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C37D" w14:textId="51BE0A80" w:rsidR="00E933F3" w:rsidRDefault="0FC75E4C" w:rsidP="0EFFA92C">
      <w:pPr>
        <w:jc w:val="center"/>
        <w:rPr>
          <w:rFonts w:ascii="Times New Roman" w:eastAsia="Times New Roman" w:hAnsi="Times New Roman" w:cs="Times New Roman"/>
          <w:sz w:val="20"/>
          <w:szCs w:val="20"/>
        </w:rPr>
      </w:pPr>
      <w:r w:rsidRPr="17B2C05B">
        <w:rPr>
          <w:rFonts w:ascii="Times New Roman" w:eastAsia="Times New Roman" w:hAnsi="Times New Roman" w:cs="Times New Roman"/>
          <w:sz w:val="20"/>
          <w:szCs w:val="20"/>
        </w:rPr>
        <w:t xml:space="preserve"> </w:t>
      </w:r>
    </w:p>
    <w:p w14:paraId="0191FC86" w14:textId="0FAADD7C" w:rsidR="00EF14D8" w:rsidRPr="00E933F3" w:rsidRDefault="62EE55C5" w:rsidP="0EFFA92C">
      <w:pPr>
        <w:jc w:val="center"/>
        <w:rPr>
          <w:rFonts w:ascii="Times New Roman" w:eastAsia="Times New Roman" w:hAnsi="Times New Roman" w:cs="Times New Roman"/>
          <w:sz w:val="24"/>
          <w:szCs w:val="24"/>
        </w:rPr>
      </w:pPr>
      <w:r w:rsidRPr="00E933F3">
        <w:rPr>
          <w:rFonts w:ascii="Times New Roman" w:eastAsia="Times New Roman" w:hAnsi="Times New Roman" w:cs="Times New Roman"/>
          <w:sz w:val="24"/>
          <w:szCs w:val="24"/>
        </w:rPr>
        <w:t>I</w:t>
      </w:r>
      <w:r w:rsidR="5B6C3840" w:rsidRPr="00E933F3">
        <w:rPr>
          <w:rFonts w:ascii="Times New Roman" w:eastAsia="Times New Roman" w:hAnsi="Times New Roman" w:cs="Times New Roman"/>
          <w:sz w:val="24"/>
          <w:szCs w:val="24"/>
        </w:rPr>
        <w:t xml:space="preserve">T463 </w:t>
      </w:r>
    </w:p>
    <w:p w14:paraId="764260B8" w14:textId="42BA11CF" w:rsidR="00EF14D8" w:rsidRDefault="00EF14D8" w:rsidP="0EFFA92C">
      <w:pPr>
        <w:jc w:val="center"/>
        <w:rPr>
          <w:rFonts w:ascii="Times New Roman" w:eastAsia="Times New Roman" w:hAnsi="Times New Roman" w:cs="Times New Roman"/>
        </w:rPr>
      </w:pPr>
    </w:p>
    <w:p w14:paraId="5493D2F7" w14:textId="46112B8A" w:rsidR="00864945" w:rsidRDefault="00864945" w:rsidP="0EFFA92C">
      <w:pPr>
        <w:jc w:val="center"/>
        <w:rPr>
          <w:rFonts w:ascii="Times New Roman" w:eastAsia="Times New Roman" w:hAnsi="Times New Roman" w:cs="Times New Roman"/>
        </w:rPr>
      </w:pPr>
    </w:p>
    <w:p w14:paraId="48B4A936" w14:textId="55CC4DB0" w:rsidR="00864945" w:rsidRPr="007F1673" w:rsidRDefault="00864945" w:rsidP="0EFFA92C">
      <w:pPr>
        <w:jc w:val="center"/>
        <w:rPr>
          <w:rFonts w:ascii="Times New Roman" w:eastAsia="Times New Roman" w:hAnsi="Times New Roman" w:cs="Times New Roman"/>
          <w:sz w:val="32"/>
          <w:szCs w:val="32"/>
        </w:rPr>
      </w:pPr>
    </w:p>
    <w:p w14:paraId="19CD474F" w14:textId="77777777" w:rsidR="00864945" w:rsidRPr="007F1673" w:rsidRDefault="00864945" w:rsidP="0EFFA92C">
      <w:pPr>
        <w:jc w:val="center"/>
        <w:rPr>
          <w:rFonts w:ascii="Times New Roman" w:eastAsia="Times New Roman" w:hAnsi="Times New Roman" w:cs="Times New Roman"/>
          <w:sz w:val="32"/>
          <w:szCs w:val="32"/>
        </w:rPr>
      </w:pPr>
    </w:p>
    <w:p w14:paraId="45680774" w14:textId="7EC2AC3D" w:rsidR="007F1673" w:rsidRPr="007F1673" w:rsidRDefault="00AD5DCF" w:rsidP="10010DE8">
      <w:pPr>
        <w:jc w:val="center"/>
        <w:rPr>
          <w:rFonts w:ascii="Times New Roman" w:hAnsi="Times New Roman" w:cs="Times New Roman"/>
          <w:sz w:val="32"/>
          <w:szCs w:val="32"/>
        </w:rPr>
      </w:pPr>
      <w:r w:rsidRPr="007F1673">
        <w:rPr>
          <w:rStyle w:val="fontstyle01"/>
          <w:rFonts w:ascii="Times New Roman" w:hAnsi="Times New Roman" w:cs="Times New Roman"/>
          <w:sz w:val="32"/>
          <w:szCs w:val="32"/>
        </w:rPr>
        <w:t xml:space="preserve">Risk Management Plan </w:t>
      </w:r>
    </w:p>
    <w:p w14:paraId="2646F275" w14:textId="5094D30C" w:rsidR="00EF14D8" w:rsidRPr="007F1673" w:rsidRDefault="00AD5DCF" w:rsidP="10010DE8">
      <w:pPr>
        <w:jc w:val="center"/>
        <w:rPr>
          <w:rFonts w:ascii="Times New Roman" w:eastAsia="Times New Roman" w:hAnsi="Times New Roman" w:cs="Times New Roman"/>
          <w:b/>
          <w:bCs/>
          <w:sz w:val="32"/>
          <w:szCs w:val="32"/>
        </w:rPr>
      </w:pPr>
      <w:r w:rsidRPr="007F1673">
        <w:rPr>
          <w:rFonts w:ascii="Times New Roman" w:eastAsia="Times New Roman" w:hAnsi="Times New Roman" w:cs="Times New Roman"/>
          <w:b/>
          <w:sz w:val="32"/>
          <w:szCs w:val="32"/>
        </w:rPr>
        <w:t xml:space="preserve">And </w:t>
      </w:r>
    </w:p>
    <w:p w14:paraId="080BC746" w14:textId="1F180720" w:rsidR="00EF14D8" w:rsidRPr="007F1673" w:rsidRDefault="00AD5DCF" w:rsidP="28B70838">
      <w:pPr>
        <w:jc w:val="center"/>
        <w:rPr>
          <w:rFonts w:ascii="Times New Roman" w:eastAsia="Times New Roman" w:hAnsi="Times New Roman" w:cs="Times New Roman"/>
          <w:b/>
          <w:bCs/>
          <w:sz w:val="32"/>
          <w:szCs w:val="32"/>
        </w:rPr>
      </w:pPr>
      <w:r w:rsidRPr="28B70838">
        <w:rPr>
          <w:rFonts w:ascii="Times New Roman" w:eastAsia="Times New Roman" w:hAnsi="Times New Roman" w:cs="Times New Roman"/>
          <w:b/>
          <w:bCs/>
          <w:sz w:val="32"/>
          <w:szCs w:val="32"/>
        </w:rPr>
        <w:t>E</w:t>
      </w:r>
      <w:r w:rsidR="04D3BBC3" w:rsidRPr="28B70838">
        <w:rPr>
          <w:rFonts w:ascii="Times New Roman" w:eastAsia="Times New Roman" w:hAnsi="Times New Roman" w:cs="Times New Roman"/>
          <w:b/>
          <w:bCs/>
          <w:sz w:val="32"/>
          <w:szCs w:val="32"/>
        </w:rPr>
        <w:t>VA</w:t>
      </w:r>
    </w:p>
    <w:p w14:paraId="554E4770" w14:textId="7D7B7FB1" w:rsidR="00EF14D8" w:rsidRDefault="00EF14D8" w:rsidP="0EFFA92C">
      <w:pPr>
        <w:jc w:val="center"/>
        <w:rPr>
          <w:rFonts w:ascii="Times New Roman" w:eastAsia="Times New Roman" w:hAnsi="Times New Roman" w:cs="Times New Roman"/>
        </w:rPr>
      </w:pPr>
    </w:p>
    <w:p w14:paraId="07D7EFB8" w14:textId="2A4986C3" w:rsidR="10010DE8" w:rsidRDefault="10010DE8" w:rsidP="10010DE8">
      <w:pPr>
        <w:jc w:val="center"/>
        <w:rPr>
          <w:rFonts w:ascii="Times New Roman" w:eastAsia="Times New Roman" w:hAnsi="Times New Roman" w:cs="Times New Roman"/>
        </w:rPr>
      </w:pPr>
    </w:p>
    <w:p w14:paraId="2C078E63" w14:textId="369E090A" w:rsidR="00EF14D8" w:rsidRDefault="5B6C3840" w:rsidP="0EFFA92C">
      <w:pPr>
        <w:jc w:val="center"/>
        <w:rPr>
          <w:rFonts w:ascii="Times New Roman" w:eastAsia="Times New Roman" w:hAnsi="Times New Roman" w:cs="Times New Roman"/>
          <w:sz w:val="28"/>
          <w:szCs w:val="28"/>
        </w:rPr>
      </w:pPr>
      <w:r w:rsidRPr="10010DE8">
        <w:rPr>
          <w:rFonts w:ascii="Times New Roman" w:eastAsia="Times New Roman" w:hAnsi="Times New Roman" w:cs="Times New Roman"/>
          <w:sz w:val="28"/>
          <w:szCs w:val="28"/>
        </w:rPr>
        <w:t>GradBird Consultants</w:t>
      </w:r>
    </w:p>
    <w:p w14:paraId="47F1C85D" w14:textId="6BEA6D6A" w:rsidR="00D70315" w:rsidRDefault="00D70315" w:rsidP="0EFFA92C">
      <w:pPr>
        <w:jc w:val="center"/>
        <w:rPr>
          <w:rFonts w:ascii="Calibri" w:eastAsia="Calibri" w:hAnsi="Calibri" w:cs="Calibri"/>
          <w:sz w:val="20"/>
          <w:szCs w:val="20"/>
        </w:rPr>
      </w:pPr>
    </w:p>
    <w:p w14:paraId="5952CDE8" w14:textId="1B0EE323" w:rsidR="5AF9F1BB" w:rsidRDefault="5AF9F1BB" w:rsidP="57BE185F">
      <w:pPr>
        <w:jc w:val="center"/>
      </w:pPr>
      <w:r>
        <w:rPr>
          <w:noProof/>
        </w:rPr>
        <w:drawing>
          <wp:inline distT="0" distB="0" distL="0" distR="0" wp14:anchorId="0AE0B75A" wp14:editId="094A86FA">
            <wp:extent cx="2230452" cy="1371600"/>
            <wp:effectExtent l="0" t="0" r="0" b="0"/>
            <wp:docPr id="1185791431" name="Picture 118579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791431"/>
                    <pic:cNvPicPr/>
                  </pic:nvPicPr>
                  <pic:blipFill>
                    <a:blip r:embed="rId6">
                      <a:extLst>
                        <a:ext uri="{28A0092B-C50C-407E-A947-70E740481C1C}">
                          <a14:useLocalDpi xmlns:a14="http://schemas.microsoft.com/office/drawing/2010/main" val="0"/>
                        </a:ext>
                      </a:extLst>
                    </a:blip>
                    <a:stretch>
                      <a:fillRect/>
                    </a:stretch>
                  </pic:blipFill>
                  <pic:spPr>
                    <a:xfrm>
                      <a:off x="0" y="0"/>
                      <a:ext cx="2230452" cy="1371600"/>
                    </a:xfrm>
                    <a:prstGeom prst="rect">
                      <a:avLst/>
                    </a:prstGeom>
                  </pic:spPr>
                </pic:pic>
              </a:graphicData>
            </a:graphic>
          </wp:inline>
        </w:drawing>
      </w:r>
    </w:p>
    <w:p w14:paraId="40E1344B" w14:textId="0BEDF16E" w:rsidR="57BE185F" w:rsidRDefault="57BE185F" w:rsidP="57BE185F">
      <w:pPr>
        <w:jc w:val="center"/>
      </w:pPr>
    </w:p>
    <w:p w14:paraId="580AC688" w14:textId="010C6243" w:rsidR="57BE185F" w:rsidRDefault="57BE185F" w:rsidP="57BE185F">
      <w:pPr>
        <w:jc w:val="center"/>
      </w:pPr>
    </w:p>
    <w:p w14:paraId="099D00D2" w14:textId="0FE93A3D" w:rsidR="57BE185F" w:rsidRDefault="57BE185F" w:rsidP="17FF177E">
      <w:pPr>
        <w:jc w:val="center"/>
      </w:pPr>
    </w:p>
    <w:p w14:paraId="017D269D" w14:textId="3642FE07" w:rsidR="441C7E15" w:rsidRDefault="441C7E15" w:rsidP="441C7E15">
      <w:pPr>
        <w:jc w:val="center"/>
      </w:pPr>
    </w:p>
    <w:p w14:paraId="5C80AFB0" w14:textId="200A152D" w:rsidR="441C7E15" w:rsidRDefault="441C7E15" w:rsidP="441C7E15">
      <w:pPr>
        <w:jc w:val="center"/>
      </w:pPr>
    </w:p>
    <w:p w14:paraId="73AFC7B9" w14:textId="0ECABFD4" w:rsidR="68652FD2" w:rsidRDefault="68652FD2" w:rsidP="68652FD2">
      <w:pPr>
        <w:jc w:val="center"/>
      </w:pPr>
    </w:p>
    <w:p w14:paraId="4FC190D2" w14:textId="6B8DDEC1" w:rsidR="68652FD2" w:rsidRDefault="68652FD2" w:rsidP="68652FD2">
      <w:pPr>
        <w:jc w:val="center"/>
      </w:pPr>
    </w:p>
    <w:p w14:paraId="041E4138" w14:textId="513B47E5" w:rsidR="68652FD2" w:rsidRDefault="68652FD2" w:rsidP="68652FD2">
      <w:pPr>
        <w:jc w:val="center"/>
      </w:pPr>
    </w:p>
    <w:p w14:paraId="65D253AA" w14:textId="77777777" w:rsidR="00A51644" w:rsidRDefault="00A51644" w:rsidP="00A51644"/>
    <w:p w14:paraId="3D1FC34E" w14:textId="3E52FE75" w:rsidR="441C7E15" w:rsidRDefault="441C7E15" w:rsidP="441C7E15">
      <w:pPr>
        <w:pStyle w:val="Heading1"/>
        <w:spacing w:before="120" w:after="120"/>
        <w:rPr>
          <w:rFonts w:ascii="Times New Roman" w:eastAsia="Times New Roman" w:hAnsi="Times New Roman" w:cs="Times New Roman"/>
        </w:rPr>
      </w:pPr>
    </w:p>
    <w:p w14:paraId="5F2507F9" w14:textId="5690A9C3" w:rsidR="3CF999D5" w:rsidRDefault="3BD881F2" w:rsidP="47FD8D0B">
      <w:pPr>
        <w:pStyle w:val="Heading1"/>
        <w:spacing w:before="120" w:after="120"/>
        <w:rPr>
          <w:rFonts w:ascii="Times New Roman" w:eastAsia="Times New Roman" w:hAnsi="Times New Roman" w:cs="Times New Roman"/>
        </w:rPr>
      </w:pPr>
      <w:bookmarkStart w:id="0" w:name="_Toc87205745"/>
      <w:bookmarkStart w:id="1" w:name="_Toc88163347"/>
      <w:r w:rsidRPr="5911EDDD">
        <w:rPr>
          <w:rFonts w:ascii="Times New Roman" w:eastAsia="Times New Roman" w:hAnsi="Times New Roman" w:cs="Times New Roman"/>
        </w:rPr>
        <w:t>C</w:t>
      </w:r>
      <w:r w:rsidR="157C79BB" w:rsidRPr="5911EDDD">
        <w:rPr>
          <w:rFonts w:ascii="Times New Roman" w:eastAsia="Times New Roman" w:hAnsi="Times New Roman" w:cs="Times New Roman"/>
        </w:rPr>
        <w:t>ONTEN</w:t>
      </w:r>
      <w:r w:rsidR="477275A5" w:rsidRPr="5911EDDD">
        <w:rPr>
          <w:rFonts w:ascii="Times New Roman" w:eastAsia="Times New Roman" w:hAnsi="Times New Roman" w:cs="Times New Roman"/>
        </w:rPr>
        <w:t>T</w:t>
      </w:r>
      <w:r w:rsidR="157C79BB" w:rsidRPr="5911EDDD">
        <w:rPr>
          <w:rFonts w:ascii="Times New Roman" w:eastAsia="Times New Roman" w:hAnsi="Times New Roman" w:cs="Times New Roman"/>
        </w:rPr>
        <w:t>S</w:t>
      </w:r>
      <w:r w:rsidRPr="5911EDDD">
        <w:rPr>
          <w:rFonts w:ascii="Times New Roman" w:eastAsia="Times New Roman" w:hAnsi="Times New Roman" w:cs="Times New Roman"/>
        </w:rPr>
        <w:t>:</w:t>
      </w:r>
      <w:bookmarkEnd w:id="0"/>
      <w:bookmarkEnd w:id="1"/>
      <w:r w:rsidRPr="5911EDDD">
        <w:rPr>
          <w:rFonts w:ascii="Times New Roman" w:eastAsia="Times New Roman" w:hAnsi="Times New Roman" w:cs="Times New Roman"/>
        </w:rPr>
        <w:t xml:space="preserve"> </w:t>
      </w:r>
    </w:p>
    <w:sdt>
      <w:sdtPr>
        <w:id w:val="2078065431"/>
        <w:docPartObj>
          <w:docPartGallery w:val="Table of Contents"/>
          <w:docPartUnique/>
        </w:docPartObj>
      </w:sdtPr>
      <w:sdtEndPr/>
      <w:sdtContent>
        <w:p w14:paraId="2BAAB491" w14:textId="7C65D712" w:rsidR="00D05D90" w:rsidRDefault="47FD8D0B" w:rsidP="5911EDDD">
          <w:pPr>
            <w:pStyle w:val="TOC1"/>
            <w:tabs>
              <w:tab w:val="right" w:leader="dot" w:pos="9350"/>
            </w:tabs>
            <w:rPr>
              <w:rFonts w:eastAsiaTheme="minorEastAsia"/>
              <w:noProof/>
              <w:lang w:eastAsia="ja-JP"/>
            </w:rPr>
          </w:pPr>
          <w:r>
            <w:fldChar w:fldCharType="begin"/>
          </w:r>
          <w:r w:rsidR="3CF999D5">
            <w:instrText>TOC \o \z \u \h</w:instrText>
          </w:r>
          <w:r>
            <w:fldChar w:fldCharType="separate"/>
          </w:r>
          <w:hyperlink w:anchor="_Toc88163347" w:history="1">
            <w:r w:rsidR="00D05D90" w:rsidRPr="00992375">
              <w:rPr>
                <w:rStyle w:val="Hyperlink"/>
                <w:rFonts w:ascii="Times New Roman" w:eastAsia="Times New Roman" w:hAnsi="Times New Roman" w:cs="Times New Roman"/>
                <w:noProof/>
              </w:rPr>
              <w:t>CONTENTS:</w:t>
            </w:r>
            <w:r w:rsidR="00D05D90">
              <w:rPr>
                <w:noProof/>
                <w:webHidden/>
              </w:rPr>
              <w:tab/>
            </w:r>
            <w:r w:rsidR="00D05D90">
              <w:rPr>
                <w:noProof/>
                <w:webHidden/>
              </w:rPr>
              <w:fldChar w:fldCharType="begin"/>
            </w:r>
            <w:r w:rsidR="00D05D90">
              <w:rPr>
                <w:noProof/>
                <w:webHidden/>
              </w:rPr>
              <w:instrText xml:space="preserve"> PAGEREF _Toc88163347 \h </w:instrText>
            </w:r>
            <w:r w:rsidR="00D05D90">
              <w:rPr>
                <w:noProof/>
                <w:webHidden/>
              </w:rPr>
            </w:r>
            <w:r w:rsidR="00D05D90">
              <w:rPr>
                <w:noProof/>
                <w:webHidden/>
              </w:rPr>
              <w:fldChar w:fldCharType="separate"/>
            </w:r>
            <w:r w:rsidR="003F405D">
              <w:rPr>
                <w:noProof/>
                <w:webHidden/>
              </w:rPr>
              <w:t>2</w:t>
            </w:r>
            <w:r w:rsidR="00D05D90">
              <w:rPr>
                <w:noProof/>
                <w:webHidden/>
              </w:rPr>
              <w:fldChar w:fldCharType="end"/>
            </w:r>
          </w:hyperlink>
        </w:p>
        <w:p w14:paraId="4EDDF631" w14:textId="5572B964" w:rsidR="00D05D90" w:rsidRDefault="005919F8" w:rsidP="5911EDDD">
          <w:pPr>
            <w:pStyle w:val="TOC1"/>
            <w:tabs>
              <w:tab w:val="right" w:leader="dot" w:pos="9350"/>
            </w:tabs>
            <w:rPr>
              <w:rFonts w:eastAsiaTheme="minorEastAsia"/>
              <w:noProof/>
              <w:lang w:eastAsia="ja-JP"/>
            </w:rPr>
          </w:pPr>
          <w:hyperlink w:anchor="_Toc88163348" w:history="1">
            <w:r w:rsidR="00D05D90" w:rsidRPr="00992375">
              <w:rPr>
                <w:rStyle w:val="Hyperlink"/>
                <w:rFonts w:ascii="Times New Roman" w:eastAsia="Times New Roman" w:hAnsi="Times New Roman" w:cs="Times New Roman"/>
                <w:noProof/>
              </w:rPr>
              <w:t>PROJECT DESCRIPTION:</w:t>
            </w:r>
            <w:r w:rsidR="00D05D90">
              <w:rPr>
                <w:noProof/>
                <w:webHidden/>
              </w:rPr>
              <w:tab/>
            </w:r>
            <w:r w:rsidR="00D05D90">
              <w:rPr>
                <w:noProof/>
                <w:webHidden/>
              </w:rPr>
              <w:fldChar w:fldCharType="begin"/>
            </w:r>
            <w:r w:rsidR="00D05D90">
              <w:rPr>
                <w:noProof/>
                <w:webHidden/>
              </w:rPr>
              <w:instrText xml:space="preserve"> PAGEREF _Toc88163348 \h </w:instrText>
            </w:r>
            <w:r w:rsidR="00D05D90">
              <w:rPr>
                <w:noProof/>
                <w:webHidden/>
              </w:rPr>
            </w:r>
            <w:r w:rsidR="00D05D90">
              <w:rPr>
                <w:noProof/>
                <w:webHidden/>
              </w:rPr>
              <w:fldChar w:fldCharType="separate"/>
            </w:r>
            <w:r w:rsidR="003F405D">
              <w:rPr>
                <w:noProof/>
                <w:webHidden/>
              </w:rPr>
              <w:t>3</w:t>
            </w:r>
            <w:r w:rsidR="00D05D90">
              <w:rPr>
                <w:noProof/>
                <w:webHidden/>
              </w:rPr>
              <w:fldChar w:fldCharType="end"/>
            </w:r>
          </w:hyperlink>
        </w:p>
        <w:p w14:paraId="343A95A3" w14:textId="6970A1B3" w:rsidR="00D05D90" w:rsidRDefault="005919F8" w:rsidP="5911EDDD">
          <w:pPr>
            <w:pStyle w:val="TOC1"/>
            <w:tabs>
              <w:tab w:val="right" w:leader="dot" w:pos="9350"/>
            </w:tabs>
            <w:rPr>
              <w:rFonts w:eastAsiaTheme="minorEastAsia"/>
              <w:noProof/>
              <w:lang w:eastAsia="ja-JP"/>
            </w:rPr>
          </w:pPr>
          <w:hyperlink w:anchor="_Toc88163349" w:history="1">
            <w:r w:rsidR="00D05D90" w:rsidRPr="00992375">
              <w:rPr>
                <w:rStyle w:val="Hyperlink"/>
                <w:rFonts w:ascii="Times New Roman" w:eastAsia="Times New Roman" w:hAnsi="Times New Roman" w:cs="Times New Roman"/>
                <w:noProof/>
              </w:rPr>
              <w:t>MEASURABLE ORGANIZATIONAL VALUE (MOV):</w:t>
            </w:r>
            <w:r w:rsidR="00D05D90">
              <w:rPr>
                <w:noProof/>
                <w:webHidden/>
              </w:rPr>
              <w:tab/>
            </w:r>
            <w:r w:rsidR="00D05D90">
              <w:rPr>
                <w:noProof/>
                <w:webHidden/>
              </w:rPr>
              <w:fldChar w:fldCharType="begin"/>
            </w:r>
            <w:r w:rsidR="00D05D90">
              <w:rPr>
                <w:noProof/>
                <w:webHidden/>
              </w:rPr>
              <w:instrText xml:space="preserve"> PAGEREF _Toc88163349 \h </w:instrText>
            </w:r>
            <w:r w:rsidR="00D05D90">
              <w:rPr>
                <w:noProof/>
                <w:webHidden/>
              </w:rPr>
            </w:r>
            <w:r w:rsidR="00D05D90">
              <w:rPr>
                <w:noProof/>
                <w:webHidden/>
              </w:rPr>
              <w:fldChar w:fldCharType="separate"/>
            </w:r>
            <w:r w:rsidR="003F405D">
              <w:rPr>
                <w:noProof/>
                <w:webHidden/>
              </w:rPr>
              <w:t>4</w:t>
            </w:r>
            <w:r w:rsidR="00D05D90">
              <w:rPr>
                <w:noProof/>
                <w:webHidden/>
              </w:rPr>
              <w:fldChar w:fldCharType="end"/>
            </w:r>
          </w:hyperlink>
        </w:p>
        <w:p w14:paraId="468B4DE7" w14:textId="70B1FE89" w:rsidR="00D05D90" w:rsidRDefault="005919F8" w:rsidP="5911EDDD">
          <w:pPr>
            <w:pStyle w:val="TOC1"/>
            <w:tabs>
              <w:tab w:val="right" w:leader="dot" w:pos="9350"/>
            </w:tabs>
            <w:rPr>
              <w:rFonts w:eastAsiaTheme="minorEastAsia"/>
              <w:noProof/>
              <w:lang w:eastAsia="ja-JP"/>
            </w:rPr>
          </w:pPr>
          <w:hyperlink w:anchor="_Toc88163350" w:history="1">
            <w:r w:rsidR="00D05D90" w:rsidRPr="00992375">
              <w:rPr>
                <w:rStyle w:val="Hyperlink"/>
                <w:rFonts w:ascii="Times New Roman" w:eastAsia="Times New Roman" w:hAnsi="Times New Roman" w:cs="Times New Roman"/>
                <w:noProof/>
              </w:rPr>
              <w:t>DESIRED VALUE OF IMPACT:</w:t>
            </w:r>
            <w:r w:rsidR="00D05D90">
              <w:rPr>
                <w:noProof/>
                <w:webHidden/>
              </w:rPr>
              <w:tab/>
            </w:r>
            <w:r w:rsidR="00D05D90">
              <w:rPr>
                <w:noProof/>
                <w:webHidden/>
              </w:rPr>
              <w:fldChar w:fldCharType="begin"/>
            </w:r>
            <w:r w:rsidR="00D05D90">
              <w:rPr>
                <w:noProof/>
                <w:webHidden/>
              </w:rPr>
              <w:instrText xml:space="preserve"> PAGEREF _Toc88163350 \h </w:instrText>
            </w:r>
            <w:r w:rsidR="00D05D90">
              <w:rPr>
                <w:noProof/>
                <w:webHidden/>
              </w:rPr>
            </w:r>
            <w:r w:rsidR="00D05D90">
              <w:rPr>
                <w:noProof/>
                <w:webHidden/>
              </w:rPr>
              <w:fldChar w:fldCharType="separate"/>
            </w:r>
            <w:r w:rsidR="003F405D">
              <w:rPr>
                <w:noProof/>
                <w:webHidden/>
              </w:rPr>
              <w:t>5</w:t>
            </w:r>
            <w:r w:rsidR="00D05D90">
              <w:rPr>
                <w:noProof/>
                <w:webHidden/>
              </w:rPr>
              <w:fldChar w:fldCharType="end"/>
            </w:r>
          </w:hyperlink>
        </w:p>
        <w:p w14:paraId="69387FE4" w14:textId="53D0BC4F" w:rsidR="00D05D90" w:rsidRDefault="005919F8" w:rsidP="5911EDDD">
          <w:pPr>
            <w:pStyle w:val="TOC1"/>
            <w:tabs>
              <w:tab w:val="right" w:leader="dot" w:pos="9350"/>
            </w:tabs>
            <w:rPr>
              <w:rFonts w:eastAsiaTheme="minorEastAsia"/>
              <w:noProof/>
              <w:lang w:eastAsia="ja-JP"/>
            </w:rPr>
          </w:pPr>
          <w:hyperlink w:anchor="_Toc88163351" w:history="1">
            <w:r w:rsidR="00D05D90" w:rsidRPr="00992375">
              <w:rPr>
                <w:rStyle w:val="Hyperlink"/>
                <w:rFonts w:ascii="Times New Roman" w:hAnsi="Times New Roman" w:cs="Times New Roman"/>
                <w:noProof/>
              </w:rPr>
              <w:t>ORIGINAL PROJECT SUMMARY REPORT (BASELINE REPORT)</w:t>
            </w:r>
            <w:r w:rsidR="00D05D90">
              <w:rPr>
                <w:noProof/>
                <w:webHidden/>
              </w:rPr>
              <w:tab/>
            </w:r>
            <w:r w:rsidR="00D05D90">
              <w:rPr>
                <w:noProof/>
                <w:webHidden/>
              </w:rPr>
              <w:fldChar w:fldCharType="begin"/>
            </w:r>
            <w:r w:rsidR="00D05D90">
              <w:rPr>
                <w:noProof/>
                <w:webHidden/>
              </w:rPr>
              <w:instrText xml:space="preserve"> PAGEREF _Toc88163351 \h </w:instrText>
            </w:r>
            <w:r w:rsidR="00D05D90">
              <w:rPr>
                <w:noProof/>
                <w:webHidden/>
              </w:rPr>
            </w:r>
            <w:r w:rsidR="00D05D90">
              <w:rPr>
                <w:noProof/>
                <w:webHidden/>
              </w:rPr>
              <w:fldChar w:fldCharType="separate"/>
            </w:r>
            <w:r w:rsidR="003F405D">
              <w:rPr>
                <w:noProof/>
                <w:webHidden/>
              </w:rPr>
              <w:t>6</w:t>
            </w:r>
            <w:r w:rsidR="00D05D90">
              <w:rPr>
                <w:noProof/>
                <w:webHidden/>
              </w:rPr>
              <w:fldChar w:fldCharType="end"/>
            </w:r>
          </w:hyperlink>
        </w:p>
        <w:p w14:paraId="378F3A07" w14:textId="4EC5DF51" w:rsidR="00D05D90" w:rsidRDefault="005919F8" w:rsidP="5911EDDD">
          <w:pPr>
            <w:pStyle w:val="TOC1"/>
            <w:tabs>
              <w:tab w:val="right" w:leader="dot" w:pos="9350"/>
            </w:tabs>
            <w:rPr>
              <w:rFonts w:eastAsiaTheme="minorEastAsia"/>
              <w:noProof/>
              <w:lang w:eastAsia="ja-JP"/>
            </w:rPr>
          </w:pPr>
          <w:hyperlink w:anchor="_Toc88163352" w:history="1">
            <w:r w:rsidR="00D05D90" w:rsidRPr="00992375">
              <w:rPr>
                <w:rStyle w:val="Hyperlink"/>
                <w:rFonts w:ascii="Times New Roman" w:eastAsia="Times New Roman" w:hAnsi="Times New Roman" w:cs="Times New Roman"/>
                <w:noProof/>
              </w:rPr>
              <w:t>BASELINE TOTAL COST OF OWNERSHIP (TCO):</w:t>
            </w:r>
            <w:r w:rsidR="00D05D90">
              <w:rPr>
                <w:noProof/>
                <w:webHidden/>
              </w:rPr>
              <w:tab/>
            </w:r>
            <w:r w:rsidR="00D05D90">
              <w:rPr>
                <w:noProof/>
                <w:webHidden/>
              </w:rPr>
              <w:fldChar w:fldCharType="begin"/>
            </w:r>
            <w:r w:rsidR="00D05D90">
              <w:rPr>
                <w:noProof/>
                <w:webHidden/>
              </w:rPr>
              <w:instrText xml:space="preserve"> PAGEREF _Toc88163352 \h </w:instrText>
            </w:r>
            <w:r w:rsidR="00D05D90">
              <w:rPr>
                <w:noProof/>
                <w:webHidden/>
              </w:rPr>
            </w:r>
            <w:r w:rsidR="00D05D90">
              <w:rPr>
                <w:noProof/>
                <w:webHidden/>
              </w:rPr>
              <w:fldChar w:fldCharType="separate"/>
            </w:r>
            <w:r w:rsidR="003F405D">
              <w:rPr>
                <w:noProof/>
                <w:webHidden/>
              </w:rPr>
              <w:t>7</w:t>
            </w:r>
            <w:r w:rsidR="00D05D90">
              <w:rPr>
                <w:noProof/>
                <w:webHidden/>
              </w:rPr>
              <w:fldChar w:fldCharType="end"/>
            </w:r>
          </w:hyperlink>
        </w:p>
        <w:p w14:paraId="0CB1DD1D" w14:textId="78EBC00B" w:rsidR="00D05D90" w:rsidRDefault="005919F8" w:rsidP="5911EDDD">
          <w:pPr>
            <w:pStyle w:val="TOC1"/>
            <w:tabs>
              <w:tab w:val="right" w:leader="dot" w:pos="9350"/>
            </w:tabs>
            <w:rPr>
              <w:rFonts w:eastAsiaTheme="minorEastAsia"/>
              <w:noProof/>
              <w:lang w:eastAsia="ja-JP"/>
            </w:rPr>
          </w:pPr>
          <w:hyperlink w:anchor="_Toc88163353" w:history="1">
            <w:r w:rsidR="00D05D90" w:rsidRPr="00992375">
              <w:rPr>
                <w:rStyle w:val="Hyperlink"/>
                <w:rFonts w:ascii="Times New Roman" w:eastAsia="Times New Roman" w:hAnsi="Times New Roman" w:cs="Times New Roman"/>
                <w:noProof/>
              </w:rPr>
              <w:t>BASELINE BUDGET:</w:t>
            </w:r>
            <w:r w:rsidR="00D05D90">
              <w:rPr>
                <w:noProof/>
                <w:webHidden/>
              </w:rPr>
              <w:tab/>
            </w:r>
            <w:r w:rsidR="00D05D90">
              <w:rPr>
                <w:noProof/>
                <w:webHidden/>
              </w:rPr>
              <w:fldChar w:fldCharType="begin"/>
            </w:r>
            <w:r w:rsidR="00D05D90">
              <w:rPr>
                <w:noProof/>
                <w:webHidden/>
              </w:rPr>
              <w:instrText xml:space="preserve"> PAGEREF _Toc88163353 \h </w:instrText>
            </w:r>
            <w:r w:rsidR="00D05D90">
              <w:rPr>
                <w:noProof/>
                <w:webHidden/>
              </w:rPr>
            </w:r>
            <w:r w:rsidR="00D05D90">
              <w:rPr>
                <w:noProof/>
                <w:webHidden/>
              </w:rPr>
              <w:fldChar w:fldCharType="separate"/>
            </w:r>
            <w:r w:rsidR="003F405D">
              <w:rPr>
                <w:noProof/>
                <w:webHidden/>
              </w:rPr>
              <w:t>8</w:t>
            </w:r>
            <w:r w:rsidR="00D05D90">
              <w:rPr>
                <w:noProof/>
                <w:webHidden/>
              </w:rPr>
              <w:fldChar w:fldCharType="end"/>
            </w:r>
          </w:hyperlink>
        </w:p>
        <w:p w14:paraId="1E7C485A" w14:textId="5A3500A7" w:rsidR="00D05D90" w:rsidRDefault="005919F8" w:rsidP="5911EDDD">
          <w:pPr>
            <w:pStyle w:val="TOC1"/>
            <w:tabs>
              <w:tab w:val="right" w:leader="dot" w:pos="9350"/>
            </w:tabs>
            <w:rPr>
              <w:rFonts w:eastAsiaTheme="minorEastAsia"/>
              <w:noProof/>
              <w:lang w:eastAsia="ja-JP"/>
            </w:rPr>
          </w:pPr>
          <w:hyperlink w:anchor="_Toc88163354" w:history="1">
            <w:r w:rsidR="00D05D90" w:rsidRPr="00992375">
              <w:rPr>
                <w:rStyle w:val="Hyperlink"/>
                <w:rFonts w:ascii="Times New Roman" w:eastAsia="Times New Roman" w:hAnsi="Times New Roman" w:cs="Times New Roman"/>
                <w:noProof/>
              </w:rPr>
              <w:t>BASELINE WBS:</w:t>
            </w:r>
            <w:r w:rsidR="00D05D90" w:rsidRPr="00992375">
              <w:rPr>
                <w:rStyle w:val="Hyperlink"/>
                <w:rFonts w:ascii="Times New Roman" w:hAnsi="Times New Roman" w:cs="Times New Roman"/>
                <w:noProof/>
              </w:rPr>
              <w:t xml:space="preserve"> (WORK BREAKDOWN STRUCTURE-ORIGINAL PROJECT PLAN):</w:t>
            </w:r>
            <w:r w:rsidR="00D05D90">
              <w:rPr>
                <w:noProof/>
                <w:webHidden/>
              </w:rPr>
              <w:tab/>
            </w:r>
            <w:r w:rsidR="00D05D90">
              <w:rPr>
                <w:noProof/>
                <w:webHidden/>
              </w:rPr>
              <w:fldChar w:fldCharType="begin"/>
            </w:r>
            <w:r w:rsidR="00D05D90">
              <w:rPr>
                <w:noProof/>
                <w:webHidden/>
              </w:rPr>
              <w:instrText xml:space="preserve"> PAGEREF _Toc88163354 \h </w:instrText>
            </w:r>
            <w:r w:rsidR="00D05D90">
              <w:rPr>
                <w:noProof/>
                <w:webHidden/>
              </w:rPr>
            </w:r>
            <w:r w:rsidR="00D05D90">
              <w:rPr>
                <w:noProof/>
                <w:webHidden/>
              </w:rPr>
              <w:fldChar w:fldCharType="separate"/>
            </w:r>
            <w:r w:rsidR="003F405D">
              <w:rPr>
                <w:noProof/>
                <w:webHidden/>
              </w:rPr>
              <w:t>9</w:t>
            </w:r>
            <w:r w:rsidR="00D05D90">
              <w:rPr>
                <w:noProof/>
                <w:webHidden/>
              </w:rPr>
              <w:fldChar w:fldCharType="end"/>
            </w:r>
          </w:hyperlink>
        </w:p>
        <w:p w14:paraId="20F05B9F" w14:textId="0CAE422B" w:rsidR="00D05D90" w:rsidRDefault="005919F8" w:rsidP="5911EDDD">
          <w:pPr>
            <w:pStyle w:val="TOC1"/>
            <w:tabs>
              <w:tab w:val="right" w:leader="dot" w:pos="9350"/>
            </w:tabs>
            <w:rPr>
              <w:rFonts w:eastAsiaTheme="minorEastAsia"/>
              <w:noProof/>
              <w:lang w:eastAsia="ja-JP"/>
            </w:rPr>
          </w:pPr>
          <w:hyperlink w:anchor="_Toc88163355" w:history="1">
            <w:r w:rsidR="00D05D90" w:rsidRPr="00992375">
              <w:rPr>
                <w:rStyle w:val="Hyperlink"/>
                <w:rFonts w:ascii="Times New Roman" w:hAnsi="Times New Roman" w:cs="Times New Roman"/>
                <w:noProof/>
              </w:rPr>
              <w:t>BASELINE GANTT CHART:</w:t>
            </w:r>
            <w:r w:rsidR="00D05D90">
              <w:rPr>
                <w:noProof/>
                <w:webHidden/>
              </w:rPr>
              <w:tab/>
            </w:r>
            <w:r w:rsidR="00D05D90">
              <w:rPr>
                <w:noProof/>
                <w:webHidden/>
              </w:rPr>
              <w:fldChar w:fldCharType="begin"/>
            </w:r>
            <w:r w:rsidR="00D05D90">
              <w:rPr>
                <w:noProof/>
                <w:webHidden/>
              </w:rPr>
              <w:instrText xml:space="preserve"> PAGEREF _Toc88163355 \h </w:instrText>
            </w:r>
            <w:r w:rsidR="00D05D90">
              <w:rPr>
                <w:noProof/>
                <w:webHidden/>
              </w:rPr>
            </w:r>
            <w:r w:rsidR="00D05D90">
              <w:rPr>
                <w:noProof/>
                <w:webHidden/>
              </w:rPr>
              <w:fldChar w:fldCharType="separate"/>
            </w:r>
            <w:r w:rsidR="003F405D">
              <w:rPr>
                <w:noProof/>
                <w:webHidden/>
              </w:rPr>
              <w:t>11</w:t>
            </w:r>
            <w:r w:rsidR="00D05D90">
              <w:rPr>
                <w:noProof/>
                <w:webHidden/>
              </w:rPr>
              <w:fldChar w:fldCharType="end"/>
            </w:r>
          </w:hyperlink>
        </w:p>
        <w:p w14:paraId="3FF79BB5" w14:textId="22792EF9" w:rsidR="00D05D90" w:rsidRDefault="005919F8" w:rsidP="5911EDDD">
          <w:pPr>
            <w:pStyle w:val="TOC1"/>
            <w:tabs>
              <w:tab w:val="right" w:leader="dot" w:pos="9350"/>
            </w:tabs>
            <w:rPr>
              <w:rFonts w:eastAsiaTheme="minorEastAsia"/>
              <w:noProof/>
              <w:lang w:eastAsia="ja-JP"/>
            </w:rPr>
          </w:pPr>
          <w:hyperlink w:anchor="_Toc88163356" w:history="1">
            <w:r w:rsidR="00D05D90" w:rsidRPr="00992375">
              <w:rPr>
                <w:rStyle w:val="Hyperlink"/>
                <w:rFonts w:ascii="Times New Roman" w:eastAsia="Times New Roman" w:hAnsi="Times New Roman" w:cs="Times New Roman"/>
                <w:noProof/>
              </w:rPr>
              <w:t>BASELINE CRITICAL PATH:</w:t>
            </w:r>
            <w:r w:rsidR="00D05D90">
              <w:rPr>
                <w:noProof/>
                <w:webHidden/>
              </w:rPr>
              <w:tab/>
            </w:r>
            <w:r w:rsidR="00D05D90">
              <w:rPr>
                <w:noProof/>
                <w:webHidden/>
              </w:rPr>
              <w:fldChar w:fldCharType="begin"/>
            </w:r>
            <w:r w:rsidR="00D05D90">
              <w:rPr>
                <w:noProof/>
                <w:webHidden/>
              </w:rPr>
              <w:instrText xml:space="preserve"> PAGEREF _Toc88163356 \h </w:instrText>
            </w:r>
            <w:r w:rsidR="00D05D90">
              <w:rPr>
                <w:noProof/>
                <w:webHidden/>
              </w:rPr>
            </w:r>
            <w:r w:rsidR="00D05D90">
              <w:rPr>
                <w:noProof/>
                <w:webHidden/>
              </w:rPr>
              <w:fldChar w:fldCharType="separate"/>
            </w:r>
            <w:r w:rsidR="003F405D">
              <w:rPr>
                <w:noProof/>
                <w:webHidden/>
              </w:rPr>
              <w:t>12</w:t>
            </w:r>
            <w:r w:rsidR="00D05D90">
              <w:rPr>
                <w:noProof/>
                <w:webHidden/>
              </w:rPr>
              <w:fldChar w:fldCharType="end"/>
            </w:r>
          </w:hyperlink>
        </w:p>
        <w:p w14:paraId="191D4A65" w14:textId="42FCF697" w:rsidR="00D05D90" w:rsidRDefault="005919F8" w:rsidP="5911EDDD">
          <w:pPr>
            <w:pStyle w:val="TOC1"/>
            <w:tabs>
              <w:tab w:val="right" w:leader="dot" w:pos="9350"/>
            </w:tabs>
            <w:rPr>
              <w:rFonts w:eastAsiaTheme="minorEastAsia"/>
              <w:noProof/>
              <w:lang w:eastAsia="ja-JP"/>
            </w:rPr>
          </w:pPr>
          <w:hyperlink w:anchor="_Toc88163357" w:history="1">
            <w:r w:rsidR="00D05D90" w:rsidRPr="00992375">
              <w:rPr>
                <w:rStyle w:val="Hyperlink"/>
                <w:rFonts w:ascii="Times New Roman" w:eastAsia="Times New Roman" w:hAnsi="Times New Roman" w:cs="Times New Roman"/>
                <w:noProof/>
              </w:rPr>
              <w:t>BASELINE COST OF RESOURCES:</w:t>
            </w:r>
            <w:r w:rsidR="00D05D90">
              <w:rPr>
                <w:noProof/>
                <w:webHidden/>
              </w:rPr>
              <w:tab/>
            </w:r>
            <w:r w:rsidR="00D05D90">
              <w:rPr>
                <w:noProof/>
                <w:webHidden/>
              </w:rPr>
              <w:fldChar w:fldCharType="begin"/>
            </w:r>
            <w:r w:rsidR="00D05D90">
              <w:rPr>
                <w:noProof/>
                <w:webHidden/>
              </w:rPr>
              <w:instrText xml:space="preserve"> PAGEREF _Toc88163357 \h </w:instrText>
            </w:r>
            <w:r w:rsidR="00D05D90">
              <w:rPr>
                <w:noProof/>
                <w:webHidden/>
              </w:rPr>
            </w:r>
            <w:r w:rsidR="00D05D90">
              <w:rPr>
                <w:noProof/>
                <w:webHidden/>
              </w:rPr>
              <w:fldChar w:fldCharType="separate"/>
            </w:r>
            <w:r w:rsidR="003F405D">
              <w:rPr>
                <w:noProof/>
                <w:webHidden/>
              </w:rPr>
              <w:t>13</w:t>
            </w:r>
            <w:r w:rsidR="00D05D90">
              <w:rPr>
                <w:noProof/>
                <w:webHidden/>
              </w:rPr>
              <w:fldChar w:fldCharType="end"/>
            </w:r>
          </w:hyperlink>
        </w:p>
        <w:p w14:paraId="13BBBDCA" w14:textId="20BDC6B1" w:rsidR="00D05D90" w:rsidRDefault="005919F8" w:rsidP="5911EDDD">
          <w:pPr>
            <w:pStyle w:val="TOC1"/>
            <w:tabs>
              <w:tab w:val="right" w:leader="dot" w:pos="9350"/>
            </w:tabs>
            <w:rPr>
              <w:rFonts w:eastAsiaTheme="minorEastAsia"/>
              <w:noProof/>
              <w:lang w:eastAsia="ja-JP"/>
            </w:rPr>
          </w:pPr>
          <w:hyperlink w:anchor="_Toc88163358" w:history="1">
            <w:r w:rsidR="00D05D90" w:rsidRPr="00992375">
              <w:rPr>
                <w:rStyle w:val="Hyperlink"/>
                <w:rFonts w:ascii="Times New Roman" w:hAnsi="Times New Roman" w:cs="Times New Roman"/>
                <w:noProof/>
              </w:rPr>
              <w:t>PROJECT RISK ANALYSIS AND PLAN</w:t>
            </w:r>
            <w:r w:rsidR="00D05D90">
              <w:rPr>
                <w:noProof/>
                <w:webHidden/>
              </w:rPr>
              <w:tab/>
            </w:r>
            <w:r w:rsidR="00D05D90">
              <w:rPr>
                <w:noProof/>
                <w:webHidden/>
              </w:rPr>
              <w:fldChar w:fldCharType="begin"/>
            </w:r>
            <w:r w:rsidR="00D05D90">
              <w:rPr>
                <w:noProof/>
                <w:webHidden/>
              </w:rPr>
              <w:instrText xml:space="preserve"> PAGEREF _Toc88163358 \h </w:instrText>
            </w:r>
            <w:r w:rsidR="00D05D90">
              <w:rPr>
                <w:noProof/>
                <w:webHidden/>
              </w:rPr>
            </w:r>
            <w:r w:rsidR="00D05D90">
              <w:rPr>
                <w:noProof/>
                <w:webHidden/>
              </w:rPr>
              <w:fldChar w:fldCharType="separate"/>
            </w:r>
            <w:r w:rsidR="003F405D">
              <w:rPr>
                <w:noProof/>
                <w:webHidden/>
              </w:rPr>
              <w:t>16</w:t>
            </w:r>
            <w:r w:rsidR="00D05D90">
              <w:rPr>
                <w:noProof/>
                <w:webHidden/>
              </w:rPr>
              <w:fldChar w:fldCharType="end"/>
            </w:r>
          </w:hyperlink>
        </w:p>
        <w:p w14:paraId="246CB198" w14:textId="55034F7B" w:rsidR="00D05D90" w:rsidRDefault="005919F8" w:rsidP="5911EDDD">
          <w:pPr>
            <w:pStyle w:val="TOC1"/>
            <w:tabs>
              <w:tab w:val="right" w:leader="dot" w:pos="9350"/>
            </w:tabs>
            <w:rPr>
              <w:rFonts w:eastAsiaTheme="minorEastAsia"/>
              <w:noProof/>
              <w:lang w:eastAsia="ja-JP"/>
            </w:rPr>
          </w:pPr>
          <w:hyperlink w:anchor="_Toc88163359" w:history="1">
            <w:r w:rsidR="00D05D90" w:rsidRPr="00992375">
              <w:rPr>
                <w:rStyle w:val="Hyperlink"/>
                <w:rFonts w:ascii="Times New Roman" w:eastAsia="Times New Roman" w:hAnsi="Times New Roman" w:cs="Times New Roman"/>
                <w:noProof/>
              </w:rPr>
              <w:t>REVISED PROJECT SUMMARY REPORT</w:t>
            </w:r>
            <w:r w:rsidR="00D05D90">
              <w:rPr>
                <w:noProof/>
                <w:webHidden/>
              </w:rPr>
              <w:tab/>
            </w:r>
            <w:r w:rsidR="00D05D90">
              <w:rPr>
                <w:noProof/>
                <w:webHidden/>
              </w:rPr>
              <w:fldChar w:fldCharType="begin"/>
            </w:r>
            <w:r w:rsidR="00D05D90">
              <w:rPr>
                <w:noProof/>
                <w:webHidden/>
              </w:rPr>
              <w:instrText xml:space="preserve"> PAGEREF _Toc88163359 \h </w:instrText>
            </w:r>
            <w:r w:rsidR="00D05D90">
              <w:rPr>
                <w:noProof/>
                <w:webHidden/>
              </w:rPr>
            </w:r>
            <w:r w:rsidR="00D05D90">
              <w:rPr>
                <w:noProof/>
                <w:webHidden/>
              </w:rPr>
              <w:fldChar w:fldCharType="separate"/>
            </w:r>
            <w:r w:rsidR="003F405D">
              <w:rPr>
                <w:noProof/>
                <w:webHidden/>
              </w:rPr>
              <w:t>18</w:t>
            </w:r>
            <w:r w:rsidR="00D05D90">
              <w:rPr>
                <w:noProof/>
                <w:webHidden/>
              </w:rPr>
              <w:fldChar w:fldCharType="end"/>
            </w:r>
          </w:hyperlink>
        </w:p>
        <w:p w14:paraId="78E5EB6F" w14:textId="3E8139AD" w:rsidR="00D05D90" w:rsidRDefault="005919F8" w:rsidP="5911EDDD">
          <w:pPr>
            <w:pStyle w:val="TOC1"/>
            <w:tabs>
              <w:tab w:val="right" w:leader="dot" w:pos="9350"/>
            </w:tabs>
            <w:rPr>
              <w:rFonts w:eastAsiaTheme="minorEastAsia"/>
              <w:noProof/>
              <w:lang w:eastAsia="ja-JP"/>
            </w:rPr>
          </w:pPr>
          <w:hyperlink w:anchor="_Toc88163360" w:history="1">
            <w:r w:rsidR="00D05D90" w:rsidRPr="00992375">
              <w:rPr>
                <w:rStyle w:val="Hyperlink"/>
                <w:rFonts w:ascii="Times New Roman" w:eastAsia="Times New Roman" w:hAnsi="Times New Roman" w:cs="Times New Roman"/>
                <w:noProof/>
              </w:rPr>
              <w:t>REVISED TOTAL COST OF OWNERSHIP (TCO):</w:t>
            </w:r>
            <w:r w:rsidR="00D05D90">
              <w:rPr>
                <w:noProof/>
                <w:webHidden/>
              </w:rPr>
              <w:tab/>
            </w:r>
            <w:r w:rsidR="00D05D90">
              <w:rPr>
                <w:noProof/>
                <w:webHidden/>
              </w:rPr>
              <w:fldChar w:fldCharType="begin"/>
            </w:r>
            <w:r w:rsidR="00D05D90">
              <w:rPr>
                <w:noProof/>
                <w:webHidden/>
              </w:rPr>
              <w:instrText xml:space="preserve"> PAGEREF _Toc88163360 \h </w:instrText>
            </w:r>
            <w:r w:rsidR="00D05D90">
              <w:rPr>
                <w:noProof/>
                <w:webHidden/>
              </w:rPr>
            </w:r>
            <w:r w:rsidR="00D05D90">
              <w:rPr>
                <w:noProof/>
                <w:webHidden/>
              </w:rPr>
              <w:fldChar w:fldCharType="separate"/>
            </w:r>
            <w:r w:rsidR="003F405D">
              <w:rPr>
                <w:noProof/>
                <w:webHidden/>
              </w:rPr>
              <w:t>19</w:t>
            </w:r>
            <w:r w:rsidR="00D05D90">
              <w:rPr>
                <w:noProof/>
                <w:webHidden/>
              </w:rPr>
              <w:fldChar w:fldCharType="end"/>
            </w:r>
          </w:hyperlink>
        </w:p>
        <w:p w14:paraId="2785EBA6" w14:textId="3B2BE09C" w:rsidR="00D05D90" w:rsidRDefault="005919F8" w:rsidP="5911EDDD">
          <w:pPr>
            <w:pStyle w:val="TOC1"/>
            <w:tabs>
              <w:tab w:val="right" w:leader="dot" w:pos="9350"/>
            </w:tabs>
            <w:rPr>
              <w:rFonts w:eastAsiaTheme="minorEastAsia"/>
              <w:noProof/>
              <w:lang w:eastAsia="ja-JP"/>
            </w:rPr>
          </w:pPr>
          <w:hyperlink w:anchor="_Toc88163361" w:history="1">
            <w:r w:rsidR="00D05D90" w:rsidRPr="00992375">
              <w:rPr>
                <w:rStyle w:val="Hyperlink"/>
                <w:rFonts w:ascii="Times New Roman" w:eastAsia="Times New Roman" w:hAnsi="Times New Roman" w:cs="Times New Roman"/>
                <w:noProof/>
              </w:rPr>
              <w:t>REVISED BUDGET:</w:t>
            </w:r>
            <w:r w:rsidR="00D05D90">
              <w:rPr>
                <w:noProof/>
                <w:webHidden/>
              </w:rPr>
              <w:tab/>
            </w:r>
            <w:r w:rsidR="00D05D90">
              <w:rPr>
                <w:noProof/>
                <w:webHidden/>
              </w:rPr>
              <w:fldChar w:fldCharType="begin"/>
            </w:r>
            <w:r w:rsidR="00D05D90">
              <w:rPr>
                <w:noProof/>
                <w:webHidden/>
              </w:rPr>
              <w:instrText xml:space="preserve"> PAGEREF _Toc88163361 \h </w:instrText>
            </w:r>
            <w:r w:rsidR="00D05D90">
              <w:rPr>
                <w:noProof/>
                <w:webHidden/>
              </w:rPr>
            </w:r>
            <w:r w:rsidR="00D05D90">
              <w:rPr>
                <w:noProof/>
                <w:webHidden/>
              </w:rPr>
              <w:fldChar w:fldCharType="separate"/>
            </w:r>
            <w:r w:rsidR="003F405D">
              <w:rPr>
                <w:noProof/>
                <w:webHidden/>
              </w:rPr>
              <w:t>21</w:t>
            </w:r>
            <w:r w:rsidR="00D05D90">
              <w:rPr>
                <w:noProof/>
                <w:webHidden/>
              </w:rPr>
              <w:fldChar w:fldCharType="end"/>
            </w:r>
          </w:hyperlink>
        </w:p>
        <w:p w14:paraId="57AE0F8D" w14:textId="51ACE5C7" w:rsidR="00D05D90" w:rsidRDefault="005919F8" w:rsidP="5911EDDD">
          <w:pPr>
            <w:pStyle w:val="TOC1"/>
            <w:tabs>
              <w:tab w:val="right" w:leader="dot" w:pos="9350"/>
            </w:tabs>
            <w:rPr>
              <w:rFonts w:eastAsiaTheme="minorEastAsia"/>
              <w:noProof/>
              <w:lang w:eastAsia="ja-JP"/>
            </w:rPr>
          </w:pPr>
          <w:hyperlink w:anchor="_Toc88163362" w:history="1">
            <w:r w:rsidR="00D05D90" w:rsidRPr="00992375">
              <w:rPr>
                <w:rStyle w:val="Hyperlink"/>
                <w:rFonts w:ascii="Times New Roman" w:hAnsi="Times New Roman" w:cs="Times New Roman"/>
                <w:noProof/>
              </w:rPr>
              <w:t>REVISED</w:t>
            </w:r>
            <w:r w:rsidR="00D05D90" w:rsidRPr="00992375">
              <w:rPr>
                <w:rStyle w:val="Hyperlink"/>
                <w:rFonts w:ascii="Times New Roman" w:hAnsi="Times New Roman" w:cs="Times New Roman"/>
                <w:b/>
                <w:bCs/>
                <w:noProof/>
              </w:rPr>
              <w:t xml:space="preserve"> </w:t>
            </w:r>
            <w:r w:rsidR="00D05D90" w:rsidRPr="00992375">
              <w:rPr>
                <w:rStyle w:val="Hyperlink"/>
                <w:rFonts w:ascii="Times New Roman" w:hAnsi="Times New Roman" w:cs="Times New Roman"/>
                <w:noProof/>
              </w:rPr>
              <w:t>WORK BREAKDOWN STRUCTURE</w:t>
            </w:r>
            <w:r w:rsidR="00D05D90" w:rsidRPr="00992375">
              <w:rPr>
                <w:rStyle w:val="Hyperlink"/>
                <w:noProof/>
              </w:rPr>
              <w:t>:</w:t>
            </w:r>
            <w:r w:rsidR="00D05D90">
              <w:rPr>
                <w:noProof/>
                <w:webHidden/>
              </w:rPr>
              <w:tab/>
            </w:r>
            <w:r w:rsidR="00D05D90">
              <w:rPr>
                <w:noProof/>
                <w:webHidden/>
              </w:rPr>
              <w:fldChar w:fldCharType="begin"/>
            </w:r>
            <w:r w:rsidR="00D05D90">
              <w:rPr>
                <w:noProof/>
                <w:webHidden/>
              </w:rPr>
              <w:instrText xml:space="preserve"> PAGEREF _Toc88163362 \h </w:instrText>
            </w:r>
            <w:r w:rsidR="00D05D90">
              <w:rPr>
                <w:noProof/>
                <w:webHidden/>
              </w:rPr>
            </w:r>
            <w:r w:rsidR="00D05D90">
              <w:rPr>
                <w:noProof/>
                <w:webHidden/>
              </w:rPr>
              <w:fldChar w:fldCharType="separate"/>
            </w:r>
            <w:r w:rsidR="003F405D">
              <w:rPr>
                <w:noProof/>
                <w:webHidden/>
              </w:rPr>
              <w:t>22</w:t>
            </w:r>
            <w:r w:rsidR="00D05D90">
              <w:rPr>
                <w:noProof/>
                <w:webHidden/>
              </w:rPr>
              <w:fldChar w:fldCharType="end"/>
            </w:r>
          </w:hyperlink>
        </w:p>
        <w:p w14:paraId="4B9782AB" w14:textId="72525758" w:rsidR="00D05D90" w:rsidRDefault="005919F8" w:rsidP="5911EDDD">
          <w:pPr>
            <w:pStyle w:val="TOC1"/>
            <w:tabs>
              <w:tab w:val="right" w:leader="dot" w:pos="9350"/>
            </w:tabs>
            <w:rPr>
              <w:rFonts w:eastAsiaTheme="minorEastAsia"/>
              <w:noProof/>
              <w:lang w:eastAsia="ja-JP"/>
            </w:rPr>
          </w:pPr>
          <w:hyperlink w:anchor="_Toc88163363" w:history="1">
            <w:r w:rsidR="00D05D90" w:rsidRPr="00992375">
              <w:rPr>
                <w:rStyle w:val="Hyperlink"/>
                <w:rFonts w:ascii="Times New Roman" w:hAnsi="Times New Roman" w:cs="Times New Roman"/>
                <w:noProof/>
              </w:rPr>
              <w:t>REVISED</w:t>
            </w:r>
            <w:r w:rsidR="00D05D90" w:rsidRPr="00992375">
              <w:rPr>
                <w:rStyle w:val="Hyperlink"/>
                <w:rFonts w:ascii="Times New Roman" w:hAnsi="Times New Roman" w:cs="Times New Roman"/>
                <w:b/>
                <w:bCs/>
                <w:noProof/>
              </w:rPr>
              <w:t xml:space="preserve"> </w:t>
            </w:r>
            <w:r w:rsidR="00D05D90" w:rsidRPr="00992375">
              <w:rPr>
                <w:rStyle w:val="Hyperlink"/>
                <w:rFonts w:ascii="Times New Roman" w:hAnsi="Times New Roman" w:cs="Times New Roman"/>
                <w:noProof/>
              </w:rPr>
              <w:t>GANTT CHART:</w:t>
            </w:r>
            <w:r w:rsidR="00D05D90">
              <w:rPr>
                <w:noProof/>
                <w:webHidden/>
              </w:rPr>
              <w:tab/>
            </w:r>
            <w:r w:rsidR="00D05D90">
              <w:rPr>
                <w:noProof/>
                <w:webHidden/>
              </w:rPr>
              <w:fldChar w:fldCharType="begin"/>
            </w:r>
            <w:r w:rsidR="00D05D90">
              <w:rPr>
                <w:noProof/>
                <w:webHidden/>
              </w:rPr>
              <w:instrText xml:space="preserve"> PAGEREF _Toc88163363 \h </w:instrText>
            </w:r>
            <w:r w:rsidR="00D05D90">
              <w:rPr>
                <w:noProof/>
                <w:webHidden/>
              </w:rPr>
            </w:r>
            <w:r w:rsidR="00D05D90">
              <w:rPr>
                <w:noProof/>
                <w:webHidden/>
              </w:rPr>
              <w:fldChar w:fldCharType="separate"/>
            </w:r>
            <w:r w:rsidR="003F405D">
              <w:rPr>
                <w:noProof/>
                <w:webHidden/>
              </w:rPr>
              <w:t>23</w:t>
            </w:r>
            <w:r w:rsidR="00D05D90">
              <w:rPr>
                <w:noProof/>
                <w:webHidden/>
              </w:rPr>
              <w:fldChar w:fldCharType="end"/>
            </w:r>
          </w:hyperlink>
        </w:p>
        <w:p w14:paraId="0E7CA9EC" w14:textId="4C9828BB" w:rsidR="00D05D90" w:rsidRDefault="005919F8" w:rsidP="5911EDDD">
          <w:pPr>
            <w:pStyle w:val="TOC1"/>
            <w:tabs>
              <w:tab w:val="right" w:leader="dot" w:pos="9350"/>
            </w:tabs>
            <w:rPr>
              <w:rFonts w:eastAsiaTheme="minorEastAsia"/>
              <w:noProof/>
              <w:lang w:eastAsia="ja-JP"/>
            </w:rPr>
          </w:pPr>
          <w:hyperlink w:anchor="_Toc88163364" w:history="1">
            <w:r w:rsidR="00D05D90" w:rsidRPr="00992375">
              <w:rPr>
                <w:rStyle w:val="Hyperlink"/>
                <w:rFonts w:ascii="Times New Roman" w:eastAsia="Times New Roman" w:hAnsi="Times New Roman" w:cs="Times New Roman"/>
                <w:noProof/>
              </w:rPr>
              <w:t>REVISED CRITICAL PATH:</w:t>
            </w:r>
            <w:r w:rsidR="00D05D90">
              <w:rPr>
                <w:noProof/>
                <w:webHidden/>
              </w:rPr>
              <w:tab/>
            </w:r>
            <w:r w:rsidR="00D05D90">
              <w:rPr>
                <w:noProof/>
                <w:webHidden/>
              </w:rPr>
              <w:fldChar w:fldCharType="begin"/>
            </w:r>
            <w:r w:rsidR="00D05D90">
              <w:rPr>
                <w:noProof/>
                <w:webHidden/>
              </w:rPr>
              <w:instrText xml:space="preserve"> PAGEREF _Toc88163364 \h </w:instrText>
            </w:r>
            <w:r w:rsidR="00D05D90">
              <w:rPr>
                <w:noProof/>
                <w:webHidden/>
              </w:rPr>
            </w:r>
            <w:r w:rsidR="00D05D90">
              <w:rPr>
                <w:noProof/>
                <w:webHidden/>
              </w:rPr>
              <w:fldChar w:fldCharType="separate"/>
            </w:r>
            <w:r w:rsidR="003F405D">
              <w:rPr>
                <w:noProof/>
                <w:webHidden/>
              </w:rPr>
              <w:t>25</w:t>
            </w:r>
            <w:r w:rsidR="00D05D90">
              <w:rPr>
                <w:noProof/>
                <w:webHidden/>
              </w:rPr>
              <w:fldChar w:fldCharType="end"/>
            </w:r>
          </w:hyperlink>
        </w:p>
        <w:p w14:paraId="5F8F875E" w14:textId="5C16FD59" w:rsidR="00D05D90" w:rsidRDefault="005919F8" w:rsidP="5911EDDD">
          <w:pPr>
            <w:pStyle w:val="TOC1"/>
            <w:tabs>
              <w:tab w:val="right" w:leader="dot" w:pos="9350"/>
            </w:tabs>
            <w:rPr>
              <w:rFonts w:eastAsiaTheme="minorEastAsia"/>
              <w:noProof/>
              <w:lang w:eastAsia="ja-JP"/>
            </w:rPr>
          </w:pPr>
          <w:hyperlink w:anchor="_Toc88163365" w:history="1">
            <w:r w:rsidR="00D05D90" w:rsidRPr="00992375">
              <w:rPr>
                <w:rStyle w:val="Hyperlink"/>
                <w:rFonts w:ascii="Times New Roman" w:eastAsia="Times New Roman" w:hAnsi="Times New Roman" w:cs="Times New Roman"/>
                <w:noProof/>
              </w:rPr>
              <w:t>REVISED COST OF RESOURCES:</w:t>
            </w:r>
            <w:r w:rsidR="00D05D90">
              <w:rPr>
                <w:noProof/>
                <w:webHidden/>
              </w:rPr>
              <w:tab/>
            </w:r>
            <w:r w:rsidR="00D05D90">
              <w:rPr>
                <w:noProof/>
                <w:webHidden/>
              </w:rPr>
              <w:fldChar w:fldCharType="begin"/>
            </w:r>
            <w:r w:rsidR="00D05D90">
              <w:rPr>
                <w:noProof/>
                <w:webHidden/>
              </w:rPr>
              <w:instrText xml:space="preserve"> PAGEREF _Toc88163365 \h </w:instrText>
            </w:r>
            <w:r w:rsidR="00D05D90">
              <w:rPr>
                <w:noProof/>
                <w:webHidden/>
              </w:rPr>
            </w:r>
            <w:r w:rsidR="00D05D90">
              <w:rPr>
                <w:noProof/>
                <w:webHidden/>
              </w:rPr>
              <w:fldChar w:fldCharType="separate"/>
            </w:r>
            <w:r w:rsidR="003F405D">
              <w:rPr>
                <w:noProof/>
                <w:webHidden/>
              </w:rPr>
              <w:t>26</w:t>
            </w:r>
            <w:r w:rsidR="00D05D90">
              <w:rPr>
                <w:noProof/>
                <w:webHidden/>
              </w:rPr>
              <w:fldChar w:fldCharType="end"/>
            </w:r>
          </w:hyperlink>
        </w:p>
        <w:p w14:paraId="204909AD" w14:textId="643E341B" w:rsidR="00D05D90" w:rsidRDefault="005919F8" w:rsidP="5911EDDD">
          <w:pPr>
            <w:pStyle w:val="TOC1"/>
            <w:tabs>
              <w:tab w:val="right" w:leader="dot" w:pos="9350"/>
            </w:tabs>
            <w:rPr>
              <w:rFonts w:eastAsiaTheme="minorEastAsia"/>
              <w:noProof/>
              <w:lang w:eastAsia="ja-JP"/>
            </w:rPr>
          </w:pPr>
          <w:hyperlink w:anchor="_Toc88163366" w:history="1">
            <w:r w:rsidR="00D05D90" w:rsidRPr="00992375">
              <w:rPr>
                <w:rStyle w:val="Hyperlink"/>
                <w:rFonts w:ascii="Times New Roman" w:hAnsi="Times New Roman" w:cs="Times New Roman"/>
                <w:noProof/>
              </w:rPr>
              <w:t>EARNED VALUE REPORT (EVR)</w:t>
            </w:r>
            <w:r w:rsidR="00D05D90">
              <w:rPr>
                <w:noProof/>
                <w:webHidden/>
              </w:rPr>
              <w:tab/>
            </w:r>
            <w:r w:rsidR="00D05D90">
              <w:rPr>
                <w:noProof/>
                <w:webHidden/>
              </w:rPr>
              <w:fldChar w:fldCharType="begin"/>
            </w:r>
            <w:r w:rsidR="00D05D90">
              <w:rPr>
                <w:noProof/>
                <w:webHidden/>
              </w:rPr>
              <w:instrText xml:space="preserve"> PAGEREF _Toc88163366 \h </w:instrText>
            </w:r>
            <w:r w:rsidR="00D05D90">
              <w:rPr>
                <w:noProof/>
                <w:webHidden/>
              </w:rPr>
            </w:r>
            <w:r w:rsidR="00D05D90">
              <w:rPr>
                <w:noProof/>
                <w:webHidden/>
              </w:rPr>
              <w:fldChar w:fldCharType="separate"/>
            </w:r>
            <w:r w:rsidR="003F405D">
              <w:rPr>
                <w:noProof/>
                <w:webHidden/>
              </w:rPr>
              <w:t>29</w:t>
            </w:r>
            <w:r w:rsidR="00D05D90">
              <w:rPr>
                <w:noProof/>
                <w:webHidden/>
              </w:rPr>
              <w:fldChar w:fldCharType="end"/>
            </w:r>
          </w:hyperlink>
        </w:p>
        <w:p w14:paraId="2D04F43C" w14:textId="633C0C0A" w:rsidR="00D05D90" w:rsidRDefault="005919F8" w:rsidP="5911EDDD">
          <w:pPr>
            <w:pStyle w:val="TOC1"/>
            <w:tabs>
              <w:tab w:val="right" w:leader="dot" w:pos="9350"/>
            </w:tabs>
            <w:rPr>
              <w:rFonts w:eastAsiaTheme="minorEastAsia"/>
              <w:noProof/>
              <w:lang w:eastAsia="ja-JP"/>
            </w:rPr>
          </w:pPr>
          <w:hyperlink w:anchor="_Toc88163367" w:history="1">
            <w:r w:rsidR="00D05D90" w:rsidRPr="5911EDDD">
              <w:rPr>
                <w:rStyle w:val="Hyperlink"/>
                <w:rFonts w:ascii="Times New Roman" w:eastAsiaTheme="majorEastAsia" w:hAnsi="Times New Roman" w:cs="Times New Roman"/>
                <w:noProof/>
              </w:rPr>
              <w:t>PROPOSED SOLUTION /RECOMMENDATION</w:t>
            </w:r>
            <w:r w:rsidR="00D05D90">
              <w:rPr>
                <w:noProof/>
                <w:webHidden/>
              </w:rPr>
              <w:tab/>
            </w:r>
            <w:r w:rsidR="00D05D90">
              <w:rPr>
                <w:noProof/>
                <w:webHidden/>
              </w:rPr>
              <w:fldChar w:fldCharType="begin"/>
            </w:r>
            <w:r w:rsidR="00D05D90">
              <w:rPr>
                <w:noProof/>
                <w:webHidden/>
              </w:rPr>
              <w:instrText xml:space="preserve"> PAGEREF _Toc88163367 \h </w:instrText>
            </w:r>
            <w:r w:rsidR="00D05D90">
              <w:rPr>
                <w:noProof/>
                <w:webHidden/>
              </w:rPr>
            </w:r>
            <w:r w:rsidR="00D05D90">
              <w:rPr>
                <w:noProof/>
                <w:webHidden/>
              </w:rPr>
              <w:fldChar w:fldCharType="separate"/>
            </w:r>
            <w:r w:rsidR="003F405D">
              <w:rPr>
                <w:noProof/>
                <w:webHidden/>
              </w:rPr>
              <w:t>30</w:t>
            </w:r>
            <w:r w:rsidR="00D05D90">
              <w:rPr>
                <w:noProof/>
                <w:webHidden/>
              </w:rPr>
              <w:fldChar w:fldCharType="end"/>
            </w:r>
          </w:hyperlink>
        </w:p>
        <w:p w14:paraId="0241527D" w14:textId="321A7917" w:rsidR="00864945" w:rsidRPr="0083424A" w:rsidRDefault="47FD8D0B" w:rsidP="0083424A">
          <w:pPr>
            <w:pStyle w:val="TOC1"/>
            <w:tabs>
              <w:tab w:val="right" w:leader="dot" w:pos="9360"/>
            </w:tabs>
          </w:pPr>
          <w:r>
            <w:fldChar w:fldCharType="end"/>
          </w:r>
        </w:p>
      </w:sdtContent>
    </w:sdt>
    <w:p w14:paraId="47BDE436" w14:textId="77777777" w:rsidR="0026604F" w:rsidRDefault="0026604F" w:rsidP="006D1C13">
      <w:pPr>
        <w:rPr>
          <w:rFonts w:ascii="Times New Roman" w:eastAsia="Times New Roman" w:hAnsi="Times New Roman" w:cs="Times New Roman"/>
          <w:color w:val="2F5496" w:themeColor="accent1" w:themeShade="BF"/>
          <w:sz w:val="32"/>
          <w:szCs w:val="32"/>
        </w:rPr>
      </w:pPr>
    </w:p>
    <w:p w14:paraId="2CC40402" w14:textId="77777777" w:rsidR="0026604F" w:rsidRDefault="0026604F" w:rsidP="006D1C13">
      <w:pPr>
        <w:rPr>
          <w:rFonts w:ascii="Times New Roman" w:eastAsia="Times New Roman" w:hAnsi="Times New Roman" w:cs="Times New Roman"/>
          <w:color w:val="2F5496" w:themeColor="accent1" w:themeShade="BF"/>
          <w:sz w:val="32"/>
          <w:szCs w:val="32"/>
        </w:rPr>
      </w:pPr>
    </w:p>
    <w:p w14:paraId="392F57F4" w14:textId="77777777" w:rsidR="0026604F" w:rsidRDefault="0026604F" w:rsidP="006D1C13">
      <w:pPr>
        <w:rPr>
          <w:rFonts w:ascii="Times New Roman" w:eastAsia="Times New Roman" w:hAnsi="Times New Roman" w:cs="Times New Roman"/>
          <w:color w:val="2F5496" w:themeColor="accent1" w:themeShade="BF"/>
          <w:sz w:val="32"/>
          <w:szCs w:val="32"/>
        </w:rPr>
      </w:pPr>
    </w:p>
    <w:p w14:paraId="67635719" w14:textId="77777777" w:rsidR="003020B4" w:rsidRDefault="003020B4" w:rsidP="006D1C13">
      <w:pPr>
        <w:rPr>
          <w:rFonts w:ascii="Times New Roman" w:eastAsia="Times New Roman" w:hAnsi="Times New Roman" w:cs="Times New Roman"/>
          <w:color w:val="2F5496" w:themeColor="accent1" w:themeShade="BF"/>
          <w:sz w:val="32"/>
          <w:szCs w:val="32"/>
        </w:rPr>
      </w:pPr>
    </w:p>
    <w:p w14:paraId="56DBD58E" w14:textId="77777777" w:rsidR="003020B4" w:rsidRDefault="003020B4" w:rsidP="006D1C13">
      <w:pPr>
        <w:rPr>
          <w:rFonts w:ascii="Times New Roman" w:eastAsia="Times New Roman" w:hAnsi="Times New Roman" w:cs="Times New Roman"/>
          <w:color w:val="2F5496" w:themeColor="accent1" w:themeShade="BF"/>
          <w:sz w:val="32"/>
          <w:szCs w:val="32"/>
        </w:rPr>
      </w:pPr>
    </w:p>
    <w:p w14:paraId="15B0804A" w14:textId="77777777" w:rsidR="0026604F" w:rsidRDefault="0026604F" w:rsidP="006D1C13">
      <w:pPr>
        <w:rPr>
          <w:rFonts w:ascii="Times New Roman" w:eastAsia="Times New Roman" w:hAnsi="Times New Roman" w:cs="Times New Roman"/>
          <w:color w:val="2F5496" w:themeColor="accent1" w:themeShade="BF"/>
          <w:sz w:val="32"/>
          <w:szCs w:val="32"/>
        </w:rPr>
      </w:pPr>
    </w:p>
    <w:p w14:paraId="10D623CE" w14:textId="684E0F5E" w:rsidR="5E832702" w:rsidRPr="00864945" w:rsidRDefault="190576B9" w:rsidP="006D1C13">
      <w:pPr>
        <w:rPr>
          <w:rFonts w:ascii="Times New Roman" w:hAnsi="Times New Roman" w:cs="Times New Roman"/>
          <w:sz w:val="24"/>
          <w:szCs w:val="24"/>
        </w:rPr>
      </w:pPr>
      <w:r w:rsidRPr="4C80629F">
        <w:rPr>
          <w:rFonts w:ascii="Times New Roman" w:eastAsia="Times New Roman" w:hAnsi="Times New Roman" w:cs="Times New Roman"/>
          <w:color w:val="2F5496" w:themeColor="accent1" w:themeShade="BF"/>
          <w:sz w:val="32"/>
          <w:szCs w:val="32"/>
        </w:rPr>
        <w:lastRenderedPageBreak/>
        <w:t>P</w:t>
      </w:r>
      <w:r w:rsidR="42438258" w:rsidRPr="4C80629F">
        <w:rPr>
          <w:rFonts w:ascii="Times New Roman" w:eastAsia="Times New Roman" w:hAnsi="Times New Roman" w:cs="Times New Roman"/>
          <w:color w:val="2F5496" w:themeColor="accent1" w:themeShade="BF"/>
          <w:sz w:val="32"/>
          <w:szCs w:val="32"/>
        </w:rPr>
        <w:t>ROJECT NAME</w:t>
      </w:r>
      <w:r w:rsidRPr="4C80629F">
        <w:rPr>
          <w:rFonts w:ascii="Times New Roman" w:eastAsia="Times New Roman" w:hAnsi="Times New Roman" w:cs="Times New Roman"/>
          <w:color w:val="2F5496" w:themeColor="accent1" w:themeShade="BF"/>
          <w:sz w:val="32"/>
          <w:szCs w:val="32"/>
        </w:rPr>
        <w:t>:</w:t>
      </w:r>
      <w:r w:rsidRPr="4C80629F">
        <w:rPr>
          <w:rFonts w:ascii="Times New Roman" w:hAnsi="Times New Roman" w:cs="Times New Roman"/>
          <w:sz w:val="24"/>
          <w:szCs w:val="24"/>
        </w:rPr>
        <w:t xml:space="preserve"> IT </w:t>
      </w:r>
      <w:r w:rsidR="47DAD2CD" w:rsidRPr="4C80629F">
        <w:rPr>
          <w:rFonts w:ascii="Times New Roman" w:hAnsi="Times New Roman" w:cs="Times New Roman"/>
          <w:sz w:val="24"/>
          <w:szCs w:val="24"/>
        </w:rPr>
        <w:t>S</w:t>
      </w:r>
      <w:r w:rsidRPr="4C80629F">
        <w:rPr>
          <w:rFonts w:ascii="Times New Roman" w:hAnsi="Times New Roman" w:cs="Times New Roman"/>
          <w:sz w:val="24"/>
          <w:szCs w:val="24"/>
        </w:rPr>
        <w:t xml:space="preserve">trategic plan, City of Mequon </w:t>
      </w:r>
    </w:p>
    <w:p w14:paraId="46F8828B" w14:textId="38961115" w:rsidR="006D1C13" w:rsidRPr="00864945" w:rsidRDefault="5D7A629C" w:rsidP="006D1C13">
      <w:pPr>
        <w:rPr>
          <w:rFonts w:ascii="Times New Roman" w:hAnsi="Times New Roman" w:cs="Times New Roman"/>
          <w:sz w:val="24"/>
          <w:szCs w:val="24"/>
        </w:rPr>
      </w:pPr>
      <w:r w:rsidRPr="4C80629F">
        <w:rPr>
          <w:rFonts w:ascii="Times New Roman" w:eastAsia="Times New Roman" w:hAnsi="Times New Roman" w:cs="Times New Roman"/>
          <w:color w:val="2F5496" w:themeColor="accent1" w:themeShade="BF"/>
          <w:sz w:val="32"/>
          <w:szCs w:val="32"/>
        </w:rPr>
        <w:t>T</w:t>
      </w:r>
      <w:r w:rsidR="6CC2F51B" w:rsidRPr="4C80629F">
        <w:rPr>
          <w:rFonts w:ascii="Times New Roman" w:eastAsia="Times New Roman" w:hAnsi="Times New Roman" w:cs="Times New Roman"/>
          <w:color w:val="2F5496" w:themeColor="accent1" w:themeShade="BF"/>
          <w:sz w:val="32"/>
          <w:szCs w:val="32"/>
        </w:rPr>
        <w:t>EAM</w:t>
      </w:r>
      <w:r w:rsidRPr="4C80629F">
        <w:rPr>
          <w:rFonts w:ascii="Times New Roman" w:eastAsia="Times New Roman" w:hAnsi="Times New Roman" w:cs="Times New Roman"/>
          <w:color w:val="2F5496" w:themeColor="accent1" w:themeShade="BF"/>
          <w:sz w:val="32"/>
          <w:szCs w:val="32"/>
        </w:rPr>
        <w:t xml:space="preserve"> NAME</w:t>
      </w:r>
      <w:r w:rsidR="190576B9" w:rsidRPr="4C80629F">
        <w:rPr>
          <w:rFonts w:ascii="Times New Roman" w:eastAsia="Times New Roman" w:hAnsi="Times New Roman" w:cs="Times New Roman"/>
          <w:color w:val="2F5496" w:themeColor="accent1" w:themeShade="BF"/>
          <w:sz w:val="32"/>
          <w:szCs w:val="32"/>
        </w:rPr>
        <w:t>:</w:t>
      </w:r>
      <w:r w:rsidR="190576B9" w:rsidRPr="4C80629F">
        <w:rPr>
          <w:rFonts w:ascii="Times New Roman" w:hAnsi="Times New Roman" w:cs="Times New Roman"/>
          <w:sz w:val="24"/>
          <w:szCs w:val="24"/>
        </w:rPr>
        <w:t xml:space="preserve"> GradBird Consultants </w:t>
      </w:r>
    </w:p>
    <w:p w14:paraId="1467B887" w14:textId="2B29E2F3" w:rsidR="006D1C13" w:rsidRDefault="006D1C13" w:rsidP="04E9413E">
      <w:pPr>
        <w:ind w:left="720"/>
        <w:rPr>
          <w:rFonts w:ascii="Times New Roman" w:hAnsi="Times New Roman" w:cs="Times New Roman"/>
          <w:sz w:val="24"/>
          <w:szCs w:val="24"/>
        </w:rPr>
      </w:pPr>
      <w:r w:rsidRPr="04E9413E">
        <w:rPr>
          <w:rFonts w:ascii="Times New Roman" w:hAnsi="Times New Roman" w:cs="Times New Roman"/>
          <w:b/>
          <w:bCs/>
          <w:sz w:val="24"/>
          <w:szCs w:val="24"/>
        </w:rPr>
        <w:t>Project Leader:</w:t>
      </w:r>
      <w:r w:rsidRPr="04E9413E">
        <w:rPr>
          <w:rFonts w:ascii="Times New Roman" w:hAnsi="Times New Roman" w:cs="Times New Roman"/>
          <w:sz w:val="24"/>
          <w:szCs w:val="24"/>
        </w:rPr>
        <w:t xml:space="preserve"> </w:t>
      </w:r>
      <w:r w:rsidR="53C44DC3" w:rsidRPr="04E9413E">
        <w:rPr>
          <w:rFonts w:ascii="Times New Roman" w:hAnsi="Times New Roman" w:cs="Times New Roman"/>
          <w:sz w:val="24"/>
          <w:szCs w:val="24"/>
        </w:rPr>
        <w:t>Eric Agyemang</w:t>
      </w:r>
    </w:p>
    <w:p w14:paraId="483898FD" w14:textId="77777777" w:rsidR="0062384C" w:rsidRDefault="0062384C" w:rsidP="04E9413E">
      <w:pPr>
        <w:ind w:left="720"/>
        <w:rPr>
          <w:rFonts w:ascii="Times New Roman" w:hAnsi="Times New Roman" w:cs="Times New Roman"/>
          <w:sz w:val="24"/>
          <w:szCs w:val="24"/>
        </w:rPr>
      </w:pPr>
    </w:p>
    <w:p w14:paraId="30C51710" w14:textId="5E2B091A" w:rsidR="006D1C13" w:rsidRPr="006D1C13" w:rsidRDefault="190576B9" w:rsidP="006D1C13">
      <w:pPr>
        <w:pStyle w:val="Heading1"/>
        <w:spacing w:before="120" w:after="120"/>
        <w:rPr>
          <w:rFonts w:ascii="Times New Roman" w:eastAsia="Times New Roman" w:hAnsi="Times New Roman" w:cs="Times New Roman"/>
        </w:rPr>
      </w:pPr>
      <w:bookmarkStart w:id="2" w:name="_Toc87205746"/>
      <w:bookmarkStart w:id="3" w:name="_Toc88163348"/>
      <w:r w:rsidRPr="4C80629F">
        <w:rPr>
          <w:rFonts w:ascii="Times New Roman" w:eastAsia="Times New Roman" w:hAnsi="Times New Roman" w:cs="Times New Roman"/>
        </w:rPr>
        <w:t>P</w:t>
      </w:r>
      <w:r w:rsidR="5522F2DF" w:rsidRPr="4C80629F">
        <w:rPr>
          <w:rFonts w:ascii="Times New Roman" w:eastAsia="Times New Roman" w:hAnsi="Times New Roman" w:cs="Times New Roman"/>
        </w:rPr>
        <w:t>ROJECT DESCRIPTION</w:t>
      </w:r>
      <w:r w:rsidRPr="4C80629F">
        <w:rPr>
          <w:rFonts w:ascii="Times New Roman" w:eastAsia="Times New Roman" w:hAnsi="Times New Roman" w:cs="Times New Roman"/>
        </w:rPr>
        <w:t>:</w:t>
      </w:r>
      <w:bookmarkEnd w:id="2"/>
      <w:bookmarkEnd w:id="3"/>
      <w:r w:rsidRPr="4C80629F">
        <w:rPr>
          <w:rFonts w:ascii="Times New Roman" w:eastAsia="Times New Roman" w:hAnsi="Times New Roman" w:cs="Times New Roman"/>
        </w:rPr>
        <w:t xml:space="preserve"> </w:t>
      </w:r>
    </w:p>
    <w:p w14:paraId="58D369F9" w14:textId="4B73D8F9" w:rsidR="007848E8" w:rsidRPr="00B666CF" w:rsidRDefault="006D1C13" w:rsidP="00B666CF">
      <w:pPr>
        <w:spacing w:after="100" w:afterAutospacing="1" w:line="360" w:lineRule="auto"/>
        <w:jc w:val="both"/>
        <w:rPr>
          <w:rFonts w:ascii="Times New Roman" w:eastAsia="Times New Roman" w:hAnsi="Times New Roman" w:cs="Times New Roman"/>
          <w:color w:val="000000" w:themeColor="text1"/>
          <w:sz w:val="24"/>
          <w:szCs w:val="24"/>
        </w:rPr>
      </w:pPr>
      <w:r w:rsidRPr="00B666CF">
        <w:rPr>
          <w:rFonts w:ascii="Times New Roman" w:eastAsia="Times New Roman" w:hAnsi="Times New Roman" w:cs="Times New Roman"/>
          <w:color w:val="000000" w:themeColor="text1"/>
          <w:sz w:val="24"/>
          <w:szCs w:val="24"/>
        </w:rPr>
        <w:t xml:space="preserve">The City of Mequon, WI, is the largest city in Ozaukee County and the third largest city in land area in the state of Wisconsin. The City of Mequon </w:t>
      </w:r>
      <w:r w:rsidR="4D9BAD74" w:rsidRPr="00B666CF">
        <w:rPr>
          <w:rFonts w:ascii="Times New Roman" w:eastAsia="Times New Roman" w:hAnsi="Times New Roman" w:cs="Times New Roman"/>
          <w:color w:val="000000" w:themeColor="text1"/>
          <w:sz w:val="24"/>
          <w:szCs w:val="24"/>
        </w:rPr>
        <w:t>provides</w:t>
      </w:r>
      <w:r w:rsidRPr="00B666CF">
        <w:rPr>
          <w:rFonts w:ascii="Times New Roman" w:eastAsia="Times New Roman" w:hAnsi="Times New Roman" w:cs="Times New Roman"/>
          <w:color w:val="000000" w:themeColor="text1"/>
          <w:sz w:val="24"/>
          <w:szCs w:val="24"/>
        </w:rPr>
        <w:t xml:space="preserve"> public and information services to the citizens that enhance the quality of life in the community</w:t>
      </w:r>
      <w:r w:rsidR="000A02F1">
        <w:rPr>
          <w:rFonts w:ascii="Times New Roman" w:eastAsia="Times New Roman" w:hAnsi="Times New Roman" w:cs="Times New Roman"/>
          <w:color w:val="000000" w:themeColor="text1"/>
          <w:sz w:val="24"/>
          <w:szCs w:val="24"/>
        </w:rPr>
        <w:t xml:space="preserve">. </w:t>
      </w:r>
      <w:r w:rsidRPr="00B666CF">
        <w:rPr>
          <w:rFonts w:ascii="Times New Roman" w:eastAsia="Times New Roman" w:hAnsi="Times New Roman" w:cs="Times New Roman"/>
          <w:color w:val="000000" w:themeColor="text1"/>
          <w:sz w:val="24"/>
          <w:szCs w:val="24"/>
        </w:rPr>
        <w:t xml:space="preserve">The city has 4 primary facilities, namely City Hall, Public Safety Building, East Side Fire Station, and Public Works Safety. These facilities have various departments which include City Administrator's Office, City Clerk's Office, Finance, Public Works, Community Development, Police Department, and Fire Department. </w:t>
      </w:r>
    </w:p>
    <w:p w14:paraId="3B89ED9C" w14:textId="00233171" w:rsidR="43AAB201" w:rsidRPr="00B666CF" w:rsidRDefault="007848E8" w:rsidP="6606E5B3">
      <w:pPr>
        <w:spacing w:before="120" w:after="120" w:line="360" w:lineRule="auto"/>
        <w:jc w:val="both"/>
        <w:rPr>
          <w:rFonts w:ascii="Times New Roman" w:eastAsia="Times New Roman" w:hAnsi="Times New Roman" w:cs="Times New Roman"/>
          <w:sz w:val="24"/>
          <w:szCs w:val="24"/>
        </w:rPr>
      </w:pPr>
      <w:r w:rsidRPr="00B666CF">
        <w:rPr>
          <w:rStyle w:val="normaltextrun"/>
          <w:rFonts w:ascii="Times New Roman" w:hAnsi="Times New Roman" w:cs="Times New Roman"/>
          <w:color w:val="000000"/>
          <w:sz w:val="24"/>
          <w:szCs w:val="24"/>
          <w:shd w:val="clear" w:color="auto" w:fill="FFFFFF"/>
        </w:rPr>
        <w:t xml:space="preserve">This project is started in request to the City of Mequon seeking assistance in developing the ICT </w:t>
      </w:r>
      <w:r w:rsidR="00D7713C">
        <w:rPr>
          <w:rStyle w:val="normaltextrun"/>
          <w:rFonts w:ascii="Times New Roman" w:hAnsi="Times New Roman" w:cs="Times New Roman"/>
          <w:color w:val="000000"/>
          <w:sz w:val="24"/>
          <w:szCs w:val="24"/>
          <w:shd w:val="clear" w:color="auto" w:fill="FFFFFF"/>
        </w:rPr>
        <w:t>I</w:t>
      </w:r>
      <w:r w:rsidRPr="00B666CF">
        <w:rPr>
          <w:rStyle w:val="normaltextrun"/>
          <w:rFonts w:ascii="Times New Roman" w:hAnsi="Times New Roman" w:cs="Times New Roman"/>
          <w:color w:val="000000"/>
          <w:sz w:val="24"/>
          <w:szCs w:val="24"/>
          <w:shd w:val="clear" w:color="auto" w:fill="FFFFFF"/>
        </w:rPr>
        <w:t xml:space="preserve">nfrastructure </w:t>
      </w:r>
      <w:r w:rsidR="00B673D1">
        <w:rPr>
          <w:rStyle w:val="normaltextrun"/>
          <w:rFonts w:ascii="Times New Roman" w:hAnsi="Times New Roman" w:cs="Times New Roman"/>
          <w:color w:val="000000"/>
          <w:sz w:val="24"/>
          <w:szCs w:val="24"/>
          <w:shd w:val="clear" w:color="auto" w:fill="FFFFFF"/>
        </w:rPr>
        <w:t>P</w:t>
      </w:r>
      <w:r w:rsidRPr="00B666CF">
        <w:rPr>
          <w:rStyle w:val="normaltextrun"/>
          <w:rFonts w:ascii="Times New Roman" w:hAnsi="Times New Roman" w:cs="Times New Roman"/>
          <w:color w:val="000000"/>
          <w:sz w:val="24"/>
          <w:szCs w:val="24"/>
          <w:shd w:val="clear" w:color="auto" w:fill="FFFFFF"/>
        </w:rPr>
        <w:t>lan. The proposed plan focuses on developing an Information Technology Plan that guides the organization in planning, designing, implementing, and maintaining the present and future technology requirements</w:t>
      </w:r>
      <w:r w:rsidR="00B673D1">
        <w:rPr>
          <w:rStyle w:val="normaltextrun"/>
          <w:rFonts w:ascii="Times New Roman" w:hAnsi="Times New Roman" w:cs="Times New Roman"/>
          <w:color w:val="000000"/>
          <w:sz w:val="24"/>
          <w:szCs w:val="24"/>
          <w:shd w:val="clear" w:color="auto" w:fill="FFFFFF"/>
        </w:rPr>
        <w:t>,</w:t>
      </w:r>
      <w:r w:rsidRPr="00B666CF">
        <w:rPr>
          <w:rStyle w:val="normaltextrun"/>
          <w:rFonts w:ascii="Times New Roman" w:hAnsi="Times New Roman" w:cs="Times New Roman"/>
          <w:color w:val="000000"/>
          <w:sz w:val="24"/>
          <w:szCs w:val="24"/>
          <w:shd w:val="clear" w:color="auto" w:fill="FFFFFF"/>
        </w:rPr>
        <w:t> so the city will have a more reliable, available, secure, and improved usability in a cost-effective way</w:t>
      </w:r>
      <w:r w:rsidR="00C41730">
        <w:rPr>
          <w:rStyle w:val="normaltextrun"/>
          <w:rFonts w:ascii="Times New Roman" w:hAnsi="Times New Roman" w:cs="Times New Roman"/>
          <w:color w:val="000000"/>
          <w:sz w:val="24"/>
          <w:szCs w:val="24"/>
          <w:shd w:val="clear" w:color="auto" w:fill="FFFFFF"/>
        </w:rPr>
        <w:t xml:space="preserve"> </w:t>
      </w:r>
      <w:r w:rsidR="00C41730" w:rsidRPr="04E9413E">
        <w:rPr>
          <w:rFonts w:ascii="Times New Roman" w:eastAsia="Times New Roman" w:hAnsi="Times New Roman" w:cs="Times New Roman"/>
          <w:color w:val="000000" w:themeColor="text1"/>
          <w:sz w:val="24"/>
          <w:szCs w:val="24"/>
        </w:rPr>
        <w:t>over the next 3-4 years</w:t>
      </w:r>
      <w:r w:rsidR="006015DB" w:rsidRPr="00B666CF">
        <w:rPr>
          <w:rStyle w:val="normaltextrun"/>
          <w:rFonts w:ascii="Times New Roman" w:hAnsi="Times New Roman" w:cs="Times New Roman"/>
          <w:color w:val="000000"/>
          <w:sz w:val="24"/>
          <w:szCs w:val="24"/>
          <w:shd w:val="clear" w:color="auto" w:fill="FFFFFF"/>
        </w:rPr>
        <w:t>.</w:t>
      </w:r>
      <w:r w:rsidR="006015DB">
        <w:rPr>
          <w:rStyle w:val="normaltextrun"/>
          <w:rFonts w:ascii="Times New Roman" w:hAnsi="Times New Roman" w:cs="Times New Roman"/>
          <w:color w:val="000000"/>
          <w:sz w:val="24"/>
          <w:szCs w:val="24"/>
          <w:shd w:val="clear" w:color="auto" w:fill="FFFFFF"/>
        </w:rPr>
        <w:t xml:space="preserve"> </w:t>
      </w:r>
      <w:r w:rsidR="43AAB201" w:rsidRPr="6606E5B3">
        <w:rPr>
          <w:rStyle w:val="eop"/>
          <w:rFonts w:ascii="Times New Roman" w:hAnsi="Times New Roman" w:cs="Times New Roman"/>
          <w:color w:val="000000" w:themeColor="text1"/>
          <w:sz w:val="24"/>
          <w:szCs w:val="24"/>
        </w:rPr>
        <w:t>As a result, citizens and employees will be able to enjoy and use the system more effectively.</w:t>
      </w:r>
      <w:r w:rsidR="43AAB201" w:rsidRPr="448EA690">
        <w:rPr>
          <w:rStyle w:val="eop"/>
          <w:rFonts w:ascii="Times New Roman" w:hAnsi="Times New Roman" w:cs="Times New Roman"/>
          <w:color w:val="000000" w:themeColor="text1"/>
          <w:sz w:val="24"/>
          <w:szCs w:val="24"/>
        </w:rPr>
        <w:t xml:space="preserve"> </w:t>
      </w:r>
    </w:p>
    <w:p w14:paraId="7961758A" w14:textId="2275D32E" w:rsidR="0B1D02A9" w:rsidRDefault="0B1D02A9" w:rsidP="325B0BC0">
      <w:pPr>
        <w:spacing w:before="120" w:after="120" w:line="360" w:lineRule="auto"/>
        <w:jc w:val="both"/>
        <w:rPr>
          <w:rStyle w:val="eop"/>
          <w:rFonts w:ascii="Times New Roman" w:hAnsi="Times New Roman" w:cs="Times New Roman"/>
          <w:color w:val="000000" w:themeColor="text1"/>
          <w:sz w:val="24"/>
          <w:szCs w:val="24"/>
        </w:rPr>
      </w:pPr>
      <w:r w:rsidRPr="325B0BC0">
        <w:rPr>
          <w:rStyle w:val="normaltextrun"/>
          <w:rFonts w:ascii="Times New Roman" w:hAnsi="Times New Roman" w:cs="Times New Roman"/>
          <w:color w:val="000000" w:themeColor="text1"/>
          <w:sz w:val="24"/>
          <w:szCs w:val="24"/>
        </w:rPr>
        <w:t>The budget for this project has been reduced from $110,000 to $8</w:t>
      </w:r>
      <w:r w:rsidR="58C8487B" w:rsidRPr="325B0BC0">
        <w:rPr>
          <w:rStyle w:val="normaltextrun"/>
          <w:rFonts w:ascii="Times New Roman" w:hAnsi="Times New Roman" w:cs="Times New Roman"/>
          <w:color w:val="000000" w:themeColor="text1"/>
          <w:sz w:val="24"/>
          <w:szCs w:val="24"/>
        </w:rPr>
        <w:t>8</w:t>
      </w:r>
      <w:r w:rsidRPr="325B0BC0">
        <w:rPr>
          <w:rStyle w:val="normaltextrun"/>
          <w:rFonts w:ascii="Times New Roman" w:hAnsi="Times New Roman" w:cs="Times New Roman"/>
          <w:color w:val="000000" w:themeColor="text1"/>
          <w:sz w:val="24"/>
          <w:szCs w:val="24"/>
        </w:rPr>
        <w:t xml:space="preserve">,000. An IT Security </w:t>
      </w:r>
      <w:r w:rsidR="310E8546" w:rsidRPr="325B0BC0">
        <w:rPr>
          <w:rStyle w:val="normaltextrun"/>
          <w:rFonts w:ascii="Times New Roman" w:hAnsi="Times New Roman" w:cs="Times New Roman"/>
          <w:color w:val="000000" w:themeColor="text1"/>
          <w:sz w:val="24"/>
          <w:szCs w:val="24"/>
        </w:rPr>
        <w:t>C</w:t>
      </w:r>
      <w:r w:rsidRPr="325B0BC0">
        <w:rPr>
          <w:rStyle w:val="normaltextrun"/>
          <w:rFonts w:ascii="Times New Roman" w:hAnsi="Times New Roman" w:cs="Times New Roman"/>
          <w:color w:val="000000" w:themeColor="text1"/>
          <w:sz w:val="24"/>
          <w:szCs w:val="24"/>
        </w:rPr>
        <w:t>onsultant has been added to enhance system security</w:t>
      </w:r>
      <w:r w:rsidR="006015DB" w:rsidRPr="325B0BC0">
        <w:rPr>
          <w:rStyle w:val="normaltextrun"/>
          <w:rFonts w:ascii="Times New Roman" w:hAnsi="Times New Roman" w:cs="Times New Roman"/>
          <w:color w:val="000000" w:themeColor="text1"/>
          <w:sz w:val="24"/>
          <w:szCs w:val="24"/>
        </w:rPr>
        <w:t>.</w:t>
      </w:r>
      <w:r w:rsidR="006015DB">
        <w:rPr>
          <w:rStyle w:val="normaltextrun"/>
          <w:rFonts w:ascii="Times New Roman" w:hAnsi="Times New Roman" w:cs="Times New Roman"/>
          <w:color w:val="000000" w:themeColor="text1"/>
          <w:sz w:val="24"/>
          <w:szCs w:val="24"/>
        </w:rPr>
        <w:t xml:space="preserve"> </w:t>
      </w:r>
      <w:r w:rsidRPr="325B0BC0">
        <w:rPr>
          <w:rStyle w:val="normaltextrun"/>
          <w:rFonts w:ascii="Times New Roman" w:hAnsi="Times New Roman" w:cs="Times New Roman"/>
          <w:color w:val="000000" w:themeColor="text1"/>
          <w:sz w:val="24"/>
          <w:szCs w:val="24"/>
        </w:rPr>
        <w:t>The addition of the IT Security Consult</w:t>
      </w:r>
      <w:r w:rsidR="2005C78C" w:rsidRPr="325B0BC0">
        <w:rPr>
          <w:rStyle w:val="normaltextrun"/>
          <w:rFonts w:ascii="Times New Roman" w:hAnsi="Times New Roman" w:cs="Times New Roman"/>
          <w:color w:val="000000" w:themeColor="text1"/>
          <w:sz w:val="24"/>
          <w:szCs w:val="24"/>
        </w:rPr>
        <w:t>ant has brought the project over budget and over schedule</w:t>
      </w:r>
      <w:r w:rsidR="006015DB" w:rsidRPr="325B0BC0">
        <w:rPr>
          <w:rStyle w:val="normaltextrun"/>
          <w:rFonts w:ascii="Times New Roman" w:hAnsi="Times New Roman" w:cs="Times New Roman"/>
          <w:color w:val="000000" w:themeColor="text1"/>
          <w:sz w:val="24"/>
          <w:szCs w:val="24"/>
        </w:rPr>
        <w:t xml:space="preserve">. </w:t>
      </w:r>
      <w:r w:rsidR="2005C78C" w:rsidRPr="325B0BC0">
        <w:rPr>
          <w:rStyle w:val="normaltextrun"/>
          <w:rFonts w:ascii="Times New Roman" w:hAnsi="Times New Roman" w:cs="Times New Roman"/>
          <w:color w:val="000000" w:themeColor="text1"/>
          <w:sz w:val="24"/>
          <w:szCs w:val="24"/>
        </w:rPr>
        <w:t>The project includes a proposed solution that will bring the project back within the requested schedule and</w:t>
      </w:r>
      <w:r w:rsidR="7BAF09BB" w:rsidRPr="325B0BC0">
        <w:rPr>
          <w:rStyle w:val="normaltextrun"/>
          <w:rFonts w:ascii="Times New Roman" w:hAnsi="Times New Roman" w:cs="Times New Roman"/>
          <w:color w:val="000000" w:themeColor="text1"/>
          <w:sz w:val="24"/>
          <w:szCs w:val="24"/>
        </w:rPr>
        <w:t xml:space="preserve"> under the revised budget. </w:t>
      </w:r>
    </w:p>
    <w:p w14:paraId="17D8AF85" w14:textId="35DC4080" w:rsidR="68652FD2" w:rsidRDefault="68652FD2" w:rsidP="4C80629F">
      <w:pPr>
        <w:spacing w:afterAutospacing="1" w:line="360" w:lineRule="auto"/>
        <w:jc w:val="both"/>
        <w:rPr>
          <w:rFonts w:ascii="Times New Roman" w:eastAsia="Times New Roman" w:hAnsi="Times New Roman" w:cs="Times New Roman"/>
          <w:color w:val="000000" w:themeColor="text1"/>
          <w:sz w:val="24"/>
          <w:szCs w:val="24"/>
        </w:rPr>
      </w:pPr>
    </w:p>
    <w:p w14:paraId="3E999C25" w14:textId="2D62C1CF" w:rsidR="006D1C13" w:rsidRDefault="190576B9" w:rsidP="006D1C13">
      <w:pPr>
        <w:pStyle w:val="Heading1"/>
        <w:spacing w:before="120" w:after="120"/>
        <w:rPr>
          <w:rFonts w:ascii="Times New Roman" w:eastAsia="Times New Roman" w:hAnsi="Times New Roman" w:cs="Times New Roman"/>
        </w:rPr>
      </w:pPr>
      <w:bookmarkStart w:id="4" w:name="_Toc87205747"/>
      <w:bookmarkStart w:id="5" w:name="_Toc88163349"/>
      <w:r w:rsidRPr="4C80629F">
        <w:rPr>
          <w:rFonts w:ascii="Times New Roman" w:eastAsia="Times New Roman" w:hAnsi="Times New Roman" w:cs="Times New Roman"/>
        </w:rPr>
        <w:t>M</w:t>
      </w:r>
      <w:r w:rsidR="63DA53C6" w:rsidRPr="4C80629F">
        <w:rPr>
          <w:rFonts w:ascii="Times New Roman" w:eastAsia="Times New Roman" w:hAnsi="Times New Roman" w:cs="Times New Roman"/>
        </w:rPr>
        <w:t xml:space="preserve">EASURABLE ORGANIZATIONAL VALUE </w:t>
      </w:r>
      <w:r w:rsidRPr="4C80629F">
        <w:rPr>
          <w:rFonts w:ascii="Times New Roman" w:eastAsia="Times New Roman" w:hAnsi="Times New Roman" w:cs="Times New Roman"/>
        </w:rPr>
        <w:t>(MOV):</w:t>
      </w:r>
      <w:bookmarkEnd w:id="4"/>
      <w:bookmarkEnd w:id="5"/>
    </w:p>
    <w:p w14:paraId="0F622401" w14:textId="2B0AF0CA" w:rsidR="2DF4F069" w:rsidRDefault="006D1C13" w:rsidP="2DF4F069">
      <w:pPr>
        <w:spacing w:afterAutospacing="1" w:line="360" w:lineRule="auto"/>
        <w:jc w:val="both"/>
        <w:rPr>
          <w:rFonts w:ascii="Times New Roman" w:eastAsia="Times New Roman" w:hAnsi="Times New Roman" w:cs="Times New Roman"/>
          <w:color w:val="000000" w:themeColor="text1"/>
          <w:sz w:val="24"/>
          <w:szCs w:val="24"/>
        </w:rPr>
      </w:pPr>
      <w:r w:rsidRPr="56B27B97">
        <w:rPr>
          <w:rFonts w:ascii="Times New Roman" w:eastAsia="Times New Roman" w:hAnsi="Times New Roman" w:cs="Times New Roman"/>
          <w:color w:val="000000" w:themeColor="text1"/>
          <w:sz w:val="24"/>
          <w:szCs w:val="24"/>
        </w:rPr>
        <w:t>The City of Mequon is striving to improve and maintain the current IT technologies used by the city. The project will focus upon creating a cost-effective plan with the highest benefits. A cost-effective plan will efficiently use the city resources to improve and maintain the existing IT technologies during the next 4 years</w:t>
      </w:r>
      <w:r w:rsidR="00E5598D"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 xml:space="preserve">Incremental changes to the buildings Wi-Fi routers and network switches will upgrade the wireless and wired networks resulting in higher wireless </w:t>
      </w:r>
      <w:r w:rsidRPr="56B27B97">
        <w:rPr>
          <w:rFonts w:ascii="Times New Roman" w:eastAsia="Times New Roman" w:hAnsi="Times New Roman" w:cs="Times New Roman"/>
          <w:color w:val="000000" w:themeColor="text1"/>
          <w:sz w:val="24"/>
          <w:szCs w:val="24"/>
        </w:rPr>
        <w:lastRenderedPageBreak/>
        <w:t xml:space="preserve">network speed and while also maintaining wired network stability. </w:t>
      </w:r>
      <w:r w:rsidRPr="56B27B97">
        <w:rPr>
          <w:rFonts w:ascii="Times New Roman" w:eastAsia="Times New Roman" w:hAnsi="Times New Roman" w:cs="Times New Roman"/>
          <w:color w:val="FF0000"/>
          <w:sz w:val="24"/>
          <w:szCs w:val="24"/>
        </w:rPr>
        <w:t xml:space="preserve"> </w:t>
      </w:r>
      <w:r w:rsidRPr="56B27B97">
        <w:rPr>
          <w:rFonts w:ascii="Times New Roman" w:eastAsia="Times New Roman" w:hAnsi="Times New Roman" w:cs="Times New Roman"/>
          <w:color w:val="000000" w:themeColor="text1"/>
          <w:sz w:val="24"/>
          <w:szCs w:val="24"/>
        </w:rPr>
        <w:t>To ensure reliability, the workstations and laptops will be incrementally replaced with new</w:t>
      </w:r>
      <w:r w:rsidR="00864945">
        <w:rPr>
          <w:rFonts w:ascii="Times New Roman" w:eastAsia="Times New Roman" w:hAnsi="Times New Roman" w:cs="Times New Roman"/>
          <w:color w:val="000000" w:themeColor="text1"/>
          <w:sz w:val="24"/>
          <w:szCs w:val="24"/>
        </w:rPr>
        <w:t xml:space="preserve">er and more powerful </w:t>
      </w:r>
      <w:r w:rsidRPr="56B27B97">
        <w:rPr>
          <w:rFonts w:ascii="Times New Roman" w:eastAsia="Times New Roman" w:hAnsi="Times New Roman" w:cs="Times New Roman"/>
          <w:color w:val="000000" w:themeColor="text1"/>
          <w:sz w:val="24"/>
          <w:szCs w:val="24"/>
        </w:rPr>
        <w:t>workstations.  All backup data will be relocated from the backup servers to the cloud to ensure that it is always available, free of viruses,</w:t>
      </w:r>
      <w:r w:rsidR="6F35E9D3" w:rsidRPr="2577C595">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threats</w:t>
      </w:r>
      <w:r w:rsidR="20C678CB" w:rsidRPr="4AA9F5DF">
        <w:rPr>
          <w:rFonts w:ascii="Times New Roman" w:eastAsia="Times New Roman" w:hAnsi="Times New Roman" w:cs="Times New Roman"/>
          <w:color w:val="000000" w:themeColor="text1"/>
          <w:sz w:val="24"/>
          <w:szCs w:val="24"/>
        </w:rPr>
        <w:t>,</w:t>
      </w:r>
      <w:r w:rsidR="1BEA1E03" w:rsidRPr="50284633">
        <w:rPr>
          <w:rFonts w:ascii="Times New Roman" w:eastAsia="Times New Roman" w:hAnsi="Times New Roman" w:cs="Times New Roman"/>
          <w:color w:val="000000" w:themeColor="text1"/>
          <w:sz w:val="24"/>
          <w:szCs w:val="24"/>
        </w:rPr>
        <w:t xml:space="preserve"> </w:t>
      </w:r>
      <w:r w:rsidR="1BEA1E03" w:rsidRPr="13F79D03">
        <w:rPr>
          <w:rFonts w:ascii="Times New Roman" w:eastAsia="Times New Roman" w:hAnsi="Times New Roman" w:cs="Times New Roman"/>
          <w:color w:val="000000" w:themeColor="text1"/>
          <w:sz w:val="24"/>
          <w:szCs w:val="24"/>
        </w:rPr>
        <w:t xml:space="preserve">and more </w:t>
      </w:r>
      <w:r w:rsidR="1BEA1E03" w:rsidRPr="107B9CCA">
        <w:rPr>
          <w:rFonts w:ascii="Times New Roman" w:eastAsia="Times New Roman" w:hAnsi="Times New Roman" w:cs="Times New Roman"/>
          <w:color w:val="000000" w:themeColor="text1"/>
          <w:sz w:val="24"/>
          <w:szCs w:val="24"/>
        </w:rPr>
        <w:t xml:space="preserve">secure </w:t>
      </w:r>
      <w:r w:rsidR="1BEA1E03" w:rsidRPr="221339A8">
        <w:rPr>
          <w:rFonts w:ascii="Times New Roman" w:eastAsia="Times New Roman" w:hAnsi="Times New Roman" w:cs="Times New Roman"/>
          <w:color w:val="000000" w:themeColor="text1"/>
          <w:sz w:val="24"/>
          <w:szCs w:val="24"/>
        </w:rPr>
        <w:t>(</w:t>
      </w:r>
      <w:r w:rsidR="1BEA1E03" w:rsidRPr="7A71DEDF">
        <w:rPr>
          <w:rFonts w:ascii="Times New Roman" w:eastAsia="Times New Roman" w:hAnsi="Times New Roman" w:cs="Times New Roman"/>
          <w:color w:val="000000" w:themeColor="text1"/>
          <w:sz w:val="24"/>
          <w:szCs w:val="24"/>
        </w:rPr>
        <w:t xml:space="preserve">AWS </w:t>
      </w:r>
      <w:r w:rsidR="1BEA1E03" w:rsidRPr="730DAB78">
        <w:rPr>
          <w:rFonts w:ascii="Times New Roman" w:eastAsia="Times New Roman" w:hAnsi="Times New Roman" w:cs="Times New Roman"/>
          <w:color w:val="000000" w:themeColor="text1"/>
          <w:sz w:val="24"/>
          <w:szCs w:val="24"/>
        </w:rPr>
        <w:t xml:space="preserve">guarantees 100% </w:t>
      </w:r>
      <w:r w:rsidR="1BEA1E03" w:rsidRPr="629EBB9A">
        <w:rPr>
          <w:rFonts w:ascii="Times New Roman" w:eastAsia="Times New Roman" w:hAnsi="Times New Roman" w:cs="Times New Roman"/>
          <w:color w:val="000000" w:themeColor="text1"/>
          <w:sz w:val="24"/>
          <w:szCs w:val="24"/>
        </w:rPr>
        <w:t>security).</w:t>
      </w:r>
      <w:r w:rsidR="1BEA1E03" w:rsidRPr="6B1B2A78">
        <w:rPr>
          <w:rFonts w:ascii="Times New Roman" w:eastAsia="Times New Roman" w:hAnsi="Times New Roman" w:cs="Times New Roman"/>
          <w:color w:val="000000" w:themeColor="text1"/>
          <w:sz w:val="24"/>
          <w:szCs w:val="24"/>
        </w:rPr>
        <w:t xml:space="preserve"> </w:t>
      </w:r>
      <w:r w:rsidR="095D8F42" w:rsidRPr="65C6824B">
        <w:rPr>
          <w:rFonts w:ascii="Times New Roman" w:eastAsia="Times New Roman" w:hAnsi="Times New Roman" w:cs="Times New Roman"/>
          <w:color w:val="000000" w:themeColor="text1"/>
          <w:sz w:val="24"/>
          <w:szCs w:val="24"/>
        </w:rPr>
        <w:t>Relocating the backup data to the cloud is also a very cost-effective move.</w:t>
      </w:r>
      <w:r w:rsidR="10E70576" w:rsidRPr="067DD461">
        <w:rPr>
          <w:rFonts w:ascii="Times New Roman" w:eastAsia="Times New Roman" w:hAnsi="Times New Roman" w:cs="Times New Roman"/>
          <w:color w:val="000000" w:themeColor="text1"/>
          <w:sz w:val="24"/>
          <w:szCs w:val="24"/>
        </w:rPr>
        <w:t xml:space="preserve"> </w:t>
      </w:r>
      <w:r w:rsidR="72E9979B" w:rsidRPr="687F7BB9">
        <w:rPr>
          <w:rFonts w:ascii="Times New Roman" w:eastAsia="Times New Roman" w:hAnsi="Times New Roman" w:cs="Times New Roman"/>
          <w:color w:val="000000" w:themeColor="text1"/>
          <w:sz w:val="24"/>
          <w:szCs w:val="24"/>
        </w:rPr>
        <w:t>A</w:t>
      </w:r>
      <w:r w:rsidR="72E9979B" w:rsidRPr="5A7C14EF">
        <w:rPr>
          <w:rFonts w:ascii="Times New Roman" w:eastAsia="Times New Roman" w:hAnsi="Times New Roman" w:cs="Times New Roman"/>
          <w:color w:val="000000" w:themeColor="text1"/>
          <w:sz w:val="24"/>
          <w:szCs w:val="24"/>
        </w:rPr>
        <w:t xml:space="preserve"> software </w:t>
      </w:r>
      <w:r w:rsidR="72E9979B" w:rsidRPr="528993EF">
        <w:rPr>
          <w:rFonts w:ascii="Times New Roman" w:eastAsia="Times New Roman" w:hAnsi="Times New Roman" w:cs="Times New Roman"/>
          <w:color w:val="000000" w:themeColor="text1"/>
          <w:sz w:val="24"/>
          <w:szCs w:val="24"/>
        </w:rPr>
        <w:t xml:space="preserve">security </w:t>
      </w:r>
      <w:r w:rsidR="72E9979B" w:rsidRPr="51FFA611">
        <w:rPr>
          <w:rFonts w:ascii="Times New Roman" w:eastAsia="Times New Roman" w:hAnsi="Times New Roman" w:cs="Times New Roman"/>
          <w:color w:val="000000" w:themeColor="text1"/>
          <w:sz w:val="24"/>
          <w:szCs w:val="24"/>
        </w:rPr>
        <w:t xml:space="preserve">company will be </w:t>
      </w:r>
      <w:r w:rsidR="72E9979B" w:rsidRPr="351BA29E">
        <w:rPr>
          <w:rFonts w:ascii="Times New Roman" w:eastAsia="Times New Roman" w:hAnsi="Times New Roman" w:cs="Times New Roman"/>
          <w:color w:val="000000" w:themeColor="text1"/>
          <w:sz w:val="24"/>
          <w:szCs w:val="24"/>
        </w:rPr>
        <w:t xml:space="preserve">added </w:t>
      </w:r>
      <w:r w:rsidR="72E9979B" w:rsidRPr="5F8CF51D">
        <w:rPr>
          <w:rFonts w:ascii="Times New Roman" w:eastAsia="Times New Roman" w:hAnsi="Times New Roman" w:cs="Times New Roman"/>
          <w:color w:val="000000" w:themeColor="text1"/>
          <w:sz w:val="24"/>
          <w:szCs w:val="24"/>
        </w:rPr>
        <w:t xml:space="preserve">to </w:t>
      </w:r>
      <w:r w:rsidR="72E9979B" w:rsidRPr="02DF0B25">
        <w:rPr>
          <w:rFonts w:ascii="Times New Roman" w:eastAsia="Times New Roman" w:hAnsi="Times New Roman" w:cs="Times New Roman"/>
          <w:color w:val="000000" w:themeColor="text1"/>
          <w:sz w:val="24"/>
          <w:szCs w:val="24"/>
        </w:rPr>
        <w:t>improve on-</w:t>
      </w:r>
      <w:r w:rsidR="1F02A21B" w:rsidRPr="36E575C0">
        <w:rPr>
          <w:rFonts w:ascii="Times New Roman" w:eastAsia="Times New Roman" w:hAnsi="Times New Roman" w:cs="Times New Roman"/>
          <w:color w:val="000000" w:themeColor="text1"/>
          <w:sz w:val="24"/>
          <w:szCs w:val="24"/>
        </w:rPr>
        <w:t>premises</w:t>
      </w:r>
      <w:r w:rsidR="72E9979B" w:rsidRPr="02DF0B25">
        <w:rPr>
          <w:rFonts w:ascii="Times New Roman" w:eastAsia="Times New Roman" w:hAnsi="Times New Roman" w:cs="Times New Roman"/>
          <w:color w:val="000000" w:themeColor="text1"/>
          <w:sz w:val="24"/>
          <w:szCs w:val="24"/>
        </w:rPr>
        <w:t xml:space="preserve"> </w:t>
      </w:r>
      <w:r w:rsidR="72E9979B" w:rsidRPr="49833733">
        <w:rPr>
          <w:rFonts w:ascii="Times New Roman" w:eastAsia="Times New Roman" w:hAnsi="Times New Roman" w:cs="Times New Roman"/>
          <w:color w:val="000000" w:themeColor="text1"/>
          <w:sz w:val="24"/>
          <w:szCs w:val="24"/>
        </w:rPr>
        <w:t xml:space="preserve">systems </w:t>
      </w:r>
      <w:r w:rsidR="72E9979B" w:rsidRPr="52E35C22">
        <w:rPr>
          <w:rFonts w:ascii="Times New Roman" w:eastAsia="Times New Roman" w:hAnsi="Times New Roman" w:cs="Times New Roman"/>
          <w:color w:val="000000" w:themeColor="text1"/>
          <w:sz w:val="24"/>
          <w:szCs w:val="24"/>
        </w:rPr>
        <w:t>security.</w:t>
      </w:r>
      <w:r w:rsidR="72E9979B" w:rsidRPr="33BE7038">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 xml:space="preserve">  </w:t>
      </w:r>
      <w:r w:rsidR="00864945">
        <w:rPr>
          <w:rFonts w:ascii="Times New Roman" w:eastAsia="Times New Roman" w:hAnsi="Times New Roman" w:cs="Times New Roman"/>
          <w:color w:val="000000" w:themeColor="text1"/>
          <w:sz w:val="24"/>
          <w:szCs w:val="24"/>
        </w:rPr>
        <w:t>The</w:t>
      </w:r>
      <w:r w:rsidRPr="56B27B97">
        <w:rPr>
          <w:rFonts w:ascii="Times New Roman" w:eastAsia="Times New Roman" w:hAnsi="Times New Roman" w:cs="Times New Roman"/>
          <w:color w:val="000000" w:themeColor="text1"/>
          <w:sz w:val="24"/>
          <w:szCs w:val="24"/>
        </w:rPr>
        <w:t xml:space="preserve"> servers will be replaced to ensure highly operational servers with continued reliability</w:t>
      </w:r>
      <w:r w:rsidR="003A3BDB"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All current software licenses will be renewed</w:t>
      </w:r>
      <w:r w:rsidR="003A3BDB"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The purpose of these cost-effective upgrades is to provide a highly beneficial system so that the city can continue to provide cost-effective services to the citizens of Mequon</w:t>
      </w:r>
      <w:r w:rsidR="4D3F3E9C" w:rsidRPr="3CF999D5">
        <w:rPr>
          <w:rFonts w:ascii="Times New Roman" w:eastAsia="Times New Roman" w:hAnsi="Times New Roman" w:cs="Times New Roman"/>
          <w:color w:val="000000" w:themeColor="text1"/>
          <w:sz w:val="24"/>
          <w:szCs w:val="24"/>
        </w:rPr>
        <w:t>.</w:t>
      </w:r>
    </w:p>
    <w:p w14:paraId="49BD841E" w14:textId="42820DE8" w:rsidR="00864945" w:rsidRDefault="47DAD2CD" w:rsidP="4C80629F">
      <w:pPr>
        <w:spacing w:afterAutospacing="1" w:line="360" w:lineRule="auto"/>
        <w:jc w:val="both"/>
        <w:rPr>
          <w:rFonts w:ascii="Times New Roman" w:eastAsia="Times New Roman" w:hAnsi="Times New Roman" w:cs="Times New Roman"/>
          <w:color w:val="000000" w:themeColor="text1"/>
          <w:sz w:val="24"/>
          <w:szCs w:val="24"/>
        </w:rPr>
      </w:pPr>
      <w:r w:rsidRPr="4C80629F">
        <w:rPr>
          <w:rFonts w:ascii="Times New Roman" w:eastAsia="Times New Roman" w:hAnsi="Times New Roman" w:cs="Times New Roman"/>
          <w:color w:val="000000" w:themeColor="text1"/>
          <w:sz w:val="24"/>
          <w:szCs w:val="24"/>
        </w:rPr>
        <w:t xml:space="preserve">The </w:t>
      </w:r>
      <w:r w:rsidR="24ED7AA6" w:rsidRPr="4C80629F">
        <w:rPr>
          <w:rFonts w:ascii="Times New Roman" w:eastAsia="Times New Roman" w:hAnsi="Times New Roman" w:cs="Times New Roman"/>
          <w:color w:val="000000" w:themeColor="text1"/>
          <w:sz w:val="24"/>
          <w:szCs w:val="24"/>
        </w:rPr>
        <w:t>table below</w:t>
      </w:r>
      <w:r w:rsidRPr="4C80629F">
        <w:rPr>
          <w:rFonts w:ascii="Times New Roman" w:eastAsia="Times New Roman" w:hAnsi="Times New Roman" w:cs="Times New Roman"/>
          <w:color w:val="000000" w:themeColor="text1"/>
          <w:sz w:val="24"/>
          <w:szCs w:val="24"/>
        </w:rPr>
        <w:t xml:space="preserve"> describes the </w:t>
      </w:r>
      <w:r w:rsidR="2802E735" w:rsidRPr="4C80629F">
        <w:rPr>
          <w:rFonts w:ascii="Times New Roman" w:eastAsia="Times New Roman" w:hAnsi="Times New Roman" w:cs="Times New Roman"/>
          <w:color w:val="000000" w:themeColor="text1"/>
          <w:sz w:val="24"/>
          <w:szCs w:val="24"/>
        </w:rPr>
        <w:t>D</w:t>
      </w:r>
      <w:r w:rsidRPr="4C80629F">
        <w:rPr>
          <w:rFonts w:ascii="Times New Roman" w:eastAsia="Times New Roman" w:hAnsi="Times New Roman" w:cs="Times New Roman"/>
          <w:color w:val="000000" w:themeColor="text1"/>
          <w:sz w:val="24"/>
          <w:szCs w:val="24"/>
        </w:rPr>
        <w:t xml:space="preserve">esired </w:t>
      </w:r>
      <w:r w:rsidR="03BD10A4" w:rsidRPr="4C80629F">
        <w:rPr>
          <w:rFonts w:ascii="Times New Roman" w:eastAsia="Times New Roman" w:hAnsi="Times New Roman" w:cs="Times New Roman"/>
          <w:color w:val="000000" w:themeColor="text1"/>
          <w:sz w:val="24"/>
          <w:szCs w:val="24"/>
        </w:rPr>
        <w:t>A</w:t>
      </w:r>
      <w:r w:rsidRPr="4C80629F">
        <w:rPr>
          <w:rFonts w:ascii="Times New Roman" w:eastAsia="Times New Roman" w:hAnsi="Times New Roman" w:cs="Times New Roman"/>
          <w:color w:val="000000" w:themeColor="text1"/>
          <w:sz w:val="24"/>
          <w:szCs w:val="24"/>
        </w:rPr>
        <w:t xml:space="preserve">reas of Impact: </w:t>
      </w:r>
    </w:p>
    <w:tbl>
      <w:tblPr>
        <w:tblStyle w:val="GridTable5Dark-Accent5"/>
        <w:tblW w:w="9351" w:type="dxa"/>
        <w:tblLayout w:type="fixed"/>
        <w:tblLook w:val="04A0" w:firstRow="1" w:lastRow="0" w:firstColumn="1" w:lastColumn="0" w:noHBand="0" w:noVBand="1"/>
      </w:tblPr>
      <w:tblGrid>
        <w:gridCol w:w="2505"/>
        <w:gridCol w:w="2145"/>
        <w:gridCol w:w="2325"/>
        <w:gridCol w:w="2325"/>
        <w:gridCol w:w="51"/>
      </w:tblGrid>
      <w:tr w:rsidR="3560B30C" w14:paraId="7EB8E068" w14:textId="77777777" w:rsidTr="1F47E83E">
        <w:trPr>
          <w:gridAfter w:val="1"/>
          <w:cnfStyle w:val="100000000000" w:firstRow="1" w:lastRow="0" w:firstColumn="0" w:lastColumn="0" w:oddVBand="0" w:evenVBand="0" w:oddHBand="0" w:evenHBand="0" w:firstRowFirstColumn="0" w:firstRowLastColumn="0" w:lastRowFirstColumn="0" w:lastRowLastColumn="0"/>
          <w:wAfter w:w="51" w:type="dxa"/>
          <w:trHeight w:val="87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05C37417" w14:textId="493E5E33" w:rsidR="3560B30C" w:rsidRDefault="3560B30C" w:rsidP="3560B30C">
            <w:pPr>
              <w:spacing w:line="259" w:lineRule="auto"/>
              <w:jc w:val="center"/>
              <w:rPr>
                <w:rFonts w:ascii="Times New Roman" w:eastAsia="Times New Roman" w:hAnsi="Times New Roman" w:cs="Times New Roman"/>
                <w:color w:val="000000" w:themeColor="text1"/>
                <w:sz w:val="28"/>
                <w:szCs w:val="28"/>
              </w:rPr>
            </w:pPr>
          </w:p>
          <w:p w14:paraId="785BD89A" w14:textId="453CFC60" w:rsidR="3560B30C" w:rsidRDefault="3560B30C" w:rsidP="3560B30C">
            <w:pPr>
              <w:spacing w:line="259" w:lineRule="auto"/>
              <w:jc w:val="center"/>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Organizational Impact</w:t>
            </w:r>
          </w:p>
          <w:p w14:paraId="67710432" w14:textId="502B2CC0" w:rsidR="3560B30C" w:rsidRDefault="3560B30C" w:rsidP="3560B30C">
            <w:pPr>
              <w:spacing w:line="259" w:lineRule="auto"/>
              <w:jc w:val="center"/>
              <w:rPr>
                <w:rFonts w:ascii="Times New Roman" w:eastAsia="Times New Roman" w:hAnsi="Times New Roman" w:cs="Times New Roman"/>
                <w:color w:val="000000" w:themeColor="text1"/>
                <w:sz w:val="28"/>
                <w:szCs w:val="28"/>
              </w:rPr>
            </w:pPr>
          </w:p>
          <w:p w14:paraId="1F36654B" w14:textId="70C466D7" w:rsidR="3560B30C" w:rsidRDefault="3560B30C" w:rsidP="3560B30C">
            <w:pPr>
              <w:spacing w:line="259" w:lineRule="auto"/>
              <w:jc w:val="center"/>
              <w:rPr>
                <w:rFonts w:ascii="Times New Roman" w:eastAsia="Times New Roman" w:hAnsi="Times New Roman" w:cs="Times New Roman"/>
                <w:color w:val="000000" w:themeColor="text1"/>
                <w:sz w:val="28"/>
                <w:szCs w:val="28"/>
              </w:rPr>
            </w:pPr>
          </w:p>
        </w:tc>
        <w:tc>
          <w:tcPr>
            <w:tcW w:w="2145" w:type="dxa"/>
            <w:vAlign w:val="center"/>
          </w:tcPr>
          <w:p w14:paraId="5502872D" w14:textId="179D5225"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Value</w:t>
            </w:r>
          </w:p>
        </w:tc>
        <w:tc>
          <w:tcPr>
            <w:tcW w:w="2325" w:type="dxa"/>
            <w:vAlign w:val="center"/>
          </w:tcPr>
          <w:p w14:paraId="5945326B" w14:textId="6A63FFD8"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Metric</w:t>
            </w:r>
          </w:p>
        </w:tc>
        <w:tc>
          <w:tcPr>
            <w:tcW w:w="2325" w:type="dxa"/>
            <w:vAlign w:val="center"/>
          </w:tcPr>
          <w:p w14:paraId="4FADB370" w14:textId="3FCC631A"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Time Frame</w:t>
            </w:r>
          </w:p>
        </w:tc>
      </w:tr>
      <w:tr w:rsidR="3560B30C" w14:paraId="64E96D68" w14:textId="77777777" w:rsidTr="1F47E83E">
        <w:trPr>
          <w:gridAfter w:val="1"/>
          <w:cnfStyle w:val="000000100000" w:firstRow="0" w:lastRow="0" w:firstColumn="0" w:lastColumn="0" w:oddVBand="0" w:evenVBand="0" w:oddHBand="1" w:evenHBand="0" w:firstRowFirstColumn="0" w:firstRowLastColumn="0" w:lastRowFirstColumn="0" w:lastRowLastColumn="0"/>
          <w:wAfter w:w="51" w:type="dxa"/>
          <w:trHeight w:val="30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11BF6906" w14:textId="0D3553EA" w:rsidR="07F99188" w:rsidRDefault="07F99188" w:rsidP="3560B30C">
            <w:pPr>
              <w:spacing w:line="259" w:lineRule="auto"/>
              <w:jc w:val="center"/>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Customer</w:t>
            </w:r>
          </w:p>
          <w:p w14:paraId="27B0D126" w14:textId="07166B57"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474A878D" w14:textId="40F23375"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Provide a better IT System to the city so the citizens can continue having low-cost services</w:t>
            </w:r>
          </w:p>
          <w:p w14:paraId="03A0403F" w14:textId="48378FAE"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4749E1D8" w14:textId="200F5B63" w:rsidR="3560B30C" w:rsidRDefault="3560B30C"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p>
          <w:p w14:paraId="4DC43025" w14:textId="1D44A5E4"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Fewer complaints from citizens.  </w:t>
            </w:r>
          </w:p>
          <w:p w14:paraId="48356E77" w14:textId="5706C8F6"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10% reduction  </w:t>
            </w:r>
          </w:p>
          <w:p w14:paraId="0C2B83A0" w14:textId="154124E3" w:rsidR="00DC3733" w:rsidRDefault="00DC3733"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Pr>
                <w:rFonts w:ascii="Times New Roman" w:eastAsia="Times New Roman" w:hAnsi="Times New Roman" w:cs="Times New Roman"/>
                <w:color w:val="000000" w:themeColor="text1"/>
                <w:sz w:val="23"/>
                <w:szCs w:val="23"/>
              </w:rPr>
              <w:t>(current count- 200 complaints</w:t>
            </w:r>
            <w:r w:rsidR="00D21AFE">
              <w:rPr>
                <w:rFonts w:ascii="Times New Roman" w:eastAsia="Times New Roman" w:hAnsi="Times New Roman" w:cs="Times New Roman"/>
                <w:color w:val="000000" w:themeColor="text1"/>
                <w:sz w:val="23"/>
                <w:szCs w:val="23"/>
              </w:rPr>
              <w:t xml:space="preserve"> estimated</w:t>
            </w:r>
            <w:r>
              <w:rPr>
                <w:rFonts w:ascii="Times New Roman" w:eastAsia="Times New Roman" w:hAnsi="Times New Roman" w:cs="Times New Roman"/>
                <w:color w:val="000000" w:themeColor="text1"/>
                <w:sz w:val="23"/>
                <w:szCs w:val="23"/>
              </w:rPr>
              <w:t>)</w:t>
            </w:r>
          </w:p>
          <w:p w14:paraId="0F152254" w14:textId="77777777" w:rsidR="00D21AFE" w:rsidRDefault="00D21AFE"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p>
          <w:p w14:paraId="49ED7207" w14:textId="71F8C9E0"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  </w:t>
            </w:r>
          </w:p>
          <w:p w14:paraId="57DB4379" w14:textId="3AFC5E36"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Improving citizen satisfaction with</w:t>
            </w:r>
            <w:r w:rsidR="00D21AFE">
              <w:rPr>
                <w:rFonts w:ascii="Times New Roman" w:eastAsia="Times New Roman" w:hAnsi="Times New Roman" w:cs="Times New Roman"/>
                <w:color w:val="000000" w:themeColor="text1"/>
                <w:sz w:val="23"/>
                <w:szCs w:val="23"/>
              </w:rPr>
              <w:t xml:space="preserve"> w</w:t>
            </w:r>
            <w:r w:rsidRPr="589FDCAD">
              <w:rPr>
                <w:rFonts w:ascii="Times New Roman" w:eastAsia="Times New Roman" w:hAnsi="Times New Roman" w:cs="Times New Roman"/>
                <w:color w:val="000000" w:themeColor="text1"/>
                <w:sz w:val="23"/>
                <w:szCs w:val="23"/>
              </w:rPr>
              <w:t xml:space="preserve">ebsite </w:t>
            </w:r>
            <w:r w:rsidR="00D21AFE">
              <w:rPr>
                <w:rFonts w:ascii="Times New Roman" w:eastAsia="Times New Roman" w:hAnsi="Times New Roman" w:cs="Times New Roman"/>
                <w:color w:val="000000" w:themeColor="text1"/>
                <w:sz w:val="23"/>
                <w:szCs w:val="23"/>
              </w:rPr>
              <w:t xml:space="preserve">access and interaction </w:t>
            </w:r>
          </w:p>
          <w:p w14:paraId="2AFEC94C" w14:textId="4CBFA310" w:rsidR="00D21AFE" w:rsidRDefault="00D21AFE"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Pr>
                <w:rFonts w:ascii="Times New Roman" w:eastAsia="Times New Roman" w:hAnsi="Times New Roman" w:cs="Times New Roman"/>
                <w:color w:val="000000" w:themeColor="text1"/>
                <w:sz w:val="23"/>
                <w:szCs w:val="23"/>
              </w:rPr>
              <w:t xml:space="preserve">(increased annual survey satisfaction numbers) </w:t>
            </w:r>
          </w:p>
          <w:p w14:paraId="5A32AFE3" w14:textId="104BF6BD"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3AE5CCA7" w14:textId="1FC59CB8" w:rsidR="07F99188" w:rsidRDefault="00D21AFE" w:rsidP="00D21AFE">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7F99188" w:rsidRPr="3560B30C">
              <w:rPr>
                <w:rFonts w:ascii="Times New Roman" w:eastAsia="Times New Roman" w:hAnsi="Times New Roman" w:cs="Times New Roman"/>
                <w:color w:val="000000" w:themeColor="text1"/>
                <w:sz w:val="24"/>
                <w:szCs w:val="24"/>
              </w:rPr>
              <w:t>Annual Survey</w:t>
            </w:r>
          </w:p>
          <w:p w14:paraId="11A9F373" w14:textId="0F9DCE0F" w:rsidR="07F99188" w:rsidRDefault="07F99188" w:rsidP="00D21AFE">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1A64FE04" w14:textId="75A9BF7F"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0780074E" w14:textId="68E40486"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2F5D8F59" w14:textId="77777777" w:rsidR="00D21AFE" w:rsidRDefault="00D21AF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0E7DDBF5" w14:textId="77777777" w:rsidR="00DC3733" w:rsidRDefault="00DC3733"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50111435" w14:textId="56A60E29"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Survey</w:t>
            </w:r>
          </w:p>
          <w:p w14:paraId="3034FBBF" w14:textId="37A20B52"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5A747A2F" w14:textId="2B524162"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3560B30C" w14:paraId="44604CBC" w14:textId="77777777" w:rsidTr="1F47E83E">
        <w:trPr>
          <w:gridAfter w:val="1"/>
          <w:wAfter w:w="51" w:type="dxa"/>
          <w:trHeight w:val="30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27A5EE12" w14:textId="77777777" w:rsidR="07F99188" w:rsidRDefault="07F99188" w:rsidP="3560B30C">
            <w:pPr>
              <w:spacing w:line="259" w:lineRule="auto"/>
              <w:jc w:val="center"/>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Financial</w:t>
            </w:r>
          </w:p>
          <w:p w14:paraId="7CC7477D" w14:textId="32EB5EAF"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1A8B4C26" w14:textId="77777777" w:rsidR="07F99188" w:rsidRDefault="07F99188"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Effectively spending the city resources to improve or maintain the current IT system</w:t>
            </w:r>
          </w:p>
          <w:p w14:paraId="3011637D" w14:textId="083579F9"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0F09B91D" w14:textId="77777777" w:rsidR="00D21AFE" w:rsidRDefault="00D21AF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746987D9" w14:textId="6807D1D5" w:rsidR="3560B30C"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Within Budget</w:t>
            </w:r>
          </w:p>
          <w:p w14:paraId="3B89CDFC" w14:textId="77777777" w:rsidR="3E82DE9E"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110,000</w:t>
            </w:r>
          </w:p>
          <w:p w14:paraId="1BFB303A" w14:textId="28F5D5F5" w:rsidR="3E82DE9E" w:rsidRDefault="00D21AF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with </w:t>
            </w:r>
            <w:r w:rsidR="3E82DE9E" w:rsidRPr="3560B30C">
              <w:rPr>
                <w:rFonts w:ascii="Times New Roman" w:eastAsia="Times New Roman" w:hAnsi="Times New Roman" w:cs="Times New Roman"/>
                <w:color w:val="000000" w:themeColor="text1"/>
                <w:sz w:val="24"/>
                <w:szCs w:val="24"/>
              </w:rPr>
              <w:t>possible savings of 10%</w:t>
            </w:r>
          </w:p>
          <w:p w14:paraId="0AB8179F" w14:textId="29713FDD"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329EA602" w14:textId="49EE45C0"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50A5DBA5" w14:textId="77777777" w:rsidR="00864945" w:rsidRDefault="00864945"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4BFB8B61" w14:textId="77777777" w:rsidR="3E82DE9E"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Budget</w:t>
            </w:r>
          </w:p>
          <w:p w14:paraId="201040BF" w14:textId="77777777"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6981F048" w14:textId="0F754B14"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3560B30C" w14:paraId="73982AA6" w14:textId="77777777" w:rsidTr="1F47E83E">
        <w:trPr>
          <w:cnfStyle w:val="000000100000" w:firstRow="0" w:lastRow="0" w:firstColumn="0" w:lastColumn="0" w:oddVBand="0" w:evenVBand="0" w:oddHBand="1" w:evenHBand="0" w:firstRowFirstColumn="0" w:firstRowLastColumn="0" w:lastRowFirstColumn="0" w:lastRowLastColumn="0"/>
          <w:trHeight w:val="2175"/>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192DB761" w14:textId="77777777" w:rsidR="00D21AFE" w:rsidRDefault="00D21AFE" w:rsidP="00D21AFE">
            <w:pPr>
              <w:spacing w:line="259" w:lineRule="auto"/>
              <w:jc w:val="center"/>
              <w:rPr>
                <w:rFonts w:ascii="Times New Roman" w:eastAsia="Times New Roman" w:hAnsi="Times New Roman" w:cs="Times New Roman"/>
                <w:b w:val="0"/>
                <w:bCs w:val="0"/>
                <w:color w:val="000000" w:themeColor="text1"/>
                <w:sz w:val="24"/>
                <w:szCs w:val="24"/>
              </w:rPr>
            </w:pPr>
          </w:p>
          <w:p w14:paraId="101994F2" w14:textId="77777777" w:rsidR="00D21AFE" w:rsidRDefault="00D21AFE" w:rsidP="00D21AFE">
            <w:pPr>
              <w:spacing w:line="259" w:lineRule="auto"/>
              <w:jc w:val="center"/>
              <w:rPr>
                <w:rFonts w:ascii="Times New Roman" w:eastAsia="Times New Roman" w:hAnsi="Times New Roman" w:cs="Times New Roman"/>
                <w:b w:val="0"/>
                <w:bCs w:val="0"/>
                <w:color w:val="000000" w:themeColor="text1"/>
                <w:sz w:val="24"/>
                <w:szCs w:val="24"/>
              </w:rPr>
            </w:pPr>
          </w:p>
          <w:p w14:paraId="7973AF7A" w14:textId="77777777" w:rsidR="3E82DE9E" w:rsidRPr="00D21AFE" w:rsidRDefault="3E82DE9E" w:rsidP="00D21AFE">
            <w:pPr>
              <w:spacing w:line="259" w:lineRule="auto"/>
              <w:jc w:val="center"/>
              <w:rPr>
                <w:rFonts w:ascii="Times New Roman" w:eastAsia="Times New Roman" w:hAnsi="Times New Roman" w:cs="Times New Roman"/>
                <w:b w:val="0"/>
                <w:bCs w:val="0"/>
                <w:color w:val="000000" w:themeColor="text1"/>
                <w:sz w:val="24"/>
                <w:szCs w:val="24"/>
              </w:rPr>
            </w:pPr>
            <w:r w:rsidRPr="3560B30C">
              <w:rPr>
                <w:rFonts w:ascii="Times New Roman" w:eastAsia="Times New Roman" w:hAnsi="Times New Roman" w:cs="Times New Roman"/>
                <w:color w:val="000000" w:themeColor="text1"/>
                <w:sz w:val="24"/>
                <w:szCs w:val="24"/>
              </w:rPr>
              <w:t>Operational</w:t>
            </w:r>
          </w:p>
          <w:p w14:paraId="158C3598" w14:textId="77A4C79B" w:rsidR="3560B30C" w:rsidRDefault="3560B30C" w:rsidP="3560B30C">
            <w:pPr>
              <w:spacing w:line="259" w:lineRule="auto"/>
              <w:jc w:val="center"/>
              <w:rPr>
                <w:rFonts w:ascii="Times New Roman" w:eastAsia="Times New Roman" w:hAnsi="Times New Roman" w:cs="Times New Roman"/>
                <w:color w:val="000000" w:themeColor="text1"/>
                <w:sz w:val="24"/>
                <w:szCs w:val="24"/>
              </w:rPr>
            </w:pPr>
          </w:p>
          <w:p w14:paraId="0712CE5D" w14:textId="0BFDFAFA" w:rsidR="3560B30C" w:rsidRDefault="3560B30C" w:rsidP="3560B30C">
            <w:pPr>
              <w:spacing w:line="259" w:lineRule="auto"/>
              <w:jc w:val="center"/>
              <w:rPr>
                <w:rFonts w:ascii="Times New Roman" w:eastAsia="Times New Roman" w:hAnsi="Times New Roman" w:cs="Times New Roman"/>
                <w:color w:val="000000" w:themeColor="text1"/>
                <w:sz w:val="24"/>
                <w:szCs w:val="24"/>
              </w:rPr>
            </w:pPr>
          </w:p>
          <w:p w14:paraId="36FECAC4" w14:textId="6C676241"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4FB98ADC" w14:textId="77777777"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 more efficient IT system that is more available, reliable, secure and faster.</w:t>
            </w:r>
          </w:p>
          <w:p w14:paraId="64F56EE5" w14:textId="056A021A"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5833CD37" w14:textId="260C6B36"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Reduced downtimes by 10%, improved performance (2x faster), higher usability (increase in citizen usage by 10% and increased staff satisfaction</w:t>
            </w:r>
            <w:r w:rsidR="4B9944AB" w:rsidRPr="08523884">
              <w:rPr>
                <w:rFonts w:ascii="Times New Roman" w:eastAsia="Times New Roman" w:hAnsi="Times New Roman" w:cs="Times New Roman"/>
                <w:color w:val="000000" w:themeColor="text1"/>
                <w:sz w:val="24"/>
                <w:szCs w:val="24"/>
              </w:rPr>
              <w:t>)</w:t>
            </w:r>
            <w:r w:rsidR="49005512" w:rsidRPr="08523884">
              <w:rPr>
                <w:rFonts w:ascii="Times New Roman" w:eastAsia="Times New Roman" w:hAnsi="Times New Roman" w:cs="Times New Roman"/>
                <w:color w:val="000000" w:themeColor="text1"/>
                <w:sz w:val="24"/>
                <w:szCs w:val="24"/>
              </w:rPr>
              <w:t xml:space="preserve">, better security (AWS </w:t>
            </w:r>
            <w:r w:rsidR="115EEAA0" w:rsidRPr="4ED6B070">
              <w:rPr>
                <w:rFonts w:ascii="Times New Roman" w:eastAsia="Times New Roman" w:hAnsi="Times New Roman" w:cs="Times New Roman"/>
                <w:color w:val="000000" w:themeColor="text1"/>
                <w:sz w:val="24"/>
                <w:szCs w:val="24"/>
              </w:rPr>
              <w:t>guarantees</w:t>
            </w:r>
            <w:r w:rsidR="49005512" w:rsidRPr="08523884">
              <w:rPr>
                <w:rFonts w:ascii="Times New Roman" w:eastAsia="Times New Roman" w:hAnsi="Times New Roman" w:cs="Times New Roman"/>
                <w:color w:val="000000" w:themeColor="text1"/>
                <w:sz w:val="24"/>
                <w:szCs w:val="24"/>
              </w:rPr>
              <w:t xml:space="preserve"> </w:t>
            </w:r>
            <w:r w:rsidR="49005512" w:rsidRPr="080D4195">
              <w:rPr>
                <w:rFonts w:ascii="Times New Roman" w:eastAsia="Times New Roman" w:hAnsi="Times New Roman" w:cs="Times New Roman"/>
                <w:color w:val="000000" w:themeColor="text1"/>
                <w:sz w:val="24"/>
                <w:szCs w:val="24"/>
              </w:rPr>
              <w:t>100% security</w:t>
            </w:r>
            <w:r w:rsidR="49005512" w:rsidRPr="7D7204E3">
              <w:rPr>
                <w:rFonts w:ascii="Times New Roman" w:eastAsia="Times New Roman" w:hAnsi="Times New Roman" w:cs="Times New Roman"/>
                <w:color w:val="000000" w:themeColor="text1"/>
                <w:sz w:val="24"/>
                <w:szCs w:val="24"/>
              </w:rPr>
              <w:t xml:space="preserve">) </w:t>
            </w:r>
          </w:p>
          <w:p w14:paraId="24D91942" w14:textId="7FBA36E8"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76" w:type="dxa"/>
            <w:gridSpan w:val="2"/>
            <w:vAlign w:val="center"/>
          </w:tcPr>
          <w:p w14:paraId="71C19698" w14:textId="77777777"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Survey</w:t>
            </w:r>
          </w:p>
          <w:p w14:paraId="51288CE7" w14:textId="6D487393"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bl>
    <w:p w14:paraId="4C07F18B" w14:textId="524004BF" w:rsidR="2DF4F069" w:rsidRDefault="2DF4F069" w:rsidP="2DF4F069">
      <w:pPr>
        <w:spacing w:afterAutospacing="1" w:line="360" w:lineRule="auto"/>
        <w:jc w:val="both"/>
        <w:rPr>
          <w:rFonts w:ascii="Times New Roman" w:eastAsia="Times New Roman" w:hAnsi="Times New Roman" w:cs="Times New Roman"/>
          <w:color w:val="000000" w:themeColor="text1"/>
          <w:sz w:val="24"/>
          <w:szCs w:val="24"/>
        </w:rPr>
      </w:pPr>
    </w:p>
    <w:p w14:paraId="10EE5070" w14:textId="4D1450D2" w:rsidR="006D1C13" w:rsidRDefault="190576B9" w:rsidP="441C7E15">
      <w:pPr>
        <w:spacing w:afterAutospacing="1" w:line="360" w:lineRule="auto"/>
        <w:jc w:val="both"/>
        <w:rPr>
          <w:rFonts w:ascii="Times New Roman" w:eastAsia="Times New Roman" w:hAnsi="Times New Roman" w:cs="Times New Roman"/>
          <w:sz w:val="28"/>
          <w:szCs w:val="28"/>
        </w:rPr>
      </w:pPr>
      <w:r w:rsidRPr="4C80629F">
        <w:rPr>
          <w:rFonts w:ascii="Times New Roman" w:eastAsia="Times New Roman" w:hAnsi="Times New Roman" w:cs="Times New Roman"/>
          <w:color w:val="000000" w:themeColor="text1"/>
          <w:sz w:val="24"/>
          <w:szCs w:val="24"/>
        </w:rPr>
        <w:t>The City of Mequon serves more than 24,000 citizens.  The city strives to provide quality services to the citizens while maintaining low tax rates</w:t>
      </w:r>
      <w:r w:rsidR="04AE4E60" w:rsidRPr="4C80629F">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The plan focuses upon implementing upgrades and improvements that will be cost-effective while improving efficiency, security, and reliability</w:t>
      </w:r>
      <w:r w:rsidR="67FEDFB6" w:rsidRPr="4C80629F">
        <w:rPr>
          <w:rFonts w:ascii="Times New Roman" w:eastAsia="Times New Roman" w:hAnsi="Times New Roman" w:cs="Times New Roman"/>
          <w:color w:val="000000" w:themeColor="text1"/>
          <w:sz w:val="24"/>
          <w:szCs w:val="24"/>
        </w:rPr>
        <w:t xml:space="preserve"> during the next 4 years.</w:t>
      </w:r>
      <w:r w:rsidR="00A72167">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The plan includes considerations for anticipated city growth and unanticipated changes.</w:t>
      </w:r>
    </w:p>
    <w:p w14:paraId="35106579" w14:textId="2858B1C9" w:rsidR="4C80629F" w:rsidRDefault="4C80629F" w:rsidP="4C80629F">
      <w:pPr>
        <w:pStyle w:val="Heading1"/>
        <w:spacing w:before="120" w:after="120"/>
        <w:rPr>
          <w:rFonts w:ascii="Times New Roman" w:eastAsia="Times New Roman" w:hAnsi="Times New Roman" w:cs="Times New Roman"/>
        </w:rPr>
      </w:pPr>
    </w:p>
    <w:p w14:paraId="39518303" w14:textId="6DA58EB0" w:rsidR="006D1C13" w:rsidRDefault="190576B9" w:rsidP="10010DE8">
      <w:pPr>
        <w:pStyle w:val="Heading1"/>
        <w:spacing w:before="120" w:after="120"/>
        <w:rPr>
          <w:rFonts w:ascii="Times New Roman" w:eastAsia="Times New Roman" w:hAnsi="Times New Roman" w:cs="Times New Roman"/>
        </w:rPr>
      </w:pPr>
      <w:bookmarkStart w:id="6" w:name="_Toc87205748"/>
      <w:bookmarkStart w:id="7" w:name="_Toc88163350"/>
      <w:r w:rsidRPr="4C80629F">
        <w:rPr>
          <w:rFonts w:ascii="Times New Roman" w:eastAsia="Times New Roman" w:hAnsi="Times New Roman" w:cs="Times New Roman"/>
        </w:rPr>
        <w:t>D</w:t>
      </w:r>
      <w:r w:rsidR="2FD14FC1" w:rsidRPr="4C80629F">
        <w:rPr>
          <w:rFonts w:ascii="Times New Roman" w:eastAsia="Times New Roman" w:hAnsi="Times New Roman" w:cs="Times New Roman"/>
        </w:rPr>
        <w:t>ESIRED VALUE OF IMPACT</w:t>
      </w:r>
      <w:r w:rsidRPr="4C80629F">
        <w:rPr>
          <w:rFonts w:ascii="Times New Roman" w:eastAsia="Times New Roman" w:hAnsi="Times New Roman" w:cs="Times New Roman"/>
        </w:rPr>
        <w:t>:</w:t>
      </w:r>
      <w:bookmarkEnd w:id="6"/>
      <w:bookmarkEnd w:id="7"/>
    </w:p>
    <w:p w14:paraId="0511505E" w14:textId="42CAE177" w:rsidR="00E430F9" w:rsidRDefault="190576B9" w:rsidP="441C7E15">
      <w:pPr>
        <w:spacing w:line="360" w:lineRule="auto"/>
        <w:jc w:val="both"/>
        <w:rPr>
          <w:rFonts w:ascii="Times New Roman" w:eastAsia="Times New Roman" w:hAnsi="Times New Roman" w:cs="Times New Roman"/>
          <w:color w:val="000000" w:themeColor="text1"/>
          <w:sz w:val="24"/>
          <w:szCs w:val="24"/>
        </w:rPr>
      </w:pPr>
      <w:r w:rsidRPr="4C80629F">
        <w:rPr>
          <w:rFonts w:ascii="Times New Roman" w:eastAsia="Times New Roman" w:hAnsi="Times New Roman" w:cs="Times New Roman"/>
          <w:color w:val="000000" w:themeColor="text1"/>
          <w:sz w:val="24"/>
          <w:szCs w:val="24"/>
        </w:rPr>
        <w:t xml:space="preserve">The planned IT system changes will decrease the number of IT help desk complaints because the upgraded and improved systems will be easier to use and more stable.  The upgraded system will be more secure, which will reduce security threats and improve reliability.  The project team anticipates </w:t>
      </w:r>
      <w:r w:rsidR="02F9DEC2" w:rsidRPr="4C80629F">
        <w:rPr>
          <w:rFonts w:ascii="Times New Roman" w:eastAsia="Times New Roman" w:hAnsi="Times New Roman" w:cs="Times New Roman"/>
          <w:color w:val="000000" w:themeColor="text1"/>
          <w:sz w:val="24"/>
          <w:szCs w:val="24"/>
        </w:rPr>
        <w:t>an</w:t>
      </w:r>
      <w:r w:rsidRPr="4C80629F">
        <w:rPr>
          <w:rFonts w:ascii="Times New Roman" w:eastAsia="Times New Roman" w:hAnsi="Times New Roman" w:cs="Times New Roman"/>
          <w:color w:val="000000" w:themeColor="text1"/>
          <w:sz w:val="24"/>
          <w:szCs w:val="24"/>
        </w:rPr>
        <w:t xml:space="preserve"> improved </w:t>
      </w:r>
      <w:r w:rsidR="5C216D75" w:rsidRPr="4C80629F">
        <w:rPr>
          <w:rFonts w:ascii="Times New Roman" w:eastAsia="Times New Roman" w:hAnsi="Times New Roman" w:cs="Times New Roman"/>
          <w:color w:val="000000" w:themeColor="text1"/>
          <w:sz w:val="24"/>
          <w:szCs w:val="24"/>
        </w:rPr>
        <w:t>IT system</w:t>
      </w:r>
      <w:r w:rsidR="0D27BFAD" w:rsidRPr="4C80629F">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 xml:space="preserve">will </w:t>
      </w:r>
      <w:r w:rsidR="68065AED" w:rsidRPr="4C80629F">
        <w:rPr>
          <w:rFonts w:ascii="Times New Roman" w:eastAsia="Times New Roman" w:hAnsi="Times New Roman" w:cs="Times New Roman"/>
          <w:color w:val="000000" w:themeColor="text1"/>
          <w:sz w:val="24"/>
          <w:szCs w:val="24"/>
        </w:rPr>
        <w:t>increase user satisfaction</w:t>
      </w:r>
      <w:r w:rsidR="48A8EF10" w:rsidRPr="4C80629F">
        <w:rPr>
          <w:rFonts w:ascii="Times New Roman" w:eastAsia="Times New Roman" w:hAnsi="Times New Roman" w:cs="Times New Roman"/>
          <w:color w:val="000000" w:themeColor="text1"/>
          <w:sz w:val="24"/>
          <w:szCs w:val="24"/>
        </w:rPr>
        <w:t>,</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which</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means more citizens will</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 xml:space="preserve">utilize online resources. </w:t>
      </w:r>
      <w:r w:rsidRPr="4C80629F">
        <w:rPr>
          <w:rFonts w:ascii="Times New Roman" w:eastAsia="Times New Roman" w:hAnsi="Times New Roman" w:cs="Times New Roman"/>
          <w:color w:val="000000" w:themeColor="text1"/>
          <w:sz w:val="24"/>
          <w:szCs w:val="24"/>
        </w:rPr>
        <w:t>The success of the plan will be validated by annual surveys of citizens and city employees verifying satisfaction with the IT system changes.</w:t>
      </w:r>
    </w:p>
    <w:p w14:paraId="4A746757" w14:textId="121F73D8" w:rsidR="4C80629F" w:rsidRDefault="4C80629F" w:rsidP="4C80629F">
      <w:pPr>
        <w:spacing w:line="360" w:lineRule="auto"/>
        <w:jc w:val="both"/>
        <w:rPr>
          <w:rFonts w:ascii="Times New Roman" w:eastAsia="Times New Roman" w:hAnsi="Times New Roman" w:cs="Times New Roman"/>
          <w:color w:val="000000" w:themeColor="text1"/>
          <w:sz w:val="24"/>
          <w:szCs w:val="24"/>
        </w:rPr>
      </w:pPr>
    </w:p>
    <w:p w14:paraId="0E46DA91" w14:textId="7E581E7B" w:rsidR="00E430F9" w:rsidRPr="00E430F9" w:rsidRDefault="002923B3" w:rsidP="00E430F9">
      <w:pPr>
        <w:pStyle w:val="Heading1"/>
        <w:rPr>
          <w:rFonts w:ascii="Times New Roman" w:hAnsi="Times New Roman" w:cs="Times New Roman"/>
        </w:rPr>
      </w:pPr>
      <w:bookmarkStart w:id="8" w:name="_Toc87205749"/>
      <w:bookmarkStart w:id="9" w:name="_Toc88163351"/>
      <w:r>
        <w:rPr>
          <w:rFonts w:ascii="Times New Roman" w:hAnsi="Times New Roman" w:cs="Times New Roman"/>
        </w:rPr>
        <w:t>O</w:t>
      </w:r>
      <w:r w:rsidR="5BF6D380" w:rsidRPr="4C80629F">
        <w:rPr>
          <w:rFonts w:ascii="Times New Roman" w:hAnsi="Times New Roman" w:cs="Times New Roman"/>
        </w:rPr>
        <w:t>RIGINAL PROJECT SUMMARY REPORT</w:t>
      </w:r>
      <w:r w:rsidR="7EC0801D" w:rsidRPr="4C80629F">
        <w:rPr>
          <w:rFonts w:ascii="Times New Roman" w:hAnsi="Times New Roman" w:cs="Times New Roman"/>
        </w:rPr>
        <w:t xml:space="preserve"> (B</w:t>
      </w:r>
      <w:r w:rsidR="3BC68FF0" w:rsidRPr="4C80629F">
        <w:rPr>
          <w:rFonts w:ascii="Times New Roman" w:hAnsi="Times New Roman" w:cs="Times New Roman"/>
        </w:rPr>
        <w:t>ASELINE REPORT</w:t>
      </w:r>
      <w:r w:rsidR="7EC0801D" w:rsidRPr="4C80629F">
        <w:rPr>
          <w:rFonts w:ascii="Times New Roman" w:hAnsi="Times New Roman" w:cs="Times New Roman"/>
        </w:rPr>
        <w:t>)</w:t>
      </w:r>
      <w:bookmarkEnd w:id="8"/>
      <w:bookmarkEnd w:id="9"/>
    </w:p>
    <w:p w14:paraId="0022D2C2" w14:textId="6F4D77F6" w:rsidR="00E638C4" w:rsidRDefault="190F375A" w:rsidP="4C80629F">
      <w:pPr>
        <w:spacing w:line="360" w:lineRule="auto"/>
        <w:rPr>
          <w:rFonts w:ascii="Times New Roman" w:eastAsia="Times New Roman" w:hAnsi="Times New Roman" w:cs="Times New Roman"/>
          <w:sz w:val="24"/>
          <w:szCs w:val="24"/>
        </w:rPr>
      </w:pPr>
      <w:r w:rsidRPr="4C80629F">
        <w:rPr>
          <w:rFonts w:ascii="Times New Roman" w:eastAsia="Times New Roman" w:hAnsi="Times New Roman" w:cs="Times New Roman"/>
          <w:sz w:val="24"/>
          <w:szCs w:val="24"/>
        </w:rPr>
        <w:t xml:space="preserve">The following table presents the </w:t>
      </w:r>
      <w:r w:rsidR="4973A938" w:rsidRPr="4C80629F">
        <w:rPr>
          <w:rFonts w:ascii="Times New Roman" w:eastAsia="Times New Roman" w:hAnsi="Times New Roman" w:cs="Times New Roman"/>
          <w:sz w:val="24"/>
          <w:szCs w:val="24"/>
        </w:rPr>
        <w:t>original</w:t>
      </w:r>
      <w:r w:rsidR="00B55263">
        <w:rPr>
          <w:rFonts w:ascii="Times New Roman" w:eastAsia="Times New Roman" w:hAnsi="Times New Roman" w:cs="Times New Roman"/>
          <w:sz w:val="24"/>
          <w:szCs w:val="24"/>
        </w:rPr>
        <w:t xml:space="preserve"> </w:t>
      </w:r>
      <w:r w:rsidR="00A41AE4">
        <w:rPr>
          <w:rFonts w:ascii="Times New Roman" w:eastAsia="Times New Roman" w:hAnsi="Times New Roman" w:cs="Times New Roman"/>
          <w:sz w:val="24"/>
          <w:szCs w:val="24"/>
        </w:rPr>
        <w:t>(Baseline)</w:t>
      </w:r>
      <w:r w:rsidR="4973A938" w:rsidRPr="4C80629F">
        <w:rPr>
          <w:rFonts w:ascii="Times New Roman" w:eastAsia="Times New Roman" w:hAnsi="Times New Roman" w:cs="Times New Roman"/>
          <w:sz w:val="24"/>
          <w:szCs w:val="24"/>
        </w:rPr>
        <w:t xml:space="preserve"> project summary report with </w:t>
      </w:r>
      <w:r w:rsidR="5FA46FC6" w:rsidRPr="4C80629F">
        <w:rPr>
          <w:rFonts w:ascii="Times New Roman" w:eastAsia="Times New Roman" w:hAnsi="Times New Roman" w:cs="Times New Roman"/>
          <w:sz w:val="24"/>
          <w:szCs w:val="24"/>
        </w:rPr>
        <w:t>details</w:t>
      </w:r>
      <w:r w:rsidR="75EC87C8" w:rsidRPr="4C80629F">
        <w:rPr>
          <w:rFonts w:ascii="Times New Roman" w:eastAsia="Times New Roman" w:hAnsi="Times New Roman" w:cs="Times New Roman"/>
          <w:sz w:val="24"/>
          <w:szCs w:val="24"/>
        </w:rPr>
        <w:t xml:space="preserve"> of project attributes </w:t>
      </w:r>
      <w:r w:rsidR="4973A938" w:rsidRPr="4C80629F">
        <w:rPr>
          <w:rFonts w:ascii="Times New Roman" w:eastAsia="Times New Roman" w:hAnsi="Times New Roman" w:cs="Times New Roman"/>
          <w:sz w:val="24"/>
          <w:szCs w:val="24"/>
        </w:rPr>
        <w:t xml:space="preserve">obtained from </w:t>
      </w:r>
      <w:r w:rsidR="5580E52E" w:rsidRPr="4C80629F">
        <w:rPr>
          <w:rFonts w:ascii="Times New Roman" w:eastAsia="Times New Roman" w:hAnsi="Times New Roman" w:cs="Times New Roman"/>
          <w:sz w:val="24"/>
          <w:szCs w:val="24"/>
        </w:rPr>
        <w:t xml:space="preserve">the </w:t>
      </w:r>
      <w:r w:rsidR="4973A938" w:rsidRPr="4C80629F">
        <w:rPr>
          <w:rFonts w:ascii="Times New Roman" w:eastAsia="Times New Roman" w:hAnsi="Times New Roman" w:cs="Times New Roman"/>
          <w:sz w:val="24"/>
          <w:szCs w:val="24"/>
        </w:rPr>
        <w:t>Microsoft Project</w:t>
      </w:r>
      <w:r w:rsidR="0A5ED58A" w:rsidRPr="4C80629F">
        <w:rPr>
          <w:rFonts w:ascii="Times New Roman" w:eastAsia="Times New Roman" w:hAnsi="Times New Roman" w:cs="Times New Roman"/>
          <w:sz w:val="24"/>
          <w:szCs w:val="24"/>
        </w:rPr>
        <w:t>.</w:t>
      </w:r>
    </w:p>
    <w:tbl>
      <w:tblPr>
        <w:tblStyle w:val="ListTable1Light"/>
        <w:tblW w:w="0" w:type="auto"/>
        <w:tblLayout w:type="fixed"/>
        <w:tblLook w:val="04A0" w:firstRow="1" w:lastRow="0" w:firstColumn="1" w:lastColumn="0" w:noHBand="0" w:noVBand="1"/>
      </w:tblPr>
      <w:tblGrid>
        <w:gridCol w:w="3120"/>
        <w:gridCol w:w="1530"/>
        <w:gridCol w:w="3000"/>
        <w:gridCol w:w="1365"/>
      </w:tblGrid>
      <w:tr w:rsidR="68652FD2" w14:paraId="2F312C66"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5" w:type="dxa"/>
            <w:gridSpan w:val="4"/>
            <w:tcBorders>
              <w:top w:val="nil"/>
              <w:left w:val="nil"/>
              <w:bottom w:val="single" w:sz="8" w:space="0" w:color="666666"/>
              <w:right w:val="nil"/>
            </w:tcBorders>
          </w:tcPr>
          <w:p w14:paraId="27AE33C6" w14:textId="616CF308" w:rsidR="68652FD2" w:rsidRDefault="68652FD2">
            <w:r w:rsidRPr="68652FD2">
              <w:rPr>
                <w:rFonts w:ascii="Times New Roman" w:eastAsia="Times New Roman" w:hAnsi="Times New Roman" w:cs="Times New Roman"/>
                <w:sz w:val="24"/>
                <w:szCs w:val="24"/>
              </w:rPr>
              <w:t xml:space="preserve">Dates </w:t>
            </w:r>
          </w:p>
        </w:tc>
      </w:tr>
      <w:tr w:rsidR="68652FD2" w14:paraId="23AC8073"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left w:val="nil"/>
              <w:bottom w:val="single" w:sz="8" w:space="0" w:color="666666"/>
            </w:tcBorders>
            <w:shd w:val="clear" w:color="auto" w:fill="CCCCCC"/>
          </w:tcPr>
          <w:p w14:paraId="73A86BD9" w14:textId="1E759367" w:rsidR="68652FD2" w:rsidRDefault="68652FD2">
            <w:r w:rsidRPr="68652FD2">
              <w:rPr>
                <w:rFonts w:ascii="Times New Roman" w:eastAsia="Times New Roman" w:hAnsi="Times New Roman" w:cs="Times New Roman"/>
                <w:color w:val="000000" w:themeColor="text1"/>
                <w:sz w:val="24"/>
                <w:szCs w:val="24"/>
              </w:rPr>
              <w:t>Start</w:t>
            </w:r>
          </w:p>
        </w:tc>
        <w:tc>
          <w:tcPr>
            <w:tcW w:w="1530" w:type="dxa"/>
            <w:tcBorders>
              <w:bottom w:val="single" w:sz="8" w:space="0" w:color="666666"/>
            </w:tcBorders>
            <w:shd w:val="clear" w:color="auto" w:fill="CCCCCC"/>
          </w:tcPr>
          <w:p w14:paraId="6F8004BB" w14:textId="4A206488"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09/02/21</w:t>
            </w:r>
          </w:p>
        </w:tc>
        <w:tc>
          <w:tcPr>
            <w:tcW w:w="3000" w:type="dxa"/>
            <w:tcBorders>
              <w:bottom w:val="single" w:sz="8" w:space="0" w:color="666666"/>
            </w:tcBorders>
            <w:shd w:val="clear" w:color="auto" w:fill="CCCCCC"/>
          </w:tcPr>
          <w:p w14:paraId="7396D9EB" w14:textId="0CBC667C"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Finish</w:t>
            </w:r>
          </w:p>
        </w:tc>
        <w:tc>
          <w:tcPr>
            <w:tcW w:w="1365" w:type="dxa"/>
            <w:tcBorders>
              <w:bottom w:val="single" w:sz="8" w:space="0" w:color="666666"/>
            </w:tcBorders>
            <w:shd w:val="clear" w:color="auto" w:fill="CCCCCC"/>
          </w:tcPr>
          <w:p w14:paraId="422CD990" w14:textId="340AC14C"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12/16/21</w:t>
            </w:r>
          </w:p>
        </w:tc>
      </w:tr>
      <w:tr w:rsidR="68652FD2" w14:paraId="60DFE822"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7DDED25D" w14:textId="3BB08950" w:rsidR="68652FD2" w:rsidRDefault="68652FD2">
            <w:r w:rsidRPr="68652FD2">
              <w:rPr>
                <w:rFonts w:ascii="Times New Roman" w:eastAsia="Times New Roman" w:hAnsi="Times New Roman" w:cs="Times New Roman"/>
                <w:sz w:val="24"/>
                <w:szCs w:val="24"/>
              </w:rPr>
              <w:lastRenderedPageBreak/>
              <w:t xml:space="preserve">Baseline start </w:t>
            </w:r>
          </w:p>
        </w:tc>
        <w:tc>
          <w:tcPr>
            <w:tcW w:w="1530" w:type="dxa"/>
          </w:tcPr>
          <w:p w14:paraId="75D6EEC9" w14:textId="1CD4168C"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9/02/21</w:t>
            </w:r>
          </w:p>
        </w:tc>
        <w:tc>
          <w:tcPr>
            <w:tcW w:w="3000" w:type="dxa"/>
          </w:tcPr>
          <w:p w14:paraId="26DB7A63" w14:textId="0DB21444"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Baseline finish</w:t>
            </w:r>
          </w:p>
        </w:tc>
        <w:tc>
          <w:tcPr>
            <w:tcW w:w="1365" w:type="dxa"/>
          </w:tcPr>
          <w:p w14:paraId="776CE6F1" w14:textId="1FA1F730"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12/16/21</w:t>
            </w:r>
          </w:p>
        </w:tc>
      </w:tr>
      <w:tr w:rsidR="68652FD2" w14:paraId="1DA2E237"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shd w:val="clear" w:color="auto" w:fill="CCCCCC"/>
          </w:tcPr>
          <w:p w14:paraId="73CB0368" w14:textId="0F0DD86E" w:rsidR="68652FD2" w:rsidRDefault="68652FD2">
            <w:r w:rsidRPr="68652FD2">
              <w:rPr>
                <w:rFonts w:ascii="Times New Roman" w:eastAsia="Times New Roman" w:hAnsi="Times New Roman" w:cs="Times New Roman"/>
                <w:color w:val="000000" w:themeColor="text1"/>
                <w:sz w:val="24"/>
                <w:szCs w:val="24"/>
              </w:rPr>
              <w:t>Actual start</w:t>
            </w:r>
          </w:p>
        </w:tc>
        <w:tc>
          <w:tcPr>
            <w:tcW w:w="1530" w:type="dxa"/>
            <w:shd w:val="clear" w:color="auto" w:fill="CCCCCC"/>
          </w:tcPr>
          <w:p w14:paraId="73020E5A" w14:textId="4D23721C"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NA</w:t>
            </w:r>
          </w:p>
        </w:tc>
        <w:tc>
          <w:tcPr>
            <w:tcW w:w="3000" w:type="dxa"/>
            <w:shd w:val="clear" w:color="auto" w:fill="CCCCCC"/>
          </w:tcPr>
          <w:p w14:paraId="226A80C6" w14:textId="3C45FDF2"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 xml:space="preserve">Actual finish </w:t>
            </w:r>
          </w:p>
        </w:tc>
        <w:tc>
          <w:tcPr>
            <w:tcW w:w="1365" w:type="dxa"/>
            <w:shd w:val="clear" w:color="auto" w:fill="CCCCCC"/>
          </w:tcPr>
          <w:p w14:paraId="4265F4E1" w14:textId="0414A381"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NA</w:t>
            </w:r>
          </w:p>
        </w:tc>
      </w:tr>
      <w:tr w:rsidR="68652FD2" w14:paraId="7FAE5BC7"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001AD18C" w14:textId="1C565AE5" w:rsidR="68652FD2" w:rsidRDefault="68652FD2">
            <w:r w:rsidRPr="68652FD2">
              <w:rPr>
                <w:rFonts w:ascii="Times New Roman" w:eastAsia="Times New Roman" w:hAnsi="Times New Roman" w:cs="Times New Roman"/>
                <w:sz w:val="24"/>
                <w:szCs w:val="24"/>
              </w:rPr>
              <w:t xml:space="preserve">Variance </w:t>
            </w:r>
          </w:p>
        </w:tc>
        <w:tc>
          <w:tcPr>
            <w:tcW w:w="1530" w:type="dxa"/>
          </w:tcPr>
          <w:p w14:paraId="278B23CC" w14:textId="723A3EDC"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0 days </w:t>
            </w:r>
          </w:p>
        </w:tc>
        <w:tc>
          <w:tcPr>
            <w:tcW w:w="3000" w:type="dxa"/>
          </w:tcPr>
          <w:p w14:paraId="330869C9" w14:textId="0BD1E538"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Finish Variance </w:t>
            </w:r>
          </w:p>
        </w:tc>
        <w:tc>
          <w:tcPr>
            <w:tcW w:w="1365" w:type="dxa"/>
          </w:tcPr>
          <w:p w14:paraId="4F2A92F8" w14:textId="29F8D40B"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0 days </w:t>
            </w:r>
          </w:p>
        </w:tc>
      </w:tr>
    </w:tbl>
    <w:p w14:paraId="1558EFCA" w14:textId="08FB2616" w:rsidR="27FE91AC" w:rsidRDefault="27FE91AC">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16959DA9"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0845D0CF" w14:textId="20F405E8" w:rsidR="68652FD2" w:rsidRDefault="68652FD2">
            <w:r w:rsidRPr="68652FD2">
              <w:rPr>
                <w:rFonts w:ascii="Times New Roman" w:eastAsia="Times New Roman" w:hAnsi="Times New Roman" w:cs="Times New Roman"/>
                <w:sz w:val="24"/>
                <w:szCs w:val="24"/>
              </w:rPr>
              <w:t xml:space="preserve">Duration </w:t>
            </w:r>
          </w:p>
        </w:tc>
      </w:tr>
      <w:tr w:rsidR="68652FD2" w14:paraId="51FB8516"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693B2BD1" w14:textId="5878202D" w:rsidR="68652FD2" w:rsidRDefault="68652FD2">
            <w:r w:rsidRPr="68652FD2">
              <w:rPr>
                <w:rFonts w:ascii="Times New Roman" w:eastAsia="Times New Roman" w:hAnsi="Times New Roman" w:cs="Times New Roman"/>
                <w:sz w:val="24"/>
                <w:szCs w:val="24"/>
              </w:rPr>
              <w:t xml:space="preserve">Schedule </w:t>
            </w:r>
          </w:p>
        </w:tc>
        <w:tc>
          <w:tcPr>
            <w:tcW w:w="1395" w:type="dxa"/>
            <w:tcBorders>
              <w:top w:val="nil"/>
              <w:left w:val="nil"/>
              <w:bottom w:val="nil"/>
              <w:right w:val="nil"/>
            </w:tcBorders>
            <w:shd w:val="clear" w:color="auto" w:fill="CCCCCC"/>
          </w:tcPr>
          <w:p w14:paraId="7973D500" w14:textId="407FCC85"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74 days</w:t>
            </w:r>
          </w:p>
        </w:tc>
        <w:tc>
          <w:tcPr>
            <w:tcW w:w="3150" w:type="dxa"/>
            <w:tcBorders>
              <w:top w:val="nil"/>
              <w:left w:val="nil"/>
              <w:bottom w:val="nil"/>
              <w:right w:val="nil"/>
            </w:tcBorders>
            <w:shd w:val="clear" w:color="auto" w:fill="CCCCCC"/>
          </w:tcPr>
          <w:p w14:paraId="4A3B936A" w14:textId="5F6CBD8E"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365" w:type="dxa"/>
            <w:tcBorders>
              <w:top w:val="nil"/>
              <w:left w:val="nil"/>
              <w:bottom w:val="nil"/>
              <w:right w:val="nil"/>
            </w:tcBorders>
            <w:shd w:val="clear" w:color="auto" w:fill="CCCCCC"/>
          </w:tcPr>
          <w:p w14:paraId="18BF2DCA" w14:textId="5D603359"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74 days</w:t>
            </w:r>
          </w:p>
        </w:tc>
      </w:tr>
      <w:tr w:rsidR="68652FD2" w14:paraId="154E5B6E" w14:textId="77777777" w:rsidTr="68652FD2">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5E0BDAE3" w14:textId="352A7128" w:rsidR="68652FD2" w:rsidRDefault="68652FD2">
            <w:r w:rsidRPr="68652FD2">
              <w:rPr>
                <w:rFonts w:ascii="Times New Roman" w:eastAsia="Times New Roman" w:hAnsi="Times New Roman" w:cs="Times New Roman"/>
                <w:sz w:val="24"/>
                <w:szCs w:val="24"/>
              </w:rPr>
              <w:t>Baseline</w:t>
            </w:r>
          </w:p>
        </w:tc>
        <w:tc>
          <w:tcPr>
            <w:tcW w:w="1395" w:type="dxa"/>
            <w:tcBorders>
              <w:top w:val="nil"/>
              <w:left w:val="nil"/>
              <w:bottom w:val="nil"/>
              <w:right w:val="nil"/>
            </w:tcBorders>
          </w:tcPr>
          <w:p w14:paraId="67CEBC6D" w14:textId="69F4DC60"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74 days</w:t>
            </w:r>
          </w:p>
        </w:tc>
        <w:tc>
          <w:tcPr>
            <w:tcW w:w="3150" w:type="dxa"/>
            <w:tcBorders>
              <w:top w:val="nil"/>
              <w:left w:val="nil"/>
              <w:bottom w:val="nil"/>
              <w:right w:val="nil"/>
            </w:tcBorders>
          </w:tcPr>
          <w:p w14:paraId="1C0E9F76" w14:textId="174CB837"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365" w:type="dxa"/>
            <w:tcBorders>
              <w:top w:val="nil"/>
              <w:left w:val="nil"/>
              <w:bottom w:val="nil"/>
              <w:right w:val="nil"/>
            </w:tcBorders>
          </w:tcPr>
          <w:p w14:paraId="75271906" w14:textId="35B304E8"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 days</w:t>
            </w:r>
          </w:p>
        </w:tc>
      </w:tr>
      <w:tr w:rsidR="68652FD2" w14:paraId="27624AC8"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5DF93D31" w14:textId="152C6BF0" w:rsidR="68652FD2" w:rsidRDefault="68652FD2">
            <w:r w:rsidRPr="68652FD2">
              <w:rPr>
                <w:rFonts w:ascii="Times New Roman" w:eastAsia="Times New Roman" w:hAnsi="Times New Roman" w:cs="Times New Roman"/>
                <w:sz w:val="24"/>
                <w:szCs w:val="24"/>
              </w:rPr>
              <w:t xml:space="preserve">Variance </w:t>
            </w:r>
          </w:p>
        </w:tc>
        <w:tc>
          <w:tcPr>
            <w:tcW w:w="1395" w:type="dxa"/>
            <w:tcBorders>
              <w:top w:val="nil"/>
              <w:left w:val="nil"/>
              <w:bottom w:val="single" w:sz="8" w:space="0" w:color="000000" w:themeColor="text1"/>
              <w:right w:val="nil"/>
            </w:tcBorders>
            <w:shd w:val="clear" w:color="auto" w:fill="CCCCCC"/>
          </w:tcPr>
          <w:p w14:paraId="4883693C" w14:textId="45A8196E"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 days</w:t>
            </w:r>
          </w:p>
        </w:tc>
        <w:tc>
          <w:tcPr>
            <w:tcW w:w="3150" w:type="dxa"/>
            <w:tcBorders>
              <w:top w:val="nil"/>
              <w:left w:val="nil"/>
              <w:bottom w:val="single" w:sz="8" w:space="0" w:color="000000" w:themeColor="text1"/>
              <w:right w:val="nil"/>
            </w:tcBorders>
            <w:shd w:val="clear" w:color="auto" w:fill="CCCCCC"/>
          </w:tcPr>
          <w:p w14:paraId="0E4D16E7" w14:textId="2406B3BF"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Percent complete </w:t>
            </w:r>
          </w:p>
        </w:tc>
        <w:tc>
          <w:tcPr>
            <w:tcW w:w="1365" w:type="dxa"/>
            <w:tcBorders>
              <w:top w:val="nil"/>
              <w:left w:val="nil"/>
              <w:bottom w:val="single" w:sz="8" w:space="0" w:color="000000" w:themeColor="text1"/>
              <w:right w:val="nil"/>
            </w:tcBorders>
            <w:shd w:val="clear" w:color="auto" w:fill="CCCCCC"/>
          </w:tcPr>
          <w:p w14:paraId="3A7A71CD" w14:textId="519B8AB2"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r>
    </w:tbl>
    <w:p w14:paraId="0881FF27" w14:textId="5026CE8F" w:rsidR="27FE91AC" w:rsidRDefault="27FE91AC">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2775"/>
        <w:gridCol w:w="1740"/>
        <w:gridCol w:w="2940"/>
        <w:gridCol w:w="1575"/>
      </w:tblGrid>
      <w:tr w:rsidR="68652FD2" w14:paraId="44983226"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56440C81" w14:textId="72D7CBBB" w:rsidR="68652FD2" w:rsidRDefault="68652FD2">
            <w:r w:rsidRPr="68652FD2">
              <w:rPr>
                <w:rFonts w:ascii="Times New Roman" w:eastAsia="Times New Roman" w:hAnsi="Times New Roman" w:cs="Times New Roman"/>
                <w:sz w:val="24"/>
                <w:szCs w:val="24"/>
              </w:rPr>
              <w:t>Work</w:t>
            </w:r>
          </w:p>
        </w:tc>
      </w:tr>
      <w:tr w:rsidR="68652FD2" w14:paraId="05F5125A"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Borders>
              <w:top w:val="single" w:sz="8" w:space="0" w:color="000000" w:themeColor="text1"/>
              <w:left w:val="nil"/>
              <w:bottom w:val="nil"/>
              <w:right w:val="nil"/>
            </w:tcBorders>
            <w:shd w:val="clear" w:color="auto" w:fill="CCCCCC"/>
          </w:tcPr>
          <w:p w14:paraId="11F463D1" w14:textId="19B3DCF2" w:rsidR="68652FD2" w:rsidRDefault="68652FD2">
            <w:r w:rsidRPr="68652FD2">
              <w:rPr>
                <w:rFonts w:ascii="Times New Roman" w:eastAsia="Times New Roman" w:hAnsi="Times New Roman" w:cs="Times New Roman"/>
                <w:sz w:val="24"/>
                <w:szCs w:val="24"/>
              </w:rPr>
              <w:t xml:space="preserve">Schedule </w:t>
            </w:r>
          </w:p>
        </w:tc>
        <w:tc>
          <w:tcPr>
            <w:tcW w:w="1740" w:type="dxa"/>
            <w:tcBorders>
              <w:top w:val="nil"/>
              <w:left w:val="nil"/>
              <w:bottom w:val="nil"/>
              <w:right w:val="nil"/>
            </w:tcBorders>
            <w:shd w:val="clear" w:color="auto" w:fill="CCCCCC"/>
          </w:tcPr>
          <w:p w14:paraId="4F0820E7" w14:textId="34C87F20" w:rsidR="07FC2042" w:rsidRDefault="07FC204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1</w:t>
            </w:r>
            <w:r w:rsidR="4BE5C83D" w:rsidRPr="68652FD2">
              <w:rPr>
                <w:rFonts w:ascii="Times New Roman" w:eastAsia="Times New Roman" w:hAnsi="Times New Roman" w:cs="Times New Roman"/>
                <w:sz w:val="24"/>
                <w:szCs w:val="24"/>
              </w:rPr>
              <w:t>,</w:t>
            </w:r>
            <w:r w:rsidR="68652FD2" w:rsidRPr="68652FD2">
              <w:rPr>
                <w:rFonts w:ascii="Times New Roman" w:eastAsia="Times New Roman" w:hAnsi="Times New Roman" w:cs="Times New Roman"/>
                <w:sz w:val="24"/>
                <w:szCs w:val="24"/>
              </w:rPr>
              <w:t>216 hours</w:t>
            </w:r>
          </w:p>
        </w:tc>
        <w:tc>
          <w:tcPr>
            <w:tcW w:w="2940" w:type="dxa"/>
            <w:tcBorders>
              <w:top w:val="nil"/>
              <w:left w:val="nil"/>
              <w:bottom w:val="nil"/>
              <w:right w:val="nil"/>
            </w:tcBorders>
            <w:shd w:val="clear" w:color="auto" w:fill="CCCCCC"/>
          </w:tcPr>
          <w:p w14:paraId="20E04A36" w14:textId="5EF3C85B"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575" w:type="dxa"/>
            <w:tcBorders>
              <w:top w:val="nil"/>
              <w:left w:val="nil"/>
              <w:bottom w:val="nil"/>
              <w:right w:val="nil"/>
            </w:tcBorders>
            <w:shd w:val="clear" w:color="auto" w:fill="CCCCCC"/>
          </w:tcPr>
          <w:p w14:paraId="69CDC81B" w14:textId="5750AA59"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1</w:t>
            </w:r>
            <w:r w:rsidR="695430CB" w:rsidRPr="68652FD2">
              <w:rPr>
                <w:rFonts w:ascii="Times New Roman" w:eastAsia="Times New Roman" w:hAnsi="Times New Roman" w:cs="Times New Roman"/>
                <w:sz w:val="24"/>
                <w:szCs w:val="24"/>
              </w:rPr>
              <w:t>,</w:t>
            </w:r>
            <w:r w:rsidRPr="68652FD2">
              <w:rPr>
                <w:rFonts w:ascii="Times New Roman" w:eastAsia="Times New Roman" w:hAnsi="Times New Roman" w:cs="Times New Roman"/>
                <w:sz w:val="24"/>
                <w:szCs w:val="24"/>
              </w:rPr>
              <w:t>216 hours</w:t>
            </w:r>
          </w:p>
        </w:tc>
      </w:tr>
      <w:tr w:rsidR="68652FD2" w14:paraId="2473874D" w14:textId="77777777" w:rsidTr="68652FD2">
        <w:tc>
          <w:tcPr>
            <w:cnfStyle w:val="001000000000" w:firstRow="0" w:lastRow="0" w:firstColumn="1" w:lastColumn="0" w:oddVBand="0" w:evenVBand="0" w:oddHBand="0" w:evenHBand="0" w:firstRowFirstColumn="0" w:firstRowLastColumn="0" w:lastRowFirstColumn="0" w:lastRowLastColumn="0"/>
            <w:tcW w:w="2775" w:type="dxa"/>
            <w:tcBorders>
              <w:top w:val="nil"/>
              <w:left w:val="nil"/>
              <w:bottom w:val="nil"/>
              <w:right w:val="nil"/>
            </w:tcBorders>
          </w:tcPr>
          <w:p w14:paraId="7648652D" w14:textId="50BD1348" w:rsidR="68652FD2" w:rsidRDefault="68652FD2">
            <w:r w:rsidRPr="68652FD2">
              <w:rPr>
                <w:rFonts w:ascii="Times New Roman" w:eastAsia="Times New Roman" w:hAnsi="Times New Roman" w:cs="Times New Roman"/>
                <w:sz w:val="24"/>
                <w:szCs w:val="24"/>
              </w:rPr>
              <w:t>Baseline</w:t>
            </w:r>
          </w:p>
        </w:tc>
        <w:tc>
          <w:tcPr>
            <w:tcW w:w="1740" w:type="dxa"/>
            <w:tcBorders>
              <w:top w:val="nil"/>
              <w:left w:val="nil"/>
              <w:bottom w:val="nil"/>
              <w:right w:val="nil"/>
            </w:tcBorders>
          </w:tcPr>
          <w:p w14:paraId="0033E8EA" w14:textId="138E2B57"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1</w:t>
            </w:r>
            <w:r w:rsidR="531E2126" w:rsidRPr="68652FD2">
              <w:rPr>
                <w:rFonts w:ascii="Times New Roman" w:eastAsia="Times New Roman" w:hAnsi="Times New Roman" w:cs="Times New Roman"/>
                <w:sz w:val="24"/>
                <w:szCs w:val="24"/>
              </w:rPr>
              <w:t>,</w:t>
            </w:r>
            <w:r w:rsidRPr="68652FD2">
              <w:rPr>
                <w:rFonts w:ascii="Times New Roman" w:eastAsia="Times New Roman" w:hAnsi="Times New Roman" w:cs="Times New Roman"/>
                <w:sz w:val="24"/>
                <w:szCs w:val="24"/>
              </w:rPr>
              <w:t>216 hours</w:t>
            </w:r>
          </w:p>
        </w:tc>
        <w:tc>
          <w:tcPr>
            <w:tcW w:w="2940" w:type="dxa"/>
            <w:tcBorders>
              <w:top w:val="nil"/>
              <w:left w:val="nil"/>
              <w:bottom w:val="nil"/>
              <w:right w:val="nil"/>
            </w:tcBorders>
          </w:tcPr>
          <w:p w14:paraId="3F27F22F" w14:textId="078518D8"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575" w:type="dxa"/>
            <w:tcBorders>
              <w:top w:val="nil"/>
              <w:left w:val="nil"/>
              <w:bottom w:val="nil"/>
              <w:right w:val="nil"/>
            </w:tcBorders>
          </w:tcPr>
          <w:p w14:paraId="0C8A1C86" w14:textId="2B96FB88"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 hours</w:t>
            </w:r>
          </w:p>
        </w:tc>
      </w:tr>
      <w:tr w:rsidR="68652FD2" w14:paraId="7B67BB80"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Borders>
              <w:top w:val="nil"/>
              <w:left w:val="nil"/>
              <w:bottom w:val="single" w:sz="8" w:space="0" w:color="000000" w:themeColor="text1"/>
              <w:right w:val="nil"/>
            </w:tcBorders>
            <w:shd w:val="clear" w:color="auto" w:fill="CCCCCC"/>
          </w:tcPr>
          <w:p w14:paraId="69BFED34" w14:textId="57B4EF0E" w:rsidR="68652FD2" w:rsidRDefault="68652FD2">
            <w:r w:rsidRPr="68652FD2">
              <w:rPr>
                <w:rFonts w:ascii="Times New Roman" w:eastAsia="Times New Roman" w:hAnsi="Times New Roman" w:cs="Times New Roman"/>
                <w:sz w:val="24"/>
                <w:szCs w:val="24"/>
              </w:rPr>
              <w:t xml:space="preserve">Variance </w:t>
            </w:r>
          </w:p>
        </w:tc>
        <w:tc>
          <w:tcPr>
            <w:tcW w:w="1740" w:type="dxa"/>
            <w:tcBorders>
              <w:top w:val="nil"/>
              <w:left w:val="nil"/>
              <w:bottom w:val="single" w:sz="8" w:space="0" w:color="000000" w:themeColor="text1"/>
              <w:right w:val="nil"/>
            </w:tcBorders>
            <w:shd w:val="clear" w:color="auto" w:fill="CCCCCC"/>
          </w:tcPr>
          <w:p w14:paraId="42DF0C69" w14:textId="69172D81"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0 hours </w:t>
            </w:r>
          </w:p>
        </w:tc>
        <w:tc>
          <w:tcPr>
            <w:tcW w:w="2940" w:type="dxa"/>
            <w:tcBorders>
              <w:top w:val="nil"/>
              <w:left w:val="nil"/>
              <w:bottom w:val="single" w:sz="8" w:space="0" w:color="000000" w:themeColor="text1"/>
              <w:right w:val="nil"/>
            </w:tcBorders>
            <w:shd w:val="clear" w:color="auto" w:fill="CCCCCC"/>
          </w:tcPr>
          <w:p w14:paraId="0D4A1166" w14:textId="37EFB0ED"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Percent complete </w:t>
            </w:r>
          </w:p>
        </w:tc>
        <w:tc>
          <w:tcPr>
            <w:tcW w:w="1575" w:type="dxa"/>
            <w:tcBorders>
              <w:top w:val="nil"/>
              <w:left w:val="nil"/>
              <w:bottom w:val="single" w:sz="8" w:space="0" w:color="000000" w:themeColor="text1"/>
              <w:right w:val="nil"/>
            </w:tcBorders>
            <w:shd w:val="clear" w:color="auto" w:fill="CCCCCC"/>
          </w:tcPr>
          <w:p w14:paraId="0A63A60E" w14:textId="326644DA"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r>
    </w:tbl>
    <w:p w14:paraId="2B83C752" w14:textId="30D4964E" w:rsidR="27FE91AC" w:rsidRDefault="27FE91AC">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6B776E6D"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1675EAC7" w14:textId="2DF91EDC" w:rsidR="68652FD2" w:rsidRDefault="68652FD2">
            <w:r w:rsidRPr="68652FD2">
              <w:rPr>
                <w:rFonts w:ascii="Times New Roman" w:eastAsia="Times New Roman" w:hAnsi="Times New Roman" w:cs="Times New Roman"/>
                <w:sz w:val="24"/>
                <w:szCs w:val="24"/>
              </w:rPr>
              <w:t xml:space="preserve">Costs </w:t>
            </w:r>
          </w:p>
        </w:tc>
      </w:tr>
      <w:tr w:rsidR="68652FD2" w14:paraId="3F8A15D4"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1A848F55" w14:textId="53B49B60" w:rsidR="68652FD2" w:rsidRDefault="68652FD2">
            <w:r w:rsidRPr="68652FD2">
              <w:rPr>
                <w:rFonts w:ascii="Times New Roman" w:eastAsia="Times New Roman" w:hAnsi="Times New Roman" w:cs="Times New Roman"/>
                <w:sz w:val="24"/>
                <w:szCs w:val="24"/>
              </w:rPr>
              <w:t xml:space="preserve">Schedule </w:t>
            </w:r>
          </w:p>
        </w:tc>
        <w:tc>
          <w:tcPr>
            <w:tcW w:w="1395" w:type="dxa"/>
            <w:tcBorders>
              <w:top w:val="nil"/>
              <w:left w:val="nil"/>
              <w:bottom w:val="nil"/>
              <w:right w:val="nil"/>
            </w:tcBorders>
            <w:shd w:val="clear" w:color="auto" w:fill="CCCCCC"/>
          </w:tcPr>
          <w:p w14:paraId="7944A1E5" w14:textId="060AC74B"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w:t>
            </w:r>
            <w:r w:rsidR="00CE03C1">
              <w:rPr>
                <w:rFonts w:ascii="Times New Roman" w:eastAsia="Times New Roman" w:hAnsi="Times New Roman" w:cs="Times New Roman"/>
                <w:sz w:val="24"/>
                <w:szCs w:val="24"/>
              </w:rPr>
              <w:t>86,</w:t>
            </w:r>
            <w:r w:rsidR="10CB8CF1" w:rsidRPr="325B0BC0">
              <w:rPr>
                <w:rFonts w:ascii="Times New Roman" w:eastAsia="Times New Roman" w:hAnsi="Times New Roman" w:cs="Times New Roman"/>
                <w:sz w:val="24"/>
                <w:szCs w:val="24"/>
              </w:rPr>
              <w:t>3</w:t>
            </w:r>
            <w:r w:rsidR="6B59FB7B" w:rsidRPr="325B0BC0">
              <w:rPr>
                <w:rFonts w:ascii="Times New Roman" w:eastAsia="Times New Roman" w:hAnsi="Times New Roman" w:cs="Times New Roman"/>
                <w:sz w:val="24"/>
                <w:szCs w:val="24"/>
              </w:rPr>
              <w:t>75</w:t>
            </w:r>
          </w:p>
        </w:tc>
        <w:tc>
          <w:tcPr>
            <w:tcW w:w="3150" w:type="dxa"/>
            <w:tcBorders>
              <w:top w:val="nil"/>
              <w:left w:val="nil"/>
              <w:bottom w:val="nil"/>
              <w:right w:val="nil"/>
            </w:tcBorders>
            <w:shd w:val="clear" w:color="auto" w:fill="CCCCCC"/>
          </w:tcPr>
          <w:p w14:paraId="7E6A3BE0" w14:textId="42AAD362"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365" w:type="dxa"/>
            <w:tcBorders>
              <w:top w:val="nil"/>
              <w:left w:val="nil"/>
              <w:bottom w:val="nil"/>
              <w:right w:val="nil"/>
            </w:tcBorders>
            <w:shd w:val="clear" w:color="auto" w:fill="CCCCCC"/>
          </w:tcPr>
          <w:p w14:paraId="6F90F59A" w14:textId="176529E4"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w:t>
            </w:r>
            <w:r w:rsidR="00CE03C1">
              <w:rPr>
                <w:rFonts w:ascii="Times New Roman" w:eastAsia="Times New Roman" w:hAnsi="Times New Roman" w:cs="Times New Roman"/>
                <w:sz w:val="24"/>
                <w:szCs w:val="24"/>
              </w:rPr>
              <w:t>86,</w:t>
            </w:r>
            <w:r w:rsidR="4C7990C1" w:rsidRPr="325B0BC0">
              <w:rPr>
                <w:rFonts w:ascii="Times New Roman" w:eastAsia="Times New Roman" w:hAnsi="Times New Roman" w:cs="Times New Roman"/>
                <w:sz w:val="24"/>
                <w:szCs w:val="24"/>
              </w:rPr>
              <w:t>3</w:t>
            </w:r>
            <w:r w:rsidR="6B59FB7B" w:rsidRPr="325B0BC0">
              <w:rPr>
                <w:rFonts w:ascii="Times New Roman" w:eastAsia="Times New Roman" w:hAnsi="Times New Roman" w:cs="Times New Roman"/>
                <w:sz w:val="24"/>
                <w:szCs w:val="24"/>
              </w:rPr>
              <w:t>75</w:t>
            </w:r>
          </w:p>
        </w:tc>
      </w:tr>
      <w:tr w:rsidR="68652FD2" w14:paraId="37D5550B" w14:textId="77777777" w:rsidTr="68652FD2">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06475423" w14:textId="3D5CF81E" w:rsidR="68652FD2" w:rsidRDefault="68652FD2">
            <w:r w:rsidRPr="68652FD2">
              <w:rPr>
                <w:rFonts w:ascii="Times New Roman" w:eastAsia="Times New Roman" w:hAnsi="Times New Roman" w:cs="Times New Roman"/>
                <w:sz w:val="24"/>
                <w:szCs w:val="24"/>
              </w:rPr>
              <w:t>Baseline</w:t>
            </w:r>
          </w:p>
        </w:tc>
        <w:tc>
          <w:tcPr>
            <w:tcW w:w="1395" w:type="dxa"/>
            <w:tcBorders>
              <w:top w:val="nil"/>
              <w:left w:val="nil"/>
              <w:bottom w:val="nil"/>
              <w:right w:val="nil"/>
            </w:tcBorders>
          </w:tcPr>
          <w:p w14:paraId="1C28CF16" w14:textId="1C1C9424"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w:t>
            </w:r>
            <w:r w:rsidR="00CE03C1">
              <w:rPr>
                <w:rFonts w:ascii="Times New Roman" w:eastAsia="Times New Roman" w:hAnsi="Times New Roman" w:cs="Times New Roman"/>
                <w:sz w:val="24"/>
                <w:szCs w:val="24"/>
              </w:rPr>
              <w:t>86,</w:t>
            </w:r>
            <w:r w:rsidR="45E8C8E1" w:rsidRPr="325B0BC0">
              <w:rPr>
                <w:rFonts w:ascii="Times New Roman" w:eastAsia="Times New Roman" w:hAnsi="Times New Roman" w:cs="Times New Roman"/>
                <w:sz w:val="24"/>
                <w:szCs w:val="24"/>
              </w:rPr>
              <w:t>3</w:t>
            </w:r>
            <w:r w:rsidR="6B59FB7B" w:rsidRPr="325B0BC0">
              <w:rPr>
                <w:rFonts w:ascii="Times New Roman" w:eastAsia="Times New Roman" w:hAnsi="Times New Roman" w:cs="Times New Roman"/>
                <w:sz w:val="24"/>
                <w:szCs w:val="24"/>
              </w:rPr>
              <w:t>75</w:t>
            </w:r>
          </w:p>
        </w:tc>
        <w:tc>
          <w:tcPr>
            <w:tcW w:w="3150" w:type="dxa"/>
            <w:tcBorders>
              <w:top w:val="nil"/>
              <w:left w:val="nil"/>
              <w:bottom w:val="nil"/>
              <w:right w:val="nil"/>
            </w:tcBorders>
          </w:tcPr>
          <w:p w14:paraId="15A1509A" w14:textId="2DAE2F9C"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365" w:type="dxa"/>
            <w:tcBorders>
              <w:top w:val="nil"/>
              <w:left w:val="nil"/>
              <w:bottom w:val="nil"/>
              <w:right w:val="nil"/>
            </w:tcBorders>
          </w:tcPr>
          <w:p w14:paraId="293089DE" w14:textId="1F9F1317"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r>
      <w:tr w:rsidR="68652FD2" w14:paraId="68FE00A5"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1707517F" w14:textId="75018E01" w:rsidR="68652FD2" w:rsidRDefault="68652FD2">
            <w:r w:rsidRPr="68652FD2">
              <w:rPr>
                <w:rFonts w:ascii="Times New Roman" w:eastAsia="Times New Roman" w:hAnsi="Times New Roman" w:cs="Times New Roman"/>
                <w:sz w:val="24"/>
                <w:szCs w:val="24"/>
              </w:rPr>
              <w:t xml:space="preserve">Variance </w:t>
            </w:r>
          </w:p>
        </w:tc>
        <w:tc>
          <w:tcPr>
            <w:tcW w:w="1395" w:type="dxa"/>
            <w:tcBorders>
              <w:top w:val="nil"/>
              <w:left w:val="nil"/>
              <w:bottom w:val="single" w:sz="8" w:space="0" w:color="000000" w:themeColor="text1"/>
              <w:right w:val="nil"/>
            </w:tcBorders>
            <w:shd w:val="clear" w:color="auto" w:fill="CCCCCC"/>
          </w:tcPr>
          <w:p w14:paraId="048E1D49" w14:textId="6116A2CC"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0 </w:t>
            </w:r>
          </w:p>
        </w:tc>
        <w:tc>
          <w:tcPr>
            <w:tcW w:w="3150" w:type="dxa"/>
            <w:tcBorders>
              <w:top w:val="nil"/>
              <w:left w:val="nil"/>
              <w:bottom w:val="single" w:sz="8" w:space="0" w:color="000000" w:themeColor="text1"/>
              <w:right w:val="nil"/>
            </w:tcBorders>
            <w:shd w:val="clear" w:color="auto" w:fill="CCCCCC"/>
          </w:tcPr>
          <w:p w14:paraId="2DD95B91" w14:textId="5C098CAB"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 </w:t>
            </w:r>
          </w:p>
        </w:tc>
        <w:tc>
          <w:tcPr>
            <w:tcW w:w="1365" w:type="dxa"/>
            <w:tcBorders>
              <w:top w:val="nil"/>
              <w:left w:val="nil"/>
              <w:bottom w:val="single" w:sz="8" w:space="0" w:color="000000" w:themeColor="text1"/>
              <w:right w:val="nil"/>
            </w:tcBorders>
            <w:shd w:val="clear" w:color="auto" w:fill="CCCCCC"/>
          </w:tcPr>
          <w:p w14:paraId="59985953" w14:textId="25499D13"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 </w:t>
            </w:r>
          </w:p>
        </w:tc>
      </w:tr>
    </w:tbl>
    <w:p w14:paraId="5458DF3C" w14:textId="39D7E49C" w:rsidR="68652FD2" w:rsidRDefault="68652FD2" w:rsidP="68652FD2">
      <w:pPr>
        <w:rPr>
          <w:rFonts w:ascii="Times New Roman" w:eastAsia="Times New Roman" w:hAnsi="Times New Roman" w:cs="Times New Roman"/>
          <w:sz w:val="24"/>
          <w:szCs w:val="24"/>
        </w:rPr>
      </w:pP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3049592A"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5" w:type="dxa"/>
            <w:gridSpan w:val="2"/>
            <w:tcBorders>
              <w:top w:val="single" w:sz="8" w:space="0" w:color="000000" w:themeColor="text1"/>
              <w:left w:val="nil"/>
              <w:bottom w:val="single" w:sz="8" w:space="0" w:color="000000" w:themeColor="text1"/>
              <w:right w:val="nil"/>
            </w:tcBorders>
          </w:tcPr>
          <w:p w14:paraId="05A721B1" w14:textId="72051E71" w:rsidR="68652FD2" w:rsidRDefault="68652FD2">
            <w:r w:rsidRPr="68652FD2">
              <w:rPr>
                <w:rFonts w:ascii="Times New Roman" w:eastAsia="Times New Roman" w:hAnsi="Times New Roman" w:cs="Times New Roman"/>
                <w:sz w:val="24"/>
                <w:szCs w:val="24"/>
              </w:rPr>
              <w:t xml:space="preserve">Task status </w:t>
            </w:r>
          </w:p>
        </w:tc>
        <w:tc>
          <w:tcPr>
            <w:tcW w:w="4515" w:type="dxa"/>
            <w:gridSpan w:val="2"/>
            <w:tcBorders>
              <w:top w:val="single" w:sz="8" w:space="0" w:color="000000" w:themeColor="text1"/>
              <w:left w:val="nil"/>
              <w:bottom w:val="single" w:sz="8" w:space="0" w:color="000000" w:themeColor="text1"/>
              <w:right w:val="nil"/>
            </w:tcBorders>
          </w:tcPr>
          <w:p w14:paraId="7EA248CF" w14:textId="41740FAE" w:rsidR="68652FD2" w:rsidRDefault="68652FD2">
            <w:pPr>
              <w:cnfStyle w:val="100000000000" w:firstRow="1"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Resources status</w:t>
            </w:r>
          </w:p>
        </w:tc>
      </w:tr>
      <w:tr w:rsidR="68652FD2" w14:paraId="724514E0"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1F8F34EC" w14:textId="158F13F4" w:rsidR="68652FD2" w:rsidRDefault="68652FD2">
            <w:r w:rsidRPr="68652FD2">
              <w:rPr>
                <w:rFonts w:ascii="Times New Roman" w:eastAsia="Times New Roman" w:hAnsi="Times New Roman" w:cs="Times New Roman"/>
                <w:sz w:val="24"/>
                <w:szCs w:val="24"/>
              </w:rPr>
              <w:t xml:space="preserve">Tasks not yet started  </w:t>
            </w:r>
          </w:p>
        </w:tc>
        <w:tc>
          <w:tcPr>
            <w:tcW w:w="1395" w:type="dxa"/>
            <w:tcBorders>
              <w:top w:val="nil"/>
              <w:left w:val="nil"/>
              <w:bottom w:val="nil"/>
              <w:right w:val="nil"/>
            </w:tcBorders>
            <w:shd w:val="clear" w:color="auto" w:fill="CCCCCC"/>
          </w:tcPr>
          <w:p w14:paraId="4C162589" w14:textId="05E96A34"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60</w:t>
            </w:r>
          </w:p>
        </w:tc>
        <w:tc>
          <w:tcPr>
            <w:tcW w:w="3150" w:type="dxa"/>
            <w:tcBorders>
              <w:top w:val="single" w:sz="8" w:space="0" w:color="000000" w:themeColor="text1"/>
              <w:left w:val="nil"/>
              <w:bottom w:val="nil"/>
              <w:right w:val="nil"/>
            </w:tcBorders>
            <w:shd w:val="clear" w:color="auto" w:fill="CCCCCC"/>
          </w:tcPr>
          <w:p w14:paraId="4ECEB3A4" w14:textId="36AD0056"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Work resources  </w:t>
            </w:r>
          </w:p>
        </w:tc>
        <w:tc>
          <w:tcPr>
            <w:tcW w:w="1365" w:type="dxa"/>
            <w:tcBorders>
              <w:top w:val="nil"/>
              <w:left w:val="nil"/>
              <w:bottom w:val="nil"/>
              <w:right w:val="nil"/>
            </w:tcBorders>
            <w:shd w:val="clear" w:color="auto" w:fill="CCCCCC"/>
          </w:tcPr>
          <w:p w14:paraId="3513D411" w14:textId="7CF5CF41"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7</w:t>
            </w:r>
          </w:p>
        </w:tc>
      </w:tr>
      <w:tr w:rsidR="68652FD2" w14:paraId="581898A0" w14:textId="77777777" w:rsidTr="68652FD2">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25757D8F" w14:textId="196FDF73" w:rsidR="68652FD2" w:rsidRDefault="68652FD2">
            <w:r w:rsidRPr="68652FD2">
              <w:rPr>
                <w:rFonts w:ascii="Times New Roman" w:eastAsia="Times New Roman" w:hAnsi="Times New Roman" w:cs="Times New Roman"/>
                <w:sz w:val="24"/>
                <w:szCs w:val="24"/>
              </w:rPr>
              <w:t>In progress</w:t>
            </w:r>
          </w:p>
        </w:tc>
        <w:tc>
          <w:tcPr>
            <w:tcW w:w="1395" w:type="dxa"/>
            <w:tcBorders>
              <w:top w:val="nil"/>
              <w:left w:val="nil"/>
              <w:bottom w:val="nil"/>
              <w:right w:val="nil"/>
            </w:tcBorders>
          </w:tcPr>
          <w:p w14:paraId="5471C7C6" w14:textId="65A4221E"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c>
          <w:tcPr>
            <w:tcW w:w="3150" w:type="dxa"/>
            <w:tcBorders>
              <w:top w:val="nil"/>
              <w:left w:val="nil"/>
              <w:bottom w:val="nil"/>
              <w:right w:val="nil"/>
            </w:tcBorders>
          </w:tcPr>
          <w:p w14:paraId="20E4AE2B" w14:textId="6A2DC49F"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Over allocated work resources  </w:t>
            </w:r>
          </w:p>
        </w:tc>
        <w:tc>
          <w:tcPr>
            <w:tcW w:w="1365" w:type="dxa"/>
            <w:tcBorders>
              <w:top w:val="nil"/>
              <w:left w:val="nil"/>
              <w:bottom w:val="nil"/>
              <w:right w:val="nil"/>
            </w:tcBorders>
          </w:tcPr>
          <w:p w14:paraId="0ED06755" w14:textId="345FE98F"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r>
      <w:tr w:rsidR="68652FD2" w14:paraId="0BB826F8"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1576E4A1" w14:textId="44764B36" w:rsidR="68652FD2" w:rsidRDefault="68652FD2">
            <w:r w:rsidRPr="68652FD2">
              <w:rPr>
                <w:rFonts w:ascii="Times New Roman" w:eastAsia="Times New Roman" w:hAnsi="Times New Roman" w:cs="Times New Roman"/>
                <w:sz w:val="24"/>
                <w:szCs w:val="24"/>
              </w:rPr>
              <w:t xml:space="preserve">Completed  </w:t>
            </w:r>
          </w:p>
        </w:tc>
        <w:tc>
          <w:tcPr>
            <w:tcW w:w="1395" w:type="dxa"/>
            <w:tcBorders>
              <w:top w:val="nil"/>
              <w:left w:val="nil"/>
              <w:bottom w:val="single" w:sz="8" w:space="0" w:color="000000" w:themeColor="text1"/>
              <w:right w:val="nil"/>
            </w:tcBorders>
            <w:shd w:val="clear" w:color="auto" w:fill="CCCCCC"/>
          </w:tcPr>
          <w:p w14:paraId="13D27540" w14:textId="2F163A23"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c>
          <w:tcPr>
            <w:tcW w:w="3150" w:type="dxa"/>
            <w:tcBorders>
              <w:top w:val="nil"/>
              <w:left w:val="nil"/>
              <w:bottom w:val="single" w:sz="8" w:space="0" w:color="000000" w:themeColor="text1"/>
              <w:right w:val="nil"/>
            </w:tcBorders>
            <w:shd w:val="clear" w:color="auto" w:fill="CCCCCC"/>
          </w:tcPr>
          <w:p w14:paraId="204D6A30" w14:textId="005BDED2"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Material resources  </w:t>
            </w:r>
          </w:p>
        </w:tc>
        <w:tc>
          <w:tcPr>
            <w:tcW w:w="1365" w:type="dxa"/>
            <w:tcBorders>
              <w:top w:val="nil"/>
              <w:left w:val="nil"/>
              <w:bottom w:val="single" w:sz="8" w:space="0" w:color="000000" w:themeColor="text1"/>
              <w:right w:val="nil"/>
            </w:tcBorders>
            <w:shd w:val="clear" w:color="auto" w:fill="CCCCCC"/>
          </w:tcPr>
          <w:p w14:paraId="3A033EDB" w14:textId="074EB4F5" w:rsidR="68652FD2" w:rsidRDefault="008D4588" w:rsidP="68652FD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68652FD2" w:rsidRPr="68652FD2">
              <w:rPr>
                <w:rFonts w:ascii="Times New Roman" w:eastAsia="Times New Roman" w:hAnsi="Times New Roman" w:cs="Times New Roman"/>
                <w:sz w:val="24"/>
                <w:szCs w:val="24"/>
              </w:rPr>
              <w:t xml:space="preserve"> </w:t>
            </w:r>
          </w:p>
        </w:tc>
      </w:tr>
    </w:tbl>
    <w:p w14:paraId="55E79DF6" w14:textId="6D8197B4" w:rsidR="27FE91AC" w:rsidRDefault="27FE91AC" w:rsidP="68652FD2">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otal </w:t>
      </w:r>
      <w:r w:rsidR="00262DBD" w:rsidRPr="68652FD2">
        <w:rPr>
          <w:rFonts w:ascii="Times New Roman" w:eastAsia="Times New Roman" w:hAnsi="Times New Roman" w:cs="Times New Roman"/>
          <w:sz w:val="24"/>
          <w:szCs w:val="24"/>
        </w:rPr>
        <w:t xml:space="preserve">tasks </w:t>
      </w:r>
      <w:r w:rsidR="00262DBD" w:rsidRPr="68652FD2">
        <w:rPr>
          <w:rFonts w:ascii="Times New Roman" w:eastAsia="Times New Roman" w:hAnsi="Times New Roman" w:cs="Times New Roman"/>
          <w:sz w:val="24"/>
          <w:szCs w:val="24"/>
        </w:rPr>
        <w:tab/>
      </w:r>
      <w:r>
        <w:tab/>
      </w:r>
      <w:r>
        <w:tab/>
      </w:r>
      <w:r>
        <w:tab/>
      </w:r>
      <w:r w:rsidRPr="68652FD2">
        <w:rPr>
          <w:rFonts w:ascii="Times New Roman" w:eastAsia="Times New Roman" w:hAnsi="Times New Roman" w:cs="Times New Roman"/>
          <w:sz w:val="24"/>
          <w:szCs w:val="24"/>
        </w:rPr>
        <w:t xml:space="preserve">         60   </w:t>
      </w:r>
    </w:p>
    <w:p w14:paraId="03E7743A" w14:textId="2C57A7E4" w:rsidR="004C38DA" w:rsidRPr="004C38DA" w:rsidRDefault="27FE91AC" w:rsidP="004C38DA">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The total duration for the tasks is 74 days and the expected budget is $</w:t>
      </w:r>
      <w:r w:rsidR="00CE03C1">
        <w:rPr>
          <w:rFonts w:ascii="Times New Roman" w:eastAsia="Times New Roman" w:hAnsi="Times New Roman" w:cs="Times New Roman"/>
          <w:sz w:val="24"/>
          <w:szCs w:val="24"/>
        </w:rPr>
        <w:t>86,</w:t>
      </w:r>
      <w:r w:rsidR="2D587D75" w:rsidRPr="325B0BC0">
        <w:rPr>
          <w:rFonts w:ascii="Times New Roman" w:eastAsia="Times New Roman" w:hAnsi="Times New Roman" w:cs="Times New Roman"/>
          <w:sz w:val="24"/>
          <w:szCs w:val="24"/>
        </w:rPr>
        <w:t>3</w:t>
      </w:r>
      <w:r w:rsidR="2BA8B6B2" w:rsidRPr="325B0BC0">
        <w:rPr>
          <w:rFonts w:ascii="Times New Roman" w:eastAsia="Times New Roman" w:hAnsi="Times New Roman" w:cs="Times New Roman"/>
          <w:sz w:val="24"/>
          <w:szCs w:val="24"/>
        </w:rPr>
        <w:t>75</w:t>
      </w:r>
      <w:r w:rsidRPr="325B0BC0">
        <w:rPr>
          <w:rFonts w:ascii="Times New Roman" w:eastAsia="Times New Roman" w:hAnsi="Times New Roman" w:cs="Times New Roman"/>
          <w:sz w:val="24"/>
          <w:szCs w:val="24"/>
        </w:rPr>
        <w:t>.</w:t>
      </w:r>
      <w:bookmarkStart w:id="10" w:name="_Toc87205750"/>
    </w:p>
    <w:p w14:paraId="03DADFC8" w14:textId="0B11D1D1" w:rsidR="124B6385" w:rsidRDefault="124B6385" w:rsidP="124B6385">
      <w:pPr>
        <w:rPr>
          <w:rFonts w:ascii="Times New Roman" w:eastAsia="Times New Roman" w:hAnsi="Times New Roman" w:cs="Times New Roman"/>
          <w:sz w:val="24"/>
          <w:szCs w:val="24"/>
        </w:rPr>
      </w:pPr>
    </w:p>
    <w:p w14:paraId="27D86557" w14:textId="77777777" w:rsidR="00262DBD" w:rsidRDefault="00262DBD" w:rsidP="00E430F9">
      <w:pPr>
        <w:pStyle w:val="Heading1"/>
        <w:spacing w:before="120" w:after="120"/>
        <w:rPr>
          <w:rFonts w:ascii="Times New Roman" w:eastAsia="Times New Roman" w:hAnsi="Times New Roman" w:cs="Times New Roman"/>
        </w:rPr>
      </w:pPr>
    </w:p>
    <w:p w14:paraId="059E8C54" w14:textId="77777777" w:rsidR="006A63B2" w:rsidRDefault="006A63B2" w:rsidP="006A63B2"/>
    <w:p w14:paraId="15B8EEAD" w14:textId="77777777" w:rsidR="006A63B2" w:rsidRDefault="006A63B2" w:rsidP="006A63B2"/>
    <w:p w14:paraId="20524477" w14:textId="77777777" w:rsidR="006A63B2" w:rsidRPr="006A63B2" w:rsidRDefault="006A63B2" w:rsidP="006A63B2"/>
    <w:p w14:paraId="113B2347" w14:textId="33B4725A" w:rsidR="00E430F9" w:rsidRDefault="1ABE48AD" w:rsidP="00E430F9">
      <w:pPr>
        <w:pStyle w:val="Heading1"/>
        <w:spacing w:before="120" w:after="120"/>
        <w:rPr>
          <w:rFonts w:ascii="Times New Roman" w:eastAsia="Times New Roman" w:hAnsi="Times New Roman" w:cs="Times New Roman"/>
        </w:rPr>
      </w:pPr>
      <w:bookmarkStart w:id="11" w:name="_Toc88163352"/>
      <w:r w:rsidRPr="41182794">
        <w:rPr>
          <w:rFonts w:ascii="Times New Roman" w:eastAsia="Times New Roman" w:hAnsi="Times New Roman" w:cs="Times New Roman"/>
        </w:rPr>
        <w:t xml:space="preserve">BASELINE </w:t>
      </w:r>
      <w:r w:rsidR="00E430F9" w:rsidRPr="41182794">
        <w:rPr>
          <w:rFonts w:ascii="Times New Roman" w:eastAsia="Times New Roman" w:hAnsi="Times New Roman" w:cs="Times New Roman"/>
        </w:rPr>
        <w:t>TOTAL COST OF OWNERSHIP (TCO):</w:t>
      </w:r>
      <w:bookmarkEnd w:id="10"/>
      <w:bookmarkEnd w:id="11"/>
      <w:r w:rsidR="00E430F9" w:rsidRPr="41182794">
        <w:rPr>
          <w:rFonts w:ascii="Times New Roman" w:eastAsia="Times New Roman" w:hAnsi="Times New Roman" w:cs="Times New Roman"/>
        </w:rPr>
        <w:t xml:space="preserve">  </w:t>
      </w:r>
    </w:p>
    <w:p w14:paraId="24C5086D" w14:textId="7C048288" w:rsidR="00E430F9" w:rsidRDefault="00E430F9" w:rsidP="00E430F9">
      <w:pPr>
        <w:spacing w:line="257" w:lineRule="auto"/>
      </w:pPr>
      <w:r w:rsidRPr="441C7E15">
        <w:rPr>
          <w:rFonts w:ascii="Times New Roman" w:eastAsia="Times New Roman" w:hAnsi="Times New Roman" w:cs="Times New Roman"/>
          <w:sz w:val="24"/>
          <w:szCs w:val="24"/>
        </w:rPr>
        <w:t xml:space="preserve">The following table lists the </w:t>
      </w:r>
      <w:r w:rsidR="1D9C04C3" w:rsidRPr="7457B65C">
        <w:rPr>
          <w:rFonts w:ascii="Times New Roman" w:eastAsia="Times New Roman" w:hAnsi="Times New Roman" w:cs="Times New Roman"/>
          <w:sz w:val="24"/>
          <w:szCs w:val="24"/>
        </w:rPr>
        <w:t>baseline</w:t>
      </w:r>
      <w:r w:rsidRPr="441C7E15">
        <w:rPr>
          <w:rFonts w:ascii="Times New Roman" w:eastAsia="Times New Roman" w:hAnsi="Times New Roman" w:cs="Times New Roman"/>
          <w:sz w:val="24"/>
          <w:szCs w:val="24"/>
        </w:rPr>
        <w:t xml:space="preserve"> Total Cost of Ownership:</w:t>
      </w:r>
    </w:p>
    <w:tbl>
      <w:tblPr>
        <w:tblStyle w:val="TableGrid"/>
        <w:tblW w:w="0" w:type="auto"/>
        <w:tblLook w:val="04A0" w:firstRow="1" w:lastRow="0" w:firstColumn="1" w:lastColumn="0" w:noHBand="0" w:noVBand="1"/>
      </w:tblPr>
      <w:tblGrid>
        <w:gridCol w:w="9010"/>
      </w:tblGrid>
      <w:tr w:rsidR="00E430F9" w14:paraId="151C6E95" w14:textId="77777777" w:rsidTr="68652FD2">
        <w:tc>
          <w:tcPr>
            <w:tcW w:w="9010" w:type="dxa"/>
          </w:tcPr>
          <w:p w14:paraId="35E108D4" w14:textId="77777777" w:rsidR="00E430F9" w:rsidRPr="00851F74" w:rsidRDefault="00E430F9" w:rsidP="00744C2B">
            <w:pPr>
              <w:spacing w:line="360" w:lineRule="auto"/>
              <w:jc w:val="center"/>
              <w:rPr>
                <w:rFonts w:ascii="Times New Roman" w:hAnsi="Times New Roman" w:cs="Times New Roman"/>
                <w:b/>
                <w:bCs/>
              </w:rPr>
            </w:pPr>
            <w:r w:rsidRPr="00851F74">
              <w:rPr>
                <w:rFonts w:ascii="Times New Roman" w:hAnsi="Times New Roman" w:cs="Times New Roman"/>
                <w:b/>
                <w:bCs/>
                <w:sz w:val="28"/>
                <w:szCs w:val="28"/>
              </w:rPr>
              <w:t xml:space="preserve">Total Cost of Ownership (TCO) </w:t>
            </w:r>
          </w:p>
        </w:tc>
      </w:tr>
    </w:tbl>
    <w:tbl>
      <w:tblPr>
        <w:tblStyle w:val="GridTable1Light-Accent5"/>
        <w:tblW w:w="0" w:type="auto"/>
        <w:tblLook w:val="04A0" w:firstRow="1" w:lastRow="0" w:firstColumn="1" w:lastColumn="0" w:noHBand="0" w:noVBand="1"/>
      </w:tblPr>
      <w:tblGrid>
        <w:gridCol w:w="2973"/>
        <w:gridCol w:w="3030"/>
        <w:gridCol w:w="3007"/>
      </w:tblGrid>
      <w:tr w:rsidR="00E430F9" w14:paraId="4432D0CF"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3" w:type="dxa"/>
          </w:tcPr>
          <w:p w14:paraId="7ECAFB21"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Resource</w:t>
            </w:r>
          </w:p>
        </w:tc>
        <w:tc>
          <w:tcPr>
            <w:tcW w:w="3030" w:type="dxa"/>
          </w:tcPr>
          <w:p w14:paraId="4C11193F" w14:textId="77777777" w:rsidR="00E430F9"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Description</w:t>
            </w:r>
          </w:p>
        </w:tc>
        <w:tc>
          <w:tcPr>
            <w:tcW w:w="3007" w:type="dxa"/>
          </w:tcPr>
          <w:p w14:paraId="47027442" w14:textId="77777777" w:rsidR="00E430F9"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Proposed Plan Cost </w:t>
            </w:r>
          </w:p>
        </w:tc>
      </w:tr>
      <w:tr w:rsidR="00E430F9" w14:paraId="28F18EB4"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6C815DF4"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Salaries</w:t>
            </w:r>
          </w:p>
          <w:p w14:paraId="39FE41CB"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Personnel</w:t>
            </w:r>
          </w:p>
          <w:p w14:paraId="6A2ECECD" w14:textId="77777777" w:rsidR="00E430F9" w:rsidRDefault="00E430F9" w:rsidP="00744C2B">
            <w:pPr>
              <w:jc w:val="center"/>
              <w:rPr>
                <w:rFonts w:ascii="Times New Roman" w:eastAsia="Times New Roman" w:hAnsi="Times New Roman" w:cs="Times New Roman"/>
                <w:sz w:val="24"/>
                <w:szCs w:val="24"/>
              </w:rPr>
            </w:pPr>
          </w:p>
          <w:p w14:paraId="20C0884F" w14:textId="77777777" w:rsidR="00E430F9" w:rsidRDefault="00E430F9" w:rsidP="00744C2B">
            <w:pPr>
              <w:jc w:val="center"/>
              <w:rPr>
                <w:rFonts w:ascii="Times New Roman" w:eastAsia="Times New Roman" w:hAnsi="Times New Roman" w:cs="Times New Roman"/>
                <w:sz w:val="24"/>
                <w:szCs w:val="24"/>
              </w:rPr>
            </w:pPr>
          </w:p>
          <w:p w14:paraId="1539FF84" w14:textId="77777777" w:rsidR="00E430F9" w:rsidRDefault="00E430F9" w:rsidP="00744C2B">
            <w:pPr>
              <w:jc w:val="center"/>
              <w:rPr>
                <w:rFonts w:ascii="Times New Roman" w:eastAsia="Times New Roman" w:hAnsi="Times New Roman" w:cs="Times New Roman"/>
                <w:sz w:val="24"/>
                <w:szCs w:val="24"/>
              </w:rPr>
            </w:pPr>
          </w:p>
          <w:p w14:paraId="6D0C22FF" w14:textId="77777777" w:rsidR="00E430F9" w:rsidRDefault="00E430F9" w:rsidP="00744C2B">
            <w:pPr>
              <w:jc w:val="center"/>
              <w:rPr>
                <w:rFonts w:ascii="Times New Roman" w:eastAsia="Times New Roman" w:hAnsi="Times New Roman" w:cs="Times New Roman"/>
                <w:sz w:val="24"/>
                <w:szCs w:val="24"/>
              </w:rPr>
            </w:pPr>
          </w:p>
          <w:p w14:paraId="05A78BBF" w14:textId="77777777" w:rsidR="00E430F9" w:rsidRDefault="00E430F9" w:rsidP="00744C2B">
            <w:pPr>
              <w:rPr>
                <w:rFonts w:ascii="Times New Roman" w:eastAsia="Times New Roman" w:hAnsi="Times New Roman" w:cs="Times New Roman"/>
                <w:sz w:val="24"/>
                <w:szCs w:val="24"/>
              </w:rPr>
            </w:pPr>
          </w:p>
          <w:p w14:paraId="07A8E2A6" w14:textId="77777777" w:rsidR="00E430F9" w:rsidRDefault="00E430F9" w:rsidP="00744C2B">
            <w:pPr>
              <w:rPr>
                <w:rFonts w:ascii="Times New Roman" w:eastAsia="Times New Roman" w:hAnsi="Times New Roman" w:cs="Times New Roman"/>
                <w:sz w:val="24"/>
                <w:szCs w:val="24"/>
              </w:rPr>
            </w:pPr>
          </w:p>
          <w:p w14:paraId="750BBFFC" w14:textId="77777777" w:rsidR="00E430F9" w:rsidRDefault="00E430F9" w:rsidP="00744C2B">
            <w:pPr>
              <w:rPr>
                <w:rFonts w:ascii="Times New Roman" w:eastAsia="Times New Roman" w:hAnsi="Times New Roman" w:cs="Times New Roman"/>
                <w:sz w:val="24"/>
                <w:szCs w:val="24"/>
              </w:rPr>
            </w:pPr>
          </w:p>
          <w:p w14:paraId="5ED123E6" w14:textId="77777777" w:rsidR="00E430F9" w:rsidRDefault="00E430F9" w:rsidP="00744C2B">
            <w:pPr>
              <w:jc w:val="center"/>
              <w:rPr>
                <w:rFonts w:ascii="Times New Roman" w:eastAsia="Times New Roman" w:hAnsi="Times New Roman" w:cs="Times New Roman"/>
                <w:b w:val="0"/>
                <w:bCs w:val="0"/>
                <w:sz w:val="24"/>
                <w:szCs w:val="24"/>
              </w:rPr>
            </w:pPr>
          </w:p>
          <w:p w14:paraId="697F7A2E" w14:textId="1C9E47C2" w:rsidR="68652FD2" w:rsidRDefault="68652FD2" w:rsidP="68652FD2">
            <w:pPr>
              <w:jc w:val="center"/>
              <w:rPr>
                <w:rFonts w:ascii="Times New Roman" w:eastAsia="Times New Roman" w:hAnsi="Times New Roman" w:cs="Times New Roman"/>
                <w:b w:val="0"/>
                <w:bCs w:val="0"/>
                <w:sz w:val="24"/>
                <w:szCs w:val="24"/>
              </w:rPr>
            </w:pPr>
          </w:p>
          <w:p w14:paraId="3EA54D00" w14:textId="1BACF02B" w:rsidR="68652FD2" w:rsidRDefault="68652FD2" w:rsidP="68652FD2">
            <w:pPr>
              <w:jc w:val="center"/>
              <w:rPr>
                <w:rFonts w:ascii="Times New Roman" w:eastAsia="Times New Roman" w:hAnsi="Times New Roman" w:cs="Times New Roman"/>
                <w:b w:val="0"/>
                <w:bCs w:val="0"/>
                <w:sz w:val="24"/>
                <w:szCs w:val="24"/>
              </w:rPr>
            </w:pPr>
          </w:p>
          <w:p w14:paraId="185B2A6A" w14:textId="77777777" w:rsidR="00E430F9" w:rsidRDefault="00E430F9" w:rsidP="00744C2B">
            <w:pPr>
              <w:jc w:val="center"/>
              <w:rPr>
                <w:rFonts w:ascii="Times New Roman" w:eastAsia="Times New Roman" w:hAnsi="Times New Roman" w:cs="Times New Roman"/>
                <w:sz w:val="24"/>
                <w:szCs w:val="24"/>
              </w:rPr>
            </w:pPr>
          </w:p>
          <w:p w14:paraId="7C76E1A5"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I</w:t>
            </w:r>
            <w:r>
              <w:rPr>
                <w:rFonts w:ascii="Times New Roman" w:eastAsia="Times New Roman" w:hAnsi="Times New Roman" w:cs="Times New Roman"/>
                <w:sz w:val="24"/>
                <w:szCs w:val="24"/>
              </w:rPr>
              <w:t>T</w:t>
            </w:r>
            <w:r w:rsidRPr="47FD8D0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Pr="47FD8D0B">
              <w:rPr>
                <w:rFonts w:ascii="Times New Roman" w:eastAsia="Times New Roman" w:hAnsi="Times New Roman" w:cs="Times New Roman"/>
                <w:sz w:val="24"/>
                <w:szCs w:val="24"/>
              </w:rPr>
              <w:t>ept</w:t>
            </w:r>
            <w:r>
              <w:rPr>
                <w:rFonts w:ascii="Times New Roman" w:eastAsia="Times New Roman" w:hAnsi="Times New Roman" w:cs="Times New Roman"/>
                <w:sz w:val="24"/>
                <w:szCs w:val="24"/>
              </w:rPr>
              <w:t xml:space="preserve"> Salaries</w:t>
            </w:r>
            <w:r w:rsidRPr="47FD8D0B">
              <w:rPr>
                <w:rFonts w:ascii="Times New Roman" w:eastAsia="Times New Roman" w:hAnsi="Times New Roman" w:cs="Times New Roman"/>
                <w:sz w:val="24"/>
                <w:szCs w:val="24"/>
              </w:rPr>
              <w:t>:</w:t>
            </w:r>
          </w:p>
        </w:tc>
        <w:tc>
          <w:tcPr>
            <w:tcW w:w="3030" w:type="dxa"/>
          </w:tcPr>
          <w:p w14:paraId="77BB7F88" w14:textId="77777777" w:rsidR="00E430F9" w:rsidRDefault="00E430F9"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lastRenderedPageBreak/>
              <w:t>Project Manager</w:t>
            </w:r>
          </w:p>
          <w:p w14:paraId="6F1889B3" w14:textId="3E3547C2" w:rsidR="00E430F9"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 person*$48/</w:t>
            </w:r>
            <w:r w:rsidR="6BA7323E" w:rsidRPr="68652FD2">
              <w:rPr>
                <w:rFonts w:ascii="Times New Roman" w:eastAsia="Times New Roman" w:hAnsi="Times New Roman" w:cs="Times New Roman"/>
                <w:sz w:val="24"/>
                <w:szCs w:val="24"/>
              </w:rPr>
              <w:t>hr.</w:t>
            </w:r>
            <w:r w:rsidRPr="68652FD2">
              <w:rPr>
                <w:rFonts w:ascii="Times New Roman" w:eastAsia="Times New Roman" w:hAnsi="Times New Roman" w:cs="Times New Roman"/>
                <w:sz w:val="24"/>
                <w:szCs w:val="24"/>
              </w:rPr>
              <w:t xml:space="preserve"> *420 </w:t>
            </w:r>
            <w:r w:rsidR="53410854"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w:t>
            </w:r>
          </w:p>
          <w:p w14:paraId="1D326325" w14:textId="0F5CC97F"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B679DA1" w14:textId="77777777" w:rsidR="00E430F9" w:rsidRDefault="00E430F9" w:rsidP="7457B6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Tech Team </w:t>
            </w:r>
          </w:p>
          <w:p w14:paraId="7116D7DE" w14:textId="2613EAB5" w:rsidR="00E430F9" w:rsidRDefault="054CFA9F" w:rsidP="7457B6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3</w:t>
            </w:r>
            <w:r w:rsidR="00DC44E4">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people*$32/</w:t>
            </w:r>
            <w:r w:rsidR="007896B5" w:rsidRPr="68652FD2">
              <w:rPr>
                <w:rFonts w:ascii="Times New Roman" w:eastAsia="Times New Roman" w:hAnsi="Times New Roman" w:cs="Times New Roman"/>
                <w:sz w:val="24"/>
                <w:szCs w:val="24"/>
              </w:rPr>
              <w:t>hr.</w:t>
            </w:r>
          </w:p>
          <w:p w14:paraId="14644A33" w14:textId="37C2027C" w:rsidR="00E430F9" w:rsidRDefault="054CFA9F"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Tech 1 for 180 </w:t>
            </w:r>
            <w:r w:rsidR="040F9526"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 xml:space="preserve"> </w:t>
            </w:r>
          </w:p>
          <w:p w14:paraId="667F4564" w14:textId="0B5C005C" w:rsidR="00E430F9" w:rsidRDefault="054CFA9F"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Tech 2 for 205 </w:t>
            </w:r>
            <w:r w:rsidR="12FAA11C"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 xml:space="preserve"> </w:t>
            </w:r>
          </w:p>
          <w:p w14:paraId="3B95F661" w14:textId="73BF337E" w:rsidR="00E430F9" w:rsidRDefault="054CFA9F"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ech 3 for 210 </w:t>
            </w:r>
            <w:r w:rsidR="5BC3B67C"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 xml:space="preserve">) </w:t>
            </w:r>
          </w:p>
          <w:p w14:paraId="0DA14F2C" w14:textId="43F61480"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1CC472" w14:textId="6DC524D7" w:rsidR="00E430F9" w:rsidRDefault="02FD7A2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34EA9C0B" w:rsidRPr="68652FD2">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TOTAL</w:t>
            </w:r>
            <w:r w:rsidR="21688C02" w:rsidRPr="68652FD2">
              <w:rPr>
                <w:rFonts w:ascii="Times New Roman" w:eastAsia="Times New Roman" w:hAnsi="Times New Roman" w:cs="Times New Roman"/>
                <w:sz w:val="24"/>
                <w:szCs w:val="24"/>
              </w:rPr>
              <w:t xml:space="preserve"> (</w:t>
            </w:r>
            <w:r w:rsidR="21688C02" w:rsidRPr="68652FD2">
              <w:rPr>
                <w:rFonts w:ascii="Times New Roman" w:eastAsia="Times New Roman" w:hAnsi="Times New Roman" w:cs="Times New Roman"/>
                <w:b/>
                <w:bCs/>
                <w:sz w:val="24"/>
                <w:szCs w:val="24"/>
              </w:rPr>
              <w:t>t1</w:t>
            </w:r>
            <w:r w:rsidR="21688C02" w:rsidRPr="68652FD2">
              <w:rPr>
                <w:rFonts w:ascii="Times New Roman" w:eastAsia="Times New Roman" w:hAnsi="Times New Roman" w:cs="Times New Roman"/>
                <w:sz w:val="24"/>
                <w:szCs w:val="24"/>
              </w:rPr>
              <w:t>)</w:t>
            </w:r>
          </w:p>
          <w:p w14:paraId="46A8F09B" w14:textId="77777777" w:rsidR="00E430F9" w:rsidRDefault="00E430F9"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BD6856" w14:textId="66773595" w:rsidR="00E430F9" w:rsidRDefault="5F3AD60B" w:rsidP="7457B65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 xml:space="preserve">City Dept Salaries: </w:t>
            </w:r>
          </w:p>
          <w:p w14:paraId="13A9B61C" w14:textId="72042398" w:rsidR="00E430F9" w:rsidRDefault="23C21F7F"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 xml:space="preserve">  </w:t>
            </w:r>
            <w:r w:rsidR="5F3AD60B" w:rsidRPr="7457B65C">
              <w:rPr>
                <w:rFonts w:ascii="Times New Roman" w:eastAsia="Times New Roman" w:hAnsi="Times New Roman" w:cs="Times New Roman"/>
                <w:sz w:val="24"/>
                <w:szCs w:val="24"/>
              </w:rPr>
              <w:t xml:space="preserve">  </w:t>
            </w:r>
          </w:p>
          <w:p w14:paraId="70BC060B"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1 full time IT coordinator</w:t>
            </w:r>
          </w:p>
          <w:p w14:paraId="789037A0" w14:textId="6CC937A0" w:rsidR="6EAFFF56" w:rsidRDefault="1AB2D2F4"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2 weeks, 80 </w:t>
            </w:r>
            <w:r w:rsidR="09C379CD"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 xml:space="preserve"> * $30)</w:t>
            </w:r>
          </w:p>
          <w:p w14:paraId="2B71E379" w14:textId="1A109332"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B9BE066" w14:textId="500A702A" w:rsidR="00E430F9" w:rsidRDefault="00E430F9"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Public safety IT specialist</w:t>
            </w:r>
          </w:p>
          <w:p w14:paraId="1B8F0885" w14:textId="5E57B6EC" w:rsidR="00E430F9" w:rsidRDefault="39F804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2 weeks, 80 </w:t>
            </w:r>
            <w:r w:rsidR="4EB7137C" w:rsidRPr="68652FD2">
              <w:rPr>
                <w:rFonts w:ascii="Times New Roman" w:eastAsia="Times New Roman" w:hAnsi="Times New Roman" w:cs="Times New Roman"/>
                <w:sz w:val="24"/>
                <w:szCs w:val="24"/>
              </w:rPr>
              <w:t>hrs.</w:t>
            </w:r>
            <w:r w:rsidRPr="68652FD2">
              <w:rPr>
                <w:rFonts w:ascii="Times New Roman" w:eastAsia="Times New Roman" w:hAnsi="Times New Roman" w:cs="Times New Roman"/>
                <w:sz w:val="24"/>
                <w:szCs w:val="24"/>
              </w:rPr>
              <w:t xml:space="preserve"> * $23)</w:t>
            </w:r>
          </w:p>
          <w:p w14:paraId="2D9028E4" w14:textId="265B9F7B" w:rsidR="00E430F9" w:rsidRDefault="00E430F9"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F44375A" w14:textId="60D76592"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840C4D6" w14:textId="2C061397" w:rsidR="00E430F9" w:rsidRDefault="044DCEC5"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236B1887" w:rsidRPr="68652FD2">
              <w:rPr>
                <w:rFonts w:ascii="Times New Roman" w:eastAsia="Times New Roman" w:hAnsi="Times New Roman" w:cs="Times New Roman"/>
                <w:sz w:val="24"/>
                <w:szCs w:val="24"/>
              </w:rPr>
              <w:t>TOTAL</w:t>
            </w:r>
            <w:r w:rsidR="4CD00238" w:rsidRPr="68652FD2">
              <w:rPr>
                <w:rFonts w:ascii="Times New Roman" w:eastAsia="Times New Roman" w:hAnsi="Times New Roman" w:cs="Times New Roman"/>
                <w:sz w:val="24"/>
                <w:szCs w:val="24"/>
              </w:rPr>
              <w:t>(</w:t>
            </w:r>
            <w:r w:rsidR="4CD00238" w:rsidRPr="68652FD2">
              <w:rPr>
                <w:rFonts w:ascii="Times New Roman" w:eastAsia="Times New Roman" w:hAnsi="Times New Roman" w:cs="Times New Roman"/>
                <w:b/>
                <w:bCs/>
                <w:sz w:val="24"/>
                <w:szCs w:val="24"/>
              </w:rPr>
              <w:t>t2</w:t>
            </w:r>
            <w:r w:rsidR="4CD00238" w:rsidRPr="68652FD2">
              <w:rPr>
                <w:rFonts w:ascii="Times New Roman" w:eastAsia="Times New Roman" w:hAnsi="Times New Roman" w:cs="Times New Roman"/>
                <w:sz w:val="24"/>
                <w:szCs w:val="24"/>
              </w:rPr>
              <w:t>)</w:t>
            </w:r>
          </w:p>
        </w:tc>
        <w:tc>
          <w:tcPr>
            <w:tcW w:w="3007" w:type="dxa"/>
          </w:tcPr>
          <w:p w14:paraId="2014C426" w14:textId="31D01DDE"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B5B2AE"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7457B65C">
              <w:rPr>
                <w:rFonts w:ascii="Times New Roman" w:eastAsia="Times New Roman" w:hAnsi="Times New Roman" w:cs="Times New Roman"/>
                <w:sz w:val="24"/>
                <w:szCs w:val="24"/>
                <w:u w:val="single"/>
              </w:rPr>
              <w:t>$20,160</w:t>
            </w:r>
          </w:p>
          <w:p w14:paraId="7094A4FC"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18A4758"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C7329FC" w14:textId="61059A3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16DBCA3" w14:textId="69865B3A"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03F9C92" w14:textId="56B3D95D" w:rsidR="00E430F9" w:rsidRDefault="0F4F53A4"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5,760</w:t>
            </w:r>
          </w:p>
          <w:p w14:paraId="0AFB0CA0" w14:textId="38C085C3" w:rsidR="0F4F53A4" w:rsidRDefault="0F4F53A4"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6,560</w:t>
            </w:r>
          </w:p>
          <w:p w14:paraId="10E26F21" w14:textId="50927EE0" w:rsidR="0F4F53A4" w:rsidRDefault="0F4F53A4"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7457B65C">
              <w:rPr>
                <w:rFonts w:ascii="Times New Roman" w:eastAsia="Times New Roman" w:hAnsi="Times New Roman" w:cs="Times New Roman"/>
                <w:sz w:val="24"/>
                <w:szCs w:val="24"/>
                <w:u w:val="single"/>
              </w:rPr>
              <w:t>$6</w:t>
            </w:r>
            <w:r w:rsidR="096CEF62" w:rsidRPr="7457B65C">
              <w:rPr>
                <w:rFonts w:ascii="Times New Roman" w:eastAsia="Times New Roman" w:hAnsi="Times New Roman" w:cs="Times New Roman"/>
                <w:sz w:val="24"/>
                <w:szCs w:val="24"/>
                <w:u w:val="single"/>
              </w:rPr>
              <w:t>,</w:t>
            </w:r>
            <w:r w:rsidRPr="7457B65C">
              <w:rPr>
                <w:rFonts w:ascii="Times New Roman" w:eastAsia="Times New Roman" w:hAnsi="Times New Roman" w:cs="Times New Roman"/>
                <w:sz w:val="24"/>
                <w:szCs w:val="24"/>
                <w:u w:val="single"/>
              </w:rPr>
              <w:t>720</w:t>
            </w:r>
          </w:p>
          <w:p w14:paraId="436655F2" w14:textId="77777777" w:rsidR="00E430F9" w:rsidRDefault="00E430F9" w:rsidP="00744C2B">
            <w:pPr>
              <w:pBdr>
                <w:bottom w:val="single" w:sz="6" w:space="1"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19,040</w:t>
            </w:r>
          </w:p>
          <w:p w14:paraId="0FF2276E" w14:textId="02C14C0E"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p w14:paraId="47FC0024" w14:textId="5C0A9427" w:rsidR="00E430F9" w:rsidRDefault="7C28EAD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7457B65C">
              <w:rPr>
                <w:rFonts w:ascii="Times New Roman" w:eastAsia="Times New Roman" w:hAnsi="Times New Roman" w:cs="Times New Roman"/>
                <w:b/>
                <w:bCs/>
                <w:sz w:val="24"/>
                <w:szCs w:val="24"/>
              </w:rPr>
              <w:t xml:space="preserve">                                </w:t>
            </w:r>
            <w:r w:rsidR="5F3AD60B" w:rsidRPr="7457B65C">
              <w:rPr>
                <w:rFonts w:ascii="Times New Roman" w:eastAsia="Times New Roman" w:hAnsi="Times New Roman" w:cs="Times New Roman"/>
                <w:b/>
                <w:bCs/>
                <w:sz w:val="24"/>
                <w:szCs w:val="24"/>
              </w:rPr>
              <w:t>$39,200</w:t>
            </w:r>
          </w:p>
          <w:p w14:paraId="299E315B" w14:textId="77777777" w:rsidR="00E430F9" w:rsidRDefault="00E430F9"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4D84674"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FED942" w14:textId="034F23A2"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813942C" w14:textId="77777777" w:rsidR="00E430F9" w:rsidRDefault="00E430F9" w:rsidP="00744C2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228597D"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2</w:t>
            </w:r>
            <w:r>
              <w:rPr>
                <w:rFonts w:ascii="Times New Roman" w:eastAsia="Times New Roman" w:hAnsi="Times New Roman" w:cs="Times New Roman"/>
                <w:sz w:val="24"/>
                <w:szCs w:val="24"/>
              </w:rPr>
              <w:t>,</w:t>
            </w:r>
            <w:r w:rsidRPr="47FD8D0B">
              <w:rPr>
                <w:rFonts w:ascii="Times New Roman" w:eastAsia="Times New Roman" w:hAnsi="Times New Roman" w:cs="Times New Roman"/>
                <w:sz w:val="24"/>
                <w:szCs w:val="24"/>
              </w:rPr>
              <w:t>400</w:t>
            </w:r>
          </w:p>
          <w:p w14:paraId="1585414D" w14:textId="3059CD88"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771BA56" w14:textId="3EB70217"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0FDF3C3" w14:textId="77777777" w:rsidR="00E430F9" w:rsidRDefault="00E430F9" w:rsidP="00744C2B">
            <w:pPr>
              <w:pBdr>
                <w:bottom w:val="single" w:sz="6" w:space="1"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7457B65C">
              <w:rPr>
                <w:rFonts w:ascii="Times New Roman" w:eastAsia="Times New Roman" w:hAnsi="Times New Roman" w:cs="Times New Roman"/>
                <w:sz w:val="24"/>
                <w:szCs w:val="24"/>
                <w:u w:val="single"/>
              </w:rPr>
              <w:t>$1,840</w:t>
            </w:r>
          </w:p>
          <w:p w14:paraId="597D7A7F" w14:textId="16647140" w:rsidR="00E430F9" w:rsidRDefault="60F729BE" w:rsidP="68652FD2">
            <w:pPr>
              <w:pBdr>
                <w:bottom w:val="single" w:sz="12" w:space="1"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r w:rsidR="0D73C07A" w:rsidRPr="68652FD2">
              <w:rPr>
                <w:rFonts w:ascii="Times New Roman" w:eastAsia="Times New Roman" w:hAnsi="Times New Roman" w:cs="Times New Roman"/>
                <w:b/>
                <w:bCs/>
                <w:sz w:val="24"/>
                <w:szCs w:val="24"/>
              </w:rPr>
              <w:t xml:space="preserve">                     </w:t>
            </w:r>
            <w:r w:rsidRPr="68652FD2">
              <w:rPr>
                <w:rFonts w:ascii="Times New Roman" w:eastAsia="Times New Roman" w:hAnsi="Times New Roman" w:cs="Times New Roman"/>
                <w:b/>
                <w:bCs/>
                <w:sz w:val="24"/>
                <w:szCs w:val="24"/>
              </w:rPr>
              <w:t xml:space="preserve">     </w:t>
            </w:r>
            <w:r w:rsidR="0E41CE8D" w:rsidRPr="68652FD2">
              <w:rPr>
                <w:rFonts w:ascii="Times New Roman" w:eastAsia="Times New Roman" w:hAnsi="Times New Roman" w:cs="Times New Roman"/>
                <w:b/>
                <w:bCs/>
                <w:sz w:val="24"/>
                <w:szCs w:val="24"/>
                <w:u w:val="single"/>
              </w:rPr>
              <w:t>$4,240</w:t>
            </w:r>
          </w:p>
          <w:p w14:paraId="3DD14150" w14:textId="77777777" w:rsidR="00E430F9" w:rsidRDefault="00E430F9" w:rsidP="00744C2B">
            <w:pPr>
              <w:pBdr>
                <w:bottom w:val="single" w:sz="12" w:space="1" w:color="auto"/>
              </w:pBd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FC37879" w14:textId="670A8450" w:rsidR="00E430F9" w:rsidRDefault="724CB96C"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7457B65C">
              <w:rPr>
                <w:rFonts w:ascii="Times New Roman" w:eastAsia="Times New Roman" w:hAnsi="Times New Roman" w:cs="Times New Roman"/>
                <w:b/>
                <w:bCs/>
                <w:sz w:val="24"/>
                <w:szCs w:val="24"/>
              </w:rPr>
              <w:t xml:space="preserve">                            </w:t>
            </w:r>
            <w:r w:rsidR="6EDCBD2D" w:rsidRPr="7457B65C">
              <w:rPr>
                <w:rFonts w:ascii="Times New Roman" w:eastAsia="Times New Roman" w:hAnsi="Times New Roman" w:cs="Times New Roman"/>
                <w:b/>
                <w:bCs/>
                <w:sz w:val="24"/>
                <w:szCs w:val="24"/>
              </w:rPr>
              <w:t xml:space="preserve">   </w:t>
            </w:r>
            <w:r w:rsidRPr="7457B65C">
              <w:rPr>
                <w:rFonts w:ascii="Times New Roman" w:eastAsia="Times New Roman" w:hAnsi="Times New Roman" w:cs="Times New Roman"/>
                <w:b/>
                <w:bCs/>
                <w:sz w:val="24"/>
                <w:szCs w:val="24"/>
              </w:rPr>
              <w:t xml:space="preserve"> $</w:t>
            </w:r>
            <w:r w:rsidR="5F3AD60B" w:rsidRPr="7457B65C">
              <w:rPr>
                <w:rFonts w:ascii="Times New Roman" w:eastAsia="Times New Roman" w:hAnsi="Times New Roman" w:cs="Times New Roman"/>
                <w:b/>
                <w:bCs/>
                <w:sz w:val="24"/>
                <w:szCs w:val="24"/>
              </w:rPr>
              <w:t>43,440</w:t>
            </w:r>
          </w:p>
        </w:tc>
      </w:tr>
      <w:tr w:rsidR="00E430F9" w14:paraId="3309D33A"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55FC5393"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lastRenderedPageBreak/>
              <w:t>Server</w:t>
            </w:r>
          </w:p>
        </w:tc>
        <w:tc>
          <w:tcPr>
            <w:tcW w:w="3030" w:type="dxa"/>
          </w:tcPr>
          <w:p w14:paraId="4C1F137B" w14:textId="70E9D767" w:rsidR="00E430F9"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Replacing 8 </w:t>
            </w:r>
            <w:r w:rsidR="5BB6034F" w:rsidRPr="68652FD2">
              <w:rPr>
                <w:rFonts w:ascii="Times New Roman" w:eastAsia="Times New Roman" w:hAnsi="Times New Roman" w:cs="Times New Roman"/>
                <w:sz w:val="24"/>
                <w:szCs w:val="24"/>
              </w:rPr>
              <w:t>servers, servers</w:t>
            </w:r>
            <w:r w:rsidR="2F0F03FD" w:rsidRPr="68652FD2">
              <w:rPr>
                <w:rFonts w:ascii="Times New Roman" w:eastAsia="Times New Roman" w:hAnsi="Times New Roman" w:cs="Times New Roman"/>
                <w:sz w:val="24"/>
                <w:szCs w:val="24"/>
              </w:rPr>
              <w:t xml:space="preserve"> </w:t>
            </w:r>
            <w:r w:rsidR="4FC8306C" w:rsidRPr="68652FD2">
              <w:rPr>
                <w:rFonts w:ascii="Times New Roman" w:eastAsia="Times New Roman" w:hAnsi="Times New Roman" w:cs="Times New Roman"/>
                <w:sz w:val="24"/>
                <w:szCs w:val="24"/>
              </w:rPr>
              <w:t>2</w:t>
            </w:r>
            <w:r w:rsidRPr="68652FD2">
              <w:rPr>
                <w:rFonts w:ascii="Times New Roman" w:eastAsia="Times New Roman" w:hAnsi="Times New Roman" w:cs="Times New Roman"/>
                <w:sz w:val="24"/>
                <w:szCs w:val="24"/>
              </w:rPr>
              <w:t xml:space="preserve"> per year   </w:t>
            </w:r>
          </w:p>
          <w:p w14:paraId="5F3B30CB" w14:textId="0F1D4DDE"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t>
            </w:r>
            <w:r w:rsidRPr="325B0BC0">
              <w:rPr>
                <w:rFonts w:ascii="Times New Roman" w:eastAsia="Times New Roman" w:hAnsi="Times New Roman" w:cs="Times New Roman"/>
                <w:sz w:val="24"/>
                <w:szCs w:val="24"/>
              </w:rPr>
              <w:t>1</w:t>
            </w:r>
            <w:r w:rsidR="1E7C2F18" w:rsidRPr="325B0BC0">
              <w:rPr>
                <w:rFonts w:ascii="Times New Roman" w:eastAsia="Times New Roman" w:hAnsi="Times New Roman" w:cs="Times New Roman"/>
                <w:sz w:val="24"/>
                <w:szCs w:val="24"/>
              </w:rPr>
              <w:t>,</w:t>
            </w:r>
            <w:r w:rsidRPr="325B0BC0">
              <w:rPr>
                <w:rFonts w:ascii="Times New Roman" w:eastAsia="Times New Roman" w:hAnsi="Times New Roman" w:cs="Times New Roman"/>
                <w:sz w:val="24"/>
                <w:szCs w:val="24"/>
              </w:rPr>
              <w:t>780</w:t>
            </w:r>
            <w:r w:rsidR="7F2355E2" w:rsidRPr="7457B65C">
              <w:rPr>
                <w:rFonts w:ascii="Times New Roman" w:eastAsia="Times New Roman" w:hAnsi="Times New Roman" w:cs="Times New Roman"/>
                <w:sz w:val="24"/>
                <w:szCs w:val="24"/>
              </w:rPr>
              <w:t xml:space="preserve"> per</w:t>
            </w:r>
            <w:r w:rsidRPr="47FD8D0B">
              <w:rPr>
                <w:rFonts w:ascii="Times New Roman" w:eastAsia="Times New Roman" w:hAnsi="Times New Roman" w:cs="Times New Roman"/>
                <w:sz w:val="24"/>
                <w:szCs w:val="24"/>
              </w:rPr>
              <w:t xml:space="preserve"> server</w:t>
            </w:r>
          </w:p>
        </w:tc>
        <w:tc>
          <w:tcPr>
            <w:tcW w:w="3007" w:type="dxa"/>
          </w:tcPr>
          <w:p w14:paraId="7CCBD726" w14:textId="7648A049" w:rsidR="00E430F9"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t>
            </w:r>
            <w:r w:rsidR="05CB0AB3" w:rsidRPr="68652FD2">
              <w:rPr>
                <w:rFonts w:ascii="Times New Roman" w:eastAsia="Times New Roman" w:hAnsi="Times New Roman" w:cs="Times New Roman"/>
                <w:sz w:val="24"/>
                <w:szCs w:val="24"/>
              </w:rPr>
              <w:t>3,560</w:t>
            </w:r>
          </w:p>
        </w:tc>
      </w:tr>
      <w:tr w:rsidR="00E430F9" w14:paraId="2FC197D5"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1AF92CD1"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orkstation Desktops</w:t>
            </w:r>
          </w:p>
        </w:tc>
        <w:tc>
          <w:tcPr>
            <w:tcW w:w="3030" w:type="dxa"/>
          </w:tcPr>
          <w:p w14:paraId="6439121C" w14:textId="73E982ED"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Replacing 5 per year</w:t>
            </w:r>
            <w:r w:rsidR="6CF7F6FA" w:rsidRPr="7457B65C">
              <w:rPr>
                <w:rFonts w:ascii="Times New Roman" w:eastAsia="Times New Roman" w:hAnsi="Times New Roman" w:cs="Times New Roman"/>
                <w:sz w:val="24"/>
                <w:szCs w:val="24"/>
              </w:rPr>
              <w:t>,</w:t>
            </w:r>
          </w:p>
          <w:p w14:paraId="7C78A13F" w14:textId="702D72D3"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t>
            </w:r>
            <w:r w:rsidRPr="325B0BC0">
              <w:rPr>
                <w:rFonts w:ascii="Times New Roman" w:eastAsia="Times New Roman" w:hAnsi="Times New Roman" w:cs="Times New Roman"/>
                <w:sz w:val="24"/>
                <w:szCs w:val="24"/>
              </w:rPr>
              <w:t>1</w:t>
            </w:r>
            <w:r w:rsidR="653F0FE5" w:rsidRPr="325B0BC0">
              <w:rPr>
                <w:rFonts w:ascii="Times New Roman" w:eastAsia="Times New Roman" w:hAnsi="Times New Roman" w:cs="Times New Roman"/>
                <w:sz w:val="24"/>
                <w:szCs w:val="24"/>
              </w:rPr>
              <w:t>,</w:t>
            </w:r>
            <w:r w:rsidRPr="325B0BC0">
              <w:rPr>
                <w:rFonts w:ascii="Times New Roman" w:eastAsia="Times New Roman" w:hAnsi="Times New Roman" w:cs="Times New Roman"/>
                <w:sz w:val="24"/>
                <w:szCs w:val="24"/>
              </w:rPr>
              <w:t>274</w:t>
            </w:r>
            <w:r w:rsidRPr="47FD8D0B">
              <w:rPr>
                <w:rFonts w:ascii="Times New Roman" w:eastAsia="Times New Roman" w:hAnsi="Times New Roman" w:cs="Times New Roman"/>
                <w:sz w:val="24"/>
                <w:szCs w:val="24"/>
              </w:rPr>
              <w:t xml:space="preserve"> </w:t>
            </w:r>
            <w:r w:rsidR="58611455" w:rsidRPr="7457B65C">
              <w:rPr>
                <w:rFonts w:ascii="Times New Roman" w:eastAsia="Times New Roman" w:hAnsi="Times New Roman" w:cs="Times New Roman"/>
                <w:sz w:val="24"/>
                <w:szCs w:val="24"/>
              </w:rPr>
              <w:t xml:space="preserve">per </w:t>
            </w:r>
            <w:r w:rsidR="2A88326F" w:rsidRPr="7457B65C">
              <w:rPr>
                <w:rFonts w:ascii="Times New Roman" w:eastAsia="Times New Roman" w:hAnsi="Times New Roman" w:cs="Times New Roman"/>
                <w:sz w:val="24"/>
                <w:szCs w:val="24"/>
              </w:rPr>
              <w:t>desktop</w:t>
            </w:r>
            <w:r w:rsidRPr="47FD8D0B">
              <w:rPr>
                <w:rFonts w:ascii="Times New Roman" w:eastAsia="Times New Roman" w:hAnsi="Times New Roman" w:cs="Times New Roman"/>
                <w:sz w:val="24"/>
                <w:szCs w:val="24"/>
              </w:rPr>
              <w:t xml:space="preserve"> workstation</w:t>
            </w:r>
          </w:p>
        </w:tc>
        <w:tc>
          <w:tcPr>
            <w:tcW w:w="3007" w:type="dxa"/>
          </w:tcPr>
          <w:p w14:paraId="3ACEEF5D"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Pr="47FD8D0B">
              <w:rPr>
                <w:rFonts w:ascii="Times New Roman" w:eastAsia="Times New Roman" w:hAnsi="Times New Roman" w:cs="Times New Roman"/>
                <w:sz w:val="24"/>
                <w:szCs w:val="24"/>
              </w:rPr>
              <w:t>370</w:t>
            </w:r>
          </w:p>
        </w:tc>
      </w:tr>
      <w:tr w:rsidR="00E430F9" w14:paraId="3DCEBB1E"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30EA8013"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orkstation Laptops</w:t>
            </w:r>
          </w:p>
        </w:tc>
        <w:tc>
          <w:tcPr>
            <w:tcW w:w="3030" w:type="dxa"/>
          </w:tcPr>
          <w:p w14:paraId="2F402D7F" w14:textId="57E0126D"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Replacing 5 per year</w:t>
            </w:r>
            <w:r w:rsidR="5831C1E4" w:rsidRPr="7457B65C">
              <w:rPr>
                <w:rFonts w:ascii="Times New Roman" w:eastAsia="Times New Roman" w:hAnsi="Times New Roman" w:cs="Times New Roman"/>
                <w:sz w:val="24"/>
                <w:szCs w:val="24"/>
              </w:rPr>
              <w:t>,</w:t>
            </w:r>
          </w:p>
          <w:p w14:paraId="4C1E3DBF" w14:textId="05B54638"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t>
            </w:r>
            <w:r w:rsidR="70CD1434" w:rsidRPr="325B0BC0">
              <w:rPr>
                <w:rFonts w:ascii="Times New Roman" w:eastAsia="Times New Roman" w:hAnsi="Times New Roman" w:cs="Times New Roman"/>
                <w:sz w:val="24"/>
                <w:szCs w:val="24"/>
              </w:rPr>
              <w:t>1</w:t>
            </w:r>
            <w:r w:rsidR="31D42478" w:rsidRPr="325B0BC0">
              <w:rPr>
                <w:rFonts w:ascii="Times New Roman" w:eastAsia="Times New Roman" w:hAnsi="Times New Roman" w:cs="Times New Roman"/>
                <w:sz w:val="24"/>
                <w:szCs w:val="24"/>
              </w:rPr>
              <w:t>,</w:t>
            </w:r>
            <w:r w:rsidR="1438BF6B" w:rsidRPr="325B0BC0">
              <w:rPr>
                <w:rFonts w:ascii="Times New Roman" w:eastAsia="Times New Roman" w:hAnsi="Times New Roman" w:cs="Times New Roman"/>
                <w:sz w:val="24"/>
                <w:szCs w:val="24"/>
              </w:rPr>
              <w:t>3</w:t>
            </w:r>
            <w:r w:rsidR="70CD1434" w:rsidRPr="325B0BC0">
              <w:rPr>
                <w:rFonts w:ascii="Times New Roman" w:eastAsia="Times New Roman" w:hAnsi="Times New Roman" w:cs="Times New Roman"/>
                <w:sz w:val="24"/>
                <w:szCs w:val="24"/>
              </w:rPr>
              <w:t>09</w:t>
            </w:r>
            <w:r w:rsidR="5F3AD60B" w:rsidRPr="7457B65C">
              <w:rPr>
                <w:rFonts w:ascii="Times New Roman" w:eastAsia="Times New Roman" w:hAnsi="Times New Roman" w:cs="Times New Roman"/>
                <w:sz w:val="24"/>
                <w:szCs w:val="24"/>
              </w:rPr>
              <w:t xml:space="preserve"> </w:t>
            </w:r>
            <w:r w:rsidR="0B1746CC" w:rsidRPr="7457B65C">
              <w:rPr>
                <w:rFonts w:ascii="Times New Roman" w:eastAsia="Times New Roman" w:hAnsi="Times New Roman" w:cs="Times New Roman"/>
                <w:sz w:val="24"/>
                <w:szCs w:val="24"/>
              </w:rPr>
              <w:t>per</w:t>
            </w:r>
            <w:r w:rsidR="311B47CC" w:rsidRPr="7457B65C">
              <w:rPr>
                <w:rFonts w:ascii="Times New Roman" w:eastAsia="Times New Roman" w:hAnsi="Times New Roman" w:cs="Times New Roman"/>
                <w:sz w:val="24"/>
                <w:szCs w:val="24"/>
              </w:rPr>
              <w:t xml:space="preserve"> laptop</w:t>
            </w:r>
            <w:r w:rsidRPr="47FD8D0B">
              <w:rPr>
                <w:rFonts w:ascii="Times New Roman" w:eastAsia="Times New Roman" w:hAnsi="Times New Roman" w:cs="Times New Roman"/>
                <w:sz w:val="24"/>
                <w:szCs w:val="24"/>
              </w:rPr>
              <w:t xml:space="preserve"> workstation</w:t>
            </w:r>
          </w:p>
        </w:tc>
        <w:tc>
          <w:tcPr>
            <w:tcW w:w="3007" w:type="dxa"/>
          </w:tcPr>
          <w:p w14:paraId="3F33B5B5" w14:textId="1DB04653"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t>
            </w:r>
            <w:r w:rsidR="48F129AC" w:rsidRPr="7457B65C">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r w:rsidRPr="47FD8D0B">
              <w:rPr>
                <w:rFonts w:ascii="Times New Roman" w:eastAsia="Times New Roman" w:hAnsi="Times New Roman" w:cs="Times New Roman"/>
                <w:sz w:val="24"/>
                <w:szCs w:val="24"/>
              </w:rPr>
              <w:t>545</w:t>
            </w:r>
          </w:p>
        </w:tc>
      </w:tr>
      <w:tr w:rsidR="00E430F9" w14:paraId="4CE22811"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3EED49FC"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ireless Network</w:t>
            </w:r>
          </w:p>
        </w:tc>
        <w:tc>
          <w:tcPr>
            <w:tcW w:w="3030" w:type="dxa"/>
          </w:tcPr>
          <w:p w14:paraId="303C2B74"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Replacing facilities routers</w:t>
            </w:r>
          </w:p>
          <w:p w14:paraId="0F5BD1FE" w14:textId="3FD422DD" w:rsidR="00E430F9" w:rsidRDefault="5F3AD60B"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1 facility</w:t>
            </w:r>
            <w:r w:rsidR="335288AE" w:rsidRPr="7457B65C">
              <w:rPr>
                <w:rFonts w:ascii="Times New Roman" w:eastAsia="Times New Roman" w:hAnsi="Times New Roman" w:cs="Times New Roman"/>
                <w:sz w:val="24"/>
                <w:szCs w:val="24"/>
              </w:rPr>
              <w:t xml:space="preserve"> per year</w:t>
            </w:r>
            <w:r w:rsidR="5139D309" w:rsidRPr="7457B65C">
              <w:rPr>
                <w:rFonts w:ascii="Times New Roman" w:eastAsia="Times New Roman" w:hAnsi="Times New Roman" w:cs="Times New Roman"/>
                <w:sz w:val="24"/>
                <w:szCs w:val="24"/>
              </w:rPr>
              <w:t>, 5 per year</w:t>
            </w:r>
            <w:r w:rsidR="0419EFB7" w:rsidRPr="7457B65C">
              <w:rPr>
                <w:rFonts w:ascii="Times New Roman" w:eastAsia="Times New Roman" w:hAnsi="Times New Roman" w:cs="Times New Roman"/>
                <w:sz w:val="24"/>
                <w:szCs w:val="24"/>
              </w:rPr>
              <w:t>,</w:t>
            </w:r>
            <w:r w:rsidR="5139D309" w:rsidRPr="7457B65C">
              <w:rPr>
                <w:rFonts w:ascii="Times New Roman" w:eastAsia="Times New Roman" w:hAnsi="Times New Roman" w:cs="Times New Roman"/>
                <w:sz w:val="24"/>
                <w:szCs w:val="24"/>
              </w:rPr>
              <w:t xml:space="preserve"> $224 per router </w:t>
            </w:r>
            <w:r w:rsidRPr="7457B65C">
              <w:rPr>
                <w:rFonts w:ascii="Times New Roman" w:eastAsia="Times New Roman" w:hAnsi="Times New Roman" w:cs="Times New Roman"/>
                <w:sz w:val="24"/>
                <w:szCs w:val="24"/>
              </w:rPr>
              <w:t xml:space="preserve"> </w:t>
            </w:r>
          </w:p>
        </w:tc>
        <w:tc>
          <w:tcPr>
            <w:tcW w:w="3007" w:type="dxa"/>
          </w:tcPr>
          <w:p w14:paraId="5093B060" w14:textId="2956060D" w:rsidR="00E430F9" w:rsidRDefault="5F3AD60B"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57B65C">
              <w:rPr>
                <w:rFonts w:ascii="Times New Roman" w:eastAsia="Times New Roman" w:hAnsi="Times New Roman" w:cs="Times New Roman"/>
                <w:sz w:val="24"/>
                <w:szCs w:val="24"/>
              </w:rPr>
              <w:t>$</w:t>
            </w:r>
            <w:r w:rsidR="25447EE2" w:rsidRPr="7457B65C">
              <w:rPr>
                <w:rFonts w:ascii="Times New Roman" w:eastAsia="Times New Roman" w:hAnsi="Times New Roman" w:cs="Times New Roman"/>
                <w:sz w:val="24"/>
                <w:szCs w:val="24"/>
              </w:rPr>
              <w:t>1,120</w:t>
            </w:r>
          </w:p>
        </w:tc>
      </w:tr>
      <w:tr w:rsidR="00E430F9" w14:paraId="76338A38"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1B28022C"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Wired Network</w:t>
            </w:r>
          </w:p>
        </w:tc>
        <w:tc>
          <w:tcPr>
            <w:tcW w:w="3030" w:type="dxa"/>
          </w:tcPr>
          <w:p w14:paraId="2BE0A69B" w14:textId="35857159"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Replacing 2 switches </w:t>
            </w:r>
            <w:r w:rsidR="2833A059" w:rsidRPr="7457B65C">
              <w:rPr>
                <w:rFonts w:ascii="Times New Roman" w:eastAsia="Times New Roman" w:hAnsi="Times New Roman" w:cs="Times New Roman"/>
                <w:sz w:val="24"/>
                <w:szCs w:val="24"/>
              </w:rPr>
              <w:t>per</w:t>
            </w:r>
            <w:r w:rsidRPr="47FD8D0B">
              <w:rPr>
                <w:rFonts w:ascii="Times New Roman" w:eastAsia="Times New Roman" w:hAnsi="Times New Roman" w:cs="Times New Roman"/>
                <w:sz w:val="24"/>
                <w:szCs w:val="24"/>
              </w:rPr>
              <w:t xml:space="preserve"> year</w:t>
            </w:r>
            <w:r w:rsidR="6506A08B" w:rsidRPr="7457B65C">
              <w:rPr>
                <w:rFonts w:ascii="Times New Roman" w:eastAsia="Times New Roman" w:hAnsi="Times New Roman" w:cs="Times New Roman"/>
                <w:sz w:val="24"/>
                <w:szCs w:val="24"/>
              </w:rPr>
              <w:t xml:space="preserve">, </w:t>
            </w:r>
            <w:r w:rsidRPr="47FD8D0B">
              <w:rPr>
                <w:rFonts w:ascii="Times New Roman" w:eastAsia="Times New Roman" w:hAnsi="Times New Roman" w:cs="Times New Roman"/>
                <w:sz w:val="24"/>
                <w:szCs w:val="24"/>
              </w:rPr>
              <w:t xml:space="preserve">$442 </w:t>
            </w:r>
            <w:r w:rsidR="0A06EBB9" w:rsidRPr="7457B65C">
              <w:rPr>
                <w:rFonts w:ascii="Times New Roman" w:eastAsia="Times New Roman" w:hAnsi="Times New Roman" w:cs="Times New Roman"/>
                <w:sz w:val="24"/>
                <w:szCs w:val="24"/>
              </w:rPr>
              <w:t>per</w:t>
            </w:r>
            <w:r w:rsidRPr="47FD8D0B">
              <w:rPr>
                <w:rFonts w:ascii="Times New Roman" w:eastAsia="Times New Roman" w:hAnsi="Times New Roman" w:cs="Times New Roman"/>
                <w:sz w:val="24"/>
                <w:szCs w:val="24"/>
              </w:rPr>
              <w:t xml:space="preserve"> switch</w:t>
            </w:r>
          </w:p>
        </w:tc>
        <w:tc>
          <w:tcPr>
            <w:tcW w:w="3007" w:type="dxa"/>
          </w:tcPr>
          <w:p w14:paraId="64644838"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884</w:t>
            </w:r>
          </w:p>
        </w:tc>
      </w:tr>
      <w:tr w:rsidR="00E430F9" w14:paraId="7642B698"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324A8C8B"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Storage</w:t>
            </w:r>
          </w:p>
        </w:tc>
        <w:tc>
          <w:tcPr>
            <w:tcW w:w="3030" w:type="dxa"/>
          </w:tcPr>
          <w:p w14:paraId="70FE7042"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Replacing backup servers to store data into cloud, 1TB/ month</w:t>
            </w:r>
          </w:p>
        </w:tc>
        <w:tc>
          <w:tcPr>
            <w:tcW w:w="3007" w:type="dxa"/>
          </w:tcPr>
          <w:p w14:paraId="6C2583EB"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48</w:t>
            </w:r>
          </w:p>
        </w:tc>
      </w:tr>
      <w:tr w:rsidR="00E430F9" w14:paraId="1A647D99"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7863D888"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Software </w:t>
            </w:r>
          </w:p>
        </w:tc>
        <w:tc>
          <w:tcPr>
            <w:tcW w:w="3030" w:type="dxa"/>
          </w:tcPr>
          <w:p w14:paraId="2976C83A"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Maintaining current software licensing </w:t>
            </w:r>
          </w:p>
        </w:tc>
        <w:tc>
          <w:tcPr>
            <w:tcW w:w="3007" w:type="dxa"/>
          </w:tcPr>
          <w:p w14:paraId="4CEC256C" w14:textId="1441F78B" w:rsidR="00E430F9" w:rsidRDefault="054CFA9F"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eastAsia="Times New Roman" w:hAnsi="Times New Roman" w:cs="Times New Roman"/>
                <w:sz w:val="24"/>
                <w:szCs w:val="24"/>
              </w:rPr>
              <w:t>$</w:t>
            </w:r>
            <w:r w:rsidR="2741AE03" w:rsidRPr="68652FD2">
              <w:rPr>
                <w:rFonts w:ascii="Times New Roman" w:eastAsia="Times New Roman" w:hAnsi="Times New Roman" w:cs="Times New Roman"/>
                <w:sz w:val="24"/>
                <w:szCs w:val="24"/>
              </w:rPr>
              <w:t>1</w:t>
            </w:r>
            <w:r w:rsidR="2741AE03" w:rsidRPr="68652FD2">
              <w:rPr>
                <w:rFonts w:ascii="Times New Roman" w:hAnsi="Times New Roman" w:cs="Times New Roman"/>
                <w:sz w:val="24"/>
                <w:szCs w:val="24"/>
              </w:rPr>
              <w:t>1,984</w:t>
            </w:r>
          </w:p>
        </w:tc>
      </w:tr>
      <w:tr w:rsidR="00E430F9" w14:paraId="2CBA1525"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1C331680"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Training</w:t>
            </w:r>
          </w:p>
        </w:tc>
        <w:tc>
          <w:tcPr>
            <w:tcW w:w="3030" w:type="dxa"/>
          </w:tcPr>
          <w:p w14:paraId="6EF2DDA7"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2 days on site training,</w:t>
            </w:r>
          </w:p>
          <w:p w14:paraId="762E2F80" w14:textId="666057AF"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 xml:space="preserve">$500 </w:t>
            </w:r>
            <w:r w:rsidR="760689E1" w:rsidRPr="7457B65C">
              <w:rPr>
                <w:rFonts w:ascii="Times New Roman" w:eastAsia="Times New Roman" w:hAnsi="Times New Roman" w:cs="Times New Roman"/>
                <w:sz w:val="24"/>
                <w:szCs w:val="24"/>
              </w:rPr>
              <w:t>per</w:t>
            </w:r>
            <w:r w:rsidRPr="47FD8D0B">
              <w:rPr>
                <w:rFonts w:ascii="Times New Roman" w:eastAsia="Times New Roman" w:hAnsi="Times New Roman" w:cs="Times New Roman"/>
                <w:sz w:val="24"/>
                <w:szCs w:val="24"/>
              </w:rPr>
              <w:t xml:space="preserve"> day (every year) </w:t>
            </w:r>
          </w:p>
        </w:tc>
        <w:tc>
          <w:tcPr>
            <w:tcW w:w="3007" w:type="dxa"/>
          </w:tcPr>
          <w:p w14:paraId="64E127A0" w14:textId="77777777" w:rsidR="00E430F9"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47FD8D0B">
              <w:rPr>
                <w:rFonts w:ascii="Times New Roman" w:eastAsia="Times New Roman" w:hAnsi="Times New Roman" w:cs="Times New Roman"/>
                <w:sz w:val="24"/>
                <w:szCs w:val="24"/>
              </w:rPr>
              <w:t>000</w:t>
            </w:r>
          </w:p>
        </w:tc>
      </w:tr>
      <w:tr w:rsidR="00E430F9" w14:paraId="261EBC72" w14:textId="77777777" w:rsidTr="68652FD2">
        <w:trPr>
          <w:trHeight w:val="465"/>
        </w:trPr>
        <w:tc>
          <w:tcPr>
            <w:cnfStyle w:val="001000000000" w:firstRow="0" w:lastRow="0" w:firstColumn="1" w:lastColumn="0" w:oddVBand="0" w:evenVBand="0" w:oddHBand="0" w:evenHBand="0" w:firstRowFirstColumn="0" w:firstRowLastColumn="0" w:lastRowFirstColumn="0" w:lastRowLastColumn="0"/>
            <w:tcW w:w="2973" w:type="dxa"/>
          </w:tcPr>
          <w:p w14:paraId="79C9F51E" w14:textId="77777777" w:rsidR="00E430F9" w:rsidRDefault="00E430F9" w:rsidP="00744C2B">
            <w:pPr>
              <w:jc w:val="center"/>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Maintenance and Support</w:t>
            </w:r>
          </w:p>
        </w:tc>
        <w:tc>
          <w:tcPr>
            <w:tcW w:w="3030" w:type="dxa"/>
          </w:tcPr>
          <w:p w14:paraId="0AB0F991" w14:textId="5CC873E6" w:rsidR="00E430F9" w:rsidRDefault="054CFA9F"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1 week, </w:t>
            </w:r>
            <w:r w:rsidR="29A9B6E3" w:rsidRPr="68652FD2">
              <w:rPr>
                <w:rFonts w:ascii="Times New Roman" w:eastAsia="Times New Roman" w:hAnsi="Times New Roman" w:cs="Times New Roman"/>
                <w:sz w:val="24"/>
                <w:szCs w:val="24"/>
              </w:rPr>
              <w:t>4</w:t>
            </w:r>
            <w:r w:rsidR="29EA119F" w:rsidRPr="68652FD2">
              <w:rPr>
                <w:rFonts w:ascii="Times New Roman" w:eastAsia="Times New Roman" w:hAnsi="Times New Roman" w:cs="Times New Roman"/>
                <w:sz w:val="24"/>
                <w:szCs w:val="24"/>
              </w:rPr>
              <w:t xml:space="preserve">0 </w:t>
            </w:r>
            <w:r w:rsidR="7003BC72" w:rsidRPr="68652FD2">
              <w:rPr>
                <w:rFonts w:ascii="Times New Roman" w:eastAsia="Times New Roman" w:hAnsi="Times New Roman" w:cs="Times New Roman"/>
                <w:sz w:val="24"/>
                <w:szCs w:val="24"/>
              </w:rPr>
              <w:t>hrs.</w:t>
            </w:r>
            <w:r w:rsidR="29EA119F" w:rsidRPr="68652FD2">
              <w:rPr>
                <w:rFonts w:ascii="Times New Roman" w:eastAsia="Times New Roman" w:hAnsi="Times New Roman" w:cs="Times New Roman"/>
                <w:sz w:val="24"/>
                <w:szCs w:val="24"/>
              </w:rPr>
              <w:t xml:space="preserve"> * </w:t>
            </w:r>
            <w:r w:rsidRPr="68652FD2">
              <w:rPr>
                <w:rFonts w:ascii="Times New Roman" w:eastAsia="Times New Roman" w:hAnsi="Times New Roman" w:cs="Times New Roman"/>
                <w:sz w:val="24"/>
                <w:szCs w:val="24"/>
              </w:rPr>
              <w:t>$30</w:t>
            </w:r>
            <w:r w:rsidR="0D3B6FFE" w:rsidRPr="68652FD2">
              <w:rPr>
                <w:rFonts w:ascii="Times New Roman" w:eastAsia="Times New Roman" w:hAnsi="Times New Roman" w:cs="Times New Roman"/>
                <w:sz w:val="24"/>
                <w:szCs w:val="24"/>
              </w:rPr>
              <w:t xml:space="preserve"> </w:t>
            </w:r>
            <w:r w:rsidR="39C5C223" w:rsidRPr="68652FD2">
              <w:rPr>
                <w:rFonts w:ascii="Times New Roman" w:eastAsia="Times New Roman" w:hAnsi="Times New Roman" w:cs="Times New Roman"/>
                <w:sz w:val="24"/>
                <w:szCs w:val="24"/>
              </w:rPr>
              <w:t xml:space="preserve">per </w:t>
            </w:r>
            <w:r w:rsidRPr="68652FD2">
              <w:rPr>
                <w:rFonts w:ascii="Times New Roman" w:eastAsia="Times New Roman" w:hAnsi="Times New Roman" w:cs="Times New Roman"/>
                <w:sz w:val="24"/>
                <w:szCs w:val="24"/>
              </w:rPr>
              <w:t>hour</w:t>
            </w:r>
          </w:p>
          <w:p w14:paraId="1DF9FB9B" w14:textId="02E98235" w:rsidR="00E430F9" w:rsidRDefault="3D8A6648"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53CD8771" w14:textId="57184462" w:rsidR="00E430F9" w:rsidRDefault="41A98FB9"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3D8A6648" w:rsidRPr="68652FD2">
              <w:rPr>
                <w:rFonts w:ascii="Times New Roman" w:eastAsia="Times New Roman" w:hAnsi="Times New Roman" w:cs="Times New Roman"/>
                <w:sz w:val="24"/>
                <w:szCs w:val="24"/>
              </w:rPr>
              <w:t xml:space="preserve"> </w:t>
            </w:r>
            <w:r w:rsidR="74989D0D" w:rsidRPr="68652FD2">
              <w:rPr>
                <w:rFonts w:ascii="Times New Roman" w:eastAsia="Times New Roman" w:hAnsi="Times New Roman" w:cs="Times New Roman"/>
                <w:sz w:val="24"/>
                <w:szCs w:val="24"/>
              </w:rPr>
              <w:t>TOTAL</w:t>
            </w:r>
            <w:r w:rsidR="1701E0A2" w:rsidRPr="68652FD2">
              <w:rPr>
                <w:rFonts w:ascii="Times New Roman" w:eastAsia="Times New Roman" w:hAnsi="Times New Roman" w:cs="Times New Roman"/>
                <w:sz w:val="24"/>
                <w:szCs w:val="24"/>
              </w:rPr>
              <w:t>(</w:t>
            </w:r>
            <w:r w:rsidR="1701E0A2" w:rsidRPr="68652FD2">
              <w:rPr>
                <w:rFonts w:ascii="Times New Roman" w:eastAsia="Times New Roman" w:hAnsi="Times New Roman" w:cs="Times New Roman"/>
                <w:b/>
                <w:bCs/>
                <w:sz w:val="24"/>
                <w:szCs w:val="24"/>
              </w:rPr>
              <w:t>t3</w:t>
            </w:r>
            <w:r w:rsidR="1701E0A2" w:rsidRPr="68652FD2">
              <w:rPr>
                <w:rFonts w:ascii="Times New Roman" w:eastAsia="Times New Roman" w:hAnsi="Times New Roman" w:cs="Times New Roman"/>
                <w:sz w:val="24"/>
                <w:szCs w:val="24"/>
              </w:rPr>
              <w:t>)</w:t>
            </w:r>
          </w:p>
        </w:tc>
        <w:tc>
          <w:tcPr>
            <w:tcW w:w="3007" w:type="dxa"/>
          </w:tcPr>
          <w:p w14:paraId="69F089A6" w14:textId="3C2B8B2D" w:rsidR="00E430F9" w:rsidRDefault="00E430F9"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47FD8D0B">
              <w:rPr>
                <w:rFonts w:ascii="Times New Roman" w:eastAsia="Times New Roman" w:hAnsi="Times New Roman" w:cs="Times New Roman"/>
                <w:sz w:val="24"/>
                <w:szCs w:val="24"/>
              </w:rPr>
              <w:t>$1</w:t>
            </w:r>
            <w:r>
              <w:rPr>
                <w:rFonts w:ascii="Times New Roman" w:eastAsia="Times New Roman" w:hAnsi="Times New Roman" w:cs="Times New Roman"/>
                <w:sz w:val="24"/>
                <w:szCs w:val="24"/>
              </w:rPr>
              <w:t>,</w:t>
            </w:r>
            <w:r w:rsidRPr="47FD8D0B">
              <w:rPr>
                <w:rFonts w:ascii="Times New Roman" w:eastAsia="Times New Roman" w:hAnsi="Times New Roman" w:cs="Times New Roman"/>
                <w:sz w:val="24"/>
                <w:szCs w:val="24"/>
              </w:rPr>
              <w:t>200</w:t>
            </w:r>
          </w:p>
          <w:p w14:paraId="33E31CCA" w14:textId="460ACF6E" w:rsidR="00E430F9" w:rsidRDefault="7DCF4FAC"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7D540A3F" w14:textId="01DED5CE" w:rsidR="00E430F9" w:rsidRDefault="6EFDBE89"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p>
          <w:p w14:paraId="0ED1EA85" w14:textId="1209C401" w:rsidR="00E430F9" w:rsidRDefault="0630D92D"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r w:rsidR="6EFDBE89" w:rsidRPr="68652FD2">
              <w:rPr>
                <w:rFonts w:ascii="Times New Roman" w:eastAsia="Times New Roman" w:hAnsi="Times New Roman" w:cs="Times New Roman"/>
                <w:b/>
                <w:bCs/>
                <w:sz w:val="24"/>
                <w:szCs w:val="24"/>
              </w:rPr>
              <w:t xml:space="preserve"> </w:t>
            </w:r>
            <w:r w:rsidR="7DCF4FAC" w:rsidRPr="68652FD2">
              <w:rPr>
                <w:rFonts w:ascii="Times New Roman" w:eastAsia="Times New Roman" w:hAnsi="Times New Roman" w:cs="Times New Roman"/>
                <w:b/>
                <w:bCs/>
                <w:sz w:val="24"/>
                <w:szCs w:val="24"/>
              </w:rPr>
              <w:t>$32,7</w:t>
            </w:r>
            <w:r w:rsidR="31B645B2" w:rsidRPr="68652FD2">
              <w:rPr>
                <w:rFonts w:ascii="Times New Roman" w:eastAsia="Times New Roman" w:hAnsi="Times New Roman" w:cs="Times New Roman"/>
                <w:b/>
                <w:bCs/>
                <w:sz w:val="24"/>
                <w:szCs w:val="24"/>
              </w:rPr>
              <w:t>11</w:t>
            </w:r>
          </w:p>
        </w:tc>
      </w:tr>
      <w:tr w:rsidR="00E430F9" w14:paraId="7ED37CD3" w14:textId="77777777" w:rsidTr="68652FD2">
        <w:trPr>
          <w:trHeight w:val="423"/>
        </w:trPr>
        <w:tc>
          <w:tcPr>
            <w:cnfStyle w:val="001000000000" w:firstRow="0" w:lastRow="0" w:firstColumn="1" w:lastColumn="0" w:oddVBand="0" w:evenVBand="0" w:oddHBand="0" w:evenHBand="0" w:firstRowFirstColumn="0" w:firstRowLastColumn="0" w:lastRowFirstColumn="0" w:lastRowLastColumn="0"/>
            <w:tcW w:w="2973" w:type="dxa"/>
          </w:tcPr>
          <w:p w14:paraId="0FDB8E27" w14:textId="2757EDDC" w:rsidR="7457B65C" w:rsidRDefault="7457B65C" w:rsidP="7457B65C">
            <w:pPr>
              <w:jc w:val="center"/>
              <w:rPr>
                <w:rFonts w:ascii="Times New Roman" w:eastAsia="Times New Roman" w:hAnsi="Times New Roman" w:cs="Times New Roman"/>
                <w:sz w:val="24"/>
                <w:szCs w:val="24"/>
              </w:rPr>
            </w:pPr>
          </w:p>
          <w:p w14:paraId="043029E0" w14:textId="7E8F47FA" w:rsidR="00E430F9" w:rsidRDefault="5F85AC9B" w:rsidP="00744C2B">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GRAND </w:t>
            </w:r>
            <w:r w:rsidR="054CFA9F" w:rsidRPr="68652FD2">
              <w:rPr>
                <w:rFonts w:ascii="Times New Roman" w:eastAsia="Times New Roman" w:hAnsi="Times New Roman" w:cs="Times New Roman"/>
                <w:sz w:val="24"/>
                <w:szCs w:val="24"/>
              </w:rPr>
              <w:t>T</w:t>
            </w:r>
            <w:r w:rsidR="312165E6" w:rsidRPr="68652FD2">
              <w:rPr>
                <w:rFonts w:ascii="Times New Roman" w:eastAsia="Times New Roman" w:hAnsi="Times New Roman" w:cs="Times New Roman"/>
                <w:sz w:val="24"/>
                <w:szCs w:val="24"/>
              </w:rPr>
              <w:t>OTAL</w:t>
            </w:r>
          </w:p>
        </w:tc>
        <w:tc>
          <w:tcPr>
            <w:tcW w:w="3030" w:type="dxa"/>
          </w:tcPr>
          <w:p w14:paraId="02BE7F99" w14:textId="5563F380" w:rsidR="00E430F9"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6C31C4A" w14:textId="799FD115" w:rsidR="00E430F9" w:rsidRDefault="356ECE2D"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b/>
                <w:bCs/>
                <w:sz w:val="24"/>
                <w:szCs w:val="24"/>
              </w:rPr>
              <w:t>t1</w:t>
            </w:r>
            <w:r w:rsidRPr="68652FD2">
              <w:rPr>
                <w:rFonts w:ascii="Times New Roman" w:eastAsia="Times New Roman" w:hAnsi="Times New Roman" w:cs="Times New Roman"/>
                <w:sz w:val="24"/>
                <w:szCs w:val="24"/>
              </w:rPr>
              <w:t>+</w:t>
            </w:r>
            <w:r w:rsidRPr="68652FD2">
              <w:rPr>
                <w:rFonts w:ascii="Times New Roman" w:eastAsia="Times New Roman" w:hAnsi="Times New Roman" w:cs="Times New Roman"/>
                <w:b/>
                <w:bCs/>
                <w:sz w:val="24"/>
                <w:szCs w:val="24"/>
              </w:rPr>
              <w:t>t2</w:t>
            </w:r>
            <w:r w:rsidRPr="68652FD2">
              <w:rPr>
                <w:rFonts w:ascii="Times New Roman" w:eastAsia="Times New Roman" w:hAnsi="Times New Roman" w:cs="Times New Roman"/>
                <w:sz w:val="24"/>
                <w:szCs w:val="24"/>
              </w:rPr>
              <w:t>+</w:t>
            </w:r>
            <w:r w:rsidRPr="68652FD2">
              <w:rPr>
                <w:rFonts w:ascii="Times New Roman" w:eastAsia="Times New Roman" w:hAnsi="Times New Roman" w:cs="Times New Roman"/>
                <w:b/>
                <w:bCs/>
                <w:sz w:val="24"/>
                <w:szCs w:val="24"/>
              </w:rPr>
              <w:t>t3</w:t>
            </w:r>
          </w:p>
        </w:tc>
        <w:tc>
          <w:tcPr>
            <w:tcW w:w="3007" w:type="dxa"/>
          </w:tcPr>
          <w:p w14:paraId="5FBBF41B" w14:textId="2D123445" w:rsidR="00E430F9" w:rsidRDefault="1D1B0A65" w:rsidP="7457B65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7457B65C">
              <w:rPr>
                <w:rFonts w:ascii="Times New Roman" w:eastAsia="Times New Roman" w:hAnsi="Times New Roman" w:cs="Times New Roman"/>
                <w:b/>
                <w:bCs/>
                <w:color w:val="000000" w:themeColor="text1"/>
                <w:sz w:val="24"/>
                <w:szCs w:val="24"/>
              </w:rPr>
              <w:t xml:space="preserve">                               </w:t>
            </w:r>
          </w:p>
          <w:p w14:paraId="46211946" w14:textId="1B698DC1" w:rsidR="00E430F9" w:rsidRDefault="706A342F"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68652FD2">
              <w:rPr>
                <w:rFonts w:ascii="Times New Roman" w:eastAsia="Times New Roman" w:hAnsi="Times New Roman" w:cs="Times New Roman"/>
                <w:b/>
                <w:bCs/>
                <w:color w:val="000000" w:themeColor="text1"/>
                <w:sz w:val="24"/>
                <w:szCs w:val="24"/>
              </w:rPr>
              <w:t xml:space="preserve">                              </w:t>
            </w:r>
            <w:r w:rsidR="0E41CE8D" w:rsidRPr="68652FD2">
              <w:rPr>
                <w:rFonts w:ascii="Times New Roman" w:eastAsia="Times New Roman" w:hAnsi="Times New Roman" w:cs="Times New Roman"/>
                <w:b/>
                <w:bCs/>
                <w:color w:val="000000" w:themeColor="text1"/>
                <w:sz w:val="24"/>
                <w:szCs w:val="24"/>
              </w:rPr>
              <w:t>$7</w:t>
            </w:r>
            <w:r w:rsidR="490DF73C" w:rsidRPr="68652FD2">
              <w:rPr>
                <w:rFonts w:ascii="Times New Roman" w:eastAsia="Times New Roman" w:hAnsi="Times New Roman" w:cs="Times New Roman"/>
                <w:b/>
                <w:bCs/>
                <w:color w:val="000000" w:themeColor="text1"/>
                <w:sz w:val="24"/>
                <w:szCs w:val="24"/>
              </w:rPr>
              <w:t>6,1</w:t>
            </w:r>
            <w:r w:rsidR="4CECB94F" w:rsidRPr="68652FD2">
              <w:rPr>
                <w:rFonts w:ascii="Times New Roman" w:eastAsia="Times New Roman" w:hAnsi="Times New Roman" w:cs="Times New Roman"/>
                <w:b/>
                <w:bCs/>
                <w:color w:val="000000" w:themeColor="text1"/>
                <w:sz w:val="24"/>
                <w:szCs w:val="24"/>
              </w:rPr>
              <w:t>51</w:t>
            </w:r>
          </w:p>
        </w:tc>
      </w:tr>
    </w:tbl>
    <w:p w14:paraId="1268A829" w14:textId="1E91A59B" w:rsidR="00E430F9" w:rsidRPr="00BE02ED" w:rsidRDefault="00E430F9" w:rsidP="68652FD2">
      <w:pPr>
        <w:spacing w:line="360" w:lineRule="auto"/>
      </w:pPr>
    </w:p>
    <w:p w14:paraId="48839342" w14:textId="7A595617" w:rsidR="054CFA9F" w:rsidRDefault="054CFA9F"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From the TCO table above, the total amount of $</w:t>
      </w:r>
      <w:r w:rsidR="0E41CE8D" w:rsidRPr="68652FD2">
        <w:rPr>
          <w:rFonts w:ascii="Times New Roman" w:eastAsia="Times New Roman" w:hAnsi="Times New Roman" w:cs="Times New Roman"/>
          <w:sz w:val="24"/>
          <w:szCs w:val="24"/>
        </w:rPr>
        <w:t>7</w:t>
      </w:r>
      <w:r w:rsidR="4743531D" w:rsidRPr="68652FD2">
        <w:rPr>
          <w:rFonts w:ascii="Times New Roman" w:eastAsia="Times New Roman" w:hAnsi="Times New Roman" w:cs="Times New Roman"/>
          <w:sz w:val="24"/>
          <w:szCs w:val="24"/>
        </w:rPr>
        <w:t>6,1</w:t>
      </w:r>
      <w:r w:rsidR="34E88699" w:rsidRPr="68652FD2">
        <w:rPr>
          <w:rFonts w:ascii="Times New Roman" w:eastAsia="Times New Roman" w:hAnsi="Times New Roman" w:cs="Times New Roman"/>
          <w:sz w:val="24"/>
          <w:szCs w:val="24"/>
        </w:rPr>
        <w:t>51</w:t>
      </w:r>
      <w:r w:rsidRPr="68652FD2">
        <w:rPr>
          <w:rFonts w:ascii="Times New Roman" w:eastAsia="Times New Roman" w:hAnsi="Times New Roman" w:cs="Times New Roman"/>
          <w:sz w:val="24"/>
          <w:szCs w:val="24"/>
        </w:rPr>
        <w:t xml:space="preserve"> is within the budgeted amount of $110,000.  Each </w:t>
      </w:r>
      <w:r w:rsidR="0E41CE8D" w:rsidRPr="68652FD2">
        <w:rPr>
          <w:rFonts w:ascii="Times New Roman" w:eastAsia="Times New Roman" w:hAnsi="Times New Roman" w:cs="Times New Roman"/>
          <w:sz w:val="24"/>
          <w:szCs w:val="24"/>
        </w:rPr>
        <w:t xml:space="preserve">resource </w:t>
      </w:r>
      <w:r w:rsidRPr="68652FD2">
        <w:rPr>
          <w:rFonts w:ascii="Times New Roman" w:eastAsia="Times New Roman" w:hAnsi="Times New Roman" w:cs="Times New Roman"/>
          <w:sz w:val="24"/>
          <w:szCs w:val="24"/>
        </w:rPr>
        <w:t xml:space="preserve">cost is </w:t>
      </w:r>
      <w:r w:rsidR="5307E942" w:rsidRPr="68652FD2">
        <w:rPr>
          <w:rFonts w:ascii="Times New Roman" w:eastAsia="Times New Roman" w:hAnsi="Times New Roman" w:cs="Times New Roman"/>
          <w:sz w:val="24"/>
          <w:szCs w:val="24"/>
        </w:rPr>
        <w:t>listed</w:t>
      </w:r>
      <w:r w:rsidRPr="68652FD2">
        <w:rPr>
          <w:rFonts w:ascii="Times New Roman" w:eastAsia="Times New Roman" w:hAnsi="Times New Roman" w:cs="Times New Roman"/>
          <w:sz w:val="24"/>
          <w:szCs w:val="24"/>
        </w:rPr>
        <w:t xml:space="preserve"> and the per unit cost of each resource is supported by a source link shown in the cost of resources table below the budget.</w:t>
      </w:r>
      <w:r w:rsidR="73084635" w:rsidRPr="325B0BC0">
        <w:rPr>
          <w:rFonts w:ascii="Times New Roman" w:eastAsia="Times New Roman" w:hAnsi="Times New Roman" w:cs="Times New Roman"/>
          <w:color w:val="000000" w:themeColor="text1"/>
          <w:sz w:val="24"/>
          <w:szCs w:val="24"/>
        </w:rPr>
        <w:t xml:space="preserve"> The cost overview given by the WBS has exactly allocated hours to the personnel, but the TCO also has extra padding hours for the personnel which is the reason for the discrepancy in the values.</w:t>
      </w:r>
    </w:p>
    <w:p w14:paraId="488DC906" w14:textId="210DCF40" w:rsidR="68652FD2" w:rsidRDefault="68652FD2" w:rsidP="68652FD2">
      <w:pPr>
        <w:pStyle w:val="Heading1"/>
        <w:spacing w:before="120" w:after="120"/>
        <w:rPr>
          <w:rFonts w:ascii="Times New Roman" w:eastAsia="Times New Roman" w:hAnsi="Times New Roman" w:cs="Times New Roman"/>
        </w:rPr>
      </w:pPr>
    </w:p>
    <w:p w14:paraId="636A87EA" w14:textId="59807E27" w:rsidR="00E430F9" w:rsidRDefault="0CE50CEF" w:rsidP="00E430F9">
      <w:pPr>
        <w:pStyle w:val="Heading1"/>
        <w:spacing w:before="120" w:after="120"/>
        <w:rPr>
          <w:rFonts w:ascii="Times New Roman" w:eastAsia="Times New Roman" w:hAnsi="Times New Roman" w:cs="Times New Roman"/>
        </w:rPr>
      </w:pPr>
      <w:bookmarkStart w:id="12" w:name="_Toc87205751"/>
      <w:bookmarkStart w:id="13" w:name="_Toc88163353"/>
      <w:r w:rsidRPr="68652FD2">
        <w:rPr>
          <w:rFonts w:ascii="Times New Roman" w:eastAsia="Times New Roman" w:hAnsi="Times New Roman" w:cs="Times New Roman"/>
        </w:rPr>
        <w:t xml:space="preserve">BASELINE </w:t>
      </w:r>
      <w:r w:rsidR="054CFA9F" w:rsidRPr="68652FD2">
        <w:rPr>
          <w:rFonts w:ascii="Times New Roman" w:eastAsia="Times New Roman" w:hAnsi="Times New Roman" w:cs="Times New Roman"/>
        </w:rPr>
        <w:t>BUDGET:</w:t>
      </w:r>
      <w:bookmarkEnd w:id="12"/>
      <w:bookmarkEnd w:id="13"/>
      <w:r w:rsidR="054CFA9F" w:rsidRPr="68652FD2">
        <w:rPr>
          <w:rFonts w:ascii="Times New Roman" w:eastAsia="Times New Roman" w:hAnsi="Times New Roman" w:cs="Times New Roman"/>
        </w:rPr>
        <w:t xml:space="preserve"> </w:t>
      </w:r>
    </w:p>
    <w:p w14:paraId="08ECFF97" w14:textId="36D5C49B" w:rsidR="00E430F9" w:rsidRPr="00A36D0B" w:rsidRDefault="00E430F9" w:rsidP="00E430F9">
      <w:pPr>
        <w:spacing w:line="360" w:lineRule="auto"/>
        <w:jc w:val="both"/>
        <w:rPr>
          <w:rFonts w:ascii="Times New Roman" w:eastAsia="Times New Roman" w:hAnsi="Times New Roman" w:cs="Times New Roman"/>
          <w:sz w:val="24"/>
          <w:szCs w:val="24"/>
        </w:rPr>
      </w:pPr>
      <w:r w:rsidRPr="441C7E15">
        <w:rPr>
          <w:rFonts w:ascii="Times New Roman" w:eastAsia="Times New Roman" w:hAnsi="Times New Roman" w:cs="Times New Roman"/>
          <w:sz w:val="24"/>
          <w:szCs w:val="24"/>
        </w:rPr>
        <w:t xml:space="preserve">Below is the table that shows the </w:t>
      </w:r>
      <w:r w:rsidR="08EA785D" w:rsidRPr="7457B65C">
        <w:rPr>
          <w:rFonts w:ascii="Times New Roman" w:eastAsia="Times New Roman" w:hAnsi="Times New Roman" w:cs="Times New Roman"/>
          <w:sz w:val="24"/>
          <w:szCs w:val="24"/>
        </w:rPr>
        <w:t xml:space="preserve">baseline </w:t>
      </w:r>
      <w:r w:rsidRPr="441C7E15">
        <w:rPr>
          <w:rFonts w:ascii="Times New Roman" w:eastAsia="Times New Roman" w:hAnsi="Times New Roman" w:cs="Times New Roman"/>
          <w:sz w:val="24"/>
          <w:szCs w:val="24"/>
        </w:rPr>
        <w:t xml:space="preserve">budget from the first year to the fourth year. </w:t>
      </w:r>
    </w:p>
    <w:tbl>
      <w:tblPr>
        <w:tblStyle w:val="GridTable1Light-Accent5"/>
        <w:tblW w:w="9209" w:type="dxa"/>
        <w:tblLook w:val="04A0" w:firstRow="1" w:lastRow="0" w:firstColumn="1" w:lastColumn="0" w:noHBand="0" w:noVBand="1"/>
      </w:tblPr>
      <w:tblGrid>
        <w:gridCol w:w="1890"/>
        <w:gridCol w:w="1585"/>
        <w:gridCol w:w="1740"/>
        <w:gridCol w:w="1921"/>
        <w:gridCol w:w="2073"/>
      </w:tblGrid>
      <w:tr w:rsidR="00E430F9" w14:paraId="158AC24D"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71606B2" w14:textId="77777777" w:rsidR="00E430F9" w:rsidRPr="00A36D0B" w:rsidRDefault="00E430F9" w:rsidP="00744C2B">
            <w:pPr>
              <w:jc w:val="center"/>
              <w:rPr>
                <w:rFonts w:ascii="Times New Roman" w:hAnsi="Times New Roman" w:cs="Times New Roman"/>
                <w:sz w:val="24"/>
                <w:szCs w:val="24"/>
              </w:rPr>
            </w:pPr>
          </w:p>
        </w:tc>
        <w:tc>
          <w:tcPr>
            <w:tcW w:w="1585" w:type="dxa"/>
          </w:tcPr>
          <w:p w14:paraId="730B8F09" w14:textId="77777777" w:rsidR="00E430F9" w:rsidRPr="00A36D0B"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Year 1</w:t>
            </w:r>
          </w:p>
        </w:tc>
        <w:tc>
          <w:tcPr>
            <w:tcW w:w="1740" w:type="dxa"/>
          </w:tcPr>
          <w:p w14:paraId="1D7B4B33" w14:textId="77777777" w:rsidR="00E430F9" w:rsidRPr="00A36D0B"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Year 2</w:t>
            </w:r>
          </w:p>
        </w:tc>
        <w:tc>
          <w:tcPr>
            <w:tcW w:w="1921" w:type="dxa"/>
          </w:tcPr>
          <w:p w14:paraId="1E00B1FB" w14:textId="77777777" w:rsidR="00E430F9" w:rsidRPr="00A36D0B"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Year 3</w:t>
            </w:r>
          </w:p>
        </w:tc>
        <w:tc>
          <w:tcPr>
            <w:tcW w:w="2073" w:type="dxa"/>
          </w:tcPr>
          <w:p w14:paraId="1BB8A47B" w14:textId="77777777" w:rsidR="00E430F9" w:rsidRPr="00A36D0B" w:rsidRDefault="00E430F9" w:rsidP="00744C2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Year 4</w:t>
            </w:r>
          </w:p>
        </w:tc>
      </w:tr>
      <w:tr w:rsidR="00E430F9" w14:paraId="2CCEBB46"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074CBF9F" w14:textId="77777777"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Funds</w:t>
            </w:r>
          </w:p>
        </w:tc>
        <w:tc>
          <w:tcPr>
            <w:tcW w:w="1585" w:type="dxa"/>
          </w:tcPr>
          <w:p w14:paraId="265FDA5B"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110,000</w:t>
            </w:r>
          </w:p>
        </w:tc>
        <w:tc>
          <w:tcPr>
            <w:tcW w:w="1740" w:type="dxa"/>
          </w:tcPr>
          <w:p w14:paraId="46489340"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110,000</w:t>
            </w:r>
          </w:p>
        </w:tc>
        <w:tc>
          <w:tcPr>
            <w:tcW w:w="1921" w:type="dxa"/>
          </w:tcPr>
          <w:p w14:paraId="6945CEF2"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110,000</w:t>
            </w:r>
          </w:p>
        </w:tc>
        <w:tc>
          <w:tcPr>
            <w:tcW w:w="2073" w:type="dxa"/>
          </w:tcPr>
          <w:p w14:paraId="36210BCE"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110,000</w:t>
            </w:r>
          </w:p>
        </w:tc>
      </w:tr>
      <w:tr w:rsidR="7457B65C" w14:paraId="0416D6D4"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74F1D072" w14:textId="7F0636CC" w:rsidR="30E39322" w:rsidRDefault="30E39322" w:rsidP="7457B65C">
            <w:pPr>
              <w:jc w:val="center"/>
              <w:rPr>
                <w:rFonts w:ascii="Times New Roman" w:hAnsi="Times New Roman" w:cs="Times New Roman"/>
                <w:sz w:val="24"/>
                <w:szCs w:val="24"/>
              </w:rPr>
            </w:pPr>
            <w:r w:rsidRPr="7457B65C">
              <w:rPr>
                <w:rFonts w:ascii="Times New Roman" w:hAnsi="Times New Roman" w:cs="Times New Roman"/>
                <w:sz w:val="24"/>
                <w:szCs w:val="24"/>
              </w:rPr>
              <w:t>Project Team Salaries</w:t>
            </w:r>
          </w:p>
        </w:tc>
        <w:tc>
          <w:tcPr>
            <w:tcW w:w="1585" w:type="dxa"/>
          </w:tcPr>
          <w:p w14:paraId="1DD44F6F" w14:textId="56B9BF62" w:rsidR="30E39322" w:rsidRDefault="30E39322"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7457B65C">
              <w:rPr>
                <w:rFonts w:ascii="Times New Roman" w:hAnsi="Times New Roman" w:cs="Times New Roman"/>
                <w:sz w:val="24"/>
                <w:szCs w:val="24"/>
              </w:rPr>
              <w:t>($</w:t>
            </w:r>
            <w:r w:rsidR="16C4BE81" w:rsidRPr="7457B65C">
              <w:rPr>
                <w:rFonts w:ascii="Times New Roman" w:hAnsi="Times New Roman" w:cs="Times New Roman"/>
                <w:sz w:val="24"/>
                <w:szCs w:val="24"/>
              </w:rPr>
              <w:t>39,200</w:t>
            </w:r>
            <w:r w:rsidRPr="7457B65C">
              <w:rPr>
                <w:rFonts w:ascii="Times New Roman" w:hAnsi="Times New Roman" w:cs="Times New Roman"/>
                <w:sz w:val="24"/>
                <w:szCs w:val="24"/>
              </w:rPr>
              <w:t>)</w:t>
            </w:r>
          </w:p>
        </w:tc>
        <w:tc>
          <w:tcPr>
            <w:tcW w:w="1740" w:type="dxa"/>
          </w:tcPr>
          <w:p w14:paraId="40693121" w14:textId="00FA377C" w:rsidR="4A748610" w:rsidRDefault="4A748610"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7457B65C">
              <w:rPr>
                <w:rFonts w:ascii="Times New Roman" w:hAnsi="Times New Roman" w:cs="Times New Roman"/>
                <w:sz w:val="24"/>
                <w:szCs w:val="24"/>
              </w:rPr>
              <w:t>($39,200)</w:t>
            </w:r>
          </w:p>
          <w:p w14:paraId="1D45AADE" w14:textId="7E38C97F"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21" w:type="dxa"/>
          </w:tcPr>
          <w:p w14:paraId="00E51889" w14:textId="24BBF36B" w:rsidR="4A748610" w:rsidRDefault="4A748610"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7457B65C">
              <w:rPr>
                <w:rFonts w:ascii="Times New Roman" w:hAnsi="Times New Roman" w:cs="Times New Roman"/>
                <w:sz w:val="24"/>
                <w:szCs w:val="24"/>
              </w:rPr>
              <w:t>($39,200)</w:t>
            </w:r>
          </w:p>
          <w:p w14:paraId="5AFD22C8" w14:textId="186A52A5"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73" w:type="dxa"/>
          </w:tcPr>
          <w:p w14:paraId="47566458" w14:textId="315702F3" w:rsidR="4A748610" w:rsidRDefault="4A748610"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7457B65C">
              <w:rPr>
                <w:rFonts w:ascii="Times New Roman" w:hAnsi="Times New Roman" w:cs="Times New Roman"/>
                <w:sz w:val="24"/>
                <w:szCs w:val="24"/>
              </w:rPr>
              <w:t>($39,200)</w:t>
            </w:r>
          </w:p>
          <w:p w14:paraId="154AB159" w14:textId="335F4071" w:rsidR="7457B65C" w:rsidRDefault="7457B65C" w:rsidP="7457B65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430F9" w14:paraId="5E048F8D"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11F33351" w14:textId="55F3DC9D"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IT D</w:t>
            </w:r>
            <w:r w:rsidR="00364F6A" w:rsidRPr="00A36D0B">
              <w:rPr>
                <w:rFonts w:ascii="Times New Roman" w:hAnsi="Times New Roman" w:cs="Times New Roman"/>
                <w:sz w:val="24"/>
                <w:szCs w:val="24"/>
              </w:rPr>
              <w:t>ept</w:t>
            </w:r>
            <w:r w:rsidRPr="00A36D0B">
              <w:rPr>
                <w:rFonts w:ascii="Times New Roman" w:hAnsi="Times New Roman" w:cs="Times New Roman"/>
                <w:sz w:val="24"/>
                <w:szCs w:val="24"/>
              </w:rPr>
              <w:t xml:space="preserve"> S</w:t>
            </w:r>
            <w:r w:rsidR="00364F6A" w:rsidRPr="00A36D0B">
              <w:rPr>
                <w:rFonts w:ascii="Times New Roman" w:hAnsi="Times New Roman" w:cs="Times New Roman"/>
                <w:sz w:val="24"/>
                <w:szCs w:val="24"/>
              </w:rPr>
              <w:t>alaries</w:t>
            </w:r>
            <w:r w:rsidRPr="00A36D0B">
              <w:rPr>
                <w:rFonts w:ascii="Times New Roman" w:hAnsi="Times New Roman" w:cs="Times New Roman"/>
                <w:sz w:val="24"/>
                <w:szCs w:val="24"/>
              </w:rPr>
              <w:t xml:space="preserve"> </w:t>
            </w:r>
          </w:p>
        </w:tc>
        <w:tc>
          <w:tcPr>
            <w:tcW w:w="1585" w:type="dxa"/>
          </w:tcPr>
          <w:p w14:paraId="3A045775"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4,240)</w:t>
            </w:r>
          </w:p>
        </w:tc>
        <w:tc>
          <w:tcPr>
            <w:tcW w:w="1740" w:type="dxa"/>
          </w:tcPr>
          <w:p w14:paraId="539C03B6"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4,240)</w:t>
            </w:r>
          </w:p>
        </w:tc>
        <w:tc>
          <w:tcPr>
            <w:tcW w:w="1921" w:type="dxa"/>
          </w:tcPr>
          <w:p w14:paraId="23473FA6"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4,240)</w:t>
            </w:r>
          </w:p>
        </w:tc>
        <w:tc>
          <w:tcPr>
            <w:tcW w:w="2073" w:type="dxa"/>
          </w:tcPr>
          <w:p w14:paraId="7F6197AC" w14:textId="77777777" w:rsidR="00E430F9" w:rsidRPr="00A36D0B" w:rsidRDefault="00E430F9"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A36D0B">
              <w:rPr>
                <w:rFonts w:ascii="Times New Roman" w:hAnsi="Times New Roman" w:cs="Times New Roman"/>
                <w:sz w:val="24"/>
                <w:szCs w:val="24"/>
              </w:rPr>
              <w:t>($4,240)</w:t>
            </w:r>
          </w:p>
        </w:tc>
      </w:tr>
      <w:tr w:rsidR="00E430F9" w14:paraId="2BAA3CD2" w14:textId="77777777" w:rsidTr="68652FD2">
        <w:trPr>
          <w:trHeight w:val="495"/>
        </w:trPr>
        <w:tc>
          <w:tcPr>
            <w:cnfStyle w:val="001000000000" w:firstRow="0" w:lastRow="0" w:firstColumn="1" w:lastColumn="0" w:oddVBand="0" w:evenVBand="0" w:oddHBand="0" w:evenHBand="0" w:firstRowFirstColumn="0" w:firstRowLastColumn="0" w:lastRowFirstColumn="0" w:lastRowLastColumn="0"/>
            <w:tcW w:w="1890" w:type="dxa"/>
          </w:tcPr>
          <w:p w14:paraId="0C7A099C" w14:textId="638D8BE7"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 xml:space="preserve">Office </w:t>
            </w:r>
            <w:r w:rsidR="00364F6A">
              <w:rPr>
                <w:rFonts w:ascii="Times New Roman" w:hAnsi="Times New Roman" w:cs="Times New Roman"/>
                <w:sz w:val="24"/>
                <w:szCs w:val="24"/>
              </w:rPr>
              <w:t>S</w:t>
            </w:r>
            <w:r w:rsidRPr="00A36D0B">
              <w:rPr>
                <w:rFonts w:ascii="Times New Roman" w:hAnsi="Times New Roman" w:cs="Times New Roman"/>
                <w:sz w:val="24"/>
                <w:szCs w:val="24"/>
              </w:rPr>
              <w:t>upplies</w:t>
            </w:r>
          </w:p>
        </w:tc>
        <w:tc>
          <w:tcPr>
            <w:tcW w:w="1585" w:type="dxa"/>
          </w:tcPr>
          <w:p w14:paraId="40CF65F6" w14:textId="651ED4A3"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3DA66408" w:rsidRPr="124B6385">
              <w:rPr>
                <w:rFonts w:ascii="Times New Roman" w:hAnsi="Times New Roman" w:cs="Times New Roman"/>
                <w:sz w:val="24"/>
                <w:szCs w:val="24"/>
              </w:rPr>
              <w:t>2,000</w:t>
            </w:r>
            <w:r w:rsidRPr="68652FD2">
              <w:rPr>
                <w:rFonts w:ascii="Times New Roman" w:hAnsi="Times New Roman" w:cs="Times New Roman"/>
                <w:sz w:val="24"/>
                <w:szCs w:val="24"/>
              </w:rPr>
              <w:t>)</w:t>
            </w:r>
          </w:p>
        </w:tc>
        <w:tc>
          <w:tcPr>
            <w:tcW w:w="1740" w:type="dxa"/>
          </w:tcPr>
          <w:p w14:paraId="6F87625C" w14:textId="28E1EFDF" w:rsidR="00E430F9" w:rsidRPr="00A36D0B" w:rsidRDefault="08B50157"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33095719" w:rsidRPr="68652FD2">
              <w:rPr>
                <w:rFonts w:ascii="Times New Roman" w:hAnsi="Times New Roman" w:cs="Times New Roman"/>
                <w:sz w:val="24"/>
                <w:szCs w:val="24"/>
              </w:rPr>
              <w:t>$</w:t>
            </w:r>
            <w:r w:rsidR="5C95DA4A" w:rsidRPr="124B6385">
              <w:rPr>
                <w:rFonts w:ascii="Times New Roman" w:hAnsi="Times New Roman" w:cs="Times New Roman"/>
                <w:sz w:val="24"/>
                <w:szCs w:val="24"/>
              </w:rPr>
              <w:t>2,000</w:t>
            </w:r>
            <w:r w:rsidR="054CFA9F" w:rsidRPr="68652FD2">
              <w:rPr>
                <w:rFonts w:ascii="Times New Roman" w:hAnsi="Times New Roman" w:cs="Times New Roman"/>
                <w:sz w:val="24"/>
                <w:szCs w:val="24"/>
              </w:rPr>
              <w:t>)</w:t>
            </w:r>
          </w:p>
        </w:tc>
        <w:tc>
          <w:tcPr>
            <w:tcW w:w="1921" w:type="dxa"/>
          </w:tcPr>
          <w:p w14:paraId="37D55504" w14:textId="640CCAAE" w:rsidR="00E430F9" w:rsidRPr="00A36D0B" w:rsidRDefault="054CFA9F"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14B2D896" w:rsidRPr="68652FD2">
              <w:rPr>
                <w:rFonts w:ascii="Times New Roman" w:hAnsi="Times New Roman" w:cs="Times New Roman"/>
                <w:sz w:val="24"/>
                <w:szCs w:val="24"/>
              </w:rPr>
              <w:t>$</w:t>
            </w:r>
            <w:r w:rsidR="669C98F7" w:rsidRPr="124B6385">
              <w:rPr>
                <w:rFonts w:ascii="Times New Roman" w:hAnsi="Times New Roman" w:cs="Times New Roman"/>
                <w:sz w:val="24"/>
                <w:szCs w:val="24"/>
              </w:rPr>
              <w:t>2,000</w:t>
            </w:r>
            <w:r w:rsidR="14B2D896" w:rsidRPr="68652FD2">
              <w:rPr>
                <w:rFonts w:ascii="Times New Roman" w:hAnsi="Times New Roman" w:cs="Times New Roman"/>
                <w:sz w:val="24"/>
                <w:szCs w:val="24"/>
              </w:rPr>
              <w:t>)</w:t>
            </w:r>
          </w:p>
        </w:tc>
        <w:tc>
          <w:tcPr>
            <w:tcW w:w="2073" w:type="dxa"/>
          </w:tcPr>
          <w:p w14:paraId="0E2B3C05" w14:textId="0E27EA65" w:rsidR="00E430F9" w:rsidRPr="00A36D0B" w:rsidRDefault="054CFA9F"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124B6385">
              <w:rPr>
                <w:rFonts w:ascii="Times New Roman" w:hAnsi="Times New Roman" w:cs="Times New Roman"/>
                <w:sz w:val="24"/>
                <w:szCs w:val="24"/>
              </w:rPr>
              <w:t>(</w:t>
            </w:r>
            <w:r w:rsidR="1B565D14" w:rsidRPr="124B6385">
              <w:rPr>
                <w:rFonts w:ascii="Times New Roman" w:hAnsi="Times New Roman" w:cs="Times New Roman"/>
                <w:sz w:val="24"/>
                <w:szCs w:val="24"/>
              </w:rPr>
              <w:t>$</w:t>
            </w:r>
            <w:r w:rsidR="632E8931" w:rsidRPr="124B6385">
              <w:rPr>
                <w:rFonts w:ascii="Times New Roman" w:hAnsi="Times New Roman" w:cs="Times New Roman"/>
                <w:sz w:val="24"/>
                <w:szCs w:val="24"/>
              </w:rPr>
              <w:t>2,000</w:t>
            </w:r>
          </w:p>
        </w:tc>
      </w:tr>
      <w:tr w:rsidR="00E430F9" w14:paraId="0B302138" w14:textId="77777777" w:rsidTr="68652FD2">
        <w:trPr>
          <w:trHeight w:val="422"/>
        </w:trPr>
        <w:tc>
          <w:tcPr>
            <w:cnfStyle w:val="001000000000" w:firstRow="0" w:lastRow="0" w:firstColumn="1" w:lastColumn="0" w:oddVBand="0" w:evenVBand="0" w:oddHBand="0" w:evenHBand="0" w:firstRowFirstColumn="0" w:firstRowLastColumn="0" w:lastRowFirstColumn="0" w:lastRowLastColumn="0"/>
            <w:tcW w:w="1890" w:type="dxa"/>
          </w:tcPr>
          <w:p w14:paraId="3CEC1630" w14:textId="77777777"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 xml:space="preserve">Proposed Plan </w:t>
            </w:r>
          </w:p>
        </w:tc>
        <w:tc>
          <w:tcPr>
            <w:tcW w:w="1585" w:type="dxa"/>
            <w:vAlign w:val="center"/>
          </w:tcPr>
          <w:p w14:paraId="481BF75E" w14:textId="0EFA67DF"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D8372EF" w:rsidRPr="68652FD2">
              <w:rPr>
                <w:rFonts w:ascii="Times New Roman" w:hAnsi="Times New Roman" w:cs="Times New Roman"/>
                <w:color w:val="000000" w:themeColor="text1"/>
                <w:sz w:val="24"/>
                <w:szCs w:val="24"/>
              </w:rPr>
              <w:t>32,7</w:t>
            </w:r>
            <w:r w:rsidR="23D8A353"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tc>
        <w:tc>
          <w:tcPr>
            <w:tcW w:w="1740" w:type="dxa"/>
            <w:vAlign w:val="center"/>
          </w:tcPr>
          <w:p w14:paraId="73EDB95F" w14:textId="2DC48591"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AAF6097" w:rsidRPr="68652FD2">
              <w:rPr>
                <w:rFonts w:ascii="Times New Roman" w:hAnsi="Times New Roman" w:cs="Times New Roman"/>
                <w:color w:val="000000" w:themeColor="text1"/>
                <w:sz w:val="24"/>
                <w:szCs w:val="24"/>
              </w:rPr>
              <w:t>32,7</w:t>
            </w:r>
            <w:r w:rsidR="070662BD"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tc>
        <w:tc>
          <w:tcPr>
            <w:tcW w:w="1921" w:type="dxa"/>
            <w:vAlign w:val="center"/>
          </w:tcPr>
          <w:p w14:paraId="01ED64C1" w14:textId="27E82184"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AAF6097" w:rsidRPr="68652FD2">
              <w:rPr>
                <w:rFonts w:ascii="Times New Roman" w:hAnsi="Times New Roman" w:cs="Times New Roman"/>
                <w:color w:val="000000" w:themeColor="text1"/>
                <w:sz w:val="24"/>
                <w:szCs w:val="24"/>
              </w:rPr>
              <w:t>32,7</w:t>
            </w:r>
            <w:r w:rsidR="5C746A18"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tc>
        <w:tc>
          <w:tcPr>
            <w:tcW w:w="2073" w:type="dxa"/>
            <w:vAlign w:val="center"/>
          </w:tcPr>
          <w:p w14:paraId="0B3F01AE" w14:textId="4730552B"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AAF6097" w:rsidRPr="68652FD2">
              <w:rPr>
                <w:rFonts w:ascii="Times New Roman" w:hAnsi="Times New Roman" w:cs="Times New Roman"/>
                <w:color w:val="000000" w:themeColor="text1"/>
                <w:sz w:val="24"/>
                <w:szCs w:val="24"/>
              </w:rPr>
              <w:t>32,7</w:t>
            </w:r>
            <w:r w:rsidR="2DB15760"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tc>
      </w:tr>
      <w:tr w:rsidR="00E430F9" w14:paraId="4747BD46" w14:textId="77777777" w:rsidTr="68652FD2">
        <w:trPr>
          <w:trHeight w:val="422"/>
        </w:trPr>
        <w:tc>
          <w:tcPr>
            <w:cnfStyle w:val="001000000000" w:firstRow="0" w:lastRow="0" w:firstColumn="1" w:lastColumn="0" w:oddVBand="0" w:evenVBand="0" w:oddHBand="0" w:evenHBand="0" w:firstRowFirstColumn="0" w:firstRowLastColumn="0" w:lastRowFirstColumn="0" w:lastRowLastColumn="0"/>
            <w:tcW w:w="1890" w:type="dxa"/>
          </w:tcPr>
          <w:p w14:paraId="507723DF" w14:textId="77777777"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Contingency</w:t>
            </w:r>
          </w:p>
        </w:tc>
        <w:tc>
          <w:tcPr>
            <w:tcW w:w="1585" w:type="dxa"/>
            <w:vAlign w:val="center"/>
          </w:tcPr>
          <w:p w14:paraId="05A7F7FD" w14:textId="17FB389E"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0AADDB9F"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1740" w:type="dxa"/>
            <w:vAlign w:val="center"/>
          </w:tcPr>
          <w:p w14:paraId="17E1468E" w14:textId="498E546A"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6835A3C6"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1921" w:type="dxa"/>
            <w:vAlign w:val="center"/>
          </w:tcPr>
          <w:p w14:paraId="385C7E6B" w14:textId="0ED66A45"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099CCE49"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2073" w:type="dxa"/>
            <w:vAlign w:val="center"/>
          </w:tcPr>
          <w:p w14:paraId="4F6A97A0" w14:textId="6DFEAEE5" w:rsidR="00E430F9" w:rsidRPr="00A36D0B" w:rsidRDefault="054CFA9F"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52B2D8A4" w:rsidRPr="68652FD2">
              <w:rPr>
                <w:rFonts w:ascii="Times New Roman" w:hAnsi="Times New Roman" w:cs="Times New Roman"/>
                <w:sz w:val="24"/>
                <w:szCs w:val="24"/>
              </w:rPr>
              <w:t>10</w:t>
            </w:r>
            <w:r w:rsidRPr="68652FD2">
              <w:rPr>
                <w:rFonts w:ascii="Times New Roman" w:hAnsi="Times New Roman" w:cs="Times New Roman"/>
                <w:sz w:val="24"/>
                <w:szCs w:val="24"/>
              </w:rPr>
              <w:t>,000)</w:t>
            </w:r>
          </w:p>
        </w:tc>
      </w:tr>
      <w:tr w:rsidR="00E430F9" w14:paraId="6ECFEB9B" w14:textId="77777777" w:rsidTr="68652FD2">
        <w:tc>
          <w:tcPr>
            <w:cnfStyle w:val="001000000000" w:firstRow="0" w:lastRow="0" w:firstColumn="1" w:lastColumn="0" w:oddVBand="0" w:evenVBand="0" w:oddHBand="0" w:evenHBand="0" w:firstRowFirstColumn="0" w:firstRowLastColumn="0" w:lastRowFirstColumn="0" w:lastRowLastColumn="0"/>
            <w:tcW w:w="1890" w:type="dxa"/>
          </w:tcPr>
          <w:p w14:paraId="2CD1967A" w14:textId="0301F193" w:rsidR="68652FD2" w:rsidRDefault="68652FD2" w:rsidP="68652FD2">
            <w:pPr>
              <w:jc w:val="center"/>
              <w:rPr>
                <w:rFonts w:ascii="Times New Roman" w:hAnsi="Times New Roman" w:cs="Times New Roman"/>
                <w:sz w:val="24"/>
                <w:szCs w:val="24"/>
              </w:rPr>
            </w:pPr>
          </w:p>
          <w:p w14:paraId="263512B4" w14:textId="77777777" w:rsidR="00E430F9" w:rsidRPr="00A36D0B" w:rsidRDefault="00E430F9" w:rsidP="00744C2B">
            <w:pPr>
              <w:jc w:val="center"/>
              <w:rPr>
                <w:rFonts w:ascii="Times New Roman" w:hAnsi="Times New Roman" w:cs="Times New Roman"/>
                <w:sz w:val="24"/>
                <w:szCs w:val="24"/>
              </w:rPr>
            </w:pPr>
            <w:r w:rsidRPr="00A36D0B">
              <w:rPr>
                <w:rFonts w:ascii="Times New Roman" w:hAnsi="Times New Roman" w:cs="Times New Roman"/>
                <w:sz w:val="24"/>
                <w:szCs w:val="24"/>
              </w:rPr>
              <w:t>Total Surplus</w:t>
            </w:r>
          </w:p>
        </w:tc>
        <w:tc>
          <w:tcPr>
            <w:tcW w:w="1585" w:type="dxa"/>
            <w:vAlign w:val="center"/>
          </w:tcPr>
          <w:p w14:paraId="5D1B48EC" w14:textId="56A7B09C" w:rsidR="00E430F9" w:rsidRPr="00A36D0B" w:rsidRDefault="79CC68DE" w:rsidP="00744C2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80FD757" w:rsidRPr="68652FD2">
              <w:rPr>
                <w:rFonts w:ascii="Times New Roman" w:hAnsi="Times New Roman" w:cs="Times New Roman"/>
                <w:color w:val="000000" w:themeColor="text1"/>
                <w:sz w:val="24"/>
                <w:szCs w:val="24"/>
              </w:rPr>
              <w:t>2</w:t>
            </w:r>
            <w:r w:rsidR="70098F3A" w:rsidRPr="68652FD2">
              <w:rPr>
                <w:rFonts w:ascii="Times New Roman" w:hAnsi="Times New Roman" w:cs="Times New Roman"/>
                <w:color w:val="000000" w:themeColor="text1"/>
                <w:sz w:val="24"/>
                <w:szCs w:val="24"/>
              </w:rPr>
              <w:t>2</w:t>
            </w:r>
            <w:r w:rsidR="12E74359" w:rsidRPr="68652FD2">
              <w:rPr>
                <w:rFonts w:ascii="Times New Roman" w:hAnsi="Times New Roman" w:cs="Times New Roman"/>
                <w:color w:val="000000" w:themeColor="text1"/>
                <w:sz w:val="24"/>
                <w:szCs w:val="24"/>
              </w:rPr>
              <w:t>,</w:t>
            </w:r>
            <w:r w:rsidR="614AFB83" w:rsidRPr="124B6385">
              <w:rPr>
                <w:rFonts w:ascii="Times New Roman" w:hAnsi="Times New Roman" w:cs="Times New Roman"/>
                <w:color w:val="000000" w:themeColor="text1"/>
                <w:sz w:val="24"/>
                <w:szCs w:val="24"/>
              </w:rPr>
              <w:t>2</w:t>
            </w:r>
            <w:r w:rsidR="12E74359" w:rsidRPr="124B6385">
              <w:rPr>
                <w:rFonts w:ascii="Times New Roman" w:hAnsi="Times New Roman" w:cs="Times New Roman"/>
                <w:color w:val="000000" w:themeColor="text1"/>
                <w:sz w:val="24"/>
                <w:szCs w:val="24"/>
              </w:rPr>
              <w:t>49</w:t>
            </w:r>
          </w:p>
        </w:tc>
        <w:tc>
          <w:tcPr>
            <w:tcW w:w="1740" w:type="dxa"/>
            <w:vAlign w:val="center"/>
          </w:tcPr>
          <w:p w14:paraId="453567F4" w14:textId="6EDB863D"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63B6BA6A" w14:textId="7A3336CD" w:rsidR="00E430F9" w:rsidRPr="00A36D0B" w:rsidRDefault="12E7435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5C9D008" w:rsidRPr="68652FD2">
              <w:rPr>
                <w:rFonts w:ascii="Times New Roman" w:hAnsi="Times New Roman" w:cs="Times New Roman"/>
                <w:color w:val="000000" w:themeColor="text1"/>
                <w:sz w:val="24"/>
                <w:szCs w:val="24"/>
              </w:rPr>
              <w:t>2</w:t>
            </w:r>
            <w:r w:rsidR="2DE26FD2" w:rsidRPr="68652FD2">
              <w:rPr>
                <w:rFonts w:ascii="Times New Roman" w:hAnsi="Times New Roman" w:cs="Times New Roman"/>
                <w:color w:val="000000" w:themeColor="text1"/>
                <w:sz w:val="24"/>
                <w:szCs w:val="24"/>
              </w:rPr>
              <w:t>2</w:t>
            </w:r>
            <w:r w:rsidRPr="68652FD2">
              <w:rPr>
                <w:rFonts w:ascii="Times New Roman" w:hAnsi="Times New Roman" w:cs="Times New Roman"/>
                <w:color w:val="000000" w:themeColor="text1"/>
                <w:sz w:val="24"/>
                <w:szCs w:val="24"/>
              </w:rPr>
              <w:t>,</w:t>
            </w:r>
            <w:r w:rsidR="00D8305F">
              <w:rPr>
                <w:rFonts w:ascii="Times New Roman" w:hAnsi="Times New Roman" w:cs="Times New Roman"/>
                <w:color w:val="000000" w:themeColor="text1"/>
                <w:sz w:val="24"/>
                <w:szCs w:val="24"/>
              </w:rPr>
              <w:t>2</w:t>
            </w:r>
            <w:r w:rsidRPr="124B6385">
              <w:rPr>
                <w:rFonts w:ascii="Times New Roman" w:hAnsi="Times New Roman" w:cs="Times New Roman"/>
                <w:color w:val="000000" w:themeColor="text1"/>
                <w:sz w:val="24"/>
                <w:szCs w:val="24"/>
              </w:rPr>
              <w:t>49</w:t>
            </w:r>
          </w:p>
          <w:p w14:paraId="7AC97526" w14:textId="6A725872"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921" w:type="dxa"/>
            <w:vAlign w:val="center"/>
          </w:tcPr>
          <w:p w14:paraId="57485E5E" w14:textId="043C13DA"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6D2C7B6" w14:textId="77C84AB4" w:rsidR="00E430F9" w:rsidRPr="00A36D0B" w:rsidRDefault="12E7435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5D742DB3" w:rsidRPr="68652FD2">
              <w:rPr>
                <w:rFonts w:ascii="Times New Roman" w:hAnsi="Times New Roman" w:cs="Times New Roman"/>
                <w:color w:val="000000" w:themeColor="text1"/>
                <w:sz w:val="24"/>
                <w:szCs w:val="24"/>
              </w:rPr>
              <w:t>2</w:t>
            </w:r>
            <w:r w:rsidR="49D91A8A" w:rsidRPr="68652FD2">
              <w:rPr>
                <w:rFonts w:ascii="Times New Roman" w:hAnsi="Times New Roman" w:cs="Times New Roman"/>
                <w:color w:val="000000" w:themeColor="text1"/>
                <w:sz w:val="24"/>
                <w:szCs w:val="24"/>
              </w:rPr>
              <w:t>2,</w:t>
            </w:r>
            <w:r w:rsidR="16F8482D" w:rsidRPr="124B6385">
              <w:rPr>
                <w:rFonts w:ascii="Times New Roman" w:hAnsi="Times New Roman" w:cs="Times New Roman"/>
                <w:color w:val="000000" w:themeColor="text1"/>
                <w:sz w:val="24"/>
                <w:szCs w:val="24"/>
              </w:rPr>
              <w:t>24</w:t>
            </w:r>
            <w:r w:rsidRPr="124B6385">
              <w:rPr>
                <w:rFonts w:ascii="Times New Roman" w:hAnsi="Times New Roman" w:cs="Times New Roman"/>
                <w:color w:val="000000" w:themeColor="text1"/>
                <w:sz w:val="24"/>
                <w:szCs w:val="24"/>
              </w:rPr>
              <w:t>9</w:t>
            </w:r>
          </w:p>
          <w:p w14:paraId="1DA036D5" w14:textId="5F9B3373"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2073" w:type="dxa"/>
            <w:vAlign w:val="center"/>
          </w:tcPr>
          <w:p w14:paraId="0D4ACA35" w14:textId="481CB330"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723129F8" w14:textId="477CB9B4" w:rsidR="00E430F9" w:rsidRPr="00A36D0B" w:rsidRDefault="12E7435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w:t>
            </w:r>
            <w:r w:rsidR="48E90225" w:rsidRPr="68652FD2">
              <w:rPr>
                <w:rFonts w:ascii="Times New Roman" w:hAnsi="Times New Roman" w:cs="Times New Roman"/>
                <w:color w:val="000000" w:themeColor="text1"/>
                <w:sz w:val="24"/>
                <w:szCs w:val="24"/>
              </w:rPr>
              <w:t>2</w:t>
            </w:r>
            <w:r w:rsidR="08DE520B" w:rsidRPr="68652FD2">
              <w:rPr>
                <w:rFonts w:ascii="Times New Roman" w:hAnsi="Times New Roman" w:cs="Times New Roman"/>
                <w:color w:val="000000" w:themeColor="text1"/>
                <w:sz w:val="24"/>
                <w:szCs w:val="24"/>
              </w:rPr>
              <w:t>2</w:t>
            </w:r>
            <w:r w:rsidRPr="68652FD2">
              <w:rPr>
                <w:rFonts w:ascii="Times New Roman" w:hAnsi="Times New Roman" w:cs="Times New Roman"/>
                <w:color w:val="000000" w:themeColor="text1"/>
                <w:sz w:val="24"/>
                <w:szCs w:val="24"/>
              </w:rPr>
              <w:t>,</w:t>
            </w:r>
            <w:r w:rsidR="2D961601" w:rsidRPr="124B6385">
              <w:rPr>
                <w:rFonts w:ascii="Times New Roman" w:hAnsi="Times New Roman" w:cs="Times New Roman"/>
                <w:color w:val="000000" w:themeColor="text1"/>
                <w:sz w:val="24"/>
                <w:szCs w:val="24"/>
              </w:rPr>
              <w:t>2</w:t>
            </w:r>
            <w:r w:rsidRPr="124B6385">
              <w:rPr>
                <w:rFonts w:ascii="Times New Roman" w:hAnsi="Times New Roman" w:cs="Times New Roman"/>
                <w:color w:val="000000" w:themeColor="text1"/>
                <w:sz w:val="24"/>
                <w:szCs w:val="24"/>
              </w:rPr>
              <w:t>49</w:t>
            </w:r>
          </w:p>
          <w:p w14:paraId="26643EF4" w14:textId="6BD0EFAD" w:rsidR="00E430F9" w:rsidRPr="00A36D0B" w:rsidRDefault="00E430F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398E98C3" w14:textId="3FBBB4C6" w:rsidR="00E430F9" w:rsidRDefault="00E430F9" w:rsidP="68652FD2"/>
    <w:p w14:paraId="2E8749A2" w14:textId="58C02128" w:rsidR="00E430F9" w:rsidRPr="00BE02ED" w:rsidRDefault="054CFA9F"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From the budget table above, a yearly fund of </w:t>
      </w:r>
      <w:r w:rsidR="7F3061AE" w:rsidRPr="68652FD2">
        <w:rPr>
          <w:rFonts w:ascii="Times New Roman" w:eastAsia="Times New Roman" w:hAnsi="Times New Roman" w:cs="Times New Roman"/>
          <w:sz w:val="24"/>
          <w:szCs w:val="24"/>
        </w:rPr>
        <w:t>$</w:t>
      </w:r>
      <w:r w:rsidRPr="68652FD2">
        <w:rPr>
          <w:rFonts w:ascii="Times New Roman" w:eastAsia="Times New Roman" w:hAnsi="Times New Roman" w:cs="Times New Roman"/>
          <w:sz w:val="24"/>
          <w:szCs w:val="24"/>
        </w:rPr>
        <w:t xml:space="preserve">110,000 </w:t>
      </w:r>
      <w:r w:rsidR="00481251">
        <w:rPr>
          <w:rFonts w:ascii="Times New Roman" w:eastAsia="Times New Roman" w:hAnsi="Times New Roman" w:cs="Times New Roman"/>
          <w:sz w:val="24"/>
          <w:szCs w:val="24"/>
        </w:rPr>
        <w:t>was</w:t>
      </w:r>
      <w:r w:rsidRPr="68652FD2">
        <w:rPr>
          <w:rFonts w:ascii="Times New Roman" w:eastAsia="Times New Roman" w:hAnsi="Times New Roman" w:cs="Times New Roman"/>
          <w:sz w:val="24"/>
          <w:szCs w:val="24"/>
        </w:rPr>
        <w:t xml:space="preserve"> allocated for th</w:t>
      </w:r>
      <w:r w:rsidR="008A3183">
        <w:rPr>
          <w:rFonts w:ascii="Times New Roman" w:eastAsia="Times New Roman" w:hAnsi="Times New Roman" w:cs="Times New Roman"/>
          <w:sz w:val="24"/>
          <w:szCs w:val="24"/>
        </w:rPr>
        <w:t>e</w:t>
      </w:r>
      <w:r w:rsidRPr="68652FD2">
        <w:rPr>
          <w:rFonts w:ascii="Times New Roman" w:eastAsia="Times New Roman" w:hAnsi="Times New Roman" w:cs="Times New Roman"/>
          <w:sz w:val="24"/>
          <w:szCs w:val="24"/>
        </w:rPr>
        <w:t xml:space="preserve"> project</w:t>
      </w:r>
      <w:r w:rsidR="008A3183">
        <w:rPr>
          <w:rFonts w:ascii="Times New Roman" w:eastAsia="Times New Roman" w:hAnsi="Times New Roman" w:cs="Times New Roman"/>
          <w:sz w:val="24"/>
          <w:szCs w:val="24"/>
        </w:rPr>
        <w:t>,</w:t>
      </w:r>
      <w:r w:rsidRPr="68652FD2">
        <w:rPr>
          <w:rFonts w:ascii="Times New Roman" w:eastAsia="Times New Roman" w:hAnsi="Times New Roman" w:cs="Times New Roman"/>
          <w:sz w:val="24"/>
          <w:szCs w:val="24"/>
        </w:rPr>
        <w:t xml:space="preserve"> out of which all costs for each year </w:t>
      </w:r>
      <w:r w:rsidR="00481251">
        <w:rPr>
          <w:rFonts w:ascii="Times New Roman" w:eastAsia="Times New Roman" w:hAnsi="Times New Roman" w:cs="Times New Roman"/>
          <w:sz w:val="24"/>
          <w:szCs w:val="24"/>
        </w:rPr>
        <w:t>we</w:t>
      </w:r>
      <w:r w:rsidRPr="68652FD2">
        <w:rPr>
          <w:rFonts w:ascii="Times New Roman" w:eastAsia="Times New Roman" w:hAnsi="Times New Roman" w:cs="Times New Roman"/>
          <w:sz w:val="24"/>
          <w:szCs w:val="24"/>
        </w:rPr>
        <w:t>re deducted, which includes the contingency amount of $</w:t>
      </w:r>
      <w:r w:rsidR="57D4EF4F" w:rsidRPr="68652FD2">
        <w:rPr>
          <w:rFonts w:ascii="Times New Roman" w:eastAsia="Times New Roman" w:hAnsi="Times New Roman" w:cs="Times New Roman"/>
          <w:sz w:val="24"/>
          <w:szCs w:val="24"/>
        </w:rPr>
        <w:t>10</w:t>
      </w:r>
      <w:r w:rsidRPr="68652FD2">
        <w:rPr>
          <w:rFonts w:ascii="Times New Roman" w:eastAsia="Times New Roman" w:hAnsi="Times New Roman" w:cs="Times New Roman"/>
          <w:sz w:val="24"/>
          <w:szCs w:val="24"/>
        </w:rPr>
        <w:t xml:space="preserve">,000. The total surplus for each year </w:t>
      </w:r>
      <w:r w:rsidR="00FA3F58">
        <w:rPr>
          <w:rFonts w:ascii="Times New Roman" w:eastAsia="Times New Roman" w:hAnsi="Times New Roman" w:cs="Times New Roman"/>
          <w:sz w:val="24"/>
          <w:szCs w:val="24"/>
        </w:rPr>
        <w:t>wa</w:t>
      </w:r>
      <w:r w:rsidRPr="68652FD2">
        <w:rPr>
          <w:rFonts w:ascii="Times New Roman" w:eastAsia="Times New Roman" w:hAnsi="Times New Roman" w:cs="Times New Roman"/>
          <w:sz w:val="24"/>
          <w:szCs w:val="24"/>
        </w:rPr>
        <w:t xml:space="preserve">s ascertained by </w:t>
      </w:r>
      <w:r w:rsidR="0E41CE8D" w:rsidRPr="68652FD2">
        <w:rPr>
          <w:rFonts w:ascii="Times New Roman" w:eastAsia="Times New Roman" w:hAnsi="Times New Roman" w:cs="Times New Roman"/>
          <w:sz w:val="24"/>
          <w:szCs w:val="24"/>
        </w:rPr>
        <w:t>deducti</w:t>
      </w:r>
      <w:r w:rsidR="76578E19" w:rsidRPr="68652FD2">
        <w:rPr>
          <w:rFonts w:ascii="Times New Roman" w:eastAsia="Times New Roman" w:hAnsi="Times New Roman" w:cs="Times New Roman"/>
          <w:sz w:val="24"/>
          <w:szCs w:val="24"/>
        </w:rPr>
        <w:t>ng</w:t>
      </w:r>
      <w:r w:rsidRPr="68652FD2">
        <w:rPr>
          <w:rFonts w:ascii="Times New Roman" w:eastAsia="Times New Roman" w:hAnsi="Times New Roman" w:cs="Times New Roman"/>
          <w:sz w:val="24"/>
          <w:szCs w:val="24"/>
        </w:rPr>
        <w:t xml:space="preserve"> the total </w:t>
      </w:r>
      <w:r w:rsidR="735D9B07" w:rsidRPr="68652FD2">
        <w:rPr>
          <w:rFonts w:ascii="Times New Roman" w:eastAsia="Times New Roman" w:hAnsi="Times New Roman" w:cs="Times New Roman"/>
          <w:sz w:val="24"/>
          <w:szCs w:val="24"/>
        </w:rPr>
        <w:t xml:space="preserve">annual </w:t>
      </w:r>
      <w:r w:rsidRPr="68652FD2">
        <w:rPr>
          <w:rFonts w:ascii="Times New Roman" w:eastAsia="Times New Roman" w:hAnsi="Times New Roman" w:cs="Times New Roman"/>
          <w:sz w:val="24"/>
          <w:szCs w:val="24"/>
        </w:rPr>
        <w:t xml:space="preserve">costs from the </w:t>
      </w:r>
      <w:r w:rsidR="4C1B2256" w:rsidRPr="68652FD2">
        <w:rPr>
          <w:rFonts w:ascii="Times New Roman" w:eastAsia="Times New Roman" w:hAnsi="Times New Roman" w:cs="Times New Roman"/>
          <w:sz w:val="24"/>
          <w:szCs w:val="24"/>
        </w:rPr>
        <w:t xml:space="preserve">annual </w:t>
      </w:r>
      <w:r w:rsidRPr="68652FD2">
        <w:rPr>
          <w:rFonts w:ascii="Times New Roman" w:eastAsia="Times New Roman" w:hAnsi="Times New Roman" w:cs="Times New Roman"/>
          <w:sz w:val="24"/>
          <w:szCs w:val="24"/>
        </w:rPr>
        <w:t>fund. A surplus of $</w:t>
      </w:r>
      <w:r w:rsidR="5CF89C3A" w:rsidRPr="68652FD2">
        <w:rPr>
          <w:rFonts w:ascii="Times New Roman" w:eastAsia="Times New Roman" w:hAnsi="Times New Roman" w:cs="Times New Roman"/>
          <w:sz w:val="24"/>
          <w:szCs w:val="24"/>
        </w:rPr>
        <w:t>2</w:t>
      </w:r>
      <w:r w:rsidR="134DA5DC" w:rsidRPr="68652FD2">
        <w:rPr>
          <w:rFonts w:ascii="Times New Roman" w:eastAsia="Times New Roman" w:hAnsi="Times New Roman" w:cs="Times New Roman"/>
          <w:sz w:val="24"/>
          <w:szCs w:val="24"/>
        </w:rPr>
        <w:t>2</w:t>
      </w:r>
      <w:r w:rsidR="5CF89C3A" w:rsidRPr="68652FD2">
        <w:rPr>
          <w:rFonts w:ascii="Times New Roman" w:eastAsia="Times New Roman" w:hAnsi="Times New Roman" w:cs="Times New Roman"/>
          <w:sz w:val="24"/>
          <w:szCs w:val="24"/>
        </w:rPr>
        <w:t>,</w:t>
      </w:r>
      <w:r w:rsidR="300E9A73" w:rsidRPr="124B6385">
        <w:rPr>
          <w:rFonts w:ascii="Times New Roman" w:eastAsia="Times New Roman" w:hAnsi="Times New Roman" w:cs="Times New Roman"/>
          <w:sz w:val="24"/>
          <w:szCs w:val="24"/>
        </w:rPr>
        <w:t>2</w:t>
      </w:r>
      <w:r w:rsidR="5CF89C3A" w:rsidRPr="124B6385">
        <w:rPr>
          <w:rFonts w:ascii="Times New Roman" w:eastAsia="Times New Roman" w:hAnsi="Times New Roman" w:cs="Times New Roman"/>
          <w:sz w:val="24"/>
          <w:szCs w:val="24"/>
        </w:rPr>
        <w:t>49</w:t>
      </w:r>
      <w:r w:rsidR="5CF89C3A" w:rsidRPr="68652FD2">
        <w:rPr>
          <w:rFonts w:ascii="Times New Roman" w:eastAsia="Times New Roman" w:hAnsi="Times New Roman" w:cs="Times New Roman"/>
          <w:sz w:val="24"/>
          <w:szCs w:val="24"/>
        </w:rPr>
        <w:t xml:space="preserve"> </w:t>
      </w:r>
      <w:r w:rsidR="00FA3F58">
        <w:rPr>
          <w:rFonts w:ascii="Times New Roman" w:eastAsia="Times New Roman" w:hAnsi="Times New Roman" w:cs="Times New Roman"/>
          <w:sz w:val="24"/>
          <w:szCs w:val="24"/>
        </w:rPr>
        <w:t>wa</w:t>
      </w:r>
      <w:r w:rsidRPr="68652FD2">
        <w:rPr>
          <w:rFonts w:ascii="Times New Roman" w:eastAsia="Times New Roman" w:hAnsi="Times New Roman" w:cs="Times New Roman"/>
          <w:sz w:val="24"/>
          <w:szCs w:val="24"/>
        </w:rPr>
        <w:t>s obtained for each year.</w:t>
      </w:r>
    </w:p>
    <w:p w14:paraId="337E606A" w14:textId="2A559BF5" w:rsidR="00E430F9" w:rsidRDefault="00E430F9" w:rsidP="00E430F9">
      <w:pPr>
        <w:pStyle w:val="Heading1"/>
        <w:spacing w:before="120" w:after="120"/>
        <w:rPr>
          <w:rFonts w:ascii="Times New Roman" w:hAnsi="Times New Roman" w:cs="Times New Roman"/>
        </w:rPr>
      </w:pPr>
    </w:p>
    <w:p w14:paraId="4F2DF7AD" w14:textId="706251B7" w:rsidR="00DB065B" w:rsidRPr="00280F34" w:rsidRDefault="5159B66F" w:rsidP="7457B65C">
      <w:pPr>
        <w:pStyle w:val="Heading1"/>
        <w:spacing w:before="120" w:after="120"/>
        <w:rPr>
          <w:rFonts w:ascii="Times New Roman" w:hAnsi="Times New Roman" w:cs="Times New Roman"/>
          <w:b/>
          <w:bCs/>
        </w:rPr>
      </w:pPr>
      <w:bookmarkStart w:id="14" w:name="_Toc87205752"/>
      <w:bookmarkStart w:id="15" w:name="_Toc88163354"/>
      <w:r w:rsidRPr="02BE27E6">
        <w:rPr>
          <w:rFonts w:ascii="Times New Roman" w:eastAsia="Times New Roman" w:hAnsi="Times New Roman" w:cs="Times New Roman"/>
        </w:rPr>
        <w:t>BASELINE WBS:</w:t>
      </w:r>
      <w:r w:rsidR="0B9D3D74" w:rsidRPr="02BE27E6">
        <w:rPr>
          <w:rFonts w:ascii="Times New Roman" w:hAnsi="Times New Roman" w:cs="Times New Roman"/>
        </w:rPr>
        <w:t xml:space="preserve"> </w:t>
      </w:r>
      <w:r w:rsidR="227E1BC7" w:rsidRPr="02BE27E6">
        <w:rPr>
          <w:rFonts w:ascii="Times New Roman" w:hAnsi="Times New Roman" w:cs="Times New Roman"/>
        </w:rPr>
        <w:t>(</w:t>
      </w:r>
      <w:r w:rsidR="00077ECE" w:rsidRPr="02BE27E6">
        <w:rPr>
          <w:rFonts w:ascii="Times New Roman" w:hAnsi="Times New Roman" w:cs="Times New Roman"/>
        </w:rPr>
        <w:t>WORK BREAKDOWN STRUCTURE</w:t>
      </w:r>
      <w:r w:rsidR="15E20EE9" w:rsidRPr="02BE27E6">
        <w:rPr>
          <w:rFonts w:ascii="Times New Roman" w:hAnsi="Times New Roman" w:cs="Times New Roman"/>
        </w:rPr>
        <w:t>-ORIGINAL PROJECT PLAN</w:t>
      </w:r>
      <w:r w:rsidR="227E1BC7" w:rsidRPr="02BE27E6">
        <w:rPr>
          <w:rFonts w:ascii="Times New Roman" w:hAnsi="Times New Roman" w:cs="Times New Roman"/>
        </w:rPr>
        <w:t>)</w:t>
      </w:r>
      <w:r w:rsidR="6A9A27AA" w:rsidRPr="02BE27E6">
        <w:rPr>
          <w:rFonts w:ascii="Times New Roman" w:hAnsi="Times New Roman" w:cs="Times New Roman"/>
        </w:rPr>
        <w:t>:</w:t>
      </w:r>
      <w:bookmarkEnd w:id="14"/>
      <w:bookmarkEnd w:id="15"/>
      <w:r w:rsidR="6A9A27AA" w:rsidRPr="02BE27E6">
        <w:rPr>
          <w:rFonts w:ascii="Times New Roman" w:hAnsi="Times New Roman" w:cs="Times New Roman"/>
          <w:b/>
          <w:bCs/>
        </w:rPr>
        <w:t xml:space="preserve"> </w:t>
      </w:r>
    </w:p>
    <w:p w14:paraId="7EDF939E" w14:textId="3B8EA031" w:rsidR="17B73F2E" w:rsidRDefault="17B73F2E"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deliverable structure chart </w:t>
      </w:r>
      <w:r w:rsidR="000B416D">
        <w:rPr>
          <w:rFonts w:ascii="Times New Roman" w:eastAsia="Times New Roman" w:hAnsi="Times New Roman" w:cs="Times New Roman"/>
          <w:sz w:val="24"/>
          <w:szCs w:val="24"/>
        </w:rPr>
        <w:t>wa</w:t>
      </w:r>
      <w:r w:rsidRPr="68652FD2">
        <w:rPr>
          <w:rFonts w:ascii="Times New Roman" w:eastAsia="Times New Roman" w:hAnsi="Times New Roman" w:cs="Times New Roman"/>
          <w:sz w:val="24"/>
          <w:szCs w:val="24"/>
        </w:rPr>
        <w:t xml:space="preserve">s built based </w:t>
      </w:r>
      <w:r w:rsidR="000B416D">
        <w:rPr>
          <w:rFonts w:ascii="Times New Roman" w:eastAsia="Times New Roman" w:hAnsi="Times New Roman" w:cs="Times New Roman"/>
          <w:sz w:val="24"/>
          <w:szCs w:val="24"/>
        </w:rPr>
        <w:t>on</w:t>
      </w:r>
      <w:r w:rsidRPr="68652FD2">
        <w:rPr>
          <w:rFonts w:ascii="Times New Roman" w:eastAsia="Times New Roman" w:hAnsi="Times New Roman" w:cs="Times New Roman"/>
          <w:sz w:val="24"/>
          <w:szCs w:val="24"/>
        </w:rPr>
        <w:t xml:space="preserve"> the Project Life Cycle. Each phase of Project Life Cycle is assigned as a </w:t>
      </w:r>
      <w:r w:rsidR="298558C4" w:rsidRPr="68652FD2">
        <w:rPr>
          <w:rFonts w:ascii="Times New Roman" w:eastAsia="Times New Roman" w:hAnsi="Times New Roman" w:cs="Times New Roman"/>
          <w:sz w:val="24"/>
          <w:szCs w:val="24"/>
        </w:rPr>
        <w:t>Task in</w:t>
      </w:r>
      <w:r w:rsidRPr="68652FD2">
        <w:rPr>
          <w:rFonts w:ascii="Times New Roman" w:eastAsia="Times New Roman" w:hAnsi="Times New Roman" w:cs="Times New Roman"/>
          <w:sz w:val="24"/>
          <w:szCs w:val="24"/>
        </w:rPr>
        <w:t xml:space="preserve"> our W</w:t>
      </w:r>
      <w:r w:rsidR="3A56F54D" w:rsidRPr="68652FD2">
        <w:rPr>
          <w:rFonts w:ascii="Times New Roman" w:eastAsia="Times New Roman" w:hAnsi="Times New Roman" w:cs="Times New Roman"/>
          <w:sz w:val="24"/>
          <w:szCs w:val="24"/>
        </w:rPr>
        <w:t>ork Breakdown Structure</w:t>
      </w:r>
      <w:r w:rsidRPr="68652FD2">
        <w:rPr>
          <w:rFonts w:ascii="Times New Roman" w:eastAsia="Times New Roman" w:hAnsi="Times New Roman" w:cs="Times New Roman"/>
          <w:sz w:val="24"/>
          <w:szCs w:val="24"/>
        </w:rPr>
        <w:t>, along with the duration required to complete the task.</w:t>
      </w:r>
      <w:r w:rsidR="3A430E6B" w:rsidRPr="68652FD2">
        <w:rPr>
          <w:rFonts w:ascii="Times New Roman" w:eastAsia="Times New Roman" w:hAnsi="Times New Roman" w:cs="Times New Roman"/>
          <w:sz w:val="24"/>
          <w:szCs w:val="24"/>
        </w:rPr>
        <w:t xml:space="preserve">  We have created the subtasks </w:t>
      </w:r>
      <w:r w:rsidR="7E14800C" w:rsidRPr="68652FD2">
        <w:rPr>
          <w:rFonts w:ascii="Times New Roman" w:eastAsia="Times New Roman" w:hAnsi="Times New Roman" w:cs="Times New Roman"/>
          <w:sz w:val="24"/>
          <w:szCs w:val="24"/>
        </w:rPr>
        <w:t xml:space="preserve">by taking </w:t>
      </w:r>
      <w:r w:rsidR="17F863CF" w:rsidRPr="68652FD2">
        <w:rPr>
          <w:rFonts w:ascii="Times New Roman" w:eastAsia="Times New Roman" w:hAnsi="Times New Roman" w:cs="Times New Roman"/>
          <w:sz w:val="24"/>
          <w:szCs w:val="24"/>
        </w:rPr>
        <w:t xml:space="preserve">MOV </w:t>
      </w:r>
      <w:r w:rsidR="7E14800C" w:rsidRPr="68652FD2">
        <w:rPr>
          <w:rFonts w:ascii="Times New Roman" w:eastAsia="Times New Roman" w:hAnsi="Times New Roman" w:cs="Times New Roman"/>
          <w:sz w:val="24"/>
          <w:szCs w:val="24"/>
        </w:rPr>
        <w:t xml:space="preserve">into </w:t>
      </w:r>
      <w:r w:rsidR="3EAA583F" w:rsidRPr="68652FD2">
        <w:rPr>
          <w:rFonts w:ascii="Times New Roman" w:eastAsia="Times New Roman" w:hAnsi="Times New Roman" w:cs="Times New Roman"/>
          <w:sz w:val="24"/>
          <w:szCs w:val="24"/>
        </w:rPr>
        <w:t>consideration</w:t>
      </w:r>
      <w:r w:rsidR="7E14800C" w:rsidRPr="68652FD2">
        <w:rPr>
          <w:rFonts w:ascii="Times New Roman" w:eastAsia="Times New Roman" w:hAnsi="Times New Roman" w:cs="Times New Roman"/>
          <w:sz w:val="24"/>
          <w:szCs w:val="24"/>
        </w:rPr>
        <w:t xml:space="preserve"> so that the project can </w:t>
      </w:r>
      <w:r w:rsidR="2F8E6EA8" w:rsidRPr="68652FD2">
        <w:rPr>
          <w:rFonts w:ascii="Times New Roman" w:eastAsia="Times New Roman" w:hAnsi="Times New Roman" w:cs="Times New Roman"/>
          <w:sz w:val="24"/>
          <w:szCs w:val="24"/>
        </w:rPr>
        <w:t>adhere to the MOV</w:t>
      </w:r>
      <w:r w:rsidR="7E14800C" w:rsidRPr="68652FD2">
        <w:rPr>
          <w:rFonts w:ascii="Times New Roman" w:eastAsia="Times New Roman" w:hAnsi="Times New Roman" w:cs="Times New Roman"/>
          <w:sz w:val="24"/>
          <w:szCs w:val="24"/>
        </w:rPr>
        <w:t>.</w:t>
      </w:r>
      <w:r w:rsidR="5E858418" w:rsidRPr="68652FD2">
        <w:rPr>
          <w:rFonts w:ascii="Times New Roman" w:eastAsia="Times New Roman" w:hAnsi="Times New Roman" w:cs="Times New Roman"/>
          <w:sz w:val="24"/>
          <w:szCs w:val="24"/>
        </w:rPr>
        <w:t xml:space="preserve"> </w:t>
      </w:r>
      <w:r w:rsidR="00580367">
        <w:rPr>
          <w:rFonts w:ascii="Times New Roman" w:eastAsia="Times New Roman" w:hAnsi="Times New Roman" w:cs="Times New Roman"/>
          <w:sz w:val="24"/>
          <w:szCs w:val="24"/>
        </w:rPr>
        <w:t>The Schedule</w:t>
      </w:r>
      <w:r w:rsidR="00EB3B2A">
        <w:rPr>
          <w:rFonts w:ascii="Times New Roman" w:eastAsia="Times New Roman" w:hAnsi="Times New Roman" w:cs="Times New Roman"/>
          <w:sz w:val="24"/>
          <w:szCs w:val="24"/>
        </w:rPr>
        <w:t xml:space="preserve"> includes</w:t>
      </w:r>
      <w:r w:rsidR="5E858418" w:rsidRPr="68652FD2">
        <w:rPr>
          <w:rFonts w:ascii="Times New Roman" w:eastAsia="Times New Roman" w:hAnsi="Times New Roman" w:cs="Times New Roman"/>
          <w:sz w:val="24"/>
          <w:szCs w:val="24"/>
        </w:rPr>
        <w:t xml:space="preserve"> the standard </w:t>
      </w:r>
      <w:r w:rsidR="53CC8A7A" w:rsidRPr="68652FD2">
        <w:rPr>
          <w:rFonts w:ascii="Times New Roman" w:eastAsia="Times New Roman" w:hAnsi="Times New Roman" w:cs="Times New Roman"/>
          <w:sz w:val="24"/>
          <w:szCs w:val="24"/>
        </w:rPr>
        <w:t>8</w:t>
      </w:r>
      <w:r w:rsidR="227E1BC7" w:rsidRPr="68652FD2">
        <w:rPr>
          <w:rFonts w:ascii="Times New Roman" w:eastAsia="Times New Roman" w:hAnsi="Times New Roman" w:cs="Times New Roman"/>
          <w:sz w:val="24"/>
          <w:szCs w:val="24"/>
        </w:rPr>
        <w:t>-</w:t>
      </w:r>
      <w:r w:rsidR="53CC8A7A" w:rsidRPr="68652FD2">
        <w:rPr>
          <w:rFonts w:ascii="Times New Roman" w:eastAsia="Times New Roman" w:hAnsi="Times New Roman" w:cs="Times New Roman"/>
          <w:sz w:val="24"/>
          <w:szCs w:val="24"/>
        </w:rPr>
        <w:t>h</w:t>
      </w:r>
      <w:r w:rsidR="227E1BC7" w:rsidRPr="68652FD2">
        <w:rPr>
          <w:rFonts w:ascii="Times New Roman" w:eastAsia="Times New Roman" w:hAnsi="Times New Roman" w:cs="Times New Roman"/>
          <w:sz w:val="24"/>
          <w:szCs w:val="24"/>
        </w:rPr>
        <w:t xml:space="preserve">our </w:t>
      </w:r>
      <w:r w:rsidR="5E858418" w:rsidRPr="68652FD2">
        <w:rPr>
          <w:rFonts w:ascii="Times New Roman" w:eastAsia="Times New Roman" w:hAnsi="Times New Roman" w:cs="Times New Roman"/>
          <w:sz w:val="24"/>
          <w:szCs w:val="24"/>
        </w:rPr>
        <w:t>work</w:t>
      </w:r>
      <w:r w:rsidR="34B4D30B" w:rsidRPr="68652FD2">
        <w:rPr>
          <w:rFonts w:ascii="Times New Roman" w:eastAsia="Times New Roman" w:hAnsi="Times New Roman" w:cs="Times New Roman"/>
          <w:sz w:val="24"/>
          <w:szCs w:val="24"/>
        </w:rPr>
        <w:t xml:space="preserve"> time and exclud</w:t>
      </w:r>
      <w:r w:rsidR="0C2185A3" w:rsidRPr="68652FD2">
        <w:rPr>
          <w:rFonts w:ascii="Times New Roman" w:eastAsia="Times New Roman" w:hAnsi="Times New Roman" w:cs="Times New Roman"/>
          <w:sz w:val="24"/>
          <w:szCs w:val="24"/>
        </w:rPr>
        <w:t>e</w:t>
      </w:r>
      <w:r w:rsidR="00EB3B2A">
        <w:rPr>
          <w:rFonts w:ascii="Times New Roman" w:eastAsia="Times New Roman" w:hAnsi="Times New Roman" w:cs="Times New Roman"/>
          <w:sz w:val="24"/>
          <w:szCs w:val="24"/>
        </w:rPr>
        <w:t>s</w:t>
      </w:r>
      <w:r w:rsidR="221FA26E" w:rsidRPr="68652FD2">
        <w:rPr>
          <w:rFonts w:ascii="Times New Roman" w:eastAsia="Times New Roman" w:hAnsi="Times New Roman" w:cs="Times New Roman"/>
          <w:sz w:val="24"/>
          <w:szCs w:val="24"/>
        </w:rPr>
        <w:t xml:space="preserve"> special </w:t>
      </w:r>
      <w:r w:rsidR="7236C827" w:rsidRPr="68652FD2">
        <w:rPr>
          <w:rFonts w:ascii="Times New Roman" w:eastAsia="Times New Roman" w:hAnsi="Times New Roman" w:cs="Times New Roman"/>
          <w:sz w:val="24"/>
          <w:szCs w:val="24"/>
        </w:rPr>
        <w:t>holidays</w:t>
      </w:r>
      <w:r w:rsidR="7B512C96" w:rsidRPr="325B0BC0">
        <w:rPr>
          <w:rFonts w:ascii="Times New Roman" w:eastAsia="Times New Roman" w:hAnsi="Times New Roman" w:cs="Times New Roman"/>
          <w:sz w:val="24"/>
          <w:szCs w:val="24"/>
        </w:rPr>
        <w:t xml:space="preserve"> and weekends</w:t>
      </w:r>
      <w:r w:rsidR="7236C827" w:rsidRPr="325B0BC0">
        <w:rPr>
          <w:rFonts w:ascii="Times New Roman" w:eastAsia="Times New Roman" w:hAnsi="Times New Roman" w:cs="Times New Roman"/>
          <w:sz w:val="24"/>
          <w:szCs w:val="24"/>
        </w:rPr>
        <w:t>.</w:t>
      </w:r>
      <w:r w:rsidR="7236C827" w:rsidRPr="68652FD2">
        <w:rPr>
          <w:rFonts w:ascii="Times New Roman" w:eastAsia="Times New Roman" w:hAnsi="Times New Roman" w:cs="Times New Roman"/>
          <w:sz w:val="24"/>
          <w:szCs w:val="24"/>
        </w:rPr>
        <w:t xml:space="preserve"> The</w:t>
      </w:r>
      <w:r w:rsidRPr="68652FD2">
        <w:rPr>
          <w:rFonts w:ascii="Times New Roman" w:eastAsia="Times New Roman" w:hAnsi="Times New Roman" w:cs="Times New Roman"/>
          <w:sz w:val="24"/>
          <w:szCs w:val="24"/>
        </w:rPr>
        <w:t xml:space="preserve"> resources are assigned to each task, and the cost is calculated based on the number of days the task would take to complete.</w:t>
      </w:r>
    </w:p>
    <w:p w14:paraId="082EBEDC" w14:textId="5433C398" w:rsidR="4C80629F" w:rsidRDefault="00337BD5" w:rsidP="4C80629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557820DC" w:rsidRPr="4C80629F">
        <w:rPr>
          <w:rFonts w:ascii="Times New Roman" w:eastAsia="Times New Roman" w:hAnsi="Times New Roman" w:cs="Times New Roman"/>
          <w:sz w:val="24"/>
          <w:szCs w:val="24"/>
        </w:rPr>
        <w:t>WBS</w:t>
      </w:r>
      <w:r>
        <w:rPr>
          <w:rFonts w:ascii="Times New Roman" w:eastAsia="Times New Roman" w:hAnsi="Times New Roman" w:cs="Times New Roman"/>
          <w:sz w:val="24"/>
          <w:szCs w:val="24"/>
        </w:rPr>
        <w:t xml:space="preserve"> includes</w:t>
      </w:r>
      <w:r w:rsidR="557820DC" w:rsidRPr="4C80629F">
        <w:rPr>
          <w:rFonts w:ascii="Times New Roman" w:eastAsia="Times New Roman" w:hAnsi="Times New Roman" w:cs="Times New Roman"/>
          <w:sz w:val="24"/>
          <w:szCs w:val="24"/>
        </w:rPr>
        <w:t xml:space="preserve"> task</w:t>
      </w:r>
      <w:r>
        <w:rPr>
          <w:rFonts w:ascii="Times New Roman" w:eastAsia="Times New Roman" w:hAnsi="Times New Roman" w:cs="Times New Roman"/>
          <w:sz w:val="24"/>
          <w:szCs w:val="24"/>
        </w:rPr>
        <w:t>s</w:t>
      </w:r>
      <w:r w:rsidR="557820DC" w:rsidRPr="4C8062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 </w:t>
      </w:r>
      <w:r w:rsidR="557820DC" w:rsidRPr="4C80629F">
        <w:rPr>
          <w:rFonts w:ascii="Times New Roman" w:eastAsia="Times New Roman" w:hAnsi="Times New Roman" w:cs="Times New Roman"/>
          <w:sz w:val="24"/>
          <w:szCs w:val="24"/>
        </w:rPr>
        <w:t xml:space="preserve">subtasks </w:t>
      </w:r>
      <w:r>
        <w:rPr>
          <w:rFonts w:ascii="Times New Roman" w:eastAsia="Times New Roman" w:hAnsi="Times New Roman" w:cs="Times New Roman"/>
          <w:sz w:val="24"/>
          <w:szCs w:val="24"/>
        </w:rPr>
        <w:t xml:space="preserve">and </w:t>
      </w:r>
      <w:r w:rsidR="557820DC" w:rsidRPr="4C80629F">
        <w:rPr>
          <w:rFonts w:ascii="Times New Roman" w:eastAsia="Times New Roman" w:hAnsi="Times New Roman" w:cs="Times New Roman"/>
          <w:sz w:val="24"/>
          <w:szCs w:val="24"/>
        </w:rPr>
        <w:t>the milestones</w:t>
      </w:r>
      <w:r w:rsidR="00D37C69">
        <w:rPr>
          <w:rFonts w:ascii="Times New Roman" w:eastAsia="Times New Roman" w:hAnsi="Times New Roman" w:cs="Times New Roman"/>
          <w:sz w:val="24"/>
          <w:szCs w:val="24"/>
        </w:rPr>
        <w:t>.</w:t>
      </w:r>
      <w:r w:rsidR="557820DC" w:rsidRPr="4C80629F">
        <w:rPr>
          <w:rFonts w:ascii="Times New Roman" w:eastAsia="Times New Roman" w:hAnsi="Times New Roman" w:cs="Times New Roman"/>
          <w:sz w:val="24"/>
          <w:szCs w:val="24"/>
        </w:rPr>
        <w:t xml:space="preserve"> </w:t>
      </w:r>
      <w:r w:rsidR="5790D8AF" w:rsidRPr="4C80629F">
        <w:rPr>
          <w:rFonts w:ascii="Times New Roman" w:eastAsia="Times New Roman" w:hAnsi="Times New Roman" w:cs="Times New Roman"/>
          <w:sz w:val="24"/>
          <w:szCs w:val="24"/>
        </w:rPr>
        <w:t xml:space="preserve">Each task </w:t>
      </w:r>
      <w:r w:rsidR="049D9F11" w:rsidRPr="4C80629F">
        <w:rPr>
          <w:rFonts w:ascii="Times New Roman" w:eastAsia="Times New Roman" w:hAnsi="Times New Roman" w:cs="Times New Roman"/>
          <w:sz w:val="24"/>
          <w:szCs w:val="24"/>
        </w:rPr>
        <w:t>includes</w:t>
      </w:r>
      <w:r w:rsidR="5790D8AF" w:rsidRPr="4C80629F">
        <w:rPr>
          <w:rFonts w:ascii="Times New Roman" w:eastAsia="Times New Roman" w:hAnsi="Times New Roman" w:cs="Times New Roman"/>
          <w:sz w:val="24"/>
          <w:szCs w:val="24"/>
        </w:rPr>
        <w:t xml:space="preserve"> the </w:t>
      </w:r>
      <w:r w:rsidR="002305A9">
        <w:rPr>
          <w:rFonts w:ascii="Times New Roman" w:eastAsia="Times New Roman" w:hAnsi="Times New Roman" w:cs="Times New Roman"/>
          <w:sz w:val="24"/>
          <w:szCs w:val="24"/>
        </w:rPr>
        <w:t xml:space="preserve">duration in </w:t>
      </w:r>
      <w:r w:rsidR="006C2656">
        <w:rPr>
          <w:rFonts w:ascii="Times New Roman" w:eastAsia="Times New Roman" w:hAnsi="Times New Roman" w:cs="Times New Roman"/>
          <w:sz w:val="24"/>
          <w:szCs w:val="24"/>
        </w:rPr>
        <w:t xml:space="preserve">days </w:t>
      </w:r>
      <w:r w:rsidR="006C2656" w:rsidRPr="4C80629F">
        <w:rPr>
          <w:rFonts w:ascii="Times New Roman" w:eastAsia="Times New Roman" w:hAnsi="Times New Roman" w:cs="Times New Roman"/>
          <w:sz w:val="24"/>
          <w:szCs w:val="24"/>
        </w:rPr>
        <w:t>required</w:t>
      </w:r>
      <w:r w:rsidR="00BF0F6B">
        <w:rPr>
          <w:rFonts w:ascii="Times New Roman" w:eastAsia="Times New Roman" w:hAnsi="Times New Roman" w:cs="Times New Roman"/>
          <w:sz w:val="24"/>
          <w:szCs w:val="24"/>
        </w:rPr>
        <w:t xml:space="preserve"> </w:t>
      </w:r>
      <w:r w:rsidR="5790D8AF" w:rsidRPr="4C80629F">
        <w:rPr>
          <w:rFonts w:ascii="Times New Roman" w:eastAsia="Times New Roman" w:hAnsi="Times New Roman" w:cs="Times New Roman"/>
          <w:sz w:val="24"/>
          <w:szCs w:val="24"/>
        </w:rPr>
        <w:t xml:space="preserve">to </w:t>
      </w:r>
      <w:r w:rsidR="51C29042" w:rsidRPr="4C80629F">
        <w:rPr>
          <w:rFonts w:ascii="Times New Roman" w:eastAsia="Times New Roman" w:hAnsi="Times New Roman" w:cs="Times New Roman"/>
          <w:sz w:val="24"/>
          <w:szCs w:val="24"/>
        </w:rPr>
        <w:t>complete</w:t>
      </w:r>
      <w:r w:rsidR="008838D9">
        <w:rPr>
          <w:rFonts w:ascii="Times New Roman" w:eastAsia="Times New Roman" w:hAnsi="Times New Roman" w:cs="Times New Roman"/>
          <w:sz w:val="24"/>
          <w:szCs w:val="24"/>
        </w:rPr>
        <w:t xml:space="preserve"> the </w:t>
      </w:r>
      <w:r w:rsidR="00461F95">
        <w:rPr>
          <w:rFonts w:ascii="Times New Roman" w:eastAsia="Times New Roman" w:hAnsi="Times New Roman" w:cs="Times New Roman"/>
          <w:sz w:val="24"/>
          <w:szCs w:val="24"/>
        </w:rPr>
        <w:t xml:space="preserve">task </w:t>
      </w:r>
      <w:r w:rsidR="00461F95" w:rsidRPr="4C80629F">
        <w:rPr>
          <w:rFonts w:ascii="Times New Roman" w:eastAsia="Times New Roman" w:hAnsi="Times New Roman" w:cs="Times New Roman"/>
          <w:sz w:val="24"/>
          <w:szCs w:val="24"/>
        </w:rPr>
        <w:t>and</w:t>
      </w:r>
      <w:r w:rsidR="19885833" w:rsidRPr="4C80629F">
        <w:rPr>
          <w:rFonts w:ascii="Times New Roman" w:eastAsia="Times New Roman" w:hAnsi="Times New Roman" w:cs="Times New Roman"/>
          <w:sz w:val="24"/>
          <w:szCs w:val="24"/>
        </w:rPr>
        <w:t xml:space="preserve"> the</w:t>
      </w:r>
      <w:r w:rsidR="113BF062" w:rsidRPr="4C80629F">
        <w:rPr>
          <w:rFonts w:ascii="Times New Roman" w:eastAsia="Times New Roman" w:hAnsi="Times New Roman" w:cs="Times New Roman"/>
          <w:sz w:val="24"/>
          <w:szCs w:val="24"/>
        </w:rPr>
        <w:t xml:space="preserve"> </w:t>
      </w:r>
      <w:r w:rsidR="008838D9">
        <w:rPr>
          <w:rFonts w:ascii="Times New Roman" w:eastAsia="Times New Roman" w:hAnsi="Times New Roman" w:cs="Times New Roman"/>
          <w:sz w:val="24"/>
          <w:szCs w:val="24"/>
        </w:rPr>
        <w:t xml:space="preserve">necessary </w:t>
      </w:r>
      <w:r w:rsidR="113BF062" w:rsidRPr="4C80629F">
        <w:rPr>
          <w:rFonts w:ascii="Times New Roman" w:eastAsia="Times New Roman" w:hAnsi="Times New Roman" w:cs="Times New Roman"/>
          <w:sz w:val="24"/>
          <w:szCs w:val="24"/>
        </w:rPr>
        <w:t>resources</w:t>
      </w:r>
      <w:r w:rsidR="00E0464A">
        <w:rPr>
          <w:rFonts w:ascii="Times New Roman" w:eastAsia="Times New Roman" w:hAnsi="Times New Roman" w:cs="Times New Roman"/>
          <w:sz w:val="24"/>
          <w:szCs w:val="24"/>
        </w:rPr>
        <w:t>.</w:t>
      </w:r>
      <w:r w:rsidR="00B37CBB">
        <w:rPr>
          <w:rFonts w:ascii="Times New Roman" w:eastAsia="Times New Roman" w:hAnsi="Times New Roman" w:cs="Times New Roman"/>
          <w:sz w:val="24"/>
          <w:szCs w:val="24"/>
        </w:rPr>
        <w:t xml:space="preserve"> </w:t>
      </w:r>
      <w:r w:rsidR="006C2656">
        <w:rPr>
          <w:rFonts w:ascii="Times New Roman" w:eastAsia="Times New Roman" w:hAnsi="Times New Roman" w:cs="Times New Roman"/>
          <w:sz w:val="24"/>
          <w:szCs w:val="24"/>
        </w:rPr>
        <w:t>S</w:t>
      </w:r>
      <w:r w:rsidR="4B0E587D" w:rsidRPr="4C80629F">
        <w:rPr>
          <w:rFonts w:ascii="Times New Roman" w:eastAsia="Times New Roman" w:hAnsi="Times New Roman" w:cs="Times New Roman"/>
          <w:sz w:val="24"/>
          <w:szCs w:val="24"/>
        </w:rPr>
        <w:t xml:space="preserve">ome of the tasks </w:t>
      </w:r>
      <w:r w:rsidR="049D9F11" w:rsidRPr="4C80629F">
        <w:rPr>
          <w:rFonts w:ascii="Times New Roman" w:eastAsia="Times New Roman" w:hAnsi="Times New Roman" w:cs="Times New Roman"/>
          <w:sz w:val="24"/>
          <w:szCs w:val="24"/>
        </w:rPr>
        <w:t>have</w:t>
      </w:r>
      <w:r w:rsidR="0015189C">
        <w:rPr>
          <w:rFonts w:ascii="Times New Roman" w:eastAsia="Times New Roman" w:hAnsi="Times New Roman" w:cs="Times New Roman"/>
          <w:sz w:val="24"/>
          <w:szCs w:val="24"/>
        </w:rPr>
        <w:t xml:space="preserve"> </w:t>
      </w:r>
      <w:r w:rsidR="4B0E587D" w:rsidRPr="4C80629F">
        <w:rPr>
          <w:rFonts w:ascii="Times New Roman" w:eastAsia="Times New Roman" w:hAnsi="Times New Roman" w:cs="Times New Roman"/>
          <w:sz w:val="24"/>
          <w:szCs w:val="24"/>
        </w:rPr>
        <w:t>dependen</w:t>
      </w:r>
      <w:r w:rsidR="049D9F11" w:rsidRPr="4C80629F">
        <w:rPr>
          <w:rFonts w:ascii="Times New Roman" w:eastAsia="Times New Roman" w:hAnsi="Times New Roman" w:cs="Times New Roman"/>
          <w:sz w:val="24"/>
          <w:szCs w:val="24"/>
        </w:rPr>
        <w:t>cies</w:t>
      </w:r>
      <w:r w:rsidR="00CD41DA">
        <w:rPr>
          <w:rFonts w:ascii="Times New Roman" w:eastAsia="Times New Roman" w:hAnsi="Times New Roman" w:cs="Times New Roman"/>
          <w:sz w:val="24"/>
          <w:szCs w:val="24"/>
        </w:rPr>
        <w:t xml:space="preserve"> with listed predecessors.</w:t>
      </w:r>
      <w:r w:rsidR="00675957">
        <w:rPr>
          <w:rFonts w:ascii="Times New Roman" w:eastAsia="Times New Roman" w:hAnsi="Times New Roman" w:cs="Times New Roman"/>
          <w:sz w:val="24"/>
          <w:szCs w:val="24"/>
        </w:rPr>
        <w:t xml:space="preserve"> Every task is Start-to-Finish.</w:t>
      </w:r>
    </w:p>
    <w:p w14:paraId="0BB0C2CE" w14:textId="77777777" w:rsidR="00675957" w:rsidRDefault="00675957" w:rsidP="4C80629F">
      <w:pPr>
        <w:spacing w:line="360" w:lineRule="auto"/>
        <w:jc w:val="both"/>
        <w:rPr>
          <w:rFonts w:ascii="Times New Roman" w:eastAsia="Times New Roman" w:hAnsi="Times New Roman" w:cs="Times New Roman"/>
          <w:sz w:val="24"/>
          <w:szCs w:val="24"/>
        </w:rPr>
      </w:pPr>
    </w:p>
    <w:p w14:paraId="5F6CAA46" w14:textId="77777777" w:rsidR="00675957" w:rsidRDefault="00675957" w:rsidP="4C80629F">
      <w:pPr>
        <w:spacing w:line="360" w:lineRule="auto"/>
        <w:jc w:val="both"/>
        <w:rPr>
          <w:rFonts w:ascii="Times New Roman" w:eastAsia="Times New Roman" w:hAnsi="Times New Roman" w:cs="Times New Roman"/>
          <w:sz w:val="24"/>
          <w:szCs w:val="24"/>
        </w:rPr>
      </w:pPr>
    </w:p>
    <w:p w14:paraId="65749C0E" w14:textId="77777777" w:rsidR="00675957" w:rsidRDefault="00675957" w:rsidP="4C80629F">
      <w:pPr>
        <w:spacing w:line="360" w:lineRule="auto"/>
        <w:jc w:val="both"/>
        <w:rPr>
          <w:rFonts w:ascii="Times New Roman" w:eastAsia="Times New Roman" w:hAnsi="Times New Roman" w:cs="Times New Roman"/>
          <w:sz w:val="24"/>
          <w:szCs w:val="24"/>
        </w:rPr>
      </w:pPr>
    </w:p>
    <w:p w14:paraId="4EABB495" w14:textId="77777777" w:rsidR="00675957" w:rsidRDefault="00675957" w:rsidP="4C80629F">
      <w:pPr>
        <w:spacing w:line="360" w:lineRule="auto"/>
        <w:jc w:val="both"/>
        <w:rPr>
          <w:rFonts w:ascii="Times New Roman" w:eastAsia="Times New Roman" w:hAnsi="Times New Roman" w:cs="Times New Roman"/>
          <w:sz w:val="24"/>
          <w:szCs w:val="24"/>
        </w:rPr>
      </w:pPr>
    </w:p>
    <w:p w14:paraId="06E26BAC" w14:textId="77777777" w:rsidR="00675957" w:rsidRDefault="00675957" w:rsidP="4C80629F">
      <w:pPr>
        <w:spacing w:line="360" w:lineRule="auto"/>
        <w:jc w:val="both"/>
        <w:rPr>
          <w:rFonts w:ascii="Times New Roman" w:eastAsia="Times New Roman" w:hAnsi="Times New Roman" w:cs="Times New Roman"/>
          <w:sz w:val="24"/>
          <w:szCs w:val="24"/>
        </w:rPr>
      </w:pPr>
    </w:p>
    <w:p w14:paraId="12DB5312" w14:textId="77777777" w:rsidR="00675957" w:rsidRDefault="00675957" w:rsidP="4C80629F">
      <w:pPr>
        <w:spacing w:line="360" w:lineRule="auto"/>
        <w:jc w:val="both"/>
        <w:rPr>
          <w:rFonts w:ascii="Times New Roman" w:eastAsia="Times New Roman" w:hAnsi="Times New Roman" w:cs="Times New Roman"/>
          <w:sz w:val="24"/>
          <w:szCs w:val="24"/>
        </w:rPr>
      </w:pPr>
    </w:p>
    <w:p w14:paraId="6025058C" w14:textId="77777777" w:rsidR="00675957" w:rsidRDefault="00675957" w:rsidP="4C80629F">
      <w:pPr>
        <w:spacing w:line="360" w:lineRule="auto"/>
        <w:jc w:val="both"/>
        <w:rPr>
          <w:rFonts w:ascii="Times New Roman" w:eastAsia="Times New Roman" w:hAnsi="Times New Roman" w:cs="Times New Roman"/>
          <w:sz w:val="24"/>
          <w:szCs w:val="24"/>
        </w:rPr>
      </w:pPr>
    </w:p>
    <w:p w14:paraId="09A5C174" w14:textId="77777777" w:rsidR="00675957" w:rsidRDefault="00675957" w:rsidP="4C80629F">
      <w:pPr>
        <w:spacing w:line="360" w:lineRule="auto"/>
        <w:jc w:val="both"/>
        <w:rPr>
          <w:rFonts w:ascii="Times New Roman" w:eastAsia="Times New Roman" w:hAnsi="Times New Roman" w:cs="Times New Roman"/>
          <w:sz w:val="24"/>
          <w:szCs w:val="24"/>
        </w:rPr>
      </w:pPr>
    </w:p>
    <w:p w14:paraId="10E66179" w14:textId="77777777" w:rsidR="003020B4" w:rsidRDefault="003020B4" w:rsidP="4C80629F">
      <w:pPr>
        <w:spacing w:line="360" w:lineRule="auto"/>
        <w:jc w:val="both"/>
        <w:rPr>
          <w:rFonts w:ascii="Times New Roman" w:eastAsia="Times New Roman" w:hAnsi="Times New Roman" w:cs="Times New Roman"/>
          <w:sz w:val="24"/>
          <w:szCs w:val="24"/>
        </w:rPr>
      </w:pPr>
    </w:p>
    <w:p w14:paraId="60278E2B" w14:textId="77777777" w:rsidR="00675957" w:rsidRDefault="00675957" w:rsidP="4C80629F">
      <w:pPr>
        <w:spacing w:line="360" w:lineRule="auto"/>
        <w:jc w:val="both"/>
        <w:rPr>
          <w:rFonts w:ascii="Times New Roman" w:eastAsia="Times New Roman" w:hAnsi="Times New Roman" w:cs="Times New Roman"/>
          <w:sz w:val="24"/>
          <w:szCs w:val="24"/>
        </w:rPr>
      </w:pPr>
    </w:p>
    <w:p w14:paraId="6A353070" w14:textId="77777777" w:rsidR="00675957" w:rsidRDefault="00675957" w:rsidP="00675957">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Below is the illustrated baseline WBS.</w:t>
      </w:r>
    </w:p>
    <w:p w14:paraId="2811B28C" w14:textId="7CE0EC94" w:rsidR="006B099A" w:rsidRDefault="002B1AD0" w:rsidP="006B099A">
      <w:pPr>
        <w:rPr>
          <w:noProof/>
        </w:rPr>
      </w:pPr>
      <w:r>
        <w:rPr>
          <w:noProof/>
        </w:rPr>
        <w:lastRenderedPageBreak/>
        <w:drawing>
          <wp:inline distT="0" distB="0" distL="0" distR="0" wp14:anchorId="2442BE0C" wp14:editId="2BEB5692">
            <wp:extent cx="5943600" cy="2473325"/>
            <wp:effectExtent l="0" t="0" r="0" b="317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5943600" cy="2473325"/>
                    </a:xfrm>
                    <a:prstGeom prst="rect">
                      <a:avLst/>
                    </a:prstGeom>
                  </pic:spPr>
                </pic:pic>
              </a:graphicData>
            </a:graphic>
          </wp:inline>
        </w:drawing>
      </w:r>
      <w:r w:rsidR="00E7590C" w:rsidRPr="00E7590C">
        <w:rPr>
          <w:noProof/>
        </w:rPr>
        <w:t xml:space="preserve"> </w:t>
      </w:r>
      <w:r w:rsidR="00E7590C">
        <w:rPr>
          <w:noProof/>
        </w:rPr>
        <w:drawing>
          <wp:inline distT="0" distB="0" distL="0" distR="0" wp14:anchorId="12CE646E" wp14:editId="572B6D10">
            <wp:extent cx="5943600" cy="256159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8"/>
                    <a:stretch>
                      <a:fillRect/>
                    </a:stretch>
                  </pic:blipFill>
                  <pic:spPr>
                    <a:xfrm>
                      <a:off x="0" y="0"/>
                      <a:ext cx="5943600" cy="2561590"/>
                    </a:xfrm>
                    <a:prstGeom prst="rect">
                      <a:avLst/>
                    </a:prstGeom>
                  </pic:spPr>
                </pic:pic>
              </a:graphicData>
            </a:graphic>
          </wp:inline>
        </w:drawing>
      </w:r>
    </w:p>
    <w:p w14:paraId="5D2C500C" w14:textId="55CE2D80" w:rsidR="003C2DD2" w:rsidRPr="00E430F9" w:rsidRDefault="003C2DD2" w:rsidP="006B099A">
      <w:r>
        <w:rPr>
          <w:noProof/>
        </w:rPr>
        <w:drawing>
          <wp:inline distT="0" distB="0" distL="0" distR="0" wp14:anchorId="61B47BB6" wp14:editId="08ED83DC">
            <wp:extent cx="6057900" cy="1440180"/>
            <wp:effectExtent l="0" t="0" r="0" b="7620"/>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9"/>
                    <a:stretch>
                      <a:fillRect/>
                    </a:stretch>
                  </pic:blipFill>
                  <pic:spPr>
                    <a:xfrm>
                      <a:off x="0" y="0"/>
                      <a:ext cx="6063440" cy="1441497"/>
                    </a:xfrm>
                    <a:prstGeom prst="rect">
                      <a:avLst/>
                    </a:prstGeom>
                  </pic:spPr>
                </pic:pic>
              </a:graphicData>
            </a:graphic>
          </wp:inline>
        </w:drawing>
      </w:r>
    </w:p>
    <w:p w14:paraId="07D08E78" w14:textId="7E6FEFF0" w:rsidR="00C46338" w:rsidRPr="00C46338" w:rsidRDefault="63608115" w:rsidP="00C46338">
      <w:pPr>
        <w:spacing w:before="120" w:after="120"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above </w:t>
      </w:r>
      <w:r w:rsidR="227E1BC7" w:rsidRPr="68652FD2">
        <w:rPr>
          <w:rFonts w:ascii="Times New Roman" w:eastAsia="Times New Roman" w:hAnsi="Times New Roman" w:cs="Times New Roman"/>
          <w:sz w:val="24"/>
          <w:szCs w:val="24"/>
        </w:rPr>
        <w:t xml:space="preserve">WBS </w:t>
      </w:r>
      <w:r w:rsidRPr="68652FD2">
        <w:rPr>
          <w:rFonts w:ascii="Times New Roman" w:eastAsia="Times New Roman" w:hAnsi="Times New Roman" w:cs="Times New Roman"/>
          <w:sz w:val="24"/>
          <w:szCs w:val="24"/>
        </w:rPr>
        <w:t xml:space="preserve">has no over-allocated resources as </w:t>
      </w:r>
      <w:r w:rsidR="3D0790D4" w:rsidRPr="68652FD2">
        <w:rPr>
          <w:rFonts w:ascii="Times New Roman" w:eastAsia="Times New Roman" w:hAnsi="Times New Roman" w:cs="Times New Roman"/>
          <w:sz w:val="24"/>
          <w:szCs w:val="24"/>
        </w:rPr>
        <w:t xml:space="preserve">the </w:t>
      </w:r>
      <w:r w:rsidR="1B3F56FD" w:rsidRPr="68652FD2">
        <w:rPr>
          <w:rFonts w:ascii="Times New Roman" w:eastAsia="Times New Roman" w:hAnsi="Times New Roman" w:cs="Times New Roman"/>
          <w:sz w:val="24"/>
          <w:szCs w:val="24"/>
        </w:rPr>
        <w:t>resources</w:t>
      </w:r>
      <w:r w:rsidR="3D0790D4" w:rsidRPr="68652FD2">
        <w:rPr>
          <w:rFonts w:ascii="Times New Roman" w:eastAsia="Times New Roman" w:hAnsi="Times New Roman" w:cs="Times New Roman"/>
          <w:sz w:val="24"/>
          <w:szCs w:val="24"/>
        </w:rPr>
        <w:t xml:space="preserve"> were </w:t>
      </w:r>
      <w:r w:rsidR="768A8F5E" w:rsidRPr="68652FD2">
        <w:rPr>
          <w:rFonts w:ascii="Times New Roman" w:eastAsia="Times New Roman" w:hAnsi="Times New Roman" w:cs="Times New Roman"/>
          <w:sz w:val="24"/>
          <w:szCs w:val="24"/>
        </w:rPr>
        <w:t xml:space="preserve">scheduled accordingly to avoid any conflicts </w:t>
      </w:r>
      <w:r w:rsidR="1DBDFA59" w:rsidRPr="68652FD2">
        <w:rPr>
          <w:rFonts w:ascii="Times New Roman" w:eastAsia="Times New Roman" w:hAnsi="Times New Roman" w:cs="Times New Roman"/>
          <w:sz w:val="24"/>
          <w:szCs w:val="24"/>
        </w:rPr>
        <w:t>and</w:t>
      </w:r>
      <w:r w:rsidR="768A8F5E" w:rsidRPr="68652FD2">
        <w:rPr>
          <w:rFonts w:ascii="Times New Roman" w:eastAsia="Times New Roman" w:hAnsi="Times New Roman" w:cs="Times New Roman"/>
          <w:sz w:val="24"/>
          <w:szCs w:val="24"/>
        </w:rPr>
        <w:t xml:space="preserve"> to balance the workload among the team.</w:t>
      </w:r>
      <w:r w:rsidR="18B0F3F5" w:rsidRPr="68652FD2">
        <w:rPr>
          <w:rFonts w:ascii="Times New Roman" w:eastAsia="Times New Roman" w:hAnsi="Times New Roman" w:cs="Times New Roman"/>
          <w:sz w:val="24"/>
          <w:szCs w:val="24"/>
        </w:rPr>
        <w:t xml:space="preserve"> This serves as </w:t>
      </w:r>
      <w:r w:rsidR="52A1FE83" w:rsidRPr="68652FD2">
        <w:rPr>
          <w:rFonts w:ascii="Times New Roman" w:eastAsia="Times New Roman" w:hAnsi="Times New Roman" w:cs="Times New Roman"/>
          <w:sz w:val="24"/>
          <w:szCs w:val="24"/>
        </w:rPr>
        <w:t xml:space="preserve">the baseline for </w:t>
      </w:r>
      <w:r w:rsidR="58648CFB" w:rsidRPr="68652FD2">
        <w:rPr>
          <w:rFonts w:ascii="Times New Roman" w:eastAsia="Times New Roman" w:hAnsi="Times New Roman" w:cs="Times New Roman"/>
          <w:sz w:val="24"/>
          <w:szCs w:val="24"/>
        </w:rPr>
        <w:t xml:space="preserve">revising the </w:t>
      </w:r>
      <w:r w:rsidR="70BC9D87" w:rsidRPr="68652FD2">
        <w:rPr>
          <w:rFonts w:ascii="Times New Roman" w:eastAsia="Times New Roman" w:hAnsi="Times New Roman" w:cs="Times New Roman"/>
          <w:sz w:val="24"/>
          <w:szCs w:val="24"/>
        </w:rPr>
        <w:t xml:space="preserve">original </w:t>
      </w:r>
      <w:r w:rsidR="58648CFB" w:rsidRPr="68652FD2">
        <w:rPr>
          <w:rFonts w:ascii="Times New Roman" w:eastAsia="Times New Roman" w:hAnsi="Times New Roman" w:cs="Times New Roman"/>
          <w:sz w:val="24"/>
          <w:szCs w:val="24"/>
        </w:rPr>
        <w:t>project plan.</w:t>
      </w:r>
      <w:bookmarkStart w:id="16" w:name="_Toc87205753"/>
    </w:p>
    <w:p w14:paraId="13F67B55" w14:textId="5E0D43EE" w:rsidR="124B6385" w:rsidRDefault="124B6385" w:rsidP="124B6385">
      <w:pPr>
        <w:spacing w:before="120" w:after="120" w:line="360" w:lineRule="auto"/>
        <w:jc w:val="both"/>
        <w:rPr>
          <w:rFonts w:ascii="Times New Roman" w:eastAsia="Times New Roman" w:hAnsi="Times New Roman" w:cs="Times New Roman"/>
          <w:sz w:val="24"/>
          <w:szCs w:val="24"/>
        </w:rPr>
      </w:pPr>
    </w:p>
    <w:p w14:paraId="12E8261F" w14:textId="20BD79FD" w:rsidR="006D1C13" w:rsidRPr="00167860" w:rsidRDefault="6ABED167" w:rsidP="00167860">
      <w:pPr>
        <w:pStyle w:val="Heading1"/>
        <w:rPr>
          <w:rFonts w:ascii="Times New Roman" w:hAnsi="Times New Roman" w:cs="Times New Roman"/>
        </w:rPr>
      </w:pPr>
      <w:bookmarkStart w:id="17" w:name="_Toc88163355"/>
      <w:r w:rsidRPr="02BE27E6">
        <w:rPr>
          <w:rFonts w:ascii="Times New Roman" w:hAnsi="Times New Roman" w:cs="Times New Roman"/>
        </w:rPr>
        <w:lastRenderedPageBreak/>
        <w:t>BASELINE G</w:t>
      </w:r>
      <w:r w:rsidR="6A9A27AA" w:rsidRPr="02BE27E6">
        <w:rPr>
          <w:rFonts w:ascii="Times New Roman" w:hAnsi="Times New Roman" w:cs="Times New Roman"/>
        </w:rPr>
        <w:t>ANTT CHART:</w:t>
      </w:r>
      <w:bookmarkEnd w:id="16"/>
      <w:bookmarkEnd w:id="17"/>
      <w:r w:rsidR="6A9A27AA" w:rsidRPr="02BE27E6">
        <w:rPr>
          <w:rFonts w:ascii="Times New Roman" w:hAnsi="Times New Roman" w:cs="Times New Roman"/>
        </w:rPr>
        <w:t xml:space="preserve"> </w:t>
      </w:r>
    </w:p>
    <w:p w14:paraId="0DA7EC43" w14:textId="54300569" w:rsidR="0420C5F2" w:rsidRDefault="652469ED" w:rsidP="68652FD2">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w:t>
      </w:r>
      <w:r w:rsidR="3CD0D8FB" w:rsidRPr="68652FD2">
        <w:rPr>
          <w:rFonts w:ascii="Times New Roman" w:eastAsia="Times New Roman" w:hAnsi="Times New Roman" w:cs="Times New Roman"/>
          <w:sz w:val="24"/>
          <w:szCs w:val="24"/>
        </w:rPr>
        <w:t xml:space="preserve">baseline </w:t>
      </w:r>
      <w:r w:rsidRPr="68652FD2">
        <w:rPr>
          <w:rFonts w:ascii="Times New Roman" w:eastAsia="Times New Roman" w:hAnsi="Times New Roman" w:cs="Times New Roman"/>
          <w:sz w:val="24"/>
          <w:szCs w:val="24"/>
        </w:rPr>
        <w:t xml:space="preserve">Gantt Chart </w:t>
      </w:r>
      <w:r w:rsidR="25FFDE64" w:rsidRPr="68652FD2">
        <w:rPr>
          <w:rFonts w:ascii="Times New Roman" w:eastAsia="Times New Roman" w:hAnsi="Times New Roman" w:cs="Times New Roman"/>
          <w:sz w:val="24"/>
          <w:szCs w:val="24"/>
        </w:rPr>
        <w:t>illustrates</w:t>
      </w:r>
      <w:r w:rsidRPr="68652FD2">
        <w:rPr>
          <w:rFonts w:ascii="Times New Roman" w:eastAsia="Times New Roman" w:hAnsi="Times New Roman" w:cs="Times New Roman"/>
          <w:sz w:val="24"/>
          <w:szCs w:val="24"/>
        </w:rPr>
        <w:t xml:space="preserve"> </w:t>
      </w:r>
      <w:r w:rsidR="7B702FC1" w:rsidRPr="68652FD2">
        <w:rPr>
          <w:rFonts w:ascii="Times New Roman" w:eastAsia="Times New Roman" w:hAnsi="Times New Roman" w:cs="Times New Roman"/>
          <w:sz w:val="24"/>
          <w:szCs w:val="24"/>
        </w:rPr>
        <w:t>the annual</w:t>
      </w:r>
      <w:r w:rsidRPr="68652FD2">
        <w:rPr>
          <w:rFonts w:ascii="Times New Roman" w:eastAsia="Times New Roman" w:hAnsi="Times New Roman" w:cs="Times New Roman"/>
          <w:sz w:val="24"/>
          <w:szCs w:val="24"/>
        </w:rPr>
        <w:t xml:space="preserve"> phases of the </w:t>
      </w:r>
      <w:r w:rsidR="06C5BDB6" w:rsidRPr="68652FD2">
        <w:rPr>
          <w:rFonts w:ascii="Times New Roman" w:eastAsia="Times New Roman" w:hAnsi="Times New Roman" w:cs="Times New Roman"/>
          <w:sz w:val="24"/>
          <w:szCs w:val="24"/>
        </w:rPr>
        <w:t>4-year</w:t>
      </w:r>
      <w:r w:rsidRPr="68652FD2">
        <w:rPr>
          <w:rFonts w:ascii="Times New Roman" w:eastAsia="Times New Roman" w:hAnsi="Times New Roman" w:cs="Times New Roman"/>
          <w:sz w:val="24"/>
          <w:szCs w:val="24"/>
        </w:rPr>
        <w:t xml:space="preserve"> </w:t>
      </w:r>
      <w:r w:rsidR="5D10BF40" w:rsidRPr="68652FD2">
        <w:rPr>
          <w:rFonts w:ascii="Times New Roman" w:eastAsia="Times New Roman" w:hAnsi="Times New Roman" w:cs="Times New Roman"/>
          <w:sz w:val="24"/>
          <w:szCs w:val="24"/>
        </w:rPr>
        <w:t xml:space="preserve">original </w:t>
      </w:r>
      <w:r w:rsidRPr="68652FD2">
        <w:rPr>
          <w:rFonts w:ascii="Times New Roman" w:eastAsia="Times New Roman" w:hAnsi="Times New Roman" w:cs="Times New Roman"/>
          <w:sz w:val="24"/>
          <w:szCs w:val="24"/>
        </w:rPr>
        <w:t xml:space="preserve">project.  </w:t>
      </w:r>
    </w:p>
    <w:p w14:paraId="6455DBC7" w14:textId="396A11EC" w:rsidR="441C7E15" w:rsidRDefault="24362394" w:rsidP="325B0BC0">
      <w:pPr>
        <w:jc w:val="center"/>
      </w:pPr>
      <w:r>
        <w:rPr>
          <w:noProof/>
        </w:rPr>
        <w:drawing>
          <wp:inline distT="0" distB="0" distL="0" distR="0" wp14:anchorId="225D4C30" wp14:editId="44F94B3A">
            <wp:extent cx="4572000" cy="2343150"/>
            <wp:effectExtent l="0" t="0" r="0" b="0"/>
            <wp:docPr id="1735805866" name="Picture 173580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25935CEE" w14:textId="07A888B1" w:rsidR="24362394" w:rsidRDefault="009E7808" w:rsidP="00E123AA">
      <w:pPr>
        <w:ind w:left="720" w:firstLine="720"/>
      </w:pPr>
      <w:r>
        <w:rPr>
          <w:noProof/>
        </w:rPr>
        <w:drawing>
          <wp:inline distT="0" distB="0" distL="0" distR="0" wp14:anchorId="6790AE10" wp14:editId="61E96BAD">
            <wp:extent cx="5943600" cy="289623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5943600" cy="2896235"/>
                    </a:xfrm>
                    <a:prstGeom prst="rect">
                      <a:avLst/>
                    </a:prstGeom>
                  </pic:spPr>
                </pic:pic>
              </a:graphicData>
            </a:graphic>
          </wp:inline>
        </w:drawing>
      </w:r>
    </w:p>
    <w:p w14:paraId="2AD3A4E5" w14:textId="25882700" w:rsidR="68652FD2" w:rsidRDefault="0061499B" w:rsidP="0061499B">
      <w:pPr>
        <w:ind w:left="720"/>
      </w:pPr>
      <w:r>
        <w:rPr>
          <w:noProof/>
        </w:rPr>
        <w:lastRenderedPageBreak/>
        <w:drawing>
          <wp:inline distT="0" distB="0" distL="0" distR="0" wp14:anchorId="734CDF13" wp14:editId="3D6C952F">
            <wp:extent cx="5943600" cy="3420110"/>
            <wp:effectExtent l="0" t="0" r="0" b="889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12"/>
                    <a:stretch>
                      <a:fillRect/>
                    </a:stretch>
                  </pic:blipFill>
                  <pic:spPr>
                    <a:xfrm>
                      <a:off x="0" y="0"/>
                      <a:ext cx="5943600" cy="3420110"/>
                    </a:xfrm>
                    <a:prstGeom prst="rect">
                      <a:avLst/>
                    </a:prstGeom>
                  </pic:spPr>
                </pic:pic>
              </a:graphicData>
            </a:graphic>
          </wp:inline>
        </w:drawing>
      </w:r>
    </w:p>
    <w:p w14:paraId="3F3F8D30" w14:textId="47386F09" w:rsidR="00632138" w:rsidRPr="00EB5BB8" w:rsidRDefault="0C286A7D" w:rsidP="00EB5BB8">
      <w:pPr>
        <w:pStyle w:val="Heading1"/>
        <w:spacing w:before="120" w:after="120"/>
        <w:rPr>
          <w:rFonts w:ascii="Times New Roman" w:eastAsia="Times New Roman" w:hAnsi="Times New Roman" w:cs="Times New Roman"/>
        </w:rPr>
      </w:pPr>
      <w:bookmarkStart w:id="18" w:name="_Toc87205754"/>
      <w:bookmarkStart w:id="19" w:name="_Toc88163356"/>
      <w:r w:rsidRPr="68652FD2">
        <w:rPr>
          <w:rFonts w:ascii="Times New Roman" w:eastAsia="Times New Roman" w:hAnsi="Times New Roman" w:cs="Times New Roman"/>
        </w:rPr>
        <w:t xml:space="preserve">BASELINE </w:t>
      </w:r>
      <w:r w:rsidR="0BD1F532" w:rsidRPr="68652FD2">
        <w:rPr>
          <w:rFonts w:ascii="Times New Roman" w:eastAsia="Times New Roman" w:hAnsi="Times New Roman" w:cs="Times New Roman"/>
        </w:rPr>
        <w:t>CRITICAL PATH</w:t>
      </w:r>
      <w:r w:rsidR="266061BF" w:rsidRPr="68652FD2">
        <w:rPr>
          <w:rFonts w:ascii="Times New Roman" w:eastAsia="Times New Roman" w:hAnsi="Times New Roman" w:cs="Times New Roman"/>
        </w:rPr>
        <w:t>:</w:t>
      </w:r>
      <w:bookmarkEnd w:id="18"/>
      <w:bookmarkEnd w:id="19"/>
      <w:r w:rsidR="266061BF" w:rsidRPr="68652FD2">
        <w:rPr>
          <w:rFonts w:ascii="Times New Roman" w:eastAsia="Times New Roman" w:hAnsi="Times New Roman" w:cs="Times New Roman"/>
        </w:rPr>
        <w:t xml:space="preserve"> </w:t>
      </w:r>
    </w:p>
    <w:p w14:paraId="198865C3" w14:textId="29272150" w:rsidR="441C7E15" w:rsidRDefault="266061BF"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Th</w:t>
      </w:r>
      <w:r w:rsidR="0A8EC4FE" w:rsidRPr="68652FD2">
        <w:rPr>
          <w:rFonts w:ascii="Times New Roman" w:eastAsia="Times New Roman" w:hAnsi="Times New Roman" w:cs="Times New Roman"/>
          <w:sz w:val="24"/>
          <w:szCs w:val="24"/>
        </w:rPr>
        <w:t>e original</w:t>
      </w:r>
      <w:r w:rsidRPr="68652FD2">
        <w:rPr>
          <w:rFonts w:ascii="Times New Roman" w:eastAsia="Times New Roman" w:hAnsi="Times New Roman" w:cs="Times New Roman"/>
          <w:sz w:val="24"/>
          <w:szCs w:val="24"/>
        </w:rPr>
        <w:t xml:space="preserve"> project has </w:t>
      </w:r>
      <w:r w:rsidR="1B8F6E84" w:rsidRPr="68652FD2">
        <w:rPr>
          <w:rFonts w:ascii="Times New Roman" w:eastAsia="Times New Roman" w:hAnsi="Times New Roman" w:cs="Times New Roman"/>
          <w:sz w:val="24"/>
          <w:szCs w:val="24"/>
        </w:rPr>
        <w:t>multiple</w:t>
      </w:r>
      <w:r w:rsidRPr="68652FD2">
        <w:rPr>
          <w:rFonts w:ascii="Times New Roman" w:eastAsia="Times New Roman" w:hAnsi="Times New Roman" w:cs="Times New Roman"/>
          <w:sz w:val="24"/>
          <w:szCs w:val="24"/>
        </w:rPr>
        <w:t xml:space="preserve"> critical path</w:t>
      </w:r>
      <w:r w:rsidR="5BDDD402" w:rsidRPr="68652FD2">
        <w:rPr>
          <w:rFonts w:ascii="Times New Roman" w:eastAsia="Times New Roman" w:hAnsi="Times New Roman" w:cs="Times New Roman"/>
          <w:sz w:val="24"/>
          <w:szCs w:val="24"/>
        </w:rPr>
        <w:t>s</w:t>
      </w:r>
      <w:r w:rsidRPr="68652FD2">
        <w:rPr>
          <w:rFonts w:ascii="Times New Roman" w:eastAsia="Times New Roman" w:hAnsi="Times New Roman" w:cs="Times New Roman"/>
          <w:sz w:val="24"/>
          <w:szCs w:val="24"/>
        </w:rPr>
        <w:t xml:space="preserve"> shown below.</w:t>
      </w:r>
      <w:r w:rsidR="7F64329D" w:rsidRPr="68652FD2">
        <w:rPr>
          <w:rFonts w:ascii="Times New Roman" w:eastAsia="Times New Roman" w:hAnsi="Times New Roman" w:cs="Times New Roman"/>
          <w:color w:val="000000" w:themeColor="text1"/>
          <w:sz w:val="24"/>
          <w:szCs w:val="24"/>
        </w:rPr>
        <w:t xml:space="preserve"> Each of those paths (except the major critical path) starts but does not finish at Project Evaluation phase.</w:t>
      </w:r>
      <w:r w:rsidRPr="68652FD2">
        <w:rPr>
          <w:rFonts w:ascii="Times New Roman" w:eastAsia="Times New Roman" w:hAnsi="Times New Roman" w:cs="Times New Roman"/>
          <w:sz w:val="24"/>
          <w:szCs w:val="24"/>
        </w:rPr>
        <w:t xml:space="preserve"> The critical path is important because it represents the longest path and the shortest period in which the project may be completed.</w:t>
      </w:r>
    </w:p>
    <w:p w14:paraId="6206B679" w14:textId="04AF8A42" w:rsidR="68652FD2" w:rsidRDefault="68652FD2" w:rsidP="68652FD2"/>
    <w:p w14:paraId="16F168E0" w14:textId="6F225230" w:rsidR="00EB5BB8" w:rsidRDefault="00DE1CD1" w:rsidP="0942DCAD">
      <w:r>
        <w:rPr>
          <w:noProof/>
        </w:rPr>
        <w:drawing>
          <wp:inline distT="0" distB="0" distL="0" distR="0" wp14:anchorId="12B7F4AD" wp14:editId="33721EAE">
            <wp:extent cx="5943600" cy="1297305"/>
            <wp:effectExtent l="0" t="0" r="0" b="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13"/>
                    <a:stretch>
                      <a:fillRect/>
                    </a:stretch>
                  </pic:blipFill>
                  <pic:spPr>
                    <a:xfrm>
                      <a:off x="0" y="0"/>
                      <a:ext cx="5943600" cy="1297305"/>
                    </a:xfrm>
                    <a:prstGeom prst="rect">
                      <a:avLst/>
                    </a:prstGeom>
                  </pic:spPr>
                </pic:pic>
              </a:graphicData>
            </a:graphic>
          </wp:inline>
        </w:drawing>
      </w:r>
    </w:p>
    <w:p w14:paraId="7AF40823" w14:textId="14767306" w:rsidR="006120FB" w:rsidRPr="006120FB" w:rsidRDefault="002A207D" w:rsidP="68652FD2">
      <w:pPr>
        <w:rPr>
          <w:rFonts w:ascii="Times New Roman" w:eastAsia="Times New Roman" w:hAnsi="Times New Roman" w:cs="Times New Roman"/>
        </w:rPr>
      </w:pPr>
      <w:r>
        <w:rPr>
          <w:noProof/>
        </w:rPr>
        <w:lastRenderedPageBreak/>
        <w:drawing>
          <wp:inline distT="0" distB="0" distL="0" distR="0" wp14:anchorId="1F276886" wp14:editId="485625AC">
            <wp:extent cx="5943600" cy="1634490"/>
            <wp:effectExtent l="0" t="0" r="0" b="3810"/>
            <wp:docPr id="7" name="Picture 7"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10;&#10;Description automatically generated"/>
                    <pic:cNvPicPr/>
                  </pic:nvPicPr>
                  <pic:blipFill>
                    <a:blip r:embed="rId14"/>
                    <a:stretch>
                      <a:fillRect/>
                    </a:stretch>
                  </pic:blipFill>
                  <pic:spPr>
                    <a:xfrm>
                      <a:off x="0" y="0"/>
                      <a:ext cx="5943600" cy="1634490"/>
                    </a:xfrm>
                    <a:prstGeom prst="rect">
                      <a:avLst/>
                    </a:prstGeom>
                  </pic:spPr>
                </pic:pic>
              </a:graphicData>
            </a:graphic>
          </wp:inline>
        </w:drawing>
      </w:r>
    </w:p>
    <w:p w14:paraId="6092D80F" w14:textId="180ED190" w:rsidR="006120FB" w:rsidRDefault="00B9367E" w:rsidP="68652FD2">
      <w:r>
        <w:rPr>
          <w:noProof/>
        </w:rPr>
        <w:drawing>
          <wp:inline distT="0" distB="0" distL="0" distR="0" wp14:anchorId="0B8A3C10" wp14:editId="0D1C76A8">
            <wp:extent cx="5943600" cy="1510665"/>
            <wp:effectExtent l="0" t="0" r="0" b="0"/>
            <wp:docPr id="8" name="Picture 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able&#10;&#10;Description automatically generated"/>
                    <pic:cNvPicPr/>
                  </pic:nvPicPr>
                  <pic:blipFill>
                    <a:blip r:embed="rId15"/>
                    <a:stretch>
                      <a:fillRect/>
                    </a:stretch>
                  </pic:blipFill>
                  <pic:spPr>
                    <a:xfrm>
                      <a:off x="0" y="0"/>
                      <a:ext cx="5943600" cy="1510665"/>
                    </a:xfrm>
                    <a:prstGeom prst="rect">
                      <a:avLst/>
                    </a:prstGeom>
                  </pic:spPr>
                </pic:pic>
              </a:graphicData>
            </a:graphic>
          </wp:inline>
        </w:drawing>
      </w:r>
    </w:p>
    <w:p w14:paraId="3CCEC2A9" w14:textId="77777777" w:rsidR="00077ECE" w:rsidRPr="006120FB" w:rsidRDefault="00077ECE" w:rsidP="68652FD2"/>
    <w:p w14:paraId="5F2300E7" w14:textId="57DBD44E" w:rsidR="4C80629F" w:rsidRDefault="4C80629F" w:rsidP="4C80629F"/>
    <w:p w14:paraId="064920E6" w14:textId="0B5B8BC1" w:rsidR="00787F42" w:rsidRDefault="575798F2" w:rsidP="10010DE8">
      <w:pPr>
        <w:pStyle w:val="Heading1"/>
        <w:spacing w:before="120" w:after="120"/>
        <w:rPr>
          <w:rFonts w:ascii="Times New Roman" w:eastAsia="Times New Roman" w:hAnsi="Times New Roman" w:cs="Times New Roman"/>
        </w:rPr>
      </w:pPr>
      <w:bookmarkStart w:id="20" w:name="_Toc87205755"/>
      <w:bookmarkStart w:id="21" w:name="_Toc88163357"/>
      <w:r w:rsidRPr="68652FD2">
        <w:rPr>
          <w:rFonts w:ascii="Times New Roman" w:eastAsia="Times New Roman" w:hAnsi="Times New Roman" w:cs="Times New Roman"/>
        </w:rPr>
        <w:t xml:space="preserve">BASELINE </w:t>
      </w:r>
      <w:r w:rsidR="7442BDA5" w:rsidRPr="68652FD2">
        <w:rPr>
          <w:rFonts w:ascii="Times New Roman" w:eastAsia="Times New Roman" w:hAnsi="Times New Roman" w:cs="Times New Roman"/>
        </w:rPr>
        <w:t>COST OF RESOURCES:</w:t>
      </w:r>
      <w:bookmarkEnd w:id="20"/>
      <w:bookmarkEnd w:id="21"/>
    </w:p>
    <w:p w14:paraId="5CFE6357" w14:textId="5E7FA289" w:rsidR="00787F42" w:rsidRPr="002B1D02" w:rsidRDefault="1AB3C7AE" w:rsidP="002B1D02">
      <w:pPr>
        <w:spacing w:line="360" w:lineRule="auto"/>
        <w:jc w:val="both"/>
        <w:rPr>
          <w:rFonts w:ascii="Times New Roman" w:eastAsia="Times New Roman" w:hAnsi="Times New Roman" w:cs="Times New Roman"/>
          <w:color w:val="000000" w:themeColor="text1"/>
          <w:sz w:val="24"/>
          <w:szCs w:val="24"/>
          <w:lang w:val="en-IN"/>
        </w:rPr>
      </w:pPr>
      <w:r w:rsidRPr="68652FD2">
        <w:rPr>
          <w:rFonts w:ascii="Times New Roman" w:eastAsia="Times New Roman" w:hAnsi="Times New Roman" w:cs="Times New Roman"/>
          <w:color w:val="000000" w:themeColor="text1"/>
          <w:sz w:val="24"/>
          <w:szCs w:val="24"/>
          <w:lang w:val="en-IN"/>
        </w:rPr>
        <w:t xml:space="preserve">Below is the table that describes the cost of resources for </w:t>
      </w:r>
      <w:r w:rsidR="475F4711" w:rsidRPr="68652FD2">
        <w:rPr>
          <w:rFonts w:ascii="Times New Roman" w:eastAsia="Times New Roman" w:hAnsi="Times New Roman" w:cs="Times New Roman"/>
          <w:color w:val="000000" w:themeColor="text1"/>
          <w:sz w:val="24"/>
          <w:szCs w:val="24"/>
          <w:lang w:val="en-IN"/>
        </w:rPr>
        <w:t>the original</w:t>
      </w:r>
      <w:r w:rsidRPr="68652FD2">
        <w:rPr>
          <w:rFonts w:ascii="Times New Roman" w:eastAsia="Times New Roman" w:hAnsi="Times New Roman" w:cs="Times New Roman"/>
          <w:color w:val="000000" w:themeColor="text1"/>
          <w:sz w:val="24"/>
          <w:szCs w:val="24"/>
          <w:lang w:val="en-IN"/>
        </w:rPr>
        <w:t xml:space="preserve"> project.</w:t>
      </w:r>
    </w:p>
    <w:tbl>
      <w:tblPr>
        <w:tblStyle w:val="GridTable1Light-Accent1"/>
        <w:tblW w:w="9350" w:type="dxa"/>
        <w:tblLayout w:type="fixed"/>
        <w:tblLook w:val="06A0" w:firstRow="1" w:lastRow="0" w:firstColumn="1" w:lastColumn="0" w:noHBand="1" w:noVBand="1"/>
      </w:tblPr>
      <w:tblGrid>
        <w:gridCol w:w="1838"/>
        <w:gridCol w:w="1985"/>
        <w:gridCol w:w="5527"/>
      </w:tblGrid>
      <w:tr w:rsidR="004421A9" w14:paraId="00B905AD"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2580CE6" w14:textId="24834645" w:rsidR="004421A9" w:rsidRDefault="004421A9" w:rsidP="10010DE8">
            <w:pPr>
              <w:spacing w:line="259" w:lineRule="auto"/>
              <w:jc w:val="center"/>
              <w:rPr>
                <w:rFonts w:ascii="Times New Roman" w:eastAsia="Calibri" w:hAnsi="Times New Roman" w:cs="Times New Roman"/>
                <w:sz w:val="24"/>
                <w:szCs w:val="24"/>
              </w:rPr>
            </w:pPr>
            <w:r w:rsidRPr="10010DE8">
              <w:rPr>
                <w:rFonts w:ascii="Times New Roman" w:eastAsia="Calibri" w:hAnsi="Times New Roman" w:cs="Times New Roman"/>
                <w:sz w:val="24"/>
                <w:szCs w:val="24"/>
              </w:rPr>
              <w:t xml:space="preserve">Resource </w:t>
            </w:r>
          </w:p>
        </w:tc>
        <w:tc>
          <w:tcPr>
            <w:tcW w:w="1985" w:type="dxa"/>
          </w:tcPr>
          <w:p w14:paraId="46F3AAFF" w14:textId="74799D5F" w:rsidR="004421A9" w:rsidRPr="004D04D6" w:rsidRDefault="004421A9" w:rsidP="10010D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D04D6">
              <w:rPr>
                <w:rFonts w:ascii="Times New Roman" w:eastAsia="Calibri" w:hAnsi="Times New Roman" w:cs="Times New Roman"/>
                <w:sz w:val="24"/>
                <w:szCs w:val="24"/>
              </w:rPr>
              <w:t>Cost</w:t>
            </w:r>
          </w:p>
        </w:tc>
        <w:tc>
          <w:tcPr>
            <w:tcW w:w="5527" w:type="dxa"/>
          </w:tcPr>
          <w:p w14:paraId="0CF3D181" w14:textId="6A31D811" w:rsidR="004421A9" w:rsidRPr="004D04D6" w:rsidRDefault="004421A9" w:rsidP="10010DE8">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D04D6">
              <w:rPr>
                <w:rFonts w:ascii="Times New Roman" w:eastAsia="Calibri" w:hAnsi="Times New Roman" w:cs="Times New Roman"/>
                <w:sz w:val="24"/>
                <w:szCs w:val="24"/>
              </w:rPr>
              <w:t>Source</w:t>
            </w:r>
          </w:p>
        </w:tc>
      </w:tr>
      <w:tr w:rsidR="004421A9" w14:paraId="4719CE61" w14:textId="77777777" w:rsidTr="68652FD2">
        <w:tc>
          <w:tcPr>
            <w:cnfStyle w:val="001000000000" w:firstRow="0" w:lastRow="0" w:firstColumn="1" w:lastColumn="0" w:oddVBand="0" w:evenVBand="0" w:oddHBand="0" w:evenHBand="0" w:firstRowFirstColumn="0" w:firstRowLastColumn="0" w:lastRowFirstColumn="0" w:lastRowLastColumn="0"/>
            <w:tcW w:w="1838" w:type="dxa"/>
          </w:tcPr>
          <w:p w14:paraId="551B8015" w14:textId="5D1D3FAD" w:rsidR="004421A9" w:rsidRDefault="004421A9" w:rsidP="000D1194">
            <w:pPr>
              <w:jc w:val="center"/>
              <w:rPr>
                <w:rFonts w:ascii="Times New Roman" w:eastAsia="Calibri" w:hAnsi="Times New Roman" w:cs="Times New Roman"/>
                <w:sz w:val="24"/>
                <w:szCs w:val="24"/>
              </w:rPr>
            </w:pPr>
            <w:r>
              <w:rPr>
                <w:rFonts w:ascii="Times New Roman" w:eastAsia="Calibri" w:hAnsi="Times New Roman" w:cs="Times New Roman"/>
                <w:sz w:val="24"/>
                <w:szCs w:val="24"/>
              </w:rPr>
              <w:t>Project Manager</w:t>
            </w:r>
          </w:p>
        </w:tc>
        <w:tc>
          <w:tcPr>
            <w:tcW w:w="1985" w:type="dxa"/>
          </w:tcPr>
          <w:p w14:paraId="1B0D955A" w14:textId="38111901" w:rsidR="004421A9" w:rsidRDefault="535AD01C" w:rsidP="000D119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68652FD2">
              <w:rPr>
                <w:rFonts w:ascii="Times New Roman" w:eastAsia="Calibri" w:hAnsi="Times New Roman" w:cs="Times New Roman"/>
                <w:b/>
                <w:bCs/>
                <w:sz w:val="24"/>
                <w:szCs w:val="24"/>
              </w:rPr>
              <w:t xml:space="preserve">$48 </w:t>
            </w:r>
            <w:r w:rsidR="1E4C3576" w:rsidRPr="68652FD2">
              <w:rPr>
                <w:rFonts w:ascii="Times New Roman" w:eastAsia="Calibri" w:hAnsi="Times New Roman" w:cs="Times New Roman"/>
                <w:b/>
                <w:bCs/>
                <w:sz w:val="24"/>
                <w:szCs w:val="24"/>
              </w:rPr>
              <w:t xml:space="preserve">per </w:t>
            </w:r>
            <w:r w:rsidRPr="68652FD2">
              <w:rPr>
                <w:rFonts w:ascii="Times New Roman" w:eastAsia="Calibri" w:hAnsi="Times New Roman" w:cs="Times New Roman"/>
                <w:b/>
                <w:bCs/>
                <w:sz w:val="24"/>
                <w:szCs w:val="24"/>
              </w:rPr>
              <w:t>h</w:t>
            </w:r>
            <w:r w:rsidR="24CC8349" w:rsidRPr="68652FD2">
              <w:rPr>
                <w:rFonts w:ascii="Times New Roman" w:eastAsia="Calibri" w:hAnsi="Times New Roman" w:cs="Times New Roman"/>
                <w:b/>
                <w:bCs/>
                <w:sz w:val="24"/>
                <w:szCs w:val="24"/>
              </w:rPr>
              <w:t>ou</w:t>
            </w:r>
            <w:r w:rsidRPr="68652FD2">
              <w:rPr>
                <w:rFonts w:ascii="Times New Roman" w:eastAsia="Calibri" w:hAnsi="Times New Roman" w:cs="Times New Roman"/>
                <w:b/>
                <w:bCs/>
                <w:sz w:val="24"/>
                <w:szCs w:val="24"/>
              </w:rPr>
              <w:t>r</w:t>
            </w:r>
          </w:p>
        </w:tc>
        <w:tc>
          <w:tcPr>
            <w:tcW w:w="5527" w:type="dxa"/>
          </w:tcPr>
          <w:p w14:paraId="732755F7" w14:textId="71781D3E" w:rsidR="004421A9" w:rsidRDefault="005919F8" w:rsidP="00787F4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16" w:history="1">
              <w:r w:rsidR="004421A9" w:rsidRPr="00D9028F">
                <w:rPr>
                  <w:rStyle w:val="Hyperlink"/>
                  <w:rFonts w:ascii="Times New Roman" w:eastAsia="Calibri" w:hAnsi="Times New Roman" w:cs="Times New Roman"/>
                  <w:b/>
                  <w:bCs/>
                  <w:sz w:val="24"/>
                  <w:szCs w:val="24"/>
                </w:rPr>
                <w:t>https://www.zippia.com/software-project-manager-jobs/salary/</w:t>
              </w:r>
            </w:hyperlink>
            <w:r w:rsidR="004421A9">
              <w:rPr>
                <w:rFonts w:ascii="Times New Roman" w:eastAsia="Calibri" w:hAnsi="Times New Roman" w:cs="Times New Roman"/>
                <w:b/>
                <w:bCs/>
                <w:sz w:val="24"/>
                <w:szCs w:val="24"/>
              </w:rPr>
              <w:t xml:space="preserve"> </w:t>
            </w:r>
          </w:p>
        </w:tc>
      </w:tr>
      <w:tr w:rsidR="004421A9" w14:paraId="506FC528" w14:textId="77777777" w:rsidTr="68652FD2">
        <w:tc>
          <w:tcPr>
            <w:cnfStyle w:val="001000000000" w:firstRow="0" w:lastRow="0" w:firstColumn="1" w:lastColumn="0" w:oddVBand="0" w:evenVBand="0" w:oddHBand="0" w:evenHBand="0" w:firstRowFirstColumn="0" w:firstRowLastColumn="0" w:lastRowFirstColumn="0" w:lastRowLastColumn="0"/>
            <w:tcW w:w="1838" w:type="dxa"/>
          </w:tcPr>
          <w:p w14:paraId="440F3D93" w14:textId="15DE9E8E" w:rsidR="004421A9" w:rsidRDefault="004421A9" w:rsidP="000D1194">
            <w:pPr>
              <w:jc w:val="center"/>
              <w:rPr>
                <w:rFonts w:ascii="Times New Roman" w:eastAsia="Calibri" w:hAnsi="Times New Roman" w:cs="Times New Roman"/>
                <w:sz w:val="24"/>
                <w:szCs w:val="24"/>
              </w:rPr>
            </w:pPr>
            <w:r>
              <w:rPr>
                <w:rFonts w:ascii="Times New Roman" w:eastAsia="Calibri" w:hAnsi="Times New Roman" w:cs="Times New Roman"/>
                <w:sz w:val="24"/>
                <w:szCs w:val="24"/>
              </w:rPr>
              <w:t>Tech Team (Tech 1, Tech 2 , Tech 3)</w:t>
            </w:r>
          </w:p>
        </w:tc>
        <w:tc>
          <w:tcPr>
            <w:tcW w:w="1985" w:type="dxa"/>
          </w:tcPr>
          <w:p w14:paraId="17B9FE2E" w14:textId="5E5A7DB5" w:rsidR="004421A9" w:rsidRDefault="41E3CEDB"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68652FD2">
              <w:rPr>
                <w:rFonts w:ascii="Times New Roman" w:eastAsia="Calibri" w:hAnsi="Times New Roman" w:cs="Times New Roman"/>
                <w:b/>
                <w:bCs/>
                <w:sz w:val="24"/>
                <w:szCs w:val="24"/>
              </w:rPr>
              <w:t>$32</w:t>
            </w:r>
            <w:r w:rsidR="449D85CA" w:rsidRPr="68652FD2">
              <w:rPr>
                <w:rFonts w:ascii="Times New Roman" w:eastAsia="Calibri" w:hAnsi="Times New Roman" w:cs="Times New Roman"/>
                <w:b/>
                <w:bCs/>
                <w:sz w:val="24"/>
                <w:szCs w:val="24"/>
              </w:rPr>
              <w:t xml:space="preserve"> per hour</w:t>
            </w:r>
          </w:p>
        </w:tc>
        <w:tc>
          <w:tcPr>
            <w:tcW w:w="5527" w:type="dxa"/>
          </w:tcPr>
          <w:p w14:paraId="5558F304" w14:textId="27745083" w:rsidR="004421A9" w:rsidRDefault="005919F8" w:rsidP="00787F4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17" w:history="1">
              <w:r w:rsidR="002B1D02" w:rsidRPr="00D9028F">
                <w:rPr>
                  <w:rStyle w:val="Hyperlink"/>
                  <w:rFonts w:ascii="Times New Roman" w:eastAsia="Calibri" w:hAnsi="Times New Roman" w:cs="Times New Roman"/>
                  <w:b/>
                  <w:bCs/>
                  <w:sz w:val="24"/>
                  <w:szCs w:val="24"/>
                </w:rPr>
                <w:t>https://www.salary.com/research/salary/recruiting/tech-analyst-hourly-wages</w:t>
              </w:r>
            </w:hyperlink>
            <w:r w:rsidR="002B1D02">
              <w:rPr>
                <w:rFonts w:ascii="Times New Roman" w:eastAsia="Calibri" w:hAnsi="Times New Roman" w:cs="Times New Roman"/>
                <w:b/>
                <w:bCs/>
                <w:sz w:val="24"/>
                <w:szCs w:val="24"/>
              </w:rPr>
              <w:t xml:space="preserve"> </w:t>
            </w:r>
          </w:p>
        </w:tc>
      </w:tr>
      <w:tr w:rsidR="004421A9" w14:paraId="777F4F2C" w14:textId="77777777" w:rsidTr="68652FD2">
        <w:tc>
          <w:tcPr>
            <w:cnfStyle w:val="001000000000" w:firstRow="0" w:lastRow="0" w:firstColumn="1" w:lastColumn="0" w:oddVBand="0" w:evenVBand="0" w:oddHBand="0" w:evenHBand="0" w:firstRowFirstColumn="0" w:firstRowLastColumn="0" w:lastRowFirstColumn="0" w:lastRowLastColumn="0"/>
            <w:tcW w:w="1838" w:type="dxa"/>
          </w:tcPr>
          <w:p w14:paraId="6AEB6E2A" w14:textId="27EF6B2C" w:rsidR="004421A9" w:rsidRDefault="004421A9" w:rsidP="000D1194">
            <w:pPr>
              <w:jc w:val="center"/>
              <w:rPr>
                <w:rFonts w:ascii="Times New Roman" w:eastAsia="Calibri" w:hAnsi="Times New Roman" w:cs="Times New Roman"/>
                <w:sz w:val="24"/>
                <w:szCs w:val="24"/>
              </w:rPr>
            </w:pPr>
            <w:r>
              <w:rPr>
                <w:rFonts w:ascii="Times New Roman" w:eastAsia="Calibri" w:hAnsi="Times New Roman" w:cs="Times New Roman"/>
                <w:sz w:val="24"/>
                <w:szCs w:val="24"/>
              </w:rPr>
              <w:t>IT Co-Ordinator</w:t>
            </w:r>
          </w:p>
        </w:tc>
        <w:tc>
          <w:tcPr>
            <w:tcW w:w="1985" w:type="dxa"/>
          </w:tcPr>
          <w:p w14:paraId="4AEFA467" w14:textId="518FB2EC" w:rsidR="004421A9" w:rsidRDefault="41E3CEDB"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68652FD2">
              <w:rPr>
                <w:rFonts w:ascii="Times New Roman" w:eastAsia="Calibri" w:hAnsi="Times New Roman" w:cs="Times New Roman"/>
                <w:b/>
                <w:bCs/>
                <w:sz w:val="24"/>
                <w:szCs w:val="24"/>
              </w:rPr>
              <w:t>$30</w:t>
            </w:r>
            <w:r w:rsidR="1AB3C7AE" w:rsidRPr="68652FD2">
              <w:rPr>
                <w:rFonts w:ascii="Times New Roman" w:eastAsia="Calibri" w:hAnsi="Times New Roman" w:cs="Times New Roman"/>
                <w:b/>
                <w:bCs/>
                <w:sz w:val="24"/>
                <w:szCs w:val="24"/>
              </w:rPr>
              <w:t xml:space="preserve"> </w:t>
            </w:r>
            <w:r w:rsidR="40976278" w:rsidRPr="68652FD2">
              <w:rPr>
                <w:rFonts w:ascii="Times New Roman" w:eastAsia="Calibri" w:hAnsi="Times New Roman" w:cs="Times New Roman"/>
                <w:b/>
                <w:bCs/>
                <w:sz w:val="24"/>
                <w:szCs w:val="24"/>
              </w:rPr>
              <w:t>per hour</w:t>
            </w:r>
          </w:p>
          <w:p w14:paraId="64EE2AE8" w14:textId="7F8275D7" w:rsidR="000D1194" w:rsidRDefault="000D1194" w:rsidP="000D1194">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c>
          <w:tcPr>
            <w:tcW w:w="5527" w:type="dxa"/>
          </w:tcPr>
          <w:p w14:paraId="134C9D22" w14:textId="046AEAA3" w:rsidR="004421A9" w:rsidRDefault="005919F8" w:rsidP="44C4A1AE">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18">
              <w:r w:rsidR="6ACFAFE6" w:rsidRPr="44C4A1AE">
                <w:rPr>
                  <w:rStyle w:val="Hyperlink"/>
                  <w:rFonts w:ascii="Times New Roman" w:eastAsia="Calibri" w:hAnsi="Times New Roman" w:cs="Times New Roman"/>
                  <w:b/>
                  <w:bCs/>
                  <w:sz w:val="24"/>
                  <w:szCs w:val="24"/>
                </w:rPr>
                <w:t>https://www.zippia.com/technology-coordinator-jobs/salary/</w:t>
              </w:r>
            </w:hyperlink>
          </w:p>
          <w:p w14:paraId="1FF0E49E" w14:textId="4646E757" w:rsidR="004421A9" w:rsidRDefault="004421A9" w:rsidP="00787F4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4421A9" w14:paraId="6E424DFA" w14:textId="77777777" w:rsidTr="68652FD2">
        <w:tc>
          <w:tcPr>
            <w:cnfStyle w:val="001000000000" w:firstRow="0" w:lastRow="0" w:firstColumn="1" w:lastColumn="0" w:oddVBand="0" w:evenVBand="0" w:oddHBand="0" w:evenHBand="0" w:firstRowFirstColumn="0" w:firstRowLastColumn="0" w:lastRowFirstColumn="0" w:lastRowLastColumn="0"/>
            <w:tcW w:w="1838" w:type="dxa"/>
          </w:tcPr>
          <w:p w14:paraId="6A0D39A7" w14:textId="26EF37F3" w:rsidR="004421A9" w:rsidRDefault="004421A9" w:rsidP="000D1194">
            <w:pPr>
              <w:jc w:val="center"/>
              <w:rPr>
                <w:rFonts w:ascii="Times New Roman" w:eastAsia="Calibri" w:hAnsi="Times New Roman" w:cs="Times New Roman"/>
                <w:sz w:val="24"/>
                <w:szCs w:val="24"/>
              </w:rPr>
            </w:pPr>
            <w:r>
              <w:rPr>
                <w:rFonts w:ascii="Times New Roman" w:eastAsia="Calibri" w:hAnsi="Times New Roman" w:cs="Times New Roman"/>
                <w:sz w:val="24"/>
                <w:szCs w:val="24"/>
              </w:rPr>
              <w:t>Public Safety IT Specialist</w:t>
            </w:r>
          </w:p>
        </w:tc>
        <w:tc>
          <w:tcPr>
            <w:tcW w:w="1985" w:type="dxa"/>
          </w:tcPr>
          <w:p w14:paraId="1869A073" w14:textId="1FE8B4A5" w:rsidR="004421A9" w:rsidRDefault="41E3CEDB"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68652FD2">
              <w:rPr>
                <w:rFonts w:ascii="Times New Roman" w:eastAsia="Calibri" w:hAnsi="Times New Roman" w:cs="Times New Roman"/>
                <w:b/>
                <w:bCs/>
                <w:sz w:val="24"/>
                <w:szCs w:val="24"/>
              </w:rPr>
              <w:t>$23</w:t>
            </w:r>
            <w:r w:rsidR="515451F5" w:rsidRPr="68652FD2">
              <w:rPr>
                <w:rFonts w:ascii="Times New Roman" w:eastAsia="Calibri" w:hAnsi="Times New Roman" w:cs="Times New Roman"/>
                <w:b/>
                <w:bCs/>
                <w:sz w:val="24"/>
                <w:szCs w:val="24"/>
              </w:rPr>
              <w:t xml:space="preserve"> per hour</w:t>
            </w:r>
          </w:p>
        </w:tc>
        <w:tc>
          <w:tcPr>
            <w:tcW w:w="5527" w:type="dxa"/>
          </w:tcPr>
          <w:p w14:paraId="10A5514B" w14:textId="219B7A1E" w:rsidR="004421A9"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19">
              <w:r w:rsidR="5E462CC9" w:rsidRPr="68652FD2">
                <w:rPr>
                  <w:rStyle w:val="Hyperlink"/>
                  <w:rFonts w:ascii="Times New Roman" w:eastAsia="Calibri" w:hAnsi="Times New Roman" w:cs="Times New Roman"/>
                  <w:b/>
                  <w:bCs/>
                  <w:sz w:val="24"/>
                  <w:szCs w:val="24"/>
                </w:rPr>
                <w:t>https://www.governmentjobs.com/jobs/3256500-0/public-safety-specialist-ft</w:t>
              </w:r>
            </w:hyperlink>
          </w:p>
          <w:p w14:paraId="273D1B05" w14:textId="1BBE8CD0" w:rsidR="004421A9" w:rsidRDefault="004421A9"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bl>
    <w:p w14:paraId="25A1D8D2" w14:textId="57777712" w:rsidR="66F2C5D1" w:rsidRDefault="66F2C5D1" w:rsidP="68652FD2">
      <w:pPr>
        <w:rPr>
          <w:rFonts w:ascii="Times New Roman" w:eastAsia="Calibri" w:hAnsi="Times New Roman" w:cs="Times New Roman"/>
          <w:b/>
          <w:bCs/>
          <w:sz w:val="24"/>
          <w:szCs w:val="24"/>
        </w:rPr>
      </w:pPr>
    </w:p>
    <w:p w14:paraId="71A77239" w14:textId="77777777" w:rsidR="00B9367E" w:rsidRDefault="00B9367E" w:rsidP="68652FD2">
      <w:pPr>
        <w:rPr>
          <w:rFonts w:ascii="Times New Roman" w:eastAsia="Calibri" w:hAnsi="Times New Roman" w:cs="Times New Roman"/>
          <w:b/>
          <w:bCs/>
          <w:sz w:val="24"/>
          <w:szCs w:val="24"/>
        </w:rPr>
      </w:pPr>
    </w:p>
    <w:p w14:paraId="7B048990" w14:textId="77777777" w:rsidR="00B9367E" w:rsidRDefault="00B9367E" w:rsidP="68652FD2">
      <w:pPr>
        <w:rPr>
          <w:rFonts w:ascii="Times New Roman" w:eastAsia="Calibri" w:hAnsi="Times New Roman" w:cs="Times New Roman"/>
          <w:b/>
          <w:bCs/>
          <w:sz w:val="24"/>
          <w:szCs w:val="24"/>
        </w:rPr>
      </w:pPr>
    </w:p>
    <w:p w14:paraId="0AF37BDA" w14:textId="77777777" w:rsidR="007E0516" w:rsidRDefault="007E0516" w:rsidP="68652FD2">
      <w:pPr>
        <w:rPr>
          <w:rFonts w:ascii="Times New Roman" w:eastAsia="Calibri" w:hAnsi="Times New Roman" w:cs="Times New Roman"/>
          <w:b/>
          <w:bCs/>
          <w:sz w:val="24"/>
          <w:szCs w:val="24"/>
        </w:rPr>
      </w:pPr>
    </w:p>
    <w:p w14:paraId="5634554B" w14:textId="77777777" w:rsidR="007E0516" w:rsidRDefault="007E0516" w:rsidP="68652FD2">
      <w:pPr>
        <w:rPr>
          <w:rFonts w:ascii="Times New Roman" w:eastAsia="Calibri" w:hAnsi="Times New Roman" w:cs="Times New Roman"/>
          <w:b/>
          <w:bCs/>
          <w:sz w:val="24"/>
          <w:szCs w:val="24"/>
        </w:rPr>
      </w:pPr>
    </w:p>
    <w:tbl>
      <w:tblPr>
        <w:tblStyle w:val="GridTable1Light-Accent5"/>
        <w:tblW w:w="9360" w:type="dxa"/>
        <w:tblLayout w:type="fixed"/>
        <w:tblLook w:val="06A0" w:firstRow="1" w:lastRow="0" w:firstColumn="1" w:lastColumn="0" w:noHBand="1" w:noVBand="1"/>
      </w:tblPr>
      <w:tblGrid>
        <w:gridCol w:w="3120"/>
        <w:gridCol w:w="2190"/>
        <w:gridCol w:w="4050"/>
      </w:tblGrid>
      <w:tr w:rsidR="00787F42" w14:paraId="3B1B29E5" w14:textId="77777777" w:rsidTr="68652FD2">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120" w:type="dxa"/>
          </w:tcPr>
          <w:p w14:paraId="2635EFE0" w14:textId="77777777" w:rsidR="00787F42" w:rsidRPr="004D04D6" w:rsidRDefault="00787F42" w:rsidP="00280F34">
            <w:pPr>
              <w:jc w:val="center"/>
              <w:rPr>
                <w:rFonts w:ascii="Times New Roman" w:eastAsia="Calibri" w:hAnsi="Times New Roman" w:cs="Times New Roman"/>
                <w:color w:val="0070C0"/>
                <w:sz w:val="24"/>
                <w:szCs w:val="24"/>
              </w:rPr>
            </w:pPr>
            <w:r w:rsidRPr="004D04D6">
              <w:rPr>
                <w:rFonts w:ascii="Times New Roman" w:eastAsia="Calibri" w:hAnsi="Times New Roman" w:cs="Times New Roman"/>
                <w:sz w:val="24"/>
                <w:szCs w:val="24"/>
              </w:rPr>
              <w:lastRenderedPageBreak/>
              <w:t>Resource</w:t>
            </w:r>
          </w:p>
        </w:tc>
        <w:tc>
          <w:tcPr>
            <w:tcW w:w="2190" w:type="dxa"/>
          </w:tcPr>
          <w:p w14:paraId="7E403418" w14:textId="77777777" w:rsidR="00787F42" w:rsidRPr="004D04D6" w:rsidRDefault="00787F42" w:rsidP="00280F3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color w:val="0070C0"/>
                <w:sz w:val="24"/>
                <w:szCs w:val="24"/>
              </w:rPr>
            </w:pPr>
            <w:r w:rsidRPr="004D04D6">
              <w:rPr>
                <w:rFonts w:ascii="Times New Roman" w:eastAsia="Calibri" w:hAnsi="Times New Roman" w:cs="Times New Roman"/>
                <w:sz w:val="24"/>
                <w:szCs w:val="24"/>
              </w:rPr>
              <w:t>Cost</w:t>
            </w:r>
          </w:p>
        </w:tc>
        <w:tc>
          <w:tcPr>
            <w:tcW w:w="4050" w:type="dxa"/>
          </w:tcPr>
          <w:p w14:paraId="001B871E" w14:textId="77777777" w:rsidR="00787F42" w:rsidRPr="004D04D6" w:rsidRDefault="00787F42" w:rsidP="00280F34">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D04D6">
              <w:rPr>
                <w:rFonts w:ascii="Times New Roman" w:eastAsia="Calibri" w:hAnsi="Times New Roman" w:cs="Times New Roman"/>
                <w:sz w:val="24"/>
                <w:szCs w:val="24"/>
              </w:rPr>
              <w:t>Source</w:t>
            </w:r>
          </w:p>
        </w:tc>
      </w:tr>
      <w:tr w:rsidR="00787F42" w14:paraId="1D8C1806"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1C22FF2D"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WIRELESS NETWORK</w:t>
            </w:r>
          </w:p>
          <w:p w14:paraId="0D795EE0" w14:textId="51765A6C" w:rsidR="10010DE8" w:rsidRDefault="10010DE8" w:rsidP="10010DE8">
            <w:pPr>
              <w:jc w:val="center"/>
              <w:rPr>
                <w:rFonts w:ascii="Times New Roman" w:eastAsia="Times New Roman" w:hAnsi="Times New Roman" w:cs="Times New Roman"/>
                <w:sz w:val="24"/>
                <w:szCs w:val="24"/>
              </w:rPr>
            </w:pPr>
          </w:p>
          <w:p w14:paraId="05A42011"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AX3600 Wi-Fi 6 Access Point (WAX218PA)</w:t>
            </w:r>
          </w:p>
          <w:p w14:paraId="046EE0EE" w14:textId="77777777" w:rsidR="00787F42" w:rsidRDefault="00787F42" w:rsidP="00280F34">
            <w:pPr>
              <w:jc w:val="center"/>
              <w:rPr>
                <w:rFonts w:ascii="Times New Roman" w:eastAsia="Times New Roman" w:hAnsi="Times New Roman" w:cs="Times New Roman"/>
                <w:color w:val="0070C0"/>
                <w:sz w:val="24"/>
                <w:szCs w:val="24"/>
              </w:rPr>
            </w:pPr>
          </w:p>
        </w:tc>
        <w:tc>
          <w:tcPr>
            <w:tcW w:w="2190" w:type="dxa"/>
          </w:tcPr>
          <w:p w14:paraId="008B2287" w14:textId="2635C018"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8DC040E" w14:textId="57D0CAC1"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CB7B925"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80 per Router</w:t>
            </w:r>
          </w:p>
          <w:p w14:paraId="1F467A23"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c>
          <w:tcPr>
            <w:tcW w:w="4050" w:type="dxa"/>
          </w:tcPr>
          <w:p w14:paraId="4F721B3F" w14:textId="77F9FF43"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DC8654E" w14:textId="10AD6146" w:rsidR="00787F42" w:rsidRDefault="005919F8"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0">
              <w:r w:rsidR="4F19F4CE" w:rsidRPr="68652FD2">
                <w:rPr>
                  <w:rStyle w:val="Hyperlink"/>
                  <w:rFonts w:ascii="Times New Roman" w:eastAsia="Times New Roman" w:hAnsi="Times New Roman" w:cs="Times New Roman"/>
                  <w:sz w:val="24"/>
                  <w:szCs w:val="24"/>
                </w:rPr>
                <w:t>https://www.netgear.com/business/wifi/access-points/listing-filter/multigig-2/under-275/ax3600/</w:t>
              </w:r>
            </w:hyperlink>
          </w:p>
          <w:p w14:paraId="3BE36450"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r>
      <w:tr w:rsidR="00787F42" w14:paraId="7CD827A9" w14:textId="77777777" w:rsidTr="68652FD2">
        <w:trPr>
          <w:trHeight w:val="2141"/>
        </w:trPr>
        <w:tc>
          <w:tcPr>
            <w:cnfStyle w:val="001000000000" w:firstRow="0" w:lastRow="0" w:firstColumn="1" w:lastColumn="0" w:oddVBand="0" w:evenVBand="0" w:oddHBand="0" w:evenHBand="0" w:firstRowFirstColumn="0" w:firstRowLastColumn="0" w:lastRowFirstColumn="0" w:lastRowLastColumn="0"/>
            <w:tcW w:w="3120" w:type="dxa"/>
          </w:tcPr>
          <w:p w14:paraId="2282522F"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WIRED NETWORK</w:t>
            </w:r>
          </w:p>
          <w:p w14:paraId="593B8AA7" w14:textId="579D2A40" w:rsidR="10010DE8" w:rsidRDefault="10010DE8" w:rsidP="10010DE8">
            <w:pPr>
              <w:jc w:val="center"/>
              <w:rPr>
                <w:rFonts w:ascii="Times New Roman" w:eastAsia="Times New Roman" w:hAnsi="Times New Roman" w:cs="Times New Roman"/>
                <w:sz w:val="24"/>
                <w:szCs w:val="24"/>
              </w:rPr>
            </w:pPr>
          </w:p>
          <w:p w14:paraId="19DF12F2" w14:textId="71921986" w:rsidR="10010DE8" w:rsidRDefault="10010DE8" w:rsidP="10010DE8">
            <w:pPr>
              <w:jc w:val="center"/>
              <w:rPr>
                <w:rFonts w:ascii="Times New Roman" w:eastAsia="Times New Roman" w:hAnsi="Times New Roman" w:cs="Times New Roman"/>
                <w:sz w:val="24"/>
                <w:szCs w:val="24"/>
              </w:rPr>
            </w:pPr>
          </w:p>
          <w:p w14:paraId="7C978ACB"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Cisco</w:t>
            </w:r>
            <w:r w:rsidRPr="7BB07601">
              <w:rPr>
                <w:rFonts w:ascii="Times New Roman" w:eastAsia="Times New Roman" w:hAnsi="Times New Roman" w:cs="Times New Roman"/>
                <w:sz w:val="24"/>
                <w:szCs w:val="24"/>
                <w:vertAlign w:val="superscript"/>
              </w:rPr>
              <w:t>®</w:t>
            </w:r>
            <w:r w:rsidRPr="7BB07601">
              <w:rPr>
                <w:rFonts w:ascii="Times New Roman" w:eastAsia="Times New Roman" w:hAnsi="Times New Roman" w:cs="Times New Roman"/>
                <w:sz w:val="24"/>
                <w:szCs w:val="24"/>
              </w:rPr>
              <w:t xml:space="preserve"> Catalyst</w:t>
            </w:r>
            <w:r w:rsidRPr="7BB07601">
              <w:rPr>
                <w:rFonts w:ascii="Times New Roman" w:eastAsia="Times New Roman" w:hAnsi="Times New Roman" w:cs="Times New Roman"/>
                <w:sz w:val="24"/>
                <w:szCs w:val="24"/>
                <w:vertAlign w:val="superscript"/>
              </w:rPr>
              <w:t>®</w:t>
            </w:r>
            <w:r w:rsidRPr="7BB07601">
              <w:rPr>
                <w:rFonts w:ascii="Times New Roman" w:eastAsia="Times New Roman" w:hAnsi="Times New Roman" w:cs="Times New Roman"/>
                <w:sz w:val="24"/>
                <w:szCs w:val="24"/>
              </w:rPr>
              <w:t xml:space="preserve"> Digital Building Series Switch PoE</w:t>
            </w:r>
          </w:p>
        </w:tc>
        <w:tc>
          <w:tcPr>
            <w:tcW w:w="2190" w:type="dxa"/>
          </w:tcPr>
          <w:p w14:paraId="5CB49703"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324F106" w14:textId="40292124" w:rsidR="00787F42" w:rsidRDefault="00787F42"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867DFDD" w14:textId="4BDE8475" w:rsidR="00787F42" w:rsidRDefault="00787F42"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712454E" w14:textId="71ABB593"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442 per device</w:t>
            </w:r>
          </w:p>
        </w:tc>
        <w:tc>
          <w:tcPr>
            <w:tcW w:w="4050" w:type="dxa"/>
          </w:tcPr>
          <w:p w14:paraId="32F97470" w14:textId="77777777" w:rsidR="00787F42" w:rsidRDefault="005919F8"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1">
              <w:r w:rsidR="00787F42" w:rsidRPr="7BB07601">
                <w:rPr>
                  <w:rStyle w:val="Hyperlink"/>
                  <w:rFonts w:ascii="Times New Roman" w:eastAsia="Times New Roman" w:hAnsi="Times New Roman" w:cs="Times New Roman"/>
                  <w:sz w:val="24"/>
                  <w:szCs w:val="24"/>
                </w:rPr>
                <w:t>https://networkdevicesinc.com/products/cdb-8p?variant=32781089570919</w:t>
              </w:r>
            </w:hyperlink>
          </w:p>
          <w:p w14:paraId="26F4C1E2"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6BEC2BC" w14:textId="77777777" w:rsidR="00787F42" w:rsidRDefault="005919F8"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2">
              <w:r w:rsidR="00787F42" w:rsidRPr="7BB07601">
                <w:rPr>
                  <w:rStyle w:val="Hyperlink"/>
                  <w:rFonts w:ascii="Times New Roman" w:eastAsia="Times New Roman" w:hAnsi="Times New Roman" w:cs="Times New Roman"/>
                  <w:sz w:val="24"/>
                  <w:szCs w:val="24"/>
                </w:rPr>
                <w:t>https://www.cisco.com/c/en/us/products/collateral/switches/catalyst-digital-building-series-switches/datasheet-c78-738206.html</w:t>
              </w:r>
            </w:hyperlink>
          </w:p>
          <w:p w14:paraId="2F4172A6"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787F42" w14:paraId="5B7F5664" w14:textId="77777777" w:rsidTr="68652FD2">
        <w:trPr>
          <w:trHeight w:val="2976"/>
        </w:trPr>
        <w:tc>
          <w:tcPr>
            <w:cnfStyle w:val="001000000000" w:firstRow="0" w:lastRow="0" w:firstColumn="1" w:lastColumn="0" w:oddVBand="0" w:evenVBand="0" w:oddHBand="0" w:evenHBand="0" w:firstRowFirstColumn="0" w:firstRowLastColumn="0" w:lastRowFirstColumn="0" w:lastRowLastColumn="0"/>
            <w:tcW w:w="3120" w:type="dxa"/>
          </w:tcPr>
          <w:p w14:paraId="0B768B0A"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WORKSTATIONS</w:t>
            </w:r>
          </w:p>
          <w:p w14:paraId="5DC0AFDC" w14:textId="42D3EB12" w:rsidR="00787F42" w:rsidRDefault="4F19F4CE" w:rsidP="00280F34">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HP Z2 Tower </w:t>
            </w:r>
            <w:r w:rsidR="06E04B71" w:rsidRPr="68652FD2">
              <w:rPr>
                <w:rFonts w:ascii="Times New Roman" w:eastAsia="Times New Roman" w:hAnsi="Times New Roman" w:cs="Times New Roman"/>
                <w:sz w:val="24"/>
                <w:szCs w:val="24"/>
              </w:rPr>
              <w:t>G</w:t>
            </w:r>
            <w:r w:rsidRPr="68652FD2">
              <w:rPr>
                <w:rFonts w:ascii="Times New Roman" w:eastAsia="Times New Roman" w:hAnsi="Times New Roman" w:cs="Times New Roman"/>
                <w:sz w:val="24"/>
                <w:szCs w:val="24"/>
              </w:rPr>
              <w:t>5 Workstation</w:t>
            </w:r>
          </w:p>
          <w:p w14:paraId="442771B9" w14:textId="575E8AF8" w:rsidR="00787F42" w:rsidRDefault="00787F42" w:rsidP="00280F34">
            <w:pPr>
              <w:jc w:val="center"/>
              <w:rPr>
                <w:rFonts w:ascii="Times New Roman" w:eastAsia="Times New Roman" w:hAnsi="Times New Roman" w:cs="Times New Roman"/>
                <w:b w:val="0"/>
                <w:bCs w:val="0"/>
                <w:sz w:val="18"/>
                <w:szCs w:val="18"/>
              </w:rPr>
            </w:pPr>
          </w:p>
          <w:p w14:paraId="61062901" w14:textId="7B34BFEA" w:rsidR="00211A19" w:rsidRDefault="00211A19" w:rsidP="00280F34">
            <w:pPr>
              <w:jc w:val="center"/>
              <w:rPr>
                <w:rFonts w:ascii="Times New Roman" w:eastAsia="Times New Roman" w:hAnsi="Times New Roman" w:cs="Times New Roman"/>
                <w:sz w:val="18"/>
                <w:szCs w:val="18"/>
              </w:rPr>
            </w:pPr>
          </w:p>
          <w:p w14:paraId="31B37BEE" w14:textId="77777777" w:rsidR="00211A19" w:rsidRDefault="00211A19" w:rsidP="00280F34">
            <w:pPr>
              <w:jc w:val="center"/>
              <w:rPr>
                <w:rFonts w:ascii="Times New Roman" w:eastAsia="Times New Roman" w:hAnsi="Times New Roman" w:cs="Times New Roman"/>
                <w:b w:val="0"/>
                <w:bCs w:val="0"/>
                <w:sz w:val="18"/>
                <w:szCs w:val="18"/>
              </w:rPr>
            </w:pPr>
          </w:p>
          <w:p w14:paraId="2F41BE0B" w14:textId="2E9B2B2B" w:rsidR="00211A19" w:rsidRDefault="00211A19" w:rsidP="00280F34">
            <w:pPr>
              <w:jc w:val="center"/>
              <w:rPr>
                <w:rFonts w:ascii="Times New Roman" w:eastAsia="Times New Roman" w:hAnsi="Times New Roman" w:cs="Times New Roman"/>
                <w:b w:val="0"/>
                <w:bCs w:val="0"/>
                <w:color w:val="FFFFFF" w:themeColor="background1"/>
                <w:sz w:val="18"/>
                <w:szCs w:val="18"/>
              </w:rPr>
            </w:pPr>
          </w:p>
          <w:p w14:paraId="11D3E84A" w14:textId="77777777" w:rsidR="00513FE7" w:rsidRPr="00513FE7" w:rsidRDefault="00513FE7" w:rsidP="00280F34">
            <w:pPr>
              <w:jc w:val="center"/>
              <w:rPr>
                <w:rFonts w:ascii="Times New Roman" w:eastAsia="Times New Roman" w:hAnsi="Times New Roman" w:cs="Times New Roman"/>
                <w:color w:val="FFFFFF" w:themeColor="background1"/>
                <w:sz w:val="18"/>
                <w:szCs w:val="18"/>
              </w:rPr>
            </w:pPr>
          </w:p>
          <w:p w14:paraId="338407DA" w14:textId="222B47BB" w:rsidR="00513FE7" w:rsidRDefault="00787F42" w:rsidP="00211A19">
            <w:pPr>
              <w:jc w:val="center"/>
              <w:rPr>
                <w:rFonts w:ascii="Times New Roman" w:eastAsia="Times New Roman" w:hAnsi="Times New Roman" w:cs="Times New Roman"/>
                <w:b w:val="0"/>
                <w:bCs w:val="0"/>
                <w:sz w:val="24"/>
                <w:szCs w:val="24"/>
              </w:rPr>
            </w:pPr>
            <w:r w:rsidRPr="00513FE7">
              <w:rPr>
                <w:rFonts w:ascii="Times New Roman" w:eastAsia="Times New Roman" w:hAnsi="Times New Roman" w:cs="Times New Roman"/>
                <w:sz w:val="24"/>
                <w:szCs w:val="24"/>
              </w:rPr>
              <w:t xml:space="preserve">-Dell </w:t>
            </w:r>
            <w:r w:rsidR="00513FE7">
              <w:rPr>
                <w:rFonts w:ascii="Times New Roman" w:eastAsia="Times New Roman" w:hAnsi="Times New Roman" w:cs="Times New Roman"/>
                <w:sz w:val="24"/>
                <w:szCs w:val="24"/>
              </w:rPr>
              <w:t>Latitude</w:t>
            </w:r>
            <w:r w:rsidRPr="00513FE7">
              <w:rPr>
                <w:rFonts w:ascii="Times New Roman" w:eastAsia="Times New Roman" w:hAnsi="Times New Roman" w:cs="Times New Roman"/>
                <w:sz w:val="24"/>
                <w:szCs w:val="24"/>
              </w:rPr>
              <w:t xml:space="preserve"> 5</w:t>
            </w:r>
            <w:r w:rsidR="00513FE7">
              <w:rPr>
                <w:rFonts w:ascii="Times New Roman" w:eastAsia="Times New Roman" w:hAnsi="Times New Roman" w:cs="Times New Roman"/>
                <w:sz w:val="24"/>
                <w:szCs w:val="24"/>
              </w:rPr>
              <w:t>40</w:t>
            </w:r>
            <w:r w:rsidRPr="00513FE7">
              <w:rPr>
                <w:rFonts w:ascii="Times New Roman" w:eastAsia="Times New Roman" w:hAnsi="Times New Roman" w:cs="Times New Roman"/>
                <w:sz w:val="24"/>
                <w:szCs w:val="24"/>
              </w:rPr>
              <w:t xml:space="preserve">0 </w:t>
            </w:r>
          </w:p>
          <w:p w14:paraId="53092DB5" w14:textId="77777777" w:rsidR="00513FE7" w:rsidRDefault="00513FE7" w:rsidP="00211A19">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sz w:val="24"/>
                <w:szCs w:val="24"/>
              </w:rPr>
              <w:t>Chromebook</w:t>
            </w:r>
          </w:p>
          <w:p w14:paraId="70393010" w14:textId="271B07DB" w:rsidR="00787F42" w:rsidRDefault="00787F42" w:rsidP="00211A19">
            <w:pPr>
              <w:jc w:val="center"/>
              <w:rPr>
                <w:rFonts w:ascii="Times New Roman" w:eastAsia="Times New Roman" w:hAnsi="Times New Roman" w:cs="Times New Roman"/>
                <w:b w:val="0"/>
                <w:bCs w:val="0"/>
                <w:sz w:val="24"/>
                <w:szCs w:val="24"/>
              </w:rPr>
            </w:pPr>
            <w:r w:rsidRPr="00513FE7">
              <w:rPr>
                <w:rFonts w:ascii="Times New Roman" w:eastAsia="Times New Roman" w:hAnsi="Times New Roman" w:cs="Times New Roman"/>
                <w:sz w:val="24"/>
                <w:szCs w:val="24"/>
              </w:rPr>
              <w:t>Workstation Laptops</w:t>
            </w:r>
          </w:p>
          <w:p w14:paraId="38562921" w14:textId="77777777" w:rsidR="000063A1" w:rsidRDefault="000063A1" w:rsidP="00211A19">
            <w:pPr>
              <w:jc w:val="center"/>
              <w:rPr>
                <w:rFonts w:ascii="Times New Roman" w:eastAsia="Times New Roman" w:hAnsi="Times New Roman" w:cs="Times New Roman"/>
                <w:b w:val="0"/>
                <w:bCs w:val="0"/>
                <w:sz w:val="24"/>
                <w:szCs w:val="24"/>
              </w:rPr>
            </w:pPr>
          </w:p>
          <w:p w14:paraId="00692C74" w14:textId="77777777" w:rsidR="000063A1" w:rsidRDefault="000063A1" w:rsidP="00211A19">
            <w:pPr>
              <w:jc w:val="center"/>
              <w:rPr>
                <w:rFonts w:ascii="Times New Roman" w:eastAsia="Times New Roman" w:hAnsi="Times New Roman" w:cs="Times New Roman"/>
                <w:b w:val="0"/>
                <w:bCs w:val="0"/>
                <w:sz w:val="24"/>
                <w:szCs w:val="24"/>
              </w:rPr>
            </w:pPr>
          </w:p>
          <w:p w14:paraId="3A4AD489" w14:textId="77777777" w:rsidR="000063A1" w:rsidRPr="00513FE7" w:rsidRDefault="000063A1" w:rsidP="00211A19">
            <w:pPr>
              <w:jc w:val="center"/>
              <w:rPr>
                <w:rFonts w:ascii="Times New Roman" w:eastAsia="Times New Roman" w:hAnsi="Times New Roman" w:cs="Times New Roman"/>
                <w:sz w:val="24"/>
                <w:szCs w:val="24"/>
              </w:rPr>
            </w:pPr>
          </w:p>
          <w:p w14:paraId="5CF5BE7C" w14:textId="77777777" w:rsidR="00787F42" w:rsidRDefault="00787F42" w:rsidP="00280F34">
            <w:pPr>
              <w:jc w:val="center"/>
              <w:rPr>
                <w:rFonts w:ascii="Times New Roman" w:eastAsia="Times New Roman" w:hAnsi="Times New Roman" w:cs="Times New Roman"/>
                <w:color w:val="0070C0"/>
                <w:sz w:val="24"/>
                <w:szCs w:val="24"/>
              </w:rPr>
            </w:pPr>
          </w:p>
        </w:tc>
        <w:tc>
          <w:tcPr>
            <w:tcW w:w="2190" w:type="dxa"/>
          </w:tcPr>
          <w:p w14:paraId="5A9991CF" w14:textId="495AFB92"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274 per workstation</w:t>
            </w:r>
          </w:p>
          <w:p w14:paraId="507B8837"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E2593E7" w14:textId="0B5AB42A"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1BE6356" w14:textId="716B95A4" w:rsidR="00211A19" w:rsidRDefault="00211A19"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58A412" w14:textId="77777777" w:rsidR="00513FE7" w:rsidRDefault="00513FE7"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AC2D9C" w14:textId="55E63C51" w:rsidR="00211A19" w:rsidRDefault="00211A19"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CA4C092" w14:textId="77777777" w:rsidR="00587DF8" w:rsidRDefault="00587DF8"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2A7CA4C" w14:textId="7EC2D5CD"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w:t>
            </w:r>
            <w:r w:rsidR="008168C2">
              <w:rPr>
                <w:rFonts w:ascii="Times New Roman" w:eastAsia="Times New Roman" w:hAnsi="Times New Roman" w:cs="Times New Roman"/>
                <w:sz w:val="24"/>
                <w:szCs w:val="24"/>
              </w:rPr>
              <w:t>,</w:t>
            </w:r>
            <w:r w:rsidR="00587DF8">
              <w:rPr>
                <w:rFonts w:ascii="Times New Roman" w:eastAsia="Times New Roman" w:hAnsi="Times New Roman" w:cs="Times New Roman"/>
                <w:sz w:val="24"/>
                <w:szCs w:val="24"/>
              </w:rPr>
              <w:t>3</w:t>
            </w:r>
            <w:r w:rsidRPr="7BB07601">
              <w:rPr>
                <w:rFonts w:ascii="Times New Roman" w:eastAsia="Times New Roman" w:hAnsi="Times New Roman" w:cs="Times New Roman"/>
                <w:sz w:val="24"/>
                <w:szCs w:val="24"/>
              </w:rPr>
              <w:t>09 per laptop</w:t>
            </w:r>
          </w:p>
          <w:p w14:paraId="2A08CD75"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c>
          <w:tcPr>
            <w:tcW w:w="4050" w:type="dxa"/>
          </w:tcPr>
          <w:p w14:paraId="47351FBF" w14:textId="0C45F7B0" w:rsidR="00211A19" w:rsidRDefault="005919F8"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3">
              <w:r w:rsidR="7BAC38C8" w:rsidRPr="68652FD2">
                <w:rPr>
                  <w:rStyle w:val="Hyperlink"/>
                  <w:rFonts w:ascii="Times New Roman" w:eastAsia="Times New Roman" w:hAnsi="Times New Roman" w:cs="Times New Roman"/>
                  <w:sz w:val="24"/>
                  <w:szCs w:val="24"/>
                </w:rPr>
                <w:t>https://www.hp.com/us-en/shop/pdp/hp-z2-tower-g5-workstation</w:t>
              </w:r>
            </w:hyperlink>
            <w:r w:rsidR="7BAC38C8" w:rsidRPr="68652FD2">
              <w:rPr>
                <w:rFonts w:ascii="Times New Roman" w:eastAsia="Times New Roman" w:hAnsi="Times New Roman" w:cs="Times New Roman"/>
                <w:color w:val="000000" w:themeColor="text1"/>
                <w:sz w:val="24"/>
                <w:szCs w:val="24"/>
              </w:rPr>
              <w:t xml:space="preserve"> </w:t>
            </w:r>
            <w:r w:rsidR="7BAC38C8" w:rsidRPr="68652FD2">
              <w:rPr>
                <w:rFonts w:ascii="Times New Roman" w:eastAsia="Times New Roman" w:hAnsi="Times New Roman" w:cs="Times New Roman"/>
                <w:sz w:val="24"/>
                <w:szCs w:val="24"/>
              </w:rPr>
              <w:t xml:space="preserve"> </w:t>
            </w:r>
          </w:p>
          <w:p w14:paraId="613F1F8E" w14:textId="3338D26F" w:rsidR="00211A19" w:rsidRDefault="00211A19"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5E47760" w14:textId="0983264B" w:rsidR="00513FE7" w:rsidRDefault="00513FE7" w:rsidP="00513F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760C2B2" w14:textId="77777777" w:rsidR="00513FE7" w:rsidRDefault="00513FE7" w:rsidP="00513F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2769D5A" w14:textId="65344322" w:rsidR="00211A19" w:rsidRPr="00513FE7" w:rsidRDefault="005919F8" w:rsidP="00513FE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4" w:history="1">
              <w:r w:rsidR="00513FE7" w:rsidRPr="00D9028F">
                <w:rPr>
                  <w:rStyle w:val="Hyperlink"/>
                  <w:rFonts w:ascii="Times New Roman" w:eastAsia="Times New Roman" w:hAnsi="Times New Roman" w:cs="Times New Roman"/>
                  <w:sz w:val="24"/>
                  <w:szCs w:val="24"/>
                </w:rPr>
                <w:t>https://www.dell.com/en-us/work/shop/dell-laptops-and-notebooks/latitude-5400-chromebook-enterprise/spd/latitude-14-5400-chrome-laptop/xctolc540014us3</w:t>
              </w:r>
            </w:hyperlink>
            <w:r w:rsidR="00513FE7">
              <w:rPr>
                <w:rFonts w:ascii="Times New Roman" w:eastAsia="Times New Roman" w:hAnsi="Times New Roman" w:cs="Times New Roman"/>
                <w:sz w:val="24"/>
                <w:szCs w:val="24"/>
              </w:rPr>
              <w:t xml:space="preserve"> </w:t>
            </w:r>
          </w:p>
        </w:tc>
      </w:tr>
      <w:tr w:rsidR="00787F42" w14:paraId="78ACFC71"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3F222C38"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SERVER</w:t>
            </w:r>
          </w:p>
          <w:p w14:paraId="1494E008" w14:textId="15FC775C" w:rsidR="10010DE8" w:rsidRDefault="10010DE8" w:rsidP="10010DE8">
            <w:pPr>
              <w:jc w:val="center"/>
              <w:rPr>
                <w:rFonts w:ascii="Times New Roman" w:eastAsia="Times New Roman" w:hAnsi="Times New Roman" w:cs="Times New Roman"/>
                <w:sz w:val="24"/>
                <w:szCs w:val="24"/>
              </w:rPr>
            </w:pPr>
          </w:p>
          <w:p w14:paraId="53244F9B" w14:textId="790FA355" w:rsidR="10010DE8" w:rsidRDefault="10010DE8" w:rsidP="10010DE8">
            <w:pPr>
              <w:jc w:val="center"/>
              <w:rPr>
                <w:rFonts w:ascii="Times New Roman" w:eastAsia="Times New Roman" w:hAnsi="Times New Roman" w:cs="Times New Roman"/>
                <w:sz w:val="24"/>
                <w:szCs w:val="24"/>
              </w:rPr>
            </w:pPr>
          </w:p>
          <w:p w14:paraId="1D073DC8"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HP ProLiant ML350 Gen10 Server</w:t>
            </w:r>
          </w:p>
          <w:p w14:paraId="39D9E88A" w14:textId="77777777" w:rsidR="00787F42" w:rsidRDefault="00787F42" w:rsidP="00280F34">
            <w:pPr>
              <w:jc w:val="center"/>
              <w:rPr>
                <w:rFonts w:ascii="Times New Roman" w:eastAsia="Times New Roman" w:hAnsi="Times New Roman" w:cs="Times New Roman"/>
                <w:color w:val="0070C0"/>
                <w:sz w:val="24"/>
                <w:szCs w:val="24"/>
              </w:rPr>
            </w:pPr>
          </w:p>
        </w:tc>
        <w:tc>
          <w:tcPr>
            <w:tcW w:w="2190" w:type="dxa"/>
          </w:tcPr>
          <w:p w14:paraId="2456B23A" w14:textId="2A797F66"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3BD5B2A" w14:textId="70D53953"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1F76791" w14:textId="3B1D6835"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7BAC986" w14:textId="0879E973"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780 per server</w:t>
            </w:r>
          </w:p>
        </w:tc>
        <w:tc>
          <w:tcPr>
            <w:tcW w:w="4050" w:type="dxa"/>
          </w:tcPr>
          <w:p w14:paraId="53D22040"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Specs</w:t>
            </w:r>
          </w:p>
          <w:p w14:paraId="3F2C19C8" w14:textId="77777777" w:rsidR="00787F42" w:rsidRDefault="005919F8"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25">
              <w:r w:rsidR="00787F42" w:rsidRPr="7BB07601">
                <w:rPr>
                  <w:rStyle w:val="Hyperlink"/>
                  <w:rFonts w:ascii="Times New Roman" w:eastAsia="Times New Roman" w:hAnsi="Times New Roman" w:cs="Times New Roman"/>
                  <w:sz w:val="24"/>
                  <w:szCs w:val="24"/>
                </w:rPr>
                <w:t>HPE ProLiant ML350 Gen10 Server (Quick Specs/a00021852enw.pdf)</w:t>
              </w:r>
            </w:hyperlink>
          </w:p>
          <w:p w14:paraId="19E5E207"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Cost</w:t>
            </w:r>
          </w:p>
          <w:p w14:paraId="45701A47" w14:textId="6024AB01" w:rsidR="00787F42" w:rsidRDefault="005919F8" w:rsidP="00280F34">
            <w:pPr>
              <w:jc w:val="center"/>
              <w:cnfStyle w:val="000000000000" w:firstRow="0" w:lastRow="0" w:firstColumn="0" w:lastColumn="0" w:oddVBand="0" w:evenVBand="0" w:oddHBand="0" w:evenHBand="0" w:firstRowFirstColumn="0" w:firstRowLastColumn="0" w:lastRowFirstColumn="0" w:lastRowLastColumn="0"/>
              <w:rPr>
                <w:rStyle w:val="Hyperlink"/>
                <w:rFonts w:ascii="Times New Roman" w:eastAsia="Times New Roman" w:hAnsi="Times New Roman" w:cs="Times New Roman"/>
                <w:sz w:val="24"/>
                <w:szCs w:val="24"/>
              </w:rPr>
            </w:pPr>
            <w:hyperlink r:id="rId26">
              <w:r w:rsidR="00787F42" w:rsidRPr="7BB07601">
                <w:rPr>
                  <w:rStyle w:val="Hyperlink"/>
                  <w:rFonts w:ascii="Times New Roman" w:eastAsia="Times New Roman" w:hAnsi="Times New Roman" w:cs="Times New Roman"/>
                  <w:sz w:val="24"/>
                  <w:szCs w:val="24"/>
                </w:rPr>
                <w:t>HPE ProLiant ML350 Gen10 server | HPE Store US</w:t>
              </w:r>
            </w:hyperlink>
          </w:p>
        </w:tc>
      </w:tr>
      <w:tr w:rsidR="00787F42" w14:paraId="642E0468"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1F5D7569" w14:textId="77777777"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 xml:space="preserve"> </w:t>
            </w:r>
          </w:p>
          <w:p w14:paraId="5F6E0872" w14:textId="77777777" w:rsidR="00787F42" w:rsidRDefault="00787F42" w:rsidP="00280F34">
            <w:pPr>
              <w:rPr>
                <w:rFonts w:ascii="Times New Roman" w:eastAsia="Times New Roman" w:hAnsi="Times New Roman" w:cs="Times New Roman"/>
                <w:sz w:val="24"/>
                <w:szCs w:val="24"/>
              </w:rPr>
            </w:pPr>
            <w:r>
              <w:rPr>
                <w:rFonts w:ascii="Times New Roman" w:eastAsia="Times New Roman" w:hAnsi="Times New Roman" w:cs="Times New Roman"/>
                <w:b w:val="0"/>
                <w:bCs w:val="0"/>
                <w:sz w:val="24"/>
                <w:szCs w:val="24"/>
              </w:rPr>
              <w:t xml:space="preserve">      </w:t>
            </w:r>
            <w:r>
              <w:rPr>
                <w:rFonts w:ascii="Times New Roman" w:eastAsia="Times New Roman" w:hAnsi="Times New Roman" w:cs="Times New Roman"/>
                <w:sz w:val="24"/>
                <w:szCs w:val="24"/>
              </w:rPr>
              <w:t xml:space="preserve">BACKUP </w:t>
            </w:r>
            <w:r w:rsidRPr="7BB07601">
              <w:rPr>
                <w:rFonts w:ascii="Times New Roman" w:eastAsia="Times New Roman" w:hAnsi="Times New Roman" w:cs="Times New Roman"/>
                <w:sz w:val="24"/>
                <w:szCs w:val="24"/>
              </w:rPr>
              <w:t xml:space="preserve">STORAGE </w:t>
            </w:r>
          </w:p>
          <w:p w14:paraId="1B46EC4F" w14:textId="47FD9A66" w:rsidR="00787F42" w:rsidRDefault="00787F42" w:rsidP="00280F34">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Cloud</w:t>
            </w:r>
            <w:r w:rsidR="008168C2">
              <w:rPr>
                <w:rFonts w:ascii="Times New Roman" w:eastAsia="Times New Roman" w:hAnsi="Times New Roman" w:cs="Times New Roman"/>
                <w:sz w:val="24"/>
                <w:szCs w:val="24"/>
              </w:rPr>
              <w:t xml:space="preserve"> </w:t>
            </w:r>
            <w:r w:rsidRPr="7BB07601">
              <w:rPr>
                <w:rFonts w:ascii="Times New Roman" w:eastAsia="Times New Roman" w:hAnsi="Times New Roman" w:cs="Times New Roman"/>
                <w:sz w:val="24"/>
                <w:szCs w:val="24"/>
              </w:rPr>
              <w:t>(AWS- Glacier)</w:t>
            </w:r>
          </w:p>
        </w:tc>
        <w:tc>
          <w:tcPr>
            <w:tcW w:w="2190" w:type="dxa"/>
          </w:tcPr>
          <w:p w14:paraId="0AE465F3" w14:textId="77777777" w:rsidR="00787F42" w:rsidRDefault="00787F42" w:rsidP="00280F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727C72F"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Glacier</w:t>
            </w:r>
          </w:p>
          <w:p w14:paraId="4C1140D9"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0.004/ GB</w:t>
            </w:r>
          </w:p>
          <w:p w14:paraId="4CF19887" w14:textId="77777777" w:rsidR="00787F42" w:rsidRDefault="00787F42"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Per month</w:t>
            </w:r>
          </w:p>
        </w:tc>
        <w:tc>
          <w:tcPr>
            <w:tcW w:w="4050" w:type="dxa"/>
          </w:tcPr>
          <w:p w14:paraId="6B7548C2" w14:textId="77777777" w:rsidR="00787F42" w:rsidRDefault="00787F42" w:rsidP="00280F3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D7532E4" w14:textId="77777777" w:rsidR="00787F42" w:rsidRDefault="005919F8" w:rsidP="00280F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27">
              <w:r w:rsidR="00787F42" w:rsidRPr="7BB07601">
                <w:rPr>
                  <w:rStyle w:val="Hyperlink"/>
                  <w:rFonts w:ascii="Times New Roman" w:eastAsia="Times New Roman" w:hAnsi="Times New Roman" w:cs="Times New Roman"/>
                  <w:sz w:val="24"/>
                  <w:szCs w:val="24"/>
                </w:rPr>
                <w:t>https://aws.amazon.com/s3/pricing/</w:t>
              </w:r>
            </w:hyperlink>
          </w:p>
        </w:tc>
      </w:tr>
      <w:tr w:rsidR="004421A9" w14:paraId="715F0575" w14:textId="77777777" w:rsidTr="68652FD2">
        <w:trPr>
          <w:trHeight w:val="1700"/>
        </w:trPr>
        <w:tc>
          <w:tcPr>
            <w:cnfStyle w:val="001000000000" w:firstRow="0" w:lastRow="0" w:firstColumn="1" w:lastColumn="0" w:oddVBand="0" w:evenVBand="0" w:oddHBand="0" w:evenHBand="0" w:firstRowFirstColumn="0" w:firstRowLastColumn="0" w:lastRowFirstColumn="0" w:lastRowLastColumn="0"/>
            <w:tcW w:w="3120" w:type="dxa"/>
          </w:tcPr>
          <w:p w14:paraId="28ACDACB" w14:textId="77777777" w:rsidR="004421A9" w:rsidRDefault="004421A9" w:rsidP="004421A9">
            <w:pPr>
              <w:jc w:val="center"/>
              <w:rPr>
                <w:rFonts w:ascii="Times New Roman" w:eastAsia="Times New Roman" w:hAnsi="Times New Roman" w:cs="Times New Roman"/>
                <w:b w:val="0"/>
                <w:bCs w:val="0"/>
                <w:sz w:val="24"/>
                <w:szCs w:val="24"/>
              </w:rPr>
            </w:pPr>
          </w:p>
          <w:p w14:paraId="49968DA9" w14:textId="77777777" w:rsidR="004421A9" w:rsidRDefault="004421A9" w:rsidP="008168C2">
            <w:pPr>
              <w:rPr>
                <w:rFonts w:ascii="Times New Roman" w:eastAsia="Times New Roman" w:hAnsi="Times New Roman" w:cs="Times New Roman"/>
                <w:b w:val="0"/>
                <w:bCs w:val="0"/>
                <w:sz w:val="24"/>
                <w:szCs w:val="24"/>
              </w:rPr>
            </w:pPr>
          </w:p>
          <w:p w14:paraId="763ABA12" w14:textId="5BDD085C" w:rsidR="004421A9" w:rsidRDefault="004421A9" w:rsidP="004421A9">
            <w:pPr>
              <w:jc w:val="center"/>
              <w:rPr>
                <w:rFonts w:ascii="Times New Roman" w:eastAsia="Times New Roman" w:hAnsi="Times New Roman" w:cs="Times New Roman"/>
                <w:b w:val="0"/>
                <w:bCs w:val="0"/>
                <w:sz w:val="24"/>
                <w:szCs w:val="24"/>
              </w:rPr>
            </w:pPr>
            <w:r w:rsidRPr="7BB07601">
              <w:rPr>
                <w:rFonts w:ascii="Times New Roman" w:eastAsia="Times New Roman" w:hAnsi="Times New Roman" w:cs="Times New Roman"/>
                <w:sz w:val="24"/>
                <w:szCs w:val="24"/>
              </w:rPr>
              <w:t>Microsoft Office 36</w:t>
            </w:r>
            <w:r>
              <w:rPr>
                <w:rFonts w:ascii="Times New Roman" w:eastAsia="Times New Roman" w:hAnsi="Times New Roman" w:cs="Times New Roman"/>
                <w:sz w:val="24"/>
                <w:szCs w:val="24"/>
              </w:rPr>
              <w:t>5</w:t>
            </w:r>
          </w:p>
          <w:p w14:paraId="1E325A3A" w14:textId="77777777" w:rsidR="004421A9" w:rsidRPr="7BB07601" w:rsidRDefault="004421A9" w:rsidP="004421A9">
            <w:pPr>
              <w:jc w:val="center"/>
              <w:rPr>
                <w:rFonts w:ascii="Times New Roman" w:eastAsia="Times New Roman" w:hAnsi="Times New Roman" w:cs="Times New Roman"/>
                <w:sz w:val="24"/>
                <w:szCs w:val="24"/>
              </w:rPr>
            </w:pPr>
          </w:p>
        </w:tc>
        <w:tc>
          <w:tcPr>
            <w:tcW w:w="2190" w:type="dxa"/>
          </w:tcPr>
          <w:p w14:paraId="40A297FB"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AAD6EE0" w14:textId="77777777" w:rsidR="004421A9" w:rsidRDefault="004421A9" w:rsidP="008168C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9E0722A" w14:textId="16BEA42F"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580 per year</w:t>
            </w:r>
          </w:p>
          <w:p w14:paraId="0CBC2948" w14:textId="77777777" w:rsidR="004421A9" w:rsidRPr="7BB07601"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4050" w:type="dxa"/>
          </w:tcPr>
          <w:p w14:paraId="178ED7D3" w14:textId="5A834C02"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244362F" w14:textId="77777777" w:rsidR="004421A9" w:rsidRDefault="004421A9" w:rsidP="008168C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AA10383" w14:textId="686D52BD" w:rsidR="004421A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28" w:history="1">
              <w:r w:rsidR="004421A9" w:rsidRPr="00D9028F">
                <w:rPr>
                  <w:rStyle w:val="Hyperlink"/>
                  <w:rFonts w:ascii="Times New Roman" w:eastAsia="Times New Roman" w:hAnsi="Times New Roman" w:cs="Times New Roman"/>
                  <w:sz w:val="24"/>
                  <w:szCs w:val="24"/>
                </w:rPr>
                <w:t>https://www.mychoicesoftware.com/products/microsoft-office-professional-plus-2019-open-government</w:t>
              </w:r>
            </w:hyperlink>
          </w:p>
          <w:p w14:paraId="56995E83" w14:textId="450C0CD4" w:rsidR="004421A9" w:rsidRPr="000B0CB6" w:rsidRDefault="004421A9" w:rsidP="004421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9886A34"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pPr>
          </w:p>
        </w:tc>
      </w:tr>
      <w:tr w:rsidR="004421A9" w14:paraId="6CB728A8" w14:textId="77777777" w:rsidTr="68652FD2">
        <w:trPr>
          <w:trHeight w:val="1700"/>
        </w:trPr>
        <w:tc>
          <w:tcPr>
            <w:cnfStyle w:val="001000000000" w:firstRow="0" w:lastRow="0" w:firstColumn="1" w:lastColumn="0" w:oddVBand="0" w:evenVBand="0" w:oddHBand="0" w:evenHBand="0" w:firstRowFirstColumn="0" w:firstRowLastColumn="0" w:lastRowFirstColumn="0" w:lastRowLastColumn="0"/>
            <w:tcW w:w="3120" w:type="dxa"/>
          </w:tcPr>
          <w:p w14:paraId="049A9635"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lastRenderedPageBreak/>
              <w:t>MS Windows Server (OS)</w:t>
            </w:r>
          </w:p>
          <w:p w14:paraId="398114DE" w14:textId="2FDCA330" w:rsidR="004421A9" w:rsidRDefault="004421A9" w:rsidP="004421A9">
            <w:pPr>
              <w:jc w:val="center"/>
              <w:rPr>
                <w:rFonts w:ascii="Times New Roman" w:eastAsia="Times New Roman" w:hAnsi="Times New Roman" w:cs="Times New Roman"/>
                <w:b w:val="0"/>
                <w:bCs w:val="0"/>
                <w:sz w:val="24"/>
                <w:szCs w:val="24"/>
              </w:rPr>
            </w:pPr>
          </w:p>
          <w:p w14:paraId="3E6D3F6E" w14:textId="77777777" w:rsidR="00657685" w:rsidRPr="00423755" w:rsidRDefault="00657685" w:rsidP="004421A9">
            <w:pPr>
              <w:jc w:val="center"/>
              <w:rPr>
                <w:rFonts w:ascii="Times New Roman" w:eastAsia="Times New Roman" w:hAnsi="Times New Roman" w:cs="Times New Roman"/>
                <w:sz w:val="24"/>
                <w:szCs w:val="24"/>
              </w:rPr>
            </w:pPr>
          </w:p>
          <w:p w14:paraId="280A6988" w14:textId="77777777" w:rsidR="004421A9" w:rsidRDefault="004421A9" w:rsidP="004421A9">
            <w:pPr>
              <w:rPr>
                <w:rFonts w:ascii="Times New Roman" w:eastAsia="Times New Roman" w:hAnsi="Times New Roman" w:cs="Times New Roman"/>
                <w:sz w:val="24"/>
                <w:szCs w:val="24"/>
              </w:rPr>
            </w:pPr>
          </w:p>
          <w:p w14:paraId="327F5AED"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MS Windows 10 pro</w:t>
            </w:r>
          </w:p>
          <w:p w14:paraId="403533EB" w14:textId="77777777" w:rsidR="004421A9" w:rsidRPr="7BB07601" w:rsidRDefault="004421A9" w:rsidP="004421A9">
            <w:pPr>
              <w:jc w:val="center"/>
              <w:rPr>
                <w:rFonts w:ascii="Times New Roman" w:eastAsia="Times New Roman" w:hAnsi="Times New Roman" w:cs="Times New Roman"/>
                <w:sz w:val="24"/>
                <w:szCs w:val="24"/>
              </w:rPr>
            </w:pPr>
          </w:p>
        </w:tc>
        <w:tc>
          <w:tcPr>
            <w:tcW w:w="2190" w:type="dxa"/>
          </w:tcPr>
          <w:p w14:paraId="10570F78" w14:textId="3B75843B" w:rsidR="004421A9" w:rsidRDefault="004421A9" w:rsidP="008168C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500 per year</w:t>
            </w:r>
          </w:p>
          <w:p w14:paraId="76F925F6" w14:textId="77777777" w:rsidR="004421A9" w:rsidRDefault="004421A9" w:rsidP="004421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F32577C" w14:textId="1C03F2DA"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885974" w14:textId="77777777" w:rsidR="00657685" w:rsidRDefault="00657685"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4158C4C" w14:textId="59531978"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199 per year</w:t>
            </w:r>
          </w:p>
        </w:tc>
        <w:tc>
          <w:tcPr>
            <w:tcW w:w="4050" w:type="dxa"/>
          </w:tcPr>
          <w:p w14:paraId="2BD890C2" w14:textId="4BB19F46" w:rsidR="004421A9" w:rsidRDefault="005919F8" w:rsidP="004421A9">
            <w:pPr>
              <w:jc w:val="center"/>
              <w:cnfStyle w:val="000000000000" w:firstRow="0" w:lastRow="0" w:firstColumn="0" w:lastColumn="0" w:oddVBand="0" w:evenVBand="0" w:oddHBand="0" w:evenHBand="0" w:firstRowFirstColumn="0" w:firstRowLastColumn="0" w:lastRowFirstColumn="0" w:lastRowLastColumn="0"/>
            </w:pPr>
            <w:hyperlink r:id="rId29" w:history="1">
              <w:r w:rsidR="00657685" w:rsidRPr="00D9028F">
                <w:rPr>
                  <w:rStyle w:val="Hyperlink"/>
                </w:rPr>
                <w:t>https://www.microsoft.com/en-ie/windows-server/pricing</w:t>
              </w:r>
            </w:hyperlink>
            <w:r w:rsidR="00657685">
              <w:t xml:space="preserve"> </w:t>
            </w:r>
          </w:p>
          <w:p w14:paraId="78381ED6" w14:textId="77777777" w:rsidR="00657685" w:rsidRDefault="00657685" w:rsidP="004421A9">
            <w:pPr>
              <w:jc w:val="center"/>
              <w:cnfStyle w:val="000000000000" w:firstRow="0" w:lastRow="0" w:firstColumn="0" w:lastColumn="0" w:oddVBand="0" w:evenVBand="0" w:oddHBand="0" w:evenHBand="0" w:firstRowFirstColumn="0" w:firstRowLastColumn="0" w:lastRowFirstColumn="0" w:lastRowLastColumn="0"/>
              <w:rPr>
                <w:color w:val="FF0000"/>
              </w:rPr>
            </w:pPr>
          </w:p>
          <w:p w14:paraId="59B415DA" w14:textId="767B2082" w:rsidR="00657685" w:rsidRDefault="005919F8" w:rsidP="004421A9">
            <w:pPr>
              <w:jc w:val="center"/>
              <w:cnfStyle w:val="000000000000" w:firstRow="0" w:lastRow="0" w:firstColumn="0" w:lastColumn="0" w:oddVBand="0" w:evenVBand="0" w:oddHBand="0" w:evenHBand="0" w:firstRowFirstColumn="0" w:firstRowLastColumn="0" w:lastRowFirstColumn="0" w:lastRowLastColumn="0"/>
            </w:pPr>
            <w:hyperlink r:id="rId30" w:history="1">
              <w:r w:rsidR="00657685" w:rsidRPr="00D9028F">
                <w:rPr>
                  <w:rStyle w:val="Hyperlink"/>
                </w:rPr>
                <w:t>https://www.microsoft.com/en-us/d/windows-10-pro/df77x4d43rkt?activetab=pivot:overviewtab</w:t>
              </w:r>
            </w:hyperlink>
            <w:r w:rsidR="00657685">
              <w:t xml:space="preserve"> </w:t>
            </w:r>
          </w:p>
        </w:tc>
      </w:tr>
      <w:tr w:rsidR="004421A9" w14:paraId="753A2FD8" w14:textId="77777777" w:rsidTr="68652FD2">
        <w:trPr>
          <w:trHeight w:val="730"/>
        </w:trPr>
        <w:tc>
          <w:tcPr>
            <w:cnfStyle w:val="001000000000" w:firstRow="0" w:lastRow="0" w:firstColumn="1" w:lastColumn="0" w:oddVBand="0" w:evenVBand="0" w:oddHBand="0" w:evenHBand="0" w:firstRowFirstColumn="0" w:firstRowLastColumn="0" w:lastRowFirstColumn="0" w:lastRowLastColumn="0"/>
            <w:tcW w:w="3120" w:type="dxa"/>
          </w:tcPr>
          <w:p w14:paraId="6DE12A31"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Municode</w:t>
            </w:r>
          </w:p>
          <w:p w14:paraId="73572ACB" w14:textId="77777777" w:rsidR="004421A9" w:rsidRPr="7BB07601" w:rsidRDefault="004421A9" w:rsidP="004421A9">
            <w:pPr>
              <w:jc w:val="center"/>
              <w:rPr>
                <w:rFonts w:ascii="Times New Roman" w:eastAsia="Times New Roman" w:hAnsi="Times New Roman" w:cs="Times New Roman"/>
                <w:sz w:val="24"/>
                <w:szCs w:val="24"/>
              </w:rPr>
            </w:pPr>
          </w:p>
        </w:tc>
        <w:tc>
          <w:tcPr>
            <w:tcW w:w="2190" w:type="dxa"/>
          </w:tcPr>
          <w:p w14:paraId="43DE6CB3" w14:textId="77777777" w:rsidR="004421A9" w:rsidRDefault="004421A9" w:rsidP="004421A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7BB07601">
              <w:rPr>
                <w:rFonts w:ascii="Times New Roman" w:eastAsia="Times New Roman" w:hAnsi="Times New Roman" w:cs="Times New Roman"/>
                <w:sz w:val="24"/>
                <w:szCs w:val="24"/>
              </w:rPr>
              <w:t>$350 per year</w:t>
            </w:r>
          </w:p>
          <w:p w14:paraId="7211925F"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4050" w:type="dxa"/>
          </w:tcPr>
          <w:p w14:paraId="2729449E" w14:textId="0345092B" w:rsidR="004421A9" w:rsidRDefault="005919F8" w:rsidP="004421A9">
            <w:pPr>
              <w:jc w:val="center"/>
              <w:cnfStyle w:val="000000000000" w:firstRow="0" w:lastRow="0" w:firstColumn="0" w:lastColumn="0" w:oddVBand="0" w:evenVBand="0" w:oddHBand="0" w:evenHBand="0" w:firstRowFirstColumn="0" w:firstRowLastColumn="0" w:lastRowFirstColumn="0" w:lastRowLastColumn="0"/>
            </w:pPr>
            <w:hyperlink r:id="rId31">
              <w:r w:rsidR="004421A9" w:rsidRPr="7BB07601">
                <w:rPr>
                  <w:rStyle w:val="Hyperlink"/>
                  <w:rFonts w:ascii="Times New Roman" w:eastAsia="Calibri" w:hAnsi="Times New Roman" w:cs="Times New Roman"/>
                  <w:sz w:val="24"/>
                  <w:szCs w:val="24"/>
                </w:rPr>
                <w:t>https://www.municode.com/documents</w:t>
              </w:r>
            </w:hyperlink>
          </w:p>
        </w:tc>
      </w:tr>
      <w:tr w:rsidR="004421A9" w14:paraId="40C84DE5"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2AB06B8B"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Arc GIS</w:t>
            </w:r>
          </w:p>
        </w:tc>
        <w:tc>
          <w:tcPr>
            <w:tcW w:w="2190" w:type="dxa"/>
          </w:tcPr>
          <w:p w14:paraId="4D1A8624" w14:textId="265EAC05"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2</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600 per year</w:t>
            </w:r>
          </w:p>
        </w:tc>
        <w:tc>
          <w:tcPr>
            <w:tcW w:w="4050" w:type="dxa"/>
          </w:tcPr>
          <w:p w14:paraId="0D98FA55" w14:textId="77777777" w:rsidR="004421A9" w:rsidRPr="001C7AC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2">
              <w:r w:rsidR="004421A9" w:rsidRPr="001C7AC9">
                <w:rPr>
                  <w:rStyle w:val="Hyperlink"/>
                  <w:rFonts w:ascii="Times New Roman" w:hAnsi="Times New Roman" w:cs="Times New Roman"/>
                  <w:sz w:val="24"/>
                  <w:szCs w:val="24"/>
                </w:rPr>
                <w:t>https://www.esri.com/en-us/arcgis/products/arcgis-desktop-subscription</w:t>
              </w:r>
            </w:hyperlink>
          </w:p>
        </w:tc>
      </w:tr>
      <w:tr w:rsidR="004421A9" w14:paraId="5A61B172"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5F611AD0"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AutoCAD Civil 3D</w:t>
            </w:r>
          </w:p>
          <w:p w14:paraId="2B4E887D" w14:textId="77777777" w:rsidR="004421A9" w:rsidRPr="00E502D8" w:rsidRDefault="004421A9" w:rsidP="004421A9">
            <w:pPr>
              <w:jc w:val="center"/>
              <w:rPr>
                <w:rFonts w:ascii="Times New Roman" w:eastAsia="Times New Roman" w:hAnsi="Times New Roman" w:cs="Times New Roman"/>
                <w:sz w:val="24"/>
                <w:szCs w:val="24"/>
              </w:rPr>
            </w:pPr>
          </w:p>
          <w:p w14:paraId="7ED6DE9A" w14:textId="77777777" w:rsidR="004421A9" w:rsidRPr="00E502D8" w:rsidRDefault="004421A9" w:rsidP="004421A9">
            <w:pPr>
              <w:jc w:val="center"/>
              <w:rPr>
                <w:rFonts w:ascii="Times New Roman" w:eastAsia="Times New Roman" w:hAnsi="Times New Roman" w:cs="Times New Roman"/>
                <w:sz w:val="24"/>
                <w:szCs w:val="24"/>
              </w:rPr>
            </w:pPr>
          </w:p>
          <w:p w14:paraId="1426A6D2" w14:textId="77777777" w:rsidR="004421A9" w:rsidRDefault="004421A9" w:rsidP="004421A9">
            <w:pPr>
              <w:jc w:val="center"/>
              <w:rPr>
                <w:rFonts w:ascii="Times New Roman" w:eastAsia="Times New Roman" w:hAnsi="Times New Roman" w:cs="Times New Roman"/>
                <w:sz w:val="24"/>
                <w:szCs w:val="24"/>
              </w:rPr>
            </w:pPr>
          </w:p>
          <w:p w14:paraId="29DA76EB" w14:textId="77777777" w:rsidR="004421A9" w:rsidRDefault="004421A9" w:rsidP="004421A9">
            <w:pPr>
              <w:jc w:val="center"/>
              <w:rPr>
                <w:rFonts w:ascii="Times New Roman" w:eastAsia="Times New Roman" w:hAnsi="Times New Roman" w:cs="Times New Roman"/>
                <w:sz w:val="24"/>
                <w:szCs w:val="24"/>
              </w:rPr>
            </w:pPr>
          </w:p>
          <w:p w14:paraId="3D10EACA" w14:textId="77777777" w:rsidR="004421A9" w:rsidRDefault="004421A9" w:rsidP="004421A9">
            <w:pPr>
              <w:jc w:val="center"/>
              <w:rPr>
                <w:rFonts w:ascii="Times New Roman" w:eastAsia="Times New Roman" w:hAnsi="Times New Roman" w:cs="Times New Roman"/>
                <w:sz w:val="24"/>
                <w:szCs w:val="24"/>
              </w:rPr>
            </w:pPr>
          </w:p>
          <w:p w14:paraId="4D0C23EB" w14:textId="77777777" w:rsidR="004421A9" w:rsidRPr="00E502D8"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AutoCAD LT</w:t>
            </w:r>
          </w:p>
        </w:tc>
        <w:tc>
          <w:tcPr>
            <w:tcW w:w="2190" w:type="dxa"/>
          </w:tcPr>
          <w:p w14:paraId="65CAD4B9" w14:textId="18F9F4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2</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315 per year</w:t>
            </w:r>
          </w:p>
          <w:p w14:paraId="314F9BB1" w14:textId="77777777" w:rsidR="004421A9" w:rsidRPr="00E502D8"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614B103" w14:textId="77777777" w:rsidR="004421A9" w:rsidRPr="00E502D8"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2D7A684"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61BFB68"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A889C87"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5E98F0E" w14:textId="77777777" w:rsidR="004421A9" w:rsidRPr="00E502D8"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440 per year</w:t>
            </w:r>
          </w:p>
        </w:tc>
        <w:tc>
          <w:tcPr>
            <w:tcW w:w="4050" w:type="dxa"/>
          </w:tcPr>
          <w:p w14:paraId="5C21E5C6" w14:textId="77777777" w:rsidR="004421A9" w:rsidRPr="001C7AC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3" w:anchor=":~:text=The%20price%20of%20an%20annual,3D%20subscription%20is%20US%246%2C250%20">
              <w:r w:rsidR="004421A9" w:rsidRPr="001C7AC9">
                <w:rPr>
                  <w:rStyle w:val="Hyperlink"/>
                  <w:rFonts w:ascii="Times New Roman" w:hAnsi="Times New Roman" w:cs="Times New Roman"/>
                  <w:sz w:val="24"/>
                  <w:szCs w:val="24"/>
                </w:rPr>
                <w:t>https://www.autodesk.ae/products/civil-3d/overview#:~:text=The%20price%20of%20an%20annual,3D%20subscription%20is%20US%246%2C250%20</w:t>
              </w:r>
            </w:hyperlink>
          </w:p>
          <w:p w14:paraId="0378392E" w14:textId="42772107" w:rsidR="004421A9" w:rsidRPr="001C7AC9" w:rsidRDefault="004421A9"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363640D3" w14:textId="77777777" w:rsidR="004421A9" w:rsidRPr="001C7AC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4">
              <w:r w:rsidR="004421A9" w:rsidRPr="001C7AC9">
                <w:rPr>
                  <w:rStyle w:val="Hyperlink"/>
                  <w:rFonts w:ascii="Times New Roman" w:hAnsi="Times New Roman" w:cs="Times New Roman"/>
                  <w:sz w:val="24"/>
                  <w:szCs w:val="24"/>
                </w:rPr>
                <w:t>https://www.autodesk.com/products/autocad-lt/overview</w:t>
              </w:r>
            </w:hyperlink>
          </w:p>
        </w:tc>
      </w:tr>
      <w:tr w:rsidR="004421A9" w14:paraId="6B0A6ABF"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70E15799" w14:textId="77777777" w:rsidR="004421A9" w:rsidRDefault="004421A9" w:rsidP="004421A9">
            <w:pPr>
              <w:jc w:val="center"/>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Watchguard</w:t>
            </w:r>
          </w:p>
        </w:tc>
        <w:tc>
          <w:tcPr>
            <w:tcW w:w="2190" w:type="dxa"/>
          </w:tcPr>
          <w:p w14:paraId="0FEA8C16" w14:textId="77777777"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500 per year</w:t>
            </w:r>
          </w:p>
        </w:tc>
        <w:tc>
          <w:tcPr>
            <w:tcW w:w="4050" w:type="dxa"/>
          </w:tcPr>
          <w:p w14:paraId="340CD314" w14:textId="77777777" w:rsidR="004421A9" w:rsidRPr="001C7AC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5">
              <w:r w:rsidR="004421A9" w:rsidRPr="001C7AC9">
                <w:rPr>
                  <w:rStyle w:val="Hyperlink"/>
                  <w:rFonts w:ascii="Times New Roman" w:hAnsi="Times New Roman" w:cs="Times New Roman"/>
                  <w:sz w:val="24"/>
                  <w:szCs w:val="24"/>
                </w:rPr>
                <w:t>https://www.cdw.com/product/watchguard-total-security-suite-subscription-license-renewal-upgrade-li/4242815</w:t>
              </w:r>
            </w:hyperlink>
          </w:p>
        </w:tc>
      </w:tr>
      <w:tr w:rsidR="004421A9" w14:paraId="63886777" w14:textId="77777777" w:rsidTr="68652FD2">
        <w:trPr>
          <w:trHeight w:val="728"/>
        </w:trPr>
        <w:tc>
          <w:tcPr>
            <w:cnfStyle w:val="001000000000" w:firstRow="0" w:lastRow="0" w:firstColumn="1" w:lastColumn="0" w:oddVBand="0" w:evenVBand="0" w:oddHBand="0" w:evenHBand="0" w:firstRowFirstColumn="0" w:firstRowLastColumn="0" w:lastRowFirstColumn="0" w:lastRowLastColumn="0"/>
            <w:tcW w:w="3120" w:type="dxa"/>
          </w:tcPr>
          <w:p w14:paraId="18DAEFC3" w14:textId="77777777" w:rsidR="004421A9" w:rsidRDefault="004421A9" w:rsidP="004421A9">
            <w:pPr>
              <w:jc w:val="center"/>
              <w:rPr>
                <w:rFonts w:ascii="Times New Roman" w:eastAsia="Times New Roman" w:hAnsi="Times New Roman" w:cs="Times New Roman"/>
                <w:b w:val="0"/>
                <w:bCs w:val="0"/>
                <w:sz w:val="24"/>
                <w:szCs w:val="24"/>
              </w:rPr>
            </w:pPr>
            <w:r w:rsidRPr="7BB07601">
              <w:rPr>
                <w:rFonts w:ascii="Times New Roman" w:eastAsia="Times New Roman" w:hAnsi="Times New Roman" w:cs="Times New Roman"/>
                <w:sz w:val="24"/>
                <w:szCs w:val="24"/>
              </w:rPr>
              <w:t>Others (Accela, Black Bear, Prophoenix, Hypercaster, Infoview)</w:t>
            </w:r>
          </w:p>
          <w:p w14:paraId="09AE2258" w14:textId="63C85E6A" w:rsidR="000063A1" w:rsidRDefault="000063A1" w:rsidP="004421A9">
            <w:pPr>
              <w:jc w:val="center"/>
              <w:rPr>
                <w:rFonts w:ascii="Times New Roman" w:eastAsia="Times New Roman" w:hAnsi="Times New Roman" w:cs="Times New Roman"/>
                <w:sz w:val="24"/>
                <w:szCs w:val="24"/>
              </w:rPr>
            </w:pPr>
          </w:p>
        </w:tc>
        <w:tc>
          <w:tcPr>
            <w:tcW w:w="2190" w:type="dxa"/>
          </w:tcPr>
          <w:p w14:paraId="78682E4E" w14:textId="482438FF" w:rsidR="004421A9"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BB07601">
              <w:rPr>
                <w:rFonts w:ascii="Times New Roman" w:eastAsia="Times New Roman" w:hAnsi="Times New Roman" w:cs="Times New Roman"/>
                <w:sz w:val="24"/>
                <w:szCs w:val="24"/>
              </w:rPr>
              <w:t>$3</w:t>
            </w:r>
            <w:r w:rsidR="008168C2">
              <w:rPr>
                <w:rFonts w:ascii="Times New Roman" w:eastAsia="Times New Roman" w:hAnsi="Times New Roman" w:cs="Times New Roman"/>
                <w:sz w:val="24"/>
                <w:szCs w:val="24"/>
              </w:rPr>
              <w:t>,</w:t>
            </w:r>
            <w:r w:rsidRPr="7BB07601">
              <w:rPr>
                <w:rFonts w:ascii="Times New Roman" w:eastAsia="Times New Roman" w:hAnsi="Times New Roman" w:cs="Times New Roman"/>
                <w:sz w:val="24"/>
                <w:szCs w:val="24"/>
              </w:rPr>
              <w:t>500</w:t>
            </w:r>
          </w:p>
        </w:tc>
        <w:tc>
          <w:tcPr>
            <w:tcW w:w="4050" w:type="dxa"/>
          </w:tcPr>
          <w:p w14:paraId="4FC56A36" w14:textId="77777777" w:rsidR="004421A9" w:rsidRPr="00A366A4" w:rsidRDefault="004421A9"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7BB07601">
              <w:rPr>
                <w:rFonts w:ascii="Times New Roman" w:hAnsi="Times New Roman" w:cs="Times New Roman"/>
                <w:sz w:val="24"/>
                <w:szCs w:val="24"/>
              </w:rPr>
              <w:t>Estimation based on existing software prices</w:t>
            </w:r>
          </w:p>
        </w:tc>
      </w:tr>
      <w:tr w:rsidR="004421A9" w14:paraId="5E7D6BC1" w14:textId="77777777" w:rsidTr="68652FD2">
        <w:trPr>
          <w:trHeight w:val="728"/>
        </w:trPr>
        <w:tc>
          <w:tcPr>
            <w:cnfStyle w:val="001000000000" w:firstRow="0" w:lastRow="0" w:firstColumn="1" w:lastColumn="0" w:oddVBand="0" w:evenVBand="0" w:oddHBand="0" w:evenHBand="0" w:firstRowFirstColumn="0" w:firstRowLastColumn="0" w:lastRowFirstColumn="0" w:lastRowLastColumn="0"/>
            <w:tcW w:w="3120" w:type="dxa"/>
          </w:tcPr>
          <w:p w14:paraId="402742CF" w14:textId="497E5D62" w:rsidR="10010DE8" w:rsidRDefault="10010DE8" w:rsidP="10010DE8">
            <w:pPr>
              <w:jc w:val="center"/>
              <w:rPr>
                <w:rFonts w:ascii="Times New Roman" w:eastAsia="Times New Roman" w:hAnsi="Times New Roman" w:cs="Times New Roman"/>
                <w:sz w:val="24"/>
                <w:szCs w:val="24"/>
              </w:rPr>
            </w:pPr>
          </w:p>
          <w:p w14:paraId="6E797527" w14:textId="478F71A0" w:rsidR="10010DE8" w:rsidRDefault="10010DE8" w:rsidP="10010DE8">
            <w:pPr>
              <w:jc w:val="center"/>
              <w:rPr>
                <w:rFonts w:ascii="Times New Roman" w:eastAsia="Times New Roman" w:hAnsi="Times New Roman" w:cs="Times New Roman"/>
                <w:sz w:val="24"/>
                <w:szCs w:val="24"/>
              </w:rPr>
            </w:pPr>
          </w:p>
          <w:p w14:paraId="52A0268E" w14:textId="1F5AB53B" w:rsidR="10010DE8" w:rsidRDefault="10010DE8" w:rsidP="10010DE8">
            <w:pPr>
              <w:jc w:val="center"/>
              <w:rPr>
                <w:rFonts w:ascii="Times New Roman" w:eastAsia="Times New Roman" w:hAnsi="Times New Roman" w:cs="Times New Roman"/>
                <w:sz w:val="24"/>
                <w:szCs w:val="24"/>
              </w:rPr>
            </w:pPr>
          </w:p>
          <w:p w14:paraId="4DE1BB57" w14:textId="383AB83B" w:rsidR="10010DE8" w:rsidRDefault="10010DE8" w:rsidP="10010DE8">
            <w:pPr>
              <w:jc w:val="center"/>
              <w:rPr>
                <w:rFonts w:ascii="Times New Roman" w:eastAsia="Times New Roman" w:hAnsi="Times New Roman" w:cs="Times New Roman"/>
                <w:sz w:val="24"/>
                <w:szCs w:val="24"/>
              </w:rPr>
            </w:pPr>
          </w:p>
          <w:p w14:paraId="5BF8156D" w14:textId="08B19775" w:rsidR="004421A9" w:rsidRPr="7BB07601" w:rsidRDefault="004421A9" w:rsidP="004421A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fice </w:t>
            </w:r>
            <w:r w:rsidR="000063A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upplies </w:t>
            </w:r>
          </w:p>
        </w:tc>
        <w:tc>
          <w:tcPr>
            <w:tcW w:w="2190" w:type="dxa"/>
          </w:tcPr>
          <w:p w14:paraId="4BA5FEDB" w14:textId="58E24BEF"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9A82343" w14:textId="5ED6E8DF"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6241925" w14:textId="1C34167E"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79C5989" w14:textId="43CC36FE" w:rsidR="10010DE8" w:rsidRDefault="10010DE8" w:rsidP="10010D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75ADC20" w14:textId="73100F15" w:rsidR="004421A9" w:rsidRPr="7BB07601" w:rsidRDefault="00DD162D" w:rsidP="004421A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0063A1">
              <w:rPr>
                <w:rFonts w:ascii="Times New Roman" w:eastAsia="Times New Roman" w:hAnsi="Times New Roman" w:cs="Times New Roman"/>
                <w:sz w:val="24"/>
                <w:szCs w:val="24"/>
              </w:rPr>
              <w:t>2,000</w:t>
            </w:r>
            <w:r>
              <w:rPr>
                <w:rFonts w:ascii="Times New Roman" w:eastAsia="Times New Roman" w:hAnsi="Times New Roman" w:cs="Times New Roman"/>
                <w:sz w:val="24"/>
                <w:szCs w:val="24"/>
              </w:rPr>
              <w:t xml:space="preserve"> per </w:t>
            </w:r>
            <w:r w:rsidR="000063A1">
              <w:rPr>
                <w:rFonts w:ascii="Times New Roman" w:eastAsia="Times New Roman" w:hAnsi="Times New Roman" w:cs="Times New Roman"/>
                <w:sz w:val="24"/>
                <w:szCs w:val="24"/>
              </w:rPr>
              <w:t>year</w:t>
            </w:r>
            <w:r>
              <w:rPr>
                <w:rFonts w:ascii="Times New Roman" w:eastAsia="Times New Roman" w:hAnsi="Times New Roman" w:cs="Times New Roman"/>
                <w:sz w:val="24"/>
                <w:szCs w:val="24"/>
              </w:rPr>
              <w:t xml:space="preserve"> </w:t>
            </w:r>
          </w:p>
        </w:tc>
        <w:tc>
          <w:tcPr>
            <w:tcW w:w="4050" w:type="dxa"/>
          </w:tcPr>
          <w:p w14:paraId="5372724A" w14:textId="0F05392C" w:rsidR="004421A9"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6" w:history="1">
              <w:r w:rsidR="00D12F67" w:rsidRPr="00D9028F">
                <w:rPr>
                  <w:rStyle w:val="Hyperlink"/>
                  <w:rFonts w:ascii="Times New Roman" w:hAnsi="Times New Roman" w:cs="Times New Roman"/>
                  <w:sz w:val="24"/>
                  <w:szCs w:val="24"/>
                </w:rPr>
                <w:t>https://www.officedepot.com/a/products/563024/Office-Depot-Brand-EnviroCopy-Paper-Letter/</w:t>
              </w:r>
            </w:hyperlink>
          </w:p>
          <w:p w14:paraId="2DB880FB" w14:textId="77777777" w:rsidR="00D12F67" w:rsidRDefault="00D12F67"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3BB962F" w14:textId="20073B3F" w:rsidR="00DD162D" w:rsidRPr="7BB07601" w:rsidRDefault="005919F8" w:rsidP="004421A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37" w:history="1">
              <w:r w:rsidR="00DD162D" w:rsidRPr="00D9028F">
                <w:rPr>
                  <w:rStyle w:val="Hyperlink"/>
                  <w:rFonts w:ascii="Times New Roman" w:hAnsi="Times New Roman" w:cs="Times New Roman"/>
                  <w:sz w:val="24"/>
                  <w:szCs w:val="24"/>
                </w:rPr>
                <w:t>https://www.walmart.com/ip/SKILCRAFT-NSN4936006-Employee-Start-up-Office-Kit-1-Kit/34911380?wmlspartner=wlpa&amp;selectedSellerId=0</w:t>
              </w:r>
            </w:hyperlink>
            <w:r w:rsidR="00DD162D">
              <w:rPr>
                <w:rFonts w:ascii="Times New Roman" w:hAnsi="Times New Roman" w:cs="Times New Roman"/>
                <w:sz w:val="24"/>
                <w:szCs w:val="24"/>
              </w:rPr>
              <w:t xml:space="preserve"> </w:t>
            </w:r>
          </w:p>
        </w:tc>
      </w:tr>
    </w:tbl>
    <w:p w14:paraId="283A306A" w14:textId="3CED692F" w:rsidR="00DB065B" w:rsidRDefault="00DB065B" w:rsidP="68652FD2"/>
    <w:p w14:paraId="0BD7E496" w14:textId="45603961" w:rsidR="00D57A97" w:rsidRPr="00D57A97" w:rsidRDefault="1F0E47AF" w:rsidP="124B6385">
      <w:pPr>
        <w:spacing w:line="360" w:lineRule="auto"/>
        <w:rPr>
          <w:rFonts w:ascii="Times New Roman" w:hAnsi="Times New Roman" w:cs="Times New Roman"/>
          <w:sz w:val="28"/>
          <w:szCs w:val="28"/>
        </w:rPr>
      </w:pPr>
      <w:r w:rsidRPr="68652FD2">
        <w:rPr>
          <w:rFonts w:ascii="Times New Roman" w:hAnsi="Times New Roman" w:cs="Times New Roman"/>
          <w:sz w:val="24"/>
          <w:szCs w:val="24"/>
        </w:rPr>
        <w:t xml:space="preserve">NOTE: </w:t>
      </w:r>
      <w:r w:rsidR="00D57A97" w:rsidRPr="68652FD2">
        <w:rPr>
          <w:rFonts w:ascii="Times New Roman" w:hAnsi="Times New Roman" w:cs="Times New Roman"/>
          <w:sz w:val="24"/>
          <w:szCs w:val="24"/>
        </w:rPr>
        <w:t>T</w:t>
      </w:r>
      <w:r w:rsidR="00D57A97">
        <w:rPr>
          <w:rFonts w:ascii="Times New Roman" w:hAnsi="Times New Roman" w:cs="Times New Roman"/>
          <w:sz w:val="24"/>
          <w:szCs w:val="24"/>
        </w:rPr>
        <w:t xml:space="preserve">he </w:t>
      </w:r>
      <w:r w:rsidR="00D57A97" w:rsidRPr="68652FD2">
        <w:rPr>
          <w:rFonts w:ascii="Times New Roman" w:hAnsi="Times New Roman" w:cs="Times New Roman"/>
          <w:sz w:val="24"/>
          <w:szCs w:val="24"/>
        </w:rPr>
        <w:t>MS</w:t>
      </w:r>
      <w:r w:rsidR="005F303A">
        <w:rPr>
          <w:rFonts w:ascii="Times New Roman" w:hAnsi="Times New Roman" w:cs="Times New Roman"/>
          <w:sz w:val="24"/>
          <w:szCs w:val="24"/>
        </w:rPr>
        <w:t xml:space="preserve"> </w:t>
      </w:r>
      <w:r w:rsidR="000F76E7">
        <w:rPr>
          <w:rFonts w:ascii="Times New Roman" w:hAnsi="Times New Roman" w:cs="Times New Roman"/>
          <w:sz w:val="24"/>
          <w:szCs w:val="24"/>
        </w:rPr>
        <w:t xml:space="preserve">Project </w:t>
      </w:r>
      <w:r w:rsidR="000063A1">
        <w:rPr>
          <w:rFonts w:ascii="Times New Roman" w:hAnsi="Times New Roman" w:cs="Times New Roman"/>
          <w:sz w:val="24"/>
          <w:szCs w:val="24"/>
        </w:rPr>
        <w:t>F</w:t>
      </w:r>
      <w:r w:rsidR="000063A1" w:rsidRPr="68652FD2">
        <w:rPr>
          <w:rFonts w:ascii="Times New Roman" w:hAnsi="Times New Roman" w:cs="Times New Roman"/>
          <w:sz w:val="24"/>
          <w:szCs w:val="24"/>
        </w:rPr>
        <w:t xml:space="preserve">ile </w:t>
      </w:r>
      <w:r w:rsidR="000063A1">
        <w:rPr>
          <w:rFonts w:ascii="Times New Roman" w:hAnsi="Times New Roman" w:cs="Times New Roman"/>
          <w:sz w:val="24"/>
          <w:szCs w:val="24"/>
        </w:rPr>
        <w:t>of</w:t>
      </w:r>
      <w:r w:rsidR="005F303A">
        <w:rPr>
          <w:rFonts w:ascii="Times New Roman" w:hAnsi="Times New Roman" w:cs="Times New Roman"/>
          <w:sz w:val="24"/>
          <w:szCs w:val="24"/>
        </w:rPr>
        <w:t xml:space="preserve"> the Baseline plan </w:t>
      </w:r>
      <w:r w:rsidR="00F45203">
        <w:rPr>
          <w:rFonts w:ascii="Times New Roman" w:hAnsi="Times New Roman" w:cs="Times New Roman"/>
          <w:sz w:val="24"/>
          <w:szCs w:val="24"/>
        </w:rPr>
        <w:t xml:space="preserve">is </w:t>
      </w:r>
      <w:r w:rsidR="00F45203" w:rsidRPr="68652FD2">
        <w:rPr>
          <w:rFonts w:ascii="Times New Roman" w:hAnsi="Times New Roman" w:cs="Times New Roman"/>
          <w:sz w:val="24"/>
          <w:szCs w:val="24"/>
        </w:rPr>
        <w:t>attached</w:t>
      </w:r>
      <w:r w:rsidRPr="68652FD2">
        <w:rPr>
          <w:rFonts w:ascii="Times New Roman" w:hAnsi="Times New Roman" w:cs="Times New Roman"/>
          <w:sz w:val="24"/>
          <w:szCs w:val="24"/>
        </w:rPr>
        <w:t xml:space="preserve"> along with this document. </w:t>
      </w:r>
      <w:r w:rsidR="00D57A97" w:rsidRPr="00D57A97">
        <w:rPr>
          <w:rStyle w:val="normaltextrun"/>
          <w:rFonts w:ascii="Times New Roman" w:hAnsi="Times New Roman" w:cs="Times New Roman"/>
          <w:color w:val="000000"/>
          <w:sz w:val="24"/>
          <w:szCs w:val="24"/>
          <w:shd w:val="clear" w:color="auto" w:fill="FFFFFF"/>
        </w:rPr>
        <w:t>Quoted prices might change with time depending on the vendor. </w:t>
      </w:r>
    </w:p>
    <w:p w14:paraId="54B8C215" w14:textId="373DEEFD" w:rsidR="00E430F9" w:rsidRDefault="00E430F9" w:rsidP="68652FD2">
      <w:pPr>
        <w:rPr>
          <w:rFonts w:ascii="Times New Roman" w:hAnsi="Times New Roman" w:cs="Times New Roman"/>
          <w:sz w:val="24"/>
          <w:szCs w:val="24"/>
        </w:rPr>
      </w:pPr>
    </w:p>
    <w:p w14:paraId="4584D979" w14:textId="77777777" w:rsidR="007E0516" w:rsidRDefault="007E0516" w:rsidP="68652FD2">
      <w:pPr>
        <w:rPr>
          <w:rFonts w:ascii="Times New Roman" w:hAnsi="Times New Roman" w:cs="Times New Roman"/>
          <w:sz w:val="24"/>
          <w:szCs w:val="24"/>
        </w:rPr>
      </w:pPr>
    </w:p>
    <w:p w14:paraId="7AAA37DE" w14:textId="77777777" w:rsidR="00E430F9" w:rsidRDefault="6BD538EF" w:rsidP="68652FD2">
      <w:pPr>
        <w:pStyle w:val="Heading1"/>
        <w:rPr>
          <w:rFonts w:ascii="Times New Roman" w:hAnsi="Times New Roman" w:cs="Times New Roman"/>
        </w:rPr>
      </w:pPr>
      <w:bookmarkStart w:id="22" w:name="_Toc87205756"/>
      <w:bookmarkStart w:id="23" w:name="_Toc88163358"/>
      <w:r w:rsidRPr="68652FD2">
        <w:rPr>
          <w:rFonts w:ascii="Times New Roman" w:hAnsi="Times New Roman" w:cs="Times New Roman"/>
        </w:rPr>
        <w:lastRenderedPageBreak/>
        <w:t>PROJECT RISK ANALYSIS AND PLAN</w:t>
      </w:r>
      <w:bookmarkEnd w:id="22"/>
      <w:bookmarkEnd w:id="23"/>
    </w:p>
    <w:p w14:paraId="163EFFDF" w14:textId="11EAB153" w:rsidR="00E430F9" w:rsidRPr="00CF3CBE" w:rsidRDefault="00062E4B" w:rsidP="68652FD2">
      <w:pPr>
        <w:rPr>
          <w:rFonts w:ascii="Times New Roman" w:hAnsi="Times New Roman" w:cs="Times New Roman"/>
        </w:rPr>
      </w:pPr>
      <w:r>
        <w:rPr>
          <w:rFonts w:ascii="Times New Roman" w:hAnsi="Times New Roman" w:cs="Times New Roman"/>
        </w:rPr>
        <w:t>The Risk</w:t>
      </w:r>
      <w:r w:rsidR="006E3DE5">
        <w:rPr>
          <w:rFonts w:ascii="Times New Roman" w:hAnsi="Times New Roman" w:cs="Times New Roman"/>
        </w:rPr>
        <w:t>s</w:t>
      </w:r>
      <w:r>
        <w:rPr>
          <w:rFonts w:ascii="Times New Roman" w:hAnsi="Times New Roman" w:cs="Times New Roman"/>
        </w:rPr>
        <w:t xml:space="preserve"> were identif</w:t>
      </w:r>
      <w:r w:rsidR="006E3DE5">
        <w:rPr>
          <w:rFonts w:ascii="Times New Roman" w:hAnsi="Times New Roman" w:cs="Times New Roman"/>
        </w:rPr>
        <w:t>ied</w:t>
      </w:r>
      <w:r>
        <w:rPr>
          <w:rFonts w:ascii="Times New Roman" w:hAnsi="Times New Roman" w:cs="Times New Roman"/>
        </w:rPr>
        <w:t xml:space="preserve"> </w:t>
      </w:r>
      <w:r w:rsidR="000B14D8">
        <w:rPr>
          <w:rFonts w:ascii="Times New Roman" w:hAnsi="Times New Roman" w:cs="Times New Roman"/>
        </w:rPr>
        <w:t>for each of</w:t>
      </w:r>
      <w:r>
        <w:rPr>
          <w:rFonts w:ascii="Times New Roman" w:hAnsi="Times New Roman" w:cs="Times New Roman"/>
        </w:rPr>
        <w:t xml:space="preserve"> the </w:t>
      </w:r>
      <w:r w:rsidR="000B14D8">
        <w:rPr>
          <w:rFonts w:ascii="Times New Roman" w:hAnsi="Times New Roman" w:cs="Times New Roman"/>
        </w:rPr>
        <w:t xml:space="preserve">PLC </w:t>
      </w:r>
      <w:r>
        <w:rPr>
          <w:rFonts w:ascii="Times New Roman" w:hAnsi="Times New Roman" w:cs="Times New Roman"/>
        </w:rPr>
        <w:t>phases.</w:t>
      </w:r>
    </w:p>
    <w:p w14:paraId="53A9EED4" w14:textId="77777777" w:rsidR="00E430F9" w:rsidRPr="008256DD" w:rsidRDefault="6BD538EF" w:rsidP="68652FD2">
      <w:pPr>
        <w:rPr>
          <w:rFonts w:ascii="Times New Roman" w:hAnsi="Times New Roman" w:cs="Times New Roman"/>
          <w:b/>
          <w:bCs/>
        </w:rPr>
      </w:pPr>
      <w:r w:rsidRPr="008256DD">
        <w:rPr>
          <w:rFonts w:ascii="Times New Roman" w:hAnsi="Times New Roman" w:cs="Times New Roman"/>
          <w:b/>
          <w:bCs/>
          <w:color w:val="000000" w:themeColor="text1"/>
          <w:sz w:val="24"/>
          <w:szCs w:val="24"/>
        </w:rPr>
        <w:t>Risk Identification Framework</w:t>
      </w:r>
    </w:p>
    <w:tbl>
      <w:tblPr>
        <w:tblStyle w:val="TableGrid"/>
        <w:tblW w:w="0" w:type="auto"/>
        <w:tblLook w:val="06A0" w:firstRow="1" w:lastRow="0" w:firstColumn="1" w:lastColumn="0" w:noHBand="1" w:noVBand="1"/>
      </w:tblPr>
      <w:tblGrid>
        <w:gridCol w:w="1588"/>
        <w:gridCol w:w="2912"/>
        <w:gridCol w:w="3278"/>
        <w:gridCol w:w="1572"/>
      </w:tblGrid>
      <w:tr w:rsidR="68652FD2" w14:paraId="18C7FC05" w14:textId="77777777" w:rsidTr="68652FD2">
        <w:tc>
          <w:tcPr>
            <w:tcW w:w="1615" w:type="dxa"/>
            <w:vAlign w:val="center"/>
          </w:tcPr>
          <w:p w14:paraId="03BBF171" w14:textId="77777777" w:rsidR="68652FD2" w:rsidRDefault="68652FD2" w:rsidP="68652FD2">
            <w:pPr>
              <w:jc w:val="center"/>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RISK</w:t>
            </w:r>
          </w:p>
        </w:tc>
        <w:tc>
          <w:tcPr>
            <w:tcW w:w="3150" w:type="dxa"/>
            <w:vAlign w:val="center"/>
          </w:tcPr>
          <w:p w14:paraId="77EB4B86" w14:textId="77777777" w:rsidR="68652FD2" w:rsidRDefault="68652FD2" w:rsidP="68652FD2">
            <w:pPr>
              <w:jc w:val="center"/>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RISK DESCRIPTION</w:t>
            </w:r>
          </w:p>
        </w:tc>
        <w:tc>
          <w:tcPr>
            <w:tcW w:w="3600" w:type="dxa"/>
            <w:vAlign w:val="center"/>
          </w:tcPr>
          <w:p w14:paraId="62B5BAA6" w14:textId="77777777" w:rsidR="68652FD2" w:rsidRDefault="68652FD2" w:rsidP="68652FD2">
            <w:pPr>
              <w:jc w:val="center"/>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STRATEGY DESCRIPTION</w:t>
            </w:r>
          </w:p>
        </w:tc>
        <w:tc>
          <w:tcPr>
            <w:tcW w:w="1620" w:type="dxa"/>
            <w:vAlign w:val="center"/>
          </w:tcPr>
          <w:p w14:paraId="3BB5A66E" w14:textId="77777777" w:rsidR="68652FD2" w:rsidRDefault="68652FD2" w:rsidP="68652FD2">
            <w:pPr>
              <w:jc w:val="center"/>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OWNER</w:t>
            </w:r>
          </w:p>
        </w:tc>
      </w:tr>
      <w:tr w:rsidR="68652FD2" w14:paraId="0E6F7E85" w14:textId="77777777" w:rsidTr="68652FD2">
        <w:tc>
          <w:tcPr>
            <w:tcW w:w="1615" w:type="dxa"/>
            <w:vAlign w:val="center"/>
          </w:tcPr>
          <w:p w14:paraId="561A032A"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HASE 1</w:t>
            </w:r>
          </w:p>
          <w:p w14:paraId="54686A75" w14:textId="77777777" w:rsidR="68652FD2" w:rsidRDefault="68652FD2" w:rsidP="68652FD2">
            <w:pPr>
              <w:jc w:val="center"/>
              <w:rPr>
                <w:rFonts w:ascii="Times New Roman" w:eastAsia="Times New Roman" w:hAnsi="Times New Roman" w:cs="Times New Roman"/>
                <w:i/>
                <w:iCs/>
                <w:sz w:val="24"/>
                <w:szCs w:val="24"/>
              </w:rPr>
            </w:pPr>
          </w:p>
          <w:p w14:paraId="6CEF6F34" w14:textId="77777777" w:rsidR="00FC3CC4"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Project Initialization</w:t>
            </w:r>
          </w:p>
          <w:p w14:paraId="78666017" w14:textId="679C2976" w:rsidR="68652FD2"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 xml:space="preserve"> </w:t>
            </w:r>
          </w:p>
          <w:p w14:paraId="326B7C24" w14:textId="477C1B5A" w:rsidR="68652FD2" w:rsidRDefault="20E610BF" w:rsidP="124B6385">
            <w:pPr>
              <w:jc w:val="center"/>
              <w:rPr>
                <w:rFonts w:ascii="Times New Roman" w:eastAsia="Times New Roman" w:hAnsi="Times New Roman" w:cs="Times New Roman"/>
                <w:i/>
                <w:iCs/>
                <w:sz w:val="24"/>
                <w:szCs w:val="24"/>
              </w:rPr>
            </w:pPr>
            <w:r w:rsidRPr="124B6385">
              <w:rPr>
                <w:rFonts w:ascii="Times New Roman" w:eastAsia="Times New Roman" w:hAnsi="Times New Roman" w:cs="Times New Roman"/>
                <w:sz w:val="24"/>
                <w:szCs w:val="24"/>
              </w:rPr>
              <w:t>Budget</w:t>
            </w:r>
          </w:p>
          <w:p w14:paraId="314B059A" w14:textId="524EC80A" w:rsidR="68652FD2" w:rsidRDefault="20E610BF" w:rsidP="68652FD2">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Changes</w:t>
            </w:r>
          </w:p>
        </w:tc>
        <w:tc>
          <w:tcPr>
            <w:tcW w:w="3150" w:type="dxa"/>
            <w:vAlign w:val="center"/>
          </w:tcPr>
          <w:p w14:paraId="2E075616" w14:textId="4A00BDB8" w:rsidR="20E610BF" w:rsidRDefault="20E610BF" w:rsidP="124B6385">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Budget reductions will </w:t>
            </w:r>
            <w:r w:rsidR="759A8F02" w:rsidRPr="124B6385">
              <w:rPr>
                <w:rFonts w:ascii="Times New Roman" w:eastAsia="Times New Roman" w:hAnsi="Times New Roman" w:cs="Times New Roman"/>
                <w:sz w:val="24"/>
                <w:szCs w:val="24"/>
              </w:rPr>
              <w:t xml:space="preserve">reduce </w:t>
            </w:r>
            <w:r w:rsidRPr="124B6385">
              <w:rPr>
                <w:rFonts w:ascii="Times New Roman" w:eastAsia="Times New Roman" w:hAnsi="Times New Roman" w:cs="Times New Roman"/>
                <w:sz w:val="24"/>
                <w:szCs w:val="24"/>
              </w:rPr>
              <w:t>the scope and time</w:t>
            </w:r>
            <w:r w:rsidR="751BEB7B" w:rsidRPr="124B6385">
              <w:rPr>
                <w:rFonts w:ascii="Times New Roman" w:eastAsia="Times New Roman" w:hAnsi="Times New Roman" w:cs="Times New Roman"/>
                <w:sz w:val="24"/>
                <w:szCs w:val="24"/>
              </w:rPr>
              <w:t xml:space="preserve">.  If budget increases, scope and time increases accordingly.  </w:t>
            </w:r>
          </w:p>
          <w:p w14:paraId="5B3BC1B0" w14:textId="5DFFFCC9" w:rsidR="124B6385" w:rsidRDefault="124B6385" w:rsidP="124B6385">
            <w:pPr>
              <w:jc w:val="center"/>
              <w:rPr>
                <w:rFonts w:ascii="Times New Roman" w:eastAsia="Times New Roman" w:hAnsi="Times New Roman" w:cs="Times New Roman"/>
                <w:sz w:val="24"/>
                <w:szCs w:val="24"/>
              </w:rPr>
            </w:pPr>
          </w:p>
          <w:p w14:paraId="31E742D1" w14:textId="5C6A5D5A" w:rsidR="68652FD2" w:rsidRDefault="3E362589" w:rsidP="68652FD2">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It is unknown-known. The source is internal and emerges from people (the project sponsor</w:t>
            </w:r>
            <w:r w:rsidR="1F89866F" w:rsidRPr="124B6385">
              <w:rPr>
                <w:rFonts w:ascii="Times New Roman" w:eastAsia="Times New Roman" w:hAnsi="Times New Roman" w:cs="Times New Roman"/>
                <w:sz w:val="24"/>
                <w:szCs w:val="24"/>
              </w:rPr>
              <w:t xml:space="preserve"> and project manager</w:t>
            </w:r>
            <w:r w:rsidRPr="124B6385">
              <w:rPr>
                <w:rFonts w:ascii="Times New Roman" w:eastAsia="Times New Roman" w:hAnsi="Times New Roman" w:cs="Times New Roman"/>
                <w:sz w:val="24"/>
                <w:szCs w:val="24"/>
              </w:rPr>
              <w:t>)</w:t>
            </w:r>
          </w:p>
          <w:p w14:paraId="13A42640" w14:textId="77777777" w:rsidR="68652FD2" w:rsidRDefault="68652FD2" w:rsidP="68652FD2">
            <w:pPr>
              <w:jc w:val="center"/>
              <w:rPr>
                <w:rFonts w:ascii="Times New Roman" w:eastAsia="Times New Roman" w:hAnsi="Times New Roman" w:cs="Times New Roman"/>
                <w:sz w:val="24"/>
                <w:szCs w:val="24"/>
              </w:rPr>
            </w:pPr>
          </w:p>
        </w:tc>
        <w:tc>
          <w:tcPr>
            <w:tcW w:w="3600" w:type="dxa"/>
            <w:vAlign w:val="center"/>
          </w:tcPr>
          <w:p w14:paraId="2B8793AF" w14:textId="4D7BF192" w:rsidR="124B6385" w:rsidRDefault="124B6385" w:rsidP="124B6385">
            <w:pPr>
              <w:jc w:val="center"/>
              <w:rPr>
                <w:rFonts w:ascii="Times New Roman" w:eastAsia="Times New Roman" w:hAnsi="Times New Roman" w:cs="Times New Roman"/>
                <w:sz w:val="24"/>
                <w:szCs w:val="24"/>
              </w:rPr>
            </w:pPr>
          </w:p>
          <w:p w14:paraId="2CF603BC" w14:textId="6B7D3B84" w:rsidR="68652FD2" w:rsidRDefault="73E58D4B" w:rsidP="124B6385">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The project team will </w:t>
            </w:r>
            <w:r w:rsidR="4E43494D" w:rsidRPr="124B6385">
              <w:rPr>
                <w:rFonts w:ascii="Times New Roman" w:eastAsia="Times New Roman" w:hAnsi="Times New Roman" w:cs="Times New Roman"/>
                <w:sz w:val="24"/>
                <w:szCs w:val="24"/>
              </w:rPr>
              <w:t>initialize the project</w:t>
            </w:r>
            <w:r w:rsidRPr="124B6385">
              <w:rPr>
                <w:rFonts w:ascii="Times New Roman" w:eastAsia="Times New Roman" w:hAnsi="Times New Roman" w:cs="Times New Roman"/>
                <w:sz w:val="24"/>
                <w:szCs w:val="24"/>
              </w:rPr>
              <w:t xml:space="preserve"> under budget</w:t>
            </w:r>
            <w:r w:rsidR="1115910A" w:rsidRPr="124B6385">
              <w:rPr>
                <w:rFonts w:ascii="Times New Roman" w:eastAsia="Times New Roman" w:hAnsi="Times New Roman" w:cs="Times New Roman"/>
                <w:sz w:val="24"/>
                <w:szCs w:val="24"/>
              </w:rPr>
              <w:t>.</w:t>
            </w:r>
            <w:r w:rsidR="1F138D67" w:rsidRPr="124B6385">
              <w:rPr>
                <w:rFonts w:ascii="Times New Roman" w:eastAsia="Times New Roman" w:hAnsi="Times New Roman" w:cs="Times New Roman"/>
                <w:sz w:val="24"/>
                <w:szCs w:val="24"/>
              </w:rPr>
              <w:t xml:space="preserve"> If</w:t>
            </w:r>
            <w:r w:rsidR="7653E3ED" w:rsidRPr="124B6385">
              <w:rPr>
                <w:rFonts w:ascii="Times New Roman" w:eastAsia="Times New Roman" w:hAnsi="Times New Roman" w:cs="Times New Roman"/>
                <w:sz w:val="24"/>
                <w:szCs w:val="24"/>
              </w:rPr>
              <w:t xml:space="preserve"> the</w:t>
            </w:r>
            <w:r w:rsidR="1F138D67" w:rsidRPr="124B6385">
              <w:rPr>
                <w:rFonts w:ascii="Times New Roman" w:eastAsia="Times New Roman" w:hAnsi="Times New Roman" w:cs="Times New Roman"/>
                <w:sz w:val="24"/>
                <w:szCs w:val="24"/>
              </w:rPr>
              <w:t xml:space="preserve"> budget decreases, then hours of work will be decreased</w:t>
            </w:r>
            <w:r w:rsidR="38987D7F" w:rsidRPr="124B6385">
              <w:rPr>
                <w:rFonts w:ascii="Times New Roman" w:eastAsia="Times New Roman" w:hAnsi="Times New Roman" w:cs="Times New Roman"/>
                <w:sz w:val="24"/>
                <w:szCs w:val="24"/>
              </w:rPr>
              <w:t>,</w:t>
            </w:r>
            <w:r w:rsidR="1F138D67" w:rsidRPr="124B6385">
              <w:rPr>
                <w:rFonts w:ascii="Times New Roman" w:eastAsia="Times New Roman" w:hAnsi="Times New Roman" w:cs="Times New Roman"/>
                <w:sz w:val="24"/>
                <w:szCs w:val="24"/>
              </w:rPr>
              <w:t xml:space="preserve"> and costs will be decreased.  If </w:t>
            </w:r>
            <w:r w:rsidR="52F9275A" w:rsidRPr="124B6385">
              <w:rPr>
                <w:rFonts w:ascii="Times New Roman" w:eastAsia="Times New Roman" w:hAnsi="Times New Roman" w:cs="Times New Roman"/>
                <w:sz w:val="24"/>
                <w:szCs w:val="24"/>
              </w:rPr>
              <w:t xml:space="preserve">the </w:t>
            </w:r>
            <w:r w:rsidR="1F138D67" w:rsidRPr="124B6385">
              <w:rPr>
                <w:rFonts w:ascii="Times New Roman" w:eastAsia="Times New Roman" w:hAnsi="Times New Roman" w:cs="Times New Roman"/>
                <w:sz w:val="24"/>
                <w:szCs w:val="24"/>
              </w:rPr>
              <w:t>budget increases, the su</w:t>
            </w:r>
            <w:r w:rsidR="79F3984D" w:rsidRPr="124B6385">
              <w:rPr>
                <w:rFonts w:ascii="Times New Roman" w:eastAsia="Times New Roman" w:hAnsi="Times New Roman" w:cs="Times New Roman"/>
                <w:sz w:val="24"/>
                <w:szCs w:val="24"/>
              </w:rPr>
              <w:t>r</w:t>
            </w:r>
            <w:r w:rsidR="1F138D67" w:rsidRPr="124B6385">
              <w:rPr>
                <w:rFonts w:ascii="Times New Roman" w:eastAsia="Times New Roman" w:hAnsi="Times New Roman" w:cs="Times New Roman"/>
                <w:sz w:val="24"/>
                <w:szCs w:val="24"/>
              </w:rPr>
              <w:t>plus will be applied to increa</w:t>
            </w:r>
            <w:r w:rsidR="2652057F" w:rsidRPr="124B6385">
              <w:rPr>
                <w:rFonts w:ascii="Times New Roman" w:eastAsia="Times New Roman" w:hAnsi="Times New Roman" w:cs="Times New Roman"/>
                <w:sz w:val="24"/>
                <w:szCs w:val="24"/>
              </w:rPr>
              <w:t>se the scope</w:t>
            </w:r>
            <w:r w:rsidR="207550DD" w:rsidRPr="124B6385">
              <w:rPr>
                <w:rFonts w:ascii="Times New Roman" w:eastAsia="Times New Roman" w:hAnsi="Times New Roman" w:cs="Times New Roman"/>
                <w:sz w:val="24"/>
                <w:szCs w:val="24"/>
              </w:rPr>
              <w:t xml:space="preserve"> proportionally.  The budget will also include a </w:t>
            </w:r>
            <w:r w:rsidR="00BA4F2D">
              <w:rPr>
                <w:rFonts w:ascii="Times New Roman" w:eastAsia="Times New Roman" w:hAnsi="Times New Roman" w:cs="Times New Roman"/>
                <w:sz w:val="24"/>
                <w:szCs w:val="24"/>
              </w:rPr>
              <w:t>considerable</w:t>
            </w:r>
            <w:r w:rsidR="207550DD" w:rsidRPr="124B6385">
              <w:rPr>
                <w:rFonts w:ascii="Times New Roman" w:eastAsia="Times New Roman" w:hAnsi="Times New Roman" w:cs="Times New Roman"/>
                <w:sz w:val="24"/>
                <w:szCs w:val="24"/>
              </w:rPr>
              <w:t xml:space="preserve"> contingency amount to offset minor budget changes.</w:t>
            </w:r>
          </w:p>
          <w:p w14:paraId="0D7595CD" w14:textId="62FC1699" w:rsidR="68652FD2" w:rsidRDefault="68652FD2" w:rsidP="68652FD2">
            <w:pPr>
              <w:jc w:val="center"/>
              <w:rPr>
                <w:rFonts w:ascii="Times New Roman" w:eastAsia="Times New Roman" w:hAnsi="Times New Roman" w:cs="Times New Roman"/>
                <w:sz w:val="24"/>
                <w:szCs w:val="24"/>
              </w:rPr>
            </w:pPr>
          </w:p>
        </w:tc>
        <w:tc>
          <w:tcPr>
            <w:tcW w:w="1620" w:type="dxa"/>
            <w:vAlign w:val="center"/>
          </w:tcPr>
          <w:p w14:paraId="33374B3A" w14:textId="30E63FA9" w:rsidR="68652FD2" w:rsidRDefault="3E362589" w:rsidP="124B6385">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Project </w:t>
            </w:r>
            <w:r w:rsidR="2332B6D8" w:rsidRPr="124B6385">
              <w:rPr>
                <w:rFonts w:ascii="Times New Roman" w:eastAsia="Times New Roman" w:hAnsi="Times New Roman" w:cs="Times New Roman"/>
                <w:sz w:val="24"/>
                <w:szCs w:val="24"/>
              </w:rPr>
              <w:t>Sponsor and</w:t>
            </w:r>
          </w:p>
          <w:p w14:paraId="12FA972A" w14:textId="2767F370"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roject Manager</w:t>
            </w:r>
          </w:p>
        </w:tc>
      </w:tr>
      <w:tr w:rsidR="68652FD2" w14:paraId="262AE490" w14:textId="77777777" w:rsidTr="68652FD2">
        <w:tc>
          <w:tcPr>
            <w:tcW w:w="1615" w:type="dxa"/>
            <w:vAlign w:val="center"/>
          </w:tcPr>
          <w:p w14:paraId="29F3D3C6"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HASE 2</w:t>
            </w:r>
          </w:p>
          <w:p w14:paraId="7D57245E" w14:textId="77777777" w:rsidR="68652FD2" w:rsidRDefault="68652FD2" w:rsidP="68652FD2">
            <w:pPr>
              <w:jc w:val="center"/>
              <w:rPr>
                <w:rFonts w:ascii="Times New Roman" w:eastAsia="Times New Roman" w:hAnsi="Times New Roman" w:cs="Times New Roman"/>
                <w:i/>
                <w:iCs/>
                <w:sz w:val="24"/>
                <w:szCs w:val="24"/>
              </w:rPr>
            </w:pPr>
          </w:p>
          <w:p w14:paraId="09A5EB99" w14:textId="1C8BF216" w:rsidR="68652FD2" w:rsidRDefault="68652FD2" w:rsidP="17B2C05B">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 xml:space="preserve">Project </w:t>
            </w:r>
            <w:r w:rsidR="02D2D875" w:rsidRPr="124B6385">
              <w:rPr>
                <w:rFonts w:ascii="Times New Roman" w:eastAsia="Times New Roman" w:hAnsi="Times New Roman" w:cs="Times New Roman"/>
                <w:i/>
                <w:iCs/>
                <w:sz w:val="24"/>
                <w:szCs w:val="24"/>
              </w:rPr>
              <w:t>C</w:t>
            </w:r>
            <w:r w:rsidR="3E362589" w:rsidRPr="124B6385">
              <w:rPr>
                <w:rFonts w:ascii="Times New Roman" w:eastAsia="Times New Roman" w:hAnsi="Times New Roman" w:cs="Times New Roman"/>
                <w:i/>
                <w:iCs/>
                <w:sz w:val="24"/>
                <w:szCs w:val="24"/>
              </w:rPr>
              <w:t>harter</w:t>
            </w:r>
            <w:r w:rsidRPr="68652FD2">
              <w:rPr>
                <w:rFonts w:ascii="Times New Roman" w:eastAsia="Times New Roman" w:hAnsi="Times New Roman" w:cs="Times New Roman"/>
                <w:i/>
                <w:iCs/>
                <w:sz w:val="24"/>
                <w:szCs w:val="24"/>
              </w:rPr>
              <w:t xml:space="preserve"> and Scope Management </w:t>
            </w:r>
            <w:r w:rsidR="4D3E744E" w:rsidRPr="124B6385">
              <w:rPr>
                <w:rFonts w:ascii="Times New Roman" w:eastAsia="Times New Roman" w:hAnsi="Times New Roman" w:cs="Times New Roman"/>
                <w:i/>
                <w:iCs/>
                <w:sz w:val="24"/>
                <w:szCs w:val="24"/>
              </w:rPr>
              <w:t>P</w:t>
            </w:r>
            <w:r w:rsidR="3E362589" w:rsidRPr="124B6385">
              <w:rPr>
                <w:rFonts w:ascii="Times New Roman" w:eastAsia="Times New Roman" w:hAnsi="Times New Roman" w:cs="Times New Roman"/>
                <w:i/>
                <w:iCs/>
                <w:sz w:val="24"/>
                <w:szCs w:val="24"/>
              </w:rPr>
              <w:t>lan</w:t>
            </w:r>
          </w:p>
          <w:p w14:paraId="22412820" w14:textId="63B5AD11" w:rsidR="68652FD2"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 xml:space="preserve"> </w:t>
            </w:r>
          </w:p>
          <w:p w14:paraId="074FAC8D" w14:textId="6115BE1B"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Changed </w:t>
            </w:r>
            <w:r w:rsidR="53ECB49D" w:rsidRPr="124B6385">
              <w:rPr>
                <w:rFonts w:ascii="Times New Roman" w:eastAsia="Times New Roman" w:hAnsi="Times New Roman" w:cs="Times New Roman"/>
                <w:sz w:val="24"/>
                <w:szCs w:val="24"/>
              </w:rPr>
              <w:t>S</w:t>
            </w:r>
            <w:r w:rsidR="3E362589" w:rsidRPr="124B6385">
              <w:rPr>
                <w:rFonts w:ascii="Times New Roman" w:eastAsia="Times New Roman" w:hAnsi="Times New Roman" w:cs="Times New Roman"/>
                <w:sz w:val="24"/>
                <w:szCs w:val="24"/>
              </w:rPr>
              <w:t>cope</w:t>
            </w:r>
            <w:r w:rsidRPr="68652FD2">
              <w:rPr>
                <w:rFonts w:ascii="Times New Roman" w:eastAsia="Times New Roman" w:hAnsi="Times New Roman" w:cs="Times New Roman"/>
                <w:sz w:val="24"/>
                <w:szCs w:val="24"/>
              </w:rPr>
              <w:t xml:space="preserve"> </w:t>
            </w:r>
          </w:p>
        </w:tc>
        <w:tc>
          <w:tcPr>
            <w:tcW w:w="3150" w:type="dxa"/>
            <w:vAlign w:val="center"/>
          </w:tcPr>
          <w:p w14:paraId="60348B28"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If the project sponsor widens or narrows the scope during the project charter and scope management phase, the scope management plan will have to be adjusted. </w:t>
            </w:r>
          </w:p>
          <w:p w14:paraId="6E90797F" w14:textId="77777777" w:rsidR="68652FD2" w:rsidRDefault="68652FD2" w:rsidP="68652FD2">
            <w:pPr>
              <w:jc w:val="center"/>
              <w:rPr>
                <w:rFonts w:ascii="Times New Roman" w:eastAsia="Times New Roman" w:hAnsi="Times New Roman" w:cs="Times New Roman"/>
                <w:sz w:val="24"/>
                <w:szCs w:val="24"/>
              </w:rPr>
            </w:pPr>
          </w:p>
          <w:p w14:paraId="6B0D3B51"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It is unknown-known. The source is internal and emerges from people (the project sponsor)</w:t>
            </w:r>
          </w:p>
          <w:p w14:paraId="5F604CE7" w14:textId="77777777" w:rsidR="002D6002" w:rsidRDefault="002D6002" w:rsidP="68652FD2">
            <w:pPr>
              <w:jc w:val="center"/>
              <w:rPr>
                <w:rFonts w:ascii="Times New Roman" w:eastAsia="Times New Roman" w:hAnsi="Times New Roman" w:cs="Times New Roman"/>
                <w:sz w:val="24"/>
                <w:szCs w:val="24"/>
              </w:rPr>
            </w:pPr>
          </w:p>
          <w:p w14:paraId="64B4F7CA" w14:textId="77777777" w:rsidR="68652FD2" w:rsidRDefault="68652FD2" w:rsidP="68652FD2">
            <w:pPr>
              <w:jc w:val="center"/>
              <w:rPr>
                <w:rFonts w:ascii="Times New Roman" w:eastAsia="Times New Roman" w:hAnsi="Times New Roman" w:cs="Times New Roman"/>
                <w:sz w:val="24"/>
                <w:szCs w:val="24"/>
              </w:rPr>
            </w:pPr>
          </w:p>
        </w:tc>
        <w:tc>
          <w:tcPr>
            <w:tcW w:w="3600" w:type="dxa"/>
            <w:vAlign w:val="center"/>
          </w:tcPr>
          <w:p w14:paraId="747A15DD"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Having timely meetings with the stakeholder to discuss any possible changes will allow our team to have time to manage changes.</w:t>
            </w:r>
          </w:p>
        </w:tc>
        <w:tc>
          <w:tcPr>
            <w:tcW w:w="1620" w:type="dxa"/>
            <w:vAlign w:val="center"/>
          </w:tcPr>
          <w:p w14:paraId="522CE9C9" w14:textId="77777777" w:rsidR="002D600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roject Manager</w:t>
            </w:r>
          </w:p>
          <w:p w14:paraId="0EEBA398" w14:textId="6D362B6D"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tc>
      </w:tr>
      <w:tr w:rsidR="68652FD2" w14:paraId="213345BB" w14:textId="77777777" w:rsidTr="68652FD2">
        <w:tc>
          <w:tcPr>
            <w:tcW w:w="1615" w:type="dxa"/>
            <w:vAlign w:val="center"/>
          </w:tcPr>
          <w:p w14:paraId="2603204C"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HASE 3</w:t>
            </w:r>
          </w:p>
          <w:p w14:paraId="19B33082" w14:textId="77777777" w:rsidR="68652FD2" w:rsidRDefault="68652FD2" w:rsidP="68652FD2">
            <w:pPr>
              <w:jc w:val="center"/>
              <w:rPr>
                <w:rFonts w:ascii="Times New Roman" w:eastAsia="Times New Roman" w:hAnsi="Times New Roman" w:cs="Times New Roman"/>
                <w:i/>
                <w:iCs/>
                <w:sz w:val="24"/>
                <w:szCs w:val="24"/>
              </w:rPr>
            </w:pPr>
          </w:p>
          <w:p w14:paraId="31ED66C5" w14:textId="4887317D" w:rsidR="68652FD2"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 xml:space="preserve">Project Execution and </w:t>
            </w:r>
            <w:r w:rsidR="499355C1" w:rsidRPr="124B6385">
              <w:rPr>
                <w:rFonts w:ascii="Times New Roman" w:eastAsia="Times New Roman" w:hAnsi="Times New Roman" w:cs="Times New Roman"/>
                <w:i/>
                <w:iCs/>
                <w:sz w:val="24"/>
                <w:szCs w:val="24"/>
              </w:rPr>
              <w:t>C</w:t>
            </w:r>
            <w:r w:rsidR="3E362589" w:rsidRPr="124B6385">
              <w:rPr>
                <w:rFonts w:ascii="Times New Roman" w:eastAsia="Times New Roman" w:hAnsi="Times New Roman" w:cs="Times New Roman"/>
                <w:i/>
                <w:iCs/>
                <w:sz w:val="24"/>
                <w:szCs w:val="24"/>
              </w:rPr>
              <w:t>ontrol</w:t>
            </w:r>
            <w:r w:rsidRPr="68652FD2">
              <w:rPr>
                <w:rFonts w:ascii="Times New Roman" w:eastAsia="Times New Roman" w:hAnsi="Times New Roman" w:cs="Times New Roman"/>
                <w:i/>
                <w:iCs/>
                <w:sz w:val="24"/>
                <w:szCs w:val="24"/>
              </w:rPr>
              <w:t xml:space="preserve"> </w:t>
            </w:r>
          </w:p>
          <w:p w14:paraId="622C3EF5" w14:textId="29CF283D" w:rsidR="17B2C05B" w:rsidRDefault="17B2C05B" w:rsidP="17B2C05B">
            <w:pPr>
              <w:jc w:val="center"/>
              <w:rPr>
                <w:rFonts w:ascii="Times New Roman" w:eastAsia="Times New Roman" w:hAnsi="Times New Roman" w:cs="Times New Roman"/>
                <w:i/>
                <w:iCs/>
                <w:sz w:val="24"/>
                <w:szCs w:val="24"/>
              </w:rPr>
            </w:pPr>
          </w:p>
          <w:p w14:paraId="4B123D51" w14:textId="77777777" w:rsidR="68652FD2" w:rsidRDefault="002A2633" w:rsidP="68652FD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y Personnel </w:t>
            </w:r>
            <w:r w:rsidR="192EE476" w:rsidRPr="325B0BC0">
              <w:rPr>
                <w:rFonts w:ascii="Times New Roman" w:eastAsia="Times New Roman" w:hAnsi="Times New Roman" w:cs="Times New Roman"/>
                <w:sz w:val="24"/>
                <w:szCs w:val="24"/>
              </w:rPr>
              <w:t>Leaves Project</w:t>
            </w:r>
          </w:p>
          <w:p w14:paraId="25BF3597" w14:textId="15C717A8" w:rsidR="002A2633" w:rsidRDefault="002A2633" w:rsidP="68652FD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325B0BC0">
              <w:rPr>
                <w:rFonts w:ascii="Times New Roman" w:eastAsia="Times New Roman" w:hAnsi="Times New Roman" w:cs="Times New Roman"/>
                <w:sz w:val="24"/>
                <w:szCs w:val="24"/>
              </w:rPr>
              <w:t>IT Security Consultant</w:t>
            </w:r>
            <w:r>
              <w:rPr>
                <w:rFonts w:ascii="Times New Roman" w:eastAsia="Times New Roman" w:hAnsi="Times New Roman" w:cs="Times New Roman"/>
                <w:sz w:val="24"/>
                <w:szCs w:val="24"/>
              </w:rPr>
              <w:t>)</w:t>
            </w:r>
          </w:p>
        </w:tc>
        <w:tc>
          <w:tcPr>
            <w:tcW w:w="3150" w:type="dxa"/>
            <w:vAlign w:val="center"/>
          </w:tcPr>
          <w:p w14:paraId="1B9F75B8" w14:textId="7265F281" w:rsidR="68652FD2" w:rsidRDefault="2EFB637B" w:rsidP="68652FD2">
            <w:pPr>
              <w:jc w:val="center"/>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t xml:space="preserve">If the </w:t>
            </w:r>
            <w:r w:rsidR="576500FD" w:rsidRPr="325B0BC0">
              <w:rPr>
                <w:rFonts w:ascii="Times New Roman" w:eastAsia="Times New Roman" w:hAnsi="Times New Roman" w:cs="Times New Roman"/>
                <w:sz w:val="24"/>
                <w:szCs w:val="24"/>
              </w:rPr>
              <w:t>IT Security Consultant leaves the project</w:t>
            </w:r>
            <w:r w:rsidR="58C5B506" w:rsidRPr="325B0BC0">
              <w:rPr>
                <w:rFonts w:ascii="Times New Roman" w:eastAsia="Times New Roman" w:hAnsi="Times New Roman" w:cs="Times New Roman"/>
                <w:sz w:val="24"/>
                <w:szCs w:val="24"/>
              </w:rPr>
              <w:t>,</w:t>
            </w:r>
            <w:r w:rsidR="576500FD" w:rsidRPr="325B0BC0">
              <w:rPr>
                <w:rFonts w:ascii="Times New Roman" w:eastAsia="Times New Roman" w:hAnsi="Times New Roman" w:cs="Times New Roman"/>
                <w:sz w:val="24"/>
                <w:szCs w:val="24"/>
              </w:rPr>
              <w:t xml:space="preserve"> </w:t>
            </w:r>
            <w:r w:rsidR="34EBF8FA" w:rsidRPr="325B0BC0">
              <w:rPr>
                <w:rFonts w:ascii="Times New Roman" w:eastAsia="Times New Roman" w:hAnsi="Times New Roman" w:cs="Times New Roman"/>
                <w:sz w:val="24"/>
                <w:szCs w:val="24"/>
              </w:rPr>
              <w:t>the</w:t>
            </w:r>
            <w:r w:rsidR="63D85C9F" w:rsidRPr="325B0BC0">
              <w:rPr>
                <w:rFonts w:ascii="Times New Roman" w:eastAsia="Times New Roman" w:hAnsi="Times New Roman" w:cs="Times New Roman"/>
                <w:sz w:val="24"/>
                <w:szCs w:val="24"/>
              </w:rPr>
              <w:t xml:space="preserve"> project’s</w:t>
            </w:r>
            <w:r w:rsidR="34EBF8FA" w:rsidRPr="325B0BC0">
              <w:rPr>
                <w:rFonts w:ascii="Times New Roman" w:eastAsia="Times New Roman" w:hAnsi="Times New Roman" w:cs="Times New Roman"/>
                <w:sz w:val="24"/>
                <w:szCs w:val="24"/>
              </w:rPr>
              <w:t xml:space="preserve"> security aspects</w:t>
            </w:r>
            <w:r w:rsidR="316F8CD7" w:rsidRPr="325B0BC0">
              <w:rPr>
                <w:rFonts w:ascii="Times New Roman" w:eastAsia="Times New Roman" w:hAnsi="Times New Roman" w:cs="Times New Roman"/>
                <w:sz w:val="24"/>
                <w:szCs w:val="24"/>
              </w:rPr>
              <w:t xml:space="preserve"> might be</w:t>
            </w:r>
            <w:r w:rsidR="34EBF8FA" w:rsidRPr="325B0BC0">
              <w:rPr>
                <w:rFonts w:ascii="Times New Roman" w:eastAsia="Times New Roman" w:hAnsi="Times New Roman" w:cs="Times New Roman"/>
                <w:sz w:val="24"/>
                <w:szCs w:val="24"/>
              </w:rPr>
              <w:t xml:space="preserve"> </w:t>
            </w:r>
            <w:r w:rsidR="0C919C22" w:rsidRPr="325B0BC0">
              <w:rPr>
                <w:rFonts w:ascii="Times New Roman" w:eastAsia="Times New Roman" w:hAnsi="Times New Roman" w:cs="Times New Roman"/>
                <w:sz w:val="24"/>
                <w:szCs w:val="24"/>
              </w:rPr>
              <w:t>compromised</w:t>
            </w:r>
            <w:r w:rsidR="34EBF8FA" w:rsidRPr="325B0BC0">
              <w:rPr>
                <w:rFonts w:ascii="Times New Roman" w:eastAsia="Times New Roman" w:hAnsi="Times New Roman" w:cs="Times New Roman"/>
                <w:sz w:val="24"/>
                <w:szCs w:val="24"/>
              </w:rPr>
              <w:t xml:space="preserve"> and </w:t>
            </w:r>
            <w:r w:rsidR="471C4444" w:rsidRPr="325B0BC0">
              <w:rPr>
                <w:rFonts w:ascii="Times New Roman" w:eastAsia="Times New Roman" w:hAnsi="Times New Roman" w:cs="Times New Roman"/>
                <w:sz w:val="24"/>
                <w:szCs w:val="24"/>
              </w:rPr>
              <w:t>difficult to complete within schedule</w:t>
            </w:r>
            <w:r w:rsidRPr="325B0BC0">
              <w:rPr>
                <w:rFonts w:ascii="Times New Roman" w:eastAsia="Times New Roman" w:hAnsi="Times New Roman" w:cs="Times New Roman"/>
                <w:sz w:val="24"/>
                <w:szCs w:val="24"/>
              </w:rPr>
              <w:t xml:space="preserve">. </w:t>
            </w:r>
          </w:p>
          <w:p w14:paraId="50530C7B" w14:textId="77777777" w:rsidR="68652FD2" w:rsidRDefault="68652FD2" w:rsidP="68652FD2">
            <w:pPr>
              <w:jc w:val="center"/>
              <w:rPr>
                <w:rFonts w:ascii="Times New Roman" w:eastAsia="Times New Roman" w:hAnsi="Times New Roman" w:cs="Times New Roman"/>
                <w:sz w:val="24"/>
                <w:szCs w:val="24"/>
              </w:rPr>
            </w:pPr>
          </w:p>
          <w:p w14:paraId="73ED5912" w14:textId="076F8719"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It is unknown-known. The source is internal and emerges from people (</w:t>
            </w:r>
            <w:r w:rsidR="217A6105" w:rsidRPr="325B0BC0">
              <w:rPr>
                <w:rFonts w:ascii="Times New Roman" w:eastAsia="Times New Roman" w:hAnsi="Times New Roman" w:cs="Times New Roman"/>
                <w:sz w:val="24"/>
                <w:szCs w:val="24"/>
              </w:rPr>
              <w:t>IT Security Consultant,</w:t>
            </w:r>
            <w:r w:rsidRPr="68652FD2">
              <w:rPr>
                <w:rFonts w:ascii="Times New Roman" w:eastAsia="Times New Roman" w:hAnsi="Times New Roman" w:cs="Times New Roman"/>
                <w:sz w:val="24"/>
                <w:szCs w:val="24"/>
              </w:rPr>
              <w:t xml:space="preserve"> project sponsor)</w:t>
            </w:r>
          </w:p>
          <w:p w14:paraId="5CE66A25" w14:textId="77777777" w:rsidR="68652FD2" w:rsidRDefault="68652FD2" w:rsidP="68652FD2">
            <w:pPr>
              <w:jc w:val="center"/>
              <w:rPr>
                <w:rFonts w:ascii="Times New Roman" w:eastAsia="Times New Roman" w:hAnsi="Times New Roman" w:cs="Times New Roman"/>
                <w:sz w:val="24"/>
                <w:szCs w:val="24"/>
              </w:rPr>
            </w:pPr>
          </w:p>
        </w:tc>
        <w:tc>
          <w:tcPr>
            <w:tcW w:w="3600" w:type="dxa"/>
            <w:vAlign w:val="center"/>
          </w:tcPr>
          <w:p w14:paraId="77EDE044" w14:textId="77777777" w:rsidR="00A3537E" w:rsidRDefault="2EFB637B" w:rsidP="68652FD2">
            <w:pPr>
              <w:jc w:val="center"/>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lastRenderedPageBreak/>
              <w:t>The project team</w:t>
            </w:r>
            <w:r w:rsidR="7483D8F7" w:rsidRPr="325B0BC0">
              <w:rPr>
                <w:rFonts w:ascii="Times New Roman" w:eastAsia="Times New Roman" w:hAnsi="Times New Roman" w:cs="Times New Roman"/>
                <w:sz w:val="24"/>
                <w:szCs w:val="24"/>
              </w:rPr>
              <w:t xml:space="preserve"> will be in agile mode to offset </w:t>
            </w:r>
            <w:r w:rsidR="00AF2667">
              <w:rPr>
                <w:rFonts w:ascii="Times New Roman" w:eastAsia="Times New Roman" w:hAnsi="Times New Roman" w:cs="Times New Roman"/>
                <w:sz w:val="24"/>
                <w:szCs w:val="24"/>
              </w:rPr>
              <w:t xml:space="preserve">the </w:t>
            </w:r>
          </w:p>
          <w:p w14:paraId="75960827" w14:textId="56D80D95" w:rsidR="68652FD2" w:rsidRDefault="007A74B5" w:rsidP="68652FD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T</w:t>
            </w:r>
            <w:r w:rsidR="002A60E6">
              <w:rPr>
                <w:rFonts w:ascii="Times New Roman" w:eastAsia="Times New Roman" w:hAnsi="Times New Roman" w:cs="Times New Roman"/>
                <w:sz w:val="24"/>
                <w:szCs w:val="24"/>
              </w:rPr>
              <w:t xml:space="preserve"> </w:t>
            </w:r>
            <w:r w:rsidR="00425B5D">
              <w:rPr>
                <w:rFonts w:ascii="Times New Roman" w:eastAsia="Times New Roman" w:hAnsi="Times New Roman" w:cs="Times New Roman"/>
                <w:sz w:val="24"/>
                <w:szCs w:val="24"/>
              </w:rPr>
              <w:t>S</w:t>
            </w:r>
            <w:r w:rsidR="608E0EE0" w:rsidRPr="325B0BC0">
              <w:rPr>
                <w:rFonts w:ascii="Times New Roman" w:eastAsia="Times New Roman" w:hAnsi="Times New Roman" w:cs="Times New Roman"/>
                <w:sz w:val="24"/>
                <w:szCs w:val="24"/>
              </w:rPr>
              <w:t xml:space="preserve">ecurity </w:t>
            </w:r>
            <w:r w:rsidR="00425B5D">
              <w:rPr>
                <w:rFonts w:ascii="Times New Roman" w:eastAsia="Times New Roman" w:hAnsi="Times New Roman" w:cs="Times New Roman"/>
                <w:sz w:val="24"/>
                <w:szCs w:val="24"/>
              </w:rPr>
              <w:t>C</w:t>
            </w:r>
            <w:r w:rsidR="00187298">
              <w:rPr>
                <w:rFonts w:ascii="Times New Roman" w:eastAsia="Times New Roman" w:hAnsi="Times New Roman" w:cs="Times New Roman"/>
                <w:sz w:val="24"/>
                <w:szCs w:val="24"/>
              </w:rPr>
              <w:t>onsultant</w:t>
            </w:r>
            <w:r w:rsidR="7483D8F7" w:rsidRPr="325B0BC0">
              <w:rPr>
                <w:rFonts w:ascii="Times New Roman" w:eastAsia="Times New Roman" w:hAnsi="Times New Roman" w:cs="Times New Roman"/>
                <w:sz w:val="24"/>
                <w:szCs w:val="24"/>
              </w:rPr>
              <w:t xml:space="preserve"> </w:t>
            </w:r>
            <w:r w:rsidR="00942507">
              <w:rPr>
                <w:rFonts w:ascii="Times New Roman" w:eastAsia="Times New Roman" w:hAnsi="Times New Roman" w:cs="Times New Roman"/>
                <w:sz w:val="24"/>
                <w:szCs w:val="24"/>
              </w:rPr>
              <w:t>absence</w:t>
            </w:r>
            <w:r w:rsidR="2EFB637B" w:rsidRPr="325B0BC0">
              <w:rPr>
                <w:rFonts w:ascii="Times New Roman" w:eastAsia="Times New Roman" w:hAnsi="Times New Roman" w:cs="Times New Roman"/>
                <w:sz w:val="24"/>
                <w:szCs w:val="24"/>
              </w:rPr>
              <w:t>.</w:t>
            </w:r>
            <w:r w:rsidR="284FC013" w:rsidRPr="325B0BC0">
              <w:rPr>
                <w:rFonts w:ascii="Times New Roman" w:eastAsia="Times New Roman" w:hAnsi="Times New Roman" w:cs="Times New Roman"/>
                <w:sz w:val="24"/>
                <w:szCs w:val="24"/>
              </w:rPr>
              <w:t xml:space="preserve"> Schedule and tasks</w:t>
            </w:r>
            <w:r w:rsidR="284C2AC9" w:rsidRPr="325B0BC0">
              <w:rPr>
                <w:rFonts w:ascii="Times New Roman" w:eastAsia="Times New Roman" w:hAnsi="Times New Roman" w:cs="Times New Roman"/>
                <w:sz w:val="24"/>
                <w:szCs w:val="24"/>
              </w:rPr>
              <w:t xml:space="preserve"> will be reassigned to meet   security needs.</w:t>
            </w:r>
          </w:p>
        </w:tc>
        <w:tc>
          <w:tcPr>
            <w:tcW w:w="1620" w:type="dxa"/>
            <w:vAlign w:val="center"/>
          </w:tcPr>
          <w:p w14:paraId="3821C463" w14:textId="4C34A452"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roject Manager, Project Team</w:t>
            </w:r>
          </w:p>
        </w:tc>
      </w:tr>
      <w:tr w:rsidR="68652FD2" w14:paraId="2F7AA3FC" w14:textId="77777777" w:rsidTr="68652FD2">
        <w:trPr>
          <w:trHeight w:val="800"/>
        </w:trPr>
        <w:tc>
          <w:tcPr>
            <w:tcW w:w="1615" w:type="dxa"/>
            <w:vAlign w:val="center"/>
          </w:tcPr>
          <w:p w14:paraId="2174097D"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HASE 4</w:t>
            </w:r>
          </w:p>
          <w:p w14:paraId="70F12A6F" w14:textId="77777777" w:rsidR="68652FD2" w:rsidRDefault="68652FD2" w:rsidP="68652FD2">
            <w:pPr>
              <w:jc w:val="center"/>
              <w:rPr>
                <w:rFonts w:ascii="Times New Roman" w:eastAsia="Times New Roman" w:hAnsi="Times New Roman" w:cs="Times New Roman"/>
                <w:i/>
                <w:iCs/>
                <w:sz w:val="24"/>
                <w:szCs w:val="24"/>
              </w:rPr>
            </w:pPr>
          </w:p>
          <w:p w14:paraId="68940E56" w14:textId="65BCE6DF" w:rsidR="68652FD2"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 xml:space="preserve">Close </w:t>
            </w:r>
            <w:r w:rsidR="649625D8" w:rsidRPr="124B6385">
              <w:rPr>
                <w:rFonts w:ascii="Times New Roman" w:eastAsia="Times New Roman" w:hAnsi="Times New Roman" w:cs="Times New Roman"/>
                <w:i/>
                <w:iCs/>
                <w:sz w:val="24"/>
                <w:szCs w:val="24"/>
              </w:rPr>
              <w:t>P</w:t>
            </w:r>
            <w:r w:rsidR="3E362589" w:rsidRPr="124B6385">
              <w:rPr>
                <w:rFonts w:ascii="Times New Roman" w:eastAsia="Times New Roman" w:hAnsi="Times New Roman" w:cs="Times New Roman"/>
                <w:i/>
                <w:iCs/>
                <w:sz w:val="24"/>
                <w:szCs w:val="24"/>
              </w:rPr>
              <w:t>roject</w:t>
            </w:r>
            <w:r w:rsidRPr="68652FD2">
              <w:rPr>
                <w:rFonts w:ascii="Times New Roman" w:eastAsia="Times New Roman" w:hAnsi="Times New Roman" w:cs="Times New Roman"/>
                <w:i/>
                <w:iCs/>
                <w:sz w:val="24"/>
                <w:szCs w:val="24"/>
              </w:rPr>
              <w:t xml:space="preserve"> </w:t>
            </w:r>
          </w:p>
          <w:p w14:paraId="43EEEBD2" w14:textId="2DF86549" w:rsidR="124B6385" w:rsidRDefault="124B6385" w:rsidP="124B6385">
            <w:pPr>
              <w:jc w:val="center"/>
              <w:rPr>
                <w:rFonts w:ascii="Times New Roman" w:eastAsia="Times New Roman" w:hAnsi="Times New Roman" w:cs="Times New Roman"/>
                <w:i/>
                <w:iCs/>
                <w:sz w:val="24"/>
                <w:szCs w:val="24"/>
              </w:rPr>
            </w:pPr>
          </w:p>
          <w:p w14:paraId="753E171E" w14:textId="7C03C799"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Failure to </w:t>
            </w:r>
            <w:r w:rsidR="30ADC50D" w:rsidRPr="124B6385">
              <w:rPr>
                <w:rFonts w:ascii="Times New Roman" w:eastAsia="Times New Roman" w:hAnsi="Times New Roman" w:cs="Times New Roman"/>
                <w:sz w:val="24"/>
                <w:szCs w:val="24"/>
              </w:rPr>
              <w:t>M</w:t>
            </w:r>
            <w:r w:rsidR="3E362589" w:rsidRPr="124B6385">
              <w:rPr>
                <w:rFonts w:ascii="Times New Roman" w:eastAsia="Times New Roman" w:hAnsi="Times New Roman" w:cs="Times New Roman"/>
                <w:sz w:val="24"/>
                <w:szCs w:val="24"/>
              </w:rPr>
              <w:t xml:space="preserve">eet </w:t>
            </w:r>
            <w:r w:rsidR="28D15457" w:rsidRPr="124B6385">
              <w:rPr>
                <w:rFonts w:ascii="Times New Roman" w:eastAsia="Times New Roman" w:hAnsi="Times New Roman" w:cs="Times New Roman"/>
                <w:sz w:val="24"/>
                <w:szCs w:val="24"/>
              </w:rPr>
              <w:t>S</w:t>
            </w:r>
            <w:r w:rsidR="3E362589" w:rsidRPr="124B6385">
              <w:rPr>
                <w:rFonts w:ascii="Times New Roman" w:eastAsia="Times New Roman" w:hAnsi="Times New Roman" w:cs="Times New Roman"/>
                <w:sz w:val="24"/>
                <w:szCs w:val="24"/>
              </w:rPr>
              <w:t>chedule</w:t>
            </w:r>
          </w:p>
        </w:tc>
        <w:tc>
          <w:tcPr>
            <w:tcW w:w="3150" w:type="dxa"/>
            <w:vAlign w:val="center"/>
          </w:tcPr>
          <w:p w14:paraId="1C3EB53D" w14:textId="398DF042"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If the project team fails to meet schedule</w:t>
            </w:r>
            <w:r w:rsidR="00425B5D">
              <w:rPr>
                <w:rFonts w:ascii="Times New Roman" w:eastAsia="Times New Roman" w:hAnsi="Times New Roman" w:cs="Times New Roman"/>
                <w:sz w:val="24"/>
                <w:szCs w:val="24"/>
              </w:rPr>
              <w:t>,</w:t>
            </w:r>
            <w:r w:rsidRPr="68652FD2">
              <w:rPr>
                <w:rFonts w:ascii="Times New Roman" w:eastAsia="Times New Roman" w:hAnsi="Times New Roman" w:cs="Times New Roman"/>
                <w:sz w:val="24"/>
                <w:szCs w:val="24"/>
              </w:rPr>
              <w:t xml:space="preserve"> the closure milestone might be delayed in completion. This may lead to a delay in the subsequent phases.</w:t>
            </w:r>
          </w:p>
          <w:p w14:paraId="298F49F7" w14:textId="77777777" w:rsidR="68652FD2" w:rsidRDefault="68652FD2" w:rsidP="68652FD2">
            <w:pPr>
              <w:jc w:val="center"/>
              <w:rPr>
                <w:rFonts w:ascii="Times New Roman" w:eastAsia="Times New Roman" w:hAnsi="Times New Roman" w:cs="Times New Roman"/>
                <w:sz w:val="24"/>
                <w:szCs w:val="24"/>
              </w:rPr>
            </w:pPr>
          </w:p>
          <w:p w14:paraId="25445CF5"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It is known-unknown. The source is internal/external and emerges from people, organizational, process and technology. </w:t>
            </w:r>
          </w:p>
        </w:tc>
        <w:tc>
          <w:tcPr>
            <w:tcW w:w="3600" w:type="dxa"/>
            <w:vAlign w:val="center"/>
          </w:tcPr>
          <w:p w14:paraId="3A53E3F7"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The team will schedule plans carefully with slacks and prioritize maintaining the schedule.</w:t>
            </w:r>
          </w:p>
        </w:tc>
        <w:tc>
          <w:tcPr>
            <w:tcW w:w="1620" w:type="dxa"/>
            <w:vAlign w:val="center"/>
          </w:tcPr>
          <w:p w14:paraId="0314ABBC" w14:textId="4F15C19C" w:rsidR="68652FD2" w:rsidRDefault="055F6299" w:rsidP="17B2C05B">
            <w:pPr>
              <w:jc w:val="center"/>
              <w:rPr>
                <w:rFonts w:ascii="Times New Roman" w:eastAsia="Times New Roman" w:hAnsi="Times New Roman" w:cs="Times New Roman"/>
                <w:sz w:val="24"/>
                <w:szCs w:val="24"/>
              </w:rPr>
            </w:pPr>
            <w:r w:rsidRPr="17B2C05B">
              <w:rPr>
                <w:rFonts w:ascii="Times New Roman" w:eastAsia="Times New Roman" w:hAnsi="Times New Roman" w:cs="Times New Roman"/>
                <w:sz w:val="24"/>
                <w:szCs w:val="24"/>
              </w:rPr>
              <w:t>Project Team</w:t>
            </w:r>
            <w:r w:rsidR="07311772" w:rsidRPr="17B2C05B">
              <w:rPr>
                <w:rFonts w:ascii="Times New Roman" w:eastAsia="Times New Roman" w:hAnsi="Times New Roman" w:cs="Times New Roman"/>
                <w:sz w:val="24"/>
                <w:szCs w:val="24"/>
              </w:rPr>
              <w:t xml:space="preserve"> </w:t>
            </w:r>
          </w:p>
          <w:p w14:paraId="1E399A8C" w14:textId="024F2BD2"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and Stakeholder</w:t>
            </w:r>
          </w:p>
        </w:tc>
      </w:tr>
      <w:tr w:rsidR="68652FD2" w14:paraId="54F9BBC5" w14:textId="77777777" w:rsidTr="68652FD2">
        <w:tc>
          <w:tcPr>
            <w:tcW w:w="1615" w:type="dxa"/>
            <w:vAlign w:val="center"/>
          </w:tcPr>
          <w:p w14:paraId="3B4930CC"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HASE 5</w:t>
            </w:r>
          </w:p>
          <w:p w14:paraId="325C6C72" w14:textId="77777777" w:rsidR="68652FD2" w:rsidRDefault="68652FD2" w:rsidP="68652FD2">
            <w:pPr>
              <w:jc w:val="center"/>
              <w:rPr>
                <w:rFonts w:ascii="Times New Roman" w:eastAsia="Times New Roman" w:hAnsi="Times New Roman" w:cs="Times New Roman"/>
                <w:i/>
                <w:iCs/>
                <w:sz w:val="24"/>
                <w:szCs w:val="24"/>
              </w:rPr>
            </w:pPr>
          </w:p>
          <w:p w14:paraId="59ACD1DC" w14:textId="7D93D3C0" w:rsidR="68652FD2" w:rsidRDefault="68652FD2" w:rsidP="68652FD2">
            <w:pPr>
              <w:jc w:val="center"/>
              <w:rPr>
                <w:rFonts w:ascii="Times New Roman" w:eastAsia="Times New Roman" w:hAnsi="Times New Roman" w:cs="Times New Roman"/>
                <w:i/>
                <w:iCs/>
                <w:sz w:val="24"/>
                <w:szCs w:val="24"/>
              </w:rPr>
            </w:pPr>
            <w:r w:rsidRPr="68652FD2">
              <w:rPr>
                <w:rFonts w:ascii="Times New Roman" w:eastAsia="Times New Roman" w:hAnsi="Times New Roman" w:cs="Times New Roman"/>
                <w:i/>
                <w:iCs/>
                <w:sz w:val="24"/>
                <w:szCs w:val="24"/>
              </w:rPr>
              <w:t>Evaluating the Project Success</w:t>
            </w:r>
          </w:p>
          <w:p w14:paraId="6479BB11" w14:textId="06D512E1" w:rsidR="17B2C05B" w:rsidRDefault="17B2C05B" w:rsidP="17B2C05B">
            <w:pPr>
              <w:jc w:val="center"/>
              <w:rPr>
                <w:rFonts w:ascii="Times New Roman" w:eastAsia="Times New Roman" w:hAnsi="Times New Roman" w:cs="Times New Roman"/>
                <w:i/>
                <w:iCs/>
                <w:sz w:val="24"/>
                <w:szCs w:val="24"/>
              </w:rPr>
            </w:pPr>
          </w:p>
          <w:p w14:paraId="586D5722" w14:textId="1727224E" w:rsidR="68652FD2" w:rsidRDefault="3E362589" w:rsidP="68652FD2">
            <w:pPr>
              <w:jc w:val="center"/>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Survey </w:t>
            </w:r>
            <w:r w:rsidR="5F67E512" w:rsidRPr="124B6385">
              <w:rPr>
                <w:rFonts w:ascii="Times New Roman" w:eastAsia="Times New Roman" w:hAnsi="Times New Roman" w:cs="Times New Roman"/>
                <w:sz w:val="24"/>
                <w:szCs w:val="24"/>
              </w:rPr>
              <w:t>P</w:t>
            </w:r>
            <w:r w:rsidRPr="124B6385">
              <w:rPr>
                <w:rFonts w:ascii="Times New Roman" w:eastAsia="Times New Roman" w:hAnsi="Times New Roman" w:cs="Times New Roman"/>
                <w:sz w:val="24"/>
                <w:szCs w:val="24"/>
              </w:rPr>
              <w:t xml:space="preserve">rocess </w:t>
            </w:r>
            <w:r w:rsidR="27A6FE23" w:rsidRPr="124B6385">
              <w:rPr>
                <w:rFonts w:ascii="Times New Roman" w:eastAsia="Times New Roman" w:hAnsi="Times New Roman" w:cs="Times New Roman"/>
                <w:sz w:val="24"/>
                <w:szCs w:val="24"/>
              </w:rPr>
              <w:t>F</w:t>
            </w:r>
            <w:r w:rsidRPr="124B6385">
              <w:rPr>
                <w:rFonts w:ascii="Times New Roman" w:eastAsia="Times New Roman" w:hAnsi="Times New Roman" w:cs="Times New Roman"/>
                <w:sz w:val="24"/>
                <w:szCs w:val="24"/>
              </w:rPr>
              <w:t>ailures</w:t>
            </w:r>
          </w:p>
          <w:p w14:paraId="7EF28B8F" w14:textId="77777777" w:rsidR="68652FD2" w:rsidRDefault="68652FD2" w:rsidP="68652FD2">
            <w:pPr>
              <w:jc w:val="center"/>
              <w:rPr>
                <w:rFonts w:ascii="Times New Roman" w:eastAsia="Times New Roman" w:hAnsi="Times New Roman" w:cs="Times New Roman"/>
                <w:i/>
                <w:iCs/>
                <w:sz w:val="24"/>
                <w:szCs w:val="24"/>
              </w:rPr>
            </w:pPr>
          </w:p>
        </w:tc>
        <w:tc>
          <w:tcPr>
            <w:tcW w:w="3150" w:type="dxa"/>
            <w:vAlign w:val="center"/>
          </w:tcPr>
          <w:p w14:paraId="7B8AD9F3"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Our project evaluation is dependent on the successful survey process. Delayed surveys and inaccurate responses will adversely affect the evaluated results. </w:t>
            </w:r>
          </w:p>
          <w:p w14:paraId="54144A66" w14:textId="77777777" w:rsidR="68652FD2" w:rsidRDefault="68652FD2" w:rsidP="68652FD2">
            <w:pPr>
              <w:jc w:val="center"/>
              <w:rPr>
                <w:rFonts w:ascii="Times New Roman" w:eastAsia="Times New Roman" w:hAnsi="Times New Roman" w:cs="Times New Roman"/>
                <w:sz w:val="24"/>
                <w:szCs w:val="24"/>
              </w:rPr>
            </w:pPr>
          </w:p>
          <w:p w14:paraId="508A7108" w14:textId="617150FF"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It is known-known. The source is internal/external and it emerges from people, process.</w:t>
            </w:r>
          </w:p>
        </w:tc>
        <w:tc>
          <w:tcPr>
            <w:tcW w:w="3600" w:type="dxa"/>
            <w:vAlign w:val="center"/>
          </w:tcPr>
          <w:p w14:paraId="4F381926"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project team will send follow up emails for clarification on responses and notifications to non-responses. These will ensure more accurate responses and a better evaluation. </w:t>
            </w:r>
          </w:p>
          <w:p w14:paraId="30EAE1B5" w14:textId="77777777" w:rsidR="68652FD2" w:rsidRDefault="68652FD2" w:rsidP="68652FD2">
            <w:pPr>
              <w:jc w:val="center"/>
              <w:rPr>
                <w:rFonts w:ascii="Times New Roman" w:eastAsia="Times New Roman" w:hAnsi="Times New Roman" w:cs="Times New Roman"/>
                <w:sz w:val="24"/>
                <w:szCs w:val="24"/>
              </w:rPr>
            </w:pPr>
          </w:p>
        </w:tc>
        <w:tc>
          <w:tcPr>
            <w:tcW w:w="1620" w:type="dxa"/>
            <w:vAlign w:val="center"/>
          </w:tcPr>
          <w:p w14:paraId="43D44486"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roject Team</w:t>
            </w:r>
          </w:p>
          <w:p w14:paraId="56C4C338" w14:textId="77777777" w:rsidR="68652FD2" w:rsidRDefault="68652FD2" w:rsidP="68652FD2">
            <w:pPr>
              <w:jc w:val="center"/>
              <w:rPr>
                <w:rFonts w:ascii="Times New Roman" w:eastAsia="Times New Roman" w:hAnsi="Times New Roman" w:cs="Times New Roman"/>
                <w:sz w:val="24"/>
                <w:szCs w:val="24"/>
              </w:rPr>
            </w:pPr>
          </w:p>
        </w:tc>
      </w:tr>
    </w:tbl>
    <w:p w14:paraId="7E3B9EEA" w14:textId="77777777" w:rsidR="00E430F9" w:rsidRDefault="00E430F9" w:rsidP="68652FD2">
      <w:pPr>
        <w:rPr>
          <w:rFonts w:ascii="Times New Roman" w:hAnsi="Times New Roman" w:cs="Times New Roman"/>
          <w:sz w:val="24"/>
          <w:szCs w:val="24"/>
        </w:rPr>
      </w:pPr>
    </w:p>
    <w:p w14:paraId="215F0D9B" w14:textId="77777777" w:rsidR="006046A9" w:rsidRDefault="006046A9" w:rsidP="68652FD2">
      <w:pPr>
        <w:pStyle w:val="Heading1"/>
        <w:rPr>
          <w:rFonts w:ascii="Times New Roman" w:eastAsia="Times New Roman" w:hAnsi="Times New Roman" w:cs="Times New Roman"/>
        </w:rPr>
      </w:pPr>
      <w:bookmarkStart w:id="24" w:name="_Toc87205757"/>
    </w:p>
    <w:p w14:paraId="2AD2C2FA" w14:textId="77777777" w:rsidR="007E0516" w:rsidRDefault="007E0516" w:rsidP="007E0516"/>
    <w:p w14:paraId="6A049272" w14:textId="77777777" w:rsidR="007E0516" w:rsidRDefault="007E0516" w:rsidP="007E0516"/>
    <w:p w14:paraId="13B1502E" w14:textId="77777777" w:rsidR="007E0516" w:rsidRDefault="007E0516" w:rsidP="007E0516"/>
    <w:p w14:paraId="04608894" w14:textId="77777777" w:rsidR="007E0516" w:rsidRDefault="007E0516" w:rsidP="007E0516"/>
    <w:p w14:paraId="6B353F15" w14:textId="77777777" w:rsidR="007E0516" w:rsidRDefault="007E0516" w:rsidP="007E0516"/>
    <w:p w14:paraId="743DCBA8" w14:textId="77777777" w:rsidR="007E0516" w:rsidRDefault="007E0516" w:rsidP="007E0516"/>
    <w:p w14:paraId="7052C36F" w14:textId="77777777" w:rsidR="007E0516" w:rsidRDefault="007E0516" w:rsidP="007E0516"/>
    <w:p w14:paraId="7794765F" w14:textId="77777777" w:rsidR="007E0516" w:rsidRDefault="007E0516" w:rsidP="007E0516"/>
    <w:p w14:paraId="1FE88E2C" w14:textId="77777777" w:rsidR="007E0516" w:rsidRDefault="007E0516" w:rsidP="007E0516"/>
    <w:p w14:paraId="508546CC" w14:textId="77777777" w:rsidR="007E0516" w:rsidRPr="007E0516" w:rsidRDefault="007E0516" w:rsidP="007E0516"/>
    <w:p w14:paraId="1D904ADE" w14:textId="2806A119" w:rsidR="00E430F9" w:rsidRDefault="1051DAEE" w:rsidP="68652FD2">
      <w:pPr>
        <w:pStyle w:val="Heading1"/>
        <w:rPr>
          <w:rFonts w:ascii="Times New Roman" w:eastAsia="Times New Roman" w:hAnsi="Times New Roman" w:cs="Times New Roman"/>
        </w:rPr>
      </w:pPr>
      <w:bookmarkStart w:id="25" w:name="_Toc88163359"/>
      <w:r w:rsidRPr="68652FD2">
        <w:rPr>
          <w:rFonts w:ascii="Times New Roman" w:eastAsia="Times New Roman" w:hAnsi="Times New Roman" w:cs="Times New Roman"/>
        </w:rPr>
        <w:lastRenderedPageBreak/>
        <w:t>REVISED PROJECT SUMMARY REPORT</w:t>
      </w:r>
      <w:bookmarkEnd w:id="24"/>
      <w:bookmarkEnd w:id="25"/>
      <w:r w:rsidR="128FAE69" w:rsidRPr="68652FD2">
        <w:rPr>
          <w:rFonts w:ascii="Times New Roman" w:eastAsia="Times New Roman" w:hAnsi="Times New Roman" w:cs="Times New Roman"/>
        </w:rPr>
        <w:t xml:space="preserve"> </w:t>
      </w:r>
    </w:p>
    <w:p w14:paraId="6DBF736B" w14:textId="0D80996F" w:rsidR="00E430F9" w:rsidRDefault="0655F8EB" w:rsidP="4C80629F">
      <w:pPr>
        <w:spacing w:line="360" w:lineRule="auto"/>
        <w:rPr>
          <w:rFonts w:ascii="Times New Roman" w:eastAsia="Times New Roman" w:hAnsi="Times New Roman" w:cs="Times New Roman"/>
          <w:sz w:val="24"/>
          <w:szCs w:val="24"/>
        </w:rPr>
      </w:pPr>
      <w:r w:rsidRPr="4C80629F">
        <w:rPr>
          <w:rFonts w:ascii="Times New Roman" w:eastAsia="Times New Roman" w:hAnsi="Times New Roman" w:cs="Times New Roman"/>
          <w:sz w:val="24"/>
          <w:szCs w:val="24"/>
        </w:rPr>
        <w:t>The following table presents the revised</w:t>
      </w:r>
      <w:r w:rsidR="6B00905A" w:rsidRPr="4C80629F">
        <w:rPr>
          <w:rFonts w:ascii="Times New Roman" w:eastAsia="Times New Roman" w:hAnsi="Times New Roman" w:cs="Times New Roman"/>
          <w:sz w:val="24"/>
          <w:szCs w:val="24"/>
        </w:rPr>
        <w:t xml:space="preserve"> </w:t>
      </w:r>
      <w:r w:rsidR="7BE6AF0B" w:rsidRPr="4C80629F">
        <w:rPr>
          <w:rFonts w:ascii="Times New Roman" w:eastAsia="Times New Roman" w:hAnsi="Times New Roman" w:cs="Times New Roman"/>
          <w:sz w:val="24"/>
          <w:szCs w:val="24"/>
        </w:rPr>
        <w:t>(over budget)</w:t>
      </w:r>
      <w:r w:rsidRPr="4C80629F">
        <w:rPr>
          <w:rFonts w:ascii="Times New Roman" w:eastAsia="Times New Roman" w:hAnsi="Times New Roman" w:cs="Times New Roman"/>
          <w:sz w:val="24"/>
          <w:szCs w:val="24"/>
        </w:rPr>
        <w:t xml:space="preserve"> project summary report with details of project attributes obtained from the Microsoft Project</w:t>
      </w:r>
      <w:r w:rsidR="3FE6EF1F" w:rsidRPr="4C80629F">
        <w:rPr>
          <w:rFonts w:ascii="Times New Roman" w:eastAsia="Times New Roman" w:hAnsi="Times New Roman" w:cs="Times New Roman"/>
          <w:sz w:val="24"/>
          <w:szCs w:val="24"/>
        </w:rPr>
        <w:t>.</w:t>
      </w:r>
    </w:p>
    <w:tbl>
      <w:tblPr>
        <w:tblStyle w:val="ListTable1Light"/>
        <w:tblW w:w="0" w:type="auto"/>
        <w:tblLayout w:type="fixed"/>
        <w:tblLook w:val="04A0" w:firstRow="1" w:lastRow="0" w:firstColumn="1" w:lastColumn="0" w:noHBand="0" w:noVBand="1"/>
      </w:tblPr>
      <w:tblGrid>
        <w:gridCol w:w="3120"/>
        <w:gridCol w:w="1530"/>
        <w:gridCol w:w="3000"/>
        <w:gridCol w:w="1365"/>
      </w:tblGrid>
      <w:tr w:rsidR="68652FD2" w14:paraId="6317F832"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5" w:type="dxa"/>
            <w:gridSpan w:val="4"/>
            <w:tcBorders>
              <w:top w:val="nil"/>
              <w:left w:val="nil"/>
              <w:bottom w:val="single" w:sz="8" w:space="0" w:color="666666"/>
              <w:right w:val="nil"/>
            </w:tcBorders>
          </w:tcPr>
          <w:p w14:paraId="55387F93" w14:textId="1351E6D1" w:rsidR="68652FD2" w:rsidRDefault="68652FD2">
            <w:r w:rsidRPr="68652FD2">
              <w:rPr>
                <w:rFonts w:ascii="Times New Roman" w:eastAsia="Times New Roman" w:hAnsi="Times New Roman" w:cs="Times New Roman"/>
                <w:sz w:val="24"/>
                <w:szCs w:val="24"/>
              </w:rPr>
              <w:t xml:space="preserve">Dates </w:t>
            </w:r>
          </w:p>
        </w:tc>
      </w:tr>
      <w:tr w:rsidR="68652FD2" w14:paraId="0A20361A"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left w:val="nil"/>
              <w:bottom w:val="single" w:sz="8" w:space="0" w:color="666666"/>
            </w:tcBorders>
            <w:shd w:val="clear" w:color="auto" w:fill="CCCCCC"/>
          </w:tcPr>
          <w:p w14:paraId="6067FBA1" w14:textId="4C2AF42A" w:rsidR="68652FD2" w:rsidRDefault="68652FD2">
            <w:r w:rsidRPr="68652FD2">
              <w:rPr>
                <w:rFonts w:ascii="Times New Roman" w:eastAsia="Times New Roman" w:hAnsi="Times New Roman" w:cs="Times New Roman"/>
                <w:color w:val="000000" w:themeColor="text1"/>
                <w:sz w:val="24"/>
                <w:szCs w:val="24"/>
              </w:rPr>
              <w:t>Start</w:t>
            </w:r>
          </w:p>
        </w:tc>
        <w:tc>
          <w:tcPr>
            <w:tcW w:w="1530" w:type="dxa"/>
            <w:tcBorders>
              <w:bottom w:val="single" w:sz="8" w:space="0" w:color="666666"/>
            </w:tcBorders>
            <w:shd w:val="clear" w:color="auto" w:fill="CCCCCC"/>
          </w:tcPr>
          <w:p w14:paraId="0ECCA2DE" w14:textId="29414048"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09/02/21</w:t>
            </w:r>
          </w:p>
        </w:tc>
        <w:tc>
          <w:tcPr>
            <w:tcW w:w="3000" w:type="dxa"/>
            <w:tcBorders>
              <w:bottom w:val="single" w:sz="8" w:space="0" w:color="666666"/>
            </w:tcBorders>
            <w:shd w:val="clear" w:color="auto" w:fill="CCCCCC"/>
          </w:tcPr>
          <w:p w14:paraId="4F94511B" w14:textId="237E0334"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Finish</w:t>
            </w:r>
          </w:p>
        </w:tc>
        <w:tc>
          <w:tcPr>
            <w:tcW w:w="1365" w:type="dxa"/>
            <w:tcBorders>
              <w:bottom w:val="single" w:sz="8" w:space="0" w:color="666666"/>
            </w:tcBorders>
            <w:shd w:val="clear" w:color="auto" w:fill="CCCCCC"/>
          </w:tcPr>
          <w:p w14:paraId="79C91A70" w14:textId="137E5DA4" w:rsidR="68652FD2" w:rsidRDefault="68652FD2" w:rsidP="68652FD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68652FD2">
              <w:rPr>
                <w:rFonts w:ascii="Times New Roman" w:eastAsia="Times New Roman" w:hAnsi="Times New Roman" w:cs="Times New Roman"/>
                <w:color w:val="000000" w:themeColor="text1"/>
                <w:sz w:val="24"/>
                <w:szCs w:val="24"/>
              </w:rPr>
              <w:t>12/</w:t>
            </w:r>
            <w:r w:rsidR="068C9FAC" w:rsidRPr="17B2C05B">
              <w:rPr>
                <w:rFonts w:ascii="Times New Roman" w:eastAsia="Times New Roman" w:hAnsi="Times New Roman" w:cs="Times New Roman"/>
                <w:color w:val="000000" w:themeColor="text1"/>
                <w:sz w:val="24"/>
                <w:szCs w:val="24"/>
              </w:rPr>
              <w:t>30</w:t>
            </w:r>
            <w:r w:rsidRPr="68652FD2">
              <w:rPr>
                <w:rFonts w:ascii="Times New Roman" w:eastAsia="Times New Roman" w:hAnsi="Times New Roman" w:cs="Times New Roman"/>
                <w:color w:val="000000" w:themeColor="text1"/>
                <w:sz w:val="24"/>
                <w:szCs w:val="24"/>
              </w:rPr>
              <w:t>/21</w:t>
            </w:r>
          </w:p>
        </w:tc>
      </w:tr>
      <w:tr w:rsidR="68652FD2" w14:paraId="4ECFDF50"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7269F631" w14:textId="054B6CF1" w:rsidR="68652FD2" w:rsidRDefault="68652FD2">
            <w:r w:rsidRPr="68652FD2">
              <w:rPr>
                <w:rFonts w:ascii="Times New Roman" w:eastAsia="Times New Roman" w:hAnsi="Times New Roman" w:cs="Times New Roman"/>
                <w:sz w:val="24"/>
                <w:szCs w:val="24"/>
              </w:rPr>
              <w:t xml:space="preserve">Baseline start </w:t>
            </w:r>
          </w:p>
        </w:tc>
        <w:tc>
          <w:tcPr>
            <w:tcW w:w="1530" w:type="dxa"/>
          </w:tcPr>
          <w:p w14:paraId="6395D750" w14:textId="52B200E7"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9/02/21</w:t>
            </w:r>
          </w:p>
        </w:tc>
        <w:tc>
          <w:tcPr>
            <w:tcW w:w="3000" w:type="dxa"/>
          </w:tcPr>
          <w:p w14:paraId="309CFDED" w14:textId="74DA9ED4"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Baseline finish</w:t>
            </w:r>
          </w:p>
        </w:tc>
        <w:tc>
          <w:tcPr>
            <w:tcW w:w="1365" w:type="dxa"/>
          </w:tcPr>
          <w:p w14:paraId="68F080F6" w14:textId="47C33043"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12/16/21</w:t>
            </w:r>
          </w:p>
        </w:tc>
      </w:tr>
      <w:tr w:rsidR="68652FD2" w14:paraId="4B145D20"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shd w:val="clear" w:color="auto" w:fill="CCCCCC"/>
          </w:tcPr>
          <w:p w14:paraId="786B91A4" w14:textId="4D6FEC04" w:rsidR="68652FD2" w:rsidRDefault="68652FD2">
            <w:r w:rsidRPr="68652FD2">
              <w:rPr>
                <w:rFonts w:ascii="Times New Roman" w:eastAsia="Times New Roman" w:hAnsi="Times New Roman" w:cs="Times New Roman"/>
                <w:color w:val="000000" w:themeColor="text1"/>
                <w:sz w:val="24"/>
                <w:szCs w:val="24"/>
              </w:rPr>
              <w:t>Actual start</w:t>
            </w:r>
          </w:p>
        </w:tc>
        <w:tc>
          <w:tcPr>
            <w:tcW w:w="1530" w:type="dxa"/>
            <w:shd w:val="clear" w:color="auto" w:fill="CCCCCC"/>
          </w:tcPr>
          <w:p w14:paraId="56DED00B" w14:textId="59574952"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NA</w:t>
            </w:r>
          </w:p>
        </w:tc>
        <w:tc>
          <w:tcPr>
            <w:tcW w:w="3000" w:type="dxa"/>
            <w:shd w:val="clear" w:color="auto" w:fill="CCCCCC"/>
          </w:tcPr>
          <w:p w14:paraId="3022EA94" w14:textId="75F6D43A"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 xml:space="preserve">Actual finish </w:t>
            </w:r>
          </w:p>
        </w:tc>
        <w:tc>
          <w:tcPr>
            <w:tcW w:w="1365" w:type="dxa"/>
            <w:shd w:val="clear" w:color="auto" w:fill="CCCCCC"/>
          </w:tcPr>
          <w:p w14:paraId="1FE092E5" w14:textId="3AC02D5C"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color w:val="000000" w:themeColor="text1"/>
                <w:sz w:val="24"/>
                <w:szCs w:val="24"/>
              </w:rPr>
              <w:t>NA</w:t>
            </w:r>
          </w:p>
        </w:tc>
      </w:tr>
      <w:tr w:rsidR="68652FD2" w14:paraId="0A62F320" w14:textId="77777777" w:rsidTr="68652FD2">
        <w:tc>
          <w:tcPr>
            <w:cnfStyle w:val="001000000000" w:firstRow="0" w:lastRow="0" w:firstColumn="1" w:lastColumn="0" w:oddVBand="0" w:evenVBand="0" w:oddHBand="0" w:evenHBand="0" w:firstRowFirstColumn="0" w:firstRowLastColumn="0" w:lastRowFirstColumn="0" w:lastRowLastColumn="0"/>
            <w:tcW w:w="3120" w:type="dxa"/>
          </w:tcPr>
          <w:p w14:paraId="436E6C0B" w14:textId="592D1B91" w:rsidR="68652FD2" w:rsidRDefault="68652FD2">
            <w:r w:rsidRPr="68652FD2">
              <w:rPr>
                <w:rFonts w:ascii="Times New Roman" w:eastAsia="Times New Roman" w:hAnsi="Times New Roman" w:cs="Times New Roman"/>
                <w:sz w:val="24"/>
                <w:szCs w:val="24"/>
              </w:rPr>
              <w:t xml:space="preserve">Variance </w:t>
            </w:r>
          </w:p>
        </w:tc>
        <w:tc>
          <w:tcPr>
            <w:tcW w:w="1530" w:type="dxa"/>
          </w:tcPr>
          <w:p w14:paraId="6C6B284E" w14:textId="62F1C5AE"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0 days </w:t>
            </w:r>
          </w:p>
        </w:tc>
        <w:tc>
          <w:tcPr>
            <w:tcW w:w="3000" w:type="dxa"/>
          </w:tcPr>
          <w:p w14:paraId="49DC51FE" w14:textId="6D623B61"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Finish Variance </w:t>
            </w:r>
          </w:p>
        </w:tc>
        <w:tc>
          <w:tcPr>
            <w:tcW w:w="1365" w:type="dxa"/>
          </w:tcPr>
          <w:p w14:paraId="0481B435" w14:textId="49D703EF" w:rsidR="68652FD2" w:rsidRDefault="25B081A9" w:rsidP="68652FD2">
            <w:pPr>
              <w:jc w:val="right"/>
              <w:cnfStyle w:val="000000000000" w:firstRow="0" w:lastRow="0" w:firstColumn="0" w:lastColumn="0" w:oddVBand="0" w:evenVBand="0" w:oddHBand="0" w:evenHBand="0" w:firstRowFirstColumn="0" w:firstRowLastColumn="0" w:lastRowFirstColumn="0" w:lastRowLastColumn="0"/>
            </w:pPr>
            <w:r w:rsidRPr="17B2C05B">
              <w:rPr>
                <w:rFonts w:ascii="Times New Roman" w:eastAsia="Times New Roman" w:hAnsi="Times New Roman" w:cs="Times New Roman"/>
                <w:sz w:val="24"/>
                <w:szCs w:val="24"/>
              </w:rPr>
              <w:t>1</w:t>
            </w:r>
            <w:r w:rsidR="055F6299" w:rsidRPr="17B2C05B">
              <w:rPr>
                <w:rFonts w:ascii="Times New Roman" w:eastAsia="Times New Roman" w:hAnsi="Times New Roman" w:cs="Times New Roman"/>
                <w:sz w:val="24"/>
                <w:szCs w:val="24"/>
              </w:rPr>
              <w:t>0</w:t>
            </w:r>
            <w:r w:rsidR="68652FD2" w:rsidRPr="68652FD2">
              <w:rPr>
                <w:rFonts w:ascii="Times New Roman" w:eastAsia="Times New Roman" w:hAnsi="Times New Roman" w:cs="Times New Roman"/>
                <w:sz w:val="24"/>
                <w:szCs w:val="24"/>
              </w:rPr>
              <w:t xml:space="preserve"> days </w:t>
            </w:r>
          </w:p>
        </w:tc>
      </w:tr>
    </w:tbl>
    <w:p w14:paraId="5A7DDC5C" w14:textId="6D4156E2" w:rsidR="00E430F9" w:rsidRDefault="54DFD0F8" w:rsidP="68652FD2">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2E4561D5" w14:textId="77777777" w:rsidTr="4C8062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6E529D25" w14:textId="1793351C" w:rsidR="68652FD2" w:rsidRDefault="68652FD2">
            <w:r w:rsidRPr="68652FD2">
              <w:rPr>
                <w:rFonts w:ascii="Times New Roman" w:eastAsia="Times New Roman" w:hAnsi="Times New Roman" w:cs="Times New Roman"/>
                <w:sz w:val="24"/>
                <w:szCs w:val="24"/>
              </w:rPr>
              <w:t xml:space="preserve">Duration </w:t>
            </w:r>
          </w:p>
        </w:tc>
      </w:tr>
      <w:tr w:rsidR="68652FD2" w14:paraId="20EFDEC8" w14:textId="77777777" w:rsidTr="4C8062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5C46776F" w14:textId="1D75E3A8" w:rsidR="68652FD2" w:rsidRDefault="68652FD2">
            <w:r w:rsidRPr="68652FD2">
              <w:rPr>
                <w:rFonts w:ascii="Times New Roman" w:eastAsia="Times New Roman" w:hAnsi="Times New Roman" w:cs="Times New Roman"/>
                <w:sz w:val="24"/>
                <w:szCs w:val="24"/>
              </w:rPr>
              <w:t xml:space="preserve">Schedule </w:t>
            </w:r>
          </w:p>
        </w:tc>
        <w:tc>
          <w:tcPr>
            <w:tcW w:w="1395" w:type="dxa"/>
            <w:tcBorders>
              <w:top w:val="nil"/>
              <w:left w:val="nil"/>
              <w:bottom w:val="nil"/>
              <w:right w:val="nil"/>
            </w:tcBorders>
            <w:shd w:val="clear" w:color="auto" w:fill="CCCCCC"/>
          </w:tcPr>
          <w:p w14:paraId="79C80AF7" w14:textId="0A9D7F45" w:rsidR="68652FD2" w:rsidRDefault="5668E244"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8</w:t>
            </w:r>
            <w:r w:rsidR="22C974C2" w:rsidRPr="17B2C05B">
              <w:rPr>
                <w:rFonts w:ascii="Times New Roman" w:eastAsia="Times New Roman" w:hAnsi="Times New Roman" w:cs="Times New Roman"/>
                <w:sz w:val="24"/>
                <w:szCs w:val="24"/>
              </w:rPr>
              <w:t>4</w:t>
            </w:r>
            <w:r w:rsidR="1246D7FC" w:rsidRPr="4C80629F">
              <w:rPr>
                <w:rFonts w:ascii="Times New Roman" w:eastAsia="Times New Roman" w:hAnsi="Times New Roman" w:cs="Times New Roman"/>
                <w:sz w:val="24"/>
                <w:szCs w:val="24"/>
              </w:rPr>
              <w:t xml:space="preserve"> days</w:t>
            </w:r>
          </w:p>
        </w:tc>
        <w:tc>
          <w:tcPr>
            <w:tcW w:w="3150" w:type="dxa"/>
            <w:tcBorders>
              <w:top w:val="nil"/>
              <w:left w:val="nil"/>
              <w:bottom w:val="nil"/>
              <w:right w:val="nil"/>
            </w:tcBorders>
            <w:shd w:val="clear" w:color="auto" w:fill="CCCCCC"/>
          </w:tcPr>
          <w:p w14:paraId="40344FE2" w14:textId="12F1B5F8"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365" w:type="dxa"/>
            <w:tcBorders>
              <w:top w:val="nil"/>
              <w:left w:val="nil"/>
              <w:bottom w:val="nil"/>
              <w:right w:val="nil"/>
            </w:tcBorders>
            <w:shd w:val="clear" w:color="auto" w:fill="CCCCCC"/>
          </w:tcPr>
          <w:p w14:paraId="39D8361C" w14:textId="15897DE3" w:rsidR="68652FD2" w:rsidRDefault="68B3DD82"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8</w:t>
            </w:r>
            <w:r w:rsidR="22C974C2" w:rsidRPr="17B2C05B">
              <w:rPr>
                <w:rFonts w:ascii="Times New Roman" w:eastAsia="Times New Roman" w:hAnsi="Times New Roman" w:cs="Times New Roman"/>
                <w:sz w:val="24"/>
                <w:szCs w:val="24"/>
              </w:rPr>
              <w:t>4</w:t>
            </w:r>
            <w:r w:rsidR="1246D7FC" w:rsidRPr="4C80629F">
              <w:rPr>
                <w:rFonts w:ascii="Times New Roman" w:eastAsia="Times New Roman" w:hAnsi="Times New Roman" w:cs="Times New Roman"/>
                <w:sz w:val="24"/>
                <w:szCs w:val="24"/>
              </w:rPr>
              <w:t xml:space="preserve"> days</w:t>
            </w:r>
          </w:p>
        </w:tc>
      </w:tr>
      <w:tr w:rsidR="68652FD2" w14:paraId="6E0DBEC1" w14:textId="77777777" w:rsidTr="4C80629F">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44988B2A" w14:textId="5BC87DD5" w:rsidR="68652FD2" w:rsidRDefault="68652FD2">
            <w:r w:rsidRPr="68652FD2">
              <w:rPr>
                <w:rFonts w:ascii="Times New Roman" w:eastAsia="Times New Roman" w:hAnsi="Times New Roman" w:cs="Times New Roman"/>
                <w:sz w:val="24"/>
                <w:szCs w:val="24"/>
              </w:rPr>
              <w:t>Baseline</w:t>
            </w:r>
          </w:p>
        </w:tc>
        <w:tc>
          <w:tcPr>
            <w:tcW w:w="1395" w:type="dxa"/>
            <w:tcBorders>
              <w:top w:val="nil"/>
              <w:left w:val="nil"/>
              <w:bottom w:val="nil"/>
              <w:right w:val="nil"/>
            </w:tcBorders>
          </w:tcPr>
          <w:p w14:paraId="54C044BD" w14:textId="7A840C36" w:rsidR="68652FD2" w:rsidRDefault="1246D7FC" w:rsidP="68652FD2">
            <w:pPr>
              <w:jc w:val="right"/>
              <w:cnfStyle w:val="000000000000" w:firstRow="0" w:lastRow="0" w:firstColumn="0" w:lastColumn="0" w:oddVBand="0" w:evenVBand="0" w:oddHBand="0" w:evenHBand="0" w:firstRowFirstColumn="0" w:firstRowLastColumn="0" w:lastRowFirstColumn="0" w:lastRowLastColumn="0"/>
            </w:pPr>
            <w:r w:rsidRPr="4C80629F">
              <w:rPr>
                <w:rFonts w:ascii="Times New Roman" w:eastAsia="Times New Roman" w:hAnsi="Times New Roman" w:cs="Times New Roman"/>
                <w:sz w:val="24"/>
                <w:szCs w:val="24"/>
              </w:rPr>
              <w:t>74 days</w:t>
            </w:r>
          </w:p>
        </w:tc>
        <w:tc>
          <w:tcPr>
            <w:tcW w:w="3150" w:type="dxa"/>
            <w:tcBorders>
              <w:top w:val="nil"/>
              <w:left w:val="nil"/>
              <w:bottom w:val="nil"/>
              <w:right w:val="nil"/>
            </w:tcBorders>
          </w:tcPr>
          <w:p w14:paraId="5DB4AE15" w14:textId="33B1CFCF"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365" w:type="dxa"/>
            <w:tcBorders>
              <w:top w:val="nil"/>
              <w:left w:val="nil"/>
              <w:bottom w:val="nil"/>
              <w:right w:val="nil"/>
            </w:tcBorders>
          </w:tcPr>
          <w:p w14:paraId="55DC70EC" w14:textId="3BCFF3FA" w:rsidR="68652FD2" w:rsidRDefault="1246D7FC" w:rsidP="68652FD2">
            <w:pPr>
              <w:jc w:val="right"/>
              <w:cnfStyle w:val="000000000000" w:firstRow="0" w:lastRow="0" w:firstColumn="0" w:lastColumn="0" w:oddVBand="0" w:evenVBand="0" w:oddHBand="0" w:evenHBand="0" w:firstRowFirstColumn="0" w:firstRowLastColumn="0" w:lastRowFirstColumn="0" w:lastRowLastColumn="0"/>
            </w:pPr>
            <w:r w:rsidRPr="4C80629F">
              <w:rPr>
                <w:rFonts w:ascii="Times New Roman" w:eastAsia="Times New Roman" w:hAnsi="Times New Roman" w:cs="Times New Roman"/>
                <w:sz w:val="24"/>
                <w:szCs w:val="24"/>
              </w:rPr>
              <w:t>0 days</w:t>
            </w:r>
          </w:p>
        </w:tc>
      </w:tr>
      <w:tr w:rsidR="68652FD2" w14:paraId="682EE54D" w14:textId="77777777" w:rsidTr="4C8062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4808C506" w14:textId="3100CDAA" w:rsidR="68652FD2" w:rsidRDefault="68652FD2">
            <w:r w:rsidRPr="68652FD2">
              <w:rPr>
                <w:rFonts w:ascii="Times New Roman" w:eastAsia="Times New Roman" w:hAnsi="Times New Roman" w:cs="Times New Roman"/>
                <w:sz w:val="24"/>
                <w:szCs w:val="24"/>
              </w:rPr>
              <w:t xml:space="preserve">Variance </w:t>
            </w:r>
          </w:p>
        </w:tc>
        <w:tc>
          <w:tcPr>
            <w:tcW w:w="1395" w:type="dxa"/>
            <w:tcBorders>
              <w:top w:val="nil"/>
              <w:left w:val="nil"/>
              <w:bottom w:val="single" w:sz="8" w:space="0" w:color="000000" w:themeColor="text1"/>
              <w:right w:val="nil"/>
            </w:tcBorders>
            <w:shd w:val="clear" w:color="auto" w:fill="CCCCCC"/>
          </w:tcPr>
          <w:p w14:paraId="5792A656" w14:textId="5A049397" w:rsidR="68652FD2" w:rsidRDefault="79C35A80"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1</w:t>
            </w:r>
            <w:r w:rsidR="22C974C2" w:rsidRPr="17B2C05B">
              <w:rPr>
                <w:rFonts w:ascii="Times New Roman" w:eastAsia="Times New Roman" w:hAnsi="Times New Roman" w:cs="Times New Roman"/>
                <w:sz w:val="24"/>
                <w:szCs w:val="24"/>
              </w:rPr>
              <w:t>0</w:t>
            </w:r>
            <w:r w:rsidR="1246D7FC" w:rsidRPr="4C80629F">
              <w:rPr>
                <w:rFonts w:ascii="Times New Roman" w:eastAsia="Times New Roman" w:hAnsi="Times New Roman" w:cs="Times New Roman"/>
                <w:sz w:val="24"/>
                <w:szCs w:val="24"/>
              </w:rPr>
              <w:t xml:space="preserve"> days</w:t>
            </w:r>
          </w:p>
        </w:tc>
        <w:tc>
          <w:tcPr>
            <w:tcW w:w="3150" w:type="dxa"/>
            <w:tcBorders>
              <w:top w:val="nil"/>
              <w:left w:val="nil"/>
              <w:bottom w:val="single" w:sz="8" w:space="0" w:color="000000" w:themeColor="text1"/>
              <w:right w:val="nil"/>
            </w:tcBorders>
            <w:shd w:val="clear" w:color="auto" w:fill="CCCCCC"/>
          </w:tcPr>
          <w:p w14:paraId="09B5C17E" w14:textId="2D9805A0"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Percent complete </w:t>
            </w:r>
          </w:p>
        </w:tc>
        <w:tc>
          <w:tcPr>
            <w:tcW w:w="1365" w:type="dxa"/>
            <w:tcBorders>
              <w:top w:val="nil"/>
              <w:left w:val="nil"/>
              <w:bottom w:val="single" w:sz="8" w:space="0" w:color="000000" w:themeColor="text1"/>
              <w:right w:val="nil"/>
            </w:tcBorders>
            <w:shd w:val="clear" w:color="auto" w:fill="CCCCCC"/>
          </w:tcPr>
          <w:p w14:paraId="33D02CE2" w14:textId="7D1F910B"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r>
    </w:tbl>
    <w:p w14:paraId="2C1D473C" w14:textId="5D337A0F" w:rsidR="00E430F9" w:rsidRDefault="54DFD0F8" w:rsidP="68652FD2">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2865"/>
        <w:gridCol w:w="1650"/>
        <w:gridCol w:w="2940"/>
        <w:gridCol w:w="1575"/>
      </w:tblGrid>
      <w:tr w:rsidR="68652FD2" w14:paraId="0871E15D"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2BAE37B8" w14:textId="656A5E78" w:rsidR="68652FD2" w:rsidRDefault="68652FD2">
            <w:r w:rsidRPr="68652FD2">
              <w:rPr>
                <w:rFonts w:ascii="Times New Roman" w:eastAsia="Times New Roman" w:hAnsi="Times New Roman" w:cs="Times New Roman"/>
                <w:sz w:val="24"/>
                <w:szCs w:val="24"/>
              </w:rPr>
              <w:t>Work</w:t>
            </w:r>
          </w:p>
        </w:tc>
      </w:tr>
      <w:tr w:rsidR="68652FD2" w14:paraId="61805CD7"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Borders>
              <w:top w:val="single" w:sz="8" w:space="0" w:color="000000" w:themeColor="text1"/>
              <w:left w:val="nil"/>
              <w:bottom w:val="nil"/>
              <w:right w:val="nil"/>
            </w:tcBorders>
            <w:shd w:val="clear" w:color="auto" w:fill="CCCCCC"/>
          </w:tcPr>
          <w:p w14:paraId="797B7C73" w14:textId="60E17EFE" w:rsidR="68652FD2" w:rsidRDefault="68652FD2">
            <w:r w:rsidRPr="68652FD2">
              <w:rPr>
                <w:rFonts w:ascii="Times New Roman" w:eastAsia="Times New Roman" w:hAnsi="Times New Roman" w:cs="Times New Roman"/>
                <w:sz w:val="24"/>
                <w:szCs w:val="24"/>
              </w:rPr>
              <w:t xml:space="preserve">Schedule </w:t>
            </w:r>
          </w:p>
        </w:tc>
        <w:tc>
          <w:tcPr>
            <w:tcW w:w="1650" w:type="dxa"/>
            <w:tcBorders>
              <w:top w:val="nil"/>
              <w:left w:val="nil"/>
              <w:bottom w:val="nil"/>
              <w:right w:val="nil"/>
            </w:tcBorders>
            <w:shd w:val="clear" w:color="auto" w:fill="CCCCCC"/>
          </w:tcPr>
          <w:p w14:paraId="68A4669F" w14:textId="174B64D6"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1</w:t>
            </w:r>
            <w:r w:rsidR="038ECD40" w:rsidRPr="68652FD2">
              <w:rPr>
                <w:rFonts w:ascii="Times New Roman" w:eastAsia="Times New Roman" w:hAnsi="Times New Roman" w:cs="Times New Roman"/>
                <w:sz w:val="24"/>
                <w:szCs w:val="24"/>
              </w:rPr>
              <w:t>,</w:t>
            </w:r>
            <w:r w:rsidR="27B05AC5" w:rsidRPr="17B2C05B">
              <w:rPr>
                <w:rFonts w:ascii="Times New Roman" w:eastAsia="Times New Roman" w:hAnsi="Times New Roman" w:cs="Times New Roman"/>
                <w:sz w:val="24"/>
                <w:szCs w:val="24"/>
              </w:rPr>
              <w:t>296</w:t>
            </w:r>
            <w:r w:rsidRPr="68652FD2">
              <w:rPr>
                <w:rFonts w:ascii="Times New Roman" w:eastAsia="Times New Roman" w:hAnsi="Times New Roman" w:cs="Times New Roman"/>
                <w:sz w:val="24"/>
                <w:szCs w:val="24"/>
              </w:rPr>
              <w:t xml:space="preserve"> hours</w:t>
            </w:r>
          </w:p>
        </w:tc>
        <w:tc>
          <w:tcPr>
            <w:tcW w:w="2940" w:type="dxa"/>
            <w:tcBorders>
              <w:top w:val="nil"/>
              <w:left w:val="nil"/>
              <w:bottom w:val="nil"/>
              <w:right w:val="nil"/>
            </w:tcBorders>
            <w:shd w:val="clear" w:color="auto" w:fill="CCCCCC"/>
          </w:tcPr>
          <w:p w14:paraId="023F5AC7" w14:textId="673705F4"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575" w:type="dxa"/>
            <w:tcBorders>
              <w:top w:val="nil"/>
              <w:left w:val="nil"/>
              <w:bottom w:val="nil"/>
              <w:right w:val="nil"/>
            </w:tcBorders>
            <w:shd w:val="clear" w:color="auto" w:fill="CCCCCC"/>
          </w:tcPr>
          <w:p w14:paraId="7AB5675B" w14:textId="1A0B377E"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1</w:t>
            </w:r>
            <w:r w:rsidR="0F42BCBA" w:rsidRPr="68652FD2">
              <w:rPr>
                <w:rFonts w:ascii="Times New Roman" w:eastAsia="Times New Roman" w:hAnsi="Times New Roman" w:cs="Times New Roman"/>
                <w:sz w:val="24"/>
                <w:szCs w:val="24"/>
              </w:rPr>
              <w:t>,</w:t>
            </w:r>
            <w:r w:rsidR="222C8651" w:rsidRPr="17B2C05B">
              <w:rPr>
                <w:rFonts w:ascii="Times New Roman" w:eastAsia="Times New Roman" w:hAnsi="Times New Roman" w:cs="Times New Roman"/>
                <w:sz w:val="24"/>
                <w:szCs w:val="24"/>
              </w:rPr>
              <w:t>296</w:t>
            </w:r>
            <w:r w:rsidRPr="68652FD2">
              <w:rPr>
                <w:rFonts w:ascii="Times New Roman" w:eastAsia="Times New Roman" w:hAnsi="Times New Roman" w:cs="Times New Roman"/>
                <w:sz w:val="24"/>
                <w:szCs w:val="24"/>
              </w:rPr>
              <w:t xml:space="preserve"> hours</w:t>
            </w:r>
          </w:p>
        </w:tc>
      </w:tr>
      <w:tr w:rsidR="68652FD2" w14:paraId="199F56E1" w14:textId="77777777" w:rsidTr="68652FD2">
        <w:tc>
          <w:tcPr>
            <w:cnfStyle w:val="001000000000" w:firstRow="0" w:lastRow="0" w:firstColumn="1" w:lastColumn="0" w:oddVBand="0" w:evenVBand="0" w:oddHBand="0" w:evenHBand="0" w:firstRowFirstColumn="0" w:firstRowLastColumn="0" w:lastRowFirstColumn="0" w:lastRowLastColumn="0"/>
            <w:tcW w:w="2865" w:type="dxa"/>
            <w:tcBorders>
              <w:top w:val="nil"/>
              <w:left w:val="nil"/>
              <w:bottom w:val="nil"/>
              <w:right w:val="nil"/>
            </w:tcBorders>
          </w:tcPr>
          <w:p w14:paraId="7EABE148" w14:textId="46F7F4C5" w:rsidR="68652FD2" w:rsidRDefault="68652FD2">
            <w:r w:rsidRPr="68652FD2">
              <w:rPr>
                <w:rFonts w:ascii="Times New Roman" w:eastAsia="Times New Roman" w:hAnsi="Times New Roman" w:cs="Times New Roman"/>
                <w:sz w:val="24"/>
                <w:szCs w:val="24"/>
              </w:rPr>
              <w:t>Baseline</w:t>
            </w:r>
          </w:p>
        </w:tc>
        <w:tc>
          <w:tcPr>
            <w:tcW w:w="1650" w:type="dxa"/>
            <w:tcBorders>
              <w:top w:val="nil"/>
              <w:left w:val="nil"/>
              <w:bottom w:val="nil"/>
              <w:right w:val="nil"/>
            </w:tcBorders>
          </w:tcPr>
          <w:p w14:paraId="0770222E" w14:textId="4D492AAE" w:rsidR="68652FD2" w:rsidRDefault="68652FD2" w:rsidP="68652FD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w:t>
            </w:r>
            <w:r w:rsidR="2432FDDD" w:rsidRPr="68652FD2">
              <w:rPr>
                <w:rFonts w:ascii="Times New Roman" w:eastAsia="Times New Roman" w:hAnsi="Times New Roman" w:cs="Times New Roman"/>
                <w:sz w:val="24"/>
                <w:szCs w:val="24"/>
              </w:rPr>
              <w:t>,</w:t>
            </w:r>
            <w:r w:rsidR="1DB4EE5B" w:rsidRPr="17B2C05B">
              <w:rPr>
                <w:rFonts w:ascii="Times New Roman" w:eastAsia="Times New Roman" w:hAnsi="Times New Roman" w:cs="Times New Roman"/>
                <w:sz w:val="24"/>
                <w:szCs w:val="24"/>
              </w:rPr>
              <w:t>216</w:t>
            </w:r>
            <w:r w:rsidRPr="68652FD2">
              <w:rPr>
                <w:rFonts w:ascii="Times New Roman" w:eastAsia="Times New Roman" w:hAnsi="Times New Roman" w:cs="Times New Roman"/>
                <w:sz w:val="24"/>
                <w:szCs w:val="24"/>
              </w:rPr>
              <w:t xml:space="preserve"> hours</w:t>
            </w:r>
          </w:p>
        </w:tc>
        <w:tc>
          <w:tcPr>
            <w:tcW w:w="2940" w:type="dxa"/>
            <w:tcBorders>
              <w:top w:val="nil"/>
              <w:left w:val="nil"/>
              <w:bottom w:val="nil"/>
              <w:right w:val="nil"/>
            </w:tcBorders>
          </w:tcPr>
          <w:p w14:paraId="516A89C1" w14:textId="4DE25F83"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575" w:type="dxa"/>
            <w:tcBorders>
              <w:top w:val="nil"/>
              <w:left w:val="nil"/>
              <w:bottom w:val="nil"/>
              <w:right w:val="nil"/>
            </w:tcBorders>
          </w:tcPr>
          <w:p w14:paraId="6138DF68" w14:textId="77C02B27"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 hours</w:t>
            </w:r>
          </w:p>
        </w:tc>
      </w:tr>
      <w:tr w:rsidR="68652FD2" w14:paraId="31012792"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Borders>
              <w:top w:val="nil"/>
              <w:left w:val="nil"/>
              <w:bottom w:val="single" w:sz="8" w:space="0" w:color="000000" w:themeColor="text1"/>
              <w:right w:val="nil"/>
            </w:tcBorders>
            <w:shd w:val="clear" w:color="auto" w:fill="CCCCCC"/>
          </w:tcPr>
          <w:p w14:paraId="23C5246A" w14:textId="4D24129D" w:rsidR="68652FD2" w:rsidRDefault="68652FD2">
            <w:r w:rsidRPr="68652FD2">
              <w:rPr>
                <w:rFonts w:ascii="Times New Roman" w:eastAsia="Times New Roman" w:hAnsi="Times New Roman" w:cs="Times New Roman"/>
                <w:sz w:val="24"/>
                <w:szCs w:val="24"/>
              </w:rPr>
              <w:t xml:space="preserve">Variance </w:t>
            </w:r>
          </w:p>
        </w:tc>
        <w:tc>
          <w:tcPr>
            <w:tcW w:w="1650" w:type="dxa"/>
            <w:tcBorders>
              <w:top w:val="nil"/>
              <w:left w:val="nil"/>
              <w:bottom w:val="single" w:sz="8" w:space="0" w:color="000000" w:themeColor="text1"/>
              <w:right w:val="nil"/>
            </w:tcBorders>
            <w:shd w:val="clear" w:color="auto" w:fill="CCCCCC"/>
          </w:tcPr>
          <w:p w14:paraId="360CA836" w14:textId="48670018" w:rsidR="68652FD2" w:rsidRDefault="3B2533CC"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8</w:t>
            </w:r>
            <w:r w:rsidR="055F6299" w:rsidRPr="17B2C05B">
              <w:rPr>
                <w:rFonts w:ascii="Times New Roman" w:eastAsia="Times New Roman" w:hAnsi="Times New Roman" w:cs="Times New Roman"/>
                <w:sz w:val="24"/>
                <w:szCs w:val="24"/>
              </w:rPr>
              <w:t>0</w:t>
            </w:r>
            <w:r w:rsidR="68652FD2" w:rsidRPr="68652FD2">
              <w:rPr>
                <w:rFonts w:ascii="Times New Roman" w:eastAsia="Times New Roman" w:hAnsi="Times New Roman" w:cs="Times New Roman"/>
                <w:sz w:val="24"/>
                <w:szCs w:val="24"/>
              </w:rPr>
              <w:t xml:space="preserve"> hours </w:t>
            </w:r>
          </w:p>
        </w:tc>
        <w:tc>
          <w:tcPr>
            <w:tcW w:w="2940" w:type="dxa"/>
            <w:tcBorders>
              <w:top w:val="nil"/>
              <w:left w:val="nil"/>
              <w:bottom w:val="single" w:sz="8" w:space="0" w:color="000000" w:themeColor="text1"/>
              <w:right w:val="nil"/>
            </w:tcBorders>
            <w:shd w:val="clear" w:color="auto" w:fill="CCCCCC"/>
          </w:tcPr>
          <w:p w14:paraId="6E6C55C3" w14:textId="47C32F73"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Percent complete </w:t>
            </w:r>
          </w:p>
        </w:tc>
        <w:tc>
          <w:tcPr>
            <w:tcW w:w="1575" w:type="dxa"/>
            <w:tcBorders>
              <w:top w:val="nil"/>
              <w:left w:val="nil"/>
              <w:bottom w:val="single" w:sz="8" w:space="0" w:color="000000" w:themeColor="text1"/>
              <w:right w:val="nil"/>
            </w:tcBorders>
            <w:shd w:val="clear" w:color="auto" w:fill="CCCCCC"/>
          </w:tcPr>
          <w:p w14:paraId="63D312C9" w14:textId="0556C681"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r>
    </w:tbl>
    <w:p w14:paraId="110C899D" w14:textId="5A8B32B2" w:rsidR="00E430F9" w:rsidRDefault="54DFD0F8" w:rsidP="68652FD2">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62C55ED2"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0" w:type="dxa"/>
            <w:gridSpan w:val="4"/>
            <w:tcBorders>
              <w:top w:val="single" w:sz="8" w:space="0" w:color="000000" w:themeColor="text1"/>
              <w:left w:val="nil"/>
              <w:bottom w:val="single" w:sz="8" w:space="0" w:color="000000" w:themeColor="text1"/>
              <w:right w:val="nil"/>
            </w:tcBorders>
          </w:tcPr>
          <w:p w14:paraId="04D97D32" w14:textId="3B9AE182" w:rsidR="68652FD2" w:rsidRDefault="68652FD2">
            <w:r w:rsidRPr="68652FD2">
              <w:rPr>
                <w:rFonts w:ascii="Times New Roman" w:eastAsia="Times New Roman" w:hAnsi="Times New Roman" w:cs="Times New Roman"/>
                <w:sz w:val="24"/>
                <w:szCs w:val="24"/>
              </w:rPr>
              <w:t xml:space="preserve">Costs </w:t>
            </w:r>
          </w:p>
        </w:tc>
      </w:tr>
      <w:tr w:rsidR="68652FD2" w14:paraId="3710171F"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3D601821" w14:textId="42D54A3B" w:rsidR="68652FD2" w:rsidRDefault="68652FD2">
            <w:r w:rsidRPr="68652FD2">
              <w:rPr>
                <w:rFonts w:ascii="Times New Roman" w:eastAsia="Times New Roman" w:hAnsi="Times New Roman" w:cs="Times New Roman"/>
                <w:sz w:val="24"/>
                <w:szCs w:val="24"/>
              </w:rPr>
              <w:t xml:space="preserve">Schedule </w:t>
            </w:r>
          </w:p>
        </w:tc>
        <w:tc>
          <w:tcPr>
            <w:tcW w:w="1395" w:type="dxa"/>
            <w:tcBorders>
              <w:top w:val="nil"/>
              <w:left w:val="nil"/>
              <w:bottom w:val="nil"/>
              <w:right w:val="nil"/>
            </w:tcBorders>
            <w:shd w:val="clear" w:color="auto" w:fill="CCCCCC"/>
          </w:tcPr>
          <w:p w14:paraId="235968D9" w14:textId="0C48A5AA" w:rsidR="68652FD2" w:rsidRDefault="055F6299" w:rsidP="68652FD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17B2C05B">
              <w:rPr>
                <w:rFonts w:ascii="Times New Roman" w:eastAsia="Times New Roman" w:hAnsi="Times New Roman" w:cs="Times New Roman"/>
                <w:sz w:val="24"/>
                <w:szCs w:val="24"/>
              </w:rPr>
              <w:t>$</w:t>
            </w:r>
            <w:r w:rsidR="002767EB">
              <w:rPr>
                <w:rFonts w:ascii="Times New Roman" w:eastAsia="Times New Roman" w:hAnsi="Times New Roman" w:cs="Times New Roman"/>
                <w:sz w:val="24"/>
                <w:szCs w:val="24"/>
              </w:rPr>
              <w:t>89,</w:t>
            </w:r>
            <w:r w:rsidR="3C885D87" w:rsidRPr="325B0BC0">
              <w:rPr>
                <w:rFonts w:ascii="Times New Roman" w:eastAsia="Times New Roman" w:hAnsi="Times New Roman" w:cs="Times New Roman"/>
                <w:sz w:val="24"/>
                <w:szCs w:val="24"/>
              </w:rPr>
              <w:t>6</w:t>
            </w:r>
            <w:r w:rsidR="29C64F1B" w:rsidRPr="325B0BC0">
              <w:rPr>
                <w:rFonts w:ascii="Times New Roman" w:eastAsia="Times New Roman" w:hAnsi="Times New Roman" w:cs="Times New Roman"/>
                <w:sz w:val="24"/>
                <w:szCs w:val="24"/>
              </w:rPr>
              <w:t>55</w:t>
            </w:r>
          </w:p>
        </w:tc>
        <w:tc>
          <w:tcPr>
            <w:tcW w:w="3150" w:type="dxa"/>
            <w:tcBorders>
              <w:top w:val="nil"/>
              <w:left w:val="nil"/>
              <w:bottom w:val="nil"/>
              <w:right w:val="nil"/>
            </w:tcBorders>
            <w:shd w:val="clear" w:color="auto" w:fill="CCCCCC"/>
          </w:tcPr>
          <w:p w14:paraId="52036BA2" w14:textId="70090161"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Remaining </w:t>
            </w:r>
          </w:p>
        </w:tc>
        <w:tc>
          <w:tcPr>
            <w:tcW w:w="1365" w:type="dxa"/>
            <w:tcBorders>
              <w:top w:val="nil"/>
              <w:left w:val="nil"/>
              <w:bottom w:val="nil"/>
              <w:right w:val="nil"/>
            </w:tcBorders>
            <w:shd w:val="clear" w:color="auto" w:fill="CCCCCC"/>
          </w:tcPr>
          <w:p w14:paraId="436C5F63" w14:textId="1331C02B" w:rsidR="68652FD2" w:rsidRDefault="055F6299" w:rsidP="68652FD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17B2C05B">
              <w:rPr>
                <w:rFonts w:ascii="Times New Roman" w:eastAsia="Times New Roman" w:hAnsi="Times New Roman" w:cs="Times New Roman"/>
                <w:sz w:val="24"/>
                <w:szCs w:val="24"/>
              </w:rPr>
              <w:t>$</w:t>
            </w:r>
            <w:r w:rsidR="005B464A">
              <w:rPr>
                <w:rFonts w:ascii="Times New Roman" w:eastAsia="Times New Roman" w:hAnsi="Times New Roman" w:cs="Times New Roman"/>
                <w:sz w:val="24"/>
                <w:szCs w:val="24"/>
              </w:rPr>
              <w:t>89,</w:t>
            </w:r>
            <w:r w:rsidR="42B57DA3" w:rsidRPr="325B0BC0">
              <w:rPr>
                <w:rFonts w:ascii="Times New Roman" w:eastAsia="Times New Roman" w:hAnsi="Times New Roman" w:cs="Times New Roman"/>
                <w:sz w:val="24"/>
                <w:szCs w:val="24"/>
              </w:rPr>
              <w:t>6</w:t>
            </w:r>
            <w:r w:rsidR="3E2C8458" w:rsidRPr="325B0BC0">
              <w:rPr>
                <w:rFonts w:ascii="Times New Roman" w:eastAsia="Times New Roman" w:hAnsi="Times New Roman" w:cs="Times New Roman"/>
                <w:sz w:val="24"/>
                <w:szCs w:val="24"/>
              </w:rPr>
              <w:t>55</w:t>
            </w:r>
          </w:p>
        </w:tc>
      </w:tr>
      <w:tr w:rsidR="68652FD2" w14:paraId="313CB4CA" w14:textId="77777777" w:rsidTr="68652FD2">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70D0A254" w14:textId="5131E536" w:rsidR="68652FD2" w:rsidRDefault="68652FD2">
            <w:r w:rsidRPr="68652FD2">
              <w:rPr>
                <w:rFonts w:ascii="Times New Roman" w:eastAsia="Times New Roman" w:hAnsi="Times New Roman" w:cs="Times New Roman"/>
                <w:sz w:val="24"/>
                <w:szCs w:val="24"/>
              </w:rPr>
              <w:t>Baseline</w:t>
            </w:r>
          </w:p>
        </w:tc>
        <w:tc>
          <w:tcPr>
            <w:tcW w:w="1395" w:type="dxa"/>
            <w:tcBorders>
              <w:top w:val="nil"/>
              <w:left w:val="nil"/>
              <w:bottom w:val="nil"/>
              <w:right w:val="nil"/>
            </w:tcBorders>
          </w:tcPr>
          <w:p w14:paraId="2E04A619" w14:textId="09CF6F8E" w:rsidR="68652FD2" w:rsidRDefault="055F6299" w:rsidP="68652FD2">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7B2C05B">
              <w:rPr>
                <w:rFonts w:ascii="Times New Roman" w:eastAsia="Times New Roman" w:hAnsi="Times New Roman" w:cs="Times New Roman"/>
                <w:sz w:val="24"/>
                <w:szCs w:val="24"/>
              </w:rPr>
              <w:t>$</w:t>
            </w:r>
            <w:r w:rsidR="005B464A">
              <w:rPr>
                <w:rFonts w:ascii="Times New Roman" w:eastAsia="Times New Roman" w:hAnsi="Times New Roman" w:cs="Times New Roman"/>
                <w:sz w:val="24"/>
                <w:szCs w:val="24"/>
              </w:rPr>
              <w:t>8</w:t>
            </w:r>
            <w:r w:rsidR="00756C25">
              <w:rPr>
                <w:rFonts w:ascii="Times New Roman" w:eastAsia="Times New Roman" w:hAnsi="Times New Roman" w:cs="Times New Roman"/>
                <w:sz w:val="24"/>
                <w:szCs w:val="24"/>
              </w:rPr>
              <w:t>6</w:t>
            </w:r>
            <w:r w:rsidR="00CC326B">
              <w:rPr>
                <w:rFonts w:ascii="Times New Roman" w:eastAsia="Times New Roman" w:hAnsi="Times New Roman" w:cs="Times New Roman"/>
                <w:sz w:val="24"/>
                <w:szCs w:val="24"/>
              </w:rPr>
              <w:t>,</w:t>
            </w:r>
            <w:r w:rsidR="6796B7BD" w:rsidRPr="325B0BC0">
              <w:rPr>
                <w:rFonts w:ascii="Times New Roman" w:eastAsia="Times New Roman" w:hAnsi="Times New Roman" w:cs="Times New Roman"/>
                <w:sz w:val="24"/>
                <w:szCs w:val="24"/>
              </w:rPr>
              <w:t>37</w:t>
            </w:r>
            <w:r w:rsidR="594CD1C0" w:rsidRPr="325B0BC0">
              <w:rPr>
                <w:rFonts w:ascii="Times New Roman" w:eastAsia="Times New Roman" w:hAnsi="Times New Roman" w:cs="Times New Roman"/>
                <w:sz w:val="24"/>
                <w:szCs w:val="24"/>
              </w:rPr>
              <w:t>5</w:t>
            </w:r>
          </w:p>
        </w:tc>
        <w:tc>
          <w:tcPr>
            <w:tcW w:w="3150" w:type="dxa"/>
            <w:tcBorders>
              <w:top w:val="nil"/>
              <w:left w:val="nil"/>
              <w:bottom w:val="nil"/>
              <w:right w:val="nil"/>
            </w:tcBorders>
          </w:tcPr>
          <w:p w14:paraId="5C1F53C9" w14:textId="5190B5AB"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Actual </w:t>
            </w:r>
          </w:p>
        </w:tc>
        <w:tc>
          <w:tcPr>
            <w:tcW w:w="1365" w:type="dxa"/>
            <w:tcBorders>
              <w:top w:val="nil"/>
              <w:left w:val="nil"/>
              <w:bottom w:val="nil"/>
              <w:right w:val="nil"/>
            </w:tcBorders>
          </w:tcPr>
          <w:p w14:paraId="2458A356" w14:textId="69BE9AC3"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r>
      <w:tr w:rsidR="68652FD2" w14:paraId="53A4F5AB"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6183BEA4" w14:textId="22F1307C" w:rsidR="68652FD2" w:rsidRDefault="68652FD2">
            <w:r w:rsidRPr="68652FD2">
              <w:rPr>
                <w:rFonts w:ascii="Times New Roman" w:eastAsia="Times New Roman" w:hAnsi="Times New Roman" w:cs="Times New Roman"/>
                <w:sz w:val="24"/>
                <w:szCs w:val="24"/>
              </w:rPr>
              <w:t xml:space="preserve">Variance </w:t>
            </w:r>
          </w:p>
        </w:tc>
        <w:tc>
          <w:tcPr>
            <w:tcW w:w="1395" w:type="dxa"/>
            <w:tcBorders>
              <w:top w:val="nil"/>
              <w:left w:val="nil"/>
              <w:bottom w:val="single" w:sz="8" w:space="0" w:color="000000" w:themeColor="text1"/>
              <w:right w:val="nil"/>
            </w:tcBorders>
            <w:shd w:val="clear" w:color="auto" w:fill="CCCCCC"/>
          </w:tcPr>
          <w:p w14:paraId="7092289A" w14:textId="6A190E07" w:rsidR="68652FD2" w:rsidRDefault="055F6299"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w:t>
            </w:r>
            <w:r w:rsidR="28127D07" w:rsidRPr="17B2C05B">
              <w:rPr>
                <w:rFonts w:ascii="Times New Roman" w:eastAsia="Times New Roman" w:hAnsi="Times New Roman" w:cs="Times New Roman"/>
                <w:sz w:val="24"/>
                <w:szCs w:val="24"/>
              </w:rPr>
              <w:t>3,280</w:t>
            </w:r>
          </w:p>
        </w:tc>
        <w:tc>
          <w:tcPr>
            <w:tcW w:w="3150" w:type="dxa"/>
            <w:tcBorders>
              <w:top w:val="nil"/>
              <w:left w:val="nil"/>
              <w:bottom w:val="single" w:sz="8" w:space="0" w:color="000000" w:themeColor="text1"/>
              <w:right w:val="nil"/>
            </w:tcBorders>
            <w:shd w:val="clear" w:color="auto" w:fill="CCCCCC"/>
          </w:tcPr>
          <w:p w14:paraId="63E09F66" w14:textId="512BB92C"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 </w:t>
            </w:r>
          </w:p>
        </w:tc>
        <w:tc>
          <w:tcPr>
            <w:tcW w:w="1365" w:type="dxa"/>
            <w:tcBorders>
              <w:top w:val="nil"/>
              <w:left w:val="nil"/>
              <w:bottom w:val="single" w:sz="8" w:space="0" w:color="000000" w:themeColor="text1"/>
              <w:right w:val="nil"/>
            </w:tcBorders>
            <w:shd w:val="clear" w:color="auto" w:fill="CCCCCC"/>
          </w:tcPr>
          <w:p w14:paraId="2E653FE0" w14:textId="7FB28FDF"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 </w:t>
            </w:r>
          </w:p>
        </w:tc>
      </w:tr>
    </w:tbl>
    <w:p w14:paraId="7B4BC9D4" w14:textId="40202952" w:rsidR="00E430F9" w:rsidRDefault="54DFD0F8" w:rsidP="68652FD2">
      <w:r w:rsidRPr="68652FD2">
        <w:rPr>
          <w:rFonts w:ascii="Times New Roman" w:eastAsia="Times New Roman" w:hAnsi="Times New Roman" w:cs="Times New Roman"/>
          <w:sz w:val="24"/>
          <w:szCs w:val="24"/>
        </w:rPr>
        <w:t xml:space="preserve"> </w:t>
      </w:r>
    </w:p>
    <w:tbl>
      <w:tblPr>
        <w:tblStyle w:val="ListTable6Colorful"/>
        <w:tblW w:w="0" w:type="auto"/>
        <w:tblLayout w:type="fixed"/>
        <w:tblLook w:val="04A0" w:firstRow="1" w:lastRow="0" w:firstColumn="1" w:lastColumn="0" w:noHBand="0" w:noVBand="1"/>
      </w:tblPr>
      <w:tblGrid>
        <w:gridCol w:w="3120"/>
        <w:gridCol w:w="1395"/>
        <w:gridCol w:w="3150"/>
        <w:gridCol w:w="1365"/>
      </w:tblGrid>
      <w:tr w:rsidR="68652FD2" w14:paraId="5C084A81"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5" w:type="dxa"/>
            <w:gridSpan w:val="2"/>
            <w:tcBorders>
              <w:top w:val="single" w:sz="8" w:space="0" w:color="000000" w:themeColor="text1"/>
              <w:left w:val="nil"/>
              <w:bottom w:val="single" w:sz="8" w:space="0" w:color="000000" w:themeColor="text1"/>
              <w:right w:val="nil"/>
            </w:tcBorders>
          </w:tcPr>
          <w:p w14:paraId="280EAED7" w14:textId="195C3AF4" w:rsidR="68652FD2" w:rsidRDefault="68652FD2">
            <w:r w:rsidRPr="68652FD2">
              <w:rPr>
                <w:rFonts w:ascii="Times New Roman" w:eastAsia="Times New Roman" w:hAnsi="Times New Roman" w:cs="Times New Roman"/>
                <w:sz w:val="24"/>
                <w:szCs w:val="24"/>
              </w:rPr>
              <w:t xml:space="preserve">Task status </w:t>
            </w:r>
          </w:p>
        </w:tc>
        <w:tc>
          <w:tcPr>
            <w:tcW w:w="4515" w:type="dxa"/>
            <w:gridSpan w:val="2"/>
            <w:tcBorders>
              <w:top w:val="single" w:sz="8" w:space="0" w:color="000000" w:themeColor="text1"/>
              <w:left w:val="nil"/>
              <w:bottom w:val="single" w:sz="8" w:space="0" w:color="000000" w:themeColor="text1"/>
              <w:right w:val="nil"/>
            </w:tcBorders>
          </w:tcPr>
          <w:p w14:paraId="6D5DBECE" w14:textId="1AADCBE4" w:rsidR="68652FD2" w:rsidRDefault="68652FD2">
            <w:pPr>
              <w:cnfStyle w:val="100000000000" w:firstRow="1"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Resources status</w:t>
            </w:r>
          </w:p>
        </w:tc>
      </w:tr>
      <w:tr w:rsidR="68652FD2" w14:paraId="422769BC"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single" w:sz="8" w:space="0" w:color="000000" w:themeColor="text1"/>
              <w:left w:val="nil"/>
              <w:bottom w:val="nil"/>
              <w:right w:val="nil"/>
            </w:tcBorders>
            <w:shd w:val="clear" w:color="auto" w:fill="CCCCCC"/>
          </w:tcPr>
          <w:p w14:paraId="3FCFB40C" w14:textId="18F7C3D5" w:rsidR="68652FD2" w:rsidRDefault="68652FD2">
            <w:r w:rsidRPr="68652FD2">
              <w:rPr>
                <w:rFonts w:ascii="Times New Roman" w:eastAsia="Times New Roman" w:hAnsi="Times New Roman" w:cs="Times New Roman"/>
                <w:sz w:val="24"/>
                <w:szCs w:val="24"/>
              </w:rPr>
              <w:t xml:space="preserve">Tasks not yet started  </w:t>
            </w:r>
          </w:p>
        </w:tc>
        <w:tc>
          <w:tcPr>
            <w:tcW w:w="1395" w:type="dxa"/>
            <w:tcBorders>
              <w:top w:val="nil"/>
              <w:left w:val="nil"/>
              <w:bottom w:val="nil"/>
              <w:right w:val="nil"/>
            </w:tcBorders>
            <w:shd w:val="clear" w:color="auto" w:fill="CCCCCC"/>
          </w:tcPr>
          <w:p w14:paraId="3D8AEEEE" w14:textId="44FEA4A9" w:rsidR="68652FD2" w:rsidRDefault="055F6299" w:rsidP="68652FD2">
            <w:pPr>
              <w:jc w:val="right"/>
              <w:cnfStyle w:val="000000100000" w:firstRow="0" w:lastRow="0" w:firstColumn="0" w:lastColumn="0" w:oddVBand="0" w:evenVBand="0" w:oddHBand="1" w:evenHBand="0" w:firstRowFirstColumn="0" w:firstRowLastColumn="0" w:lastRowFirstColumn="0" w:lastRowLastColumn="0"/>
            </w:pPr>
            <w:r w:rsidRPr="17B2C05B">
              <w:rPr>
                <w:rFonts w:ascii="Times New Roman" w:eastAsia="Times New Roman" w:hAnsi="Times New Roman" w:cs="Times New Roman"/>
                <w:sz w:val="24"/>
                <w:szCs w:val="24"/>
              </w:rPr>
              <w:t>6</w:t>
            </w:r>
            <w:r w:rsidR="0B71B7A5" w:rsidRPr="17B2C05B">
              <w:rPr>
                <w:rFonts w:ascii="Times New Roman" w:eastAsia="Times New Roman" w:hAnsi="Times New Roman" w:cs="Times New Roman"/>
                <w:sz w:val="24"/>
                <w:szCs w:val="24"/>
              </w:rPr>
              <w:t>8</w:t>
            </w:r>
          </w:p>
        </w:tc>
        <w:tc>
          <w:tcPr>
            <w:tcW w:w="3150" w:type="dxa"/>
            <w:tcBorders>
              <w:top w:val="single" w:sz="8" w:space="0" w:color="000000" w:themeColor="text1"/>
              <w:left w:val="nil"/>
              <w:bottom w:val="nil"/>
              <w:right w:val="nil"/>
            </w:tcBorders>
            <w:shd w:val="clear" w:color="auto" w:fill="CCCCCC"/>
          </w:tcPr>
          <w:p w14:paraId="7783125C" w14:textId="1689710A"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Work resources  </w:t>
            </w:r>
          </w:p>
        </w:tc>
        <w:tc>
          <w:tcPr>
            <w:tcW w:w="1365" w:type="dxa"/>
            <w:tcBorders>
              <w:top w:val="nil"/>
              <w:left w:val="nil"/>
              <w:bottom w:val="nil"/>
              <w:right w:val="nil"/>
            </w:tcBorders>
            <w:shd w:val="clear" w:color="auto" w:fill="CCCCCC"/>
          </w:tcPr>
          <w:p w14:paraId="36C7553D" w14:textId="334DD15D"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8</w:t>
            </w:r>
          </w:p>
        </w:tc>
      </w:tr>
      <w:tr w:rsidR="68652FD2" w14:paraId="3E034940" w14:textId="77777777" w:rsidTr="68652FD2">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nil"/>
              <w:right w:val="nil"/>
            </w:tcBorders>
          </w:tcPr>
          <w:p w14:paraId="625DE9D7" w14:textId="1980FF4A" w:rsidR="68652FD2" w:rsidRDefault="68652FD2">
            <w:r w:rsidRPr="68652FD2">
              <w:rPr>
                <w:rFonts w:ascii="Times New Roman" w:eastAsia="Times New Roman" w:hAnsi="Times New Roman" w:cs="Times New Roman"/>
                <w:sz w:val="24"/>
                <w:szCs w:val="24"/>
              </w:rPr>
              <w:t>In progress</w:t>
            </w:r>
          </w:p>
        </w:tc>
        <w:tc>
          <w:tcPr>
            <w:tcW w:w="1395" w:type="dxa"/>
            <w:tcBorders>
              <w:top w:val="nil"/>
              <w:left w:val="nil"/>
              <w:bottom w:val="nil"/>
              <w:right w:val="nil"/>
            </w:tcBorders>
          </w:tcPr>
          <w:p w14:paraId="20250700" w14:textId="1E9F3695"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c>
          <w:tcPr>
            <w:tcW w:w="3150" w:type="dxa"/>
            <w:tcBorders>
              <w:top w:val="nil"/>
              <w:left w:val="nil"/>
              <w:bottom w:val="nil"/>
              <w:right w:val="nil"/>
            </w:tcBorders>
          </w:tcPr>
          <w:p w14:paraId="74831D6C" w14:textId="0ABBA558" w:rsidR="68652FD2" w:rsidRDefault="68652FD2">
            <w:pPr>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 xml:space="preserve">Over allocated work resources  </w:t>
            </w:r>
          </w:p>
        </w:tc>
        <w:tc>
          <w:tcPr>
            <w:tcW w:w="1365" w:type="dxa"/>
            <w:tcBorders>
              <w:top w:val="nil"/>
              <w:left w:val="nil"/>
              <w:bottom w:val="nil"/>
              <w:right w:val="nil"/>
            </w:tcBorders>
          </w:tcPr>
          <w:p w14:paraId="3E2ABBED" w14:textId="79B6EFEB" w:rsidR="68652FD2" w:rsidRDefault="68652FD2" w:rsidP="68652FD2">
            <w:pPr>
              <w:jc w:val="right"/>
              <w:cnfStyle w:val="000000000000" w:firstRow="0" w:lastRow="0" w:firstColumn="0" w:lastColumn="0" w:oddVBand="0" w:evenVBand="0" w:oddHBand="0" w:evenHBand="0" w:firstRowFirstColumn="0" w:firstRowLastColumn="0" w:lastRowFirstColumn="0" w:lastRowLastColumn="0"/>
            </w:pPr>
            <w:r w:rsidRPr="68652FD2">
              <w:rPr>
                <w:rFonts w:ascii="Times New Roman" w:eastAsia="Times New Roman" w:hAnsi="Times New Roman" w:cs="Times New Roman"/>
                <w:sz w:val="24"/>
                <w:szCs w:val="24"/>
              </w:rPr>
              <w:t>0</w:t>
            </w:r>
          </w:p>
        </w:tc>
      </w:tr>
      <w:tr w:rsidR="68652FD2" w14:paraId="2B0EAEAE" w14:textId="77777777" w:rsidTr="68652F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Borders>
              <w:top w:val="nil"/>
              <w:left w:val="nil"/>
              <w:bottom w:val="single" w:sz="8" w:space="0" w:color="000000" w:themeColor="text1"/>
              <w:right w:val="nil"/>
            </w:tcBorders>
            <w:shd w:val="clear" w:color="auto" w:fill="CCCCCC"/>
          </w:tcPr>
          <w:p w14:paraId="315CA872" w14:textId="5F5B391F" w:rsidR="68652FD2" w:rsidRDefault="68652FD2">
            <w:r w:rsidRPr="68652FD2">
              <w:rPr>
                <w:rFonts w:ascii="Times New Roman" w:eastAsia="Times New Roman" w:hAnsi="Times New Roman" w:cs="Times New Roman"/>
                <w:sz w:val="24"/>
                <w:szCs w:val="24"/>
              </w:rPr>
              <w:t xml:space="preserve">Completed  </w:t>
            </w:r>
          </w:p>
        </w:tc>
        <w:tc>
          <w:tcPr>
            <w:tcW w:w="1395" w:type="dxa"/>
            <w:tcBorders>
              <w:top w:val="nil"/>
              <w:left w:val="nil"/>
              <w:bottom w:val="single" w:sz="8" w:space="0" w:color="000000" w:themeColor="text1"/>
              <w:right w:val="nil"/>
            </w:tcBorders>
            <w:shd w:val="clear" w:color="auto" w:fill="CCCCCC"/>
          </w:tcPr>
          <w:p w14:paraId="498F72D2" w14:textId="21A572F2" w:rsidR="68652FD2" w:rsidRDefault="68652FD2" w:rsidP="68652FD2">
            <w:pPr>
              <w:jc w:val="right"/>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0</w:t>
            </w:r>
          </w:p>
        </w:tc>
        <w:tc>
          <w:tcPr>
            <w:tcW w:w="3150" w:type="dxa"/>
            <w:tcBorders>
              <w:top w:val="nil"/>
              <w:left w:val="nil"/>
              <w:bottom w:val="single" w:sz="8" w:space="0" w:color="000000" w:themeColor="text1"/>
              <w:right w:val="nil"/>
            </w:tcBorders>
            <w:shd w:val="clear" w:color="auto" w:fill="CCCCCC"/>
          </w:tcPr>
          <w:p w14:paraId="4FECE5FE" w14:textId="37922908" w:rsidR="68652FD2" w:rsidRDefault="68652FD2">
            <w:pPr>
              <w:cnfStyle w:val="000000100000" w:firstRow="0" w:lastRow="0" w:firstColumn="0" w:lastColumn="0" w:oddVBand="0" w:evenVBand="0" w:oddHBand="1" w:evenHBand="0" w:firstRowFirstColumn="0" w:firstRowLastColumn="0" w:lastRowFirstColumn="0" w:lastRowLastColumn="0"/>
            </w:pPr>
            <w:r w:rsidRPr="68652FD2">
              <w:rPr>
                <w:rFonts w:ascii="Times New Roman" w:eastAsia="Times New Roman" w:hAnsi="Times New Roman" w:cs="Times New Roman"/>
                <w:sz w:val="24"/>
                <w:szCs w:val="24"/>
              </w:rPr>
              <w:t xml:space="preserve">Material resources  </w:t>
            </w:r>
          </w:p>
        </w:tc>
        <w:tc>
          <w:tcPr>
            <w:tcW w:w="1365" w:type="dxa"/>
            <w:tcBorders>
              <w:top w:val="nil"/>
              <w:left w:val="nil"/>
              <w:bottom w:val="single" w:sz="8" w:space="0" w:color="000000" w:themeColor="text1"/>
              <w:right w:val="nil"/>
            </w:tcBorders>
            <w:shd w:val="clear" w:color="auto" w:fill="CCCCCC"/>
          </w:tcPr>
          <w:p w14:paraId="696BE16E" w14:textId="481B0A49" w:rsidR="68652FD2" w:rsidRDefault="008D4588" w:rsidP="68652FD2">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sidR="68652FD2" w:rsidRPr="68652FD2">
              <w:rPr>
                <w:rFonts w:ascii="Times New Roman" w:eastAsia="Times New Roman" w:hAnsi="Times New Roman" w:cs="Times New Roman"/>
                <w:sz w:val="24"/>
                <w:szCs w:val="24"/>
              </w:rPr>
              <w:t xml:space="preserve"> </w:t>
            </w:r>
          </w:p>
        </w:tc>
      </w:tr>
    </w:tbl>
    <w:p w14:paraId="1758EFDE" w14:textId="677BD360" w:rsidR="00E430F9" w:rsidRDefault="54DFD0F8" w:rsidP="68652FD2">
      <w:r w:rsidRPr="68652FD2">
        <w:rPr>
          <w:rFonts w:ascii="Calibri" w:eastAsia="Calibri" w:hAnsi="Calibri" w:cs="Calibri"/>
          <w:sz w:val="24"/>
          <w:szCs w:val="24"/>
        </w:rPr>
        <w:t xml:space="preserve"> </w:t>
      </w:r>
    </w:p>
    <w:p w14:paraId="21311A47" w14:textId="34DED14D" w:rsidR="00E430F9" w:rsidRDefault="6C1E09A3" w:rsidP="68652FD2">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total duration for the tasks is </w:t>
      </w:r>
      <w:r w:rsidR="006936DD" w:rsidRPr="325B0BC0">
        <w:rPr>
          <w:rFonts w:ascii="Times New Roman" w:eastAsia="Times New Roman" w:hAnsi="Times New Roman" w:cs="Times New Roman"/>
          <w:sz w:val="24"/>
          <w:szCs w:val="24"/>
        </w:rPr>
        <w:t>8</w:t>
      </w:r>
      <w:r w:rsidR="64EE1AE8" w:rsidRPr="325B0BC0">
        <w:rPr>
          <w:rFonts w:ascii="Times New Roman" w:eastAsia="Times New Roman" w:hAnsi="Times New Roman" w:cs="Times New Roman"/>
          <w:sz w:val="24"/>
          <w:szCs w:val="24"/>
        </w:rPr>
        <w:t>4</w:t>
      </w:r>
      <w:r w:rsidRPr="68652FD2">
        <w:rPr>
          <w:rFonts w:ascii="Times New Roman" w:eastAsia="Times New Roman" w:hAnsi="Times New Roman" w:cs="Times New Roman"/>
          <w:sz w:val="24"/>
          <w:szCs w:val="24"/>
        </w:rPr>
        <w:t xml:space="preserve"> days and the expected budget is $</w:t>
      </w:r>
      <w:r w:rsidR="006936DD">
        <w:rPr>
          <w:rFonts w:ascii="Times New Roman" w:eastAsia="Times New Roman" w:hAnsi="Times New Roman" w:cs="Times New Roman"/>
          <w:sz w:val="24"/>
          <w:szCs w:val="24"/>
        </w:rPr>
        <w:t>89,</w:t>
      </w:r>
      <w:r w:rsidR="335C7D91" w:rsidRPr="325B0BC0">
        <w:rPr>
          <w:rFonts w:ascii="Times New Roman" w:eastAsia="Times New Roman" w:hAnsi="Times New Roman" w:cs="Times New Roman"/>
          <w:sz w:val="24"/>
          <w:szCs w:val="24"/>
        </w:rPr>
        <w:t>6</w:t>
      </w:r>
      <w:r w:rsidR="006936DD" w:rsidRPr="325B0BC0">
        <w:rPr>
          <w:rFonts w:ascii="Times New Roman" w:eastAsia="Times New Roman" w:hAnsi="Times New Roman" w:cs="Times New Roman"/>
          <w:sz w:val="24"/>
          <w:szCs w:val="24"/>
        </w:rPr>
        <w:t>55</w:t>
      </w:r>
      <w:r w:rsidRPr="68652FD2">
        <w:rPr>
          <w:rFonts w:ascii="Times New Roman" w:eastAsia="Times New Roman" w:hAnsi="Times New Roman" w:cs="Times New Roman"/>
          <w:sz w:val="24"/>
          <w:szCs w:val="24"/>
        </w:rPr>
        <w:t>.</w:t>
      </w:r>
    </w:p>
    <w:p w14:paraId="1DFB4D33" w14:textId="77777777" w:rsidR="007E0516" w:rsidRDefault="007E0516" w:rsidP="4C80629F">
      <w:pPr>
        <w:rPr>
          <w:rFonts w:ascii="Calibri" w:eastAsia="Calibri" w:hAnsi="Calibri" w:cs="Calibri"/>
          <w:sz w:val="24"/>
          <w:szCs w:val="24"/>
        </w:rPr>
      </w:pPr>
    </w:p>
    <w:p w14:paraId="2AB7927A" w14:textId="77777777" w:rsidR="00E92FBE" w:rsidRDefault="00E92FBE" w:rsidP="68652FD2">
      <w:pPr>
        <w:pStyle w:val="Heading1"/>
        <w:rPr>
          <w:rFonts w:ascii="Times New Roman" w:eastAsia="Times New Roman" w:hAnsi="Times New Roman" w:cs="Times New Roman"/>
        </w:rPr>
      </w:pPr>
      <w:bookmarkStart w:id="26" w:name="_Toc87205758"/>
    </w:p>
    <w:p w14:paraId="630C5809" w14:textId="77777777" w:rsidR="00692F4F" w:rsidRDefault="00692F4F" w:rsidP="00692F4F"/>
    <w:p w14:paraId="18C19151" w14:textId="77777777" w:rsidR="00692F4F" w:rsidRDefault="00692F4F" w:rsidP="00692F4F"/>
    <w:p w14:paraId="7010D74B" w14:textId="77777777" w:rsidR="00692F4F" w:rsidRPr="00692F4F" w:rsidRDefault="00692F4F" w:rsidP="00692F4F"/>
    <w:p w14:paraId="53C8710F" w14:textId="5CF7D51D" w:rsidR="00E430F9" w:rsidRDefault="758B6866" w:rsidP="68652FD2">
      <w:pPr>
        <w:pStyle w:val="Heading1"/>
        <w:rPr>
          <w:rFonts w:ascii="Times New Roman" w:eastAsia="Times New Roman" w:hAnsi="Times New Roman" w:cs="Times New Roman"/>
        </w:rPr>
      </w:pPr>
      <w:bookmarkStart w:id="27" w:name="_Toc88163360"/>
      <w:r w:rsidRPr="68652FD2">
        <w:rPr>
          <w:rFonts w:ascii="Times New Roman" w:eastAsia="Times New Roman" w:hAnsi="Times New Roman" w:cs="Times New Roman"/>
        </w:rPr>
        <w:lastRenderedPageBreak/>
        <w:t xml:space="preserve">REVISED </w:t>
      </w:r>
      <w:r w:rsidR="7C3CAB09" w:rsidRPr="68652FD2">
        <w:rPr>
          <w:rFonts w:ascii="Times New Roman" w:eastAsia="Times New Roman" w:hAnsi="Times New Roman" w:cs="Times New Roman"/>
        </w:rPr>
        <w:t>TOTAL COST OF OWNERSHIP (TCO):</w:t>
      </w:r>
      <w:bookmarkEnd w:id="26"/>
      <w:bookmarkEnd w:id="27"/>
      <w:r w:rsidR="7C3CAB09" w:rsidRPr="68652FD2">
        <w:rPr>
          <w:rFonts w:ascii="Times New Roman" w:eastAsia="Times New Roman" w:hAnsi="Times New Roman" w:cs="Times New Roman"/>
        </w:rPr>
        <w:t xml:space="preserve">  </w:t>
      </w:r>
    </w:p>
    <w:p w14:paraId="56C10282" w14:textId="7AB21188" w:rsidR="00E430F9" w:rsidRDefault="7C3CAB09" w:rsidP="68652FD2">
      <w:pPr>
        <w:spacing w:line="257" w:lineRule="auto"/>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following table lists the </w:t>
      </w:r>
      <w:r w:rsidR="634C7BF6" w:rsidRPr="68652FD2">
        <w:rPr>
          <w:rFonts w:ascii="Times New Roman" w:eastAsia="Times New Roman" w:hAnsi="Times New Roman" w:cs="Times New Roman"/>
          <w:sz w:val="24"/>
          <w:szCs w:val="24"/>
        </w:rPr>
        <w:t xml:space="preserve">revised </w:t>
      </w:r>
      <w:r w:rsidRPr="68652FD2">
        <w:rPr>
          <w:rFonts w:ascii="Times New Roman" w:eastAsia="Times New Roman" w:hAnsi="Times New Roman" w:cs="Times New Roman"/>
          <w:sz w:val="24"/>
          <w:szCs w:val="24"/>
        </w:rPr>
        <w:t>T</w:t>
      </w:r>
      <w:r w:rsidR="6182354F" w:rsidRPr="68652FD2">
        <w:rPr>
          <w:rFonts w:ascii="Times New Roman" w:eastAsia="Times New Roman" w:hAnsi="Times New Roman" w:cs="Times New Roman"/>
          <w:sz w:val="24"/>
          <w:szCs w:val="24"/>
        </w:rPr>
        <w:t>CO</w:t>
      </w:r>
      <w:r w:rsidRPr="68652FD2">
        <w:rPr>
          <w:rFonts w:ascii="Times New Roman" w:eastAsia="Times New Roman" w:hAnsi="Times New Roman" w:cs="Times New Roman"/>
          <w:sz w:val="24"/>
          <w:szCs w:val="24"/>
        </w:rPr>
        <w:t>:</w:t>
      </w:r>
    </w:p>
    <w:p w14:paraId="4BA5DB94" w14:textId="77777777" w:rsidR="00E430F9" w:rsidRPr="007128F4" w:rsidRDefault="7C3CAB09" w:rsidP="68652FD2">
      <w:pPr>
        <w:spacing w:line="360" w:lineRule="auto"/>
        <w:jc w:val="center"/>
        <w:rPr>
          <w:rFonts w:ascii="Times New Roman" w:hAnsi="Times New Roman" w:cs="Times New Roman"/>
          <w:b/>
          <w:bCs/>
          <w:sz w:val="28"/>
          <w:szCs w:val="28"/>
        </w:rPr>
      </w:pPr>
      <w:r w:rsidRPr="007128F4">
        <w:rPr>
          <w:rFonts w:ascii="Times New Roman" w:hAnsi="Times New Roman" w:cs="Times New Roman"/>
          <w:b/>
          <w:bCs/>
          <w:sz w:val="28"/>
          <w:szCs w:val="28"/>
        </w:rPr>
        <w:t xml:space="preserve">Total Cost of Ownership (TCO) </w:t>
      </w:r>
    </w:p>
    <w:tbl>
      <w:tblPr>
        <w:tblStyle w:val="GridTable1Light-Accent5"/>
        <w:tblW w:w="0" w:type="auto"/>
        <w:tblLook w:val="04A0" w:firstRow="1" w:lastRow="0" w:firstColumn="1" w:lastColumn="0" w:noHBand="0" w:noVBand="1"/>
      </w:tblPr>
      <w:tblGrid>
        <w:gridCol w:w="2973"/>
        <w:gridCol w:w="3030"/>
        <w:gridCol w:w="3007"/>
      </w:tblGrid>
      <w:tr w:rsidR="68652FD2" w14:paraId="6D2BFEB1"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3" w:type="dxa"/>
          </w:tcPr>
          <w:p w14:paraId="57752A1B"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source</w:t>
            </w:r>
          </w:p>
        </w:tc>
        <w:tc>
          <w:tcPr>
            <w:tcW w:w="3030" w:type="dxa"/>
          </w:tcPr>
          <w:p w14:paraId="64C8375E"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Description</w:t>
            </w:r>
          </w:p>
        </w:tc>
        <w:tc>
          <w:tcPr>
            <w:tcW w:w="3007" w:type="dxa"/>
          </w:tcPr>
          <w:p w14:paraId="2B4365DF"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Proposed Plan Cost </w:t>
            </w:r>
          </w:p>
        </w:tc>
      </w:tr>
      <w:tr w:rsidR="68652FD2" w14:paraId="6F8D7107"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1638E662"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Salaries</w:t>
            </w:r>
          </w:p>
          <w:p w14:paraId="0662BC18"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ersonnel</w:t>
            </w:r>
          </w:p>
          <w:p w14:paraId="3583D573" w14:textId="77777777" w:rsidR="68652FD2" w:rsidRDefault="68652FD2" w:rsidP="68652FD2">
            <w:pPr>
              <w:jc w:val="center"/>
              <w:rPr>
                <w:rFonts w:ascii="Times New Roman" w:eastAsia="Times New Roman" w:hAnsi="Times New Roman" w:cs="Times New Roman"/>
                <w:sz w:val="24"/>
                <w:szCs w:val="24"/>
              </w:rPr>
            </w:pPr>
          </w:p>
          <w:p w14:paraId="629F31F1" w14:textId="77777777" w:rsidR="68652FD2" w:rsidRDefault="68652FD2" w:rsidP="68652FD2">
            <w:pPr>
              <w:jc w:val="center"/>
              <w:rPr>
                <w:rFonts w:ascii="Times New Roman" w:eastAsia="Times New Roman" w:hAnsi="Times New Roman" w:cs="Times New Roman"/>
                <w:sz w:val="24"/>
                <w:szCs w:val="24"/>
              </w:rPr>
            </w:pPr>
          </w:p>
          <w:p w14:paraId="40B40326" w14:textId="77777777" w:rsidR="68652FD2" w:rsidRDefault="68652FD2" w:rsidP="68652FD2">
            <w:pPr>
              <w:jc w:val="center"/>
              <w:rPr>
                <w:rFonts w:ascii="Times New Roman" w:eastAsia="Times New Roman" w:hAnsi="Times New Roman" w:cs="Times New Roman"/>
                <w:sz w:val="24"/>
                <w:szCs w:val="24"/>
              </w:rPr>
            </w:pPr>
          </w:p>
          <w:p w14:paraId="2722752E" w14:textId="77777777" w:rsidR="68652FD2" w:rsidRDefault="68652FD2" w:rsidP="68652FD2">
            <w:pPr>
              <w:jc w:val="center"/>
              <w:rPr>
                <w:rFonts w:ascii="Times New Roman" w:eastAsia="Times New Roman" w:hAnsi="Times New Roman" w:cs="Times New Roman"/>
                <w:sz w:val="24"/>
                <w:szCs w:val="24"/>
              </w:rPr>
            </w:pPr>
          </w:p>
          <w:p w14:paraId="7D3F320F" w14:textId="77777777" w:rsidR="68652FD2" w:rsidRDefault="68652FD2" w:rsidP="68652FD2">
            <w:pPr>
              <w:rPr>
                <w:rFonts w:ascii="Times New Roman" w:eastAsia="Times New Roman" w:hAnsi="Times New Roman" w:cs="Times New Roman"/>
                <w:sz w:val="24"/>
                <w:szCs w:val="24"/>
              </w:rPr>
            </w:pPr>
          </w:p>
          <w:p w14:paraId="6E9C786C" w14:textId="77777777" w:rsidR="68652FD2" w:rsidRDefault="68652FD2" w:rsidP="68652FD2">
            <w:pPr>
              <w:rPr>
                <w:rFonts w:ascii="Times New Roman" w:eastAsia="Times New Roman" w:hAnsi="Times New Roman" w:cs="Times New Roman"/>
                <w:sz w:val="24"/>
                <w:szCs w:val="24"/>
              </w:rPr>
            </w:pPr>
          </w:p>
          <w:p w14:paraId="425C4EA8" w14:textId="77777777" w:rsidR="68652FD2" w:rsidRDefault="68652FD2" w:rsidP="68652FD2">
            <w:pPr>
              <w:rPr>
                <w:rFonts w:ascii="Times New Roman" w:eastAsia="Times New Roman" w:hAnsi="Times New Roman" w:cs="Times New Roman"/>
                <w:sz w:val="24"/>
                <w:szCs w:val="24"/>
              </w:rPr>
            </w:pPr>
          </w:p>
          <w:p w14:paraId="7C5FEEC6" w14:textId="77777777" w:rsidR="68652FD2" w:rsidRDefault="68652FD2" w:rsidP="68652FD2">
            <w:pPr>
              <w:jc w:val="center"/>
              <w:rPr>
                <w:rFonts w:ascii="Times New Roman" w:eastAsia="Times New Roman" w:hAnsi="Times New Roman" w:cs="Times New Roman"/>
                <w:b w:val="0"/>
                <w:bCs w:val="0"/>
                <w:sz w:val="24"/>
                <w:szCs w:val="24"/>
              </w:rPr>
            </w:pPr>
          </w:p>
          <w:p w14:paraId="47FB246F" w14:textId="77777777" w:rsidR="68652FD2" w:rsidRDefault="68652FD2" w:rsidP="68652FD2">
            <w:pPr>
              <w:jc w:val="center"/>
              <w:rPr>
                <w:rFonts w:ascii="Times New Roman" w:eastAsia="Times New Roman" w:hAnsi="Times New Roman" w:cs="Times New Roman"/>
                <w:sz w:val="24"/>
                <w:szCs w:val="24"/>
              </w:rPr>
            </w:pPr>
          </w:p>
          <w:p w14:paraId="52858855" w14:textId="2355E2C5"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IT Dept Salaries:</w:t>
            </w:r>
          </w:p>
          <w:p w14:paraId="02AD8E6C" w14:textId="08894E8F" w:rsidR="68652FD2" w:rsidRDefault="68652FD2" w:rsidP="68652FD2">
            <w:pPr>
              <w:jc w:val="center"/>
              <w:rPr>
                <w:rFonts w:ascii="Times New Roman" w:eastAsia="Times New Roman" w:hAnsi="Times New Roman" w:cs="Times New Roman"/>
                <w:sz w:val="24"/>
                <w:szCs w:val="24"/>
              </w:rPr>
            </w:pPr>
          </w:p>
          <w:p w14:paraId="788B1F38" w14:textId="556B85B1" w:rsidR="68652FD2" w:rsidRDefault="68652FD2" w:rsidP="68652FD2">
            <w:pPr>
              <w:jc w:val="center"/>
              <w:rPr>
                <w:rFonts w:ascii="Times New Roman" w:eastAsia="Times New Roman" w:hAnsi="Times New Roman" w:cs="Times New Roman"/>
                <w:sz w:val="24"/>
                <w:szCs w:val="24"/>
              </w:rPr>
            </w:pPr>
          </w:p>
          <w:p w14:paraId="60DFE1E7" w14:textId="713634F2" w:rsidR="68652FD2" w:rsidRDefault="68652FD2" w:rsidP="68652FD2">
            <w:pPr>
              <w:jc w:val="center"/>
              <w:rPr>
                <w:rFonts w:ascii="Times New Roman" w:eastAsia="Times New Roman" w:hAnsi="Times New Roman" w:cs="Times New Roman"/>
                <w:sz w:val="24"/>
                <w:szCs w:val="24"/>
              </w:rPr>
            </w:pPr>
          </w:p>
          <w:p w14:paraId="682A5BEB" w14:textId="12003B0B" w:rsidR="68652FD2" w:rsidRDefault="68652FD2" w:rsidP="68652FD2">
            <w:pPr>
              <w:jc w:val="center"/>
              <w:rPr>
                <w:rFonts w:ascii="Times New Roman" w:eastAsia="Times New Roman" w:hAnsi="Times New Roman" w:cs="Times New Roman"/>
                <w:sz w:val="24"/>
                <w:szCs w:val="24"/>
              </w:rPr>
            </w:pPr>
          </w:p>
          <w:p w14:paraId="4404AD27" w14:textId="39C554B6" w:rsidR="68652FD2" w:rsidRDefault="68652FD2" w:rsidP="68652FD2">
            <w:pPr>
              <w:jc w:val="center"/>
              <w:rPr>
                <w:rFonts w:ascii="Times New Roman" w:eastAsia="Times New Roman" w:hAnsi="Times New Roman" w:cs="Times New Roman"/>
                <w:sz w:val="24"/>
                <w:szCs w:val="24"/>
              </w:rPr>
            </w:pPr>
          </w:p>
          <w:p w14:paraId="3185D938" w14:textId="33A0FBF8" w:rsidR="68652FD2" w:rsidRDefault="68652FD2" w:rsidP="68652FD2">
            <w:pPr>
              <w:jc w:val="center"/>
              <w:rPr>
                <w:rFonts w:ascii="Times New Roman" w:eastAsia="Times New Roman" w:hAnsi="Times New Roman" w:cs="Times New Roman"/>
                <w:sz w:val="24"/>
                <w:szCs w:val="24"/>
              </w:rPr>
            </w:pPr>
          </w:p>
          <w:p w14:paraId="62EEBE55" w14:textId="0B8AFD11" w:rsidR="68652FD2" w:rsidRDefault="68652FD2" w:rsidP="68652FD2">
            <w:pPr>
              <w:jc w:val="center"/>
              <w:rPr>
                <w:rFonts w:ascii="Times New Roman" w:eastAsia="Times New Roman" w:hAnsi="Times New Roman" w:cs="Times New Roman"/>
                <w:sz w:val="24"/>
                <w:szCs w:val="24"/>
              </w:rPr>
            </w:pPr>
          </w:p>
          <w:p w14:paraId="31571323" w14:textId="5122E192" w:rsidR="68652FD2" w:rsidRDefault="68652FD2" w:rsidP="68652FD2">
            <w:pPr>
              <w:jc w:val="center"/>
              <w:rPr>
                <w:rFonts w:ascii="Times New Roman" w:eastAsia="Times New Roman" w:hAnsi="Times New Roman" w:cs="Times New Roman"/>
                <w:sz w:val="24"/>
                <w:szCs w:val="24"/>
              </w:rPr>
            </w:pPr>
          </w:p>
          <w:p w14:paraId="41AF202E" w14:textId="6F0F28D1" w:rsidR="68652FD2" w:rsidRDefault="68652FD2" w:rsidP="68652FD2">
            <w:pPr>
              <w:jc w:val="center"/>
              <w:rPr>
                <w:rFonts w:ascii="Times New Roman" w:eastAsia="Times New Roman" w:hAnsi="Times New Roman" w:cs="Times New Roman"/>
                <w:sz w:val="24"/>
                <w:szCs w:val="24"/>
              </w:rPr>
            </w:pPr>
          </w:p>
          <w:p w14:paraId="275493AE" w14:textId="0DABB0FA" w:rsidR="68652FD2" w:rsidRDefault="68652FD2" w:rsidP="68652FD2">
            <w:pPr>
              <w:jc w:val="center"/>
              <w:rPr>
                <w:rFonts w:ascii="Times New Roman" w:eastAsia="Times New Roman" w:hAnsi="Times New Roman" w:cs="Times New Roman"/>
                <w:sz w:val="24"/>
                <w:szCs w:val="24"/>
              </w:rPr>
            </w:pPr>
          </w:p>
          <w:p w14:paraId="346ED7B9" w14:textId="5D82152A" w:rsidR="68652FD2" w:rsidRDefault="68652FD2" w:rsidP="68652FD2">
            <w:pPr>
              <w:jc w:val="center"/>
              <w:rPr>
                <w:rFonts w:ascii="Times New Roman" w:eastAsia="Times New Roman" w:hAnsi="Times New Roman" w:cs="Times New Roman"/>
                <w:sz w:val="24"/>
                <w:szCs w:val="24"/>
              </w:rPr>
            </w:pPr>
          </w:p>
          <w:p w14:paraId="6CC7CAF4" w14:textId="25636C98" w:rsidR="0E16091C" w:rsidRDefault="0E16091C" w:rsidP="68652FD2">
            <w:pPr>
              <w:jc w:val="center"/>
              <w:rPr>
                <w:rFonts w:ascii="Times New Roman" w:eastAsia="Times New Roman" w:hAnsi="Times New Roman" w:cs="Times New Roman"/>
                <w:b w:val="0"/>
                <w:bCs w:val="0"/>
                <w:sz w:val="24"/>
                <w:szCs w:val="24"/>
              </w:rPr>
            </w:pPr>
            <w:r w:rsidRPr="68652FD2">
              <w:rPr>
                <w:rFonts w:ascii="Times New Roman" w:eastAsia="Times New Roman" w:hAnsi="Times New Roman" w:cs="Times New Roman"/>
                <w:sz w:val="24"/>
                <w:szCs w:val="24"/>
              </w:rPr>
              <w:t xml:space="preserve">IT </w:t>
            </w:r>
            <w:r w:rsidR="6CD4C642" w:rsidRPr="68652FD2">
              <w:rPr>
                <w:rFonts w:ascii="Times New Roman" w:eastAsia="Times New Roman" w:hAnsi="Times New Roman" w:cs="Times New Roman"/>
                <w:sz w:val="24"/>
                <w:szCs w:val="24"/>
              </w:rPr>
              <w:t xml:space="preserve">Security </w:t>
            </w:r>
            <w:r w:rsidR="58D1BC17" w:rsidRPr="68652FD2">
              <w:rPr>
                <w:rFonts w:ascii="Times New Roman" w:eastAsia="Times New Roman" w:hAnsi="Times New Roman" w:cs="Times New Roman"/>
                <w:sz w:val="24"/>
                <w:szCs w:val="24"/>
              </w:rPr>
              <w:t>Consultant</w:t>
            </w:r>
            <w:r w:rsidR="21782250" w:rsidRPr="68652FD2">
              <w:rPr>
                <w:rFonts w:ascii="Times New Roman" w:eastAsia="Times New Roman" w:hAnsi="Times New Roman" w:cs="Times New Roman"/>
                <w:sz w:val="24"/>
                <w:szCs w:val="24"/>
              </w:rPr>
              <w:t>:</w:t>
            </w:r>
          </w:p>
        </w:tc>
        <w:tc>
          <w:tcPr>
            <w:tcW w:w="3030" w:type="dxa"/>
          </w:tcPr>
          <w:p w14:paraId="1DAE4154" w14:textId="77777777"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roject Manager</w:t>
            </w:r>
          </w:p>
          <w:p w14:paraId="2D104C92" w14:textId="77777777"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 person*$48/hr *420 hrs)</w:t>
            </w:r>
          </w:p>
          <w:p w14:paraId="0F734CB7" w14:textId="0F5CC97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7046820" w14:textId="77777777"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ech Team </w:t>
            </w:r>
          </w:p>
          <w:p w14:paraId="47765E16" w14:textId="5CD2A069"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t>
            </w:r>
            <w:r w:rsidR="2DCBB058" w:rsidRPr="17B2C05B">
              <w:rPr>
                <w:rFonts w:ascii="Times New Roman" w:eastAsia="Times New Roman" w:hAnsi="Times New Roman" w:cs="Times New Roman"/>
                <w:sz w:val="24"/>
                <w:szCs w:val="24"/>
              </w:rPr>
              <w:t>3</w:t>
            </w:r>
            <w:r w:rsidR="1C83C537" w:rsidRPr="17B2C05B">
              <w:rPr>
                <w:rFonts w:ascii="Times New Roman" w:eastAsia="Times New Roman" w:hAnsi="Times New Roman" w:cs="Times New Roman"/>
                <w:sz w:val="24"/>
                <w:szCs w:val="24"/>
              </w:rPr>
              <w:t xml:space="preserve"> </w:t>
            </w:r>
            <w:r w:rsidR="2DCBB058" w:rsidRPr="17B2C05B">
              <w:rPr>
                <w:rFonts w:ascii="Times New Roman" w:eastAsia="Times New Roman" w:hAnsi="Times New Roman" w:cs="Times New Roman"/>
                <w:sz w:val="24"/>
                <w:szCs w:val="24"/>
              </w:rPr>
              <w:t>people</w:t>
            </w:r>
            <w:r w:rsidRPr="68652FD2">
              <w:rPr>
                <w:rFonts w:ascii="Times New Roman" w:eastAsia="Times New Roman" w:hAnsi="Times New Roman" w:cs="Times New Roman"/>
                <w:sz w:val="24"/>
                <w:szCs w:val="24"/>
              </w:rPr>
              <w:t>*$32/hr</w:t>
            </w:r>
          </w:p>
          <w:p w14:paraId="18DC6DDC" w14:textId="750AF930"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Tech 1 for 180 hrs </w:t>
            </w:r>
          </w:p>
          <w:p w14:paraId="6FC95B04" w14:textId="23041EA7"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Tech 2 for 205 hrs </w:t>
            </w:r>
          </w:p>
          <w:p w14:paraId="07C5AEE9" w14:textId="5BE9520D"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ech 3 for 210 hrs) </w:t>
            </w:r>
          </w:p>
          <w:p w14:paraId="402CC8B0" w14:textId="77777777"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902C87C" w14:textId="3582DCF1"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5502D3D5" w14:textId="5611BD57"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17ED6F6B" w:rsidRPr="68652FD2">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TOTAL</w:t>
            </w:r>
            <w:r w:rsidR="3E7D6114" w:rsidRPr="68652FD2">
              <w:rPr>
                <w:rFonts w:ascii="Times New Roman" w:eastAsia="Times New Roman" w:hAnsi="Times New Roman" w:cs="Times New Roman"/>
                <w:sz w:val="24"/>
                <w:szCs w:val="24"/>
              </w:rPr>
              <w:t xml:space="preserve"> (</w:t>
            </w:r>
            <w:r w:rsidR="3E7D6114" w:rsidRPr="68652FD2">
              <w:rPr>
                <w:rFonts w:ascii="Times New Roman" w:eastAsia="Times New Roman" w:hAnsi="Times New Roman" w:cs="Times New Roman"/>
                <w:b/>
                <w:bCs/>
                <w:sz w:val="24"/>
                <w:szCs w:val="24"/>
              </w:rPr>
              <w:t>t1</w:t>
            </w:r>
            <w:r w:rsidR="3E7D6114" w:rsidRPr="68652FD2">
              <w:rPr>
                <w:rFonts w:ascii="Times New Roman" w:eastAsia="Times New Roman" w:hAnsi="Times New Roman" w:cs="Times New Roman"/>
                <w:sz w:val="24"/>
                <w:szCs w:val="24"/>
              </w:rPr>
              <w:t>)</w:t>
            </w:r>
          </w:p>
          <w:p w14:paraId="4A86D1DF" w14:textId="77777777"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066A9B0" w14:textId="66773595"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City Dept Salaries: </w:t>
            </w:r>
          </w:p>
          <w:p w14:paraId="5F0A4D2F" w14:textId="72042398" w:rsidR="3F6182FA" w:rsidRDefault="3F6182FA"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06F58EE4" w14:textId="77777777"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 full time IT coordinator</w:t>
            </w:r>
          </w:p>
          <w:p w14:paraId="08CF00E3" w14:textId="10395CE5"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2 weeks, 80 hrs * $30)</w:t>
            </w:r>
          </w:p>
          <w:p w14:paraId="361C6D9D" w14:textId="1A109332"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6A0B203" w14:textId="500A702A"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Public safety IT specialist</w:t>
            </w:r>
          </w:p>
          <w:p w14:paraId="4F8BCA21" w14:textId="576C2729"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2 weeks, 80 hrs * $23)</w:t>
            </w:r>
          </w:p>
          <w:p w14:paraId="289123F2" w14:textId="265B9F7B"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460C95D" w14:textId="1402E3CC" w:rsidR="3F6182FA" w:rsidRDefault="3F6182FA"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570C9FB5" w14:textId="655265E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A71813C" w14:textId="29934C31"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1B2CBC2" w14:textId="1F97081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6AB950" w14:textId="3B5ECF14" w:rsidR="1F32F66C" w:rsidRDefault="1F32F66C"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Security Analyst</w:t>
            </w:r>
          </w:p>
          <w:p w14:paraId="113DFE23" w14:textId="54568D65" w:rsidR="297B3CB3" w:rsidRDefault="297B3CB3"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t>
            </w:r>
            <w:r w:rsidR="2283207E" w:rsidRPr="17B2C05B">
              <w:rPr>
                <w:rFonts w:ascii="Times New Roman" w:eastAsia="Times New Roman" w:hAnsi="Times New Roman" w:cs="Times New Roman"/>
                <w:sz w:val="24"/>
                <w:szCs w:val="24"/>
              </w:rPr>
              <w:t>12</w:t>
            </w:r>
            <w:r w:rsidR="0B42B772" w:rsidRPr="68652FD2">
              <w:rPr>
                <w:rFonts w:ascii="Times New Roman" w:eastAsia="Times New Roman" w:hAnsi="Times New Roman" w:cs="Times New Roman"/>
                <w:sz w:val="24"/>
                <w:szCs w:val="24"/>
              </w:rPr>
              <w:t xml:space="preserve"> days, </w:t>
            </w:r>
            <w:r w:rsidR="58DE33BB" w:rsidRPr="17B2C05B">
              <w:rPr>
                <w:rFonts w:ascii="Times New Roman" w:eastAsia="Times New Roman" w:hAnsi="Times New Roman" w:cs="Times New Roman"/>
                <w:sz w:val="24"/>
                <w:szCs w:val="24"/>
              </w:rPr>
              <w:t>96</w:t>
            </w:r>
            <w:r w:rsidR="6898AD12" w:rsidRPr="68652FD2">
              <w:rPr>
                <w:rFonts w:ascii="Times New Roman" w:eastAsia="Times New Roman" w:hAnsi="Times New Roman" w:cs="Times New Roman"/>
                <w:sz w:val="24"/>
                <w:szCs w:val="24"/>
              </w:rPr>
              <w:t xml:space="preserve"> </w:t>
            </w:r>
            <w:r w:rsidR="0B42B772" w:rsidRPr="68652FD2">
              <w:rPr>
                <w:rFonts w:ascii="Times New Roman" w:eastAsia="Times New Roman" w:hAnsi="Times New Roman" w:cs="Times New Roman"/>
                <w:sz w:val="24"/>
                <w:szCs w:val="24"/>
              </w:rPr>
              <w:t>hrs * $41)</w:t>
            </w:r>
          </w:p>
          <w:p w14:paraId="42AA7FA1" w14:textId="265B9F7B"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1D7E163" w14:textId="0CDBD46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053DDE61" w:rsidRPr="68652FD2">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 xml:space="preserve">  TOTAL</w:t>
            </w:r>
            <w:r w:rsidR="63EEEA53" w:rsidRPr="68652FD2">
              <w:rPr>
                <w:rFonts w:ascii="Times New Roman" w:eastAsia="Times New Roman" w:hAnsi="Times New Roman" w:cs="Times New Roman"/>
                <w:sz w:val="24"/>
                <w:szCs w:val="24"/>
              </w:rPr>
              <w:t xml:space="preserve"> (</w:t>
            </w:r>
            <w:r w:rsidR="63EEEA53" w:rsidRPr="68652FD2">
              <w:rPr>
                <w:rFonts w:ascii="Times New Roman" w:eastAsia="Times New Roman" w:hAnsi="Times New Roman" w:cs="Times New Roman"/>
                <w:b/>
                <w:bCs/>
                <w:sz w:val="24"/>
                <w:szCs w:val="24"/>
              </w:rPr>
              <w:t>t2</w:t>
            </w:r>
            <w:r w:rsidR="63EEEA53" w:rsidRPr="68652FD2">
              <w:rPr>
                <w:rFonts w:ascii="Times New Roman" w:eastAsia="Times New Roman" w:hAnsi="Times New Roman" w:cs="Times New Roman"/>
                <w:sz w:val="24"/>
                <w:szCs w:val="24"/>
              </w:rPr>
              <w:t>)</w:t>
            </w:r>
          </w:p>
        </w:tc>
        <w:tc>
          <w:tcPr>
            <w:tcW w:w="3007" w:type="dxa"/>
          </w:tcPr>
          <w:p w14:paraId="3B492048" w14:textId="226B518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A7AEB09" w14:textId="6F951494" w:rsidR="52706811" w:rsidRDefault="52706811" w:rsidP="00F0526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68652FD2">
              <w:rPr>
                <w:rFonts w:ascii="Times New Roman" w:eastAsia="Times New Roman" w:hAnsi="Times New Roman" w:cs="Times New Roman"/>
                <w:sz w:val="24"/>
                <w:szCs w:val="24"/>
                <w:u w:val="single"/>
              </w:rPr>
              <w:t>$20,160</w:t>
            </w:r>
          </w:p>
          <w:p w14:paraId="4F9B2F38"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15FC9B2"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C14CB16" w14:textId="56B3D95D"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5,760</w:t>
            </w:r>
          </w:p>
          <w:p w14:paraId="64CE5EB7" w14:textId="38C085C3"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6,560</w:t>
            </w:r>
          </w:p>
          <w:p w14:paraId="7A6B50FB" w14:textId="50927EE0"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68652FD2">
              <w:rPr>
                <w:rFonts w:ascii="Times New Roman" w:eastAsia="Times New Roman" w:hAnsi="Times New Roman" w:cs="Times New Roman"/>
                <w:sz w:val="24"/>
                <w:szCs w:val="24"/>
                <w:u w:val="single"/>
              </w:rPr>
              <w:t>$6,720</w:t>
            </w:r>
          </w:p>
          <w:p w14:paraId="23286777" w14:textId="77777777"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9,040</w:t>
            </w:r>
          </w:p>
          <w:p w14:paraId="029EDAAB" w14:textId="02C14C0E"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p w14:paraId="10E1A7FA" w14:textId="5C0A9427"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39,200</w:t>
            </w:r>
          </w:p>
          <w:p w14:paraId="2066CCB2" w14:textId="77777777"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8BD643B"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9F6EC75" w14:textId="77777777"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8BA46AA" w14:textId="77777777"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2,400</w:t>
            </w:r>
          </w:p>
          <w:p w14:paraId="411478F0" w14:textId="3059CD88"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4D89518" w14:textId="3EB7021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A1551CC" w14:textId="77777777"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u w:val="single"/>
              </w:rPr>
            </w:pPr>
            <w:r w:rsidRPr="68652FD2">
              <w:rPr>
                <w:rFonts w:ascii="Times New Roman" w:eastAsia="Times New Roman" w:hAnsi="Times New Roman" w:cs="Times New Roman"/>
                <w:sz w:val="24"/>
                <w:szCs w:val="24"/>
                <w:u w:val="single"/>
              </w:rPr>
              <w:t>$1,840</w:t>
            </w:r>
          </w:p>
          <w:p w14:paraId="0E69812A" w14:textId="150B06F7"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r w:rsidRPr="68652FD2">
              <w:rPr>
                <w:rFonts w:ascii="Times New Roman" w:eastAsia="Times New Roman" w:hAnsi="Times New Roman" w:cs="Times New Roman"/>
                <w:sz w:val="24"/>
                <w:szCs w:val="24"/>
              </w:rPr>
              <w:t>$4,240</w:t>
            </w:r>
            <w:r w:rsidRPr="68652FD2">
              <w:rPr>
                <w:rFonts w:ascii="Times New Roman" w:eastAsia="Times New Roman" w:hAnsi="Times New Roman" w:cs="Times New Roman"/>
                <w:b/>
                <w:bCs/>
                <w:sz w:val="24"/>
                <w:szCs w:val="24"/>
              </w:rPr>
              <w:t xml:space="preserve">      </w:t>
            </w:r>
            <w:r w:rsidRPr="68652FD2">
              <w:rPr>
                <w:rFonts w:ascii="Times New Roman" w:eastAsia="Times New Roman" w:hAnsi="Times New Roman" w:cs="Times New Roman"/>
                <w:b/>
                <w:bCs/>
                <w:sz w:val="24"/>
                <w:szCs w:val="24"/>
                <w:u w:val="single"/>
              </w:rPr>
              <w:t>$4,240</w:t>
            </w:r>
          </w:p>
          <w:p w14:paraId="61D6FA3E"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EA90839" w14:textId="1C0C24B9" w:rsidR="52706811" w:rsidRDefault="52706811"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p>
          <w:p w14:paraId="5527597D"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3DC7A78" w14:textId="2B268F2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p>
          <w:p w14:paraId="514032A5" w14:textId="6E1EACBB"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p>
          <w:p w14:paraId="3D264CB2" w14:textId="13BFAB8B" w:rsidR="4F927B90" w:rsidRDefault="4F927B90"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u w:val="single"/>
              </w:rPr>
            </w:pPr>
            <w:r w:rsidRPr="68652FD2">
              <w:rPr>
                <w:rFonts w:ascii="Times New Roman" w:eastAsia="Times New Roman" w:hAnsi="Times New Roman" w:cs="Times New Roman"/>
                <w:sz w:val="24"/>
                <w:szCs w:val="24"/>
              </w:rPr>
              <w:t xml:space="preserve">                $</w:t>
            </w:r>
            <w:r w:rsidR="3F3F38D9" w:rsidRPr="17B2C05B">
              <w:rPr>
                <w:rFonts w:ascii="Times New Roman" w:eastAsia="Times New Roman" w:hAnsi="Times New Roman" w:cs="Times New Roman"/>
                <w:sz w:val="24"/>
                <w:szCs w:val="24"/>
              </w:rPr>
              <w:t>3,936</w:t>
            </w:r>
            <w:r w:rsidR="4E96BA8F" w:rsidRPr="17B2C05B">
              <w:rPr>
                <w:rFonts w:ascii="Times New Roman" w:eastAsia="Times New Roman" w:hAnsi="Times New Roman" w:cs="Times New Roman"/>
                <w:sz w:val="24"/>
                <w:szCs w:val="24"/>
              </w:rPr>
              <w:t xml:space="preserve">       </w:t>
            </w:r>
            <w:r w:rsidR="0EE34EB0" w:rsidRPr="17B2C05B">
              <w:rPr>
                <w:rFonts w:ascii="Times New Roman" w:eastAsia="Times New Roman" w:hAnsi="Times New Roman" w:cs="Times New Roman"/>
                <w:b/>
                <w:bCs/>
                <w:sz w:val="24"/>
                <w:szCs w:val="24"/>
                <w:u w:val="single"/>
              </w:rPr>
              <w:t>$3,936</w:t>
            </w:r>
          </w:p>
          <w:p w14:paraId="613A5858" w14:textId="0BB9B24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p w14:paraId="35A23FB0" w14:textId="41B2E93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p w14:paraId="48C8EDCE" w14:textId="39F7D384" w:rsidR="4F927B90" w:rsidRDefault="4F927B90"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r w:rsidR="68652FD2" w:rsidRPr="68652FD2">
              <w:rPr>
                <w:rFonts w:ascii="Times New Roman" w:eastAsia="Times New Roman" w:hAnsi="Times New Roman" w:cs="Times New Roman"/>
                <w:b/>
                <w:bCs/>
                <w:sz w:val="24"/>
                <w:szCs w:val="24"/>
              </w:rPr>
              <w:t xml:space="preserve"> $</w:t>
            </w:r>
            <w:r w:rsidR="3190E8EB" w:rsidRPr="17B2C05B">
              <w:rPr>
                <w:rFonts w:ascii="Times New Roman" w:eastAsia="Times New Roman" w:hAnsi="Times New Roman" w:cs="Times New Roman"/>
                <w:b/>
                <w:bCs/>
                <w:sz w:val="24"/>
                <w:szCs w:val="24"/>
              </w:rPr>
              <w:t>47,376</w:t>
            </w:r>
          </w:p>
        </w:tc>
      </w:tr>
      <w:tr w:rsidR="68652FD2" w14:paraId="7756F5BD"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1124871E"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Server</w:t>
            </w:r>
          </w:p>
        </w:tc>
        <w:tc>
          <w:tcPr>
            <w:tcW w:w="3030" w:type="dxa"/>
          </w:tcPr>
          <w:p w14:paraId="65BBD7EC" w14:textId="41E7E73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Replacing 8 </w:t>
            </w:r>
            <w:r w:rsidR="29544C22" w:rsidRPr="68652FD2">
              <w:rPr>
                <w:rFonts w:ascii="Times New Roman" w:eastAsia="Times New Roman" w:hAnsi="Times New Roman" w:cs="Times New Roman"/>
                <w:sz w:val="24"/>
                <w:szCs w:val="24"/>
              </w:rPr>
              <w:t>servers, servers</w:t>
            </w:r>
            <w:r w:rsidRPr="68652FD2">
              <w:rPr>
                <w:rFonts w:ascii="Times New Roman" w:eastAsia="Times New Roman" w:hAnsi="Times New Roman" w:cs="Times New Roman"/>
                <w:sz w:val="24"/>
                <w:szCs w:val="24"/>
              </w:rPr>
              <w:t xml:space="preserve"> 2 per year   $1780 per server</w:t>
            </w:r>
          </w:p>
        </w:tc>
        <w:tc>
          <w:tcPr>
            <w:tcW w:w="3007" w:type="dxa"/>
          </w:tcPr>
          <w:p w14:paraId="5F923BB2" w14:textId="7648A04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3,560</w:t>
            </w:r>
          </w:p>
        </w:tc>
      </w:tr>
      <w:tr w:rsidR="68652FD2" w14:paraId="01077EBF"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6A89A43D"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orkstation Desktops</w:t>
            </w:r>
          </w:p>
        </w:tc>
        <w:tc>
          <w:tcPr>
            <w:tcW w:w="3030" w:type="dxa"/>
          </w:tcPr>
          <w:p w14:paraId="5AC7B153" w14:textId="73E982E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placing 5 per year,</w:t>
            </w:r>
          </w:p>
          <w:p w14:paraId="0F5245E8"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274 per desktop workstation</w:t>
            </w:r>
          </w:p>
          <w:p w14:paraId="49670BF2" w14:textId="77777777" w:rsidR="00964BCF" w:rsidRDefault="00964BCF"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851DA22" w14:textId="62509B6A" w:rsidR="00964BCF" w:rsidRDefault="00964BCF"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007" w:type="dxa"/>
          </w:tcPr>
          <w:p w14:paraId="66FAB953"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6,370</w:t>
            </w:r>
          </w:p>
        </w:tc>
      </w:tr>
      <w:tr w:rsidR="68652FD2" w14:paraId="5328DAFA"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2DFB5E41"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orkstation Laptops</w:t>
            </w:r>
          </w:p>
        </w:tc>
        <w:tc>
          <w:tcPr>
            <w:tcW w:w="3030" w:type="dxa"/>
          </w:tcPr>
          <w:p w14:paraId="6FAB72FF" w14:textId="57E0126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placing 5 per year,</w:t>
            </w:r>
          </w:p>
          <w:p w14:paraId="368161DF" w14:textId="4D880F0C"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309 per laptop workstation</w:t>
            </w:r>
          </w:p>
        </w:tc>
        <w:tc>
          <w:tcPr>
            <w:tcW w:w="3007" w:type="dxa"/>
          </w:tcPr>
          <w:p w14:paraId="7240F086" w14:textId="1DB04653"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6,545</w:t>
            </w:r>
          </w:p>
        </w:tc>
      </w:tr>
      <w:tr w:rsidR="68652FD2" w14:paraId="201EB7FE"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5A167D55"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ireless Network</w:t>
            </w:r>
          </w:p>
        </w:tc>
        <w:tc>
          <w:tcPr>
            <w:tcW w:w="3030" w:type="dxa"/>
          </w:tcPr>
          <w:p w14:paraId="6ED9FC34"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placing facilities routers</w:t>
            </w:r>
          </w:p>
          <w:p w14:paraId="404A611B" w14:textId="3FD422D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lastRenderedPageBreak/>
              <w:t xml:space="preserve">1 facility per year, 5 per year, $224 per router  </w:t>
            </w:r>
          </w:p>
        </w:tc>
        <w:tc>
          <w:tcPr>
            <w:tcW w:w="3007" w:type="dxa"/>
          </w:tcPr>
          <w:p w14:paraId="71B8B04E" w14:textId="2956060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lastRenderedPageBreak/>
              <w:t>$1,120</w:t>
            </w:r>
          </w:p>
        </w:tc>
      </w:tr>
      <w:tr w:rsidR="68652FD2" w14:paraId="1AB1D8B2"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60CC02D7"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Wired Network</w:t>
            </w:r>
          </w:p>
        </w:tc>
        <w:tc>
          <w:tcPr>
            <w:tcW w:w="3030" w:type="dxa"/>
          </w:tcPr>
          <w:p w14:paraId="79501FC1" w14:textId="3585715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placing 2 switches per year, $442 per switch</w:t>
            </w:r>
          </w:p>
        </w:tc>
        <w:tc>
          <w:tcPr>
            <w:tcW w:w="3007" w:type="dxa"/>
          </w:tcPr>
          <w:p w14:paraId="1C40D6DC"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884</w:t>
            </w:r>
          </w:p>
        </w:tc>
      </w:tr>
      <w:tr w:rsidR="68652FD2" w14:paraId="3D80015B"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08DE898F"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Storage</w:t>
            </w:r>
          </w:p>
        </w:tc>
        <w:tc>
          <w:tcPr>
            <w:tcW w:w="3030" w:type="dxa"/>
          </w:tcPr>
          <w:p w14:paraId="7F238FD2"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Replacing backup servers to store data into cloud, 1TB/ month</w:t>
            </w:r>
          </w:p>
        </w:tc>
        <w:tc>
          <w:tcPr>
            <w:tcW w:w="3007" w:type="dxa"/>
          </w:tcPr>
          <w:p w14:paraId="0C4ED366"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48</w:t>
            </w:r>
          </w:p>
        </w:tc>
      </w:tr>
      <w:tr w:rsidR="68652FD2" w14:paraId="6E5F72D7"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5C2FE76D"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Software </w:t>
            </w:r>
          </w:p>
        </w:tc>
        <w:tc>
          <w:tcPr>
            <w:tcW w:w="3030" w:type="dxa"/>
          </w:tcPr>
          <w:p w14:paraId="2D7E566D"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Maintaining current software licensing </w:t>
            </w:r>
          </w:p>
        </w:tc>
        <w:tc>
          <w:tcPr>
            <w:tcW w:w="3007" w:type="dxa"/>
          </w:tcPr>
          <w:p w14:paraId="14DA111E" w14:textId="10553E71"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eastAsia="Times New Roman" w:hAnsi="Times New Roman" w:cs="Times New Roman"/>
                <w:sz w:val="24"/>
                <w:szCs w:val="24"/>
              </w:rPr>
              <w:t>$</w:t>
            </w:r>
            <w:r w:rsidR="633E96B1" w:rsidRPr="68652FD2">
              <w:rPr>
                <w:rFonts w:ascii="Times New Roman" w:eastAsia="Times New Roman" w:hAnsi="Times New Roman" w:cs="Times New Roman"/>
                <w:sz w:val="24"/>
                <w:szCs w:val="24"/>
              </w:rPr>
              <w:t>1</w:t>
            </w:r>
            <w:r w:rsidR="633E96B1" w:rsidRPr="68652FD2">
              <w:rPr>
                <w:rFonts w:ascii="Times New Roman" w:hAnsi="Times New Roman" w:cs="Times New Roman"/>
                <w:sz w:val="24"/>
                <w:szCs w:val="24"/>
              </w:rPr>
              <w:t>1,984</w:t>
            </w:r>
          </w:p>
        </w:tc>
      </w:tr>
      <w:tr w:rsidR="68652FD2" w14:paraId="363F27C9" w14:textId="77777777" w:rsidTr="68652FD2">
        <w:tc>
          <w:tcPr>
            <w:cnfStyle w:val="001000000000" w:firstRow="0" w:lastRow="0" w:firstColumn="1" w:lastColumn="0" w:oddVBand="0" w:evenVBand="0" w:oddHBand="0" w:evenHBand="0" w:firstRowFirstColumn="0" w:firstRowLastColumn="0" w:lastRowFirstColumn="0" w:lastRowLastColumn="0"/>
            <w:tcW w:w="2973" w:type="dxa"/>
          </w:tcPr>
          <w:p w14:paraId="31B4CCD6"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Training</w:t>
            </w:r>
          </w:p>
        </w:tc>
        <w:tc>
          <w:tcPr>
            <w:tcW w:w="3030" w:type="dxa"/>
          </w:tcPr>
          <w:p w14:paraId="7A593B92"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2 days on site training,</w:t>
            </w:r>
          </w:p>
          <w:p w14:paraId="4BD46E94" w14:textId="666057A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500 per day (every year) </w:t>
            </w:r>
          </w:p>
        </w:tc>
        <w:tc>
          <w:tcPr>
            <w:tcW w:w="3007" w:type="dxa"/>
          </w:tcPr>
          <w:p w14:paraId="4CE29D1F"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000</w:t>
            </w:r>
          </w:p>
        </w:tc>
      </w:tr>
      <w:tr w:rsidR="68652FD2" w14:paraId="308D50AD" w14:textId="77777777" w:rsidTr="17B2C05B">
        <w:trPr>
          <w:trHeight w:val="900"/>
        </w:trPr>
        <w:tc>
          <w:tcPr>
            <w:cnfStyle w:val="001000000000" w:firstRow="0" w:lastRow="0" w:firstColumn="1" w:lastColumn="0" w:oddVBand="0" w:evenVBand="0" w:oddHBand="0" w:evenHBand="0" w:firstRowFirstColumn="0" w:firstRowLastColumn="0" w:lastRowFirstColumn="0" w:lastRowLastColumn="0"/>
            <w:tcW w:w="2973" w:type="dxa"/>
          </w:tcPr>
          <w:p w14:paraId="3FB34E5C" w14:textId="77777777"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Maintenance and Support</w:t>
            </w:r>
          </w:p>
        </w:tc>
        <w:tc>
          <w:tcPr>
            <w:tcW w:w="3030" w:type="dxa"/>
          </w:tcPr>
          <w:p w14:paraId="2EDA5507" w14:textId="4E1170BA"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1 week, </w:t>
            </w:r>
            <w:r w:rsidR="2D2FFE10" w:rsidRPr="68652FD2">
              <w:rPr>
                <w:rFonts w:ascii="Times New Roman" w:eastAsia="Times New Roman" w:hAnsi="Times New Roman" w:cs="Times New Roman"/>
                <w:sz w:val="24"/>
                <w:szCs w:val="24"/>
              </w:rPr>
              <w:t>4</w:t>
            </w:r>
            <w:r w:rsidRPr="68652FD2">
              <w:rPr>
                <w:rFonts w:ascii="Times New Roman" w:eastAsia="Times New Roman" w:hAnsi="Times New Roman" w:cs="Times New Roman"/>
                <w:sz w:val="24"/>
                <w:szCs w:val="24"/>
              </w:rPr>
              <w:t>0 hrs * $30 per hour</w:t>
            </w:r>
          </w:p>
          <w:p w14:paraId="484C3CC1" w14:textId="765B32D8" w:rsidR="7B469BDD" w:rsidRDefault="7B469BDD"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43338D15" w14:textId="525A3429" w:rsidR="7B469BDD" w:rsidRDefault="7B469BDD"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r w:rsidR="68652FD2" w:rsidRPr="68652FD2">
              <w:rPr>
                <w:rFonts w:ascii="Times New Roman" w:eastAsia="Times New Roman" w:hAnsi="Times New Roman" w:cs="Times New Roman"/>
                <w:sz w:val="24"/>
                <w:szCs w:val="24"/>
              </w:rPr>
              <w:t>TOTAL</w:t>
            </w:r>
            <w:r w:rsidR="1F7FF1B4" w:rsidRPr="68652FD2">
              <w:rPr>
                <w:rFonts w:ascii="Times New Roman" w:eastAsia="Times New Roman" w:hAnsi="Times New Roman" w:cs="Times New Roman"/>
                <w:sz w:val="24"/>
                <w:szCs w:val="24"/>
              </w:rPr>
              <w:t xml:space="preserve"> (</w:t>
            </w:r>
            <w:r w:rsidR="1F7FF1B4" w:rsidRPr="68652FD2">
              <w:rPr>
                <w:rFonts w:ascii="Times New Roman" w:eastAsia="Times New Roman" w:hAnsi="Times New Roman" w:cs="Times New Roman"/>
                <w:b/>
                <w:bCs/>
                <w:sz w:val="24"/>
                <w:szCs w:val="24"/>
              </w:rPr>
              <w:t>t</w:t>
            </w:r>
            <w:r w:rsidR="60414F26" w:rsidRPr="68652FD2">
              <w:rPr>
                <w:rFonts w:ascii="Times New Roman" w:eastAsia="Times New Roman" w:hAnsi="Times New Roman" w:cs="Times New Roman"/>
                <w:b/>
                <w:bCs/>
                <w:sz w:val="24"/>
                <w:szCs w:val="24"/>
              </w:rPr>
              <w:t>3</w:t>
            </w:r>
            <w:r w:rsidR="1F7FF1B4" w:rsidRPr="68652FD2">
              <w:rPr>
                <w:rFonts w:ascii="Times New Roman" w:eastAsia="Times New Roman" w:hAnsi="Times New Roman" w:cs="Times New Roman"/>
                <w:sz w:val="24"/>
                <w:szCs w:val="24"/>
              </w:rPr>
              <w:t>)</w:t>
            </w:r>
          </w:p>
        </w:tc>
        <w:tc>
          <w:tcPr>
            <w:tcW w:w="3007" w:type="dxa"/>
          </w:tcPr>
          <w:p w14:paraId="4D692252" w14:textId="3C2B8B2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1,200</w:t>
            </w:r>
          </w:p>
          <w:p w14:paraId="5BCAD2E0" w14:textId="460ACF6E"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                               </w:t>
            </w:r>
          </w:p>
          <w:p w14:paraId="6D17D863" w14:textId="5F54729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p>
          <w:p w14:paraId="500BBBB7" w14:textId="1E9F6C26" w:rsidR="189428EC" w:rsidRDefault="189428EC"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68652FD2">
              <w:rPr>
                <w:rFonts w:ascii="Times New Roman" w:eastAsia="Times New Roman" w:hAnsi="Times New Roman" w:cs="Times New Roman"/>
                <w:b/>
                <w:bCs/>
                <w:sz w:val="24"/>
                <w:szCs w:val="24"/>
              </w:rPr>
              <w:t xml:space="preserve">                             </w:t>
            </w:r>
            <w:r w:rsidR="68652FD2" w:rsidRPr="68652FD2">
              <w:rPr>
                <w:rFonts w:ascii="Times New Roman" w:eastAsia="Times New Roman" w:hAnsi="Times New Roman" w:cs="Times New Roman"/>
                <w:b/>
                <w:bCs/>
                <w:sz w:val="24"/>
                <w:szCs w:val="24"/>
              </w:rPr>
              <w:t xml:space="preserve">  $32,</w:t>
            </w:r>
            <w:r w:rsidR="71B74783" w:rsidRPr="68652FD2">
              <w:rPr>
                <w:rFonts w:ascii="Times New Roman" w:eastAsia="Times New Roman" w:hAnsi="Times New Roman" w:cs="Times New Roman"/>
                <w:b/>
                <w:bCs/>
                <w:sz w:val="24"/>
                <w:szCs w:val="24"/>
              </w:rPr>
              <w:t>711</w:t>
            </w:r>
            <w:r w:rsidR="68652FD2" w:rsidRPr="68652FD2">
              <w:rPr>
                <w:rFonts w:ascii="Times New Roman" w:eastAsia="Times New Roman" w:hAnsi="Times New Roman" w:cs="Times New Roman"/>
                <w:b/>
                <w:bCs/>
                <w:sz w:val="24"/>
                <w:szCs w:val="24"/>
              </w:rPr>
              <w:t xml:space="preserve"> </w:t>
            </w:r>
          </w:p>
        </w:tc>
      </w:tr>
      <w:tr w:rsidR="68652FD2" w14:paraId="44BD1E21" w14:textId="77777777" w:rsidTr="68652FD2">
        <w:trPr>
          <w:trHeight w:val="423"/>
        </w:trPr>
        <w:tc>
          <w:tcPr>
            <w:cnfStyle w:val="001000000000" w:firstRow="0" w:lastRow="0" w:firstColumn="1" w:lastColumn="0" w:oddVBand="0" w:evenVBand="0" w:oddHBand="0" w:evenHBand="0" w:firstRowFirstColumn="0" w:firstRowLastColumn="0" w:lastRowFirstColumn="0" w:lastRowLastColumn="0"/>
            <w:tcW w:w="2973" w:type="dxa"/>
          </w:tcPr>
          <w:p w14:paraId="43F99728" w14:textId="2757EDDC" w:rsidR="68652FD2" w:rsidRDefault="68652FD2" w:rsidP="68652FD2">
            <w:pPr>
              <w:jc w:val="center"/>
              <w:rPr>
                <w:rFonts w:ascii="Times New Roman" w:eastAsia="Times New Roman" w:hAnsi="Times New Roman" w:cs="Times New Roman"/>
                <w:sz w:val="24"/>
                <w:szCs w:val="24"/>
              </w:rPr>
            </w:pPr>
          </w:p>
          <w:p w14:paraId="5544E62C" w14:textId="7E8F47FA" w:rsidR="68652FD2" w:rsidRDefault="68652FD2" w:rsidP="68652FD2">
            <w:pPr>
              <w:jc w:val="cente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GRAND TOTAL</w:t>
            </w:r>
          </w:p>
        </w:tc>
        <w:tc>
          <w:tcPr>
            <w:tcW w:w="3030" w:type="dxa"/>
          </w:tcPr>
          <w:p w14:paraId="5D7A670F" w14:textId="1015B3B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p>
          <w:p w14:paraId="069DAF5C" w14:textId="799FD115" w:rsidR="7BD81090" w:rsidRDefault="7BD81090"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68652FD2">
              <w:rPr>
                <w:rFonts w:ascii="Times New Roman" w:eastAsia="Times New Roman" w:hAnsi="Times New Roman" w:cs="Times New Roman"/>
                <w:b/>
                <w:bCs/>
                <w:sz w:val="24"/>
                <w:szCs w:val="24"/>
              </w:rPr>
              <w:t>t1</w:t>
            </w:r>
            <w:r w:rsidRPr="68652FD2">
              <w:rPr>
                <w:rFonts w:ascii="Times New Roman" w:eastAsia="Times New Roman" w:hAnsi="Times New Roman" w:cs="Times New Roman"/>
                <w:sz w:val="24"/>
                <w:szCs w:val="24"/>
              </w:rPr>
              <w:t>+</w:t>
            </w:r>
            <w:r w:rsidRPr="68652FD2">
              <w:rPr>
                <w:rFonts w:ascii="Times New Roman" w:eastAsia="Times New Roman" w:hAnsi="Times New Roman" w:cs="Times New Roman"/>
                <w:b/>
                <w:bCs/>
                <w:sz w:val="24"/>
                <w:szCs w:val="24"/>
              </w:rPr>
              <w:t>t2</w:t>
            </w:r>
            <w:r w:rsidRPr="68652FD2">
              <w:rPr>
                <w:rFonts w:ascii="Times New Roman" w:eastAsia="Times New Roman" w:hAnsi="Times New Roman" w:cs="Times New Roman"/>
                <w:sz w:val="24"/>
                <w:szCs w:val="24"/>
              </w:rPr>
              <w:t>+</w:t>
            </w:r>
            <w:r w:rsidRPr="68652FD2">
              <w:rPr>
                <w:rFonts w:ascii="Times New Roman" w:eastAsia="Times New Roman" w:hAnsi="Times New Roman" w:cs="Times New Roman"/>
                <w:b/>
                <w:bCs/>
                <w:sz w:val="24"/>
                <w:szCs w:val="24"/>
              </w:rPr>
              <w:t>t3</w:t>
            </w:r>
          </w:p>
          <w:p w14:paraId="777262FC" w14:textId="067B6761"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3007" w:type="dxa"/>
          </w:tcPr>
          <w:p w14:paraId="4896417A" w14:textId="2D12344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68652FD2">
              <w:rPr>
                <w:rFonts w:ascii="Times New Roman" w:eastAsia="Times New Roman" w:hAnsi="Times New Roman" w:cs="Times New Roman"/>
                <w:b/>
                <w:bCs/>
                <w:color w:val="000000" w:themeColor="text1"/>
                <w:sz w:val="24"/>
                <w:szCs w:val="24"/>
              </w:rPr>
              <w:t xml:space="preserve">                               </w:t>
            </w:r>
          </w:p>
          <w:p w14:paraId="78C2B68D" w14:textId="0DB571EC" w:rsidR="68652FD2" w:rsidRDefault="68652FD2" w:rsidP="17B2C05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r w:rsidRPr="68652FD2">
              <w:rPr>
                <w:rFonts w:ascii="Times New Roman" w:eastAsia="Times New Roman" w:hAnsi="Times New Roman" w:cs="Times New Roman"/>
                <w:b/>
                <w:bCs/>
                <w:color w:val="000000" w:themeColor="text1"/>
                <w:sz w:val="24"/>
                <w:szCs w:val="24"/>
              </w:rPr>
              <w:t xml:space="preserve">                              $</w:t>
            </w:r>
            <w:r w:rsidR="7E9DE55F" w:rsidRPr="17B2C05B">
              <w:rPr>
                <w:rFonts w:ascii="Times New Roman" w:eastAsia="Times New Roman" w:hAnsi="Times New Roman" w:cs="Times New Roman"/>
                <w:b/>
                <w:bCs/>
                <w:color w:val="000000" w:themeColor="text1"/>
                <w:sz w:val="24"/>
                <w:szCs w:val="24"/>
              </w:rPr>
              <w:t>8</w:t>
            </w:r>
            <w:r w:rsidR="4B3BA9E9" w:rsidRPr="17B2C05B">
              <w:rPr>
                <w:rFonts w:ascii="Times New Roman" w:eastAsia="Times New Roman" w:hAnsi="Times New Roman" w:cs="Times New Roman"/>
                <w:b/>
                <w:bCs/>
                <w:color w:val="000000" w:themeColor="text1"/>
                <w:sz w:val="24"/>
                <w:szCs w:val="24"/>
              </w:rPr>
              <w:t>0,087</w:t>
            </w:r>
          </w:p>
          <w:p w14:paraId="415BEAB8" w14:textId="00CC532D"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24"/>
                <w:szCs w:val="24"/>
              </w:rPr>
            </w:pPr>
          </w:p>
        </w:tc>
      </w:tr>
    </w:tbl>
    <w:p w14:paraId="1CF33DFE" w14:textId="1E91A59B" w:rsidR="00E430F9" w:rsidRDefault="00E430F9" w:rsidP="68652FD2"/>
    <w:p w14:paraId="27A6D496" w14:textId="06D1188F" w:rsidR="00E430F9" w:rsidRDefault="7C3CAB09" w:rsidP="325B0BC0">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From the TCO table above,</w:t>
      </w:r>
      <w:r w:rsidR="25C2A511" w:rsidRPr="68652FD2">
        <w:rPr>
          <w:rFonts w:ascii="Times New Roman" w:eastAsia="Times New Roman" w:hAnsi="Times New Roman" w:cs="Times New Roman"/>
          <w:sz w:val="24"/>
          <w:szCs w:val="24"/>
        </w:rPr>
        <w:t xml:space="preserve"> the</w:t>
      </w:r>
      <w:r w:rsidRPr="68652FD2">
        <w:rPr>
          <w:rFonts w:ascii="Times New Roman" w:eastAsia="Times New Roman" w:hAnsi="Times New Roman" w:cs="Times New Roman"/>
          <w:sz w:val="24"/>
          <w:szCs w:val="24"/>
        </w:rPr>
        <w:t xml:space="preserve"> </w:t>
      </w:r>
      <w:r w:rsidR="7050C5DA" w:rsidRPr="68652FD2">
        <w:rPr>
          <w:rFonts w:ascii="Times New Roman" w:eastAsia="Times New Roman" w:hAnsi="Times New Roman" w:cs="Times New Roman"/>
          <w:sz w:val="24"/>
          <w:szCs w:val="24"/>
        </w:rPr>
        <w:t xml:space="preserve">IT Security Consultant </w:t>
      </w:r>
      <w:r w:rsidR="13EA9687" w:rsidRPr="68652FD2">
        <w:rPr>
          <w:rFonts w:ascii="Times New Roman" w:eastAsia="Times New Roman" w:hAnsi="Times New Roman" w:cs="Times New Roman"/>
          <w:sz w:val="24"/>
          <w:szCs w:val="24"/>
        </w:rPr>
        <w:t xml:space="preserve">is assigned </w:t>
      </w:r>
      <w:r w:rsidR="455E62AC" w:rsidRPr="17B2C05B">
        <w:rPr>
          <w:rFonts w:ascii="Times New Roman" w:eastAsia="Times New Roman" w:hAnsi="Times New Roman" w:cs="Times New Roman"/>
          <w:sz w:val="24"/>
          <w:szCs w:val="24"/>
        </w:rPr>
        <w:t>96</w:t>
      </w:r>
      <w:r w:rsidR="13EA9687" w:rsidRPr="68652FD2">
        <w:rPr>
          <w:rFonts w:ascii="Times New Roman" w:eastAsia="Times New Roman" w:hAnsi="Times New Roman" w:cs="Times New Roman"/>
          <w:sz w:val="24"/>
          <w:szCs w:val="24"/>
        </w:rPr>
        <w:t xml:space="preserve"> hours of work</w:t>
      </w:r>
      <w:r w:rsidR="2534ADC4" w:rsidRPr="68652FD2">
        <w:rPr>
          <w:rFonts w:ascii="Times New Roman" w:eastAsia="Times New Roman" w:hAnsi="Times New Roman" w:cs="Times New Roman"/>
          <w:sz w:val="24"/>
          <w:szCs w:val="24"/>
        </w:rPr>
        <w:t xml:space="preserve"> which is approximately </w:t>
      </w:r>
      <w:r w:rsidR="62935B73" w:rsidRPr="17B2C05B">
        <w:rPr>
          <w:rFonts w:ascii="Times New Roman" w:eastAsia="Times New Roman" w:hAnsi="Times New Roman" w:cs="Times New Roman"/>
          <w:sz w:val="24"/>
          <w:szCs w:val="24"/>
        </w:rPr>
        <w:t>12</w:t>
      </w:r>
      <w:r w:rsidR="2534ADC4" w:rsidRPr="68652FD2">
        <w:rPr>
          <w:rFonts w:ascii="Times New Roman" w:eastAsia="Times New Roman" w:hAnsi="Times New Roman" w:cs="Times New Roman"/>
          <w:sz w:val="24"/>
          <w:szCs w:val="24"/>
        </w:rPr>
        <w:t xml:space="preserve"> days of work excluding weekends and holidays.</w:t>
      </w:r>
      <w:r w:rsidR="6D1BF586" w:rsidRPr="68652FD2">
        <w:rPr>
          <w:rFonts w:ascii="Times New Roman" w:eastAsia="Times New Roman" w:hAnsi="Times New Roman" w:cs="Times New Roman"/>
          <w:sz w:val="24"/>
          <w:szCs w:val="24"/>
        </w:rPr>
        <w:t xml:space="preserve"> His </w:t>
      </w:r>
      <w:r w:rsidR="2AC86700" w:rsidRPr="68652FD2">
        <w:rPr>
          <w:rFonts w:ascii="Times New Roman" w:eastAsia="Times New Roman" w:hAnsi="Times New Roman" w:cs="Times New Roman"/>
          <w:sz w:val="24"/>
          <w:szCs w:val="24"/>
        </w:rPr>
        <w:t xml:space="preserve">average </w:t>
      </w:r>
      <w:r w:rsidR="13EA9687" w:rsidRPr="68652FD2">
        <w:rPr>
          <w:rFonts w:ascii="Times New Roman" w:eastAsia="Times New Roman" w:hAnsi="Times New Roman" w:cs="Times New Roman"/>
          <w:sz w:val="24"/>
          <w:szCs w:val="24"/>
        </w:rPr>
        <w:t>hourly s</w:t>
      </w:r>
      <w:r w:rsidR="7EECFBB3" w:rsidRPr="68652FD2">
        <w:rPr>
          <w:rFonts w:ascii="Times New Roman" w:eastAsia="Times New Roman" w:hAnsi="Times New Roman" w:cs="Times New Roman"/>
          <w:sz w:val="24"/>
          <w:szCs w:val="24"/>
        </w:rPr>
        <w:t xml:space="preserve">alary </w:t>
      </w:r>
      <w:r w:rsidR="3D3EA2A4" w:rsidRPr="68652FD2">
        <w:rPr>
          <w:rFonts w:ascii="Times New Roman" w:eastAsia="Times New Roman" w:hAnsi="Times New Roman" w:cs="Times New Roman"/>
          <w:sz w:val="24"/>
          <w:szCs w:val="24"/>
        </w:rPr>
        <w:t>is $</w:t>
      </w:r>
      <w:r w:rsidR="27ECBA0E" w:rsidRPr="68652FD2">
        <w:rPr>
          <w:rFonts w:ascii="Times New Roman" w:eastAsia="Times New Roman" w:hAnsi="Times New Roman" w:cs="Times New Roman"/>
          <w:sz w:val="24"/>
          <w:szCs w:val="24"/>
        </w:rPr>
        <w:t>41</w:t>
      </w:r>
      <w:r w:rsidR="2F9ED67E" w:rsidRPr="68652FD2">
        <w:rPr>
          <w:rFonts w:ascii="Times New Roman" w:eastAsia="Times New Roman" w:hAnsi="Times New Roman" w:cs="Times New Roman"/>
          <w:sz w:val="24"/>
          <w:szCs w:val="24"/>
        </w:rPr>
        <w:t xml:space="preserve"> and a yearly salary of </w:t>
      </w:r>
      <w:r w:rsidR="751250B4" w:rsidRPr="17B2C05B">
        <w:rPr>
          <w:rFonts w:ascii="Times New Roman" w:eastAsia="Times New Roman" w:hAnsi="Times New Roman" w:cs="Times New Roman"/>
          <w:sz w:val="24"/>
          <w:szCs w:val="24"/>
        </w:rPr>
        <w:t>3,936</w:t>
      </w:r>
      <w:r w:rsidR="27ECBA0E" w:rsidRPr="17B2C05B">
        <w:rPr>
          <w:rFonts w:ascii="Times New Roman" w:eastAsia="Times New Roman" w:hAnsi="Times New Roman" w:cs="Times New Roman"/>
          <w:sz w:val="24"/>
          <w:szCs w:val="24"/>
        </w:rPr>
        <w:t>.</w:t>
      </w:r>
      <w:r w:rsidR="27ECBA0E" w:rsidRPr="68652FD2">
        <w:rPr>
          <w:rFonts w:ascii="Times New Roman" w:eastAsia="Times New Roman" w:hAnsi="Times New Roman" w:cs="Times New Roman"/>
          <w:sz w:val="24"/>
          <w:szCs w:val="24"/>
        </w:rPr>
        <w:t xml:space="preserve"> </w:t>
      </w:r>
      <w:r w:rsidR="3C4BA7D8" w:rsidRPr="68652FD2">
        <w:rPr>
          <w:rFonts w:ascii="Times New Roman" w:eastAsia="Times New Roman" w:hAnsi="Times New Roman" w:cs="Times New Roman"/>
          <w:sz w:val="24"/>
          <w:szCs w:val="24"/>
        </w:rPr>
        <w:t>T</w:t>
      </w:r>
      <w:r w:rsidRPr="68652FD2">
        <w:rPr>
          <w:rFonts w:ascii="Times New Roman" w:eastAsia="Times New Roman" w:hAnsi="Times New Roman" w:cs="Times New Roman"/>
          <w:sz w:val="24"/>
          <w:szCs w:val="24"/>
        </w:rPr>
        <w:t xml:space="preserve">he </w:t>
      </w:r>
      <w:r w:rsidR="77861E4C" w:rsidRPr="68652FD2">
        <w:rPr>
          <w:rFonts w:ascii="Times New Roman" w:eastAsia="Times New Roman" w:hAnsi="Times New Roman" w:cs="Times New Roman"/>
          <w:sz w:val="24"/>
          <w:szCs w:val="24"/>
        </w:rPr>
        <w:t>Grand T</w:t>
      </w:r>
      <w:r w:rsidRPr="68652FD2">
        <w:rPr>
          <w:rFonts w:ascii="Times New Roman" w:eastAsia="Times New Roman" w:hAnsi="Times New Roman" w:cs="Times New Roman"/>
          <w:sz w:val="24"/>
          <w:szCs w:val="24"/>
        </w:rPr>
        <w:t xml:space="preserve">otal amount of </w:t>
      </w:r>
      <w:r w:rsidR="3A8B28CF" w:rsidRPr="68652FD2">
        <w:rPr>
          <w:rFonts w:ascii="Times New Roman" w:eastAsia="Times New Roman" w:hAnsi="Times New Roman" w:cs="Times New Roman"/>
          <w:sz w:val="24"/>
          <w:szCs w:val="24"/>
        </w:rPr>
        <w:t>$</w:t>
      </w:r>
      <w:r w:rsidR="3A8B28CF" w:rsidRPr="17B2C05B">
        <w:rPr>
          <w:rFonts w:ascii="Times New Roman" w:eastAsia="Times New Roman" w:hAnsi="Times New Roman" w:cs="Times New Roman"/>
          <w:sz w:val="24"/>
          <w:szCs w:val="24"/>
        </w:rPr>
        <w:t>8</w:t>
      </w:r>
      <w:r w:rsidR="5DC06955" w:rsidRPr="17B2C05B">
        <w:rPr>
          <w:rFonts w:ascii="Times New Roman" w:eastAsia="Times New Roman" w:hAnsi="Times New Roman" w:cs="Times New Roman"/>
          <w:sz w:val="24"/>
          <w:szCs w:val="24"/>
        </w:rPr>
        <w:t>0,087</w:t>
      </w:r>
      <w:r w:rsidRPr="68652FD2">
        <w:rPr>
          <w:rFonts w:ascii="Times New Roman" w:eastAsia="Times New Roman" w:hAnsi="Times New Roman" w:cs="Times New Roman"/>
          <w:sz w:val="24"/>
          <w:szCs w:val="24"/>
        </w:rPr>
        <w:t xml:space="preserve"> is within the budgeted amount of $</w:t>
      </w:r>
      <w:r w:rsidR="08FFC01B" w:rsidRPr="68652FD2">
        <w:rPr>
          <w:rFonts w:ascii="Times New Roman" w:eastAsia="Times New Roman" w:hAnsi="Times New Roman" w:cs="Times New Roman"/>
          <w:sz w:val="24"/>
          <w:szCs w:val="24"/>
        </w:rPr>
        <w:t>88,000</w:t>
      </w:r>
      <w:r w:rsidR="1B9E1A71" w:rsidRPr="68652FD2">
        <w:rPr>
          <w:rFonts w:ascii="Times New Roman" w:eastAsia="Times New Roman" w:hAnsi="Times New Roman" w:cs="Times New Roman"/>
          <w:sz w:val="24"/>
          <w:szCs w:val="24"/>
        </w:rPr>
        <w:t xml:space="preserve"> (Thus </w:t>
      </w:r>
      <w:r w:rsidR="62E6F1CC" w:rsidRPr="17B2C05B">
        <w:rPr>
          <w:rFonts w:ascii="Times New Roman" w:eastAsia="Times New Roman" w:hAnsi="Times New Roman" w:cs="Times New Roman"/>
          <w:sz w:val="24"/>
          <w:szCs w:val="24"/>
        </w:rPr>
        <w:t>2</w:t>
      </w:r>
      <w:r w:rsidR="1B9E1A71" w:rsidRPr="17B2C05B">
        <w:rPr>
          <w:rFonts w:ascii="Times New Roman" w:eastAsia="Times New Roman" w:hAnsi="Times New Roman" w:cs="Times New Roman"/>
          <w:sz w:val="24"/>
          <w:szCs w:val="24"/>
        </w:rPr>
        <w:t>0</w:t>
      </w:r>
      <w:r w:rsidR="1B9E1A71" w:rsidRPr="68652FD2">
        <w:rPr>
          <w:rFonts w:ascii="Times New Roman" w:eastAsia="Times New Roman" w:hAnsi="Times New Roman" w:cs="Times New Roman"/>
          <w:sz w:val="24"/>
          <w:szCs w:val="24"/>
        </w:rPr>
        <w:t>% reduction of $110,000)</w:t>
      </w:r>
      <w:r w:rsidRPr="68652FD2">
        <w:rPr>
          <w:rFonts w:ascii="Times New Roman" w:eastAsia="Times New Roman" w:hAnsi="Times New Roman" w:cs="Times New Roman"/>
          <w:sz w:val="24"/>
          <w:szCs w:val="24"/>
        </w:rPr>
        <w:t>.  Each resource cost is listed and the per unit cost of each resource is supported by a source link shown in the cost of resources table below the budget.</w:t>
      </w:r>
      <w:r w:rsidR="0FEB5B19" w:rsidRPr="325B0BC0">
        <w:rPr>
          <w:rFonts w:ascii="Times New Roman" w:eastAsia="Times New Roman" w:hAnsi="Times New Roman" w:cs="Times New Roman"/>
          <w:color w:val="000000" w:themeColor="text1"/>
          <w:sz w:val="24"/>
          <w:szCs w:val="24"/>
        </w:rPr>
        <w:t xml:space="preserve"> The cost overview given by the WBS has exactly allocated hours to the personnel, but the TCO also has extra padding hours for the personnel which is the reason for the discrepancy in the values.</w:t>
      </w:r>
    </w:p>
    <w:p w14:paraId="0EA04E21" w14:textId="653B7AE2" w:rsidR="00E430F9" w:rsidRDefault="00E430F9" w:rsidP="68652FD2">
      <w:pPr>
        <w:spacing w:line="360" w:lineRule="auto"/>
        <w:jc w:val="both"/>
        <w:rPr>
          <w:rFonts w:ascii="Times New Roman" w:eastAsia="Times New Roman" w:hAnsi="Times New Roman" w:cs="Times New Roman"/>
          <w:sz w:val="24"/>
          <w:szCs w:val="24"/>
        </w:rPr>
      </w:pPr>
    </w:p>
    <w:p w14:paraId="75F72F70" w14:textId="210DCF40" w:rsidR="00E430F9" w:rsidRDefault="00E430F9" w:rsidP="68652FD2">
      <w:pPr>
        <w:pStyle w:val="Heading1"/>
        <w:spacing w:before="120" w:after="120"/>
        <w:rPr>
          <w:rFonts w:ascii="Times New Roman" w:eastAsia="Times New Roman" w:hAnsi="Times New Roman" w:cs="Times New Roman"/>
        </w:rPr>
      </w:pPr>
    </w:p>
    <w:p w14:paraId="39FE752C" w14:textId="77777777" w:rsidR="00CA27AB" w:rsidRDefault="00CA27AB" w:rsidP="00CA27AB"/>
    <w:p w14:paraId="05442DC9" w14:textId="77777777" w:rsidR="00CA27AB" w:rsidRDefault="00CA27AB" w:rsidP="00CA27AB"/>
    <w:p w14:paraId="4A526079" w14:textId="77777777" w:rsidR="00CA27AB" w:rsidRDefault="00CA27AB" w:rsidP="00CA27AB"/>
    <w:p w14:paraId="12F7A2A7" w14:textId="77777777" w:rsidR="00692F4F" w:rsidRDefault="00692F4F" w:rsidP="00CA27AB"/>
    <w:p w14:paraId="1E196BFE" w14:textId="77777777" w:rsidR="00692F4F" w:rsidRPr="00CA27AB" w:rsidRDefault="00692F4F" w:rsidP="00CA27AB"/>
    <w:p w14:paraId="7CD8AD52" w14:textId="12057FAD" w:rsidR="00E430F9" w:rsidRDefault="06FE030A" w:rsidP="68652FD2">
      <w:pPr>
        <w:pStyle w:val="Heading1"/>
        <w:spacing w:before="120" w:after="120"/>
        <w:rPr>
          <w:rFonts w:ascii="Times New Roman" w:eastAsia="Times New Roman" w:hAnsi="Times New Roman" w:cs="Times New Roman"/>
        </w:rPr>
      </w:pPr>
      <w:bookmarkStart w:id="28" w:name="_Toc87205759"/>
      <w:bookmarkStart w:id="29" w:name="_Toc88163361"/>
      <w:r w:rsidRPr="68652FD2">
        <w:rPr>
          <w:rFonts w:ascii="Times New Roman" w:eastAsia="Times New Roman" w:hAnsi="Times New Roman" w:cs="Times New Roman"/>
        </w:rPr>
        <w:lastRenderedPageBreak/>
        <w:t xml:space="preserve">REVISED </w:t>
      </w:r>
      <w:r w:rsidR="7C3CAB09" w:rsidRPr="68652FD2">
        <w:rPr>
          <w:rFonts w:ascii="Times New Roman" w:eastAsia="Times New Roman" w:hAnsi="Times New Roman" w:cs="Times New Roman"/>
        </w:rPr>
        <w:t>BUDGET:</w:t>
      </w:r>
      <w:bookmarkEnd w:id="28"/>
      <w:bookmarkEnd w:id="29"/>
      <w:r w:rsidR="7C3CAB09" w:rsidRPr="68652FD2">
        <w:rPr>
          <w:rFonts w:ascii="Times New Roman" w:eastAsia="Times New Roman" w:hAnsi="Times New Roman" w:cs="Times New Roman"/>
        </w:rPr>
        <w:t xml:space="preserve"> </w:t>
      </w:r>
    </w:p>
    <w:p w14:paraId="7B8A8610" w14:textId="1F68DD1D" w:rsidR="00E430F9" w:rsidRDefault="7C3CAB09"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Below is the table that shows the </w:t>
      </w:r>
      <w:r w:rsidR="53C8CBB2" w:rsidRPr="68652FD2">
        <w:rPr>
          <w:rFonts w:ascii="Times New Roman" w:eastAsia="Times New Roman" w:hAnsi="Times New Roman" w:cs="Times New Roman"/>
          <w:sz w:val="24"/>
          <w:szCs w:val="24"/>
        </w:rPr>
        <w:t>revised</w:t>
      </w:r>
      <w:r w:rsidR="650000EB" w:rsidRPr="68652FD2">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 xml:space="preserve">budget from the first year to the fourth year. </w:t>
      </w:r>
    </w:p>
    <w:tbl>
      <w:tblPr>
        <w:tblStyle w:val="GridTable1Light-Accent5"/>
        <w:tblW w:w="0" w:type="auto"/>
        <w:tblLook w:val="04A0" w:firstRow="1" w:lastRow="0" w:firstColumn="1" w:lastColumn="0" w:noHBand="0" w:noVBand="1"/>
      </w:tblPr>
      <w:tblGrid>
        <w:gridCol w:w="1890"/>
        <w:gridCol w:w="1585"/>
        <w:gridCol w:w="1740"/>
        <w:gridCol w:w="1921"/>
        <w:gridCol w:w="2073"/>
      </w:tblGrid>
      <w:tr w:rsidR="68652FD2" w14:paraId="2B0D5D83" w14:textId="77777777" w:rsidTr="68652F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695F713C" w14:textId="77777777" w:rsidR="68652FD2" w:rsidRDefault="68652FD2" w:rsidP="68652FD2">
            <w:pPr>
              <w:jc w:val="center"/>
              <w:rPr>
                <w:rFonts w:ascii="Times New Roman" w:hAnsi="Times New Roman" w:cs="Times New Roman"/>
                <w:sz w:val="24"/>
                <w:szCs w:val="24"/>
              </w:rPr>
            </w:pPr>
          </w:p>
        </w:tc>
        <w:tc>
          <w:tcPr>
            <w:tcW w:w="1585" w:type="dxa"/>
          </w:tcPr>
          <w:p w14:paraId="719C0E4A"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Year 1</w:t>
            </w:r>
          </w:p>
        </w:tc>
        <w:tc>
          <w:tcPr>
            <w:tcW w:w="1740" w:type="dxa"/>
          </w:tcPr>
          <w:p w14:paraId="3478BB3D"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Year 2</w:t>
            </w:r>
          </w:p>
        </w:tc>
        <w:tc>
          <w:tcPr>
            <w:tcW w:w="1921" w:type="dxa"/>
          </w:tcPr>
          <w:p w14:paraId="78341C00"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Year 3</w:t>
            </w:r>
          </w:p>
        </w:tc>
        <w:tc>
          <w:tcPr>
            <w:tcW w:w="2073" w:type="dxa"/>
          </w:tcPr>
          <w:p w14:paraId="1558B3C9" w14:textId="77777777" w:rsidR="68652FD2"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Year 4</w:t>
            </w:r>
          </w:p>
        </w:tc>
      </w:tr>
      <w:tr w:rsidR="68652FD2" w14:paraId="2094487D"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181D7F31" w14:textId="77777777"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Funds</w:t>
            </w:r>
          </w:p>
        </w:tc>
        <w:tc>
          <w:tcPr>
            <w:tcW w:w="1585" w:type="dxa"/>
          </w:tcPr>
          <w:p w14:paraId="10E7BA0F" w14:textId="2352427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7680C9D0" w:rsidRPr="68652FD2">
              <w:rPr>
                <w:rFonts w:ascii="Times New Roman" w:hAnsi="Times New Roman" w:cs="Times New Roman"/>
                <w:sz w:val="24"/>
                <w:szCs w:val="24"/>
              </w:rPr>
              <w:t>88,000</w:t>
            </w:r>
          </w:p>
        </w:tc>
        <w:tc>
          <w:tcPr>
            <w:tcW w:w="1740" w:type="dxa"/>
          </w:tcPr>
          <w:p w14:paraId="23DAF10B" w14:textId="2994854E" w:rsidR="7680C9D0" w:rsidRDefault="7680C9D0"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88,000</w:t>
            </w:r>
          </w:p>
        </w:tc>
        <w:tc>
          <w:tcPr>
            <w:tcW w:w="1921" w:type="dxa"/>
          </w:tcPr>
          <w:p w14:paraId="06F6088A" w14:textId="15274CB4" w:rsidR="7680C9D0" w:rsidRDefault="7680C9D0"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88,000</w:t>
            </w:r>
          </w:p>
        </w:tc>
        <w:tc>
          <w:tcPr>
            <w:tcW w:w="2073" w:type="dxa"/>
          </w:tcPr>
          <w:p w14:paraId="288DAE13" w14:textId="7FC3B130" w:rsidR="5B413D6D" w:rsidRDefault="5B413D6D"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88,000</w:t>
            </w:r>
          </w:p>
        </w:tc>
      </w:tr>
      <w:tr w:rsidR="68652FD2" w14:paraId="58EB98F0"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2C791FAE" w14:textId="7F0636CC"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Project Team Salaries</w:t>
            </w:r>
          </w:p>
        </w:tc>
        <w:tc>
          <w:tcPr>
            <w:tcW w:w="1585" w:type="dxa"/>
          </w:tcPr>
          <w:p w14:paraId="3BC394FC" w14:textId="56B9BF62"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39,200)</w:t>
            </w:r>
          </w:p>
        </w:tc>
        <w:tc>
          <w:tcPr>
            <w:tcW w:w="1740" w:type="dxa"/>
          </w:tcPr>
          <w:p w14:paraId="08D0A06D" w14:textId="00FA377C"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39,200)</w:t>
            </w:r>
          </w:p>
          <w:p w14:paraId="218E1A52" w14:textId="7E38C97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21" w:type="dxa"/>
          </w:tcPr>
          <w:p w14:paraId="739B550F" w14:textId="24BBF36B"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39,200)</w:t>
            </w:r>
          </w:p>
          <w:p w14:paraId="09C1B880" w14:textId="186A52A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073" w:type="dxa"/>
          </w:tcPr>
          <w:p w14:paraId="08EAEB05" w14:textId="315702F3"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39,200)</w:t>
            </w:r>
          </w:p>
          <w:p w14:paraId="0ED08181" w14:textId="335F4071"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68652FD2" w14:paraId="2EBB82CE" w14:textId="77777777" w:rsidTr="68652FD2">
        <w:trPr>
          <w:trHeight w:val="427"/>
        </w:trPr>
        <w:tc>
          <w:tcPr>
            <w:cnfStyle w:val="001000000000" w:firstRow="0" w:lastRow="0" w:firstColumn="1" w:lastColumn="0" w:oddVBand="0" w:evenVBand="0" w:oddHBand="0" w:evenHBand="0" w:firstRowFirstColumn="0" w:firstRowLastColumn="0" w:lastRowFirstColumn="0" w:lastRowLastColumn="0"/>
            <w:tcW w:w="1890" w:type="dxa"/>
          </w:tcPr>
          <w:p w14:paraId="68C76448" w14:textId="53E8EDB9"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IT D</w:t>
            </w:r>
            <w:r w:rsidR="00CA27AB" w:rsidRPr="68652FD2">
              <w:rPr>
                <w:rFonts w:ascii="Times New Roman" w:hAnsi="Times New Roman" w:cs="Times New Roman"/>
                <w:sz w:val="24"/>
                <w:szCs w:val="24"/>
              </w:rPr>
              <w:t xml:space="preserve">ept </w:t>
            </w:r>
            <w:r w:rsidRPr="68652FD2">
              <w:rPr>
                <w:rFonts w:ascii="Times New Roman" w:hAnsi="Times New Roman" w:cs="Times New Roman"/>
                <w:sz w:val="24"/>
                <w:szCs w:val="24"/>
              </w:rPr>
              <w:t>S</w:t>
            </w:r>
            <w:r w:rsidR="00CA27AB" w:rsidRPr="68652FD2">
              <w:rPr>
                <w:rFonts w:ascii="Times New Roman" w:hAnsi="Times New Roman" w:cs="Times New Roman"/>
                <w:sz w:val="24"/>
                <w:szCs w:val="24"/>
              </w:rPr>
              <w:t>alaries</w:t>
            </w:r>
            <w:r w:rsidRPr="68652FD2">
              <w:rPr>
                <w:rFonts w:ascii="Times New Roman" w:hAnsi="Times New Roman" w:cs="Times New Roman"/>
                <w:sz w:val="24"/>
                <w:szCs w:val="24"/>
              </w:rPr>
              <w:t xml:space="preserve"> </w:t>
            </w:r>
          </w:p>
        </w:tc>
        <w:tc>
          <w:tcPr>
            <w:tcW w:w="1585" w:type="dxa"/>
          </w:tcPr>
          <w:p w14:paraId="666C1D4C"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4,240)</w:t>
            </w:r>
          </w:p>
        </w:tc>
        <w:tc>
          <w:tcPr>
            <w:tcW w:w="1740" w:type="dxa"/>
          </w:tcPr>
          <w:p w14:paraId="16A33504"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4,240)</w:t>
            </w:r>
          </w:p>
        </w:tc>
        <w:tc>
          <w:tcPr>
            <w:tcW w:w="1921" w:type="dxa"/>
          </w:tcPr>
          <w:p w14:paraId="2B97EFCC"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4,240)</w:t>
            </w:r>
          </w:p>
        </w:tc>
        <w:tc>
          <w:tcPr>
            <w:tcW w:w="2073" w:type="dxa"/>
          </w:tcPr>
          <w:p w14:paraId="2DCF72AE" w14:textId="7777777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4,240)</w:t>
            </w:r>
          </w:p>
        </w:tc>
      </w:tr>
      <w:tr w:rsidR="68652FD2" w14:paraId="302786C3" w14:textId="77777777" w:rsidTr="68652FD2">
        <w:trPr>
          <w:trHeight w:val="407"/>
        </w:trPr>
        <w:tc>
          <w:tcPr>
            <w:cnfStyle w:val="001000000000" w:firstRow="0" w:lastRow="0" w:firstColumn="1" w:lastColumn="0" w:oddVBand="0" w:evenVBand="0" w:oddHBand="0" w:evenHBand="0" w:firstRowFirstColumn="0" w:firstRowLastColumn="0" w:lastRowFirstColumn="0" w:lastRowLastColumn="0"/>
            <w:tcW w:w="1890" w:type="dxa"/>
          </w:tcPr>
          <w:p w14:paraId="0C0C8723" w14:textId="33B7882A" w:rsidR="05B1DF6D" w:rsidRDefault="05B1DF6D" w:rsidP="68652FD2">
            <w:pPr>
              <w:jc w:val="center"/>
              <w:rPr>
                <w:rFonts w:ascii="Times New Roman" w:hAnsi="Times New Roman" w:cs="Times New Roman"/>
                <w:sz w:val="24"/>
                <w:szCs w:val="24"/>
              </w:rPr>
            </w:pPr>
            <w:r w:rsidRPr="68652FD2">
              <w:rPr>
                <w:rFonts w:ascii="Times New Roman" w:hAnsi="Times New Roman" w:cs="Times New Roman"/>
                <w:sz w:val="24"/>
                <w:szCs w:val="24"/>
              </w:rPr>
              <w:t>IT Security Consultant</w:t>
            </w:r>
          </w:p>
        </w:tc>
        <w:tc>
          <w:tcPr>
            <w:tcW w:w="1585" w:type="dxa"/>
          </w:tcPr>
          <w:p w14:paraId="446340FE" w14:textId="65ACA0C3" w:rsidR="05B1DF6D" w:rsidRDefault="05B1DF6D"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28C0CD0F" w:rsidRPr="68652FD2">
              <w:rPr>
                <w:rFonts w:ascii="Times New Roman" w:eastAsia="Times New Roman" w:hAnsi="Times New Roman" w:cs="Times New Roman"/>
                <w:sz w:val="24"/>
                <w:szCs w:val="24"/>
              </w:rPr>
              <w:t>$</w:t>
            </w:r>
            <w:r w:rsidR="1CA3897B" w:rsidRPr="17B2C05B">
              <w:rPr>
                <w:rFonts w:ascii="Times New Roman" w:eastAsia="Times New Roman" w:hAnsi="Times New Roman" w:cs="Times New Roman"/>
                <w:sz w:val="24"/>
                <w:szCs w:val="24"/>
              </w:rPr>
              <w:t>3,936</w:t>
            </w:r>
            <w:r w:rsidRPr="68652FD2">
              <w:rPr>
                <w:rFonts w:ascii="Times New Roman" w:hAnsi="Times New Roman" w:cs="Times New Roman"/>
                <w:sz w:val="24"/>
                <w:szCs w:val="24"/>
              </w:rPr>
              <w:t>)</w:t>
            </w:r>
          </w:p>
        </w:tc>
        <w:tc>
          <w:tcPr>
            <w:tcW w:w="1740" w:type="dxa"/>
          </w:tcPr>
          <w:p w14:paraId="1136FDDB" w14:textId="6D45F593" w:rsidR="090A29FB" w:rsidRDefault="090A29FB"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Pr="68652FD2">
              <w:rPr>
                <w:rFonts w:ascii="Times New Roman" w:eastAsia="Times New Roman" w:hAnsi="Times New Roman" w:cs="Times New Roman"/>
                <w:sz w:val="24"/>
                <w:szCs w:val="24"/>
              </w:rPr>
              <w:t>$</w:t>
            </w:r>
            <w:r w:rsidR="37127912" w:rsidRPr="17B2C05B">
              <w:rPr>
                <w:rFonts w:ascii="Times New Roman" w:eastAsia="Times New Roman" w:hAnsi="Times New Roman" w:cs="Times New Roman"/>
                <w:sz w:val="24"/>
                <w:szCs w:val="24"/>
              </w:rPr>
              <w:t>3,936</w:t>
            </w:r>
            <w:r w:rsidRPr="68652FD2">
              <w:rPr>
                <w:rFonts w:ascii="Times New Roman" w:eastAsia="Times New Roman" w:hAnsi="Times New Roman" w:cs="Times New Roman"/>
                <w:sz w:val="24"/>
                <w:szCs w:val="24"/>
              </w:rPr>
              <w:t>)</w:t>
            </w:r>
          </w:p>
        </w:tc>
        <w:tc>
          <w:tcPr>
            <w:tcW w:w="1921" w:type="dxa"/>
          </w:tcPr>
          <w:p w14:paraId="2752F6F7" w14:textId="20AF1DCD" w:rsidR="090A29FB" w:rsidRDefault="090A29FB"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Pr="68652FD2">
              <w:rPr>
                <w:rFonts w:ascii="Times New Roman" w:eastAsia="Times New Roman" w:hAnsi="Times New Roman" w:cs="Times New Roman"/>
                <w:sz w:val="24"/>
                <w:szCs w:val="24"/>
              </w:rPr>
              <w:t>$</w:t>
            </w:r>
            <w:r w:rsidR="72813F4B" w:rsidRPr="17B2C05B">
              <w:rPr>
                <w:rFonts w:ascii="Times New Roman" w:eastAsia="Times New Roman" w:hAnsi="Times New Roman" w:cs="Times New Roman"/>
                <w:sz w:val="24"/>
                <w:szCs w:val="24"/>
              </w:rPr>
              <w:t>3,936</w:t>
            </w:r>
            <w:r w:rsidRPr="68652FD2">
              <w:rPr>
                <w:rFonts w:ascii="Times New Roman" w:eastAsia="Times New Roman" w:hAnsi="Times New Roman" w:cs="Times New Roman"/>
                <w:sz w:val="24"/>
                <w:szCs w:val="24"/>
              </w:rPr>
              <w:t>)</w:t>
            </w:r>
          </w:p>
        </w:tc>
        <w:tc>
          <w:tcPr>
            <w:tcW w:w="2073" w:type="dxa"/>
          </w:tcPr>
          <w:p w14:paraId="1D2E6E0A" w14:textId="62ADAFD9" w:rsidR="090A29FB" w:rsidRDefault="090A29FB"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Pr="68652FD2">
              <w:rPr>
                <w:rFonts w:ascii="Times New Roman" w:eastAsia="Times New Roman" w:hAnsi="Times New Roman" w:cs="Times New Roman"/>
                <w:sz w:val="24"/>
                <w:szCs w:val="24"/>
              </w:rPr>
              <w:t>$</w:t>
            </w:r>
            <w:r w:rsidR="0CA3121B" w:rsidRPr="17B2C05B">
              <w:rPr>
                <w:rFonts w:ascii="Times New Roman" w:eastAsia="Times New Roman" w:hAnsi="Times New Roman" w:cs="Times New Roman"/>
                <w:sz w:val="24"/>
                <w:szCs w:val="24"/>
              </w:rPr>
              <w:t>3,936</w:t>
            </w:r>
            <w:r w:rsidRPr="68652FD2">
              <w:rPr>
                <w:rFonts w:ascii="Times New Roman" w:eastAsia="Times New Roman" w:hAnsi="Times New Roman" w:cs="Times New Roman"/>
                <w:sz w:val="24"/>
                <w:szCs w:val="24"/>
              </w:rPr>
              <w:t>)</w:t>
            </w:r>
          </w:p>
        </w:tc>
      </w:tr>
      <w:tr w:rsidR="68652FD2" w14:paraId="209B0117" w14:textId="77777777" w:rsidTr="68652FD2">
        <w:trPr>
          <w:trHeight w:val="510"/>
        </w:trPr>
        <w:tc>
          <w:tcPr>
            <w:cnfStyle w:val="001000000000" w:firstRow="0" w:lastRow="0" w:firstColumn="1" w:lastColumn="0" w:oddVBand="0" w:evenVBand="0" w:oddHBand="0" w:evenHBand="0" w:firstRowFirstColumn="0" w:firstRowLastColumn="0" w:lastRowFirstColumn="0" w:lastRowLastColumn="0"/>
            <w:tcW w:w="1890" w:type="dxa"/>
          </w:tcPr>
          <w:p w14:paraId="7444CF3A" w14:textId="2E786BFE"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 xml:space="preserve">Office </w:t>
            </w:r>
            <w:r w:rsidR="00CA27AB">
              <w:rPr>
                <w:rFonts w:ascii="Times New Roman" w:hAnsi="Times New Roman" w:cs="Times New Roman"/>
                <w:sz w:val="24"/>
                <w:szCs w:val="24"/>
              </w:rPr>
              <w:t>S</w:t>
            </w:r>
            <w:r w:rsidRPr="68652FD2">
              <w:rPr>
                <w:rFonts w:ascii="Times New Roman" w:hAnsi="Times New Roman" w:cs="Times New Roman"/>
                <w:sz w:val="24"/>
                <w:szCs w:val="24"/>
              </w:rPr>
              <w:t>upplies</w:t>
            </w:r>
          </w:p>
        </w:tc>
        <w:tc>
          <w:tcPr>
            <w:tcW w:w="1585" w:type="dxa"/>
          </w:tcPr>
          <w:p w14:paraId="7D769DE7" w14:textId="3EB5CE6B"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094E1828" w:rsidRPr="124B6385">
              <w:rPr>
                <w:rFonts w:ascii="Times New Roman" w:hAnsi="Times New Roman" w:cs="Times New Roman"/>
                <w:sz w:val="24"/>
                <w:szCs w:val="24"/>
              </w:rPr>
              <w:t>2,000</w:t>
            </w:r>
            <w:r w:rsidRPr="68652FD2">
              <w:rPr>
                <w:rFonts w:ascii="Times New Roman" w:hAnsi="Times New Roman" w:cs="Times New Roman"/>
                <w:sz w:val="24"/>
                <w:szCs w:val="24"/>
              </w:rPr>
              <w:t>)</w:t>
            </w:r>
          </w:p>
        </w:tc>
        <w:tc>
          <w:tcPr>
            <w:tcW w:w="1740" w:type="dxa"/>
          </w:tcPr>
          <w:p w14:paraId="7FA51018" w14:textId="2759ED93"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49F5E8BA" w:rsidRPr="124B6385">
              <w:rPr>
                <w:rFonts w:ascii="Times New Roman" w:hAnsi="Times New Roman" w:cs="Times New Roman"/>
                <w:sz w:val="24"/>
                <w:szCs w:val="24"/>
              </w:rPr>
              <w:t>2,000</w:t>
            </w:r>
            <w:r w:rsidRPr="68652FD2">
              <w:rPr>
                <w:rFonts w:ascii="Times New Roman" w:hAnsi="Times New Roman" w:cs="Times New Roman"/>
                <w:sz w:val="24"/>
                <w:szCs w:val="24"/>
              </w:rPr>
              <w:t>)</w:t>
            </w:r>
          </w:p>
        </w:tc>
        <w:tc>
          <w:tcPr>
            <w:tcW w:w="1921" w:type="dxa"/>
          </w:tcPr>
          <w:p w14:paraId="600742FD" w14:textId="791DB35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3E1400D9" w:rsidRPr="124B6385">
              <w:rPr>
                <w:rFonts w:ascii="Times New Roman" w:hAnsi="Times New Roman" w:cs="Times New Roman"/>
                <w:sz w:val="24"/>
                <w:szCs w:val="24"/>
              </w:rPr>
              <w:t>2,000</w:t>
            </w:r>
            <w:r w:rsidRPr="68652FD2">
              <w:rPr>
                <w:rFonts w:ascii="Times New Roman" w:hAnsi="Times New Roman" w:cs="Times New Roman"/>
                <w:sz w:val="24"/>
                <w:szCs w:val="24"/>
              </w:rPr>
              <w:t>)</w:t>
            </w:r>
          </w:p>
        </w:tc>
        <w:tc>
          <w:tcPr>
            <w:tcW w:w="2073" w:type="dxa"/>
          </w:tcPr>
          <w:p w14:paraId="376BB5BE" w14:textId="4ABA135E"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50D52C2A" w:rsidRPr="124B6385">
              <w:rPr>
                <w:rFonts w:ascii="Times New Roman" w:hAnsi="Times New Roman" w:cs="Times New Roman"/>
                <w:sz w:val="24"/>
                <w:szCs w:val="24"/>
              </w:rPr>
              <w:t>2,000</w:t>
            </w:r>
            <w:r w:rsidRPr="68652FD2">
              <w:rPr>
                <w:rFonts w:ascii="Times New Roman" w:hAnsi="Times New Roman" w:cs="Times New Roman"/>
                <w:sz w:val="24"/>
                <w:szCs w:val="24"/>
              </w:rPr>
              <w:t>)</w:t>
            </w:r>
          </w:p>
        </w:tc>
      </w:tr>
      <w:tr w:rsidR="68652FD2" w14:paraId="1D21CCCF" w14:textId="77777777" w:rsidTr="68652FD2">
        <w:trPr>
          <w:trHeight w:val="422"/>
        </w:trPr>
        <w:tc>
          <w:tcPr>
            <w:cnfStyle w:val="001000000000" w:firstRow="0" w:lastRow="0" w:firstColumn="1" w:lastColumn="0" w:oddVBand="0" w:evenVBand="0" w:oddHBand="0" w:evenHBand="0" w:firstRowFirstColumn="0" w:firstRowLastColumn="0" w:lastRowFirstColumn="0" w:lastRowLastColumn="0"/>
            <w:tcW w:w="1890" w:type="dxa"/>
          </w:tcPr>
          <w:p w14:paraId="4CF29BEA" w14:textId="74352DEC" w:rsidR="68652FD2" w:rsidRDefault="68652FD2" w:rsidP="68652FD2">
            <w:pPr>
              <w:jc w:val="center"/>
              <w:rPr>
                <w:rFonts w:ascii="Times New Roman" w:hAnsi="Times New Roman" w:cs="Times New Roman"/>
                <w:sz w:val="24"/>
                <w:szCs w:val="24"/>
              </w:rPr>
            </w:pPr>
          </w:p>
          <w:p w14:paraId="4A8C5EF9" w14:textId="77777777"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 xml:space="preserve">Proposed Plan </w:t>
            </w:r>
          </w:p>
        </w:tc>
        <w:tc>
          <w:tcPr>
            <w:tcW w:w="1585" w:type="dxa"/>
            <w:vAlign w:val="center"/>
          </w:tcPr>
          <w:p w14:paraId="5684DF9F" w14:textId="4865124E"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32,</w:t>
            </w:r>
            <w:r w:rsidR="75930AFB" w:rsidRPr="68652FD2">
              <w:rPr>
                <w:rFonts w:ascii="Times New Roman" w:hAnsi="Times New Roman" w:cs="Times New Roman"/>
                <w:color w:val="000000" w:themeColor="text1"/>
                <w:sz w:val="24"/>
                <w:szCs w:val="24"/>
              </w:rPr>
              <w:t>7</w:t>
            </w:r>
            <w:r w:rsidR="55371CA7"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tc>
        <w:tc>
          <w:tcPr>
            <w:tcW w:w="1740" w:type="dxa"/>
            <w:vAlign w:val="center"/>
          </w:tcPr>
          <w:p w14:paraId="6A04F191" w14:textId="2BE1750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4598ED9D" w14:textId="59D04CA0" w:rsidR="2944979D" w:rsidRDefault="2944979D"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32,</w:t>
            </w:r>
            <w:r w:rsidR="70F9F397" w:rsidRPr="68652FD2">
              <w:rPr>
                <w:rFonts w:ascii="Times New Roman" w:hAnsi="Times New Roman" w:cs="Times New Roman"/>
                <w:color w:val="000000" w:themeColor="text1"/>
                <w:sz w:val="24"/>
                <w:szCs w:val="24"/>
              </w:rPr>
              <w:t>7</w:t>
            </w:r>
            <w:r w:rsidR="29F0B370"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p w14:paraId="7E80E807" w14:textId="59ED5B05"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921" w:type="dxa"/>
            <w:vAlign w:val="center"/>
          </w:tcPr>
          <w:p w14:paraId="3997A2EB" w14:textId="5CC457DC"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2BDF8FB0" w14:textId="7BDE1A89" w:rsidR="2944979D" w:rsidRDefault="2944979D"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32,</w:t>
            </w:r>
            <w:r w:rsidR="66CB7C10" w:rsidRPr="68652FD2">
              <w:rPr>
                <w:rFonts w:ascii="Times New Roman" w:hAnsi="Times New Roman" w:cs="Times New Roman"/>
                <w:color w:val="000000" w:themeColor="text1"/>
                <w:sz w:val="24"/>
                <w:szCs w:val="24"/>
              </w:rPr>
              <w:t>7</w:t>
            </w:r>
            <w:r w:rsidR="091747E6"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p w14:paraId="35EDAAFA" w14:textId="6B15780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2073" w:type="dxa"/>
            <w:vAlign w:val="center"/>
          </w:tcPr>
          <w:p w14:paraId="11D2F1FB" w14:textId="019B61B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0DF24EC5" w14:textId="6811847E" w:rsidR="2944979D" w:rsidRDefault="2944979D"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68652FD2">
              <w:rPr>
                <w:rFonts w:ascii="Times New Roman" w:hAnsi="Times New Roman" w:cs="Times New Roman"/>
                <w:color w:val="000000" w:themeColor="text1"/>
                <w:sz w:val="24"/>
                <w:szCs w:val="24"/>
              </w:rPr>
              <w:t>($32,</w:t>
            </w:r>
            <w:r w:rsidR="3DE172DC" w:rsidRPr="68652FD2">
              <w:rPr>
                <w:rFonts w:ascii="Times New Roman" w:hAnsi="Times New Roman" w:cs="Times New Roman"/>
                <w:color w:val="000000" w:themeColor="text1"/>
                <w:sz w:val="24"/>
                <w:szCs w:val="24"/>
              </w:rPr>
              <w:t>7</w:t>
            </w:r>
            <w:r w:rsidR="2B9BF803" w:rsidRPr="68652FD2">
              <w:rPr>
                <w:rFonts w:ascii="Times New Roman" w:hAnsi="Times New Roman" w:cs="Times New Roman"/>
                <w:color w:val="000000" w:themeColor="text1"/>
                <w:sz w:val="24"/>
                <w:szCs w:val="24"/>
              </w:rPr>
              <w:t>11</w:t>
            </w:r>
            <w:r w:rsidRPr="68652FD2">
              <w:rPr>
                <w:rFonts w:ascii="Times New Roman" w:hAnsi="Times New Roman" w:cs="Times New Roman"/>
                <w:color w:val="000000" w:themeColor="text1"/>
                <w:sz w:val="24"/>
                <w:szCs w:val="24"/>
              </w:rPr>
              <w:t>)</w:t>
            </w:r>
          </w:p>
          <w:p w14:paraId="3FB7F7AB" w14:textId="38B5913F"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r w:rsidR="68652FD2" w14:paraId="1EC1375C" w14:textId="77777777" w:rsidTr="68652FD2">
        <w:trPr>
          <w:trHeight w:val="422"/>
        </w:trPr>
        <w:tc>
          <w:tcPr>
            <w:cnfStyle w:val="001000000000" w:firstRow="0" w:lastRow="0" w:firstColumn="1" w:lastColumn="0" w:oddVBand="0" w:evenVBand="0" w:oddHBand="0" w:evenHBand="0" w:firstRowFirstColumn="0" w:firstRowLastColumn="0" w:lastRowFirstColumn="0" w:lastRowLastColumn="0"/>
            <w:tcW w:w="1890" w:type="dxa"/>
          </w:tcPr>
          <w:p w14:paraId="1B29BC52" w14:textId="77777777"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Contingency</w:t>
            </w:r>
          </w:p>
        </w:tc>
        <w:tc>
          <w:tcPr>
            <w:tcW w:w="1585" w:type="dxa"/>
            <w:vAlign w:val="center"/>
          </w:tcPr>
          <w:p w14:paraId="0994605A" w14:textId="58B7D8AE"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7AE9B59D"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1740" w:type="dxa"/>
            <w:vAlign w:val="center"/>
          </w:tcPr>
          <w:p w14:paraId="672EE11E" w14:textId="1640BFE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0E548A01"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1921" w:type="dxa"/>
            <w:vAlign w:val="center"/>
          </w:tcPr>
          <w:p w14:paraId="7B44DAC8" w14:textId="552746C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51EA14E0" w:rsidRPr="68652FD2">
              <w:rPr>
                <w:rFonts w:ascii="Times New Roman" w:hAnsi="Times New Roman" w:cs="Times New Roman"/>
                <w:sz w:val="24"/>
                <w:szCs w:val="24"/>
              </w:rPr>
              <w:t>10</w:t>
            </w:r>
            <w:r w:rsidRPr="68652FD2">
              <w:rPr>
                <w:rFonts w:ascii="Times New Roman" w:hAnsi="Times New Roman" w:cs="Times New Roman"/>
                <w:sz w:val="24"/>
                <w:szCs w:val="24"/>
              </w:rPr>
              <w:t>,000)</w:t>
            </w:r>
          </w:p>
        </w:tc>
        <w:tc>
          <w:tcPr>
            <w:tcW w:w="2073" w:type="dxa"/>
            <w:vAlign w:val="center"/>
          </w:tcPr>
          <w:p w14:paraId="731B709C" w14:textId="0FC1EBE9"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68652FD2">
              <w:rPr>
                <w:rFonts w:ascii="Times New Roman" w:hAnsi="Times New Roman" w:cs="Times New Roman"/>
                <w:sz w:val="24"/>
                <w:szCs w:val="24"/>
              </w:rPr>
              <w:t>($</w:t>
            </w:r>
            <w:r w:rsidR="4671517C" w:rsidRPr="68652FD2">
              <w:rPr>
                <w:rFonts w:ascii="Times New Roman" w:hAnsi="Times New Roman" w:cs="Times New Roman"/>
                <w:sz w:val="24"/>
                <w:szCs w:val="24"/>
              </w:rPr>
              <w:t>10</w:t>
            </w:r>
            <w:r w:rsidRPr="68652FD2">
              <w:rPr>
                <w:rFonts w:ascii="Times New Roman" w:hAnsi="Times New Roman" w:cs="Times New Roman"/>
                <w:sz w:val="24"/>
                <w:szCs w:val="24"/>
              </w:rPr>
              <w:t>,000)</w:t>
            </w:r>
          </w:p>
        </w:tc>
      </w:tr>
      <w:tr w:rsidR="68652FD2" w14:paraId="6E95B89F" w14:textId="77777777" w:rsidTr="68652FD2">
        <w:trPr>
          <w:trHeight w:val="540"/>
        </w:trPr>
        <w:tc>
          <w:tcPr>
            <w:cnfStyle w:val="001000000000" w:firstRow="0" w:lastRow="0" w:firstColumn="1" w:lastColumn="0" w:oddVBand="0" w:evenVBand="0" w:oddHBand="0" w:evenHBand="0" w:firstRowFirstColumn="0" w:firstRowLastColumn="0" w:lastRowFirstColumn="0" w:lastRowLastColumn="0"/>
            <w:tcW w:w="1890" w:type="dxa"/>
          </w:tcPr>
          <w:p w14:paraId="014987C2" w14:textId="77D3C665" w:rsidR="68652FD2" w:rsidRDefault="68652FD2" w:rsidP="68652FD2">
            <w:pPr>
              <w:jc w:val="center"/>
              <w:rPr>
                <w:rFonts w:ascii="Times New Roman" w:hAnsi="Times New Roman" w:cs="Times New Roman"/>
                <w:sz w:val="24"/>
                <w:szCs w:val="24"/>
              </w:rPr>
            </w:pPr>
          </w:p>
          <w:p w14:paraId="4524F05C" w14:textId="5D79B08F" w:rsidR="68652FD2" w:rsidRDefault="68652FD2" w:rsidP="68652FD2">
            <w:pPr>
              <w:jc w:val="center"/>
              <w:rPr>
                <w:rFonts w:ascii="Times New Roman" w:hAnsi="Times New Roman" w:cs="Times New Roman"/>
                <w:sz w:val="24"/>
                <w:szCs w:val="24"/>
              </w:rPr>
            </w:pPr>
            <w:r w:rsidRPr="68652FD2">
              <w:rPr>
                <w:rFonts w:ascii="Times New Roman" w:hAnsi="Times New Roman" w:cs="Times New Roman"/>
                <w:sz w:val="24"/>
                <w:szCs w:val="24"/>
              </w:rPr>
              <w:t xml:space="preserve">Total </w:t>
            </w:r>
            <w:r w:rsidR="42FD32D8" w:rsidRPr="68652FD2">
              <w:rPr>
                <w:rFonts w:ascii="Times New Roman" w:hAnsi="Times New Roman" w:cs="Times New Roman"/>
                <w:sz w:val="24"/>
                <w:szCs w:val="24"/>
              </w:rPr>
              <w:t>Deficit</w:t>
            </w:r>
          </w:p>
        </w:tc>
        <w:tc>
          <w:tcPr>
            <w:tcW w:w="1585" w:type="dxa"/>
            <w:vAlign w:val="center"/>
          </w:tcPr>
          <w:p w14:paraId="5C40730E" w14:textId="65BDE453" w:rsidR="2D179B1B" w:rsidRDefault="055A2414"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325B0BC0">
              <w:rPr>
                <w:rFonts w:ascii="Times New Roman" w:hAnsi="Times New Roman" w:cs="Times New Roman"/>
                <w:color w:val="000000" w:themeColor="text1"/>
                <w:sz w:val="24"/>
                <w:szCs w:val="24"/>
              </w:rPr>
              <w:t>(</w:t>
            </w:r>
            <w:r w:rsidR="5200A4CF" w:rsidRPr="325B0BC0">
              <w:rPr>
                <w:rFonts w:ascii="Times New Roman" w:hAnsi="Times New Roman" w:cs="Times New Roman"/>
                <w:color w:val="000000" w:themeColor="text1"/>
                <w:sz w:val="24"/>
                <w:szCs w:val="24"/>
              </w:rPr>
              <w:t>$</w:t>
            </w:r>
            <w:r w:rsidR="06FE42E7" w:rsidRPr="325B0BC0">
              <w:rPr>
                <w:rFonts w:ascii="Times New Roman" w:hAnsi="Times New Roman" w:cs="Times New Roman"/>
                <w:color w:val="000000" w:themeColor="text1"/>
                <w:sz w:val="24"/>
                <w:szCs w:val="24"/>
              </w:rPr>
              <w:t>4,0</w:t>
            </w:r>
            <w:r w:rsidR="658FEE31" w:rsidRPr="325B0BC0">
              <w:rPr>
                <w:rFonts w:ascii="Times New Roman" w:hAnsi="Times New Roman" w:cs="Times New Roman"/>
                <w:color w:val="000000" w:themeColor="text1"/>
                <w:sz w:val="24"/>
                <w:szCs w:val="24"/>
              </w:rPr>
              <w:t>87</w:t>
            </w:r>
            <w:r w:rsidRPr="325B0BC0">
              <w:rPr>
                <w:rFonts w:ascii="Times New Roman" w:hAnsi="Times New Roman" w:cs="Times New Roman"/>
                <w:color w:val="000000" w:themeColor="text1"/>
                <w:sz w:val="24"/>
                <w:szCs w:val="24"/>
              </w:rPr>
              <w:t>)</w:t>
            </w:r>
          </w:p>
        </w:tc>
        <w:tc>
          <w:tcPr>
            <w:tcW w:w="1740" w:type="dxa"/>
            <w:vAlign w:val="center"/>
          </w:tcPr>
          <w:p w14:paraId="0A4F770A" w14:textId="1DFE6B17"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87276E9" w14:textId="7AABC031" w:rsidR="2D179B1B" w:rsidRDefault="055A2414"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325B0BC0">
              <w:rPr>
                <w:rFonts w:ascii="Times New Roman" w:hAnsi="Times New Roman" w:cs="Times New Roman"/>
                <w:color w:val="000000" w:themeColor="text1"/>
                <w:sz w:val="24"/>
                <w:szCs w:val="24"/>
              </w:rPr>
              <w:t>(</w:t>
            </w:r>
            <w:r w:rsidR="34208309" w:rsidRPr="325B0BC0">
              <w:rPr>
                <w:rFonts w:ascii="Times New Roman" w:hAnsi="Times New Roman" w:cs="Times New Roman"/>
                <w:color w:val="000000" w:themeColor="text1"/>
                <w:sz w:val="24"/>
                <w:szCs w:val="24"/>
              </w:rPr>
              <w:t>$</w:t>
            </w:r>
            <w:r w:rsidR="1E528982" w:rsidRPr="325B0BC0">
              <w:rPr>
                <w:rFonts w:ascii="Times New Roman" w:hAnsi="Times New Roman" w:cs="Times New Roman"/>
                <w:color w:val="000000" w:themeColor="text1"/>
                <w:sz w:val="24"/>
                <w:szCs w:val="24"/>
              </w:rPr>
              <w:t>4,0</w:t>
            </w:r>
            <w:r w:rsidR="0D3E1C4A" w:rsidRPr="325B0BC0">
              <w:rPr>
                <w:rFonts w:ascii="Times New Roman" w:hAnsi="Times New Roman" w:cs="Times New Roman"/>
                <w:color w:val="000000" w:themeColor="text1"/>
                <w:sz w:val="24"/>
                <w:szCs w:val="24"/>
              </w:rPr>
              <w:t>87</w:t>
            </w:r>
            <w:r w:rsidRPr="325B0BC0">
              <w:rPr>
                <w:rFonts w:ascii="Times New Roman" w:hAnsi="Times New Roman" w:cs="Times New Roman"/>
                <w:color w:val="000000" w:themeColor="text1"/>
                <w:sz w:val="24"/>
                <w:szCs w:val="24"/>
              </w:rPr>
              <w:t>)</w:t>
            </w:r>
          </w:p>
          <w:p w14:paraId="065A60D7" w14:textId="134D1BA0"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1921" w:type="dxa"/>
            <w:vAlign w:val="center"/>
          </w:tcPr>
          <w:p w14:paraId="30AFA8DD" w14:textId="618576D6"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1380C255" w14:textId="4023AB76" w:rsidR="2D179B1B" w:rsidRDefault="055A2414"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325B0BC0">
              <w:rPr>
                <w:rFonts w:ascii="Times New Roman" w:hAnsi="Times New Roman" w:cs="Times New Roman"/>
                <w:color w:val="000000" w:themeColor="text1"/>
                <w:sz w:val="24"/>
                <w:szCs w:val="24"/>
              </w:rPr>
              <w:t>(</w:t>
            </w:r>
            <w:r w:rsidR="570B42CF" w:rsidRPr="325B0BC0">
              <w:rPr>
                <w:rFonts w:ascii="Times New Roman" w:hAnsi="Times New Roman" w:cs="Times New Roman"/>
                <w:color w:val="000000" w:themeColor="text1"/>
                <w:sz w:val="24"/>
                <w:szCs w:val="24"/>
              </w:rPr>
              <w:t>$</w:t>
            </w:r>
            <w:r w:rsidR="0913B2D2" w:rsidRPr="325B0BC0">
              <w:rPr>
                <w:rFonts w:ascii="Times New Roman" w:hAnsi="Times New Roman" w:cs="Times New Roman"/>
                <w:color w:val="000000" w:themeColor="text1"/>
                <w:sz w:val="24"/>
                <w:szCs w:val="24"/>
              </w:rPr>
              <w:t>4,0</w:t>
            </w:r>
            <w:r w:rsidR="706FF4CD" w:rsidRPr="325B0BC0">
              <w:rPr>
                <w:rFonts w:ascii="Times New Roman" w:hAnsi="Times New Roman" w:cs="Times New Roman"/>
                <w:color w:val="000000" w:themeColor="text1"/>
                <w:sz w:val="24"/>
                <w:szCs w:val="24"/>
              </w:rPr>
              <w:t>87</w:t>
            </w:r>
            <w:r w:rsidRPr="325B0BC0">
              <w:rPr>
                <w:rFonts w:ascii="Times New Roman" w:hAnsi="Times New Roman" w:cs="Times New Roman"/>
                <w:color w:val="000000" w:themeColor="text1"/>
                <w:sz w:val="24"/>
                <w:szCs w:val="24"/>
              </w:rPr>
              <w:t>)</w:t>
            </w:r>
          </w:p>
          <w:p w14:paraId="0E99C4E9" w14:textId="2DAF9F68"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c>
          <w:tcPr>
            <w:tcW w:w="2073" w:type="dxa"/>
            <w:vAlign w:val="center"/>
          </w:tcPr>
          <w:p w14:paraId="406E54C0" w14:textId="4F3D81E1"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p w14:paraId="59EBD41A" w14:textId="6A0E0B5F" w:rsidR="2D179B1B" w:rsidRDefault="055A2414"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r w:rsidRPr="325B0BC0">
              <w:rPr>
                <w:rFonts w:ascii="Times New Roman" w:hAnsi="Times New Roman" w:cs="Times New Roman"/>
                <w:color w:val="000000" w:themeColor="text1"/>
                <w:sz w:val="24"/>
                <w:szCs w:val="24"/>
              </w:rPr>
              <w:t>(</w:t>
            </w:r>
            <w:r w:rsidR="7F77BFD1" w:rsidRPr="325B0BC0">
              <w:rPr>
                <w:rFonts w:ascii="Times New Roman" w:hAnsi="Times New Roman" w:cs="Times New Roman"/>
                <w:color w:val="000000" w:themeColor="text1"/>
                <w:sz w:val="24"/>
                <w:szCs w:val="24"/>
              </w:rPr>
              <w:t>$</w:t>
            </w:r>
            <w:r w:rsidR="2766EA15" w:rsidRPr="325B0BC0">
              <w:rPr>
                <w:rFonts w:ascii="Times New Roman" w:hAnsi="Times New Roman" w:cs="Times New Roman"/>
                <w:color w:val="000000" w:themeColor="text1"/>
                <w:sz w:val="24"/>
                <w:szCs w:val="24"/>
              </w:rPr>
              <w:t>4,0</w:t>
            </w:r>
            <w:r w:rsidR="5EB9A279" w:rsidRPr="325B0BC0">
              <w:rPr>
                <w:rFonts w:ascii="Times New Roman" w:hAnsi="Times New Roman" w:cs="Times New Roman"/>
                <w:color w:val="000000" w:themeColor="text1"/>
                <w:sz w:val="24"/>
                <w:szCs w:val="24"/>
              </w:rPr>
              <w:t>87</w:t>
            </w:r>
            <w:r w:rsidRPr="325B0BC0">
              <w:rPr>
                <w:rFonts w:ascii="Times New Roman" w:hAnsi="Times New Roman" w:cs="Times New Roman"/>
                <w:color w:val="000000" w:themeColor="text1"/>
                <w:sz w:val="24"/>
                <w:szCs w:val="24"/>
              </w:rPr>
              <w:t>)</w:t>
            </w:r>
          </w:p>
          <w:p w14:paraId="02C79DB3" w14:textId="2DAF9F68" w:rsidR="68652FD2"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p>
        </w:tc>
      </w:tr>
    </w:tbl>
    <w:p w14:paraId="0668C1EB" w14:textId="3FBBB4C6" w:rsidR="00E430F9" w:rsidRDefault="00E430F9" w:rsidP="68652FD2"/>
    <w:p w14:paraId="655ABFF9" w14:textId="317917DC" w:rsidR="00E430F9" w:rsidRDefault="7C3CAB09" w:rsidP="68652FD2">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From the budget table above, a yearly fund of $</w:t>
      </w:r>
      <w:r w:rsidR="77787CDF" w:rsidRPr="68652FD2">
        <w:rPr>
          <w:rFonts w:ascii="Times New Roman" w:eastAsia="Times New Roman" w:hAnsi="Times New Roman" w:cs="Times New Roman"/>
          <w:sz w:val="24"/>
          <w:szCs w:val="24"/>
        </w:rPr>
        <w:t>88,000</w:t>
      </w:r>
      <w:r w:rsidRPr="68652FD2">
        <w:rPr>
          <w:rFonts w:ascii="Times New Roman" w:eastAsia="Times New Roman" w:hAnsi="Times New Roman" w:cs="Times New Roman"/>
          <w:sz w:val="24"/>
          <w:szCs w:val="24"/>
        </w:rPr>
        <w:t xml:space="preserve"> is allocated for th</w:t>
      </w:r>
      <w:r w:rsidR="00CA27AB">
        <w:rPr>
          <w:rFonts w:ascii="Times New Roman" w:eastAsia="Times New Roman" w:hAnsi="Times New Roman" w:cs="Times New Roman"/>
          <w:sz w:val="24"/>
          <w:szCs w:val="24"/>
        </w:rPr>
        <w:t>e</w:t>
      </w:r>
      <w:r w:rsidRPr="68652FD2">
        <w:rPr>
          <w:rFonts w:ascii="Times New Roman" w:eastAsia="Times New Roman" w:hAnsi="Times New Roman" w:cs="Times New Roman"/>
          <w:sz w:val="24"/>
          <w:szCs w:val="24"/>
        </w:rPr>
        <w:t xml:space="preserve"> project out of which all costs for each year are deducted, which includes the contingency amount of $</w:t>
      </w:r>
      <w:r w:rsidR="7F2EB068" w:rsidRPr="68652FD2">
        <w:rPr>
          <w:rFonts w:ascii="Times New Roman" w:eastAsia="Times New Roman" w:hAnsi="Times New Roman" w:cs="Times New Roman"/>
          <w:sz w:val="24"/>
          <w:szCs w:val="24"/>
        </w:rPr>
        <w:t>10</w:t>
      </w:r>
      <w:r w:rsidRPr="68652FD2">
        <w:rPr>
          <w:rFonts w:ascii="Times New Roman" w:eastAsia="Times New Roman" w:hAnsi="Times New Roman" w:cs="Times New Roman"/>
          <w:sz w:val="24"/>
          <w:szCs w:val="24"/>
        </w:rPr>
        <w:t xml:space="preserve">,000. The total </w:t>
      </w:r>
      <w:r w:rsidR="6D16DB3D" w:rsidRPr="68652FD2">
        <w:rPr>
          <w:rFonts w:ascii="Times New Roman" w:eastAsia="Times New Roman" w:hAnsi="Times New Roman" w:cs="Times New Roman"/>
          <w:sz w:val="24"/>
          <w:szCs w:val="24"/>
        </w:rPr>
        <w:t xml:space="preserve">deficit </w:t>
      </w:r>
      <w:r w:rsidRPr="68652FD2">
        <w:rPr>
          <w:rFonts w:ascii="Times New Roman" w:eastAsia="Times New Roman" w:hAnsi="Times New Roman" w:cs="Times New Roman"/>
          <w:sz w:val="24"/>
          <w:szCs w:val="24"/>
        </w:rPr>
        <w:t xml:space="preserve">for each year is ascertained by deducting the total annual costs from the annual fund. A </w:t>
      </w:r>
      <w:r w:rsidR="4BC96AA6" w:rsidRPr="68652FD2">
        <w:rPr>
          <w:rFonts w:ascii="Times New Roman" w:eastAsia="Times New Roman" w:hAnsi="Times New Roman" w:cs="Times New Roman"/>
          <w:sz w:val="24"/>
          <w:szCs w:val="24"/>
        </w:rPr>
        <w:t>deficit of $</w:t>
      </w:r>
      <w:r w:rsidR="7430FE92" w:rsidRPr="124B6385">
        <w:rPr>
          <w:rFonts w:ascii="Times New Roman" w:eastAsia="Times New Roman" w:hAnsi="Times New Roman" w:cs="Times New Roman"/>
          <w:sz w:val="24"/>
          <w:szCs w:val="24"/>
        </w:rPr>
        <w:t>4,0</w:t>
      </w:r>
      <w:r w:rsidR="27488673" w:rsidRPr="124B6385">
        <w:rPr>
          <w:rFonts w:ascii="Times New Roman" w:eastAsia="Times New Roman" w:hAnsi="Times New Roman" w:cs="Times New Roman"/>
          <w:sz w:val="24"/>
          <w:szCs w:val="24"/>
        </w:rPr>
        <w:t>87</w:t>
      </w:r>
      <w:r w:rsidR="7C9B8EB6" w:rsidRPr="68652FD2">
        <w:rPr>
          <w:rFonts w:ascii="Times New Roman" w:eastAsia="Times New Roman" w:hAnsi="Times New Roman" w:cs="Times New Roman"/>
          <w:sz w:val="24"/>
          <w:szCs w:val="24"/>
        </w:rPr>
        <w:t xml:space="preserve"> </w:t>
      </w:r>
      <w:r w:rsidRPr="68652FD2">
        <w:rPr>
          <w:rFonts w:ascii="Times New Roman" w:eastAsia="Times New Roman" w:hAnsi="Times New Roman" w:cs="Times New Roman"/>
          <w:sz w:val="24"/>
          <w:szCs w:val="24"/>
        </w:rPr>
        <w:t>is obtained for each year.</w:t>
      </w:r>
    </w:p>
    <w:p w14:paraId="1E4797B3" w14:textId="0E43B09B" w:rsidR="00E430F9" w:rsidRDefault="00E430F9" w:rsidP="68652FD2">
      <w:pPr>
        <w:spacing w:line="360" w:lineRule="auto"/>
        <w:jc w:val="both"/>
        <w:rPr>
          <w:rFonts w:ascii="Times New Roman" w:eastAsia="Times New Roman" w:hAnsi="Times New Roman" w:cs="Times New Roman"/>
          <w:sz w:val="24"/>
          <w:szCs w:val="24"/>
        </w:rPr>
      </w:pPr>
    </w:p>
    <w:p w14:paraId="40DB92C7" w14:textId="77777777" w:rsidR="00E6676F" w:rsidRDefault="00E6676F" w:rsidP="68652FD2">
      <w:pPr>
        <w:spacing w:line="360" w:lineRule="auto"/>
        <w:jc w:val="both"/>
        <w:rPr>
          <w:rFonts w:ascii="Times New Roman" w:eastAsia="Times New Roman" w:hAnsi="Times New Roman" w:cs="Times New Roman"/>
          <w:sz w:val="24"/>
          <w:szCs w:val="24"/>
        </w:rPr>
      </w:pPr>
    </w:p>
    <w:p w14:paraId="446106FD" w14:textId="77777777" w:rsidR="00E6676F" w:rsidRDefault="00E6676F" w:rsidP="68652FD2">
      <w:pPr>
        <w:spacing w:line="360" w:lineRule="auto"/>
        <w:jc w:val="both"/>
        <w:rPr>
          <w:rFonts w:ascii="Times New Roman" w:eastAsia="Times New Roman" w:hAnsi="Times New Roman" w:cs="Times New Roman"/>
          <w:sz w:val="24"/>
          <w:szCs w:val="24"/>
        </w:rPr>
      </w:pPr>
    </w:p>
    <w:p w14:paraId="54A5A1BB" w14:textId="77777777" w:rsidR="00E6676F" w:rsidRDefault="00E6676F" w:rsidP="68652FD2">
      <w:pPr>
        <w:spacing w:line="360" w:lineRule="auto"/>
        <w:jc w:val="both"/>
        <w:rPr>
          <w:rFonts w:ascii="Times New Roman" w:eastAsia="Times New Roman" w:hAnsi="Times New Roman" w:cs="Times New Roman"/>
          <w:sz w:val="24"/>
          <w:szCs w:val="24"/>
        </w:rPr>
      </w:pPr>
    </w:p>
    <w:p w14:paraId="3440373B" w14:textId="77777777" w:rsidR="00E6676F" w:rsidRDefault="00E6676F" w:rsidP="68652FD2">
      <w:pPr>
        <w:spacing w:line="360" w:lineRule="auto"/>
        <w:jc w:val="both"/>
        <w:rPr>
          <w:rFonts w:ascii="Times New Roman" w:eastAsia="Times New Roman" w:hAnsi="Times New Roman" w:cs="Times New Roman"/>
          <w:sz w:val="24"/>
          <w:szCs w:val="24"/>
        </w:rPr>
      </w:pPr>
    </w:p>
    <w:p w14:paraId="1A475AB4" w14:textId="77777777" w:rsidR="00E6676F" w:rsidRDefault="00E6676F" w:rsidP="68652FD2">
      <w:pPr>
        <w:spacing w:line="360" w:lineRule="auto"/>
        <w:jc w:val="both"/>
        <w:rPr>
          <w:rFonts w:ascii="Times New Roman" w:eastAsia="Times New Roman" w:hAnsi="Times New Roman" w:cs="Times New Roman"/>
          <w:sz w:val="24"/>
          <w:szCs w:val="24"/>
        </w:rPr>
      </w:pPr>
    </w:p>
    <w:p w14:paraId="202CCD3D" w14:textId="77777777" w:rsidR="00E6676F" w:rsidRDefault="00E6676F" w:rsidP="68652FD2">
      <w:pPr>
        <w:spacing w:line="360" w:lineRule="auto"/>
        <w:jc w:val="both"/>
        <w:rPr>
          <w:rFonts w:ascii="Times New Roman" w:eastAsia="Times New Roman" w:hAnsi="Times New Roman" w:cs="Times New Roman"/>
          <w:sz w:val="24"/>
          <w:szCs w:val="24"/>
        </w:rPr>
      </w:pPr>
    </w:p>
    <w:p w14:paraId="629388AA" w14:textId="77777777" w:rsidR="00E6676F" w:rsidRDefault="00E6676F" w:rsidP="68652FD2">
      <w:pPr>
        <w:spacing w:line="360" w:lineRule="auto"/>
        <w:jc w:val="both"/>
        <w:rPr>
          <w:rFonts w:ascii="Times New Roman" w:eastAsia="Times New Roman" w:hAnsi="Times New Roman" w:cs="Times New Roman"/>
          <w:sz w:val="24"/>
          <w:szCs w:val="24"/>
        </w:rPr>
      </w:pPr>
    </w:p>
    <w:p w14:paraId="544A7D5E" w14:textId="1921B474" w:rsidR="00E430F9" w:rsidRDefault="7E80BEF3" w:rsidP="68652FD2">
      <w:pPr>
        <w:pStyle w:val="Heading1"/>
        <w:rPr>
          <w:rFonts w:ascii="Times New Roman" w:hAnsi="Times New Roman" w:cs="Times New Roman"/>
        </w:rPr>
      </w:pPr>
      <w:bookmarkStart w:id="30" w:name="_Toc87205760"/>
      <w:bookmarkStart w:id="31" w:name="_Toc88163362"/>
      <w:r w:rsidRPr="1A9B63C0">
        <w:rPr>
          <w:rFonts w:ascii="Times New Roman" w:hAnsi="Times New Roman" w:cs="Times New Roman"/>
        </w:rPr>
        <w:lastRenderedPageBreak/>
        <w:t>REVISED</w:t>
      </w:r>
      <w:r w:rsidRPr="1A9B63C0">
        <w:rPr>
          <w:rFonts w:ascii="Times New Roman" w:hAnsi="Times New Roman" w:cs="Times New Roman"/>
          <w:b/>
          <w:bCs/>
        </w:rPr>
        <w:t xml:space="preserve"> </w:t>
      </w:r>
      <w:r w:rsidR="32499D73" w:rsidRPr="00E6676F">
        <w:rPr>
          <w:rFonts w:ascii="Times New Roman" w:hAnsi="Times New Roman" w:cs="Times New Roman"/>
        </w:rPr>
        <w:t>WORK BREAKDOWN STRUCTURE</w:t>
      </w:r>
      <w:r w:rsidRPr="1A9B63C0">
        <w:t>:</w:t>
      </w:r>
      <w:bookmarkEnd w:id="30"/>
      <w:bookmarkEnd w:id="31"/>
      <w:r w:rsidRPr="1A9B63C0">
        <w:t xml:space="preserve"> </w:t>
      </w:r>
    </w:p>
    <w:p w14:paraId="0FFFC687" w14:textId="4E914CD6" w:rsidR="00E430F9" w:rsidRDefault="7E80BEF3" w:rsidP="68652FD2">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revised </w:t>
      </w:r>
      <w:r w:rsidR="7EDB7633" w:rsidRPr="0F790732">
        <w:rPr>
          <w:rFonts w:ascii="Times New Roman" w:eastAsia="Times New Roman" w:hAnsi="Times New Roman" w:cs="Times New Roman"/>
          <w:sz w:val="24"/>
          <w:szCs w:val="24"/>
        </w:rPr>
        <w:t>WBS</w:t>
      </w:r>
      <w:r w:rsidRPr="68652FD2">
        <w:rPr>
          <w:rFonts w:ascii="Times New Roman" w:eastAsia="Times New Roman" w:hAnsi="Times New Roman" w:cs="Times New Roman"/>
          <w:sz w:val="24"/>
          <w:szCs w:val="24"/>
        </w:rPr>
        <w:t xml:space="preserve"> illustrates the annual phases of the 4-year</w:t>
      </w:r>
      <w:r w:rsidR="0082337B">
        <w:rPr>
          <w:rFonts w:ascii="Times New Roman" w:eastAsia="Times New Roman" w:hAnsi="Times New Roman" w:cs="Times New Roman"/>
          <w:sz w:val="24"/>
          <w:szCs w:val="24"/>
        </w:rPr>
        <w:t xml:space="preserve"> Revised </w:t>
      </w:r>
      <w:r w:rsidRPr="68652FD2">
        <w:rPr>
          <w:rFonts w:ascii="Times New Roman" w:eastAsia="Times New Roman" w:hAnsi="Times New Roman" w:cs="Times New Roman"/>
          <w:sz w:val="24"/>
          <w:szCs w:val="24"/>
        </w:rPr>
        <w:t xml:space="preserve">project.  </w:t>
      </w:r>
    </w:p>
    <w:p w14:paraId="049B567D" w14:textId="1DFCA96F" w:rsidR="344E480B" w:rsidRDefault="344E480B" w:rsidP="17B2C05B"/>
    <w:p w14:paraId="1A5759CD" w14:textId="6517E9DE" w:rsidR="5649F833" w:rsidRDefault="00EB2D93" w:rsidP="325B0BC0">
      <w:pPr>
        <w:jc w:val="center"/>
        <w:rPr>
          <w:noProof/>
        </w:rPr>
      </w:pPr>
      <w:r>
        <w:rPr>
          <w:noProof/>
        </w:rPr>
        <w:drawing>
          <wp:inline distT="0" distB="0" distL="0" distR="0" wp14:anchorId="264D1CAD" wp14:editId="29427D47">
            <wp:extent cx="5943600" cy="2776220"/>
            <wp:effectExtent l="0" t="0" r="0" b="508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8"/>
                    <a:stretch>
                      <a:fillRect/>
                    </a:stretch>
                  </pic:blipFill>
                  <pic:spPr>
                    <a:xfrm>
                      <a:off x="0" y="0"/>
                      <a:ext cx="5943600" cy="2776220"/>
                    </a:xfrm>
                    <a:prstGeom prst="rect">
                      <a:avLst/>
                    </a:prstGeom>
                  </pic:spPr>
                </pic:pic>
              </a:graphicData>
            </a:graphic>
          </wp:inline>
        </w:drawing>
      </w:r>
      <w:r w:rsidR="00EA1F77" w:rsidRPr="00EA1F77">
        <w:rPr>
          <w:noProof/>
        </w:rPr>
        <w:t xml:space="preserve"> </w:t>
      </w:r>
      <w:r w:rsidR="00D66021">
        <w:rPr>
          <w:noProof/>
        </w:rPr>
        <w:drawing>
          <wp:inline distT="0" distB="0" distL="0" distR="0" wp14:anchorId="1C00D6C5" wp14:editId="651CC741">
            <wp:extent cx="5943600" cy="2727325"/>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39"/>
                    <a:stretch>
                      <a:fillRect/>
                    </a:stretch>
                  </pic:blipFill>
                  <pic:spPr>
                    <a:xfrm>
                      <a:off x="0" y="0"/>
                      <a:ext cx="5943600" cy="2727325"/>
                    </a:xfrm>
                    <a:prstGeom prst="rect">
                      <a:avLst/>
                    </a:prstGeom>
                  </pic:spPr>
                </pic:pic>
              </a:graphicData>
            </a:graphic>
          </wp:inline>
        </w:drawing>
      </w:r>
      <w:r w:rsidR="00F77603" w:rsidRPr="00F77603">
        <w:rPr>
          <w:noProof/>
        </w:rPr>
        <w:t xml:space="preserve"> </w:t>
      </w:r>
    </w:p>
    <w:p w14:paraId="2A9A2AE6" w14:textId="04D7F88C" w:rsidR="00E430F9" w:rsidRDefault="00734F5B" w:rsidP="593F1082">
      <w:pPr>
        <w:spacing w:before="120" w:after="120" w:line="360" w:lineRule="auto"/>
        <w:jc w:val="center"/>
      </w:pPr>
      <w:r>
        <w:rPr>
          <w:noProof/>
        </w:rPr>
        <w:lastRenderedPageBreak/>
        <w:drawing>
          <wp:inline distT="0" distB="0" distL="0" distR="0" wp14:anchorId="3000C574" wp14:editId="55E0CB32">
            <wp:extent cx="5943600" cy="1790065"/>
            <wp:effectExtent l="0" t="0" r="0" b="635"/>
            <wp:docPr id="16" name="Picture 1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790065"/>
                    </a:xfrm>
                    <a:prstGeom prst="rect">
                      <a:avLst/>
                    </a:prstGeom>
                  </pic:spPr>
                </pic:pic>
              </a:graphicData>
            </a:graphic>
          </wp:inline>
        </w:drawing>
      </w:r>
    </w:p>
    <w:p w14:paraId="4981F76B" w14:textId="247E2C27" w:rsidR="00E430F9" w:rsidRDefault="7C3CAB09" w:rsidP="68652FD2">
      <w:pPr>
        <w:spacing w:before="120" w:after="120"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above </w:t>
      </w:r>
      <w:r w:rsidR="4B6A2AB9" w:rsidRPr="68652FD2">
        <w:rPr>
          <w:rFonts w:ascii="Times New Roman" w:eastAsia="Times New Roman" w:hAnsi="Times New Roman" w:cs="Times New Roman"/>
          <w:sz w:val="24"/>
          <w:szCs w:val="24"/>
        </w:rPr>
        <w:t xml:space="preserve">revised </w:t>
      </w:r>
      <w:r w:rsidRPr="68652FD2">
        <w:rPr>
          <w:rFonts w:ascii="Times New Roman" w:eastAsia="Times New Roman" w:hAnsi="Times New Roman" w:cs="Times New Roman"/>
          <w:sz w:val="24"/>
          <w:szCs w:val="24"/>
        </w:rPr>
        <w:t xml:space="preserve">WBS has no over-allocated resources as the resources were scheduled accordingly to avoid any conflicts and to balance the workload among the team.  </w:t>
      </w:r>
      <w:r w:rsidR="447B3BC7" w:rsidRPr="68652FD2">
        <w:rPr>
          <w:rFonts w:ascii="Times New Roman" w:eastAsia="Times New Roman" w:hAnsi="Times New Roman" w:cs="Times New Roman"/>
          <w:sz w:val="24"/>
          <w:szCs w:val="24"/>
        </w:rPr>
        <w:t xml:space="preserve">The IT Security Consultant was scheduled </w:t>
      </w:r>
      <w:r w:rsidR="2F5EDE95" w:rsidRPr="17B2C05B">
        <w:rPr>
          <w:rFonts w:ascii="Times New Roman" w:eastAsia="Times New Roman" w:hAnsi="Times New Roman" w:cs="Times New Roman"/>
          <w:sz w:val="24"/>
          <w:szCs w:val="24"/>
        </w:rPr>
        <w:t>80</w:t>
      </w:r>
      <w:r w:rsidR="447B3BC7" w:rsidRPr="68652FD2">
        <w:rPr>
          <w:rFonts w:ascii="Times New Roman" w:eastAsia="Times New Roman" w:hAnsi="Times New Roman" w:cs="Times New Roman"/>
          <w:sz w:val="24"/>
          <w:szCs w:val="24"/>
        </w:rPr>
        <w:t xml:space="preserve"> hours annually.</w:t>
      </w:r>
      <w:r w:rsidR="10C40791" w:rsidRPr="124B6385">
        <w:rPr>
          <w:rFonts w:ascii="Times New Roman" w:eastAsia="Times New Roman" w:hAnsi="Times New Roman" w:cs="Times New Roman"/>
          <w:sz w:val="24"/>
          <w:szCs w:val="24"/>
        </w:rPr>
        <w:t xml:space="preserve">  The addition of the IT Security Consultant made the schedule </w:t>
      </w:r>
      <w:r w:rsidR="5FC9E07B" w:rsidRPr="124B6385">
        <w:rPr>
          <w:rFonts w:ascii="Times New Roman" w:eastAsia="Times New Roman" w:hAnsi="Times New Roman" w:cs="Times New Roman"/>
          <w:sz w:val="24"/>
          <w:szCs w:val="24"/>
        </w:rPr>
        <w:t>late by approximately 10 days</w:t>
      </w:r>
      <w:r w:rsidR="00F02E0B">
        <w:rPr>
          <w:rFonts w:ascii="Times New Roman" w:eastAsia="Times New Roman" w:hAnsi="Times New Roman" w:cs="Times New Roman"/>
          <w:sz w:val="24"/>
          <w:szCs w:val="24"/>
        </w:rPr>
        <w:t xml:space="preserve"> </w:t>
      </w:r>
      <w:r w:rsidR="003218DC">
        <w:rPr>
          <w:rFonts w:ascii="Times New Roman" w:eastAsia="Times New Roman" w:hAnsi="Times New Roman" w:cs="Times New Roman"/>
          <w:sz w:val="24"/>
          <w:szCs w:val="24"/>
        </w:rPr>
        <w:t>and over budget</w:t>
      </w:r>
      <w:r w:rsidR="004C4C93">
        <w:rPr>
          <w:rFonts w:ascii="Times New Roman" w:eastAsia="Times New Roman" w:hAnsi="Times New Roman" w:cs="Times New Roman"/>
          <w:sz w:val="24"/>
          <w:szCs w:val="24"/>
        </w:rPr>
        <w:t xml:space="preserve"> as the new security tasks </w:t>
      </w:r>
      <w:r w:rsidR="006A2DA2">
        <w:rPr>
          <w:rFonts w:ascii="Times New Roman" w:eastAsia="Times New Roman" w:hAnsi="Times New Roman" w:cs="Times New Roman"/>
          <w:sz w:val="24"/>
          <w:szCs w:val="24"/>
        </w:rPr>
        <w:t>were</w:t>
      </w:r>
      <w:r w:rsidR="004C4C93">
        <w:rPr>
          <w:rFonts w:ascii="Times New Roman" w:eastAsia="Times New Roman" w:hAnsi="Times New Roman" w:cs="Times New Roman"/>
          <w:sz w:val="24"/>
          <w:szCs w:val="24"/>
        </w:rPr>
        <w:t xml:space="preserve"> added.</w:t>
      </w:r>
    </w:p>
    <w:p w14:paraId="6FD593B3" w14:textId="6DE7F5E5" w:rsidR="00E430F9" w:rsidRDefault="00E430F9" w:rsidP="68652FD2">
      <w:pPr>
        <w:spacing w:before="120" w:after="120" w:line="360" w:lineRule="auto"/>
        <w:jc w:val="both"/>
        <w:rPr>
          <w:rFonts w:ascii="Times New Roman" w:eastAsia="Times New Roman" w:hAnsi="Times New Roman" w:cs="Times New Roman"/>
          <w:sz w:val="24"/>
          <w:szCs w:val="24"/>
        </w:rPr>
      </w:pPr>
    </w:p>
    <w:p w14:paraId="758258DD" w14:textId="4DFA764A" w:rsidR="00E430F9" w:rsidRDefault="534F0F08" w:rsidP="68652FD2">
      <w:pPr>
        <w:pStyle w:val="Heading1"/>
        <w:rPr>
          <w:rFonts w:ascii="Times New Roman" w:hAnsi="Times New Roman" w:cs="Times New Roman"/>
        </w:rPr>
      </w:pPr>
      <w:bookmarkStart w:id="32" w:name="_Toc87205761"/>
      <w:bookmarkStart w:id="33" w:name="_Toc88163363"/>
      <w:r w:rsidRPr="1A9B63C0">
        <w:rPr>
          <w:rFonts w:ascii="Times New Roman" w:hAnsi="Times New Roman" w:cs="Times New Roman"/>
        </w:rPr>
        <w:t>REVISED</w:t>
      </w:r>
      <w:r w:rsidRPr="1A9B63C0">
        <w:rPr>
          <w:rFonts w:ascii="Times New Roman" w:hAnsi="Times New Roman" w:cs="Times New Roman"/>
          <w:b/>
          <w:bCs/>
        </w:rPr>
        <w:t xml:space="preserve"> </w:t>
      </w:r>
      <w:r w:rsidR="7C3CAB09" w:rsidRPr="1A9B63C0">
        <w:rPr>
          <w:rFonts w:ascii="Times New Roman" w:hAnsi="Times New Roman" w:cs="Times New Roman"/>
        </w:rPr>
        <w:t>GANTT CHART:</w:t>
      </w:r>
      <w:bookmarkEnd w:id="32"/>
      <w:bookmarkEnd w:id="33"/>
      <w:r w:rsidR="7C3CAB09" w:rsidRPr="1A9B63C0">
        <w:rPr>
          <w:rFonts w:ascii="Times New Roman" w:hAnsi="Times New Roman" w:cs="Times New Roman"/>
        </w:rPr>
        <w:t xml:space="preserve"> </w:t>
      </w:r>
    </w:p>
    <w:p w14:paraId="1169B4B1" w14:textId="730C79DA" w:rsidR="17B2C05B" w:rsidRDefault="7C3CAB09" w:rsidP="17B2C05B">
      <w:pPr>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Gantt Chart illustrates the annual phases of the 4-year </w:t>
      </w:r>
      <w:r w:rsidR="2A63D898" w:rsidRPr="17B2C05B">
        <w:rPr>
          <w:rFonts w:ascii="Times New Roman" w:eastAsia="Times New Roman" w:hAnsi="Times New Roman" w:cs="Times New Roman"/>
          <w:sz w:val="24"/>
          <w:szCs w:val="24"/>
        </w:rPr>
        <w:t>revised</w:t>
      </w:r>
      <w:r w:rsidRPr="68652FD2">
        <w:rPr>
          <w:rFonts w:ascii="Times New Roman" w:eastAsia="Times New Roman" w:hAnsi="Times New Roman" w:cs="Times New Roman"/>
          <w:sz w:val="24"/>
          <w:szCs w:val="24"/>
        </w:rPr>
        <w:t xml:space="preserve"> project.  </w:t>
      </w:r>
    </w:p>
    <w:p w14:paraId="6C1BFC3E" w14:textId="07274AF2" w:rsidR="378443A1" w:rsidRDefault="378443A1" w:rsidP="17B2C05B"/>
    <w:p w14:paraId="7B3EA91E" w14:textId="0B1A9CE5" w:rsidR="17B2C05B" w:rsidRDefault="00977D11" w:rsidP="325B0BC0">
      <w:pPr>
        <w:jc w:val="center"/>
      </w:pPr>
      <w:r>
        <w:rPr>
          <w:noProof/>
        </w:rPr>
        <w:drawing>
          <wp:inline distT="0" distB="0" distL="0" distR="0" wp14:anchorId="1701BB89" wp14:editId="4AC453CF">
            <wp:extent cx="5943600" cy="3783330"/>
            <wp:effectExtent l="0" t="0" r="0" b="7620"/>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41"/>
                    <a:stretch>
                      <a:fillRect/>
                    </a:stretch>
                  </pic:blipFill>
                  <pic:spPr>
                    <a:xfrm>
                      <a:off x="0" y="0"/>
                      <a:ext cx="5943600" cy="3783330"/>
                    </a:xfrm>
                    <a:prstGeom prst="rect">
                      <a:avLst/>
                    </a:prstGeom>
                  </pic:spPr>
                </pic:pic>
              </a:graphicData>
            </a:graphic>
          </wp:inline>
        </w:drawing>
      </w:r>
    </w:p>
    <w:p w14:paraId="0C87547F" w14:textId="1D8B57F5" w:rsidR="00E430F9" w:rsidRDefault="00F8403B" w:rsidP="325B0BC0">
      <w:pPr>
        <w:jc w:val="center"/>
      </w:pPr>
      <w:r>
        <w:rPr>
          <w:noProof/>
        </w:rPr>
        <w:lastRenderedPageBreak/>
        <w:drawing>
          <wp:inline distT="0" distB="0" distL="0" distR="0" wp14:anchorId="05BA1E36" wp14:editId="259CE4E3">
            <wp:extent cx="5943600" cy="3782695"/>
            <wp:effectExtent l="0" t="0" r="0" b="8255"/>
            <wp:docPr id="18"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pic:cNvPicPr/>
                  </pic:nvPicPr>
                  <pic:blipFill>
                    <a:blip r:embed="rId42"/>
                    <a:stretch>
                      <a:fillRect/>
                    </a:stretch>
                  </pic:blipFill>
                  <pic:spPr>
                    <a:xfrm>
                      <a:off x="0" y="0"/>
                      <a:ext cx="5943600" cy="3782695"/>
                    </a:xfrm>
                    <a:prstGeom prst="rect">
                      <a:avLst/>
                    </a:prstGeom>
                  </pic:spPr>
                </pic:pic>
              </a:graphicData>
            </a:graphic>
          </wp:inline>
        </w:drawing>
      </w:r>
    </w:p>
    <w:p w14:paraId="30583005" w14:textId="7EE387B8" w:rsidR="00E430F9" w:rsidRDefault="0097312A" w:rsidP="325B0BC0">
      <w:pPr>
        <w:jc w:val="center"/>
      </w:pPr>
      <w:r>
        <w:rPr>
          <w:noProof/>
        </w:rPr>
        <w:drawing>
          <wp:inline distT="0" distB="0" distL="0" distR="0" wp14:anchorId="79DAA0F7" wp14:editId="7046042E">
            <wp:extent cx="5943600" cy="3528060"/>
            <wp:effectExtent l="0" t="0" r="0" b="0"/>
            <wp:docPr id="19" name="Picture 1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with low confidence"/>
                    <pic:cNvPicPr/>
                  </pic:nvPicPr>
                  <pic:blipFill>
                    <a:blip r:embed="rId43"/>
                    <a:stretch>
                      <a:fillRect/>
                    </a:stretch>
                  </pic:blipFill>
                  <pic:spPr>
                    <a:xfrm>
                      <a:off x="0" y="0"/>
                      <a:ext cx="5943600" cy="3528060"/>
                    </a:xfrm>
                    <a:prstGeom prst="rect">
                      <a:avLst/>
                    </a:prstGeom>
                  </pic:spPr>
                </pic:pic>
              </a:graphicData>
            </a:graphic>
          </wp:inline>
        </w:drawing>
      </w:r>
    </w:p>
    <w:p w14:paraId="4861132D" w14:textId="0CEC93D2" w:rsidR="00E430F9" w:rsidRDefault="00E430F9" w:rsidP="68652FD2"/>
    <w:p w14:paraId="6F0EB2E4" w14:textId="0FD30ACA" w:rsidR="00E430F9" w:rsidRDefault="30017A04" w:rsidP="68652FD2">
      <w:pPr>
        <w:pStyle w:val="Heading1"/>
        <w:spacing w:before="120" w:after="120"/>
        <w:rPr>
          <w:rFonts w:ascii="Times New Roman" w:eastAsia="Times New Roman" w:hAnsi="Times New Roman" w:cs="Times New Roman"/>
        </w:rPr>
      </w:pPr>
      <w:bookmarkStart w:id="34" w:name="_Toc87205762"/>
      <w:bookmarkStart w:id="35" w:name="_Toc88163364"/>
      <w:r w:rsidRPr="68652FD2">
        <w:rPr>
          <w:rFonts w:ascii="Times New Roman" w:eastAsia="Times New Roman" w:hAnsi="Times New Roman" w:cs="Times New Roman"/>
        </w:rPr>
        <w:lastRenderedPageBreak/>
        <w:t>REVISED C</w:t>
      </w:r>
      <w:r w:rsidR="7C3CAB09" w:rsidRPr="68652FD2">
        <w:rPr>
          <w:rFonts w:ascii="Times New Roman" w:eastAsia="Times New Roman" w:hAnsi="Times New Roman" w:cs="Times New Roman"/>
        </w:rPr>
        <w:t>RITICAL PATH:</w:t>
      </w:r>
      <w:bookmarkEnd w:id="34"/>
      <w:bookmarkEnd w:id="35"/>
      <w:r w:rsidR="7C3CAB09" w:rsidRPr="68652FD2">
        <w:rPr>
          <w:rFonts w:ascii="Times New Roman" w:eastAsia="Times New Roman" w:hAnsi="Times New Roman" w:cs="Times New Roman"/>
        </w:rPr>
        <w:t xml:space="preserve"> </w:t>
      </w:r>
    </w:p>
    <w:p w14:paraId="5E793A11" w14:textId="27CD3759" w:rsidR="00E430F9" w:rsidRDefault="7C3CAB09" w:rsidP="17B2C05B">
      <w:pPr>
        <w:spacing w:line="360" w:lineRule="auto"/>
        <w:jc w:val="both"/>
        <w:rPr>
          <w:rFonts w:ascii="Times New Roman" w:eastAsia="Times New Roman" w:hAnsi="Times New Roman" w:cs="Times New Roman"/>
          <w:sz w:val="24"/>
          <w:szCs w:val="24"/>
        </w:rPr>
      </w:pPr>
      <w:r w:rsidRPr="68652FD2">
        <w:rPr>
          <w:rFonts w:ascii="Times New Roman" w:eastAsia="Times New Roman" w:hAnsi="Times New Roman" w:cs="Times New Roman"/>
          <w:sz w:val="24"/>
          <w:szCs w:val="24"/>
        </w:rPr>
        <w:t xml:space="preserve">The </w:t>
      </w:r>
      <w:r w:rsidR="7F57DD71" w:rsidRPr="68652FD2">
        <w:rPr>
          <w:rFonts w:ascii="Times New Roman" w:eastAsia="Times New Roman" w:hAnsi="Times New Roman" w:cs="Times New Roman"/>
          <w:sz w:val="24"/>
          <w:szCs w:val="24"/>
        </w:rPr>
        <w:t>revised</w:t>
      </w:r>
      <w:r w:rsidRPr="68652FD2">
        <w:rPr>
          <w:rFonts w:ascii="Times New Roman" w:eastAsia="Times New Roman" w:hAnsi="Times New Roman" w:cs="Times New Roman"/>
          <w:sz w:val="24"/>
          <w:szCs w:val="24"/>
        </w:rPr>
        <w:t xml:space="preserve"> project has</w:t>
      </w:r>
      <w:r w:rsidR="70733B74" w:rsidRPr="68652FD2">
        <w:rPr>
          <w:rFonts w:ascii="Times New Roman" w:eastAsia="Times New Roman" w:hAnsi="Times New Roman" w:cs="Times New Roman"/>
          <w:color w:val="000000" w:themeColor="text1"/>
          <w:sz w:val="24"/>
          <w:szCs w:val="24"/>
        </w:rPr>
        <w:t xml:space="preserve"> multiple critical paths. Each of those paths (except the major critical path) starts but does not finish at Project Evaluation phase. </w:t>
      </w:r>
      <w:r w:rsidRPr="68652FD2">
        <w:rPr>
          <w:rFonts w:ascii="Times New Roman" w:eastAsia="Times New Roman" w:hAnsi="Times New Roman" w:cs="Times New Roman"/>
          <w:sz w:val="24"/>
          <w:szCs w:val="24"/>
        </w:rPr>
        <w:t>The critical path is important because it represents the longest path and the shortest period in which the project may be completed.</w:t>
      </w:r>
    </w:p>
    <w:p w14:paraId="3EB4EB2C" w14:textId="435D7F06" w:rsidR="00E430F9" w:rsidRDefault="67C284BC" w:rsidP="68652FD2">
      <w:r>
        <w:rPr>
          <w:noProof/>
        </w:rPr>
        <w:drawing>
          <wp:inline distT="0" distB="0" distL="0" distR="0" wp14:anchorId="5CA8703C" wp14:editId="22FF7C7E">
            <wp:extent cx="6115050" cy="2051090"/>
            <wp:effectExtent l="0" t="0" r="0" b="0"/>
            <wp:docPr id="1572972692" name="Picture 1572972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115050" cy="2051090"/>
                    </a:xfrm>
                    <a:prstGeom prst="rect">
                      <a:avLst/>
                    </a:prstGeom>
                  </pic:spPr>
                </pic:pic>
              </a:graphicData>
            </a:graphic>
          </wp:inline>
        </w:drawing>
      </w:r>
    </w:p>
    <w:p w14:paraId="19B50688" w14:textId="29FF0ECE" w:rsidR="17B2C05B" w:rsidRDefault="279C2120" w:rsidP="17B2C05B">
      <w:r>
        <w:rPr>
          <w:noProof/>
        </w:rPr>
        <w:drawing>
          <wp:inline distT="0" distB="0" distL="0" distR="0" wp14:anchorId="5D941BF3" wp14:editId="63446F4E">
            <wp:extent cx="6070172" cy="2251021"/>
            <wp:effectExtent l="0" t="0" r="0" b="0"/>
            <wp:docPr id="938594947" name="Picture 938594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859494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070172" cy="2251021"/>
                    </a:xfrm>
                    <a:prstGeom prst="rect">
                      <a:avLst/>
                    </a:prstGeom>
                  </pic:spPr>
                </pic:pic>
              </a:graphicData>
            </a:graphic>
          </wp:inline>
        </w:drawing>
      </w:r>
    </w:p>
    <w:p w14:paraId="549ECB09" w14:textId="46C966B9" w:rsidR="279C2120" w:rsidRDefault="279C2120" w:rsidP="17B2C05B">
      <w:r>
        <w:rPr>
          <w:noProof/>
        </w:rPr>
        <w:drawing>
          <wp:inline distT="0" distB="0" distL="0" distR="0" wp14:anchorId="638293F1" wp14:editId="67DE5778">
            <wp:extent cx="6654490" cy="1677486"/>
            <wp:effectExtent l="0" t="0" r="0" b="0"/>
            <wp:docPr id="1677160768" name="Picture 1677160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6654490" cy="1677486"/>
                    </a:xfrm>
                    <a:prstGeom prst="rect">
                      <a:avLst/>
                    </a:prstGeom>
                  </pic:spPr>
                </pic:pic>
              </a:graphicData>
            </a:graphic>
          </wp:inline>
        </w:drawing>
      </w:r>
    </w:p>
    <w:p w14:paraId="006E9E63" w14:textId="4A8B7984" w:rsidR="4C80629F" w:rsidRDefault="6B254C86" w:rsidP="4C80629F">
      <w:r>
        <w:t xml:space="preserve">     </w:t>
      </w:r>
    </w:p>
    <w:p w14:paraId="4D3993A3" w14:textId="42EEB90B" w:rsidR="00E430F9" w:rsidRDefault="29AF9B02" w:rsidP="68652FD2">
      <w:pPr>
        <w:pStyle w:val="Heading1"/>
        <w:rPr>
          <w:rFonts w:ascii="Times New Roman" w:eastAsia="Times New Roman" w:hAnsi="Times New Roman" w:cs="Times New Roman"/>
        </w:rPr>
      </w:pPr>
      <w:bookmarkStart w:id="36" w:name="_Toc87205763"/>
      <w:bookmarkStart w:id="37" w:name="_Toc88163365"/>
      <w:r w:rsidRPr="68652FD2">
        <w:rPr>
          <w:rFonts w:ascii="Times New Roman" w:eastAsia="Times New Roman" w:hAnsi="Times New Roman" w:cs="Times New Roman"/>
        </w:rPr>
        <w:lastRenderedPageBreak/>
        <w:t>REVISED C</w:t>
      </w:r>
      <w:r w:rsidR="7C3CAB09" w:rsidRPr="68652FD2">
        <w:rPr>
          <w:rFonts w:ascii="Times New Roman" w:eastAsia="Times New Roman" w:hAnsi="Times New Roman" w:cs="Times New Roman"/>
        </w:rPr>
        <w:t>OST OF RESOURCES:</w:t>
      </w:r>
      <w:bookmarkEnd w:id="36"/>
      <w:bookmarkEnd w:id="37"/>
    </w:p>
    <w:p w14:paraId="6B043D28" w14:textId="3FF7BCE4" w:rsidR="00E430F9" w:rsidRDefault="7C3CAB09" w:rsidP="68652FD2">
      <w:pPr>
        <w:spacing w:line="360" w:lineRule="auto"/>
        <w:jc w:val="both"/>
        <w:rPr>
          <w:rFonts w:ascii="Times New Roman" w:eastAsia="Times New Roman" w:hAnsi="Times New Roman" w:cs="Times New Roman"/>
          <w:color w:val="000000" w:themeColor="text1"/>
          <w:sz w:val="24"/>
          <w:szCs w:val="24"/>
          <w:lang w:val="en-IN"/>
        </w:rPr>
      </w:pPr>
      <w:r w:rsidRPr="68652FD2">
        <w:rPr>
          <w:rFonts w:ascii="Times New Roman" w:eastAsia="Times New Roman" w:hAnsi="Times New Roman" w:cs="Times New Roman"/>
          <w:color w:val="000000" w:themeColor="text1"/>
          <w:sz w:val="24"/>
          <w:szCs w:val="24"/>
          <w:lang w:val="en-IN"/>
        </w:rPr>
        <w:t xml:space="preserve">Below is the table that describes the </w:t>
      </w:r>
      <w:r w:rsidR="0E12743E" w:rsidRPr="68652FD2">
        <w:rPr>
          <w:rFonts w:ascii="Times New Roman" w:eastAsia="Times New Roman" w:hAnsi="Times New Roman" w:cs="Times New Roman"/>
          <w:color w:val="000000" w:themeColor="text1"/>
          <w:sz w:val="24"/>
          <w:szCs w:val="24"/>
          <w:lang w:val="en-IN"/>
        </w:rPr>
        <w:t xml:space="preserve">revised </w:t>
      </w:r>
      <w:r w:rsidRPr="68652FD2">
        <w:rPr>
          <w:rFonts w:ascii="Times New Roman" w:eastAsia="Times New Roman" w:hAnsi="Times New Roman" w:cs="Times New Roman"/>
          <w:color w:val="000000" w:themeColor="text1"/>
          <w:sz w:val="24"/>
          <w:szCs w:val="24"/>
          <w:lang w:val="en-IN"/>
        </w:rPr>
        <w:t>cost of resources.</w:t>
      </w:r>
      <w:r w:rsidR="512633A1" w:rsidRPr="68652FD2">
        <w:rPr>
          <w:rFonts w:ascii="Times New Roman" w:eastAsia="Times New Roman" w:hAnsi="Times New Roman" w:cs="Times New Roman"/>
          <w:color w:val="000000" w:themeColor="text1"/>
          <w:sz w:val="24"/>
          <w:szCs w:val="24"/>
          <w:lang w:val="en-IN"/>
        </w:rPr>
        <w:t xml:space="preserve"> The </w:t>
      </w:r>
      <w:r w:rsidR="227C3703" w:rsidRPr="68652FD2">
        <w:rPr>
          <w:rFonts w:ascii="Times New Roman" w:eastAsia="Times New Roman" w:hAnsi="Times New Roman" w:cs="Times New Roman"/>
          <w:color w:val="000000" w:themeColor="text1"/>
          <w:sz w:val="24"/>
          <w:szCs w:val="24"/>
          <w:lang w:val="en-IN"/>
        </w:rPr>
        <w:t>quoted</w:t>
      </w:r>
      <w:r w:rsidR="512633A1" w:rsidRPr="68652FD2">
        <w:rPr>
          <w:rFonts w:ascii="Times New Roman" w:eastAsia="Times New Roman" w:hAnsi="Times New Roman" w:cs="Times New Roman"/>
          <w:color w:val="000000" w:themeColor="text1"/>
          <w:sz w:val="24"/>
          <w:szCs w:val="24"/>
          <w:lang w:val="en-IN"/>
        </w:rPr>
        <w:t xml:space="preserve"> prices</w:t>
      </w:r>
      <w:r w:rsidR="0829AC64" w:rsidRPr="68652FD2">
        <w:rPr>
          <w:rFonts w:ascii="Times New Roman" w:eastAsia="Times New Roman" w:hAnsi="Times New Roman" w:cs="Times New Roman"/>
          <w:color w:val="000000" w:themeColor="text1"/>
          <w:sz w:val="24"/>
          <w:szCs w:val="24"/>
          <w:lang w:val="en-IN"/>
        </w:rPr>
        <w:t xml:space="preserve"> from</w:t>
      </w:r>
      <w:r w:rsidR="2C7C3790" w:rsidRPr="68652FD2">
        <w:rPr>
          <w:rFonts w:ascii="Times New Roman" w:eastAsia="Times New Roman" w:hAnsi="Times New Roman" w:cs="Times New Roman"/>
          <w:color w:val="000000" w:themeColor="text1"/>
          <w:sz w:val="24"/>
          <w:szCs w:val="24"/>
          <w:lang w:val="en-IN"/>
        </w:rPr>
        <w:t xml:space="preserve"> vendors </w:t>
      </w:r>
      <w:r w:rsidR="1F7517BA" w:rsidRPr="68652FD2">
        <w:rPr>
          <w:rFonts w:ascii="Times New Roman" w:eastAsia="Times New Roman" w:hAnsi="Times New Roman" w:cs="Times New Roman"/>
          <w:color w:val="000000" w:themeColor="text1"/>
          <w:sz w:val="24"/>
          <w:szCs w:val="24"/>
          <w:lang w:val="en-IN"/>
        </w:rPr>
        <w:t xml:space="preserve">supported </w:t>
      </w:r>
      <w:r w:rsidR="1C99D2C1" w:rsidRPr="68652FD2">
        <w:rPr>
          <w:rFonts w:ascii="Times New Roman" w:eastAsia="Times New Roman" w:hAnsi="Times New Roman" w:cs="Times New Roman"/>
          <w:color w:val="000000" w:themeColor="text1"/>
          <w:sz w:val="24"/>
          <w:szCs w:val="24"/>
          <w:lang w:val="en-IN"/>
        </w:rPr>
        <w:t>by the</w:t>
      </w:r>
      <w:r w:rsidR="2C7C3790" w:rsidRPr="68652FD2">
        <w:rPr>
          <w:rFonts w:ascii="Times New Roman" w:eastAsia="Times New Roman" w:hAnsi="Times New Roman" w:cs="Times New Roman"/>
          <w:color w:val="000000" w:themeColor="text1"/>
          <w:sz w:val="24"/>
          <w:szCs w:val="24"/>
          <w:lang w:val="en-IN"/>
        </w:rPr>
        <w:t xml:space="preserve"> source links</w:t>
      </w:r>
      <w:r w:rsidR="63D5C4AB" w:rsidRPr="68652FD2">
        <w:rPr>
          <w:rFonts w:ascii="Times New Roman" w:eastAsia="Times New Roman" w:hAnsi="Times New Roman" w:cs="Times New Roman"/>
          <w:color w:val="000000" w:themeColor="text1"/>
          <w:sz w:val="24"/>
          <w:szCs w:val="24"/>
          <w:lang w:val="en-IN"/>
        </w:rPr>
        <w:t xml:space="preserve"> may change with time </w:t>
      </w:r>
      <w:r w:rsidR="374E0548" w:rsidRPr="68652FD2">
        <w:rPr>
          <w:rFonts w:ascii="Times New Roman" w:eastAsia="Times New Roman" w:hAnsi="Times New Roman" w:cs="Times New Roman"/>
          <w:color w:val="000000" w:themeColor="text1"/>
          <w:sz w:val="24"/>
          <w:szCs w:val="24"/>
          <w:lang w:val="en-IN"/>
        </w:rPr>
        <w:t xml:space="preserve">as </w:t>
      </w:r>
      <w:r w:rsidR="10BE139F" w:rsidRPr="68652FD2">
        <w:rPr>
          <w:rFonts w:ascii="Times New Roman" w:eastAsia="Times New Roman" w:hAnsi="Times New Roman" w:cs="Times New Roman"/>
          <w:color w:val="000000" w:themeColor="text1"/>
          <w:sz w:val="24"/>
          <w:szCs w:val="24"/>
          <w:lang w:val="en-IN"/>
        </w:rPr>
        <w:t>vendors</w:t>
      </w:r>
      <w:r w:rsidR="374E0548" w:rsidRPr="68652FD2">
        <w:rPr>
          <w:rFonts w:ascii="Times New Roman" w:eastAsia="Times New Roman" w:hAnsi="Times New Roman" w:cs="Times New Roman"/>
          <w:color w:val="000000" w:themeColor="text1"/>
          <w:sz w:val="24"/>
          <w:szCs w:val="24"/>
          <w:lang w:val="en-IN"/>
        </w:rPr>
        <w:t xml:space="preserve"> update costs</w:t>
      </w:r>
      <w:r w:rsidR="528F2775" w:rsidRPr="68652FD2">
        <w:rPr>
          <w:rFonts w:ascii="Times New Roman" w:eastAsia="Times New Roman" w:hAnsi="Times New Roman" w:cs="Times New Roman"/>
          <w:color w:val="000000" w:themeColor="text1"/>
          <w:sz w:val="24"/>
          <w:szCs w:val="24"/>
          <w:lang w:val="en-IN"/>
        </w:rPr>
        <w:t xml:space="preserve"> on their websites.</w:t>
      </w:r>
    </w:p>
    <w:tbl>
      <w:tblPr>
        <w:tblStyle w:val="GridTable1Light-Accent1"/>
        <w:tblW w:w="9360" w:type="dxa"/>
        <w:tblLayout w:type="fixed"/>
        <w:tblLook w:val="06A0" w:firstRow="1" w:lastRow="0" w:firstColumn="1" w:lastColumn="0" w:noHBand="1" w:noVBand="1"/>
      </w:tblPr>
      <w:tblGrid>
        <w:gridCol w:w="1975"/>
        <w:gridCol w:w="1630"/>
        <w:gridCol w:w="5755"/>
      </w:tblGrid>
      <w:tr w:rsidR="68652FD2" w14:paraId="3E94D8B9" w14:textId="77777777" w:rsidTr="006925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4E2E01C" w14:textId="24834645" w:rsidR="68652FD2" w:rsidRDefault="68652FD2" w:rsidP="68652FD2">
            <w:pPr>
              <w:spacing w:line="259" w:lineRule="auto"/>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 xml:space="preserve">Resource </w:t>
            </w:r>
          </w:p>
        </w:tc>
        <w:tc>
          <w:tcPr>
            <w:tcW w:w="1630" w:type="dxa"/>
          </w:tcPr>
          <w:p w14:paraId="30B62215" w14:textId="74799D5F" w:rsidR="68652FD2" w:rsidRPr="006925D5"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Cost</w:t>
            </w:r>
          </w:p>
        </w:tc>
        <w:tc>
          <w:tcPr>
            <w:tcW w:w="5755" w:type="dxa"/>
          </w:tcPr>
          <w:p w14:paraId="00C30DBC" w14:textId="6A31D811" w:rsidR="68652FD2" w:rsidRPr="006925D5" w:rsidRDefault="68652FD2" w:rsidP="68652FD2">
            <w:pPr>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Source</w:t>
            </w:r>
          </w:p>
        </w:tc>
      </w:tr>
      <w:tr w:rsidR="68652FD2" w14:paraId="006964C0" w14:textId="77777777" w:rsidTr="006925D5">
        <w:tc>
          <w:tcPr>
            <w:cnfStyle w:val="001000000000" w:firstRow="0" w:lastRow="0" w:firstColumn="1" w:lastColumn="0" w:oddVBand="0" w:evenVBand="0" w:oddHBand="0" w:evenHBand="0" w:firstRowFirstColumn="0" w:firstRowLastColumn="0" w:lastRowFirstColumn="0" w:lastRowLastColumn="0"/>
            <w:tcW w:w="1975" w:type="dxa"/>
          </w:tcPr>
          <w:p w14:paraId="56B0E8C2" w14:textId="5D1D3FAD" w:rsidR="68652FD2" w:rsidRDefault="68652FD2" w:rsidP="68652FD2">
            <w:pPr>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Project Manager</w:t>
            </w:r>
          </w:p>
        </w:tc>
        <w:tc>
          <w:tcPr>
            <w:tcW w:w="1630" w:type="dxa"/>
          </w:tcPr>
          <w:p w14:paraId="1215080A" w14:textId="38111901" w:rsidR="68652FD2" w:rsidRPr="006925D5"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48 per hour</w:t>
            </w:r>
          </w:p>
        </w:tc>
        <w:tc>
          <w:tcPr>
            <w:tcW w:w="5755" w:type="dxa"/>
          </w:tcPr>
          <w:p w14:paraId="729EB846" w14:textId="71781D3E" w:rsidR="68652FD2"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47">
              <w:r w:rsidR="68652FD2" w:rsidRPr="68652FD2">
                <w:rPr>
                  <w:rStyle w:val="Hyperlink"/>
                  <w:rFonts w:ascii="Times New Roman" w:eastAsia="Calibri" w:hAnsi="Times New Roman" w:cs="Times New Roman"/>
                  <w:b/>
                  <w:bCs/>
                  <w:sz w:val="24"/>
                  <w:szCs w:val="24"/>
                </w:rPr>
                <w:t>https://www.zippia.com/software-project-manager-jobs/salary/</w:t>
              </w:r>
            </w:hyperlink>
            <w:r w:rsidR="68652FD2" w:rsidRPr="68652FD2">
              <w:rPr>
                <w:rFonts w:ascii="Times New Roman" w:eastAsia="Calibri" w:hAnsi="Times New Roman" w:cs="Times New Roman"/>
                <w:b/>
                <w:bCs/>
                <w:sz w:val="24"/>
                <w:szCs w:val="24"/>
              </w:rPr>
              <w:t xml:space="preserve"> </w:t>
            </w:r>
          </w:p>
        </w:tc>
      </w:tr>
      <w:tr w:rsidR="68652FD2" w14:paraId="0DA952C2" w14:textId="77777777" w:rsidTr="006925D5">
        <w:tc>
          <w:tcPr>
            <w:cnfStyle w:val="001000000000" w:firstRow="0" w:lastRow="0" w:firstColumn="1" w:lastColumn="0" w:oddVBand="0" w:evenVBand="0" w:oddHBand="0" w:evenHBand="0" w:firstRowFirstColumn="0" w:firstRowLastColumn="0" w:lastRowFirstColumn="0" w:lastRowLastColumn="0"/>
            <w:tcW w:w="1975" w:type="dxa"/>
          </w:tcPr>
          <w:p w14:paraId="1008C9B0" w14:textId="7C1A66DF" w:rsidR="68652FD2" w:rsidRDefault="68652FD2" w:rsidP="68652FD2">
            <w:pPr>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Tech Team (Tech 1, Tech 2, Tech 3)</w:t>
            </w:r>
          </w:p>
        </w:tc>
        <w:tc>
          <w:tcPr>
            <w:tcW w:w="1630" w:type="dxa"/>
          </w:tcPr>
          <w:p w14:paraId="3BFD981E" w14:textId="5E5A7DB5" w:rsidR="68652FD2" w:rsidRPr="006925D5"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32 per hour</w:t>
            </w:r>
          </w:p>
        </w:tc>
        <w:tc>
          <w:tcPr>
            <w:tcW w:w="5755" w:type="dxa"/>
          </w:tcPr>
          <w:p w14:paraId="4E35F423" w14:textId="27745083" w:rsidR="68652FD2"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48">
              <w:r w:rsidR="68652FD2" w:rsidRPr="68652FD2">
                <w:rPr>
                  <w:rStyle w:val="Hyperlink"/>
                  <w:rFonts w:ascii="Times New Roman" w:eastAsia="Calibri" w:hAnsi="Times New Roman" w:cs="Times New Roman"/>
                  <w:b/>
                  <w:bCs/>
                  <w:sz w:val="24"/>
                  <w:szCs w:val="24"/>
                </w:rPr>
                <w:t>https://www.salary.com/research/salary/recruiting/tech-analyst-hourly-wages</w:t>
              </w:r>
            </w:hyperlink>
            <w:r w:rsidR="68652FD2" w:rsidRPr="68652FD2">
              <w:rPr>
                <w:rFonts w:ascii="Times New Roman" w:eastAsia="Calibri" w:hAnsi="Times New Roman" w:cs="Times New Roman"/>
                <w:b/>
                <w:bCs/>
                <w:sz w:val="24"/>
                <w:szCs w:val="24"/>
              </w:rPr>
              <w:t xml:space="preserve"> </w:t>
            </w:r>
          </w:p>
        </w:tc>
      </w:tr>
      <w:tr w:rsidR="68652FD2" w14:paraId="5CAB87B1" w14:textId="77777777" w:rsidTr="006925D5">
        <w:tc>
          <w:tcPr>
            <w:cnfStyle w:val="001000000000" w:firstRow="0" w:lastRow="0" w:firstColumn="1" w:lastColumn="0" w:oddVBand="0" w:evenVBand="0" w:oddHBand="0" w:evenHBand="0" w:firstRowFirstColumn="0" w:firstRowLastColumn="0" w:lastRowFirstColumn="0" w:lastRowLastColumn="0"/>
            <w:tcW w:w="1975" w:type="dxa"/>
          </w:tcPr>
          <w:p w14:paraId="5C712FB3" w14:textId="27EF6B2C" w:rsidR="68652FD2" w:rsidRDefault="68652FD2" w:rsidP="68652FD2">
            <w:pPr>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IT Co-Ordinator</w:t>
            </w:r>
          </w:p>
        </w:tc>
        <w:tc>
          <w:tcPr>
            <w:tcW w:w="1630" w:type="dxa"/>
          </w:tcPr>
          <w:p w14:paraId="30F53E0B" w14:textId="518FB2EC" w:rsidR="68652FD2" w:rsidRPr="006925D5"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30 per hour</w:t>
            </w:r>
          </w:p>
          <w:p w14:paraId="6346B880" w14:textId="7F8275D7" w:rsidR="68652FD2" w:rsidRPr="006925D5"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5755" w:type="dxa"/>
          </w:tcPr>
          <w:p w14:paraId="44839340" w14:textId="046AEAA3" w:rsidR="68652FD2"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49">
              <w:r w:rsidR="68652FD2" w:rsidRPr="68652FD2">
                <w:rPr>
                  <w:rStyle w:val="Hyperlink"/>
                  <w:rFonts w:ascii="Times New Roman" w:eastAsia="Calibri" w:hAnsi="Times New Roman" w:cs="Times New Roman"/>
                  <w:b/>
                  <w:bCs/>
                  <w:sz w:val="24"/>
                  <w:szCs w:val="24"/>
                </w:rPr>
                <w:t>https://www.zippia.com/technology-coordinator-jobs/salary/</w:t>
              </w:r>
            </w:hyperlink>
          </w:p>
          <w:p w14:paraId="43563A0A" w14:textId="4646E757"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68652FD2" w14:paraId="52355A3A" w14:textId="77777777" w:rsidTr="006925D5">
        <w:tc>
          <w:tcPr>
            <w:cnfStyle w:val="001000000000" w:firstRow="0" w:lastRow="0" w:firstColumn="1" w:lastColumn="0" w:oddVBand="0" w:evenVBand="0" w:oddHBand="0" w:evenHBand="0" w:firstRowFirstColumn="0" w:firstRowLastColumn="0" w:lastRowFirstColumn="0" w:lastRowLastColumn="0"/>
            <w:tcW w:w="1975" w:type="dxa"/>
          </w:tcPr>
          <w:p w14:paraId="4374BA16" w14:textId="26EF37F3" w:rsidR="68652FD2" w:rsidRDefault="68652FD2" w:rsidP="68652FD2">
            <w:pPr>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Public Safety IT Specialist</w:t>
            </w:r>
          </w:p>
        </w:tc>
        <w:tc>
          <w:tcPr>
            <w:tcW w:w="1630" w:type="dxa"/>
          </w:tcPr>
          <w:p w14:paraId="399318C7" w14:textId="1FE8B4A5" w:rsidR="68652FD2" w:rsidRPr="006925D5" w:rsidRDefault="68652FD2"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23 per hour</w:t>
            </w:r>
          </w:p>
        </w:tc>
        <w:tc>
          <w:tcPr>
            <w:tcW w:w="5755" w:type="dxa"/>
          </w:tcPr>
          <w:p w14:paraId="5ED08288" w14:textId="027A38E4" w:rsidR="37901778"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hyperlink r:id="rId50">
              <w:r w:rsidR="37901778" w:rsidRPr="68652FD2">
                <w:rPr>
                  <w:rStyle w:val="Hyperlink"/>
                  <w:rFonts w:ascii="Times New Roman" w:eastAsia="Calibri" w:hAnsi="Times New Roman" w:cs="Times New Roman"/>
                  <w:b/>
                  <w:bCs/>
                  <w:sz w:val="24"/>
                  <w:szCs w:val="24"/>
                </w:rPr>
                <w:t>https://www.governmentjobs.com/jobs/3256500-0/public-safety-specialist-ft</w:t>
              </w:r>
            </w:hyperlink>
          </w:p>
          <w:p w14:paraId="7AD1EE05" w14:textId="0A714D2D" w:rsidR="68652FD2" w:rsidRDefault="68652FD2" w:rsidP="68652FD2">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68652FD2" w14:paraId="003FA0EE" w14:textId="77777777" w:rsidTr="006925D5">
        <w:tc>
          <w:tcPr>
            <w:cnfStyle w:val="001000000000" w:firstRow="0" w:lastRow="0" w:firstColumn="1" w:lastColumn="0" w:oddVBand="0" w:evenVBand="0" w:oddHBand="0" w:evenHBand="0" w:firstRowFirstColumn="0" w:firstRowLastColumn="0" w:lastRowFirstColumn="0" w:lastRowLastColumn="0"/>
            <w:tcW w:w="1975" w:type="dxa"/>
          </w:tcPr>
          <w:p w14:paraId="5370C5A8" w14:textId="269BD6B3" w:rsidR="42DF0186" w:rsidRDefault="42DF0186" w:rsidP="68652FD2">
            <w:pPr>
              <w:jc w:val="center"/>
              <w:rPr>
                <w:rFonts w:ascii="Times New Roman" w:eastAsia="Calibri" w:hAnsi="Times New Roman" w:cs="Times New Roman"/>
                <w:sz w:val="24"/>
                <w:szCs w:val="24"/>
              </w:rPr>
            </w:pPr>
            <w:r w:rsidRPr="68652FD2">
              <w:rPr>
                <w:rFonts w:ascii="Times New Roman" w:eastAsia="Calibri" w:hAnsi="Times New Roman" w:cs="Times New Roman"/>
                <w:sz w:val="24"/>
                <w:szCs w:val="24"/>
              </w:rPr>
              <w:t>IT Security Consultant</w:t>
            </w:r>
          </w:p>
        </w:tc>
        <w:tc>
          <w:tcPr>
            <w:tcW w:w="1630" w:type="dxa"/>
          </w:tcPr>
          <w:p w14:paraId="14F6731E" w14:textId="0E5A6B7A" w:rsidR="42DF0186" w:rsidRPr="006925D5" w:rsidRDefault="42DF0186" w:rsidP="68652FD2">
            <w:pPr>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6925D5">
              <w:rPr>
                <w:rFonts w:ascii="Times New Roman" w:eastAsia="Calibri" w:hAnsi="Times New Roman" w:cs="Times New Roman"/>
                <w:sz w:val="24"/>
                <w:szCs w:val="24"/>
              </w:rPr>
              <w:t>$41 per hour</w:t>
            </w:r>
          </w:p>
        </w:tc>
        <w:tc>
          <w:tcPr>
            <w:tcW w:w="5755" w:type="dxa"/>
          </w:tcPr>
          <w:p w14:paraId="2B50CE10" w14:textId="07328120" w:rsidR="41ABD682" w:rsidRPr="006925D5" w:rsidRDefault="005919F8" w:rsidP="68652FD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hyperlink r:id="rId51">
              <w:r w:rsidR="41ABD682" w:rsidRPr="006925D5">
                <w:rPr>
                  <w:rStyle w:val="Hyperlink"/>
                  <w:rFonts w:ascii="Times New Roman" w:eastAsia="Calibri" w:hAnsi="Times New Roman" w:cs="Times New Roman"/>
                  <w:b/>
                  <w:bCs/>
                </w:rPr>
                <w:t>https://www.payscale.com/research/US/Job=Information_Technology_(IT)_Consultant/Salary</w:t>
              </w:r>
            </w:hyperlink>
          </w:p>
        </w:tc>
      </w:tr>
    </w:tbl>
    <w:p w14:paraId="255713DE" w14:textId="77777777" w:rsidR="008B4445" w:rsidRDefault="008B4445" w:rsidP="68652FD2">
      <w:pPr>
        <w:rPr>
          <w:rFonts w:ascii="Times New Roman" w:eastAsia="Calibri" w:hAnsi="Times New Roman" w:cs="Times New Roman"/>
          <w:b/>
          <w:bCs/>
          <w:sz w:val="24"/>
          <w:szCs w:val="24"/>
        </w:rPr>
      </w:pPr>
    </w:p>
    <w:p w14:paraId="3DD5F912" w14:textId="77777777" w:rsidR="008B4445" w:rsidRDefault="008B4445" w:rsidP="68652FD2">
      <w:pPr>
        <w:rPr>
          <w:rFonts w:ascii="Times New Roman" w:eastAsia="Calibri" w:hAnsi="Times New Roman" w:cs="Times New Roman"/>
          <w:b/>
          <w:bCs/>
          <w:sz w:val="24"/>
          <w:szCs w:val="24"/>
        </w:rPr>
      </w:pPr>
    </w:p>
    <w:tbl>
      <w:tblPr>
        <w:tblStyle w:val="GridTable1Light-Accent5"/>
        <w:tblW w:w="9350" w:type="dxa"/>
        <w:tblLayout w:type="fixed"/>
        <w:tblLook w:val="06A0" w:firstRow="1" w:lastRow="0" w:firstColumn="1" w:lastColumn="0" w:noHBand="1" w:noVBand="1"/>
      </w:tblPr>
      <w:tblGrid>
        <w:gridCol w:w="3235"/>
        <w:gridCol w:w="1980"/>
        <w:gridCol w:w="4135"/>
      </w:tblGrid>
      <w:tr w:rsidR="0095083B" w:rsidRPr="004E1730" w14:paraId="63FB804C" w14:textId="77777777" w:rsidTr="0095083B">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235" w:type="dxa"/>
          </w:tcPr>
          <w:p w14:paraId="6603EFDA" w14:textId="77777777" w:rsidR="68652FD2" w:rsidRPr="004E1730" w:rsidRDefault="68652FD2" w:rsidP="0095083B">
            <w:pPr>
              <w:pStyle w:val="NoSpacing"/>
              <w:rPr>
                <w:rFonts w:ascii="Times New Roman" w:hAnsi="Times New Roman" w:cs="Times New Roman"/>
                <w:color w:val="0070C0"/>
                <w:sz w:val="24"/>
                <w:szCs w:val="24"/>
              </w:rPr>
            </w:pPr>
            <w:r w:rsidRPr="004E1730">
              <w:rPr>
                <w:rFonts w:ascii="Times New Roman" w:hAnsi="Times New Roman" w:cs="Times New Roman"/>
                <w:sz w:val="24"/>
                <w:szCs w:val="24"/>
              </w:rPr>
              <w:t>Resource</w:t>
            </w:r>
          </w:p>
        </w:tc>
        <w:tc>
          <w:tcPr>
            <w:tcW w:w="1980" w:type="dxa"/>
          </w:tcPr>
          <w:p w14:paraId="4D87C7CF" w14:textId="77777777" w:rsidR="68652FD2" w:rsidRPr="004E1730" w:rsidRDefault="68652FD2" w:rsidP="0095083B">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70C0"/>
                <w:sz w:val="24"/>
                <w:szCs w:val="24"/>
              </w:rPr>
            </w:pPr>
            <w:r w:rsidRPr="004E1730">
              <w:rPr>
                <w:rFonts w:ascii="Times New Roman" w:hAnsi="Times New Roman" w:cs="Times New Roman"/>
                <w:sz w:val="24"/>
                <w:szCs w:val="24"/>
              </w:rPr>
              <w:t>Cost</w:t>
            </w:r>
          </w:p>
        </w:tc>
        <w:tc>
          <w:tcPr>
            <w:tcW w:w="4135" w:type="dxa"/>
          </w:tcPr>
          <w:p w14:paraId="7440338C" w14:textId="77777777" w:rsidR="68652FD2" w:rsidRPr="004E1730" w:rsidRDefault="68652FD2" w:rsidP="0095083B">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730">
              <w:rPr>
                <w:rFonts w:ascii="Times New Roman" w:hAnsi="Times New Roman" w:cs="Times New Roman"/>
                <w:sz w:val="24"/>
                <w:szCs w:val="24"/>
              </w:rPr>
              <w:t>Source</w:t>
            </w:r>
          </w:p>
        </w:tc>
      </w:tr>
      <w:tr w:rsidR="0095083B" w:rsidRPr="004E1730" w14:paraId="3E715606" w14:textId="77777777" w:rsidTr="0095083B">
        <w:trPr>
          <w:trHeight w:val="1239"/>
        </w:trPr>
        <w:tc>
          <w:tcPr>
            <w:cnfStyle w:val="001000000000" w:firstRow="0" w:lastRow="0" w:firstColumn="1" w:lastColumn="0" w:oddVBand="0" w:evenVBand="0" w:oddHBand="0" w:evenHBand="0" w:firstRowFirstColumn="0" w:firstRowLastColumn="0" w:lastRowFirstColumn="0" w:lastRowLastColumn="0"/>
            <w:tcW w:w="3235" w:type="dxa"/>
          </w:tcPr>
          <w:p w14:paraId="1425263B"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WIRELESS NETWORK</w:t>
            </w:r>
          </w:p>
          <w:p w14:paraId="0AEEB8C9" w14:textId="51765A6C" w:rsidR="68652FD2" w:rsidRPr="004E1730" w:rsidRDefault="68652FD2" w:rsidP="0095083B">
            <w:pPr>
              <w:pStyle w:val="NoSpacing"/>
              <w:rPr>
                <w:rFonts w:ascii="Times New Roman" w:eastAsia="Times New Roman" w:hAnsi="Times New Roman" w:cs="Times New Roman"/>
                <w:sz w:val="24"/>
                <w:szCs w:val="24"/>
              </w:rPr>
            </w:pPr>
          </w:p>
          <w:p w14:paraId="2D37C7A4"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AX3600 Wi-Fi 6 Access Point (WAX218PA)</w:t>
            </w:r>
          </w:p>
          <w:p w14:paraId="5758A77B" w14:textId="77777777" w:rsidR="68652FD2" w:rsidRPr="004E1730" w:rsidRDefault="68652FD2" w:rsidP="0095083B">
            <w:pPr>
              <w:pStyle w:val="NoSpacing"/>
              <w:rPr>
                <w:rFonts w:ascii="Times New Roman" w:eastAsia="Times New Roman" w:hAnsi="Times New Roman" w:cs="Times New Roman"/>
                <w:color w:val="0070C0"/>
                <w:sz w:val="24"/>
                <w:szCs w:val="24"/>
              </w:rPr>
            </w:pPr>
          </w:p>
        </w:tc>
        <w:tc>
          <w:tcPr>
            <w:tcW w:w="1980" w:type="dxa"/>
          </w:tcPr>
          <w:p w14:paraId="6475620F" w14:textId="2635C018"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71D2B5B" w14:textId="57D0CAC1"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668519B"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80 per Router</w:t>
            </w:r>
          </w:p>
          <w:p w14:paraId="30148FA8"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c>
          <w:tcPr>
            <w:tcW w:w="4135" w:type="dxa"/>
          </w:tcPr>
          <w:p w14:paraId="489D3FC1" w14:textId="736F499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6ED1AF2" w14:textId="0C6A8451"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67AA092"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2">
              <w:r w:rsidR="68652FD2" w:rsidRPr="004E1730">
                <w:rPr>
                  <w:rStyle w:val="Hyperlink"/>
                  <w:rFonts w:ascii="Times New Roman" w:eastAsia="Times New Roman" w:hAnsi="Times New Roman" w:cs="Times New Roman"/>
                  <w:b/>
                  <w:bCs/>
                  <w:sz w:val="24"/>
                  <w:szCs w:val="24"/>
                </w:rPr>
                <w:t>https://www.netgear.com/business/wifi/access-points/listing-filter/multigig-2/under-275/ax3600/</w:t>
              </w:r>
            </w:hyperlink>
          </w:p>
          <w:p w14:paraId="451180FF"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r>
      <w:tr w:rsidR="0095083B" w:rsidRPr="004E1730" w14:paraId="35669FFC" w14:textId="77777777" w:rsidTr="0095083B">
        <w:trPr>
          <w:trHeight w:val="2141"/>
        </w:trPr>
        <w:tc>
          <w:tcPr>
            <w:cnfStyle w:val="001000000000" w:firstRow="0" w:lastRow="0" w:firstColumn="1" w:lastColumn="0" w:oddVBand="0" w:evenVBand="0" w:oddHBand="0" w:evenHBand="0" w:firstRowFirstColumn="0" w:firstRowLastColumn="0" w:lastRowFirstColumn="0" w:lastRowLastColumn="0"/>
            <w:tcW w:w="3235" w:type="dxa"/>
          </w:tcPr>
          <w:p w14:paraId="16E3A74C"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WIRED NETWORK</w:t>
            </w:r>
          </w:p>
          <w:p w14:paraId="6FAC7528" w14:textId="579D2A40" w:rsidR="68652FD2" w:rsidRPr="004E1730" w:rsidRDefault="68652FD2" w:rsidP="0095083B">
            <w:pPr>
              <w:pStyle w:val="NoSpacing"/>
              <w:rPr>
                <w:rFonts w:ascii="Times New Roman" w:eastAsia="Times New Roman" w:hAnsi="Times New Roman" w:cs="Times New Roman"/>
                <w:sz w:val="24"/>
                <w:szCs w:val="24"/>
              </w:rPr>
            </w:pPr>
          </w:p>
          <w:p w14:paraId="685EFF20" w14:textId="71921986" w:rsidR="68652FD2" w:rsidRPr="004E1730" w:rsidRDefault="68652FD2" w:rsidP="0095083B">
            <w:pPr>
              <w:pStyle w:val="NoSpacing"/>
              <w:rPr>
                <w:rFonts w:ascii="Times New Roman" w:eastAsia="Times New Roman" w:hAnsi="Times New Roman" w:cs="Times New Roman"/>
                <w:sz w:val="24"/>
                <w:szCs w:val="24"/>
              </w:rPr>
            </w:pPr>
          </w:p>
          <w:p w14:paraId="5E5A32CC"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Cisco</w:t>
            </w:r>
            <w:r w:rsidRPr="004E1730">
              <w:rPr>
                <w:rFonts w:ascii="Times New Roman" w:eastAsia="Times New Roman" w:hAnsi="Times New Roman" w:cs="Times New Roman"/>
                <w:sz w:val="24"/>
                <w:szCs w:val="24"/>
                <w:vertAlign w:val="superscript"/>
              </w:rPr>
              <w:t>®</w:t>
            </w:r>
            <w:r w:rsidRPr="004E1730">
              <w:rPr>
                <w:rFonts w:ascii="Times New Roman" w:eastAsia="Times New Roman" w:hAnsi="Times New Roman" w:cs="Times New Roman"/>
                <w:sz w:val="24"/>
                <w:szCs w:val="24"/>
              </w:rPr>
              <w:t xml:space="preserve"> Catalyst</w:t>
            </w:r>
            <w:r w:rsidRPr="004E1730">
              <w:rPr>
                <w:rFonts w:ascii="Times New Roman" w:eastAsia="Times New Roman" w:hAnsi="Times New Roman" w:cs="Times New Roman"/>
                <w:sz w:val="24"/>
                <w:szCs w:val="24"/>
                <w:vertAlign w:val="superscript"/>
              </w:rPr>
              <w:t>®</w:t>
            </w:r>
            <w:r w:rsidRPr="004E1730">
              <w:rPr>
                <w:rFonts w:ascii="Times New Roman" w:eastAsia="Times New Roman" w:hAnsi="Times New Roman" w:cs="Times New Roman"/>
                <w:sz w:val="24"/>
                <w:szCs w:val="24"/>
              </w:rPr>
              <w:t xml:space="preserve"> Digital Building Series Switch PoE</w:t>
            </w:r>
          </w:p>
        </w:tc>
        <w:tc>
          <w:tcPr>
            <w:tcW w:w="1980" w:type="dxa"/>
          </w:tcPr>
          <w:p w14:paraId="3E6E6D4E"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D498F39" w14:textId="40292124"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29D960A" w14:textId="4BDE8475"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EAE715F" w14:textId="71ABB593"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442 per device</w:t>
            </w:r>
          </w:p>
        </w:tc>
        <w:tc>
          <w:tcPr>
            <w:tcW w:w="4135" w:type="dxa"/>
          </w:tcPr>
          <w:p w14:paraId="3C64072D"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3">
              <w:r w:rsidR="68652FD2" w:rsidRPr="004E1730">
                <w:rPr>
                  <w:rStyle w:val="Hyperlink"/>
                  <w:rFonts w:ascii="Times New Roman" w:eastAsia="Times New Roman" w:hAnsi="Times New Roman" w:cs="Times New Roman"/>
                  <w:b/>
                  <w:bCs/>
                  <w:sz w:val="24"/>
                  <w:szCs w:val="24"/>
                </w:rPr>
                <w:t>https://networkdevicesinc.com/products/cdb-8p?variant=32781089570919</w:t>
              </w:r>
            </w:hyperlink>
          </w:p>
          <w:p w14:paraId="529E77B5"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A731D01"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4">
              <w:r w:rsidR="68652FD2" w:rsidRPr="004E1730">
                <w:rPr>
                  <w:rStyle w:val="Hyperlink"/>
                  <w:rFonts w:ascii="Times New Roman" w:eastAsia="Times New Roman" w:hAnsi="Times New Roman" w:cs="Times New Roman"/>
                  <w:b/>
                  <w:bCs/>
                  <w:sz w:val="24"/>
                  <w:szCs w:val="24"/>
                </w:rPr>
                <w:t>https://www.cisco.com/c/en/us/products/collateral/switches/catalyst-digital-building-series-switches/datasheet-c78-738206.html</w:t>
              </w:r>
            </w:hyperlink>
          </w:p>
          <w:p w14:paraId="2D2CEEF8"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95083B" w:rsidRPr="004E1730" w14:paraId="67A444B6" w14:textId="77777777" w:rsidTr="0095083B">
        <w:trPr>
          <w:trHeight w:val="2976"/>
        </w:trPr>
        <w:tc>
          <w:tcPr>
            <w:cnfStyle w:val="001000000000" w:firstRow="0" w:lastRow="0" w:firstColumn="1" w:lastColumn="0" w:oddVBand="0" w:evenVBand="0" w:oddHBand="0" w:evenHBand="0" w:firstRowFirstColumn="0" w:firstRowLastColumn="0" w:lastRowFirstColumn="0" w:lastRowLastColumn="0"/>
            <w:tcW w:w="3235" w:type="dxa"/>
          </w:tcPr>
          <w:p w14:paraId="56BBEDF7"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lastRenderedPageBreak/>
              <w:t>WORKSTATIONS</w:t>
            </w:r>
          </w:p>
          <w:p w14:paraId="760BBC20" w14:textId="1EB606B8"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 xml:space="preserve">-HP </w:t>
            </w:r>
            <w:r w:rsidR="11A5DFB6" w:rsidRPr="004E1730">
              <w:rPr>
                <w:rFonts w:ascii="Times New Roman" w:eastAsia="Times New Roman" w:hAnsi="Times New Roman" w:cs="Times New Roman"/>
                <w:sz w:val="24"/>
                <w:szCs w:val="24"/>
              </w:rPr>
              <w:t>Z</w:t>
            </w:r>
            <w:r w:rsidRPr="004E1730">
              <w:rPr>
                <w:rFonts w:ascii="Times New Roman" w:eastAsia="Times New Roman" w:hAnsi="Times New Roman" w:cs="Times New Roman"/>
                <w:sz w:val="24"/>
                <w:szCs w:val="24"/>
              </w:rPr>
              <w:t xml:space="preserve">2 Tower </w:t>
            </w:r>
            <w:r w:rsidR="319947EE" w:rsidRPr="004E1730">
              <w:rPr>
                <w:rFonts w:ascii="Times New Roman" w:eastAsia="Times New Roman" w:hAnsi="Times New Roman" w:cs="Times New Roman"/>
                <w:sz w:val="24"/>
                <w:szCs w:val="24"/>
              </w:rPr>
              <w:t>G</w:t>
            </w:r>
            <w:r w:rsidRPr="004E1730">
              <w:rPr>
                <w:rFonts w:ascii="Times New Roman" w:eastAsia="Times New Roman" w:hAnsi="Times New Roman" w:cs="Times New Roman"/>
                <w:sz w:val="24"/>
                <w:szCs w:val="24"/>
              </w:rPr>
              <w:t>5 Workstation</w:t>
            </w:r>
          </w:p>
          <w:p w14:paraId="52135DB5" w14:textId="1EB606B8" w:rsidR="68652FD2" w:rsidRPr="004E1730" w:rsidRDefault="68652FD2" w:rsidP="0095083B">
            <w:pPr>
              <w:pStyle w:val="NoSpacing"/>
              <w:rPr>
                <w:rFonts w:ascii="Times New Roman" w:eastAsia="Times New Roman" w:hAnsi="Times New Roman" w:cs="Times New Roman"/>
                <w:b w:val="0"/>
                <w:bCs w:val="0"/>
                <w:sz w:val="24"/>
                <w:szCs w:val="24"/>
              </w:rPr>
            </w:pPr>
          </w:p>
          <w:p w14:paraId="18BB3214" w14:textId="77777777" w:rsidR="68652FD2" w:rsidRPr="004E1730" w:rsidRDefault="68652FD2" w:rsidP="0095083B">
            <w:pPr>
              <w:pStyle w:val="NoSpacing"/>
              <w:rPr>
                <w:rFonts w:ascii="Times New Roman" w:eastAsia="Times New Roman" w:hAnsi="Times New Roman" w:cs="Times New Roman"/>
                <w:b w:val="0"/>
                <w:bCs w:val="0"/>
                <w:sz w:val="24"/>
                <w:szCs w:val="24"/>
              </w:rPr>
            </w:pPr>
          </w:p>
          <w:p w14:paraId="0E78910D" w14:textId="001D8238" w:rsidR="68652FD2" w:rsidRPr="004E1730" w:rsidRDefault="68652FD2" w:rsidP="0095083B">
            <w:pPr>
              <w:pStyle w:val="NoSpacing"/>
              <w:rPr>
                <w:rFonts w:ascii="Times New Roman" w:eastAsia="Times New Roman" w:hAnsi="Times New Roman" w:cs="Times New Roman"/>
                <w:color w:val="FFFFFF" w:themeColor="background1"/>
                <w:sz w:val="24"/>
                <w:szCs w:val="24"/>
              </w:rPr>
            </w:pPr>
          </w:p>
          <w:p w14:paraId="59135C8B" w14:textId="222B47BB" w:rsidR="68652FD2" w:rsidRPr="004E1730" w:rsidRDefault="68652FD2" w:rsidP="0095083B">
            <w:pPr>
              <w:pStyle w:val="NoSpacing"/>
              <w:rPr>
                <w:rFonts w:ascii="Times New Roman" w:eastAsia="Times New Roman" w:hAnsi="Times New Roman" w:cs="Times New Roman"/>
                <w:b w:val="0"/>
                <w:bCs w:val="0"/>
                <w:sz w:val="24"/>
                <w:szCs w:val="24"/>
              </w:rPr>
            </w:pPr>
            <w:r w:rsidRPr="004E1730">
              <w:rPr>
                <w:rFonts w:ascii="Times New Roman" w:eastAsia="Times New Roman" w:hAnsi="Times New Roman" w:cs="Times New Roman"/>
                <w:sz w:val="24"/>
                <w:szCs w:val="24"/>
              </w:rPr>
              <w:t xml:space="preserve">-Dell Latitude 5400 </w:t>
            </w:r>
          </w:p>
          <w:p w14:paraId="79E6ABB0" w14:textId="77777777" w:rsidR="68652FD2" w:rsidRPr="004E1730" w:rsidRDefault="68652FD2" w:rsidP="0095083B">
            <w:pPr>
              <w:pStyle w:val="NoSpacing"/>
              <w:rPr>
                <w:rFonts w:ascii="Times New Roman" w:eastAsia="Times New Roman" w:hAnsi="Times New Roman" w:cs="Times New Roman"/>
                <w:b w:val="0"/>
                <w:bCs w:val="0"/>
                <w:sz w:val="24"/>
                <w:szCs w:val="24"/>
              </w:rPr>
            </w:pPr>
            <w:r w:rsidRPr="004E1730">
              <w:rPr>
                <w:rFonts w:ascii="Times New Roman" w:eastAsia="Times New Roman" w:hAnsi="Times New Roman" w:cs="Times New Roman"/>
                <w:sz w:val="24"/>
                <w:szCs w:val="24"/>
              </w:rPr>
              <w:t>Chromebook</w:t>
            </w:r>
          </w:p>
          <w:p w14:paraId="59F3AC42" w14:textId="271B07DB"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Workstation Laptops</w:t>
            </w:r>
          </w:p>
          <w:p w14:paraId="417F8015" w14:textId="77777777" w:rsidR="68652FD2" w:rsidRPr="004E1730" w:rsidRDefault="68652FD2" w:rsidP="0095083B">
            <w:pPr>
              <w:pStyle w:val="NoSpacing"/>
              <w:rPr>
                <w:rFonts w:ascii="Times New Roman" w:eastAsia="Times New Roman" w:hAnsi="Times New Roman" w:cs="Times New Roman"/>
                <w:color w:val="0070C0"/>
                <w:sz w:val="24"/>
                <w:szCs w:val="24"/>
              </w:rPr>
            </w:pPr>
          </w:p>
        </w:tc>
        <w:tc>
          <w:tcPr>
            <w:tcW w:w="1980" w:type="dxa"/>
          </w:tcPr>
          <w:p w14:paraId="7AC9D5AB" w14:textId="495AFB92"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274 per workstation</w:t>
            </w:r>
          </w:p>
          <w:p w14:paraId="71B9A9AE"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E89C91F" w14:textId="0B5AB42A"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DA9A597"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553127B" w14:textId="7EC2D5CD"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309 per laptop</w:t>
            </w:r>
          </w:p>
          <w:p w14:paraId="3B45AACE"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p>
        </w:tc>
        <w:tc>
          <w:tcPr>
            <w:tcW w:w="4135" w:type="dxa"/>
          </w:tcPr>
          <w:p w14:paraId="2C0E70A5" w14:textId="528B1E98" w:rsidR="0A09F669"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5">
              <w:r w:rsidR="0A09F669" w:rsidRPr="004E1730">
                <w:rPr>
                  <w:rStyle w:val="Hyperlink"/>
                  <w:rFonts w:ascii="Times New Roman" w:eastAsia="Times New Roman" w:hAnsi="Times New Roman" w:cs="Times New Roman"/>
                  <w:b/>
                  <w:bCs/>
                  <w:sz w:val="24"/>
                  <w:szCs w:val="24"/>
                </w:rPr>
                <w:t>https://www.hp.com/us-en/shop/pdp/hp-z2-tower-g5-workstation</w:t>
              </w:r>
            </w:hyperlink>
            <w:r w:rsidR="0A09F669" w:rsidRPr="004E1730">
              <w:rPr>
                <w:rFonts w:ascii="Times New Roman" w:eastAsia="Times New Roman" w:hAnsi="Times New Roman" w:cs="Times New Roman"/>
                <w:color w:val="000000" w:themeColor="text1"/>
                <w:sz w:val="24"/>
                <w:szCs w:val="24"/>
              </w:rPr>
              <w:t xml:space="preserve"> </w:t>
            </w:r>
            <w:r w:rsidR="0A09F669" w:rsidRPr="004E1730">
              <w:rPr>
                <w:rFonts w:ascii="Times New Roman" w:eastAsia="Times New Roman" w:hAnsi="Times New Roman" w:cs="Times New Roman"/>
                <w:sz w:val="24"/>
                <w:szCs w:val="24"/>
              </w:rPr>
              <w:t xml:space="preserve"> </w:t>
            </w:r>
          </w:p>
          <w:p w14:paraId="15C1CFEB" w14:textId="740A2756" w:rsidR="17B2C05B" w:rsidRPr="004E1730" w:rsidRDefault="17B2C05B"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F5EA38E" w14:textId="65344322"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6">
              <w:r w:rsidR="68652FD2" w:rsidRPr="004E1730">
                <w:rPr>
                  <w:rStyle w:val="Hyperlink"/>
                  <w:rFonts w:ascii="Times New Roman" w:eastAsia="Times New Roman" w:hAnsi="Times New Roman" w:cs="Times New Roman"/>
                  <w:b/>
                  <w:bCs/>
                  <w:sz w:val="24"/>
                  <w:szCs w:val="24"/>
                </w:rPr>
                <w:t>https://www.dell.com/en-us/work/shop/dell-laptops-and-notebooks/latitude-5400-chromebook-enterprise/spd/latitude-14-5400-chrome-laptop/xctolc540014us3</w:t>
              </w:r>
            </w:hyperlink>
            <w:r w:rsidR="68652FD2" w:rsidRPr="004E1730">
              <w:rPr>
                <w:rFonts w:ascii="Times New Roman" w:eastAsia="Times New Roman" w:hAnsi="Times New Roman" w:cs="Times New Roman"/>
                <w:sz w:val="24"/>
                <w:szCs w:val="24"/>
              </w:rPr>
              <w:t xml:space="preserve"> </w:t>
            </w:r>
          </w:p>
        </w:tc>
      </w:tr>
      <w:tr w:rsidR="0095083B" w:rsidRPr="004E1730" w14:paraId="4D8A3996" w14:textId="77777777" w:rsidTr="0095083B">
        <w:tc>
          <w:tcPr>
            <w:cnfStyle w:val="001000000000" w:firstRow="0" w:lastRow="0" w:firstColumn="1" w:lastColumn="0" w:oddVBand="0" w:evenVBand="0" w:oddHBand="0" w:evenHBand="0" w:firstRowFirstColumn="0" w:firstRowLastColumn="0" w:lastRowFirstColumn="0" w:lastRowLastColumn="0"/>
            <w:tcW w:w="3235" w:type="dxa"/>
          </w:tcPr>
          <w:p w14:paraId="798F3EB8"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SERVER</w:t>
            </w:r>
          </w:p>
          <w:p w14:paraId="065AD1ED" w14:textId="15FC775C" w:rsidR="68652FD2" w:rsidRPr="004E1730" w:rsidRDefault="68652FD2" w:rsidP="0095083B">
            <w:pPr>
              <w:pStyle w:val="NoSpacing"/>
              <w:rPr>
                <w:rFonts w:ascii="Times New Roman" w:eastAsia="Times New Roman" w:hAnsi="Times New Roman" w:cs="Times New Roman"/>
                <w:sz w:val="24"/>
                <w:szCs w:val="24"/>
              </w:rPr>
            </w:pPr>
          </w:p>
          <w:p w14:paraId="6F9C6B4A" w14:textId="790FA355" w:rsidR="68652FD2" w:rsidRPr="004E1730" w:rsidRDefault="68652FD2" w:rsidP="0095083B">
            <w:pPr>
              <w:pStyle w:val="NoSpacing"/>
              <w:rPr>
                <w:rFonts w:ascii="Times New Roman" w:eastAsia="Times New Roman" w:hAnsi="Times New Roman" w:cs="Times New Roman"/>
                <w:sz w:val="24"/>
                <w:szCs w:val="24"/>
              </w:rPr>
            </w:pPr>
          </w:p>
          <w:p w14:paraId="142D526A"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HP ProLiant ML350 Gen10 Server</w:t>
            </w:r>
          </w:p>
          <w:p w14:paraId="013C4574" w14:textId="77777777" w:rsidR="68652FD2" w:rsidRPr="004E1730" w:rsidRDefault="68652FD2" w:rsidP="0095083B">
            <w:pPr>
              <w:pStyle w:val="NoSpacing"/>
              <w:rPr>
                <w:rFonts w:ascii="Times New Roman" w:eastAsia="Times New Roman" w:hAnsi="Times New Roman" w:cs="Times New Roman"/>
                <w:color w:val="0070C0"/>
                <w:sz w:val="24"/>
                <w:szCs w:val="24"/>
              </w:rPr>
            </w:pPr>
          </w:p>
        </w:tc>
        <w:tc>
          <w:tcPr>
            <w:tcW w:w="1980" w:type="dxa"/>
          </w:tcPr>
          <w:p w14:paraId="0399658E" w14:textId="2A797F66"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D08CB3" w14:textId="70D53953"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ADA7938" w14:textId="3B1D6835"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7E14E39" w14:textId="0879E973"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780 per server</w:t>
            </w:r>
          </w:p>
        </w:tc>
        <w:tc>
          <w:tcPr>
            <w:tcW w:w="4135" w:type="dxa"/>
          </w:tcPr>
          <w:p w14:paraId="3EBDC98C"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Specs</w:t>
            </w:r>
          </w:p>
          <w:p w14:paraId="08EDB985"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7">
              <w:r w:rsidR="68652FD2" w:rsidRPr="004E1730">
                <w:rPr>
                  <w:rStyle w:val="Hyperlink"/>
                  <w:rFonts w:ascii="Times New Roman" w:eastAsia="Times New Roman" w:hAnsi="Times New Roman" w:cs="Times New Roman"/>
                  <w:b/>
                  <w:bCs/>
                  <w:sz w:val="24"/>
                  <w:szCs w:val="24"/>
                </w:rPr>
                <w:t>HPE ProLiant ML350 Gen10 Server (Quick Specs/a00021852enw.pdf)</w:t>
              </w:r>
            </w:hyperlink>
          </w:p>
          <w:p w14:paraId="1A008571"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Cost</w:t>
            </w:r>
          </w:p>
          <w:p w14:paraId="064DC9BA"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Style w:val="Hyperlink"/>
                <w:rFonts w:ascii="Times New Roman" w:eastAsia="Times New Roman" w:hAnsi="Times New Roman" w:cs="Times New Roman"/>
                <w:b/>
                <w:bCs/>
                <w:sz w:val="24"/>
                <w:szCs w:val="24"/>
              </w:rPr>
            </w:pPr>
            <w:hyperlink r:id="rId58">
              <w:r w:rsidR="68652FD2" w:rsidRPr="004E1730">
                <w:rPr>
                  <w:rStyle w:val="Hyperlink"/>
                  <w:rFonts w:ascii="Times New Roman" w:eastAsia="Times New Roman" w:hAnsi="Times New Roman" w:cs="Times New Roman"/>
                  <w:b/>
                  <w:bCs/>
                  <w:sz w:val="24"/>
                  <w:szCs w:val="24"/>
                </w:rPr>
                <w:t>HPE ProLiant ML350 Gen10 server | HPE Store US</w:t>
              </w:r>
            </w:hyperlink>
          </w:p>
          <w:p w14:paraId="0259A998"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Style w:val="Hyperlink"/>
                <w:rFonts w:ascii="Times New Roman" w:hAnsi="Times New Roman" w:cs="Times New Roman"/>
                <w:b/>
                <w:bCs/>
                <w:sz w:val="24"/>
                <w:szCs w:val="24"/>
              </w:rPr>
            </w:pPr>
          </w:p>
          <w:p w14:paraId="1F175BA5"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95083B" w:rsidRPr="004E1730" w14:paraId="0144E0B6" w14:textId="77777777" w:rsidTr="0095083B">
        <w:tc>
          <w:tcPr>
            <w:cnfStyle w:val="001000000000" w:firstRow="0" w:lastRow="0" w:firstColumn="1" w:lastColumn="0" w:oddVBand="0" w:evenVBand="0" w:oddHBand="0" w:evenHBand="0" w:firstRowFirstColumn="0" w:firstRowLastColumn="0" w:lastRowFirstColumn="0" w:lastRowLastColumn="0"/>
            <w:tcW w:w="3235" w:type="dxa"/>
          </w:tcPr>
          <w:p w14:paraId="466561EF"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 xml:space="preserve"> </w:t>
            </w:r>
          </w:p>
          <w:p w14:paraId="3D1E424A"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b w:val="0"/>
                <w:bCs w:val="0"/>
                <w:sz w:val="24"/>
                <w:szCs w:val="24"/>
              </w:rPr>
              <w:t xml:space="preserve">      </w:t>
            </w:r>
            <w:r w:rsidRPr="004E1730">
              <w:rPr>
                <w:rFonts w:ascii="Times New Roman" w:eastAsia="Times New Roman" w:hAnsi="Times New Roman" w:cs="Times New Roman"/>
                <w:sz w:val="24"/>
                <w:szCs w:val="24"/>
              </w:rPr>
              <w:t xml:space="preserve">BACKUP STORAGE </w:t>
            </w:r>
          </w:p>
          <w:p w14:paraId="413F2F29" w14:textId="47FD9A66"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Cloud (AWS- Glacier)</w:t>
            </w:r>
          </w:p>
        </w:tc>
        <w:tc>
          <w:tcPr>
            <w:tcW w:w="1980" w:type="dxa"/>
          </w:tcPr>
          <w:p w14:paraId="21D85AD6"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0ED54AA"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Glacier</w:t>
            </w:r>
          </w:p>
          <w:p w14:paraId="2888A92F"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0.004/ GB</w:t>
            </w:r>
          </w:p>
          <w:p w14:paraId="15E3D193"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Per month</w:t>
            </w:r>
          </w:p>
        </w:tc>
        <w:tc>
          <w:tcPr>
            <w:tcW w:w="4135" w:type="dxa"/>
          </w:tcPr>
          <w:p w14:paraId="179FD54D"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0BE5B9A"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9">
              <w:r w:rsidR="68652FD2" w:rsidRPr="004E1730">
                <w:rPr>
                  <w:rStyle w:val="Hyperlink"/>
                  <w:rFonts w:ascii="Times New Roman" w:eastAsia="Times New Roman" w:hAnsi="Times New Roman" w:cs="Times New Roman"/>
                  <w:b/>
                  <w:bCs/>
                  <w:sz w:val="24"/>
                  <w:szCs w:val="24"/>
                </w:rPr>
                <w:t>https://aws.amazon.com/s3/pricing/</w:t>
              </w:r>
            </w:hyperlink>
          </w:p>
        </w:tc>
      </w:tr>
      <w:tr w:rsidR="0095083B" w:rsidRPr="004E1730" w14:paraId="21614197" w14:textId="77777777" w:rsidTr="0095083B">
        <w:trPr>
          <w:trHeight w:val="1700"/>
        </w:trPr>
        <w:tc>
          <w:tcPr>
            <w:cnfStyle w:val="001000000000" w:firstRow="0" w:lastRow="0" w:firstColumn="1" w:lastColumn="0" w:oddVBand="0" w:evenVBand="0" w:oddHBand="0" w:evenHBand="0" w:firstRowFirstColumn="0" w:firstRowLastColumn="0" w:lastRowFirstColumn="0" w:lastRowLastColumn="0"/>
            <w:tcW w:w="3235" w:type="dxa"/>
          </w:tcPr>
          <w:p w14:paraId="34896D56" w14:textId="77777777" w:rsidR="68652FD2" w:rsidRPr="004E1730" w:rsidRDefault="68652FD2" w:rsidP="0095083B">
            <w:pPr>
              <w:pStyle w:val="NoSpacing"/>
              <w:rPr>
                <w:rFonts w:ascii="Times New Roman" w:eastAsia="Times New Roman" w:hAnsi="Times New Roman" w:cs="Times New Roman"/>
                <w:b w:val="0"/>
                <w:bCs w:val="0"/>
                <w:sz w:val="24"/>
                <w:szCs w:val="24"/>
              </w:rPr>
            </w:pPr>
          </w:p>
          <w:p w14:paraId="1839627B" w14:textId="77777777" w:rsidR="68652FD2" w:rsidRPr="004E1730" w:rsidRDefault="68652FD2" w:rsidP="0095083B">
            <w:pPr>
              <w:pStyle w:val="NoSpacing"/>
              <w:rPr>
                <w:rFonts w:ascii="Times New Roman" w:eastAsia="Times New Roman" w:hAnsi="Times New Roman" w:cs="Times New Roman"/>
                <w:b w:val="0"/>
                <w:bCs w:val="0"/>
                <w:sz w:val="24"/>
                <w:szCs w:val="24"/>
              </w:rPr>
            </w:pPr>
          </w:p>
          <w:p w14:paraId="739C8DC6" w14:textId="5BDD085C" w:rsidR="68652FD2" w:rsidRPr="004E1730" w:rsidRDefault="68652FD2" w:rsidP="0095083B">
            <w:pPr>
              <w:pStyle w:val="NoSpacing"/>
              <w:rPr>
                <w:rFonts w:ascii="Times New Roman" w:eastAsia="Times New Roman" w:hAnsi="Times New Roman" w:cs="Times New Roman"/>
                <w:b w:val="0"/>
                <w:bCs w:val="0"/>
                <w:sz w:val="24"/>
                <w:szCs w:val="24"/>
              </w:rPr>
            </w:pPr>
            <w:r w:rsidRPr="004E1730">
              <w:rPr>
                <w:rFonts w:ascii="Times New Roman" w:eastAsia="Times New Roman" w:hAnsi="Times New Roman" w:cs="Times New Roman"/>
                <w:sz w:val="24"/>
                <w:szCs w:val="24"/>
              </w:rPr>
              <w:t>Microsoft Office 365</w:t>
            </w:r>
          </w:p>
          <w:p w14:paraId="77AA92A2" w14:textId="77777777" w:rsidR="68652FD2" w:rsidRPr="004E1730" w:rsidRDefault="68652FD2" w:rsidP="0095083B">
            <w:pPr>
              <w:pStyle w:val="NoSpacing"/>
              <w:rPr>
                <w:rFonts w:ascii="Times New Roman" w:eastAsia="Times New Roman" w:hAnsi="Times New Roman" w:cs="Times New Roman"/>
                <w:sz w:val="24"/>
                <w:szCs w:val="24"/>
              </w:rPr>
            </w:pPr>
          </w:p>
        </w:tc>
        <w:tc>
          <w:tcPr>
            <w:tcW w:w="1980" w:type="dxa"/>
          </w:tcPr>
          <w:p w14:paraId="17A4B8D6"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85E0832"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C26F907" w14:textId="16BEA42F"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580 per year</w:t>
            </w:r>
          </w:p>
          <w:p w14:paraId="5F8C3036"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4135" w:type="dxa"/>
          </w:tcPr>
          <w:p w14:paraId="1182C7D8" w14:textId="5A834C02"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85C07E3"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9BAA4B2" w14:textId="686D52BD"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60">
              <w:r w:rsidR="68652FD2" w:rsidRPr="004E1730">
                <w:rPr>
                  <w:rStyle w:val="Hyperlink"/>
                  <w:rFonts w:ascii="Times New Roman" w:eastAsia="Times New Roman" w:hAnsi="Times New Roman" w:cs="Times New Roman"/>
                  <w:b/>
                  <w:bCs/>
                  <w:sz w:val="24"/>
                  <w:szCs w:val="24"/>
                </w:rPr>
                <w:t>https://www.mychoicesoftware.com/products/microsoft-office-professional-plus-2019-open-government</w:t>
              </w:r>
            </w:hyperlink>
          </w:p>
          <w:p w14:paraId="6BF4EFE8" w14:textId="450C0CD4"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101EF3D1"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5083B" w:rsidRPr="004E1730" w14:paraId="7C9D3758" w14:textId="77777777" w:rsidTr="0095083B">
        <w:trPr>
          <w:trHeight w:val="1700"/>
        </w:trPr>
        <w:tc>
          <w:tcPr>
            <w:cnfStyle w:val="001000000000" w:firstRow="0" w:lastRow="0" w:firstColumn="1" w:lastColumn="0" w:oddVBand="0" w:evenVBand="0" w:oddHBand="0" w:evenHBand="0" w:firstRowFirstColumn="0" w:firstRowLastColumn="0" w:lastRowFirstColumn="0" w:lastRowLastColumn="0"/>
            <w:tcW w:w="3235" w:type="dxa"/>
          </w:tcPr>
          <w:p w14:paraId="1384A206"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MS Windows Server (OS)</w:t>
            </w:r>
          </w:p>
          <w:p w14:paraId="2F8A99D5" w14:textId="2FDCA330" w:rsidR="68652FD2" w:rsidRPr="004E1730" w:rsidRDefault="68652FD2" w:rsidP="0095083B">
            <w:pPr>
              <w:pStyle w:val="NoSpacing"/>
              <w:rPr>
                <w:rFonts w:ascii="Times New Roman" w:eastAsia="Times New Roman" w:hAnsi="Times New Roman" w:cs="Times New Roman"/>
                <w:b w:val="0"/>
                <w:bCs w:val="0"/>
                <w:sz w:val="24"/>
                <w:szCs w:val="24"/>
              </w:rPr>
            </w:pPr>
          </w:p>
          <w:p w14:paraId="2DD09597" w14:textId="77777777" w:rsidR="68652FD2" w:rsidRPr="004E1730" w:rsidRDefault="68652FD2" w:rsidP="0095083B">
            <w:pPr>
              <w:pStyle w:val="NoSpacing"/>
              <w:rPr>
                <w:rFonts w:ascii="Times New Roman" w:eastAsia="Times New Roman" w:hAnsi="Times New Roman" w:cs="Times New Roman"/>
                <w:sz w:val="24"/>
                <w:szCs w:val="24"/>
              </w:rPr>
            </w:pPr>
          </w:p>
          <w:p w14:paraId="1C879AFF" w14:textId="77777777" w:rsidR="68652FD2" w:rsidRPr="004E1730" w:rsidRDefault="68652FD2" w:rsidP="0095083B">
            <w:pPr>
              <w:pStyle w:val="NoSpacing"/>
              <w:rPr>
                <w:rFonts w:ascii="Times New Roman" w:eastAsia="Times New Roman" w:hAnsi="Times New Roman" w:cs="Times New Roman"/>
                <w:sz w:val="24"/>
                <w:szCs w:val="24"/>
              </w:rPr>
            </w:pPr>
          </w:p>
          <w:p w14:paraId="15D27B42"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MS Windows 10 pro</w:t>
            </w:r>
          </w:p>
          <w:p w14:paraId="00DED6CB" w14:textId="77777777" w:rsidR="68652FD2" w:rsidRPr="004E1730" w:rsidRDefault="68652FD2" w:rsidP="0095083B">
            <w:pPr>
              <w:pStyle w:val="NoSpacing"/>
              <w:rPr>
                <w:rFonts w:ascii="Times New Roman" w:eastAsia="Times New Roman" w:hAnsi="Times New Roman" w:cs="Times New Roman"/>
                <w:sz w:val="24"/>
                <w:szCs w:val="24"/>
              </w:rPr>
            </w:pPr>
          </w:p>
        </w:tc>
        <w:tc>
          <w:tcPr>
            <w:tcW w:w="1980" w:type="dxa"/>
          </w:tcPr>
          <w:p w14:paraId="40A21D36" w14:textId="3B75843B"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500 per year</w:t>
            </w:r>
          </w:p>
          <w:p w14:paraId="5616BFB1"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E394392" w14:textId="1C03F2DA"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034269A"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F25104" w14:textId="13988F8E" w:rsidR="124B6385" w:rsidRPr="004E1730" w:rsidRDefault="124B6385"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2669E9E" w14:textId="59531978"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199 per year</w:t>
            </w:r>
          </w:p>
        </w:tc>
        <w:tc>
          <w:tcPr>
            <w:tcW w:w="4135" w:type="dxa"/>
          </w:tcPr>
          <w:p w14:paraId="008AE828" w14:textId="4BB19F46"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1">
              <w:r w:rsidR="68652FD2" w:rsidRPr="004E1730">
                <w:rPr>
                  <w:rStyle w:val="Hyperlink"/>
                  <w:rFonts w:ascii="Times New Roman" w:hAnsi="Times New Roman" w:cs="Times New Roman"/>
                  <w:b/>
                  <w:bCs/>
                  <w:sz w:val="24"/>
                  <w:szCs w:val="24"/>
                </w:rPr>
                <w:t>https://www.microsoft.com/en-ie/windows-server/pricing</w:t>
              </w:r>
            </w:hyperlink>
            <w:r w:rsidR="68652FD2" w:rsidRPr="004E1730">
              <w:rPr>
                <w:rFonts w:ascii="Times New Roman" w:hAnsi="Times New Roman" w:cs="Times New Roman"/>
                <w:sz w:val="24"/>
                <w:szCs w:val="24"/>
              </w:rPr>
              <w:t xml:space="preserve"> </w:t>
            </w:r>
          </w:p>
          <w:p w14:paraId="658176B3"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
          <w:p w14:paraId="5A60184E" w14:textId="767B2082"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2">
              <w:r w:rsidR="68652FD2" w:rsidRPr="004E1730">
                <w:rPr>
                  <w:rStyle w:val="Hyperlink"/>
                  <w:rFonts w:ascii="Times New Roman" w:hAnsi="Times New Roman" w:cs="Times New Roman"/>
                  <w:b/>
                  <w:bCs/>
                  <w:sz w:val="24"/>
                  <w:szCs w:val="24"/>
                </w:rPr>
                <w:t>https://www.microsoft.com/en-us/d/windows-10-pro/df77x4d43rkt?activetab=pivot:overviewtab</w:t>
              </w:r>
            </w:hyperlink>
            <w:r w:rsidR="68652FD2" w:rsidRPr="004E1730">
              <w:rPr>
                <w:rFonts w:ascii="Times New Roman" w:hAnsi="Times New Roman" w:cs="Times New Roman"/>
                <w:sz w:val="24"/>
                <w:szCs w:val="24"/>
              </w:rPr>
              <w:t xml:space="preserve"> </w:t>
            </w:r>
          </w:p>
        </w:tc>
      </w:tr>
      <w:tr w:rsidR="0095083B" w:rsidRPr="004E1730" w14:paraId="613AAB16" w14:textId="77777777" w:rsidTr="0095083B">
        <w:trPr>
          <w:trHeight w:val="730"/>
        </w:trPr>
        <w:tc>
          <w:tcPr>
            <w:cnfStyle w:val="001000000000" w:firstRow="0" w:lastRow="0" w:firstColumn="1" w:lastColumn="0" w:oddVBand="0" w:evenVBand="0" w:oddHBand="0" w:evenHBand="0" w:firstRowFirstColumn="0" w:firstRowLastColumn="0" w:lastRowFirstColumn="0" w:lastRowLastColumn="0"/>
            <w:tcW w:w="3235" w:type="dxa"/>
          </w:tcPr>
          <w:p w14:paraId="413B6C14"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Municode</w:t>
            </w:r>
          </w:p>
          <w:p w14:paraId="2E70EBD2" w14:textId="77777777" w:rsidR="68652FD2" w:rsidRPr="004E1730" w:rsidRDefault="68652FD2" w:rsidP="0095083B">
            <w:pPr>
              <w:pStyle w:val="NoSpacing"/>
              <w:rPr>
                <w:rFonts w:ascii="Times New Roman" w:eastAsia="Times New Roman" w:hAnsi="Times New Roman" w:cs="Times New Roman"/>
                <w:sz w:val="24"/>
                <w:szCs w:val="24"/>
              </w:rPr>
            </w:pPr>
          </w:p>
        </w:tc>
        <w:tc>
          <w:tcPr>
            <w:tcW w:w="1980" w:type="dxa"/>
          </w:tcPr>
          <w:p w14:paraId="0621A107"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 xml:space="preserve">      $350 per year</w:t>
            </w:r>
          </w:p>
          <w:p w14:paraId="33C400AD"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4135" w:type="dxa"/>
          </w:tcPr>
          <w:p w14:paraId="17407473" w14:textId="0345092B"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3">
              <w:r w:rsidR="68652FD2" w:rsidRPr="004E1730">
                <w:rPr>
                  <w:rStyle w:val="Hyperlink"/>
                  <w:rFonts w:ascii="Times New Roman" w:eastAsia="Calibri" w:hAnsi="Times New Roman" w:cs="Times New Roman"/>
                  <w:b/>
                  <w:bCs/>
                  <w:sz w:val="24"/>
                  <w:szCs w:val="24"/>
                </w:rPr>
                <w:t>https://www.municode.com/documents</w:t>
              </w:r>
            </w:hyperlink>
          </w:p>
        </w:tc>
      </w:tr>
      <w:tr w:rsidR="0095083B" w:rsidRPr="004E1730" w14:paraId="48D5F268" w14:textId="77777777" w:rsidTr="0095083B">
        <w:tc>
          <w:tcPr>
            <w:cnfStyle w:val="001000000000" w:firstRow="0" w:lastRow="0" w:firstColumn="1" w:lastColumn="0" w:oddVBand="0" w:evenVBand="0" w:oddHBand="0" w:evenHBand="0" w:firstRowFirstColumn="0" w:firstRowLastColumn="0" w:lastRowFirstColumn="0" w:lastRowLastColumn="0"/>
            <w:tcW w:w="3235" w:type="dxa"/>
          </w:tcPr>
          <w:p w14:paraId="7C7B25B7"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Arc GIS</w:t>
            </w:r>
          </w:p>
        </w:tc>
        <w:tc>
          <w:tcPr>
            <w:tcW w:w="1980" w:type="dxa"/>
          </w:tcPr>
          <w:p w14:paraId="4E7659E0" w14:textId="265EAC05"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2,600 per year</w:t>
            </w:r>
          </w:p>
        </w:tc>
        <w:tc>
          <w:tcPr>
            <w:tcW w:w="4135" w:type="dxa"/>
          </w:tcPr>
          <w:p w14:paraId="0B4748A3"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4">
              <w:r w:rsidR="68652FD2" w:rsidRPr="004E1730">
                <w:rPr>
                  <w:rStyle w:val="Hyperlink"/>
                  <w:rFonts w:ascii="Times New Roman" w:hAnsi="Times New Roman" w:cs="Times New Roman"/>
                  <w:b/>
                  <w:bCs/>
                  <w:sz w:val="24"/>
                  <w:szCs w:val="24"/>
                </w:rPr>
                <w:t>https://www.esri.com/en-us/arcgis/products/arcgis-desktop-subscription</w:t>
              </w:r>
            </w:hyperlink>
          </w:p>
        </w:tc>
      </w:tr>
      <w:tr w:rsidR="0095083B" w:rsidRPr="004E1730" w14:paraId="5C6406F4" w14:textId="77777777" w:rsidTr="0095083B">
        <w:tc>
          <w:tcPr>
            <w:cnfStyle w:val="001000000000" w:firstRow="0" w:lastRow="0" w:firstColumn="1" w:lastColumn="0" w:oddVBand="0" w:evenVBand="0" w:oddHBand="0" w:evenHBand="0" w:firstRowFirstColumn="0" w:firstRowLastColumn="0" w:lastRowFirstColumn="0" w:lastRowLastColumn="0"/>
            <w:tcW w:w="3235" w:type="dxa"/>
          </w:tcPr>
          <w:p w14:paraId="0248B672"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AutoCAD Civil 3D</w:t>
            </w:r>
          </w:p>
          <w:p w14:paraId="1A6622DE" w14:textId="77777777" w:rsidR="68652FD2" w:rsidRPr="004E1730" w:rsidRDefault="68652FD2" w:rsidP="0095083B">
            <w:pPr>
              <w:pStyle w:val="NoSpacing"/>
              <w:rPr>
                <w:rFonts w:ascii="Times New Roman" w:eastAsia="Times New Roman" w:hAnsi="Times New Roman" w:cs="Times New Roman"/>
                <w:sz w:val="24"/>
                <w:szCs w:val="24"/>
              </w:rPr>
            </w:pPr>
          </w:p>
          <w:p w14:paraId="639AE330" w14:textId="77777777" w:rsidR="68652FD2" w:rsidRPr="004E1730" w:rsidRDefault="68652FD2" w:rsidP="0095083B">
            <w:pPr>
              <w:pStyle w:val="NoSpacing"/>
              <w:rPr>
                <w:rFonts w:ascii="Times New Roman" w:eastAsia="Times New Roman" w:hAnsi="Times New Roman" w:cs="Times New Roman"/>
                <w:sz w:val="24"/>
                <w:szCs w:val="24"/>
              </w:rPr>
            </w:pPr>
          </w:p>
          <w:p w14:paraId="2AAEF849" w14:textId="77777777" w:rsidR="68652FD2" w:rsidRPr="004E1730" w:rsidRDefault="68652FD2" w:rsidP="0095083B">
            <w:pPr>
              <w:pStyle w:val="NoSpacing"/>
              <w:rPr>
                <w:rFonts w:ascii="Times New Roman" w:eastAsia="Times New Roman" w:hAnsi="Times New Roman" w:cs="Times New Roman"/>
                <w:sz w:val="24"/>
                <w:szCs w:val="24"/>
              </w:rPr>
            </w:pPr>
          </w:p>
          <w:p w14:paraId="4DA65074" w14:textId="77777777" w:rsidR="68652FD2" w:rsidRPr="004E1730" w:rsidRDefault="68652FD2" w:rsidP="0095083B">
            <w:pPr>
              <w:pStyle w:val="NoSpacing"/>
              <w:rPr>
                <w:rFonts w:ascii="Times New Roman" w:eastAsia="Times New Roman" w:hAnsi="Times New Roman" w:cs="Times New Roman"/>
                <w:sz w:val="24"/>
                <w:szCs w:val="24"/>
              </w:rPr>
            </w:pPr>
          </w:p>
          <w:p w14:paraId="7D196965" w14:textId="77777777" w:rsidR="68652FD2" w:rsidRPr="004E1730" w:rsidRDefault="68652FD2" w:rsidP="0095083B">
            <w:pPr>
              <w:pStyle w:val="NoSpacing"/>
              <w:rPr>
                <w:rFonts w:ascii="Times New Roman" w:eastAsia="Times New Roman" w:hAnsi="Times New Roman" w:cs="Times New Roman"/>
                <w:sz w:val="24"/>
                <w:szCs w:val="24"/>
              </w:rPr>
            </w:pPr>
          </w:p>
          <w:p w14:paraId="2A267877"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AutoCAD LT</w:t>
            </w:r>
          </w:p>
        </w:tc>
        <w:tc>
          <w:tcPr>
            <w:tcW w:w="1980" w:type="dxa"/>
          </w:tcPr>
          <w:p w14:paraId="2C53DC59" w14:textId="18F9F4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lastRenderedPageBreak/>
              <w:t>$2,315 per year</w:t>
            </w:r>
          </w:p>
          <w:p w14:paraId="501C1EFD"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0C2AA7C8"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96DC76E"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5EC49119"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3B63D7AF"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7E5E6AF6"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440 per year</w:t>
            </w:r>
          </w:p>
        </w:tc>
        <w:tc>
          <w:tcPr>
            <w:tcW w:w="4135" w:type="dxa"/>
          </w:tcPr>
          <w:p w14:paraId="2CF060F6"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5" w:anchor=":~:text=The%20price%20of%20an%20annual,3D%20subscription%20is%20US%246%2C250%20">
              <w:r w:rsidR="68652FD2" w:rsidRPr="004E1730">
                <w:rPr>
                  <w:rStyle w:val="Hyperlink"/>
                  <w:rFonts w:ascii="Times New Roman" w:hAnsi="Times New Roman" w:cs="Times New Roman"/>
                  <w:b/>
                  <w:bCs/>
                  <w:sz w:val="24"/>
                  <w:szCs w:val="24"/>
                </w:rPr>
                <w:t>https://www.autodesk.ae/products/civil-3d/overview#:~:text=The%20price%20of%20an%20annual,3D%20subscr</w:t>
              </w:r>
              <w:r w:rsidR="68652FD2" w:rsidRPr="004E1730">
                <w:rPr>
                  <w:rStyle w:val="Hyperlink"/>
                  <w:rFonts w:ascii="Times New Roman" w:hAnsi="Times New Roman" w:cs="Times New Roman"/>
                  <w:b/>
                  <w:bCs/>
                  <w:sz w:val="24"/>
                  <w:szCs w:val="24"/>
                </w:rPr>
                <w:lastRenderedPageBreak/>
                <w:t>iption%20is%20US%246%2C250%20</w:t>
              </w:r>
            </w:hyperlink>
          </w:p>
          <w:p w14:paraId="63E11E57"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08DC2B5C"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C4F7748"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6">
              <w:r w:rsidR="68652FD2" w:rsidRPr="004E1730">
                <w:rPr>
                  <w:rStyle w:val="Hyperlink"/>
                  <w:rFonts w:ascii="Times New Roman" w:hAnsi="Times New Roman" w:cs="Times New Roman"/>
                  <w:b/>
                  <w:bCs/>
                  <w:sz w:val="24"/>
                  <w:szCs w:val="24"/>
                </w:rPr>
                <w:t>https://www.autodesk.com/products/autocad-lt/overview</w:t>
              </w:r>
            </w:hyperlink>
          </w:p>
        </w:tc>
      </w:tr>
      <w:tr w:rsidR="0095083B" w:rsidRPr="004E1730" w14:paraId="671137D5" w14:textId="77777777" w:rsidTr="0095083B">
        <w:tc>
          <w:tcPr>
            <w:cnfStyle w:val="001000000000" w:firstRow="0" w:lastRow="0" w:firstColumn="1" w:lastColumn="0" w:oddVBand="0" w:evenVBand="0" w:oddHBand="0" w:evenHBand="0" w:firstRowFirstColumn="0" w:firstRowLastColumn="0" w:lastRowFirstColumn="0" w:lastRowLastColumn="0"/>
            <w:tcW w:w="3235" w:type="dxa"/>
          </w:tcPr>
          <w:p w14:paraId="70684478"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lastRenderedPageBreak/>
              <w:t>Watchguard</w:t>
            </w:r>
          </w:p>
        </w:tc>
        <w:tc>
          <w:tcPr>
            <w:tcW w:w="1980" w:type="dxa"/>
          </w:tcPr>
          <w:p w14:paraId="2AEA9C92"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500 per year</w:t>
            </w:r>
          </w:p>
        </w:tc>
        <w:tc>
          <w:tcPr>
            <w:tcW w:w="4135" w:type="dxa"/>
          </w:tcPr>
          <w:p w14:paraId="25908F6E" w14:textId="77777777"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7">
              <w:r w:rsidR="68652FD2" w:rsidRPr="004E1730">
                <w:rPr>
                  <w:rStyle w:val="Hyperlink"/>
                  <w:rFonts w:ascii="Times New Roman" w:hAnsi="Times New Roman" w:cs="Times New Roman"/>
                  <w:b/>
                  <w:bCs/>
                  <w:sz w:val="24"/>
                  <w:szCs w:val="24"/>
                </w:rPr>
                <w:t>https://www.cdw.com/product/watchguard-total-security-suite-subscription-license-renewal-upgrade-li/4242815</w:t>
              </w:r>
            </w:hyperlink>
          </w:p>
        </w:tc>
      </w:tr>
      <w:tr w:rsidR="0095083B" w:rsidRPr="004E1730" w14:paraId="20AAC015" w14:textId="77777777" w:rsidTr="0095083B">
        <w:trPr>
          <w:trHeight w:val="728"/>
        </w:trPr>
        <w:tc>
          <w:tcPr>
            <w:cnfStyle w:val="001000000000" w:firstRow="0" w:lastRow="0" w:firstColumn="1" w:lastColumn="0" w:oddVBand="0" w:evenVBand="0" w:oddHBand="0" w:evenHBand="0" w:firstRowFirstColumn="0" w:firstRowLastColumn="0" w:lastRowFirstColumn="0" w:lastRowLastColumn="0"/>
            <w:tcW w:w="3235" w:type="dxa"/>
          </w:tcPr>
          <w:p w14:paraId="000381A1" w14:textId="77777777"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Others (Accela, Black Bear, Prophoenix, Hypercaster, Infoview)</w:t>
            </w:r>
          </w:p>
        </w:tc>
        <w:tc>
          <w:tcPr>
            <w:tcW w:w="1980" w:type="dxa"/>
          </w:tcPr>
          <w:p w14:paraId="11A69300" w14:textId="482438FF"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3,500</w:t>
            </w:r>
          </w:p>
        </w:tc>
        <w:tc>
          <w:tcPr>
            <w:tcW w:w="4135" w:type="dxa"/>
          </w:tcPr>
          <w:p w14:paraId="56865381"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E1730">
              <w:rPr>
                <w:rFonts w:ascii="Times New Roman" w:hAnsi="Times New Roman" w:cs="Times New Roman"/>
                <w:sz w:val="24"/>
                <w:szCs w:val="24"/>
              </w:rPr>
              <w:t>Estimation based on existing software prices</w:t>
            </w:r>
          </w:p>
        </w:tc>
      </w:tr>
      <w:tr w:rsidR="0095083B" w:rsidRPr="004E1730" w14:paraId="3F03E72B" w14:textId="77777777" w:rsidTr="0095083B">
        <w:trPr>
          <w:trHeight w:val="728"/>
        </w:trPr>
        <w:tc>
          <w:tcPr>
            <w:cnfStyle w:val="001000000000" w:firstRow="0" w:lastRow="0" w:firstColumn="1" w:lastColumn="0" w:oddVBand="0" w:evenVBand="0" w:oddHBand="0" w:evenHBand="0" w:firstRowFirstColumn="0" w:firstRowLastColumn="0" w:lastRowFirstColumn="0" w:lastRowLastColumn="0"/>
            <w:tcW w:w="3235" w:type="dxa"/>
          </w:tcPr>
          <w:p w14:paraId="580546D9" w14:textId="497E5D62" w:rsidR="68652FD2" w:rsidRPr="004E1730" w:rsidRDefault="68652FD2" w:rsidP="0095083B">
            <w:pPr>
              <w:pStyle w:val="NoSpacing"/>
              <w:rPr>
                <w:rFonts w:ascii="Times New Roman" w:eastAsia="Times New Roman" w:hAnsi="Times New Roman" w:cs="Times New Roman"/>
                <w:sz w:val="24"/>
                <w:szCs w:val="24"/>
              </w:rPr>
            </w:pPr>
          </w:p>
          <w:p w14:paraId="6E6D55A2" w14:textId="478F71A0" w:rsidR="68652FD2" w:rsidRPr="004E1730" w:rsidRDefault="68652FD2" w:rsidP="0095083B">
            <w:pPr>
              <w:pStyle w:val="NoSpacing"/>
              <w:rPr>
                <w:rFonts w:ascii="Times New Roman" w:eastAsia="Times New Roman" w:hAnsi="Times New Roman" w:cs="Times New Roman"/>
                <w:sz w:val="24"/>
                <w:szCs w:val="24"/>
              </w:rPr>
            </w:pPr>
          </w:p>
          <w:p w14:paraId="076F8A93" w14:textId="1F5AB53B" w:rsidR="68652FD2" w:rsidRPr="004E1730" w:rsidRDefault="68652FD2" w:rsidP="0095083B">
            <w:pPr>
              <w:pStyle w:val="NoSpacing"/>
              <w:rPr>
                <w:rFonts w:ascii="Times New Roman" w:eastAsia="Times New Roman" w:hAnsi="Times New Roman" w:cs="Times New Roman"/>
                <w:sz w:val="24"/>
                <w:szCs w:val="24"/>
              </w:rPr>
            </w:pPr>
          </w:p>
          <w:p w14:paraId="4B2FA7EF" w14:textId="383AB83B" w:rsidR="68652FD2" w:rsidRPr="004E1730" w:rsidRDefault="68652FD2" w:rsidP="0095083B">
            <w:pPr>
              <w:pStyle w:val="NoSpacing"/>
              <w:rPr>
                <w:rFonts w:ascii="Times New Roman" w:eastAsia="Times New Roman" w:hAnsi="Times New Roman" w:cs="Times New Roman"/>
                <w:sz w:val="24"/>
                <w:szCs w:val="24"/>
              </w:rPr>
            </w:pPr>
          </w:p>
          <w:p w14:paraId="52BE385F" w14:textId="2588A405" w:rsidR="68652FD2" w:rsidRPr="004E1730" w:rsidRDefault="68652FD2" w:rsidP="0095083B">
            <w:pPr>
              <w:pStyle w:val="NoSpacing"/>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 xml:space="preserve">Office </w:t>
            </w:r>
            <w:r w:rsidR="002D0FFE">
              <w:rPr>
                <w:rFonts w:ascii="Times New Roman" w:eastAsia="Times New Roman" w:hAnsi="Times New Roman" w:cs="Times New Roman"/>
                <w:sz w:val="24"/>
                <w:szCs w:val="24"/>
              </w:rPr>
              <w:t>S</w:t>
            </w:r>
            <w:r w:rsidRPr="004E1730">
              <w:rPr>
                <w:rFonts w:ascii="Times New Roman" w:eastAsia="Times New Roman" w:hAnsi="Times New Roman" w:cs="Times New Roman"/>
                <w:sz w:val="24"/>
                <w:szCs w:val="24"/>
              </w:rPr>
              <w:t xml:space="preserve">upplies </w:t>
            </w:r>
          </w:p>
        </w:tc>
        <w:tc>
          <w:tcPr>
            <w:tcW w:w="1980" w:type="dxa"/>
          </w:tcPr>
          <w:p w14:paraId="0861F5A3" w14:textId="58E24BEF"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220A6894" w14:textId="5ED6E8DF"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322C6A5" w14:textId="1C34167E"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47736AC3" w14:textId="43CC36FE"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p w14:paraId="664772D0" w14:textId="03244BC1"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E1730">
              <w:rPr>
                <w:rFonts w:ascii="Times New Roman" w:eastAsia="Times New Roman" w:hAnsi="Times New Roman" w:cs="Times New Roman"/>
                <w:sz w:val="24"/>
                <w:szCs w:val="24"/>
              </w:rPr>
              <w:t>$</w:t>
            </w:r>
            <w:r w:rsidR="001B30F4" w:rsidRPr="004E1730">
              <w:rPr>
                <w:rFonts w:ascii="Times New Roman" w:eastAsia="Times New Roman" w:hAnsi="Times New Roman" w:cs="Times New Roman"/>
                <w:sz w:val="24"/>
                <w:szCs w:val="24"/>
              </w:rPr>
              <w:t>2,000</w:t>
            </w:r>
            <w:r w:rsidRPr="004E1730">
              <w:rPr>
                <w:rFonts w:ascii="Times New Roman" w:eastAsia="Times New Roman" w:hAnsi="Times New Roman" w:cs="Times New Roman"/>
                <w:sz w:val="24"/>
                <w:szCs w:val="24"/>
              </w:rPr>
              <w:t xml:space="preserve"> per </w:t>
            </w:r>
            <w:r w:rsidR="001B30F4" w:rsidRPr="004E1730">
              <w:rPr>
                <w:rFonts w:ascii="Times New Roman" w:eastAsia="Times New Roman" w:hAnsi="Times New Roman" w:cs="Times New Roman"/>
                <w:sz w:val="24"/>
                <w:szCs w:val="24"/>
              </w:rPr>
              <w:t>year</w:t>
            </w:r>
            <w:r w:rsidRPr="004E1730">
              <w:rPr>
                <w:rFonts w:ascii="Times New Roman" w:eastAsia="Times New Roman" w:hAnsi="Times New Roman" w:cs="Times New Roman"/>
                <w:sz w:val="24"/>
                <w:szCs w:val="24"/>
              </w:rPr>
              <w:t xml:space="preserve"> </w:t>
            </w:r>
          </w:p>
        </w:tc>
        <w:tc>
          <w:tcPr>
            <w:tcW w:w="4135" w:type="dxa"/>
          </w:tcPr>
          <w:p w14:paraId="51D577A6" w14:textId="0F05392C"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8">
              <w:r w:rsidR="68652FD2" w:rsidRPr="004E1730">
                <w:rPr>
                  <w:rStyle w:val="Hyperlink"/>
                  <w:rFonts w:ascii="Times New Roman" w:hAnsi="Times New Roman" w:cs="Times New Roman"/>
                  <w:b/>
                  <w:bCs/>
                  <w:sz w:val="24"/>
                  <w:szCs w:val="24"/>
                </w:rPr>
                <w:t>https://www.officedepot.com/a/products/563024/Office-Depot-Brand-EnviroCopy-Paper-Letter/</w:t>
              </w:r>
            </w:hyperlink>
          </w:p>
          <w:p w14:paraId="77EBA79D" w14:textId="77777777" w:rsidR="68652FD2" w:rsidRPr="004E1730" w:rsidRDefault="68652FD2"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68476D2C" w14:textId="20073B3F" w:rsidR="68652FD2" w:rsidRPr="004E1730" w:rsidRDefault="005919F8" w:rsidP="0095083B">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hyperlink r:id="rId69">
              <w:r w:rsidR="68652FD2" w:rsidRPr="004E1730">
                <w:rPr>
                  <w:rStyle w:val="Hyperlink"/>
                  <w:rFonts w:ascii="Times New Roman" w:hAnsi="Times New Roman" w:cs="Times New Roman"/>
                  <w:b/>
                  <w:bCs/>
                  <w:sz w:val="24"/>
                  <w:szCs w:val="24"/>
                </w:rPr>
                <w:t>https://www.walmart.com/ip/SKILCRAFT-NSN4936006-Employee-Start-up-Office-Kit-1-Kit/34911380?wmlspartner=wlpa&amp;selectedSellerId=0</w:t>
              </w:r>
            </w:hyperlink>
            <w:r w:rsidR="68652FD2" w:rsidRPr="004E1730">
              <w:rPr>
                <w:rFonts w:ascii="Times New Roman" w:hAnsi="Times New Roman" w:cs="Times New Roman"/>
                <w:sz w:val="24"/>
                <w:szCs w:val="24"/>
              </w:rPr>
              <w:t xml:space="preserve"> </w:t>
            </w:r>
          </w:p>
        </w:tc>
      </w:tr>
    </w:tbl>
    <w:p w14:paraId="153F5FB1" w14:textId="7A27247B" w:rsidR="00E430F9" w:rsidRDefault="00E430F9" w:rsidP="68652FD2"/>
    <w:p w14:paraId="26D4C4D6" w14:textId="6208FD3F" w:rsidR="00976047" w:rsidRPr="00D57A97" w:rsidRDefault="00976047" w:rsidP="00976047">
      <w:pPr>
        <w:spacing w:line="360" w:lineRule="auto"/>
        <w:rPr>
          <w:rFonts w:ascii="Times New Roman" w:hAnsi="Times New Roman" w:cs="Times New Roman"/>
          <w:sz w:val="28"/>
          <w:szCs w:val="28"/>
        </w:rPr>
      </w:pPr>
      <w:r w:rsidRPr="68652FD2">
        <w:rPr>
          <w:rFonts w:ascii="Times New Roman" w:hAnsi="Times New Roman" w:cs="Times New Roman"/>
          <w:sz w:val="24"/>
          <w:szCs w:val="24"/>
        </w:rPr>
        <w:t>NOTE: T</w:t>
      </w:r>
      <w:r>
        <w:rPr>
          <w:rFonts w:ascii="Times New Roman" w:hAnsi="Times New Roman" w:cs="Times New Roman"/>
          <w:sz w:val="24"/>
          <w:szCs w:val="24"/>
        </w:rPr>
        <w:t xml:space="preserve">he </w:t>
      </w:r>
      <w:r w:rsidRPr="68652FD2">
        <w:rPr>
          <w:rFonts w:ascii="Times New Roman" w:hAnsi="Times New Roman" w:cs="Times New Roman"/>
          <w:sz w:val="24"/>
          <w:szCs w:val="24"/>
        </w:rPr>
        <w:t>MS</w:t>
      </w:r>
      <w:r>
        <w:rPr>
          <w:rFonts w:ascii="Times New Roman" w:hAnsi="Times New Roman" w:cs="Times New Roman"/>
          <w:sz w:val="24"/>
          <w:szCs w:val="24"/>
        </w:rPr>
        <w:t xml:space="preserve"> Project F</w:t>
      </w:r>
      <w:r w:rsidRPr="68652FD2">
        <w:rPr>
          <w:rFonts w:ascii="Times New Roman" w:hAnsi="Times New Roman" w:cs="Times New Roman"/>
          <w:sz w:val="24"/>
          <w:szCs w:val="24"/>
        </w:rPr>
        <w:t xml:space="preserve">ile </w:t>
      </w:r>
      <w:r>
        <w:rPr>
          <w:rFonts w:ascii="Times New Roman" w:hAnsi="Times New Roman" w:cs="Times New Roman"/>
          <w:sz w:val="24"/>
          <w:szCs w:val="24"/>
        </w:rPr>
        <w:t xml:space="preserve">of the Revised plan </w:t>
      </w:r>
      <w:r w:rsidR="00F45203">
        <w:rPr>
          <w:rFonts w:ascii="Times New Roman" w:hAnsi="Times New Roman" w:cs="Times New Roman"/>
          <w:sz w:val="24"/>
          <w:szCs w:val="24"/>
        </w:rPr>
        <w:t xml:space="preserve">is </w:t>
      </w:r>
      <w:r w:rsidR="00F45203" w:rsidRPr="68652FD2">
        <w:rPr>
          <w:rFonts w:ascii="Times New Roman" w:hAnsi="Times New Roman" w:cs="Times New Roman"/>
          <w:sz w:val="24"/>
          <w:szCs w:val="24"/>
        </w:rPr>
        <w:t>attached</w:t>
      </w:r>
      <w:r w:rsidRPr="68652FD2">
        <w:rPr>
          <w:rFonts w:ascii="Times New Roman" w:hAnsi="Times New Roman" w:cs="Times New Roman"/>
          <w:sz w:val="24"/>
          <w:szCs w:val="24"/>
        </w:rPr>
        <w:t xml:space="preserve"> along with this document. </w:t>
      </w:r>
      <w:r w:rsidRPr="00D57A97">
        <w:rPr>
          <w:rStyle w:val="normaltextrun"/>
          <w:rFonts w:ascii="Times New Roman" w:hAnsi="Times New Roman" w:cs="Times New Roman"/>
          <w:color w:val="000000"/>
          <w:sz w:val="24"/>
          <w:szCs w:val="24"/>
          <w:shd w:val="clear" w:color="auto" w:fill="FFFFFF"/>
        </w:rPr>
        <w:t>Quoted prices might change with time depending on the vendor. </w:t>
      </w:r>
    </w:p>
    <w:p w14:paraId="1935CA6C" w14:textId="2CB7EB90" w:rsidR="00E430F9" w:rsidRDefault="7C3CAB09" w:rsidP="124B6385">
      <w:pPr>
        <w:spacing w:line="360" w:lineRule="auto"/>
        <w:rPr>
          <w:rFonts w:ascii="Times New Roman" w:hAnsi="Times New Roman" w:cs="Times New Roman"/>
          <w:sz w:val="24"/>
          <w:szCs w:val="24"/>
        </w:rPr>
      </w:pPr>
      <w:r w:rsidRPr="68652FD2">
        <w:rPr>
          <w:rFonts w:ascii="Times New Roman" w:hAnsi="Times New Roman" w:cs="Times New Roman"/>
          <w:sz w:val="24"/>
          <w:szCs w:val="24"/>
        </w:rPr>
        <w:t>.</w:t>
      </w:r>
    </w:p>
    <w:p w14:paraId="52B298DD" w14:textId="77777777" w:rsidR="00692F4F" w:rsidRDefault="00692F4F" w:rsidP="124B6385">
      <w:pPr>
        <w:spacing w:line="360" w:lineRule="auto"/>
        <w:rPr>
          <w:rFonts w:ascii="Times New Roman" w:hAnsi="Times New Roman" w:cs="Times New Roman"/>
          <w:sz w:val="24"/>
          <w:szCs w:val="24"/>
        </w:rPr>
      </w:pPr>
    </w:p>
    <w:p w14:paraId="7FB25A06" w14:textId="77777777" w:rsidR="00692F4F" w:rsidRDefault="00692F4F" w:rsidP="124B6385">
      <w:pPr>
        <w:spacing w:line="360" w:lineRule="auto"/>
        <w:rPr>
          <w:rFonts w:ascii="Times New Roman" w:hAnsi="Times New Roman" w:cs="Times New Roman"/>
          <w:sz w:val="24"/>
          <w:szCs w:val="24"/>
        </w:rPr>
      </w:pPr>
    </w:p>
    <w:p w14:paraId="35E7A758" w14:textId="77777777" w:rsidR="00692F4F" w:rsidRDefault="00692F4F" w:rsidP="124B6385">
      <w:pPr>
        <w:spacing w:line="360" w:lineRule="auto"/>
        <w:rPr>
          <w:rFonts w:ascii="Times New Roman" w:hAnsi="Times New Roman" w:cs="Times New Roman"/>
          <w:sz w:val="24"/>
          <w:szCs w:val="24"/>
        </w:rPr>
      </w:pPr>
    </w:p>
    <w:p w14:paraId="6F499A5A" w14:textId="77777777" w:rsidR="00692F4F" w:rsidRDefault="00692F4F" w:rsidP="124B6385">
      <w:pPr>
        <w:spacing w:line="360" w:lineRule="auto"/>
        <w:rPr>
          <w:rFonts w:ascii="Times New Roman" w:hAnsi="Times New Roman" w:cs="Times New Roman"/>
          <w:sz w:val="24"/>
          <w:szCs w:val="24"/>
        </w:rPr>
      </w:pPr>
    </w:p>
    <w:p w14:paraId="19C3ABFC" w14:textId="77777777" w:rsidR="00692F4F" w:rsidRDefault="00692F4F" w:rsidP="124B6385">
      <w:pPr>
        <w:spacing w:line="360" w:lineRule="auto"/>
        <w:rPr>
          <w:rFonts w:ascii="Times New Roman" w:hAnsi="Times New Roman" w:cs="Times New Roman"/>
          <w:sz w:val="24"/>
          <w:szCs w:val="24"/>
        </w:rPr>
      </w:pPr>
    </w:p>
    <w:p w14:paraId="10A38B8B" w14:textId="77777777" w:rsidR="00692F4F" w:rsidRDefault="00692F4F" w:rsidP="124B6385">
      <w:pPr>
        <w:spacing w:line="360" w:lineRule="auto"/>
        <w:rPr>
          <w:rFonts w:ascii="Times New Roman" w:hAnsi="Times New Roman" w:cs="Times New Roman"/>
          <w:sz w:val="24"/>
          <w:szCs w:val="24"/>
        </w:rPr>
      </w:pPr>
    </w:p>
    <w:p w14:paraId="04A59CA0" w14:textId="77777777" w:rsidR="00692F4F" w:rsidRDefault="00692F4F" w:rsidP="124B6385">
      <w:pPr>
        <w:spacing w:line="360" w:lineRule="auto"/>
        <w:rPr>
          <w:rFonts w:ascii="Times New Roman" w:hAnsi="Times New Roman" w:cs="Times New Roman"/>
          <w:sz w:val="24"/>
          <w:szCs w:val="24"/>
        </w:rPr>
      </w:pPr>
    </w:p>
    <w:p w14:paraId="3D1EFB68" w14:textId="77777777" w:rsidR="00692F4F" w:rsidRDefault="00692F4F" w:rsidP="124B6385">
      <w:pPr>
        <w:spacing w:line="360" w:lineRule="auto"/>
        <w:rPr>
          <w:rFonts w:ascii="Times New Roman" w:hAnsi="Times New Roman" w:cs="Times New Roman"/>
          <w:sz w:val="24"/>
          <w:szCs w:val="24"/>
        </w:rPr>
      </w:pPr>
    </w:p>
    <w:p w14:paraId="62EB787A" w14:textId="6D1E2064" w:rsidR="00E430F9" w:rsidRDefault="4BABE9DE" w:rsidP="00BE02ED">
      <w:pPr>
        <w:pStyle w:val="Heading1"/>
        <w:rPr>
          <w:rFonts w:ascii="Times New Roman" w:hAnsi="Times New Roman" w:cs="Times New Roman"/>
        </w:rPr>
      </w:pPr>
      <w:bookmarkStart w:id="38" w:name="_Toc87205769"/>
      <w:bookmarkStart w:id="39" w:name="_Toc88163366"/>
      <w:r w:rsidRPr="68652FD2">
        <w:rPr>
          <w:rFonts w:ascii="Times New Roman" w:hAnsi="Times New Roman" w:cs="Times New Roman"/>
        </w:rPr>
        <w:lastRenderedPageBreak/>
        <w:t>EARNED VALUE REPORT (EVR)</w:t>
      </w:r>
      <w:bookmarkEnd w:id="38"/>
      <w:bookmarkEnd w:id="39"/>
    </w:p>
    <w:p w14:paraId="5CF01550" w14:textId="1CD82473" w:rsidR="2E8310E5" w:rsidRDefault="2E8310E5" w:rsidP="325B0BC0">
      <w:pPr>
        <w:spacing w:line="360" w:lineRule="auto"/>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t>The E</w:t>
      </w:r>
      <w:r w:rsidR="006809ED">
        <w:rPr>
          <w:rFonts w:ascii="Times New Roman" w:eastAsia="Times New Roman" w:hAnsi="Times New Roman" w:cs="Times New Roman"/>
          <w:sz w:val="24"/>
          <w:szCs w:val="24"/>
        </w:rPr>
        <w:t>arned</w:t>
      </w:r>
      <w:r w:rsidRPr="325B0BC0">
        <w:rPr>
          <w:rFonts w:ascii="Times New Roman" w:eastAsia="Times New Roman" w:hAnsi="Times New Roman" w:cs="Times New Roman"/>
          <w:sz w:val="24"/>
          <w:szCs w:val="24"/>
        </w:rPr>
        <w:t xml:space="preserve"> Value Report </w:t>
      </w:r>
      <w:r w:rsidR="7FF505D1" w:rsidRPr="325B0BC0">
        <w:rPr>
          <w:rFonts w:ascii="Times New Roman" w:eastAsia="Times New Roman" w:hAnsi="Times New Roman" w:cs="Times New Roman"/>
          <w:sz w:val="24"/>
          <w:szCs w:val="24"/>
        </w:rPr>
        <w:t xml:space="preserve">below reflects the revised changes from baseline. </w:t>
      </w:r>
      <w:r w:rsidR="71E9E797" w:rsidRPr="325B0BC0">
        <w:rPr>
          <w:rFonts w:ascii="Times New Roman" w:eastAsia="Times New Roman" w:hAnsi="Times New Roman" w:cs="Times New Roman"/>
          <w:sz w:val="24"/>
          <w:szCs w:val="24"/>
        </w:rPr>
        <w:t xml:space="preserve">The status date is set to 10/12/2021, the date the IT Security Consultant began working in the analysis phase. </w:t>
      </w:r>
    </w:p>
    <w:p w14:paraId="7C14093C" w14:textId="3C009481" w:rsidR="00AD5B4A" w:rsidRDefault="71E9E797" w:rsidP="325B0BC0">
      <w:pPr>
        <w:jc w:val="both"/>
      </w:pPr>
      <w:r>
        <w:rPr>
          <w:noProof/>
        </w:rPr>
        <w:drawing>
          <wp:inline distT="0" distB="0" distL="0" distR="0" wp14:anchorId="3F7F12E3" wp14:editId="6820D27B">
            <wp:extent cx="5924550" cy="2949932"/>
            <wp:effectExtent l="0" t="0" r="0" b="0"/>
            <wp:docPr id="831642447" name="Picture 83164244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24550" cy="2949932"/>
                    </a:xfrm>
                    <a:prstGeom prst="rect">
                      <a:avLst/>
                    </a:prstGeom>
                  </pic:spPr>
                </pic:pic>
              </a:graphicData>
            </a:graphic>
          </wp:inline>
        </w:drawing>
      </w:r>
    </w:p>
    <w:tbl>
      <w:tblPr>
        <w:tblStyle w:val="TableGrid"/>
        <w:tblW w:w="0" w:type="auto"/>
        <w:jc w:val="center"/>
        <w:tblLayout w:type="fixed"/>
        <w:tblLook w:val="06A0" w:firstRow="1" w:lastRow="0" w:firstColumn="1" w:lastColumn="0" w:noHBand="1" w:noVBand="1"/>
      </w:tblPr>
      <w:tblGrid>
        <w:gridCol w:w="1065"/>
        <w:gridCol w:w="900"/>
        <w:gridCol w:w="990"/>
        <w:gridCol w:w="990"/>
        <w:gridCol w:w="1065"/>
        <w:gridCol w:w="855"/>
        <w:gridCol w:w="1320"/>
        <w:gridCol w:w="1050"/>
        <w:gridCol w:w="1291"/>
      </w:tblGrid>
      <w:tr w:rsidR="325B0BC0" w14:paraId="54D4C715" w14:textId="77777777" w:rsidTr="325B0BC0">
        <w:trPr>
          <w:trHeight w:val="300"/>
          <w:jc w:val="center"/>
        </w:trPr>
        <w:tc>
          <w:tcPr>
            <w:tcW w:w="1065" w:type="dxa"/>
          </w:tcPr>
          <w:p w14:paraId="731BDE16" w14:textId="700E08A2" w:rsidR="325B0BC0" w:rsidRDefault="325B0BC0" w:rsidP="325B0BC0">
            <w:pPr>
              <w:rPr>
                <w:rFonts w:ascii="Times New Roman" w:eastAsia="Times New Roman" w:hAnsi="Times New Roman" w:cs="Times New Roman"/>
                <w:sz w:val="20"/>
                <w:szCs w:val="20"/>
              </w:rPr>
            </w:pPr>
          </w:p>
        </w:tc>
        <w:tc>
          <w:tcPr>
            <w:tcW w:w="900" w:type="dxa"/>
          </w:tcPr>
          <w:p w14:paraId="4ADD3161" w14:textId="1EA6C7CA"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PV</w:t>
            </w:r>
          </w:p>
        </w:tc>
        <w:tc>
          <w:tcPr>
            <w:tcW w:w="990" w:type="dxa"/>
          </w:tcPr>
          <w:p w14:paraId="75CBC162" w14:textId="6BA1C0DB"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EV</w:t>
            </w:r>
          </w:p>
        </w:tc>
        <w:tc>
          <w:tcPr>
            <w:tcW w:w="990" w:type="dxa"/>
          </w:tcPr>
          <w:p w14:paraId="33FBCA1C" w14:textId="5EDF1393"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AC</w:t>
            </w:r>
          </w:p>
        </w:tc>
        <w:tc>
          <w:tcPr>
            <w:tcW w:w="1065" w:type="dxa"/>
          </w:tcPr>
          <w:p w14:paraId="0B342DD1" w14:textId="2104690C"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SV</w:t>
            </w:r>
          </w:p>
        </w:tc>
        <w:tc>
          <w:tcPr>
            <w:tcW w:w="855" w:type="dxa"/>
          </w:tcPr>
          <w:p w14:paraId="0145071D" w14:textId="4FEB0484"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CV</w:t>
            </w:r>
          </w:p>
        </w:tc>
        <w:tc>
          <w:tcPr>
            <w:tcW w:w="1320" w:type="dxa"/>
          </w:tcPr>
          <w:p w14:paraId="0D6F134E" w14:textId="16250395"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EAC</w:t>
            </w:r>
          </w:p>
        </w:tc>
        <w:tc>
          <w:tcPr>
            <w:tcW w:w="1050" w:type="dxa"/>
          </w:tcPr>
          <w:p w14:paraId="7C710677" w14:textId="36C77558" w:rsidR="5E03F49E" w:rsidRDefault="5E03F49E"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BAC</w:t>
            </w:r>
          </w:p>
        </w:tc>
        <w:tc>
          <w:tcPr>
            <w:tcW w:w="1291" w:type="dxa"/>
          </w:tcPr>
          <w:p w14:paraId="5668E474" w14:textId="4746EE00" w:rsidR="0E9CA459" w:rsidRDefault="0E9CA459" w:rsidP="325B0BC0">
            <w:pPr>
              <w:jc w:val="cente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VAC</w:t>
            </w:r>
          </w:p>
        </w:tc>
      </w:tr>
      <w:tr w:rsidR="325B0BC0" w14:paraId="224FC732" w14:textId="77777777" w:rsidTr="325B0BC0">
        <w:trPr>
          <w:trHeight w:val="405"/>
          <w:jc w:val="center"/>
        </w:trPr>
        <w:tc>
          <w:tcPr>
            <w:tcW w:w="1065" w:type="dxa"/>
          </w:tcPr>
          <w:p w14:paraId="2B94E764" w14:textId="3E96E2DE" w:rsidR="5E03F49E" w:rsidRDefault="5E03F49E" w:rsidP="325B0BC0">
            <w:pPr>
              <w:rPr>
                <w:rFonts w:ascii="Times New Roman" w:eastAsia="Times New Roman" w:hAnsi="Times New Roman" w:cs="Times New Roman"/>
                <w:b/>
                <w:bCs/>
                <w:sz w:val="20"/>
                <w:szCs w:val="20"/>
              </w:rPr>
            </w:pPr>
            <w:r w:rsidRPr="325B0BC0">
              <w:rPr>
                <w:rFonts w:ascii="Times New Roman" w:eastAsia="Times New Roman" w:hAnsi="Times New Roman" w:cs="Times New Roman"/>
                <w:b/>
                <w:bCs/>
                <w:sz w:val="20"/>
                <w:szCs w:val="20"/>
              </w:rPr>
              <w:t>TOTA</w:t>
            </w:r>
            <w:r w:rsidR="4E1F1ADE" w:rsidRPr="325B0BC0">
              <w:rPr>
                <w:rFonts w:ascii="Times New Roman" w:eastAsia="Times New Roman" w:hAnsi="Times New Roman" w:cs="Times New Roman"/>
                <w:b/>
                <w:bCs/>
                <w:sz w:val="20"/>
                <w:szCs w:val="20"/>
              </w:rPr>
              <w:t>L</w:t>
            </w:r>
            <w:r w:rsidR="597C4B16" w:rsidRPr="325B0BC0">
              <w:rPr>
                <w:rFonts w:ascii="Times New Roman" w:eastAsia="Times New Roman" w:hAnsi="Times New Roman" w:cs="Times New Roman"/>
                <w:b/>
                <w:bCs/>
                <w:sz w:val="20"/>
                <w:szCs w:val="20"/>
              </w:rPr>
              <w:t>S</w:t>
            </w:r>
          </w:p>
        </w:tc>
        <w:tc>
          <w:tcPr>
            <w:tcW w:w="900" w:type="dxa"/>
          </w:tcPr>
          <w:p w14:paraId="53BAA993" w14:textId="5010F347" w:rsidR="5E03F49E" w:rsidRDefault="5E03F49E"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76CE17C5" w:rsidRPr="325B0BC0">
              <w:rPr>
                <w:rFonts w:ascii="Times New Roman" w:eastAsia="Times New Roman" w:hAnsi="Times New Roman" w:cs="Times New Roman"/>
                <w:sz w:val="20"/>
                <w:szCs w:val="20"/>
              </w:rPr>
              <w:t>15,</w:t>
            </w:r>
            <w:r w:rsidR="0FCED5BC" w:rsidRPr="325B0BC0">
              <w:rPr>
                <w:rFonts w:ascii="Times New Roman" w:eastAsia="Times New Roman" w:hAnsi="Times New Roman" w:cs="Times New Roman"/>
                <w:sz w:val="20"/>
                <w:szCs w:val="20"/>
              </w:rPr>
              <w:t>72</w:t>
            </w:r>
            <w:r w:rsidR="76CE17C5" w:rsidRPr="325B0BC0">
              <w:rPr>
                <w:rFonts w:ascii="Times New Roman" w:eastAsia="Times New Roman" w:hAnsi="Times New Roman" w:cs="Times New Roman"/>
                <w:sz w:val="20"/>
                <w:szCs w:val="20"/>
              </w:rPr>
              <w:t>6</w:t>
            </w:r>
          </w:p>
        </w:tc>
        <w:tc>
          <w:tcPr>
            <w:tcW w:w="990" w:type="dxa"/>
          </w:tcPr>
          <w:p w14:paraId="781CD8D5" w14:textId="4F58EC4A" w:rsidR="5E03F49E" w:rsidRDefault="5E03F49E"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103D9E66" w:rsidRPr="325B0BC0">
              <w:rPr>
                <w:rFonts w:ascii="Times New Roman" w:eastAsia="Times New Roman" w:hAnsi="Times New Roman" w:cs="Times New Roman"/>
                <w:sz w:val="20"/>
                <w:szCs w:val="20"/>
              </w:rPr>
              <w:t>14,574</w:t>
            </w:r>
          </w:p>
        </w:tc>
        <w:tc>
          <w:tcPr>
            <w:tcW w:w="990" w:type="dxa"/>
          </w:tcPr>
          <w:p w14:paraId="2DFCE238" w14:textId="440C674C" w:rsidR="57205C76" w:rsidRDefault="57205C76"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79FA466A" w:rsidRPr="325B0BC0">
              <w:rPr>
                <w:rFonts w:ascii="Times New Roman" w:eastAsia="Times New Roman" w:hAnsi="Times New Roman" w:cs="Times New Roman"/>
                <w:sz w:val="20"/>
                <w:szCs w:val="20"/>
              </w:rPr>
              <w:t>15,558</w:t>
            </w:r>
          </w:p>
        </w:tc>
        <w:tc>
          <w:tcPr>
            <w:tcW w:w="1065" w:type="dxa"/>
          </w:tcPr>
          <w:p w14:paraId="30403171" w14:textId="14D8CBDD" w:rsidR="645C51E8" w:rsidRDefault="645C51E8"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57205C76" w:rsidRPr="325B0BC0">
              <w:rPr>
                <w:rFonts w:ascii="Times New Roman" w:eastAsia="Times New Roman" w:hAnsi="Times New Roman" w:cs="Times New Roman"/>
                <w:sz w:val="20"/>
                <w:szCs w:val="20"/>
              </w:rPr>
              <w:t>$</w:t>
            </w:r>
            <w:r w:rsidR="67CEE782" w:rsidRPr="325B0BC0">
              <w:rPr>
                <w:rFonts w:ascii="Times New Roman" w:eastAsia="Times New Roman" w:hAnsi="Times New Roman" w:cs="Times New Roman"/>
                <w:sz w:val="20"/>
                <w:szCs w:val="20"/>
              </w:rPr>
              <w:t>1,152</w:t>
            </w:r>
            <w:r w:rsidR="082A26D4" w:rsidRPr="325B0BC0">
              <w:rPr>
                <w:rFonts w:ascii="Times New Roman" w:eastAsia="Times New Roman" w:hAnsi="Times New Roman" w:cs="Times New Roman"/>
                <w:sz w:val="20"/>
                <w:szCs w:val="20"/>
              </w:rPr>
              <w:t>)</w:t>
            </w:r>
          </w:p>
        </w:tc>
        <w:tc>
          <w:tcPr>
            <w:tcW w:w="855" w:type="dxa"/>
          </w:tcPr>
          <w:p w14:paraId="527ECDC1" w14:textId="7E5EB983" w:rsidR="5FEF3C21" w:rsidRDefault="5FEF3C21"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4072B7BB" w:rsidRPr="325B0BC0">
              <w:rPr>
                <w:rFonts w:ascii="Times New Roman" w:eastAsia="Times New Roman" w:hAnsi="Times New Roman" w:cs="Times New Roman"/>
                <w:sz w:val="20"/>
                <w:szCs w:val="20"/>
              </w:rPr>
              <w:t>984</w:t>
            </w:r>
            <w:r w:rsidR="092908C1" w:rsidRPr="325B0BC0">
              <w:rPr>
                <w:rFonts w:ascii="Times New Roman" w:eastAsia="Times New Roman" w:hAnsi="Times New Roman" w:cs="Times New Roman"/>
                <w:sz w:val="20"/>
                <w:szCs w:val="20"/>
              </w:rPr>
              <w:t>)</w:t>
            </w:r>
          </w:p>
        </w:tc>
        <w:tc>
          <w:tcPr>
            <w:tcW w:w="1320" w:type="dxa"/>
          </w:tcPr>
          <w:p w14:paraId="64D684BF" w14:textId="34CB14D6" w:rsidR="5FEF3C21" w:rsidRDefault="5FEF3C21"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w:t>
            </w:r>
            <w:r w:rsidR="1D99CC86" w:rsidRPr="325B0BC0">
              <w:rPr>
                <w:rFonts w:ascii="Times New Roman" w:eastAsia="Times New Roman" w:hAnsi="Times New Roman" w:cs="Times New Roman"/>
                <w:sz w:val="20"/>
                <w:szCs w:val="20"/>
              </w:rPr>
              <w:t>101</w:t>
            </w:r>
            <w:r w:rsidRPr="325B0BC0">
              <w:rPr>
                <w:rFonts w:ascii="Times New Roman" w:eastAsia="Times New Roman" w:hAnsi="Times New Roman" w:cs="Times New Roman"/>
                <w:sz w:val="20"/>
                <w:szCs w:val="20"/>
              </w:rPr>
              <w:t>,</w:t>
            </w:r>
            <w:r w:rsidR="514BC316" w:rsidRPr="325B0BC0">
              <w:rPr>
                <w:rFonts w:ascii="Times New Roman" w:eastAsia="Times New Roman" w:hAnsi="Times New Roman" w:cs="Times New Roman"/>
                <w:sz w:val="20"/>
                <w:szCs w:val="20"/>
              </w:rPr>
              <w:t>787</w:t>
            </w:r>
            <w:r w:rsidRPr="325B0BC0">
              <w:rPr>
                <w:rFonts w:ascii="Times New Roman" w:eastAsia="Times New Roman" w:hAnsi="Times New Roman" w:cs="Times New Roman"/>
                <w:sz w:val="20"/>
                <w:szCs w:val="20"/>
              </w:rPr>
              <w:t>.</w:t>
            </w:r>
            <w:r w:rsidR="30B17C2D" w:rsidRPr="325B0BC0">
              <w:rPr>
                <w:rFonts w:ascii="Times New Roman" w:eastAsia="Times New Roman" w:hAnsi="Times New Roman" w:cs="Times New Roman"/>
                <w:sz w:val="20"/>
                <w:szCs w:val="20"/>
              </w:rPr>
              <w:t>27</w:t>
            </w:r>
          </w:p>
        </w:tc>
        <w:tc>
          <w:tcPr>
            <w:tcW w:w="1050" w:type="dxa"/>
          </w:tcPr>
          <w:p w14:paraId="085760D2" w14:textId="5C6E1AF5" w:rsidR="2548616B" w:rsidRDefault="2548616B"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8</w:t>
            </w:r>
            <w:r w:rsidR="4D4DBA8E" w:rsidRPr="325B0BC0">
              <w:rPr>
                <w:rFonts w:ascii="Times New Roman" w:eastAsia="Times New Roman" w:hAnsi="Times New Roman" w:cs="Times New Roman"/>
                <w:sz w:val="20"/>
                <w:szCs w:val="20"/>
              </w:rPr>
              <w:t>1</w:t>
            </w:r>
            <w:r w:rsidRPr="325B0BC0">
              <w:rPr>
                <w:rFonts w:ascii="Times New Roman" w:eastAsia="Times New Roman" w:hAnsi="Times New Roman" w:cs="Times New Roman"/>
                <w:sz w:val="20"/>
                <w:szCs w:val="20"/>
              </w:rPr>
              <w:t>,</w:t>
            </w:r>
            <w:r w:rsidR="4C78D0F8" w:rsidRPr="325B0BC0">
              <w:rPr>
                <w:rFonts w:ascii="Times New Roman" w:eastAsia="Times New Roman" w:hAnsi="Times New Roman" w:cs="Times New Roman"/>
                <w:sz w:val="20"/>
                <w:szCs w:val="20"/>
              </w:rPr>
              <w:t>693</w:t>
            </w:r>
          </w:p>
        </w:tc>
        <w:tc>
          <w:tcPr>
            <w:tcW w:w="1291" w:type="dxa"/>
          </w:tcPr>
          <w:p w14:paraId="12FA5B28" w14:textId="4C96EF97" w:rsidR="2548616B" w:rsidRDefault="2548616B" w:rsidP="325B0BC0">
            <w:pPr>
              <w:rPr>
                <w:rFonts w:ascii="Times New Roman" w:eastAsia="Times New Roman" w:hAnsi="Times New Roman" w:cs="Times New Roman"/>
                <w:sz w:val="20"/>
                <w:szCs w:val="20"/>
              </w:rPr>
            </w:pPr>
            <w:r w:rsidRPr="325B0BC0">
              <w:rPr>
                <w:rFonts w:ascii="Times New Roman" w:eastAsia="Times New Roman" w:hAnsi="Times New Roman" w:cs="Times New Roman"/>
                <w:sz w:val="20"/>
                <w:szCs w:val="20"/>
              </w:rPr>
              <w:t>($2</w:t>
            </w:r>
            <w:r w:rsidR="1BE4CACF" w:rsidRPr="325B0BC0">
              <w:rPr>
                <w:rFonts w:ascii="Times New Roman" w:eastAsia="Times New Roman" w:hAnsi="Times New Roman" w:cs="Times New Roman"/>
                <w:sz w:val="20"/>
                <w:szCs w:val="20"/>
              </w:rPr>
              <w:t>0,094.27</w:t>
            </w:r>
            <w:r w:rsidRPr="325B0BC0">
              <w:rPr>
                <w:rFonts w:ascii="Times New Roman" w:eastAsia="Times New Roman" w:hAnsi="Times New Roman" w:cs="Times New Roman"/>
                <w:sz w:val="20"/>
                <w:szCs w:val="20"/>
              </w:rPr>
              <w:t>)</w:t>
            </w:r>
          </w:p>
        </w:tc>
      </w:tr>
    </w:tbl>
    <w:p w14:paraId="4AD38D35" w14:textId="5D956A4C" w:rsidR="4F556DA9" w:rsidRDefault="4F556DA9" w:rsidP="325B0BC0">
      <w:pPr>
        <w:spacing w:line="360" w:lineRule="auto"/>
        <w:rPr>
          <w:rFonts w:ascii="Times New Roman" w:eastAsia="Times New Roman" w:hAnsi="Times New Roman" w:cs="Times New Roman"/>
          <w:sz w:val="24"/>
          <w:szCs w:val="24"/>
        </w:rPr>
      </w:pPr>
    </w:p>
    <w:p w14:paraId="7144431D" w14:textId="1DCCB583" w:rsidR="4F556DA9" w:rsidRDefault="77B7458B" w:rsidP="325B0BC0">
      <w:pPr>
        <w:spacing w:line="360" w:lineRule="auto"/>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t xml:space="preserve"> </w:t>
      </w:r>
      <w:r w:rsidR="4C59A760" w:rsidRPr="325B0BC0">
        <w:rPr>
          <w:rFonts w:ascii="Times New Roman" w:eastAsia="Times New Roman" w:hAnsi="Times New Roman" w:cs="Times New Roman"/>
          <w:sz w:val="24"/>
          <w:szCs w:val="24"/>
        </w:rPr>
        <w:t xml:space="preserve">The IT security consultant </w:t>
      </w:r>
      <w:r w:rsidRPr="325B0BC0">
        <w:rPr>
          <w:rFonts w:ascii="Times New Roman" w:eastAsia="Times New Roman" w:hAnsi="Times New Roman" w:cs="Times New Roman"/>
          <w:sz w:val="24"/>
          <w:szCs w:val="24"/>
        </w:rPr>
        <w:t>was ass</w:t>
      </w:r>
      <w:r w:rsidR="4F556DA9" w:rsidRPr="325B0BC0">
        <w:rPr>
          <w:rFonts w:ascii="Times New Roman" w:eastAsia="Times New Roman" w:hAnsi="Times New Roman" w:cs="Times New Roman"/>
          <w:sz w:val="24"/>
          <w:szCs w:val="24"/>
        </w:rPr>
        <w:t>igned as follows:</w:t>
      </w:r>
    </w:p>
    <w:p w14:paraId="5146975D" w14:textId="3D5A89CB" w:rsidR="4F556DA9" w:rsidRDefault="4F556DA9" w:rsidP="325B0BC0">
      <w:pPr>
        <w:spacing w:line="360" w:lineRule="auto"/>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t xml:space="preserve">Planning – 2 days </w:t>
      </w:r>
      <w:r w:rsidR="38CEBDAF" w:rsidRPr="325B0BC0">
        <w:rPr>
          <w:rFonts w:ascii="Times New Roman" w:eastAsia="Times New Roman" w:hAnsi="Times New Roman" w:cs="Times New Roman"/>
          <w:sz w:val="24"/>
          <w:szCs w:val="24"/>
        </w:rPr>
        <w:t>(20</w:t>
      </w:r>
      <w:r w:rsidRPr="325B0BC0">
        <w:rPr>
          <w:rFonts w:ascii="Times New Roman" w:eastAsia="Times New Roman" w:hAnsi="Times New Roman" w:cs="Times New Roman"/>
          <w:sz w:val="24"/>
          <w:szCs w:val="24"/>
        </w:rPr>
        <w:t>%)</w:t>
      </w:r>
    </w:p>
    <w:p w14:paraId="0AE442C7" w14:textId="2F2B1E53" w:rsidR="4F556DA9" w:rsidRDefault="4F556DA9" w:rsidP="124B6385">
      <w:pPr>
        <w:spacing w:line="360" w:lineRule="auto"/>
        <w:jc w:val="both"/>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Analysis – 2 days (20%) </w:t>
      </w:r>
    </w:p>
    <w:p w14:paraId="1F70F241" w14:textId="2F2B1E53" w:rsidR="4F556DA9" w:rsidRDefault="4F556DA9" w:rsidP="124B6385">
      <w:pPr>
        <w:spacing w:line="360" w:lineRule="auto"/>
        <w:jc w:val="both"/>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Design – 1 day (10%) </w:t>
      </w:r>
    </w:p>
    <w:p w14:paraId="7D22C35B" w14:textId="147786C2" w:rsidR="4F556DA9" w:rsidRDefault="4F556DA9" w:rsidP="124B6385">
      <w:pPr>
        <w:spacing w:line="360" w:lineRule="auto"/>
        <w:jc w:val="both"/>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Construction – 1 day (10 %) </w:t>
      </w:r>
    </w:p>
    <w:p w14:paraId="7F2AD6D5" w14:textId="53AD693E" w:rsidR="4F556DA9" w:rsidRDefault="4F556DA9" w:rsidP="124B6385">
      <w:pPr>
        <w:spacing w:line="360" w:lineRule="auto"/>
        <w:jc w:val="both"/>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Integration – 2 days (20%)</w:t>
      </w:r>
      <w:r w:rsidR="1F41625F" w:rsidRPr="124B6385">
        <w:rPr>
          <w:rFonts w:ascii="Times New Roman" w:eastAsia="Times New Roman" w:hAnsi="Times New Roman" w:cs="Times New Roman"/>
          <w:sz w:val="24"/>
          <w:szCs w:val="24"/>
        </w:rPr>
        <w:t xml:space="preserve"> </w:t>
      </w:r>
    </w:p>
    <w:p w14:paraId="1F5FA15D" w14:textId="451D18F5" w:rsidR="68652FD2" w:rsidRDefault="1F41625F" w:rsidP="124B6385">
      <w:pPr>
        <w:spacing w:line="360" w:lineRule="auto"/>
        <w:jc w:val="both"/>
        <w:rPr>
          <w:rFonts w:ascii="Times New Roman" w:eastAsia="Times New Roman" w:hAnsi="Times New Roman" w:cs="Times New Roman"/>
          <w:sz w:val="24"/>
          <w:szCs w:val="24"/>
        </w:rPr>
      </w:pPr>
      <w:r w:rsidRPr="124B6385">
        <w:rPr>
          <w:rFonts w:ascii="Times New Roman" w:eastAsia="Times New Roman" w:hAnsi="Times New Roman" w:cs="Times New Roman"/>
          <w:sz w:val="24"/>
          <w:szCs w:val="24"/>
        </w:rPr>
        <w:t xml:space="preserve">Testing – 2 days (20%) </w:t>
      </w:r>
    </w:p>
    <w:p w14:paraId="735D5FAB" w14:textId="77777777" w:rsidR="004E168C" w:rsidRDefault="24B8E410" w:rsidP="124B6385">
      <w:pPr>
        <w:spacing w:line="360" w:lineRule="auto"/>
        <w:jc w:val="both"/>
        <w:rPr>
          <w:rFonts w:ascii="Times New Roman" w:eastAsia="Times New Roman" w:hAnsi="Times New Roman" w:cs="Times New Roman"/>
          <w:sz w:val="24"/>
          <w:szCs w:val="24"/>
        </w:rPr>
      </w:pPr>
      <w:r w:rsidRPr="325B0BC0">
        <w:rPr>
          <w:rFonts w:ascii="Times New Roman" w:eastAsia="Times New Roman" w:hAnsi="Times New Roman" w:cs="Times New Roman"/>
          <w:sz w:val="24"/>
          <w:szCs w:val="24"/>
        </w:rPr>
        <w:t xml:space="preserve">The </w:t>
      </w:r>
      <w:r w:rsidR="350B47F5" w:rsidRPr="325B0BC0">
        <w:rPr>
          <w:rFonts w:ascii="Times New Roman" w:eastAsia="Times New Roman" w:hAnsi="Times New Roman" w:cs="Times New Roman"/>
          <w:sz w:val="24"/>
          <w:szCs w:val="24"/>
        </w:rPr>
        <w:t xml:space="preserve">addition of </w:t>
      </w:r>
      <w:r w:rsidR="7B3366FD" w:rsidRPr="325B0BC0">
        <w:rPr>
          <w:rFonts w:ascii="Times New Roman" w:eastAsia="Times New Roman" w:hAnsi="Times New Roman" w:cs="Times New Roman"/>
          <w:sz w:val="24"/>
          <w:szCs w:val="24"/>
        </w:rPr>
        <w:t>IT</w:t>
      </w:r>
      <w:r w:rsidR="350B47F5" w:rsidRPr="325B0BC0">
        <w:rPr>
          <w:rFonts w:ascii="Times New Roman" w:eastAsia="Times New Roman" w:hAnsi="Times New Roman" w:cs="Times New Roman"/>
          <w:sz w:val="24"/>
          <w:szCs w:val="24"/>
        </w:rPr>
        <w:t xml:space="preserve"> Security consultant result</w:t>
      </w:r>
      <w:r w:rsidR="00E1672E">
        <w:rPr>
          <w:rFonts w:ascii="Times New Roman" w:eastAsia="Times New Roman" w:hAnsi="Times New Roman" w:cs="Times New Roman"/>
          <w:sz w:val="24"/>
          <w:szCs w:val="24"/>
        </w:rPr>
        <w:t>s</w:t>
      </w:r>
      <w:r w:rsidR="350B47F5" w:rsidRPr="325B0BC0">
        <w:rPr>
          <w:rFonts w:ascii="Times New Roman" w:eastAsia="Times New Roman" w:hAnsi="Times New Roman" w:cs="Times New Roman"/>
          <w:sz w:val="24"/>
          <w:szCs w:val="24"/>
        </w:rPr>
        <w:t xml:space="preserve"> in </w:t>
      </w:r>
      <w:r w:rsidR="6DF6407C" w:rsidRPr="325B0BC0">
        <w:rPr>
          <w:rFonts w:ascii="Times New Roman" w:eastAsia="Times New Roman" w:hAnsi="Times New Roman" w:cs="Times New Roman"/>
          <w:sz w:val="24"/>
          <w:szCs w:val="24"/>
        </w:rPr>
        <w:t xml:space="preserve">a </w:t>
      </w:r>
      <w:r w:rsidR="350B47F5" w:rsidRPr="325B0BC0">
        <w:rPr>
          <w:rFonts w:ascii="Times New Roman" w:eastAsia="Times New Roman" w:hAnsi="Times New Roman" w:cs="Times New Roman"/>
          <w:sz w:val="24"/>
          <w:szCs w:val="24"/>
        </w:rPr>
        <w:t>negative CV v</w:t>
      </w:r>
      <w:r w:rsidR="6D50F6C6" w:rsidRPr="325B0BC0">
        <w:rPr>
          <w:rFonts w:ascii="Times New Roman" w:eastAsia="Times New Roman" w:hAnsi="Times New Roman" w:cs="Times New Roman"/>
          <w:sz w:val="24"/>
          <w:szCs w:val="24"/>
        </w:rPr>
        <w:t>alue of</w:t>
      </w:r>
      <w:r w:rsidR="2267BF6C" w:rsidRPr="325B0BC0">
        <w:rPr>
          <w:rFonts w:ascii="Times New Roman" w:eastAsia="Times New Roman" w:hAnsi="Times New Roman" w:cs="Times New Roman"/>
          <w:sz w:val="24"/>
          <w:szCs w:val="24"/>
        </w:rPr>
        <w:t xml:space="preserve"> </w:t>
      </w:r>
      <w:r w:rsidR="35598A95" w:rsidRPr="325B0BC0">
        <w:rPr>
          <w:rFonts w:ascii="Times New Roman" w:eastAsia="Times New Roman" w:hAnsi="Times New Roman" w:cs="Times New Roman"/>
          <w:sz w:val="24"/>
          <w:szCs w:val="24"/>
        </w:rPr>
        <w:t>-</w:t>
      </w:r>
      <w:r w:rsidR="6D50F6C6" w:rsidRPr="325B0BC0">
        <w:rPr>
          <w:rFonts w:ascii="Times New Roman" w:eastAsia="Times New Roman" w:hAnsi="Times New Roman" w:cs="Times New Roman"/>
          <w:sz w:val="24"/>
          <w:szCs w:val="24"/>
        </w:rPr>
        <w:t>$9</w:t>
      </w:r>
      <w:r w:rsidR="77DD70CA" w:rsidRPr="325B0BC0">
        <w:rPr>
          <w:rFonts w:ascii="Times New Roman" w:eastAsia="Times New Roman" w:hAnsi="Times New Roman" w:cs="Times New Roman"/>
          <w:sz w:val="24"/>
          <w:szCs w:val="24"/>
        </w:rPr>
        <w:t>84</w:t>
      </w:r>
      <w:r w:rsidR="6D50F6C6" w:rsidRPr="325B0BC0">
        <w:rPr>
          <w:rFonts w:ascii="Times New Roman" w:eastAsia="Times New Roman" w:hAnsi="Times New Roman" w:cs="Times New Roman"/>
          <w:sz w:val="24"/>
          <w:szCs w:val="24"/>
        </w:rPr>
        <w:t>,</w:t>
      </w:r>
      <w:r w:rsidR="350B47F5" w:rsidRPr="325B0BC0">
        <w:rPr>
          <w:rFonts w:ascii="Times New Roman" w:eastAsia="Times New Roman" w:hAnsi="Times New Roman" w:cs="Times New Roman"/>
          <w:sz w:val="24"/>
          <w:szCs w:val="24"/>
        </w:rPr>
        <w:t xml:space="preserve"> which indic</w:t>
      </w:r>
      <w:r w:rsidR="00ADE970" w:rsidRPr="325B0BC0">
        <w:rPr>
          <w:rFonts w:ascii="Times New Roman" w:eastAsia="Times New Roman" w:hAnsi="Times New Roman" w:cs="Times New Roman"/>
          <w:sz w:val="24"/>
          <w:szCs w:val="24"/>
        </w:rPr>
        <w:t xml:space="preserve">ates the project is over budget. The </w:t>
      </w:r>
      <w:r w:rsidR="62D444C4" w:rsidRPr="325B0BC0">
        <w:rPr>
          <w:rFonts w:ascii="Times New Roman" w:eastAsia="Times New Roman" w:hAnsi="Times New Roman" w:cs="Times New Roman"/>
          <w:sz w:val="24"/>
          <w:szCs w:val="24"/>
        </w:rPr>
        <w:t xml:space="preserve">negative </w:t>
      </w:r>
      <w:r w:rsidR="7B16438C" w:rsidRPr="325B0BC0">
        <w:rPr>
          <w:rFonts w:ascii="Times New Roman" w:eastAsia="Times New Roman" w:hAnsi="Times New Roman" w:cs="Times New Roman"/>
          <w:sz w:val="24"/>
          <w:szCs w:val="24"/>
        </w:rPr>
        <w:t xml:space="preserve">SV value </w:t>
      </w:r>
      <w:r w:rsidR="30445617" w:rsidRPr="325B0BC0">
        <w:rPr>
          <w:rFonts w:ascii="Times New Roman" w:eastAsia="Times New Roman" w:hAnsi="Times New Roman" w:cs="Times New Roman"/>
          <w:sz w:val="24"/>
          <w:szCs w:val="24"/>
        </w:rPr>
        <w:t xml:space="preserve">of </w:t>
      </w:r>
      <w:r w:rsidR="74564074" w:rsidRPr="325B0BC0">
        <w:rPr>
          <w:rFonts w:ascii="Times New Roman" w:eastAsia="Times New Roman" w:hAnsi="Times New Roman" w:cs="Times New Roman"/>
          <w:sz w:val="24"/>
          <w:szCs w:val="24"/>
        </w:rPr>
        <w:t>-</w:t>
      </w:r>
      <w:r w:rsidR="30445617" w:rsidRPr="325B0BC0">
        <w:rPr>
          <w:rFonts w:ascii="Times New Roman" w:eastAsia="Times New Roman" w:hAnsi="Times New Roman" w:cs="Times New Roman"/>
          <w:sz w:val="24"/>
          <w:szCs w:val="24"/>
        </w:rPr>
        <w:t>$</w:t>
      </w:r>
      <w:r w:rsidR="3A2B8665" w:rsidRPr="325B0BC0">
        <w:rPr>
          <w:rFonts w:ascii="Times New Roman" w:eastAsia="Times New Roman" w:hAnsi="Times New Roman" w:cs="Times New Roman"/>
          <w:sz w:val="24"/>
          <w:szCs w:val="24"/>
        </w:rPr>
        <w:t>1,152</w:t>
      </w:r>
      <w:r w:rsidR="0E801487" w:rsidRPr="325B0BC0">
        <w:rPr>
          <w:rFonts w:ascii="Times New Roman" w:eastAsia="Times New Roman" w:hAnsi="Times New Roman" w:cs="Times New Roman"/>
          <w:sz w:val="24"/>
          <w:szCs w:val="24"/>
        </w:rPr>
        <w:t xml:space="preserve"> indicate</w:t>
      </w:r>
      <w:r w:rsidR="1850D5CE" w:rsidRPr="325B0BC0">
        <w:rPr>
          <w:rFonts w:ascii="Times New Roman" w:eastAsia="Times New Roman" w:hAnsi="Times New Roman" w:cs="Times New Roman"/>
          <w:sz w:val="24"/>
          <w:szCs w:val="24"/>
        </w:rPr>
        <w:t>s</w:t>
      </w:r>
      <w:r w:rsidR="0E801487" w:rsidRPr="325B0BC0">
        <w:rPr>
          <w:rFonts w:ascii="Times New Roman" w:eastAsia="Times New Roman" w:hAnsi="Times New Roman" w:cs="Times New Roman"/>
          <w:sz w:val="24"/>
          <w:szCs w:val="24"/>
        </w:rPr>
        <w:t xml:space="preserve"> </w:t>
      </w:r>
      <w:r w:rsidR="6BC3D222" w:rsidRPr="325B0BC0">
        <w:rPr>
          <w:rFonts w:ascii="Times New Roman" w:eastAsia="Times New Roman" w:hAnsi="Times New Roman" w:cs="Times New Roman"/>
          <w:sz w:val="24"/>
          <w:szCs w:val="24"/>
        </w:rPr>
        <w:t xml:space="preserve">that </w:t>
      </w:r>
      <w:r w:rsidR="0E801487" w:rsidRPr="325B0BC0">
        <w:rPr>
          <w:rFonts w:ascii="Times New Roman" w:eastAsia="Times New Roman" w:hAnsi="Times New Roman" w:cs="Times New Roman"/>
          <w:sz w:val="24"/>
          <w:szCs w:val="24"/>
        </w:rPr>
        <w:t xml:space="preserve">the project </w:t>
      </w:r>
      <w:r w:rsidR="7F078287" w:rsidRPr="325B0BC0">
        <w:rPr>
          <w:rFonts w:ascii="Times New Roman" w:eastAsia="Times New Roman" w:hAnsi="Times New Roman" w:cs="Times New Roman"/>
          <w:sz w:val="24"/>
          <w:szCs w:val="24"/>
        </w:rPr>
        <w:t>is</w:t>
      </w:r>
      <w:r w:rsidR="0E801487" w:rsidRPr="325B0BC0">
        <w:rPr>
          <w:rFonts w:ascii="Times New Roman" w:eastAsia="Times New Roman" w:hAnsi="Times New Roman" w:cs="Times New Roman"/>
          <w:sz w:val="24"/>
          <w:szCs w:val="24"/>
        </w:rPr>
        <w:t xml:space="preserve"> behind schedule.</w:t>
      </w:r>
      <w:r w:rsidR="30445617" w:rsidRPr="325B0BC0">
        <w:rPr>
          <w:rFonts w:ascii="Times New Roman" w:eastAsia="Times New Roman" w:hAnsi="Times New Roman" w:cs="Times New Roman"/>
          <w:sz w:val="24"/>
          <w:szCs w:val="24"/>
        </w:rPr>
        <w:t xml:space="preserve"> The VAC is also a negat</w:t>
      </w:r>
      <w:r w:rsidR="62A040A2" w:rsidRPr="325B0BC0">
        <w:rPr>
          <w:rFonts w:ascii="Times New Roman" w:eastAsia="Times New Roman" w:hAnsi="Times New Roman" w:cs="Times New Roman"/>
          <w:sz w:val="24"/>
          <w:szCs w:val="24"/>
        </w:rPr>
        <w:t xml:space="preserve">ive value of </w:t>
      </w:r>
      <w:r w:rsidR="07CB197C" w:rsidRPr="325B0BC0">
        <w:rPr>
          <w:rFonts w:ascii="Times New Roman" w:eastAsia="Times New Roman" w:hAnsi="Times New Roman" w:cs="Times New Roman"/>
          <w:sz w:val="24"/>
          <w:szCs w:val="24"/>
        </w:rPr>
        <w:t>-</w:t>
      </w:r>
      <w:r w:rsidR="62A040A2" w:rsidRPr="325B0BC0">
        <w:rPr>
          <w:rFonts w:ascii="Times New Roman" w:eastAsia="Times New Roman" w:hAnsi="Times New Roman" w:cs="Times New Roman"/>
          <w:sz w:val="24"/>
          <w:szCs w:val="24"/>
        </w:rPr>
        <w:t>$2</w:t>
      </w:r>
      <w:r w:rsidR="25C1DF61" w:rsidRPr="325B0BC0">
        <w:rPr>
          <w:rFonts w:ascii="Times New Roman" w:eastAsia="Times New Roman" w:hAnsi="Times New Roman" w:cs="Times New Roman"/>
          <w:sz w:val="24"/>
          <w:szCs w:val="24"/>
        </w:rPr>
        <w:t>0,094.27</w:t>
      </w:r>
      <w:r w:rsidR="62A040A2" w:rsidRPr="325B0BC0">
        <w:rPr>
          <w:rFonts w:ascii="Times New Roman" w:eastAsia="Times New Roman" w:hAnsi="Times New Roman" w:cs="Times New Roman"/>
          <w:sz w:val="24"/>
          <w:szCs w:val="24"/>
        </w:rPr>
        <w:t xml:space="preserve">, </w:t>
      </w:r>
      <w:r w:rsidR="7B16438C" w:rsidRPr="325B0BC0">
        <w:rPr>
          <w:rFonts w:ascii="Times New Roman" w:eastAsia="Times New Roman" w:hAnsi="Times New Roman" w:cs="Times New Roman"/>
          <w:sz w:val="24"/>
          <w:szCs w:val="24"/>
        </w:rPr>
        <w:t xml:space="preserve">which indicates the project </w:t>
      </w:r>
      <w:r w:rsidR="62A040A2" w:rsidRPr="325B0BC0">
        <w:rPr>
          <w:rFonts w:ascii="Times New Roman" w:eastAsia="Times New Roman" w:hAnsi="Times New Roman" w:cs="Times New Roman"/>
          <w:sz w:val="24"/>
          <w:szCs w:val="24"/>
        </w:rPr>
        <w:t xml:space="preserve">will be </w:t>
      </w:r>
      <w:r w:rsidR="62A040A2" w:rsidRPr="325B0BC0">
        <w:rPr>
          <w:rFonts w:ascii="Times New Roman" w:eastAsia="Times New Roman" w:hAnsi="Times New Roman" w:cs="Times New Roman"/>
          <w:sz w:val="24"/>
          <w:szCs w:val="24"/>
        </w:rPr>
        <w:lastRenderedPageBreak/>
        <w:t>o</w:t>
      </w:r>
      <w:r w:rsidR="0E9594CA" w:rsidRPr="325B0BC0">
        <w:rPr>
          <w:rFonts w:ascii="Times New Roman" w:eastAsia="Times New Roman" w:hAnsi="Times New Roman" w:cs="Times New Roman"/>
          <w:sz w:val="24"/>
          <w:szCs w:val="24"/>
        </w:rPr>
        <w:t>ver budget by $2</w:t>
      </w:r>
      <w:r w:rsidR="527219FC" w:rsidRPr="325B0BC0">
        <w:rPr>
          <w:rFonts w:ascii="Times New Roman" w:eastAsia="Times New Roman" w:hAnsi="Times New Roman" w:cs="Times New Roman"/>
          <w:sz w:val="24"/>
          <w:szCs w:val="24"/>
        </w:rPr>
        <w:t>0,094.27</w:t>
      </w:r>
      <w:r w:rsidR="0E9594CA" w:rsidRPr="325B0BC0">
        <w:rPr>
          <w:rFonts w:ascii="Times New Roman" w:eastAsia="Times New Roman" w:hAnsi="Times New Roman" w:cs="Times New Roman"/>
          <w:sz w:val="24"/>
          <w:szCs w:val="24"/>
        </w:rPr>
        <w:t>, if the current CPI</w:t>
      </w:r>
      <w:r w:rsidR="2AC28165" w:rsidRPr="325B0BC0">
        <w:rPr>
          <w:rFonts w:ascii="Times New Roman" w:eastAsia="Times New Roman" w:hAnsi="Times New Roman" w:cs="Times New Roman"/>
          <w:sz w:val="24"/>
          <w:szCs w:val="24"/>
        </w:rPr>
        <w:t xml:space="preserve"> </w:t>
      </w:r>
      <w:r w:rsidR="51FEE39C" w:rsidRPr="325B0BC0">
        <w:rPr>
          <w:rFonts w:ascii="Times New Roman" w:eastAsia="Times New Roman" w:hAnsi="Times New Roman" w:cs="Times New Roman"/>
          <w:sz w:val="24"/>
          <w:szCs w:val="24"/>
        </w:rPr>
        <w:t xml:space="preserve">of </w:t>
      </w:r>
      <w:r w:rsidR="08CEBAF1" w:rsidRPr="325B0BC0">
        <w:rPr>
          <w:rFonts w:ascii="Times New Roman" w:eastAsia="Times New Roman" w:hAnsi="Times New Roman" w:cs="Times New Roman"/>
          <w:sz w:val="24"/>
          <w:szCs w:val="24"/>
        </w:rPr>
        <w:t>0</w:t>
      </w:r>
      <w:r w:rsidR="2AC28165" w:rsidRPr="325B0BC0">
        <w:rPr>
          <w:rFonts w:ascii="Times New Roman" w:eastAsia="Times New Roman" w:hAnsi="Times New Roman" w:cs="Times New Roman"/>
          <w:sz w:val="24"/>
          <w:szCs w:val="24"/>
        </w:rPr>
        <w:t>.</w:t>
      </w:r>
      <w:r w:rsidR="59AA2774" w:rsidRPr="325B0BC0">
        <w:rPr>
          <w:rFonts w:ascii="Times New Roman" w:eastAsia="Times New Roman" w:hAnsi="Times New Roman" w:cs="Times New Roman"/>
          <w:sz w:val="24"/>
          <w:szCs w:val="24"/>
        </w:rPr>
        <w:t>7</w:t>
      </w:r>
      <w:r w:rsidR="2AC28165" w:rsidRPr="325B0BC0">
        <w:rPr>
          <w:rFonts w:ascii="Times New Roman" w:eastAsia="Times New Roman" w:hAnsi="Times New Roman" w:cs="Times New Roman"/>
          <w:sz w:val="24"/>
          <w:szCs w:val="24"/>
        </w:rPr>
        <w:t>8</w:t>
      </w:r>
      <w:r w:rsidR="0E9594CA" w:rsidRPr="325B0BC0">
        <w:rPr>
          <w:rFonts w:ascii="Times New Roman" w:eastAsia="Times New Roman" w:hAnsi="Times New Roman" w:cs="Times New Roman"/>
          <w:sz w:val="24"/>
          <w:szCs w:val="24"/>
        </w:rPr>
        <w:t xml:space="preserve"> continues.  </w:t>
      </w:r>
      <w:r w:rsidR="4CD1D242" w:rsidRPr="325B0BC0">
        <w:rPr>
          <w:rFonts w:ascii="Times New Roman" w:eastAsia="Times New Roman" w:hAnsi="Times New Roman" w:cs="Times New Roman"/>
          <w:sz w:val="24"/>
          <w:szCs w:val="24"/>
        </w:rPr>
        <w:t>The CPI decreased during the planning and execution phases to 0.</w:t>
      </w:r>
      <w:r w:rsidR="57C039D0" w:rsidRPr="325B0BC0">
        <w:rPr>
          <w:rFonts w:ascii="Times New Roman" w:eastAsia="Times New Roman" w:hAnsi="Times New Roman" w:cs="Times New Roman"/>
          <w:sz w:val="24"/>
          <w:szCs w:val="24"/>
        </w:rPr>
        <w:t>89</w:t>
      </w:r>
      <w:r w:rsidR="4CD1D242" w:rsidRPr="325B0BC0">
        <w:rPr>
          <w:rFonts w:ascii="Times New Roman" w:eastAsia="Times New Roman" w:hAnsi="Times New Roman" w:cs="Times New Roman"/>
          <w:sz w:val="24"/>
          <w:szCs w:val="24"/>
        </w:rPr>
        <w:t xml:space="preserve"> and 0.</w:t>
      </w:r>
      <w:r w:rsidR="29DF5A1F" w:rsidRPr="325B0BC0">
        <w:rPr>
          <w:rFonts w:ascii="Times New Roman" w:eastAsia="Times New Roman" w:hAnsi="Times New Roman" w:cs="Times New Roman"/>
          <w:sz w:val="24"/>
          <w:szCs w:val="24"/>
        </w:rPr>
        <w:t>7</w:t>
      </w:r>
      <w:r w:rsidR="1AB09D3F" w:rsidRPr="325B0BC0">
        <w:rPr>
          <w:rFonts w:ascii="Times New Roman" w:eastAsia="Times New Roman" w:hAnsi="Times New Roman" w:cs="Times New Roman"/>
          <w:sz w:val="24"/>
          <w:szCs w:val="24"/>
        </w:rPr>
        <w:t>8</w:t>
      </w:r>
      <w:r w:rsidR="4CD1D242" w:rsidRPr="325B0BC0">
        <w:rPr>
          <w:rFonts w:ascii="Times New Roman" w:eastAsia="Times New Roman" w:hAnsi="Times New Roman" w:cs="Times New Roman"/>
          <w:sz w:val="24"/>
          <w:szCs w:val="24"/>
        </w:rPr>
        <w:t xml:space="preserve"> respectively.</w:t>
      </w:r>
      <w:r w:rsidR="2C33BA58" w:rsidRPr="325B0BC0">
        <w:rPr>
          <w:rFonts w:ascii="Times New Roman" w:eastAsia="Times New Roman" w:hAnsi="Times New Roman" w:cs="Times New Roman"/>
          <w:sz w:val="24"/>
          <w:szCs w:val="24"/>
        </w:rPr>
        <w:t xml:space="preserve">  A value below 1 indicates the project is over budget</w:t>
      </w:r>
      <w:r w:rsidR="07E2F083" w:rsidRPr="325B0BC0">
        <w:rPr>
          <w:rFonts w:ascii="Times New Roman" w:eastAsia="Times New Roman" w:hAnsi="Times New Roman" w:cs="Times New Roman"/>
          <w:sz w:val="24"/>
          <w:szCs w:val="24"/>
        </w:rPr>
        <w:t>;</w:t>
      </w:r>
      <w:r w:rsidR="2C33BA58" w:rsidRPr="325B0BC0">
        <w:rPr>
          <w:rFonts w:ascii="Times New Roman" w:eastAsia="Times New Roman" w:hAnsi="Times New Roman" w:cs="Times New Roman"/>
          <w:sz w:val="24"/>
          <w:szCs w:val="24"/>
        </w:rPr>
        <w:t xml:space="preserve"> and for every $1.00 spent, only $0.89 and $0.</w:t>
      </w:r>
      <w:r w:rsidR="495D8DC6" w:rsidRPr="325B0BC0">
        <w:rPr>
          <w:rFonts w:ascii="Times New Roman" w:eastAsia="Times New Roman" w:hAnsi="Times New Roman" w:cs="Times New Roman"/>
          <w:sz w:val="24"/>
          <w:szCs w:val="24"/>
        </w:rPr>
        <w:t>7</w:t>
      </w:r>
      <w:r w:rsidR="2C33BA58" w:rsidRPr="325B0BC0">
        <w:rPr>
          <w:rFonts w:ascii="Times New Roman" w:eastAsia="Times New Roman" w:hAnsi="Times New Roman" w:cs="Times New Roman"/>
          <w:sz w:val="24"/>
          <w:szCs w:val="24"/>
        </w:rPr>
        <w:t xml:space="preserve">8 respectively </w:t>
      </w:r>
      <w:r w:rsidR="5550D21D" w:rsidRPr="325B0BC0">
        <w:rPr>
          <w:rFonts w:ascii="Times New Roman" w:eastAsia="Times New Roman" w:hAnsi="Times New Roman" w:cs="Times New Roman"/>
          <w:sz w:val="24"/>
          <w:szCs w:val="24"/>
        </w:rPr>
        <w:t xml:space="preserve">of work budgeted </w:t>
      </w:r>
      <w:r w:rsidR="2AC9B1C3" w:rsidRPr="325B0BC0">
        <w:rPr>
          <w:rFonts w:ascii="Times New Roman" w:eastAsia="Times New Roman" w:hAnsi="Times New Roman" w:cs="Times New Roman"/>
          <w:sz w:val="24"/>
          <w:szCs w:val="24"/>
        </w:rPr>
        <w:t xml:space="preserve">was completed.  </w:t>
      </w:r>
      <w:r w:rsidR="48C1098D" w:rsidRPr="325B0BC0">
        <w:rPr>
          <w:rFonts w:ascii="Times New Roman" w:eastAsia="Times New Roman" w:hAnsi="Times New Roman" w:cs="Times New Roman"/>
          <w:sz w:val="24"/>
          <w:szCs w:val="24"/>
        </w:rPr>
        <w:t>The SPI value is 0.</w:t>
      </w:r>
      <w:r w:rsidR="2D226811" w:rsidRPr="325B0BC0">
        <w:rPr>
          <w:rFonts w:ascii="Times New Roman" w:eastAsia="Times New Roman" w:hAnsi="Times New Roman" w:cs="Times New Roman"/>
          <w:sz w:val="24"/>
          <w:szCs w:val="24"/>
        </w:rPr>
        <w:t>5</w:t>
      </w:r>
      <w:r w:rsidR="48C1098D" w:rsidRPr="325B0BC0">
        <w:rPr>
          <w:rFonts w:ascii="Times New Roman" w:eastAsia="Times New Roman" w:hAnsi="Times New Roman" w:cs="Times New Roman"/>
          <w:sz w:val="24"/>
          <w:szCs w:val="24"/>
        </w:rPr>
        <w:t xml:space="preserve"> which indicates the project is behind schedule</w:t>
      </w:r>
      <w:r w:rsidR="597E34A8" w:rsidRPr="325B0BC0">
        <w:rPr>
          <w:rFonts w:ascii="Times New Roman" w:eastAsia="Times New Roman" w:hAnsi="Times New Roman" w:cs="Times New Roman"/>
          <w:sz w:val="24"/>
          <w:szCs w:val="24"/>
        </w:rPr>
        <w:t>; and for every $1.00 of work exp</w:t>
      </w:r>
      <w:r w:rsidR="03A91DA1" w:rsidRPr="325B0BC0">
        <w:rPr>
          <w:rFonts w:ascii="Times New Roman" w:eastAsia="Times New Roman" w:hAnsi="Times New Roman" w:cs="Times New Roman"/>
          <w:sz w:val="24"/>
          <w:szCs w:val="24"/>
        </w:rPr>
        <w:t>ec</w:t>
      </w:r>
      <w:r w:rsidR="597E34A8" w:rsidRPr="325B0BC0">
        <w:rPr>
          <w:rFonts w:ascii="Times New Roman" w:eastAsia="Times New Roman" w:hAnsi="Times New Roman" w:cs="Times New Roman"/>
          <w:sz w:val="24"/>
          <w:szCs w:val="24"/>
        </w:rPr>
        <w:t>ted to be accomplished, only $0.</w:t>
      </w:r>
      <w:r w:rsidR="63578AD5" w:rsidRPr="325B0BC0">
        <w:rPr>
          <w:rFonts w:ascii="Times New Roman" w:eastAsia="Times New Roman" w:hAnsi="Times New Roman" w:cs="Times New Roman"/>
          <w:sz w:val="24"/>
          <w:szCs w:val="24"/>
        </w:rPr>
        <w:t>5</w:t>
      </w:r>
      <w:r w:rsidR="00F87409">
        <w:rPr>
          <w:rFonts w:ascii="Times New Roman" w:eastAsia="Times New Roman" w:hAnsi="Times New Roman" w:cs="Times New Roman"/>
          <w:sz w:val="24"/>
          <w:szCs w:val="24"/>
        </w:rPr>
        <w:t xml:space="preserve">0 </w:t>
      </w:r>
      <w:r w:rsidR="597E34A8" w:rsidRPr="325B0BC0">
        <w:rPr>
          <w:rFonts w:ascii="Times New Roman" w:eastAsia="Times New Roman" w:hAnsi="Times New Roman" w:cs="Times New Roman"/>
          <w:sz w:val="24"/>
          <w:szCs w:val="24"/>
        </w:rPr>
        <w:t>w</w:t>
      </w:r>
      <w:r w:rsidR="7A3F5738" w:rsidRPr="325B0BC0">
        <w:rPr>
          <w:rFonts w:ascii="Times New Roman" w:eastAsia="Times New Roman" w:hAnsi="Times New Roman" w:cs="Times New Roman"/>
          <w:sz w:val="24"/>
          <w:szCs w:val="24"/>
        </w:rPr>
        <w:t>as accomplished</w:t>
      </w:r>
      <w:r w:rsidR="48C1098D" w:rsidRPr="325B0BC0">
        <w:rPr>
          <w:rFonts w:ascii="Times New Roman" w:eastAsia="Times New Roman" w:hAnsi="Times New Roman" w:cs="Times New Roman"/>
          <w:sz w:val="24"/>
          <w:szCs w:val="24"/>
        </w:rPr>
        <w:t xml:space="preserve">.  </w:t>
      </w:r>
      <w:r w:rsidR="0079387D" w:rsidRPr="325B0BC0">
        <w:rPr>
          <w:rFonts w:ascii="Times New Roman" w:eastAsia="Times New Roman" w:hAnsi="Times New Roman" w:cs="Times New Roman"/>
          <w:sz w:val="24"/>
          <w:szCs w:val="24"/>
        </w:rPr>
        <w:t xml:space="preserve">The </w:t>
      </w:r>
      <w:r w:rsidR="00BF68C5" w:rsidRPr="325B0BC0">
        <w:rPr>
          <w:rFonts w:ascii="Times New Roman" w:eastAsia="Times New Roman" w:hAnsi="Times New Roman" w:cs="Times New Roman"/>
          <w:sz w:val="24"/>
          <w:szCs w:val="24"/>
        </w:rPr>
        <w:t xml:space="preserve">sum of </w:t>
      </w:r>
      <w:r w:rsidR="0079387D" w:rsidRPr="325B0BC0">
        <w:rPr>
          <w:rFonts w:ascii="Times New Roman" w:eastAsia="Times New Roman" w:hAnsi="Times New Roman" w:cs="Times New Roman"/>
          <w:sz w:val="24"/>
          <w:szCs w:val="24"/>
        </w:rPr>
        <w:t>EAC value</w:t>
      </w:r>
      <w:r w:rsidR="008028E5" w:rsidRPr="325B0BC0">
        <w:rPr>
          <w:rFonts w:ascii="Times New Roman" w:eastAsia="Times New Roman" w:hAnsi="Times New Roman" w:cs="Times New Roman"/>
          <w:sz w:val="24"/>
          <w:szCs w:val="24"/>
        </w:rPr>
        <w:t>s</w:t>
      </w:r>
      <w:r w:rsidR="0079387D" w:rsidRPr="325B0BC0">
        <w:rPr>
          <w:rFonts w:ascii="Times New Roman" w:eastAsia="Times New Roman" w:hAnsi="Times New Roman" w:cs="Times New Roman"/>
          <w:sz w:val="24"/>
          <w:szCs w:val="24"/>
        </w:rPr>
        <w:t xml:space="preserve"> is</w:t>
      </w:r>
      <w:r w:rsidR="00D85F1D" w:rsidRPr="325B0BC0">
        <w:rPr>
          <w:rFonts w:ascii="Times New Roman" w:eastAsia="Times New Roman" w:hAnsi="Times New Roman" w:cs="Times New Roman"/>
          <w:sz w:val="24"/>
          <w:szCs w:val="24"/>
        </w:rPr>
        <w:t xml:space="preserve"> $</w:t>
      </w:r>
      <w:r w:rsidR="7BCE69A0" w:rsidRPr="325B0BC0">
        <w:rPr>
          <w:rFonts w:ascii="Times New Roman" w:eastAsia="Times New Roman" w:hAnsi="Times New Roman" w:cs="Times New Roman"/>
          <w:sz w:val="24"/>
          <w:szCs w:val="24"/>
        </w:rPr>
        <w:t>101</w:t>
      </w:r>
      <w:r w:rsidR="00D85F1D" w:rsidRPr="325B0BC0">
        <w:rPr>
          <w:rFonts w:ascii="Times New Roman" w:eastAsia="Times New Roman" w:hAnsi="Times New Roman" w:cs="Times New Roman"/>
          <w:sz w:val="24"/>
          <w:szCs w:val="24"/>
        </w:rPr>
        <w:t>,</w:t>
      </w:r>
      <w:r w:rsidR="03166001" w:rsidRPr="325B0BC0">
        <w:rPr>
          <w:rFonts w:ascii="Times New Roman" w:eastAsia="Times New Roman" w:hAnsi="Times New Roman" w:cs="Times New Roman"/>
          <w:sz w:val="24"/>
          <w:szCs w:val="24"/>
        </w:rPr>
        <w:t>7</w:t>
      </w:r>
      <w:r w:rsidR="77A17F3E" w:rsidRPr="325B0BC0">
        <w:rPr>
          <w:rFonts w:ascii="Times New Roman" w:eastAsia="Times New Roman" w:hAnsi="Times New Roman" w:cs="Times New Roman"/>
          <w:sz w:val="24"/>
          <w:szCs w:val="24"/>
        </w:rPr>
        <w:t>87</w:t>
      </w:r>
      <w:r w:rsidR="03166001" w:rsidRPr="325B0BC0">
        <w:rPr>
          <w:rFonts w:ascii="Times New Roman" w:eastAsia="Times New Roman" w:hAnsi="Times New Roman" w:cs="Times New Roman"/>
          <w:sz w:val="24"/>
          <w:szCs w:val="24"/>
        </w:rPr>
        <w:t>.</w:t>
      </w:r>
      <w:r w:rsidR="7167FD05" w:rsidRPr="325B0BC0">
        <w:rPr>
          <w:rFonts w:ascii="Times New Roman" w:eastAsia="Times New Roman" w:hAnsi="Times New Roman" w:cs="Times New Roman"/>
          <w:sz w:val="24"/>
          <w:szCs w:val="24"/>
        </w:rPr>
        <w:t>27</w:t>
      </w:r>
      <w:r w:rsidR="0079387D" w:rsidRPr="325B0BC0">
        <w:rPr>
          <w:rFonts w:ascii="Times New Roman" w:eastAsia="Times New Roman" w:hAnsi="Times New Roman" w:cs="Times New Roman"/>
          <w:sz w:val="24"/>
          <w:szCs w:val="24"/>
        </w:rPr>
        <w:t xml:space="preserve"> </w:t>
      </w:r>
      <w:r w:rsidR="00D85F1D" w:rsidRPr="325B0BC0">
        <w:rPr>
          <w:rFonts w:ascii="Times New Roman" w:eastAsia="Times New Roman" w:hAnsi="Times New Roman" w:cs="Times New Roman"/>
          <w:sz w:val="24"/>
          <w:szCs w:val="24"/>
        </w:rPr>
        <w:t>(</w:t>
      </w:r>
      <w:r w:rsidR="00683707" w:rsidRPr="325B0BC0">
        <w:rPr>
          <w:rFonts w:ascii="Times New Roman" w:eastAsia="Times New Roman" w:hAnsi="Times New Roman" w:cs="Times New Roman"/>
          <w:sz w:val="24"/>
          <w:szCs w:val="24"/>
        </w:rPr>
        <w:t xml:space="preserve">till </w:t>
      </w:r>
      <w:r w:rsidR="4751F99E" w:rsidRPr="325B0BC0">
        <w:rPr>
          <w:rFonts w:ascii="Times New Roman" w:eastAsia="Times New Roman" w:hAnsi="Times New Roman" w:cs="Times New Roman"/>
          <w:sz w:val="24"/>
          <w:szCs w:val="24"/>
        </w:rPr>
        <w:t>10</w:t>
      </w:r>
      <w:r w:rsidR="00683707" w:rsidRPr="325B0BC0">
        <w:rPr>
          <w:rFonts w:ascii="Times New Roman" w:eastAsia="Times New Roman" w:hAnsi="Times New Roman" w:cs="Times New Roman"/>
          <w:sz w:val="24"/>
          <w:szCs w:val="24"/>
        </w:rPr>
        <w:t>/</w:t>
      </w:r>
      <w:r w:rsidR="1FBACF40" w:rsidRPr="325B0BC0">
        <w:rPr>
          <w:rFonts w:ascii="Times New Roman" w:eastAsia="Times New Roman" w:hAnsi="Times New Roman" w:cs="Times New Roman"/>
          <w:sz w:val="24"/>
          <w:szCs w:val="24"/>
        </w:rPr>
        <w:t>12</w:t>
      </w:r>
      <w:r w:rsidR="00972EF1" w:rsidRPr="325B0BC0">
        <w:rPr>
          <w:rFonts w:ascii="Times New Roman" w:eastAsia="Times New Roman" w:hAnsi="Times New Roman" w:cs="Times New Roman"/>
          <w:sz w:val="24"/>
          <w:szCs w:val="24"/>
        </w:rPr>
        <w:t>/21</w:t>
      </w:r>
      <w:r w:rsidR="00683707" w:rsidRPr="325B0BC0">
        <w:rPr>
          <w:rFonts w:ascii="Times New Roman" w:eastAsia="Times New Roman" w:hAnsi="Times New Roman" w:cs="Times New Roman"/>
          <w:sz w:val="24"/>
          <w:szCs w:val="24"/>
        </w:rPr>
        <w:t>)</w:t>
      </w:r>
      <w:r w:rsidR="00253334" w:rsidRPr="325B0BC0">
        <w:rPr>
          <w:rFonts w:ascii="Times New Roman" w:eastAsia="Times New Roman" w:hAnsi="Times New Roman" w:cs="Times New Roman"/>
          <w:sz w:val="24"/>
          <w:szCs w:val="24"/>
        </w:rPr>
        <w:t xml:space="preserve"> which is the </w:t>
      </w:r>
      <w:r w:rsidR="000026DD" w:rsidRPr="325B0BC0">
        <w:rPr>
          <w:rFonts w:ascii="Times New Roman" w:eastAsia="Times New Roman" w:hAnsi="Times New Roman" w:cs="Times New Roman"/>
          <w:sz w:val="24"/>
          <w:szCs w:val="24"/>
        </w:rPr>
        <w:t xml:space="preserve">estimated amount to complete the project if we believe the variance </w:t>
      </w:r>
      <w:r w:rsidR="004A1932" w:rsidRPr="325B0BC0">
        <w:rPr>
          <w:rFonts w:ascii="Times New Roman" w:eastAsia="Times New Roman" w:hAnsi="Times New Roman" w:cs="Times New Roman"/>
          <w:sz w:val="24"/>
          <w:szCs w:val="24"/>
        </w:rPr>
        <w:t>encounter</w:t>
      </w:r>
      <w:r w:rsidR="003563CB" w:rsidRPr="325B0BC0">
        <w:rPr>
          <w:rFonts w:ascii="Times New Roman" w:eastAsia="Times New Roman" w:hAnsi="Times New Roman" w:cs="Times New Roman"/>
          <w:sz w:val="24"/>
          <w:szCs w:val="24"/>
        </w:rPr>
        <w:t>ed</w:t>
      </w:r>
      <w:r w:rsidR="004A1932" w:rsidRPr="325B0BC0">
        <w:rPr>
          <w:rFonts w:ascii="Times New Roman" w:eastAsia="Times New Roman" w:hAnsi="Times New Roman" w:cs="Times New Roman"/>
          <w:sz w:val="24"/>
          <w:szCs w:val="24"/>
        </w:rPr>
        <w:t xml:space="preserve"> so far </w:t>
      </w:r>
      <w:r w:rsidR="003563CB" w:rsidRPr="325B0BC0">
        <w:rPr>
          <w:rFonts w:ascii="Times New Roman" w:eastAsia="Times New Roman" w:hAnsi="Times New Roman" w:cs="Times New Roman"/>
          <w:sz w:val="24"/>
          <w:szCs w:val="24"/>
        </w:rPr>
        <w:t xml:space="preserve">will not </w:t>
      </w:r>
      <w:r w:rsidR="009060D6" w:rsidRPr="325B0BC0">
        <w:rPr>
          <w:rFonts w:ascii="Times New Roman" w:eastAsia="Times New Roman" w:hAnsi="Times New Roman" w:cs="Times New Roman"/>
          <w:sz w:val="24"/>
          <w:szCs w:val="24"/>
        </w:rPr>
        <w:t xml:space="preserve">continue </w:t>
      </w:r>
      <w:r w:rsidR="00AB5E48" w:rsidRPr="325B0BC0">
        <w:rPr>
          <w:rFonts w:ascii="Times New Roman" w:eastAsia="Times New Roman" w:hAnsi="Times New Roman" w:cs="Times New Roman"/>
          <w:sz w:val="24"/>
          <w:szCs w:val="24"/>
        </w:rPr>
        <w:t>t</w:t>
      </w:r>
      <w:r w:rsidR="004D078F" w:rsidRPr="325B0BC0">
        <w:rPr>
          <w:rFonts w:ascii="Times New Roman" w:eastAsia="Times New Roman" w:hAnsi="Times New Roman" w:cs="Times New Roman"/>
          <w:sz w:val="24"/>
          <w:szCs w:val="24"/>
        </w:rPr>
        <w:t>hrough</w:t>
      </w:r>
      <w:r w:rsidR="00AB5E48" w:rsidRPr="325B0BC0">
        <w:rPr>
          <w:rFonts w:ascii="Times New Roman" w:eastAsia="Times New Roman" w:hAnsi="Times New Roman" w:cs="Times New Roman"/>
          <w:sz w:val="24"/>
          <w:szCs w:val="24"/>
        </w:rPr>
        <w:t xml:space="preserve"> the r</w:t>
      </w:r>
      <w:r w:rsidR="00635830" w:rsidRPr="325B0BC0">
        <w:rPr>
          <w:rFonts w:ascii="Times New Roman" w:eastAsia="Times New Roman" w:hAnsi="Times New Roman" w:cs="Times New Roman"/>
          <w:sz w:val="24"/>
          <w:szCs w:val="24"/>
        </w:rPr>
        <w:t xml:space="preserve">emaining </w:t>
      </w:r>
      <w:r w:rsidR="00AB5E48" w:rsidRPr="325B0BC0">
        <w:rPr>
          <w:rFonts w:ascii="Times New Roman" w:eastAsia="Times New Roman" w:hAnsi="Times New Roman" w:cs="Times New Roman"/>
          <w:sz w:val="24"/>
          <w:szCs w:val="24"/>
        </w:rPr>
        <w:t>project</w:t>
      </w:r>
      <w:r w:rsidR="0033446C" w:rsidRPr="325B0BC0">
        <w:rPr>
          <w:rFonts w:ascii="Times New Roman" w:eastAsia="Times New Roman" w:hAnsi="Times New Roman" w:cs="Times New Roman"/>
          <w:sz w:val="24"/>
          <w:szCs w:val="24"/>
        </w:rPr>
        <w:t xml:space="preserve"> schedule</w:t>
      </w:r>
      <w:r w:rsidR="00AB5E48" w:rsidRPr="325B0BC0">
        <w:rPr>
          <w:rFonts w:ascii="Times New Roman" w:eastAsia="Times New Roman" w:hAnsi="Times New Roman" w:cs="Times New Roman"/>
          <w:sz w:val="24"/>
          <w:szCs w:val="24"/>
        </w:rPr>
        <w:t>.</w:t>
      </w:r>
      <w:r w:rsidR="281A84E2" w:rsidRPr="325B0BC0">
        <w:rPr>
          <w:rFonts w:ascii="Times New Roman" w:eastAsia="Times New Roman" w:hAnsi="Times New Roman" w:cs="Times New Roman"/>
          <w:sz w:val="24"/>
          <w:szCs w:val="24"/>
        </w:rPr>
        <w:t xml:space="preserve"> </w:t>
      </w:r>
      <w:r w:rsidR="00377651" w:rsidRPr="325B0BC0">
        <w:rPr>
          <w:rFonts w:ascii="Times New Roman" w:eastAsia="Times New Roman" w:hAnsi="Times New Roman" w:cs="Times New Roman"/>
          <w:sz w:val="24"/>
          <w:szCs w:val="24"/>
        </w:rPr>
        <w:t xml:space="preserve"> The TCPI</w:t>
      </w:r>
      <w:r w:rsidR="00632A09" w:rsidRPr="325B0BC0">
        <w:rPr>
          <w:rFonts w:ascii="Times New Roman" w:eastAsia="Times New Roman" w:hAnsi="Times New Roman" w:cs="Times New Roman"/>
          <w:sz w:val="24"/>
          <w:szCs w:val="24"/>
        </w:rPr>
        <w:t xml:space="preserve"> of the </w:t>
      </w:r>
      <w:r w:rsidR="1514A4E7" w:rsidRPr="325B0BC0">
        <w:rPr>
          <w:rFonts w:ascii="Times New Roman" w:eastAsia="Times New Roman" w:hAnsi="Times New Roman" w:cs="Times New Roman"/>
          <w:sz w:val="24"/>
          <w:szCs w:val="24"/>
        </w:rPr>
        <w:t xml:space="preserve">analysis </w:t>
      </w:r>
      <w:r w:rsidR="00EC7532" w:rsidRPr="325B0BC0">
        <w:rPr>
          <w:rFonts w:ascii="Times New Roman" w:eastAsia="Times New Roman" w:hAnsi="Times New Roman" w:cs="Times New Roman"/>
          <w:sz w:val="24"/>
          <w:szCs w:val="24"/>
        </w:rPr>
        <w:t xml:space="preserve">phase is </w:t>
      </w:r>
      <w:r w:rsidR="00A8069C" w:rsidRPr="325B0BC0">
        <w:rPr>
          <w:rFonts w:ascii="Times New Roman" w:eastAsia="Times New Roman" w:hAnsi="Times New Roman" w:cs="Times New Roman"/>
          <w:sz w:val="24"/>
          <w:szCs w:val="24"/>
        </w:rPr>
        <w:t>1.</w:t>
      </w:r>
      <w:r w:rsidR="388E7DAA" w:rsidRPr="325B0BC0">
        <w:rPr>
          <w:rFonts w:ascii="Times New Roman" w:eastAsia="Times New Roman" w:hAnsi="Times New Roman" w:cs="Times New Roman"/>
          <w:sz w:val="24"/>
          <w:szCs w:val="24"/>
        </w:rPr>
        <w:t>11</w:t>
      </w:r>
      <w:r w:rsidR="00C20048" w:rsidRPr="325B0BC0">
        <w:rPr>
          <w:rFonts w:ascii="Times New Roman" w:eastAsia="Times New Roman" w:hAnsi="Times New Roman" w:cs="Times New Roman"/>
          <w:sz w:val="24"/>
          <w:szCs w:val="24"/>
        </w:rPr>
        <w:t xml:space="preserve"> which </w:t>
      </w:r>
      <w:r w:rsidR="004B6644" w:rsidRPr="325B0BC0">
        <w:rPr>
          <w:rFonts w:ascii="Times New Roman" w:eastAsia="Times New Roman" w:hAnsi="Times New Roman" w:cs="Times New Roman"/>
          <w:sz w:val="24"/>
          <w:szCs w:val="24"/>
        </w:rPr>
        <w:t xml:space="preserve">indicates that the </w:t>
      </w:r>
      <w:r w:rsidR="006C1A63" w:rsidRPr="325B0BC0">
        <w:rPr>
          <w:rFonts w:ascii="Times New Roman" w:eastAsia="Times New Roman" w:hAnsi="Times New Roman" w:cs="Times New Roman"/>
          <w:sz w:val="24"/>
          <w:szCs w:val="24"/>
        </w:rPr>
        <w:t xml:space="preserve">project will </w:t>
      </w:r>
      <w:r w:rsidR="00E95190" w:rsidRPr="325B0BC0">
        <w:rPr>
          <w:rFonts w:ascii="Times New Roman" w:eastAsia="Times New Roman" w:hAnsi="Times New Roman" w:cs="Times New Roman"/>
          <w:sz w:val="24"/>
          <w:szCs w:val="24"/>
        </w:rPr>
        <w:t>be over budget</w:t>
      </w:r>
      <w:r w:rsidR="004C3093" w:rsidRPr="325B0BC0">
        <w:rPr>
          <w:rFonts w:ascii="Times New Roman" w:eastAsia="Times New Roman" w:hAnsi="Times New Roman" w:cs="Times New Roman"/>
          <w:sz w:val="24"/>
          <w:szCs w:val="24"/>
        </w:rPr>
        <w:t xml:space="preserve"> and difficult to complete </w:t>
      </w:r>
      <w:r w:rsidR="002041E7" w:rsidRPr="325B0BC0">
        <w:rPr>
          <w:rFonts w:ascii="Times New Roman" w:eastAsia="Times New Roman" w:hAnsi="Times New Roman" w:cs="Times New Roman"/>
          <w:sz w:val="24"/>
          <w:szCs w:val="24"/>
        </w:rPr>
        <w:t>with the remaining budget</w:t>
      </w:r>
      <w:r w:rsidR="002D19B3" w:rsidRPr="325B0BC0">
        <w:rPr>
          <w:rFonts w:ascii="Times New Roman" w:eastAsia="Times New Roman" w:hAnsi="Times New Roman" w:cs="Times New Roman"/>
          <w:sz w:val="24"/>
          <w:szCs w:val="24"/>
        </w:rPr>
        <w:t>.</w:t>
      </w:r>
      <w:r w:rsidR="003A299B" w:rsidRPr="325B0BC0">
        <w:rPr>
          <w:rFonts w:ascii="Times New Roman" w:eastAsia="Times New Roman" w:hAnsi="Times New Roman" w:cs="Times New Roman"/>
          <w:sz w:val="24"/>
          <w:szCs w:val="24"/>
        </w:rPr>
        <w:t xml:space="preserve"> From our assessment</w:t>
      </w:r>
      <w:r w:rsidR="00B762FE" w:rsidRPr="325B0BC0">
        <w:rPr>
          <w:rFonts w:ascii="Times New Roman" w:eastAsia="Times New Roman" w:hAnsi="Times New Roman" w:cs="Times New Roman"/>
          <w:sz w:val="24"/>
          <w:szCs w:val="24"/>
        </w:rPr>
        <w:t xml:space="preserve"> of the TCP</w:t>
      </w:r>
      <w:r w:rsidR="00D37262" w:rsidRPr="325B0BC0">
        <w:rPr>
          <w:rFonts w:ascii="Times New Roman" w:eastAsia="Times New Roman" w:hAnsi="Times New Roman" w:cs="Times New Roman"/>
          <w:sz w:val="24"/>
          <w:szCs w:val="24"/>
        </w:rPr>
        <w:t>I, the original budget</w:t>
      </w:r>
      <w:r w:rsidR="0027443E" w:rsidRPr="325B0BC0">
        <w:rPr>
          <w:rFonts w:ascii="Times New Roman" w:eastAsia="Times New Roman" w:hAnsi="Times New Roman" w:cs="Times New Roman"/>
          <w:sz w:val="24"/>
          <w:szCs w:val="24"/>
        </w:rPr>
        <w:t>/time at completion is not reasonable.</w:t>
      </w:r>
    </w:p>
    <w:p w14:paraId="04748121" w14:textId="44F67B78" w:rsidR="003D2DE0" w:rsidRDefault="0017687E" w:rsidP="124B638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se metrics indicate </w:t>
      </w:r>
      <w:r w:rsidR="00725512">
        <w:rPr>
          <w:rFonts w:ascii="Times New Roman" w:eastAsia="Times New Roman" w:hAnsi="Times New Roman" w:cs="Times New Roman"/>
          <w:sz w:val="24"/>
          <w:szCs w:val="24"/>
        </w:rPr>
        <w:t>that the project</w:t>
      </w:r>
      <w:r w:rsidR="003E2F16">
        <w:rPr>
          <w:rFonts w:ascii="Times New Roman" w:eastAsia="Times New Roman" w:hAnsi="Times New Roman" w:cs="Times New Roman"/>
          <w:sz w:val="24"/>
          <w:szCs w:val="24"/>
        </w:rPr>
        <w:t xml:space="preserve"> is behind schedule</w:t>
      </w:r>
      <w:r w:rsidR="005237EC">
        <w:rPr>
          <w:rFonts w:ascii="Times New Roman" w:eastAsia="Times New Roman" w:hAnsi="Times New Roman" w:cs="Times New Roman"/>
          <w:sz w:val="24"/>
          <w:szCs w:val="24"/>
        </w:rPr>
        <w:t xml:space="preserve"> and overbudget after adding the IT </w:t>
      </w:r>
      <w:r w:rsidR="00335890">
        <w:rPr>
          <w:rFonts w:ascii="Times New Roman" w:eastAsia="Times New Roman" w:hAnsi="Times New Roman" w:cs="Times New Roman"/>
          <w:sz w:val="24"/>
          <w:szCs w:val="24"/>
        </w:rPr>
        <w:t>S</w:t>
      </w:r>
      <w:r w:rsidR="005237EC">
        <w:rPr>
          <w:rFonts w:ascii="Times New Roman" w:eastAsia="Times New Roman" w:hAnsi="Times New Roman" w:cs="Times New Roman"/>
          <w:sz w:val="24"/>
          <w:szCs w:val="24"/>
        </w:rPr>
        <w:t>ecurity Consultant.</w:t>
      </w:r>
    </w:p>
    <w:p w14:paraId="318EB6DE" w14:textId="77777777" w:rsidR="007A4285" w:rsidRPr="007A4285" w:rsidRDefault="007A4285" w:rsidP="007A4285">
      <w:pPr>
        <w:rPr>
          <w:rFonts w:ascii="Times New Roman" w:hAnsi="Times New Roman" w:cs="Times New Roman"/>
          <w:sz w:val="24"/>
          <w:szCs w:val="24"/>
        </w:rPr>
      </w:pPr>
    </w:p>
    <w:p w14:paraId="4B0A21D0" w14:textId="77777777" w:rsidR="007A4285" w:rsidRPr="007A4285" w:rsidRDefault="007A4285" w:rsidP="007A4285">
      <w:pPr>
        <w:keepNext/>
        <w:keepLines/>
        <w:spacing w:before="240" w:after="0"/>
        <w:outlineLvl w:val="0"/>
        <w:rPr>
          <w:rFonts w:ascii="Times New Roman" w:eastAsiaTheme="majorEastAsia" w:hAnsi="Times New Roman" w:cs="Times New Roman"/>
          <w:color w:val="2F5496" w:themeColor="accent1" w:themeShade="BF"/>
          <w:sz w:val="32"/>
          <w:szCs w:val="32"/>
        </w:rPr>
      </w:pPr>
      <w:bookmarkStart w:id="40" w:name="_Toc88163367"/>
      <w:r w:rsidRPr="007A4285">
        <w:rPr>
          <w:rFonts w:ascii="Times New Roman" w:eastAsiaTheme="majorEastAsia" w:hAnsi="Times New Roman" w:cs="Times New Roman"/>
          <w:color w:val="2F5496" w:themeColor="accent1" w:themeShade="BF"/>
          <w:sz w:val="32"/>
          <w:szCs w:val="32"/>
        </w:rPr>
        <w:t>PROPOSED SOLUTION /RECOMMENDATION</w:t>
      </w:r>
      <w:bookmarkEnd w:id="40"/>
      <w:r w:rsidRPr="007A4285">
        <w:rPr>
          <w:rFonts w:ascii="Times New Roman" w:eastAsiaTheme="majorEastAsia" w:hAnsi="Times New Roman" w:cs="Times New Roman"/>
          <w:color w:val="2F5496" w:themeColor="accent1" w:themeShade="BF"/>
          <w:sz w:val="32"/>
          <w:szCs w:val="32"/>
        </w:rPr>
        <w:t xml:space="preserve"> </w:t>
      </w:r>
    </w:p>
    <w:p w14:paraId="18A74ADE" w14:textId="049CD035" w:rsidR="007A4285" w:rsidRPr="007A4285" w:rsidRDefault="007A4285" w:rsidP="007A4285">
      <w:pPr>
        <w:spacing w:line="360" w:lineRule="auto"/>
        <w:jc w:val="both"/>
        <w:rPr>
          <w:rFonts w:ascii="Times New Roman" w:hAnsi="Times New Roman" w:cs="Times New Roman"/>
          <w:sz w:val="24"/>
          <w:szCs w:val="24"/>
        </w:rPr>
      </w:pPr>
      <w:r w:rsidRPr="007A4285">
        <w:rPr>
          <w:rFonts w:ascii="Times New Roman" w:hAnsi="Times New Roman" w:cs="Times New Roman"/>
          <w:sz w:val="24"/>
          <w:szCs w:val="24"/>
        </w:rPr>
        <w:t xml:space="preserve">Our proposed solution to the reduced schedule and budget </w:t>
      </w:r>
      <w:r w:rsidR="00E07DAE">
        <w:rPr>
          <w:rFonts w:ascii="Times New Roman" w:hAnsi="Times New Roman" w:cs="Times New Roman"/>
          <w:sz w:val="24"/>
          <w:szCs w:val="24"/>
        </w:rPr>
        <w:t xml:space="preserve">as per </w:t>
      </w:r>
      <w:r w:rsidR="008273FC">
        <w:rPr>
          <w:rFonts w:ascii="Times New Roman" w:hAnsi="Times New Roman" w:cs="Times New Roman"/>
          <w:sz w:val="24"/>
          <w:szCs w:val="24"/>
        </w:rPr>
        <w:t>client’s</w:t>
      </w:r>
      <w:r w:rsidR="00E07DAE">
        <w:rPr>
          <w:rFonts w:ascii="Times New Roman" w:hAnsi="Times New Roman" w:cs="Times New Roman"/>
          <w:sz w:val="24"/>
          <w:szCs w:val="24"/>
        </w:rPr>
        <w:t xml:space="preserve"> requirements</w:t>
      </w:r>
      <w:r w:rsidR="00C800CC">
        <w:rPr>
          <w:rFonts w:ascii="Times New Roman" w:hAnsi="Times New Roman" w:cs="Times New Roman"/>
          <w:sz w:val="24"/>
          <w:szCs w:val="24"/>
        </w:rPr>
        <w:t>,</w:t>
      </w:r>
      <w:r w:rsidR="00E07DAE">
        <w:rPr>
          <w:rFonts w:ascii="Times New Roman" w:hAnsi="Times New Roman" w:cs="Times New Roman"/>
          <w:sz w:val="24"/>
          <w:szCs w:val="24"/>
        </w:rPr>
        <w:t xml:space="preserve"> </w:t>
      </w:r>
      <w:r w:rsidRPr="007A4285">
        <w:rPr>
          <w:rFonts w:ascii="Times New Roman" w:hAnsi="Times New Roman" w:cs="Times New Roman"/>
          <w:sz w:val="24"/>
          <w:szCs w:val="24"/>
        </w:rPr>
        <w:t xml:space="preserve">includes a newly revised TCO, WBS, and budget.  The </w:t>
      </w:r>
      <w:r w:rsidR="00C92ABC">
        <w:rPr>
          <w:rFonts w:ascii="Times New Roman" w:hAnsi="Times New Roman" w:cs="Times New Roman"/>
          <w:sz w:val="24"/>
          <w:szCs w:val="24"/>
        </w:rPr>
        <w:t>proposed</w:t>
      </w:r>
      <w:r w:rsidR="00D20196">
        <w:rPr>
          <w:rFonts w:ascii="Times New Roman" w:hAnsi="Times New Roman" w:cs="Times New Roman"/>
          <w:sz w:val="24"/>
          <w:szCs w:val="24"/>
        </w:rPr>
        <w:t xml:space="preserve"> solution</w:t>
      </w:r>
      <w:r w:rsidRPr="007A4285">
        <w:rPr>
          <w:rFonts w:ascii="Times New Roman" w:hAnsi="Times New Roman" w:cs="Times New Roman"/>
          <w:sz w:val="24"/>
          <w:szCs w:val="24"/>
        </w:rPr>
        <w:t xml:space="preserve"> TCO includes the addition of an IT Security Consultant who is assigned </w:t>
      </w:r>
      <w:r w:rsidRPr="007A4285">
        <w:rPr>
          <w:rFonts w:ascii="Times New Roman" w:eastAsia="Times New Roman" w:hAnsi="Times New Roman" w:cs="Times New Roman"/>
          <w:sz w:val="24"/>
          <w:szCs w:val="24"/>
        </w:rPr>
        <w:t>110 hours of work annually</w:t>
      </w:r>
      <w:r w:rsidRPr="007A4285">
        <w:rPr>
          <w:rFonts w:ascii="Times New Roman" w:hAnsi="Times New Roman" w:cs="Times New Roman"/>
          <w:sz w:val="24"/>
          <w:szCs w:val="24"/>
        </w:rPr>
        <w:t xml:space="preserve">.  The WBS was reduced by approximately </w:t>
      </w:r>
      <w:r w:rsidR="1585010C" w:rsidRPr="325B0BC0">
        <w:rPr>
          <w:rFonts w:ascii="Times New Roman" w:hAnsi="Times New Roman" w:cs="Times New Roman"/>
          <w:sz w:val="24"/>
          <w:szCs w:val="24"/>
        </w:rPr>
        <w:t>17</w:t>
      </w:r>
      <w:r w:rsidRPr="007A4285">
        <w:rPr>
          <w:rFonts w:ascii="Times New Roman" w:hAnsi="Times New Roman" w:cs="Times New Roman"/>
          <w:sz w:val="24"/>
          <w:szCs w:val="24"/>
        </w:rPr>
        <w:t xml:space="preserve"> days to accommodate the 10% schedule reduction.  Some of the tasks were parallelized, personnel were rescheduled and reassigned to reduce the cost and schedule. The new closing date is Dec </w:t>
      </w:r>
      <w:r w:rsidR="260A8E39" w:rsidRPr="325B0BC0">
        <w:rPr>
          <w:rFonts w:ascii="Times New Roman" w:hAnsi="Times New Roman" w:cs="Times New Roman"/>
          <w:sz w:val="24"/>
          <w:szCs w:val="24"/>
        </w:rPr>
        <w:t>7</w:t>
      </w:r>
      <w:r w:rsidR="3AEB74CB" w:rsidRPr="325B0BC0">
        <w:rPr>
          <w:rFonts w:ascii="Times New Roman" w:hAnsi="Times New Roman" w:cs="Times New Roman"/>
          <w:sz w:val="24"/>
          <w:szCs w:val="24"/>
        </w:rPr>
        <w:t>,</w:t>
      </w:r>
      <w:r w:rsidRPr="007A4285">
        <w:rPr>
          <w:rFonts w:ascii="Times New Roman" w:hAnsi="Times New Roman" w:cs="Times New Roman"/>
          <w:sz w:val="24"/>
          <w:szCs w:val="24"/>
        </w:rPr>
        <w:t xml:space="preserve"> which brings the project back on track.  The proposed solution schedule has a 5-day slack. These changes meet the client's needs. The budget reduction </w:t>
      </w:r>
      <w:r w:rsidR="0016A483" w:rsidRPr="325B0BC0">
        <w:rPr>
          <w:rFonts w:ascii="Times New Roman" w:hAnsi="Times New Roman" w:cs="Times New Roman"/>
          <w:sz w:val="24"/>
          <w:szCs w:val="24"/>
        </w:rPr>
        <w:t>in the revised</w:t>
      </w:r>
      <w:r w:rsidR="404EED39" w:rsidRPr="325B0BC0">
        <w:rPr>
          <w:rFonts w:ascii="Times New Roman" w:hAnsi="Times New Roman" w:cs="Times New Roman"/>
          <w:sz w:val="24"/>
          <w:szCs w:val="24"/>
        </w:rPr>
        <w:t xml:space="preserve"> plan</w:t>
      </w:r>
      <w:r w:rsidRPr="325B0BC0">
        <w:rPr>
          <w:rFonts w:ascii="Times New Roman" w:hAnsi="Times New Roman" w:cs="Times New Roman"/>
          <w:sz w:val="24"/>
          <w:szCs w:val="24"/>
        </w:rPr>
        <w:t xml:space="preserve"> </w:t>
      </w:r>
      <w:r w:rsidRPr="007A4285">
        <w:rPr>
          <w:rFonts w:ascii="Times New Roman" w:hAnsi="Times New Roman" w:cs="Times New Roman"/>
          <w:sz w:val="24"/>
          <w:szCs w:val="24"/>
        </w:rPr>
        <w:t>eliminated the surplus</w:t>
      </w:r>
      <w:r w:rsidR="64399F96" w:rsidRPr="325B0BC0">
        <w:rPr>
          <w:rFonts w:ascii="Times New Roman" w:hAnsi="Times New Roman" w:cs="Times New Roman"/>
          <w:sz w:val="24"/>
          <w:szCs w:val="24"/>
        </w:rPr>
        <w:t xml:space="preserve"> which resulted in</w:t>
      </w:r>
      <w:r w:rsidRPr="007A4285">
        <w:rPr>
          <w:rFonts w:ascii="Times New Roman" w:hAnsi="Times New Roman" w:cs="Times New Roman"/>
          <w:sz w:val="24"/>
          <w:szCs w:val="24"/>
        </w:rPr>
        <w:t xml:space="preserve"> a $3,887 deficit. This deficit doesn’t create serious risk because the TCO and WBS will be revised </w:t>
      </w:r>
      <w:r w:rsidR="00206227">
        <w:rPr>
          <w:rFonts w:ascii="Times New Roman" w:hAnsi="Times New Roman" w:cs="Times New Roman"/>
          <w:sz w:val="24"/>
          <w:szCs w:val="24"/>
        </w:rPr>
        <w:t xml:space="preserve">in the proposed solution </w:t>
      </w:r>
      <w:r w:rsidRPr="007A4285">
        <w:rPr>
          <w:rFonts w:ascii="Times New Roman" w:hAnsi="Times New Roman" w:cs="Times New Roman"/>
          <w:sz w:val="24"/>
          <w:szCs w:val="24"/>
        </w:rPr>
        <w:t xml:space="preserve">to reduce costs. The laptop replacements will be changed from the </w:t>
      </w:r>
      <w:r w:rsidRPr="007A4285">
        <w:rPr>
          <w:rFonts w:ascii="Times New Roman" w:hAnsi="Times New Roman" w:cs="Times New Roman"/>
          <w:b/>
          <w:bCs/>
          <w:i/>
          <w:iCs/>
          <w:sz w:val="24"/>
          <w:szCs w:val="24"/>
        </w:rPr>
        <w:t>Dell 5400</w:t>
      </w:r>
      <w:r w:rsidRPr="007A4285">
        <w:rPr>
          <w:rFonts w:ascii="Times New Roman" w:hAnsi="Times New Roman" w:cs="Times New Roman"/>
          <w:sz w:val="24"/>
          <w:szCs w:val="24"/>
        </w:rPr>
        <w:t xml:space="preserve"> to a cheaper </w:t>
      </w:r>
      <w:r w:rsidR="684A47A7" w:rsidRPr="325B0BC0">
        <w:rPr>
          <w:rFonts w:ascii="Times New Roman" w:hAnsi="Times New Roman" w:cs="Times New Roman"/>
          <w:sz w:val="24"/>
          <w:szCs w:val="24"/>
        </w:rPr>
        <w:t xml:space="preserve">but comparable </w:t>
      </w:r>
      <w:r w:rsidRPr="007A4285">
        <w:rPr>
          <w:rFonts w:ascii="Times New Roman" w:hAnsi="Times New Roman" w:cs="Times New Roman"/>
          <w:b/>
          <w:bCs/>
          <w:i/>
          <w:iCs/>
          <w:sz w:val="24"/>
          <w:szCs w:val="24"/>
        </w:rPr>
        <w:t>HP 15-dy2089ys 15.6</w:t>
      </w:r>
      <w:r w:rsidRPr="007A4285">
        <w:rPr>
          <w:rFonts w:ascii="Times New Roman" w:hAnsi="Times New Roman" w:cs="Times New Roman"/>
          <w:sz w:val="24"/>
          <w:szCs w:val="24"/>
        </w:rPr>
        <w:t xml:space="preserve"> costing $650 which will save $659 </w:t>
      </w:r>
      <w:r w:rsidR="18E4F990" w:rsidRPr="325B0BC0">
        <w:rPr>
          <w:rFonts w:ascii="Times New Roman" w:hAnsi="Times New Roman" w:cs="Times New Roman"/>
          <w:sz w:val="24"/>
          <w:szCs w:val="24"/>
        </w:rPr>
        <w:t xml:space="preserve">per </w:t>
      </w:r>
      <w:r w:rsidRPr="007A4285">
        <w:rPr>
          <w:rFonts w:ascii="Times New Roman" w:hAnsi="Times New Roman" w:cs="Times New Roman"/>
          <w:sz w:val="24"/>
          <w:szCs w:val="24"/>
        </w:rPr>
        <w:t>laptop</w:t>
      </w:r>
      <w:r w:rsidR="00A23BBF">
        <w:rPr>
          <w:rFonts w:ascii="Times New Roman" w:hAnsi="Times New Roman" w:cs="Times New Roman"/>
          <w:sz w:val="24"/>
          <w:szCs w:val="24"/>
        </w:rPr>
        <w:t>.</w:t>
      </w:r>
      <w:r w:rsidR="001823EB">
        <w:rPr>
          <w:rFonts w:ascii="Times New Roman" w:hAnsi="Times New Roman" w:cs="Times New Roman"/>
          <w:sz w:val="24"/>
          <w:szCs w:val="24"/>
        </w:rPr>
        <w:t xml:space="preserve"> </w:t>
      </w:r>
      <w:r w:rsidRPr="007A4285">
        <w:rPr>
          <w:rFonts w:ascii="Times New Roman" w:hAnsi="Times New Roman" w:cs="Times New Roman"/>
          <w:sz w:val="24"/>
          <w:szCs w:val="24"/>
        </w:rPr>
        <w:t xml:space="preserve">The annual savings on the change of workstation laptops will be $3,295 annually.  The workstation desktops will also be replaced from the </w:t>
      </w:r>
      <w:r w:rsidRPr="007A4285">
        <w:rPr>
          <w:rFonts w:ascii="Times New Roman" w:hAnsi="Times New Roman" w:cs="Times New Roman"/>
          <w:b/>
          <w:bCs/>
          <w:i/>
          <w:iCs/>
          <w:sz w:val="24"/>
          <w:szCs w:val="24"/>
        </w:rPr>
        <w:t>Dell HP G2 Tower Z5</w:t>
      </w:r>
      <w:r w:rsidRPr="007A4285">
        <w:rPr>
          <w:rFonts w:ascii="Times New Roman" w:hAnsi="Times New Roman" w:cs="Times New Roman"/>
          <w:sz w:val="24"/>
          <w:szCs w:val="24"/>
        </w:rPr>
        <w:t xml:space="preserve"> to a cheaper </w:t>
      </w:r>
      <w:r w:rsidR="0D0F121D" w:rsidRPr="325B0BC0">
        <w:rPr>
          <w:rFonts w:ascii="Times New Roman" w:hAnsi="Times New Roman" w:cs="Times New Roman"/>
          <w:sz w:val="24"/>
          <w:szCs w:val="24"/>
        </w:rPr>
        <w:t xml:space="preserve">but comparable </w:t>
      </w:r>
      <w:r w:rsidRPr="007A4285">
        <w:rPr>
          <w:rFonts w:ascii="Times New Roman" w:hAnsi="Times New Roman" w:cs="Times New Roman"/>
          <w:b/>
          <w:bCs/>
          <w:i/>
          <w:iCs/>
          <w:sz w:val="24"/>
          <w:szCs w:val="24"/>
        </w:rPr>
        <w:t>HP 24-dp0158qe AiO PC</w:t>
      </w:r>
      <w:r w:rsidRPr="007A4285">
        <w:rPr>
          <w:rFonts w:ascii="Times New Roman" w:hAnsi="Times New Roman" w:cs="Times New Roman"/>
          <w:sz w:val="24"/>
          <w:szCs w:val="24"/>
        </w:rPr>
        <w:t xml:space="preserve"> costing $800 which will save us $474 per desktop workstation. The annual savings of the workstation desktop change will be $2,370. These reductions amount to an approximate savings of</w:t>
      </w:r>
      <w:r w:rsidRPr="007A4285">
        <w:rPr>
          <w:rFonts w:ascii="Times New Roman" w:hAnsi="Times New Roman" w:cs="Times New Roman"/>
          <w:color w:val="FF0000"/>
          <w:sz w:val="24"/>
          <w:szCs w:val="24"/>
        </w:rPr>
        <w:t xml:space="preserve"> </w:t>
      </w:r>
      <w:r w:rsidRPr="007A4285">
        <w:rPr>
          <w:rFonts w:ascii="Times New Roman" w:hAnsi="Times New Roman" w:cs="Times New Roman"/>
          <w:sz w:val="24"/>
          <w:szCs w:val="24"/>
        </w:rPr>
        <w:t xml:space="preserve">$5,665 annually. The budgeted contingency amount will also be reduced from $10,000 to $5,000. This will save </w:t>
      </w:r>
      <w:r w:rsidRPr="007A4285">
        <w:rPr>
          <w:rFonts w:ascii="Times New Roman" w:hAnsi="Times New Roman" w:cs="Times New Roman"/>
          <w:sz w:val="24"/>
          <w:szCs w:val="24"/>
        </w:rPr>
        <w:lastRenderedPageBreak/>
        <w:t>$5,000 per year.   The hardware savings of $5,665 combined with the $5,000 saving from the contingency amount reductions</w:t>
      </w:r>
      <w:r w:rsidR="00CF1C1C">
        <w:rPr>
          <w:rFonts w:ascii="Times New Roman" w:hAnsi="Times New Roman" w:cs="Times New Roman"/>
          <w:sz w:val="24"/>
          <w:szCs w:val="24"/>
        </w:rPr>
        <w:t>,</w:t>
      </w:r>
      <w:r w:rsidRPr="007A4285">
        <w:rPr>
          <w:rFonts w:ascii="Times New Roman" w:hAnsi="Times New Roman" w:cs="Times New Roman"/>
          <w:sz w:val="24"/>
          <w:szCs w:val="24"/>
        </w:rPr>
        <w:t xml:space="preserve"> and the WBS reduction saving of $5,986 results in a $12,</w:t>
      </w:r>
      <w:r w:rsidR="2BC9E62D" w:rsidRPr="325B0BC0">
        <w:rPr>
          <w:rFonts w:ascii="Times New Roman" w:hAnsi="Times New Roman" w:cs="Times New Roman"/>
          <w:sz w:val="24"/>
          <w:szCs w:val="24"/>
        </w:rPr>
        <w:t>5</w:t>
      </w:r>
      <w:r w:rsidRPr="325B0BC0">
        <w:rPr>
          <w:rFonts w:ascii="Times New Roman" w:hAnsi="Times New Roman" w:cs="Times New Roman"/>
          <w:sz w:val="24"/>
          <w:szCs w:val="24"/>
        </w:rPr>
        <w:t>64</w:t>
      </w:r>
      <w:r w:rsidRPr="007A4285">
        <w:rPr>
          <w:rFonts w:ascii="Times New Roman" w:hAnsi="Times New Roman" w:cs="Times New Roman"/>
          <w:sz w:val="24"/>
          <w:szCs w:val="24"/>
        </w:rPr>
        <w:t xml:space="preserve"> surplus.  This surplus exceeds the MOV metric of being below budget by 10%.  </w:t>
      </w:r>
    </w:p>
    <w:p w14:paraId="5E103757" w14:textId="0E8269C0" w:rsidR="63CF846D" w:rsidRDefault="63CF846D" w:rsidP="325B0BC0">
      <w:pPr>
        <w:spacing w:line="360" w:lineRule="auto"/>
        <w:jc w:val="both"/>
        <w:rPr>
          <w:rFonts w:ascii="Times New Roman" w:eastAsia="Times New Roman" w:hAnsi="Times New Roman" w:cs="Times New Roman"/>
          <w:sz w:val="24"/>
          <w:szCs w:val="24"/>
        </w:rPr>
      </w:pPr>
      <w:r w:rsidRPr="325B0BC0">
        <w:rPr>
          <w:rFonts w:ascii="Times New Roman" w:eastAsia="Times New Roman" w:hAnsi="Times New Roman" w:cs="Times New Roman"/>
          <w:color w:val="000000" w:themeColor="text1"/>
          <w:sz w:val="24"/>
          <w:szCs w:val="24"/>
        </w:rPr>
        <w:t>Note: These reductions do not result in a change of scope of the project. The values calculated are based on the TCO values.  The cost overview given by the WBS has exactly allocated hours to the personnel, but the TCO also has extra padding hours for the personnel which is the reason for the discrepancy in the values.</w:t>
      </w:r>
    </w:p>
    <w:p w14:paraId="1AD9F7A0" w14:textId="622A4B24" w:rsidR="00AD5B4A" w:rsidRDefault="00AD5B4A" w:rsidP="325B0BC0">
      <w:pPr>
        <w:spacing w:line="360" w:lineRule="auto"/>
        <w:jc w:val="both"/>
        <w:rPr>
          <w:rFonts w:ascii="Times New Roman" w:eastAsia="Times New Roman" w:hAnsi="Times New Roman" w:cs="Times New Roman"/>
          <w:color w:val="000000" w:themeColor="text1"/>
          <w:sz w:val="24"/>
          <w:szCs w:val="24"/>
        </w:rPr>
      </w:pPr>
    </w:p>
    <w:sectPr w:rsidR="00AD5B4A" w:rsidSect="00BD51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intelligence.xml><?xml version="1.0" encoding="utf-8"?>
<int:Intelligence xmlns:int="http://schemas.microsoft.com/office/intelligence/2019/intelligence">
  <int:IntelligenceSettings/>
  <int:Manifest>
    <int:WordHash hashCode="ZBiKLzrw58foP0" id="jEoBUGN/"/>
    <int:WordHash hashCode="rLK2ZpAInRo8XE" id="869GM+EA"/>
    <int:WordHash hashCode="j80lo50gNxgwRK" id="PRMOLXia"/>
    <int:WordHash hashCode="4kviZpXamyKzWg" id="WUHHks+n"/>
    <int:WordHash hashCode="OrPgsCCm1B89JZ" id="2U2FQSfu"/>
    <int:WordHash hashCode="PnqqeWAa2bV38z" id="LLriAVM8"/>
    <int:WordHash hashCode="9C72ISgCXH/Tj0" id="POekg7jR"/>
    <int:WordHash hashCode="1Hy4ZrHXa3mCjV" id="4j4cqgHF"/>
    <int:WordHash hashCode="B5/yby7mUbLUqX" id="qEOD9kqV"/>
    <int:WordHash hashCode="UMuV/6CD3+PB5o" id="8kyrIhIk"/>
    <int:WordHash hashCode="rTTmRu1UtI36v1" id="OHdXCYj6"/>
    <int:WordHash hashCode="ND57ju5i1GZlUZ" id="lO2qn/0e"/>
    <int:WordHash hashCode="qA4COHGQuYBpB3" id="Wvp+3zm3"/>
    <int:WordHash hashCode="GYlNl98oZX4rbq" id="2d9fMBtl"/>
    <int:WordHash hashCode="3KKjJeR/dxf+gy" id="CPnNJZ4W"/>
    <int:WordHash hashCode="V2pnn9xjz6gh0I" id="n4DW5ZzF"/>
    <int:ParagraphRange paragraphId="893258973" textId="1883440835" start="190" length="11" invalidationStart="190" invalidationLength="11" id="01I7uUPf"/>
    <int:ParagraphRange paragraphId="893258973" textId="160599448" start="32" length="11" invalidationStart="32" invalidationLength="11" id="UbFo+rD9"/>
    <int:ParagraphRange paragraphId="721340748" textId="1287627536" start="1" length="9" invalidationStart="1" invalidationLength="9" id="Bp2RtloX"/>
  </int:Manifest>
  <int:Observations>
    <int:Content id="jEoBUGN/">
      <int:Rejection type="LegacyProofing"/>
    </int:Content>
    <int:Content id="869GM+EA">
      <int:Rejection type="LegacyProofing"/>
    </int:Content>
    <int:Content id="PRMOLXia">
      <int:Rejection type="LegacyProofing"/>
    </int:Content>
    <int:Content id="WUHHks+n">
      <int:Rejection type="LegacyProofing"/>
    </int:Content>
    <int:Content id="2U2FQSfu">
      <int:Rejection type="LegacyProofing"/>
    </int:Content>
    <int:Content id="LLriAVM8">
      <int:Rejection type="LegacyProofing"/>
    </int:Content>
    <int:Content id="POekg7jR">
      <int:Rejection type="LegacyProofing"/>
    </int:Content>
    <int:Content id="4j4cqgHF">
      <int:Rejection type="LegacyProofing"/>
    </int:Content>
    <int:Content id="qEOD9kqV">
      <int:Rejection type="LegacyProofing"/>
    </int:Content>
    <int:Content id="8kyrIhIk">
      <int:Rejection type="LegacyProofing"/>
    </int:Content>
    <int:Content id="OHdXCYj6">
      <int:Rejection type="LegacyProofing"/>
    </int:Content>
    <int:Content id="lO2qn/0e">
      <int:Rejection type="LegacyProofing"/>
    </int:Content>
    <int:Content id="Wvp+3zm3">
      <int:Rejection type="LegacyProofing"/>
    </int:Content>
    <int:Content id="2d9fMBtl">
      <int:Rejection type="LegacyProofing"/>
    </int:Content>
    <int:Content id="CPnNJZ4W">
      <int:Rejection type="AugLoop_Text_Critique"/>
    </int:Content>
    <int:Content id="n4DW5ZzF">
      <int:Rejection type="LegacyProofing"/>
    </int:Content>
    <int:Content id="01I7uUPf">
      <int:Rejection type="LegacyProofing"/>
    </int:Content>
    <int:Content id="UbFo+rD9">
      <int:Rejection type="LegacyProofing"/>
    </int:Content>
    <int:Content id="Bp2Rtlo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3F83"/>
    <w:multiLevelType w:val="hybridMultilevel"/>
    <w:tmpl w:val="FFFFFFFF"/>
    <w:lvl w:ilvl="0" w:tplc="9214768A">
      <w:start w:val="1"/>
      <w:numFmt w:val="bullet"/>
      <w:lvlText w:val="-"/>
      <w:lvlJc w:val="left"/>
      <w:pPr>
        <w:ind w:left="720" w:hanging="360"/>
      </w:pPr>
      <w:rPr>
        <w:rFonts w:ascii="Calibri" w:hAnsi="Calibri" w:hint="default"/>
      </w:rPr>
    </w:lvl>
    <w:lvl w:ilvl="1" w:tplc="1A5470A6">
      <w:start w:val="1"/>
      <w:numFmt w:val="bullet"/>
      <w:lvlText w:val="o"/>
      <w:lvlJc w:val="left"/>
      <w:pPr>
        <w:ind w:left="1440" w:hanging="360"/>
      </w:pPr>
      <w:rPr>
        <w:rFonts w:ascii="Courier New" w:hAnsi="Courier New" w:hint="default"/>
      </w:rPr>
    </w:lvl>
    <w:lvl w:ilvl="2" w:tplc="02F26BC8">
      <w:start w:val="1"/>
      <w:numFmt w:val="bullet"/>
      <w:lvlText w:val=""/>
      <w:lvlJc w:val="left"/>
      <w:pPr>
        <w:ind w:left="2160" w:hanging="360"/>
      </w:pPr>
      <w:rPr>
        <w:rFonts w:ascii="Wingdings" w:hAnsi="Wingdings" w:hint="default"/>
      </w:rPr>
    </w:lvl>
    <w:lvl w:ilvl="3" w:tplc="5A225F96">
      <w:start w:val="1"/>
      <w:numFmt w:val="bullet"/>
      <w:lvlText w:val=""/>
      <w:lvlJc w:val="left"/>
      <w:pPr>
        <w:ind w:left="2880" w:hanging="360"/>
      </w:pPr>
      <w:rPr>
        <w:rFonts w:ascii="Symbol" w:hAnsi="Symbol" w:hint="default"/>
      </w:rPr>
    </w:lvl>
    <w:lvl w:ilvl="4" w:tplc="9844EDAC">
      <w:start w:val="1"/>
      <w:numFmt w:val="bullet"/>
      <w:lvlText w:val="o"/>
      <w:lvlJc w:val="left"/>
      <w:pPr>
        <w:ind w:left="3600" w:hanging="360"/>
      </w:pPr>
      <w:rPr>
        <w:rFonts w:ascii="Courier New" w:hAnsi="Courier New" w:hint="default"/>
      </w:rPr>
    </w:lvl>
    <w:lvl w:ilvl="5" w:tplc="A856824C">
      <w:start w:val="1"/>
      <w:numFmt w:val="bullet"/>
      <w:lvlText w:val=""/>
      <w:lvlJc w:val="left"/>
      <w:pPr>
        <w:ind w:left="4320" w:hanging="360"/>
      </w:pPr>
      <w:rPr>
        <w:rFonts w:ascii="Wingdings" w:hAnsi="Wingdings" w:hint="default"/>
      </w:rPr>
    </w:lvl>
    <w:lvl w:ilvl="6" w:tplc="3A346F74">
      <w:start w:val="1"/>
      <w:numFmt w:val="bullet"/>
      <w:lvlText w:val=""/>
      <w:lvlJc w:val="left"/>
      <w:pPr>
        <w:ind w:left="5040" w:hanging="360"/>
      </w:pPr>
      <w:rPr>
        <w:rFonts w:ascii="Symbol" w:hAnsi="Symbol" w:hint="default"/>
      </w:rPr>
    </w:lvl>
    <w:lvl w:ilvl="7" w:tplc="50EA776A">
      <w:start w:val="1"/>
      <w:numFmt w:val="bullet"/>
      <w:lvlText w:val="o"/>
      <w:lvlJc w:val="left"/>
      <w:pPr>
        <w:ind w:left="5760" w:hanging="360"/>
      </w:pPr>
      <w:rPr>
        <w:rFonts w:ascii="Courier New" w:hAnsi="Courier New" w:hint="default"/>
      </w:rPr>
    </w:lvl>
    <w:lvl w:ilvl="8" w:tplc="8616A224">
      <w:start w:val="1"/>
      <w:numFmt w:val="bullet"/>
      <w:lvlText w:val=""/>
      <w:lvlJc w:val="left"/>
      <w:pPr>
        <w:ind w:left="6480" w:hanging="360"/>
      </w:pPr>
      <w:rPr>
        <w:rFonts w:ascii="Wingdings" w:hAnsi="Wingdings" w:hint="default"/>
      </w:rPr>
    </w:lvl>
  </w:abstractNum>
  <w:abstractNum w:abstractNumId="1" w15:restartNumberingAfterBreak="0">
    <w:nsid w:val="112E44DC"/>
    <w:multiLevelType w:val="hybridMultilevel"/>
    <w:tmpl w:val="D4403A28"/>
    <w:lvl w:ilvl="0" w:tplc="785E3242">
      <w:start w:val="1"/>
      <w:numFmt w:val="bullet"/>
      <w:lvlText w:val="-"/>
      <w:lvlJc w:val="left"/>
      <w:pPr>
        <w:ind w:left="720" w:hanging="360"/>
      </w:pPr>
      <w:rPr>
        <w:rFonts w:ascii="Calibri" w:hAnsi="Calibri" w:hint="default"/>
      </w:rPr>
    </w:lvl>
    <w:lvl w:ilvl="1" w:tplc="6E066720">
      <w:start w:val="1"/>
      <w:numFmt w:val="bullet"/>
      <w:lvlText w:val="o"/>
      <w:lvlJc w:val="left"/>
      <w:pPr>
        <w:ind w:left="1440" w:hanging="360"/>
      </w:pPr>
      <w:rPr>
        <w:rFonts w:ascii="Courier New" w:hAnsi="Courier New" w:hint="default"/>
      </w:rPr>
    </w:lvl>
    <w:lvl w:ilvl="2" w:tplc="B666E1EA">
      <w:start w:val="1"/>
      <w:numFmt w:val="bullet"/>
      <w:lvlText w:val=""/>
      <w:lvlJc w:val="left"/>
      <w:pPr>
        <w:ind w:left="2160" w:hanging="360"/>
      </w:pPr>
      <w:rPr>
        <w:rFonts w:ascii="Wingdings" w:hAnsi="Wingdings" w:hint="default"/>
      </w:rPr>
    </w:lvl>
    <w:lvl w:ilvl="3" w:tplc="8E98E102">
      <w:start w:val="1"/>
      <w:numFmt w:val="bullet"/>
      <w:lvlText w:val=""/>
      <w:lvlJc w:val="left"/>
      <w:pPr>
        <w:ind w:left="2880" w:hanging="360"/>
      </w:pPr>
      <w:rPr>
        <w:rFonts w:ascii="Symbol" w:hAnsi="Symbol" w:hint="default"/>
      </w:rPr>
    </w:lvl>
    <w:lvl w:ilvl="4" w:tplc="B2BA1E16">
      <w:start w:val="1"/>
      <w:numFmt w:val="bullet"/>
      <w:lvlText w:val="o"/>
      <w:lvlJc w:val="left"/>
      <w:pPr>
        <w:ind w:left="3600" w:hanging="360"/>
      </w:pPr>
      <w:rPr>
        <w:rFonts w:ascii="Courier New" w:hAnsi="Courier New" w:hint="default"/>
      </w:rPr>
    </w:lvl>
    <w:lvl w:ilvl="5" w:tplc="86E22362">
      <w:start w:val="1"/>
      <w:numFmt w:val="bullet"/>
      <w:lvlText w:val=""/>
      <w:lvlJc w:val="left"/>
      <w:pPr>
        <w:ind w:left="4320" w:hanging="360"/>
      </w:pPr>
      <w:rPr>
        <w:rFonts w:ascii="Wingdings" w:hAnsi="Wingdings" w:hint="default"/>
      </w:rPr>
    </w:lvl>
    <w:lvl w:ilvl="6" w:tplc="E2100DE4">
      <w:start w:val="1"/>
      <w:numFmt w:val="bullet"/>
      <w:lvlText w:val=""/>
      <w:lvlJc w:val="left"/>
      <w:pPr>
        <w:ind w:left="5040" w:hanging="360"/>
      </w:pPr>
      <w:rPr>
        <w:rFonts w:ascii="Symbol" w:hAnsi="Symbol" w:hint="default"/>
      </w:rPr>
    </w:lvl>
    <w:lvl w:ilvl="7" w:tplc="49ACB010">
      <w:start w:val="1"/>
      <w:numFmt w:val="bullet"/>
      <w:lvlText w:val="o"/>
      <w:lvlJc w:val="left"/>
      <w:pPr>
        <w:ind w:left="5760" w:hanging="360"/>
      </w:pPr>
      <w:rPr>
        <w:rFonts w:ascii="Courier New" w:hAnsi="Courier New" w:hint="default"/>
      </w:rPr>
    </w:lvl>
    <w:lvl w:ilvl="8" w:tplc="D9623188">
      <w:start w:val="1"/>
      <w:numFmt w:val="bullet"/>
      <w:lvlText w:val=""/>
      <w:lvlJc w:val="left"/>
      <w:pPr>
        <w:ind w:left="6480" w:hanging="360"/>
      </w:pPr>
      <w:rPr>
        <w:rFonts w:ascii="Wingdings" w:hAnsi="Wingdings" w:hint="default"/>
      </w:rPr>
    </w:lvl>
  </w:abstractNum>
  <w:abstractNum w:abstractNumId="2" w15:restartNumberingAfterBreak="0">
    <w:nsid w:val="1F2506FB"/>
    <w:multiLevelType w:val="hybridMultilevel"/>
    <w:tmpl w:val="81FE92DC"/>
    <w:lvl w:ilvl="0" w:tplc="E3FA8E2E">
      <w:start w:val="1"/>
      <w:numFmt w:val="bullet"/>
      <w:lvlText w:val=""/>
      <w:lvlJc w:val="left"/>
      <w:pPr>
        <w:ind w:left="720" w:hanging="360"/>
      </w:pPr>
      <w:rPr>
        <w:rFonts w:ascii="Symbol" w:hAnsi="Symbol" w:hint="default"/>
      </w:rPr>
    </w:lvl>
    <w:lvl w:ilvl="1" w:tplc="205CCCE6">
      <w:start w:val="1"/>
      <w:numFmt w:val="bullet"/>
      <w:lvlText w:val="o"/>
      <w:lvlJc w:val="left"/>
      <w:pPr>
        <w:ind w:left="1440" w:hanging="360"/>
      </w:pPr>
      <w:rPr>
        <w:rFonts w:ascii="Courier New" w:hAnsi="Courier New" w:hint="default"/>
      </w:rPr>
    </w:lvl>
    <w:lvl w:ilvl="2" w:tplc="1C94DFC6">
      <w:start w:val="1"/>
      <w:numFmt w:val="bullet"/>
      <w:lvlText w:val=""/>
      <w:lvlJc w:val="left"/>
      <w:pPr>
        <w:ind w:left="2160" w:hanging="360"/>
      </w:pPr>
      <w:rPr>
        <w:rFonts w:ascii="Wingdings" w:hAnsi="Wingdings" w:hint="default"/>
      </w:rPr>
    </w:lvl>
    <w:lvl w:ilvl="3" w:tplc="397E0EAE">
      <w:start w:val="1"/>
      <w:numFmt w:val="bullet"/>
      <w:lvlText w:val=""/>
      <w:lvlJc w:val="left"/>
      <w:pPr>
        <w:ind w:left="2880" w:hanging="360"/>
      </w:pPr>
      <w:rPr>
        <w:rFonts w:ascii="Symbol" w:hAnsi="Symbol" w:hint="default"/>
      </w:rPr>
    </w:lvl>
    <w:lvl w:ilvl="4" w:tplc="6AA0DC66">
      <w:start w:val="1"/>
      <w:numFmt w:val="bullet"/>
      <w:lvlText w:val="o"/>
      <w:lvlJc w:val="left"/>
      <w:pPr>
        <w:ind w:left="3600" w:hanging="360"/>
      </w:pPr>
      <w:rPr>
        <w:rFonts w:ascii="Courier New" w:hAnsi="Courier New" w:hint="default"/>
      </w:rPr>
    </w:lvl>
    <w:lvl w:ilvl="5" w:tplc="CEB80E36">
      <w:start w:val="1"/>
      <w:numFmt w:val="bullet"/>
      <w:lvlText w:val=""/>
      <w:lvlJc w:val="left"/>
      <w:pPr>
        <w:ind w:left="4320" w:hanging="360"/>
      </w:pPr>
      <w:rPr>
        <w:rFonts w:ascii="Wingdings" w:hAnsi="Wingdings" w:hint="default"/>
      </w:rPr>
    </w:lvl>
    <w:lvl w:ilvl="6" w:tplc="95AA397E">
      <w:start w:val="1"/>
      <w:numFmt w:val="bullet"/>
      <w:lvlText w:val=""/>
      <w:lvlJc w:val="left"/>
      <w:pPr>
        <w:ind w:left="5040" w:hanging="360"/>
      </w:pPr>
      <w:rPr>
        <w:rFonts w:ascii="Symbol" w:hAnsi="Symbol" w:hint="default"/>
      </w:rPr>
    </w:lvl>
    <w:lvl w:ilvl="7" w:tplc="20F49DAE">
      <w:start w:val="1"/>
      <w:numFmt w:val="bullet"/>
      <w:lvlText w:val="o"/>
      <w:lvlJc w:val="left"/>
      <w:pPr>
        <w:ind w:left="5760" w:hanging="360"/>
      </w:pPr>
      <w:rPr>
        <w:rFonts w:ascii="Courier New" w:hAnsi="Courier New" w:hint="default"/>
      </w:rPr>
    </w:lvl>
    <w:lvl w:ilvl="8" w:tplc="A5F42D48">
      <w:start w:val="1"/>
      <w:numFmt w:val="bullet"/>
      <w:lvlText w:val=""/>
      <w:lvlJc w:val="left"/>
      <w:pPr>
        <w:ind w:left="6480" w:hanging="360"/>
      </w:pPr>
      <w:rPr>
        <w:rFonts w:ascii="Wingdings" w:hAnsi="Wingdings" w:hint="default"/>
      </w:rPr>
    </w:lvl>
  </w:abstractNum>
  <w:abstractNum w:abstractNumId="3" w15:restartNumberingAfterBreak="0">
    <w:nsid w:val="2E553B32"/>
    <w:multiLevelType w:val="hybridMultilevel"/>
    <w:tmpl w:val="79F2AAE2"/>
    <w:lvl w:ilvl="0" w:tplc="473AF6B0">
      <w:start w:val="1"/>
      <w:numFmt w:val="bullet"/>
      <w:lvlText w:val=""/>
      <w:lvlJc w:val="left"/>
      <w:pPr>
        <w:ind w:left="720" w:hanging="360"/>
      </w:pPr>
      <w:rPr>
        <w:rFonts w:ascii="Symbol" w:hAnsi="Symbol" w:hint="default"/>
      </w:rPr>
    </w:lvl>
    <w:lvl w:ilvl="1" w:tplc="5B649C40">
      <w:start w:val="1"/>
      <w:numFmt w:val="bullet"/>
      <w:lvlText w:val="o"/>
      <w:lvlJc w:val="left"/>
      <w:pPr>
        <w:ind w:left="1440" w:hanging="360"/>
      </w:pPr>
      <w:rPr>
        <w:rFonts w:ascii="Courier New" w:hAnsi="Courier New" w:hint="default"/>
      </w:rPr>
    </w:lvl>
    <w:lvl w:ilvl="2" w:tplc="E31062A4">
      <w:start w:val="1"/>
      <w:numFmt w:val="bullet"/>
      <w:lvlText w:val=""/>
      <w:lvlJc w:val="left"/>
      <w:pPr>
        <w:ind w:left="2160" w:hanging="360"/>
      </w:pPr>
      <w:rPr>
        <w:rFonts w:ascii="Wingdings" w:hAnsi="Wingdings" w:hint="default"/>
      </w:rPr>
    </w:lvl>
    <w:lvl w:ilvl="3" w:tplc="8A2A0096">
      <w:start w:val="1"/>
      <w:numFmt w:val="bullet"/>
      <w:lvlText w:val=""/>
      <w:lvlJc w:val="left"/>
      <w:pPr>
        <w:ind w:left="2880" w:hanging="360"/>
      </w:pPr>
      <w:rPr>
        <w:rFonts w:ascii="Symbol" w:hAnsi="Symbol" w:hint="default"/>
      </w:rPr>
    </w:lvl>
    <w:lvl w:ilvl="4" w:tplc="B190970E">
      <w:start w:val="1"/>
      <w:numFmt w:val="bullet"/>
      <w:lvlText w:val="o"/>
      <w:lvlJc w:val="left"/>
      <w:pPr>
        <w:ind w:left="3600" w:hanging="360"/>
      </w:pPr>
      <w:rPr>
        <w:rFonts w:ascii="Courier New" w:hAnsi="Courier New" w:hint="default"/>
      </w:rPr>
    </w:lvl>
    <w:lvl w:ilvl="5" w:tplc="87A0A522">
      <w:start w:val="1"/>
      <w:numFmt w:val="bullet"/>
      <w:lvlText w:val=""/>
      <w:lvlJc w:val="left"/>
      <w:pPr>
        <w:ind w:left="4320" w:hanging="360"/>
      </w:pPr>
      <w:rPr>
        <w:rFonts w:ascii="Wingdings" w:hAnsi="Wingdings" w:hint="default"/>
      </w:rPr>
    </w:lvl>
    <w:lvl w:ilvl="6" w:tplc="B86217D6">
      <w:start w:val="1"/>
      <w:numFmt w:val="bullet"/>
      <w:lvlText w:val=""/>
      <w:lvlJc w:val="left"/>
      <w:pPr>
        <w:ind w:left="5040" w:hanging="360"/>
      </w:pPr>
      <w:rPr>
        <w:rFonts w:ascii="Symbol" w:hAnsi="Symbol" w:hint="default"/>
      </w:rPr>
    </w:lvl>
    <w:lvl w:ilvl="7" w:tplc="E82A58DA">
      <w:start w:val="1"/>
      <w:numFmt w:val="bullet"/>
      <w:lvlText w:val="o"/>
      <w:lvlJc w:val="left"/>
      <w:pPr>
        <w:ind w:left="5760" w:hanging="360"/>
      </w:pPr>
      <w:rPr>
        <w:rFonts w:ascii="Courier New" w:hAnsi="Courier New" w:hint="default"/>
      </w:rPr>
    </w:lvl>
    <w:lvl w:ilvl="8" w:tplc="F65475B4">
      <w:start w:val="1"/>
      <w:numFmt w:val="bullet"/>
      <w:lvlText w:val=""/>
      <w:lvlJc w:val="left"/>
      <w:pPr>
        <w:ind w:left="6480" w:hanging="360"/>
      </w:pPr>
      <w:rPr>
        <w:rFonts w:ascii="Wingdings" w:hAnsi="Wingdings" w:hint="default"/>
      </w:rPr>
    </w:lvl>
  </w:abstractNum>
  <w:abstractNum w:abstractNumId="4" w15:restartNumberingAfterBreak="0">
    <w:nsid w:val="4DE05973"/>
    <w:multiLevelType w:val="hybridMultilevel"/>
    <w:tmpl w:val="B8447906"/>
    <w:lvl w:ilvl="0" w:tplc="55F29A62">
      <w:start w:val="1"/>
      <w:numFmt w:val="bullet"/>
      <w:lvlText w:val=""/>
      <w:lvlJc w:val="left"/>
      <w:pPr>
        <w:ind w:left="720" w:hanging="360"/>
      </w:pPr>
      <w:rPr>
        <w:rFonts w:ascii="Symbol" w:hAnsi="Symbol" w:hint="default"/>
      </w:rPr>
    </w:lvl>
    <w:lvl w:ilvl="1" w:tplc="44366186">
      <w:start w:val="1"/>
      <w:numFmt w:val="bullet"/>
      <w:lvlText w:val="o"/>
      <w:lvlJc w:val="left"/>
      <w:pPr>
        <w:ind w:left="1440" w:hanging="360"/>
      </w:pPr>
      <w:rPr>
        <w:rFonts w:ascii="Courier New" w:hAnsi="Courier New" w:hint="default"/>
      </w:rPr>
    </w:lvl>
    <w:lvl w:ilvl="2" w:tplc="C9A6981A">
      <w:start w:val="1"/>
      <w:numFmt w:val="bullet"/>
      <w:lvlText w:val=""/>
      <w:lvlJc w:val="left"/>
      <w:pPr>
        <w:ind w:left="2160" w:hanging="360"/>
      </w:pPr>
      <w:rPr>
        <w:rFonts w:ascii="Wingdings" w:hAnsi="Wingdings" w:hint="default"/>
      </w:rPr>
    </w:lvl>
    <w:lvl w:ilvl="3" w:tplc="C21A1354">
      <w:start w:val="1"/>
      <w:numFmt w:val="bullet"/>
      <w:lvlText w:val=""/>
      <w:lvlJc w:val="left"/>
      <w:pPr>
        <w:ind w:left="2880" w:hanging="360"/>
      </w:pPr>
      <w:rPr>
        <w:rFonts w:ascii="Symbol" w:hAnsi="Symbol" w:hint="default"/>
      </w:rPr>
    </w:lvl>
    <w:lvl w:ilvl="4" w:tplc="D7F2ECEC">
      <w:start w:val="1"/>
      <w:numFmt w:val="bullet"/>
      <w:lvlText w:val="o"/>
      <w:lvlJc w:val="left"/>
      <w:pPr>
        <w:ind w:left="3600" w:hanging="360"/>
      </w:pPr>
      <w:rPr>
        <w:rFonts w:ascii="Courier New" w:hAnsi="Courier New" w:hint="default"/>
      </w:rPr>
    </w:lvl>
    <w:lvl w:ilvl="5" w:tplc="D6A0527C">
      <w:start w:val="1"/>
      <w:numFmt w:val="bullet"/>
      <w:lvlText w:val=""/>
      <w:lvlJc w:val="left"/>
      <w:pPr>
        <w:ind w:left="4320" w:hanging="360"/>
      </w:pPr>
      <w:rPr>
        <w:rFonts w:ascii="Wingdings" w:hAnsi="Wingdings" w:hint="default"/>
      </w:rPr>
    </w:lvl>
    <w:lvl w:ilvl="6" w:tplc="F5D81B0E">
      <w:start w:val="1"/>
      <w:numFmt w:val="bullet"/>
      <w:lvlText w:val=""/>
      <w:lvlJc w:val="left"/>
      <w:pPr>
        <w:ind w:left="5040" w:hanging="360"/>
      </w:pPr>
      <w:rPr>
        <w:rFonts w:ascii="Symbol" w:hAnsi="Symbol" w:hint="default"/>
      </w:rPr>
    </w:lvl>
    <w:lvl w:ilvl="7" w:tplc="41F0F6A4">
      <w:start w:val="1"/>
      <w:numFmt w:val="bullet"/>
      <w:lvlText w:val="o"/>
      <w:lvlJc w:val="left"/>
      <w:pPr>
        <w:ind w:left="5760" w:hanging="360"/>
      </w:pPr>
      <w:rPr>
        <w:rFonts w:ascii="Courier New" w:hAnsi="Courier New" w:hint="default"/>
      </w:rPr>
    </w:lvl>
    <w:lvl w:ilvl="8" w:tplc="97B8033A">
      <w:start w:val="1"/>
      <w:numFmt w:val="bullet"/>
      <w:lvlText w:val=""/>
      <w:lvlJc w:val="left"/>
      <w:pPr>
        <w:ind w:left="6480" w:hanging="360"/>
      </w:pPr>
      <w:rPr>
        <w:rFonts w:ascii="Wingdings" w:hAnsi="Wingdings" w:hint="default"/>
      </w:rPr>
    </w:lvl>
  </w:abstractNum>
  <w:abstractNum w:abstractNumId="5" w15:restartNumberingAfterBreak="0">
    <w:nsid w:val="565B1E18"/>
    <w:multiLevelType w:val="hybridMultilevel"/>
    <w:tmpl w:val="5072BF7E"/>
    <w:lvl w:ilvl="0" w:tplc="DF123BF2">
      <w:start w:val="1"/>
      <w:numFmt w:val="bullet"/>
      <w:lvlText w:val=""/>
      <w:lvlJc w:val="left"/>
      <w:pPr>
        <w:ind w:left="720" w:hanging="360"/>
      </w:pPr>
      <w:rPr>
        <w:rFonts w:ascii="Symbol" w:hAnsi="Symbol" w:hint="default"/>
      </w:rPr>
    </w:lvl>
    <w:lvl w:ilvl="1" w:tplc="25BABF8E">
      <w:start w:val="1"/>
      <w:numFmt w:val="bullet"/>
      <w:lvlText w:val="o"/>
      <w:lvlJc w:val="left"/>
      <w:pPr>
        <w:ind w:left="1440" w:hanging="360"/>
      </w:pPr>
      <w:rPr>
        <w:rFonts w:ascii="Courier New" w:hAnsi="Courier New" w:hint="default"/>
      </w:rPr>
    </w:lvl>
    <w:lvl w:ilvl="2" w:tplc="36E2F1A2">
      <w:start w:val="1"/>
      <w:numFmt w:val="bullet"/>
      <w:lvlText w:val=""/>
      <w:lvlJc w:val="left"/>
      <w:pPr>
        <w:ind w:left="2160" w:hanging="360"/>
      </w:pPr>
      <w:rPr>
        <w:rFonts w:ascii="Wingdings" w:hAnsi="Wingdings" w:hint="default"/>
      </w:rPr>
    </w:lvl>
    <w:lvl w:ilvl="3" w:tplc="7F4AE276">
      <w:start w:val="1"/>
      <w:numFmt w:val="bullet"/>
      <w:lvlText w:val=""/>
      <w:lvlJc w:val="left"/>
      <w:pPr>
        <w:ind w:left="2880" w:hanging="360"/>
      </w:pPr>
      <w:rPr>
        <w:rFonts w:ascii="Symbol" w:hAnsi="Symbol" w:hint="default"/>
      </w:rPr>
    </w:lvl>
    <w:lvl w:ilvl="4" w:tplc="63CAB292">
      <w:start w:val="1"/>
      <w:numFmt w:val="bullet"/>
      <w:lvlText w:val="o"/>
      <w:lvlJc w:val="left"/>
      <w:pPr>
        <w:ind w:left="3600" w:hanging="360"/>
      </w:pPr>
      <w:rPr>
        <w:rFonts w:ascii="Courier New" w:hAnsi="Courier New" w:hint="default"/>
      </w:rPr>
    </w:lvl>
    <w:lvl w:ilvl="5" w:tplc="26F4E024">
      <w:start w:val="1"/>
      <w:numFmt w:val="bullet"/>
      <w:lvlText w:val=""/>
      <w:lvlJc w:val="left"/>
      <w:pPr>
        <w:ind w:left="4320" w:hanging="360"/>
      </w:pPr>
      <w:rPr>
        <w:rFonts w:ascii="Wingdings" w:hAnsi="Wingdings" w:hint="default"/>
      </w:rPr>
    </w:lvl>
    <w:lvl w:ilvl="6" w:tplc="64568D4A">
      <w:start w:val="1"/>
      <w:numFmt w:val="bullet"/>
      <w:lvlText w:val=""/>
      <w:lvlJc w:val="left"/>
      <w:pPr>
        <w:ind w:left="5040" w:hanging="360"/>
      </w:pPr>
      <w:rPr>
        <w:rFonts w:ascii="Symbol" w:hAnsi="Symbol" w:hint="default"/>
      </w:rPr>
    </w:lvl>
    <w:lvl w:ilvl="7" w:tplc="EF40F890">
      <w:start w:val="1"/>
      <w:numFmt w:val="bullet"/>
      <w:lvlText w:val="o"/>
      <w:lvlJc w:val="left"/>
      <w:pPr>
        <w:ind w:left="5760" w:hanging="360"/>
      </w:pPr>
      <w:rPr>
        <w:rFonts w:ascii="Courier New" w:hAnsi="Courier New" w:hint="default"/>
      </w:rPr>
    </w:lvl>
    <w:lvl w:ilvl="8" w:tplc="6442A602">
      <w:start w:val="1"/>
      <w:numFmt w:val="bullet"/>
      <w:lvlText w:val=""/>
      <w:lvlJc w:val="left"/>
      <w:pPr>
        <w:ind w:left="6480" w:hanging="360"/>
      </w:pPr>
      <w:rPr>
        <w:rFonts w:ascii="Wingdings" w:hAnsi="Wingdings" w:hint="default"/>
      </w:rPr>
    </w:lvl>
  </w:abstractNum>
  <w:abstractNum w:abstractNumId="6" w15:restartNumberingAfterBreak="0">
    <w:nsid w:val="6BF56530"/>
    <w:multiLevelType w:val="hybridMultilevel"/>
    <w:tmpl w:val="62D28CF0"/>
    <w:lvl w:ilvl="0" w:tplc="7400B67E">
      <w:start w:val="1"/>
      <w:numFmt w:val="bullet"/>
      <w:lvlText w:val="-"/>
      <w:lvlJc w:val="left"/>
      <w:pPr>
        <w:ind w:left="720" w:hanging="360"/>
      </w:pPr>
      <w:rPr>
        <w:rFonts w:ascii="Calibri" w:hAnsi="Calibri" w:hint="default"/>
      </w:rPr>
    </w:lvl>
    <w:lvl w:ilvl="1" w:tplc="8F34229E">
      <w:start w:val="1"/>
      <w:numFmt w:val="bullet"/>
      <w:lvlText w:val="o"/>
      <w:lvlJc w:val="left"/>
      <w:pPr>
        <w:ind w:left="1440" w:hanging="360"/>
      </w:pPr>
      <w:rPr>
        <w:rFonts w:ascii="Courier New" w:hAnsi="Courier New" w:hint="default"/>
      </w:rPr>
    </w:lvl>
    <w:lvl w:ilvl="2" w:tplc="53402E8A">
      <w:start w:val="1"/>
      <w:numFmt w:val="bullet"/>
      <w:lvlText w:val=""/>
      <w:lvlJc w:val="left"/>
      <w:pPr>
        <w:ind w:left="2160" w:hanging="360"/>
      </w:pPr>
      <w:rPr>
        <w:rFonts w:ascii="Wingdings" w:hAnsi="Wingdings" w:hint="default"/>
      </w:rPr>
    </w:lvl>
    <w:lvl w:ilvl="3" w:tplc="CAC8FEA8">
      <w:start w:val="1"/>
      <w:numFmt w:val="bullet"/>
      <w:lvlText w:val=""/>
      <w:lvlJc w:val="left"/>
      <w:pPr>
        <w:ind w:left="2880" w:hanging="360"/>
      </w:pPr>
      <w:rPr>
        <w:rFonts w:ascii="Symbol" w:hAnsi="Symbol" w:hint="default"/>
      </w:rPr>
    </w:lvl>
    <w:lvl w:ilvl="4" w:tplc="FA1EDA9C">
      <w:start w:val="1"/>
      <w:numFmt w:val="bullet"/>
      <w:lvlText w:val="o"/>
      <w:lvlJc w:val="left"/>
      <w:pPr>
        <w:ind w:left="3600" w:hanging="360"/>
      </w:pPr>
      <w:rPr>
        <w:rFonts w:ascii="Courier New" w:hAnsi="Courier New" w:hint="default"/>
      </w:rPr>
    </w:lvl>
    <w:lvl w:ilvl="5" w:tplc="1A768AA4">
      <w:start w:val="1"/>
      <w:numFmt w:val="bullet"/>
      <w:lvlText w:val=""/>
      <w:lvlJc w:val="left"/>
      <w:pPr>
        <w:ind w:left="4320" w:hanging="360"/>
      </w:pPr>
      <w:rPr>
        <w:rFonts w:ascii="Wingdings" w:hAnsi="Wingdings" w:hint="default"/>
      </w:rPr>
    </w:lvl>
    <w:lvl w:ilvl="6" w:tplc="5A6EA836">
      <w:start w:val="1"/>
      <w:numFmt w:val="bullet"/>
      <w:lvlText w:val=""/>
      <w:lvlJc w:val="left"/>
      <w:pPr>
        <w:ind w:left="5040" w:hanging="360"/>
      </w:pPr>
      <w:rPr>
        <w:rFonts w:ascii="Symbol" w:hAnsi="Symbol" w:hint="default"/>
      </w:rPr>
    </w:lvl>
    <w:lvl w:ilvl="7" w:tplc="C86A2DF8">
      <w:start w:val="1"/>
      <w:numFmt w:val="bullet"/>
      <w:lvlText w:val="o"/>
      <w:lvlJc w:val="left"/>
      <w:pPr>
        <w:ind w:left="5760" w:hanging="360"/>
      </w:pPr>
      <w:rPr>
        <w:rFonts w:ascii="Courier New" w:hAnsi="Courier New" w:hint="default"/>
      </w:rPr>
    </w:lvl>
    <w:lvl w:ilvl="8" w:tplc="EE2A3F62">
      <w:start w:val="1"/>
      <w:numFmt w:val="bullet"/>
      <w:lvlText w:val=""/>
      <w:lvlJc w:val="left"/>
      <w:pPr>
        <w:ind w:left="6480" w:hanging="360"/>
      </w:pPr>
      <w:rPr>
        <w:rFonts w:ascii="Wingdings" w:hAnsi="Wingdings" w:hint="default"/>
      </w:rPr>
    </w:lvl>
  </w:abstractNum>
  <w:abstractNum w:abstractNumId="7" w15:restartNumberingAfterBreak="0">
    <w:nsid w:val="703900AB"/>
    <w:multiLevelType w:val="hybridMultilevel"/>
    <w:tmpl w:val="9E76ACF6"/>
    <w:lvl w:ilvl="0" w:tplc="D63C4106">
      <w:start w:val="1"/>
      <w:numFmt w:val="bullet"/>
      <w:lvlText w:val=""/>
      <w:lvlJc w:val="left"/>
      <w:pPr>
        <w:ind w:left="720" w:hanging="360"/>
      </w:pPr>
      <w:rPr>
        <w:rFonts w:ascii="Symbol" w:hAnsi="Symbol" w:hint="default"/>
      </w:rPr>
    </w:lvl>
    <w:lvl w:ilvl="1" w:tplc="FDBA6D5C">
      <w:start w:val="1"/>
      <w:numFmt w:val="bullet"/>
      <w:lvlText w:val="o"/>
      <w:lvlJc w:val="left"/>
      <w:pPr>
        <w:ind w:left="1440" w:hanging="360"/>
      </w:pPr>
      <w:rPr>
        <w:rFonts w:ascii="Courier New" w:hAnsi="Courier New" w:hint="default"/>
      </w:rPr>
    </w:lvl>
    <w:lvl w:ilvl="2" w:tplc="B9580278">
      <w:start w:val="1"/>
      <w:numFmt w:val="bullet"/>
      <w:lvlText w:val=""/>
      <w:lvlJc w:val="left"/>
      <w:pPr>
        <w:ind w:left="2160" w:hanging="360"/>
      </w:pPr>
      <w:rPr>
        <w:rFonts w:ascii="Wingdings" w:hAnsi="Wingdings" w:hint="default"/>
      </w:rPr>
    </w:lvl>
    <w:lvl w:ilvl="3" w:tplc="2F3EC70A">
      <w:start w:val="1"/>
      <w:numFmt w:val="bullet"/>
      <w:lvlText w:val=""/>
      <w:lvlJc w:val="left"/>
      <w:pPr>
        <w:ind w:left="2880" w:hanging="360"/>
      </w:pPr>
      <w:rPr>
        <w:rFonts w:ascii="Symbol" w:hAnsi="Symbol" w:hint="default"/>
      </w:rPr>
    </w:lvl>
    <w:lvl w:ilvl="4" w:tplc="870AF938">
      <w:start w:val="1"/>
      <w:numFmt w:val="bullet"/>
      <w:lvlText w:val="o"/>
      <w:lvlJc w:val="left"/>
      <w:pPr>
        <w:ind w:left="3600" w:hanging="360"/>
      </w:pPr>
      <w:rPr>
        <w:rFonts w:ascii="Courier New" w:hAnsi="Courier New" w:hint="default"/>
      </w:rPr>
    </w:lvl>
    <w:lvl w:ilvl="5" w:tplc="617A0406">
      <w:start w:val="1"/>
      <w:numFmt w:val="bullet"/>
      <w:lvlText w:val=""/>
      <w:lvlJc w:val="left"/>
      <w:pPr>
        <w:ind w:left="4320" w:hanging="360"/>
      </w:pPr>
      <w:rPr>
        <w:rFonts w:ascii="Wingdings" w:hAnsi="Wingdings" w:hint="default"/>
      </w:rPr>
    </w:lvl>
    <w:lvl w:ilvl="6" w:tplc="A5B0E39C">
      <w:start w:val="1"/>
      <w:numFmt w:val="bullet"/>
      <w:lvlText w:val=""/>
      <w:lvlJc w:val="left"/>
      <w:pPr>
        <w:ind w:left="5040" w:hanging="360"/>
      </w:pPr>
      <w:rPr>
        <w:rFonts w:ascii="Symbol" w:hAnsi="Symbol" w:hint="default"/>
      </w:rPr>
    </w:lvl>
    <w:lvl w:ilvl="7" w:tplc="8E84DFDA">
      <w:start w:val="1"/>
      <w:numFmt w:val="bullet"/>
      <w:lvlText w:val="o"/>
      <w:lvlJc w:val="left"/>
      <w:pPr>
        <w:ind w:left="5760" w:hanging="360"/>
      </w:pPr>
      <w:rPr>
        <w:rFonts w:ascii="Courier New" w:hAnsi="Courier New" w:hint="default"/>
      </w:rPr>
    </w:lvl>
    <w:lvl w:ilvl="8" w:tplc="2F925554">
      <w:start w:val="1"/>
      <w:numFmt w:val="bullet"/>
      <w:lvlText w:val=""/>
      <w:lvlJc w:val="left"/>
      <w:pPr>
        <w:ind w:left="6480" w:hanging="360"/>
      </w:pPr>
      <w:rPr>
        <w:rFonts w:ascii="Wingdings" w:hAnsi="Wingdings" w:hint="default"/>
      </w:rPr>
    </w:lvl>
  </w:abstractNum>
  <w:abstractNum w:abstractNumId="8" w15:restartNumberingAfterBreak="0">
    <w:nsid w:val="72841117"/>
    <w:multiLevelType w:val="hybridMultilevel"/>
    <w:tmpl w:val="8EF000CC"/>
    <w:lvl w:ilvl="0" w:tplc="EEA021EE">
      <w:start w:val="1"/>
      <w:numFmt w:val="bullet"/>
      <w:lvlText w:val=""/>
      <w:lvlJc w:val="left"/>
      <w:pPr>
        <w:ind w:left="720" w:hanging="360"/>
      </w:pPr>
      <w:rPr>
        <w:rFonts w:ascii="Symbol" w:hAnsi="Symbol" w:hint="default"/>
      </w:rPr>
    </w:lvl>
    <w:lvl w:ilvl="1" w:tplc="1FA07E96">
      <w:start w:val="1"/>
      <w:numFmt w:val="bullet"/>
      <w:lvlText w:val="o"/>
      <w:lvlJc w:val="left"/>
      <w:pPr>
        <w:ind w:left="1440" w:hanging="360"/>
      </w:pPr>
      <w:rPr>
        <w:rFonts w:ascii="Courier New" w:hAnsi="Courier New" w:hint="default"/>
      </w:rPr>
    </w:lvl>
    <w:lvl w:ilvl="2" w:tplc="B718CB70">
      <w:start w:val="1"/>
      <w:numFmt w:val="bullet"/>
      <w:lvlText w:val=""/>
      <w:lvlJc w:val="left"/>
      <w:pPr>
        <w:ind w:left="2160" w:hanging="360"/>
      </w:pPr>
      <w:rPr>
        <w:rFonts w:ascii="Wingdings" w:hAnsi="Wingdings" w:hint="default"/>
      </w:rPr>
    </w:lvl>
    <w:lvl w:ilvl="3" w:tplc="14740670">
      <w:start w:val="1"/>
      <w:numFmt w:val="bullet"/>
      <w:lvlText w:val=""/>
      <w:lvlJc w:val="left"/>
      <w:pPr>
        <w:ind w:left="2880" w:hanging="360"/>
      </w:pPr>
      <w:rPr>
        <w:rFonts w:ascii="Symbol" w:hAnsi="Symbol" w:hint="default"/>
      </w:rPr>
    </w:lvl>
    <w:lvl w:ilvl="4" w:tplc="3BF22618">
      <w:start w:val="1"/>
      <w:numFmt w:val="bullet"/>
      <w:lvlText w:val="o"/>
      <w:lvlJc w:val="left"/>
      <w:pPr>
        <w:ind w:left="3600" w:hanging="360"/>
      </w:pPr>
      <w:rPr>
        <w:rFonts w:ascii="Courier New" w:hAnsi="Courier New" w:hint="default"/>
      </w:rPr>
    </w:lvl>
    <w:lvl w:ilvl="5" w:tplc="C79E90F6">
      <w:start w:val="1"/>
      <w:numFmt w:val="bullet"/>
      <w:lvlText w:val=""/>
      <w:lvlJc w:val="left"/>
      <w:pPr>
        <w:ind w:left="4320" w:hanging="360"/>
      </w:pPr>
      <w:rPr>
        <w:rFonts w:ascii="Wingdings" w:hAnsi="Wingdings" w:hint="default"/>
      </w:rPr>
    </w:lvl>
    <w:lvl w:ilvl="6" w:tplc="D81C54E0">
      <w:start w:val="1"/>
      <w:numFmt w:val="bullet"/>
      <w:lvlText w:val=""/>
      <w:lvlJc w:val="left"/>
      <w:pPr>
        <w:ind w:left="5040" w:hanging="360"/>
      </w:pPr>
      <w:rPr>
        <w:rFonts w:ascii="Symbol" w:hAnsi="Symbol" w:hint="default"/>
      </w:rPr>
    </w:lvl>
    <w:lvl w:ilvl="7" w:tplc="856029B2">
      <w:start w:val="1"/>
      <w:numFmt w:val="bullet"/>
      <w:lvlText w:val="o"/>
      <w:lvlJc w:val="left"/>
      <w:pPr>
        <w:ind w:left="5760" w:hanging="360"/>
      </w:pPr>
      <w:rPr>
        <w:rFonts w:ascii="Courier New" w:hAnsi="Courier New" w:hint="default"/>
      </w:rPr>
    </w:lvl>
    <w:lvl w:ilvl="8" w:tplc="E0F0D674">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8"/>
  </w:num>
  <w:num w:numId="6">
    <w:abstractNumId w:val="2"/>
  </w:num>
  <w:num w:numId="7">
    <w:abstractNumId w:val="5"/>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zcxMTEwNLY0NLBQ0lEKTi0uzszPAykwNKwFADFaW/QtAAAA"/>
  </w:docVars>
  <w:rsids>
    <w:rsidRoot w:val="740E9E7E"/>
    <w:rsid w:val="00002529"/>
    <w:rsid w:val="000026DD"/>
    <w:rsid w:val="000063A1"/>
    <w:rsid w:val="0001522C"/>
    <w:rsid w:val="00015BEC"/>
    <w:rsid w:val="00015C60"/>
    <w:rsid w:val="00015F8F"/>
    <w:rsid w:val="000309F6"/>
    <w:rsid w:val="00032E34"/>
    <w:rsid w:val="000409FC"/>
    <w:rsid w:val="0004110C"/>
    <w:rsid w:val="00050201"/>
    <w:rsid w:val="0005116E"/>
    <w:rsid w:val="000515C9"/>
    <w:rsid w:val="000607CF"/>
    <w:rsid w:val="00062245"/>
    <w:rsid w:val="00062E4B"/>
    <w:rsid w:val="000645DC"/>
    <w:rsid w:val="00064AEE"/>
    <w:rsid w:val="0006742E"/>
    <w:rsid w:val="0007052B"/>
    <w:rsid w:val="00077ECE"/>
    <w:rsid w:val="000944CC"/>
    <w:rsid w:val="00095561"/>
    <w:rsid w:val="00097392"/>
    <w:rsid w:val="00097841"/>
    <w:rsid w:val="000A02F1"/>
    <w:rsid w:val="000A13FC"/>
    <w:rsid w:val="000A69AF"/>
    <w:rsid w:val="000B14D8"/>
    <w:rsid w:val="000B399E"/>
    <w:rsid w:val="000B3CDC"/>
    <w:rsid w:val="000B416D"/>
    <w:rsid w:val="000B59F9"/>
    <w:rsid w:val="000C2E97"/>
    <w:rsid w:val="000C5A01"/>
    <w:rsid w:val="000C6766"/>
    <w:rsid w:val="000C6BAE"/>
    <w:rsid w:val="000D0416"/>
    <w:rsid w:val="000D1194"/>
    <w:rsid w:val="000D32B1"/>
    <w:rsid w:val="000D754D"/>
    <w:rsid w:val="000E364F"/>
    <w:rsid w:val="000E4F9A"/>
    <w:rsid w:val="000F0E7B"/>
    <w:rsid w:val="000F11D7"/>
    <w:rsid w:val="000F76E7"/>
    <w:rsid w:val="0010243A"/>
    <w:rsid w:val="001079B7"/>
    <w:rsid w:val="001117CE"/>
    <w:rsid w:val="0012149D"/>
    <w:rsid w:val="00125AF3"/>
    <w:rsid w:val="001306B1"/>
    <w:rsid w:val="00135DC6"/>
    <w:rsid w:val="00136437"/>
    <w:rsid w:val="0014006D"/>
    <w:rsid w:val="00144D8E"/>
    <w:rsid w:val="0014727F"/>
    <w:rsid w:val="0015189C"/>
    <w:rsid w:val="0015298C"/>
    <w:rsid w:val="00155B1E"/>
    <w:rsid w:val="00156735"/>
    <w:rsid w:val="00160563"/>
    <w:rsid w:val="00160AA1"/>
    <w:rsid w:val="00163833"/>
    <w:rsid w:val="00167860"/>
    <w:rsid w:val="0016A483"/>
    <w:rsid w:val="0017687E"/>
    <w:rsid w:val="001823EB"/>
    <w:rsid w:val="00182DC7"/>
    <w:rsid w:val="001871A6"/>
    <w:rsid w:val="00187298"/>
    <w:rsid w:val="00196AF4"/>
    <w:rsid w:val="001A0DDF"/>
    <w:rsid w:val="001A34E3"/>
    <w:rsid w:val="001A35BB"/>
    <w:rsid w:val="001A384C"/>
    <w:rsid w:val="001A4F57"/>
    <w:rsid w:val="001B30F4"/>
    <w:rsid w:val="001C418F"/>
    <w:rsid w:val="001C5BF4"/>
    <w:rsid w:val="001C6E14"/>
    <w:rsid w:val="001D34E9"/>
    <w:rsid w:val="001D7115"/>
    <w:rsid w:val="001E3125"/>
    <w:rsid w:val="001F32D2"/>
    <w:rsid w:val="001F333E"/>
    <w:rsid w:val="001F3A53"/>
    <w:rsid w:val="00201B9C"/>
    <w:rsid w:val="002041E7"/>
    <w:rsid w:val="00206227"/>
    <w:rsid w:val="002064E5"/>
    <w:rsid w:val="00211A19"/>
    <w:rsid w:val="00211E62"/>
    <w:rsid w:val="00221A23"/>
    <w:rsid w:val="002305A9"/>
    <w:rsid w:val="00230A37"/>
    <w:rsid w:val="00236F40"/>
    <w:rsid w:val="002442DA"/>
    <w:rsid w:val="00245EF8"/>
    <w:rsid w:val="002461D1"/>
    <w:rsid w:val="00246440"/>
    <w:rsid w:val="00247F86"/>
    <w:rsid w:val="0025040B"/>
    <w:rsid w:val="0025188F"/>
    <w:rsid w:val="00252B92"/>
    <w:rsid w:val="00253334"/>
    <w:rsid w:val="00261A94"/>
    <w:rsid w:val="00262DBD"/>
    <w:rsid w:val="00263F5F"/>
    <w:rsid w:val="0026604F"/>
    <w:rsid w:val="00267BBF"/>
    <w:rsid w:val="00270C5F"/>
    <w:rsid w:val="002726ED"/>
    <w:rsid w:val="002738B4"/>
    <w:rsid w:val="0027443E"/>
    <w:rsid w:val="002752C1"/>
    <w:rsid w:val="002767EB"/>
    <w:rsid w:val="00280F34"/>
    <w:rsid w:val="00282B2E"/>
    <w:rsid w:val="002923B3"/>
    <w:rsid w:val="00296925"/>
    <w:rsid w:val="00296FE1"/>
    <w:rsid w:val="0029760D"/>
    <w:rsid w:val="002A207D"/>
    <w:rsid w:val="002A2633"/>
    <w:rsid w:val="002A34A9"/>
    <w:rsid w:val="002A60E6"/>
    <w:rsid w:val="002B1AD0"/>
    <w:rsid w:val="002B1D02"/>
    <w:rsid w:val="002B3E18"/>
    <w:rsid w:val="002B3EEA"/>
    <w:rsid w:val="002B5BAB"/>
    <w:rsid w:val="002C0073"/>
    <w:rsid w:val="002C7B2F"/>
    <w:rsid w:val="002D0FFE"/>
    <w:rsid w:val="002D19B3"/>
    <w:rsid w:val="002D275B"/>
    <w:rsid w:val="002D5A42"/>
    <w:rsid w:val="002D6002"/>
    <w:rsid w:val="002E0F6E"/>
    <w:rsid w:val="002E6E1B"/>
    <w:rsid w:val="002F75DF"/>
    <w:rsid w:val="003020B4"/>
    <w:rsid w:val="003073CC"/>
    <w:rsid w:val="00311621"/>
    <w:rsid w:val="003218DC"/>
    <w:rsid w:val="00322F10"/>
    <w:rsid w:val="0032320D"/>
    <w:rsid w:val="00323A8B"/>
    <w:rsid w:val="00325B70"/>
    <w:rsid w:val="0033446C"/>
    <w:rsid w:val="00334A46"/>
    <w:rsid w:val="003350FF"/>
    <w:rsid w:val="00335890"/>
    <w:rsid w:val="0033700F"/>
    <w:rsid w:val="00337BD5"/>
    <w:rsid w:val="00352302"/>
    <w:rsid w:val="003545F7"/>
    <w:rsid w:val="003563CB"/>
    <w:rsid w:val="00364F6A"/>
    <w:rsid w:val="00370C1C"/>
    <w:rsid w:val="00374698"/>
    <w:rsid w:val="003750DB"/>
    <w:rsid w:val="00377651"/>
    <w:rsid w:val="00380FDF"/>
    <w:rsid w:val="00384819"/>
    <w:rsid w:val="0039128D"/>
    <w:rsid w:val="00393AF2"/>
    <w:rsid w:val="00397750"/>
    <w:rsid w:val="003A0369"/>
    <w:rsid w:val="003A299B"/>
    <w:rsid w:val="003A3BDB"/>
    <w:rsid w:val="003B2DFB"/>
    <w:rsid w:val="003B518F"/>
    <w:rsid w:val="003B7F1B"/>
    <w:rsid w:val="003C15B8"/>
    <w:rsid w:val="003C2DD2"/>
    <w:rsid w:val="003C326E"/>
    <w:rsid w:val="003D2DE0"/>
    <w:rsid w:val="003D5425"/>
    <w:rsid w:val="003D5818"/>
    <w:rsid w:val="003D589F"/>
    <w:rsid w:val="003D6F5B"/>
    <w:rsid w:val="003D7C08"/>
    <w:rsid w:val="003E1EDC"/>
    <w:rsid w:val="003E22CC"/>
    <w:rsid w:val="003E2F16"/>
    <w:rsid w:val="003E3F51"/>
    <w:rsid w:val="003F3AB4"/>
    <w:rsid w:val="003F405D"/>
    <w:rsid w:val="003F4C64"/>
    <w:rsid w:val="003F4F40"/>
    <w:rsid w:val="00401A38"/>
    <w:rsid w:val="00404343"/>
    <w:rsid w:val="004130AB"/>
    <w:rsid w:val="00414371"/>
    <w:rsid w:val="004150F3"/>
    <w:rsid w:val="004166DE"/>
    <w:rsid w:val="00422F89"/>
    <w:rsid w:val="00423E9C"/>
    <w:rsid w:val="0042437E"/>
    <w:rsid w:val="00424819"/>
    <w:rsid w:val="00425B5D"/>
    <w:rsid w:val="00426FB3"/>
    <w:rsid w:val="004275B8"/>
    <w:rsid w:val="00433CE1"/>
    <w:rsid w:val="00434E47"/>
    <w:rsid w:val="004421A9"/>
    <w:rsid w:val="0044410B"/>
    <w:rsid w:val="004445FC"/>
    <w:rsid w:val="00450008"/>
    <w:rsid w:val="0045166F"/>
    <w:rsid w:val="00455E16"/>
    <w:rsid w:val="00461F95"/>
    <w:rsid w:val="00462E3B"/>
    <w:rsid w:val="00462F35"/>
    <w:rsid w:val="004644F3"/>
    <w:rsid w:val="0046B52C"/>
    <w:rsid w:val="00472BDA"/>
    <w:rsid w:val="00475160"/>
    <w:rsid w:val="00476763"/>
    <w:rsid w:val="00480BF5"/>
    <w:rsid w:val="00481251"/>
    <w:rsid w:val="004839DF"/>
    <w:rsid w:val="0048C4A1"/>
    <w:rsid w:val="004911D8"/>
    <w:rsid w:val="00493890"/>
    <w:rsid w:val="0049454A"/>
    <w:rsid w:val="0049749C"/>
    <w:rsid w:val="004A1932"/>
    <w:rsid w:val="004A1DC3"/>
    <w:rsid w:val="004A2618"/>
    <w:rsid w:val="004A4A73"/>
    <w:rsid w:val="004A7778"/>
    <w:rsid w:val="004B6644"/>
    <w:rsid w:val="004C244B"/>
    <w:rsid w:val="004C280A"/>
    <w:rsid w:val="004C3093"/>
    <w:rsid w:val="004C38DA"/>
    <w:rsid w:val="004C4C93"/>
    <w:rsid w:val="004C73A4"/>
    <w:rsid w:val="004D04D6"/>
    <w:rsid w:val="004D078F"/>
    <w:rsid w:val="004D283D"/>
    <w:rsid w:val="004D42B2"/>
    <w:rsid w:val="004D56F7"/>
    <w:rsid w:val="004D61DB"/>
    <w:rsid w:val="004D7BAA"/>
    <w:rsid w:val="004E168C"/>
    <w:rsid w:val="004E1730"/>
    <w:rsid w:val="004F056B"/>
    <w:rsid w:val="004F2EEA"/>
    <w:rsid w:val="004F3FBE"/>
    <w:rsid w:val="004F51BC"/>
    <w:rsid w:val="005011D0"/>
    <w:rsid w:val="005069AE"/>
    <w:rsid w:val="00506D37"/>
    <w:rsid w:val="00511D62"/>
    <w:rsid w:val="00512BE0"/>
    <w:rsid w:val="00513FE7"/>
    <w:rsid w:val="00516CEC"/>
    <w:rsid w:val="00516D8B"/>
    <w:rsid w:val="0051782A"/>
    <w:rsid w:val="00520272"/>
    <w:rsid w:val="005207FD"/>
    <w:rsid w:val="0052171C"/>
    <w:rsid w:val="00521826"/>
    <w:rsid w:val="005237EC"/>
    <w:rsid w:val="0053516E"/>
    <w:rsid w:val="0053663D"/>
    <w:rsid w:val="00537E82"/>
    <w:rsid w:val="005463ED"/>
    <w:rsid w:val="0055006A"/>
    <w:rsid w:val="005613A3"/>
    <w:rsid w:val="00572CB4"/>
    <w:rsid w:val="00572D5F"/>
    <w:rsid w:val="00574DA9"/>
    <w:rsid w:val="00574E6D"/>
    <w:rsid w:val="00580367"/>
    <w:rsid w:val="0058071D"/>
    <w:rsid w:val="00581A2C"/>
    <w:rsid w:val="00586485"/>
    <w:rsid w:val="005867F4"/>
    <w:rsid w:val="00587DF8"/>
    <w:rsid w:val="005902DE"/>
    <w:rsid w:val="005919F8"/>
    <w:rsid w:val="00595F8B"/>
    <w:rsid w:val="005A1E2C"/>
    <w:rsid w:val="005A5378"/>
    <w:rsid w:val="005A65D1"/>
    <w:rsid w:val="005A7911"/>
    <w:rsid w:val="005AFFB7"/>
    <w:rsid w:val="005B05E3"/>
    <w:rsid w:val="005B0897"/>
    <w:rsid w:val="005B0AE5"/>
    <w:rsid w:val="005B464A"/>
    <w:rsid w:val="005B6D10"/>
    <w:rsid w:val="005B71A0"/>
    <w:rsid w:val="005B7692"/>
    <w:rsid w:val="005C1890"/>
    <w:rsid w:val="005C4DF1"/>
    <w:rsid w:val="005C7EE1"/>
    <w:rsid w:val="005D60C2"/>
    <w:rsid w:val="005E0E96"/>
    <w:rsid w:val="005E15F5"/>
    <w:rsid w:val="005E16B3"/>
    <w:rsid w:val="005F303A"/>
    <w:rsid w:val="005F340C"/>
    <w:rsid w:val="005F51F5"/>
    <w:rsid w:val="006015DB"/>
    <w:rsid w:val="006046A9"/>
    <w:rsid w:val="0060601C"/>
    <w:rsid w:val="00611A96"/>
    <w:rsid w:val="00611FBF"/>
    <w:rsid w:val="006120FB"/>
    <w:rsid w:val="0061499B"/>
    <w:rsid w:val="00616DB9"/>
    <w:rsid w:val="00621AE4"/>
    <w:rsid w:val="0062384C"/>
    <w:rsid w:val="00631577"/>
    <w:rsid w:val="00632138"/>
    <w:rsid w:val="006327AC"/>
    <w:rsid w:val="00632A09"/>
    <w:rsid w:val="00635830"/>
    <w:rsid w:val="0063796C"/>
    <w:rsid w:val="0064359B"/>
    <w:rsid w:val="0064721A"/>
    <w:rsid w:val="006473A3"/>
    <w:rsid w:val="006507D3"/>
    <w:rsid w:val="0065143E"/>
    <w:rsid w:val="00657685"/>
    <w:rsid w:val="00662D7F"/>
    <w:rsid w:val="00671CF9"/>
    <w:rsid w:val="006726CC"/>
    <w:rsid w:val="0067391D"/>
    <w:rsid w:val="00674CEE"/>
    <w:rsid w:val="00675957"/>
    <w:rsid w:val="006809ED"/>
    <w:rsid w:val="006819B8"/>
    <w:rsid w:val="00683707"/>
    <w:rsid w:val="0068A7F4"/>
    <w:rsid w:val="006925D5"/>
    <w:rsid w:val="00692F4F"/>
    <w:rsid w:val="006930A0"/>
    <w:rsid w:val="006936DD"/>
    <w:rsid w:val="006A08EA"/>
    <w:rsid w:val="006A2282"/>
    <w:rsid w:val="006A2B48"/>
    <w:rsid w:val="006A2DA2"/>
    <w:rsid w:val="006A63B2"/>
    <w:rsid w:val="006B099A"/>
    <w:rsid w:val="006B555D"/>
    <w:rsid w:val="006B7AA3"/>
    <w:rsid w:val="006C105B"/>
    <w:rsid w:val="006C1A63"/>
    <w:rsid w:val="006C2656"/>
    <w:rsid w:val="006C5C5B"/>
    <w:rsid w:val="006D072C"/>
    <w:rsid w:val="006D15A7"/>
    <w:rsid w:val="006D1C13"/>
    <w:rsid w:val="006D4237"/>
    <w:rsid w:val="006D44AE"/>
    <w:rsid w:val="006D4547"/>
    <w:rsid w:val="006D53EB"/>
    <w:rsid w:val="006E2BD5"/>
    <w:rsid w:val="006E3DE5"/>
    <w:rsid w:val="006E67F5"/>
    <w:rsid w:val="006F2A4B"/>
    <w:rsid w:val="006F3972"/>
    <w:rsid w:val="006F5178"/>
    <w:rsid w:val="006F5306"/>
    <w:rsid w:val="006F709A"/>
    <w:rsid w:val="00702F1C"/>
    <w:rsid w:val="00703D63"/>
    <w:rsid w:val="007107E3"/>
    <w:rsid w:val="007128F4"/>
    <w:rsid w:val="00713AA1"/>
    <w:rsid w:val="00713C98"/>
    <w:rsid w:val="00716D74"/>
    <w:rsid w:val="00722B64"/>
    <w:rsid w:val="00725512"/>
    <w:rsid w:val="00732B19"/>
    <w:rsid w:val="00734F5B"/>
    <w:rsid w:val="00737ACD"/>
    <w:rsid w:val="00737EF8"/>
    <w:rsid w:val="0074232B"/>
    <w:rsid w:val="00744C2B"/>
    <w:rsid w:val="00756C25"/>
    <w:rsid w:val="00761B4D"/>
    <w:rsid w:val="00761E48"/>
    <w:rsid w:val="007638ED"/>
    <w:rsid w:val="007727DB"/>
    <w:rsid w:val="00781947"/>
    <w:rsid w:val="007832D3"/>
    <w:rsid w:val="007848E8"/>
    <w:rsid w:val="0078618D"/>
    <w:rsid w:val="00787512"/>
    <w:rsid w:val="00787E79"/>
    <w:rsid w:val="00787F42"/>
    <w:rsid w:val="007896B5"/>
    <w:rsid w:val="007922D0"/>
    <w:rsid w:val="0079387D"/>
    <w:rsid w:val="0079738E"/>
    <w:rsid w:val="007A0563"/>
    <w:rsid w:val="007A1EC0"/>
    <w:rsid w:val="007A4285"/>
    <w:rsid w:val="007A58C4"/>
    <w:rsid w:val="007A74B5"/>
    <w:rsid w:val="007B196F"/>
    <w:rsid w:val="007B4C1B"/>
    <w:rsid w:val="007C3426"/>
    <w:rsid w:val="007C398E"/>
    <w:rsid w:val="007C5F75"/>
    <w:rsid w:val="007C7A6D"/>
    <w:rsid w:val="007D27F1"/>
    <w:rsid w:val="007D3895"/>
    <w:rsid w:val="007D5D45"/>
    <w:rsid w:val="007D679F"/>
    <w:rsid w:val="007E0516"/>
    <w:rsid w:val="007E07E8"/>
    <w:rsid w:val="007E0842"/>
    <w:rsid w:val="007E0C18"/>
    <w:rsid w:val="007E1BFF"/>
    <w:rsid w:val="007E4411"/>
    <w:rsid w:val="007E4FFB"/>
    <w:rsid w:val="007E73EC"/>
    <w:rsid w:val="007F1673"/>
    <w:rsid w:val="007F4FDD"/>
    <w:rsid w:val="007F737F"/>
    <w:rsid w:val="008028E5"/>
    <w:rsid w:val="00803FDB"/>
    <w:rsid w:val="00812AD6"/>
    <w:rsid w:val="008168C2"/>
    <w:rsid w:val="00822623"/>
    <w:rsid w:val="00822757"/>
    <w:rsid w:val="0082337B"/>
    <w:rsid w:val="008256DD"/>
    <w:rsid w:val="008270BB"/>
    <w:rsid w:val="008273FC"/>
    <w:rsid w:val="0083424A"/>
    <w:rsid w:val="00840C74"/>
    <w:rsid w:val="008428D0"/>
    <w:rsid w:val="00843E2E"/>
    <w:rsid w:val="00843E89"/>
    <w:rsid w:val="0084418A"/>
    <w:rsid w:val="00845C43"/>
    <w:rsid w:val="00845E4D"/>
    <w:rsid w:val="00851F74"/>
    <w:rsid w:val="00862626"/>
    <w:rsid w:val="00864945"/>
    <w:rsid w:val="00864B49"/>
    <w:rsid w:val="00864E9A"/>
    <w:rsid w:val="00870DE3"/>
    <w:rsid w:val="00871E94"/>
    <w:rsid w:val="008725B6"/>
    <w:rsid w:val="00874CC2"/>
    <w:rsid w:val="0087553D"/>
    <w:rsid w:val="00883787"/>
    <w:rsid w:val="008838D9"/>
    <w:rsid w:val="00886042"/>
    <w:rsid w:val="00892315"/>
    <w:rsid w:val="00894256"/>
    <w:rsid w:val="00894E00"/>
    <w:rsid w:val="008A09DA"/>
    <w:rsid w:val="008A3183"/>
    <w:rsid w:val="008B429E"/>
    <w:rsid w:val="008B4445"/>
    <w:rsid w:val="008B7EB9"/>
    <w:rsid w:val="008C4055"/>
    <w:rsid w:val="008C6182"/>
    <w:rsid w:val="008C69D1"/>
    <w:rsid w:val="008D0F15"/>
    <w:rsid w:val="008D215F"/>
    <w:rsid w:val="008D252D"/>
    <w:rsid w:val="008D437B"/>
    <w:rsid w:val="008D4588"/>
    <w:rsid w:val="008E25B1"/>
    <w:rsid w:val="008E4040"/>
    <w:rsid w:val="008E7FA9"/>
    <w:rsid w:val="008F7BCD"/>
    <w:rsid w:val="009060D6"/>
    <w:rsid w:val="00916AAA"/>
    <w:rsid w:val="009174BD"/>
    <w:rsid w:val="00920527"/>
    <w:rsid w:val="0092437E"/>
    <w:rsid w:val="00925878"/>
    <w:rsid w:val="00925B48"/>
    <w:rsid w:val="00927672"/>
    <w:rsid w:val="00930169"/>
    <w:rsid w:val="00932DFF"/>
    <w:rsid w:val="00934204"/>
    <w:rsid w:val="0093467B"/>
    <w:rsid w:val="0093498E"/>
    <w:rsid w:val="00934BA1"/>
    <w:rsid w:val="00936042"/>
    <w:rsid w:val="00942507"/>
    <w:rsid w:val="00944193"/>
    <w:rsid w:val="0095083B"/>
    <w:rsid w:val="00951355"/>
    <w:rsid w:val="00954141"/>
    <w:rsid w:val="00964BCF"/>
    <w:rsid w:val="00971699"/>
    <w:rsid w:val="00972D5D"/>
    <w:rsid w:val="00972EF1"/>
    <w:rsid w:val="0097312A"/>
    <w:rsid w:val="00974A00"/>
    <w:rsid w:val="00976047"/>
    <w:rsid w:val="00977D11"/>
    <w:rsid w:val="009830EE"/>
    <w:rsid w:val="00986578"/>
    <w:rsid w:val="0098773D"/>
    <w:rsid w:val="00990DEF"/>
    <w:rsid w:val="00995B20"/>
    <w:rsid w:val="00995E5B"/>
    <w:rsid w:val="00995EA4"/>
    <w:rsid w:val="0099742B"/>
    <w:rsid w:val="009A7116"/>
    <w:rsid w:val="009B2C45"/>
    <w:rsid w:val="009B5236"/>
    <w:rsid w:val="009B560B"/>
    <w:rsid w:val="009C061F"/>
    <w:rsid w:val="009C1CE1"/>
    <w:rsid w:val="009C2860"/>
    <w:rsid w:val="009D1B61"/>
    <w:rsid w:val="009D2BA9"/>
    <w:rsid w:val="009D6B7C"/>
    <w:rsid w:val="009E7332"/>
    <w:rsid w:val="009E7808"/>
    <w:rsid w:val="009F15EE"/>
    <w:rsid w:val="009F1F4D"/>
    <w:rsid w:val="009F63C6"/>
    <w:rsid w:val="00A03230"/>
    <w:rsid w:val="00A13723"/>
    <w:rsid w:val="00A20146"/>
    <w:rsid w:val="00A202ED"/>
    <w:rsid w:val="00A20909"/>
    <w:rsid w:val="00A23BBF"/>
    <w:rsid w:val="00A250F2"/>
    <w:rsid w:val="00A314A4"/>
    <w:rsid w:val="00A31D6C"/>
    <w:rsid w:val="00A33C92"/>
    <w:rsid w:val="00A351A4"/>
    <w:rsid w:val="00A3537E"/>
    <w:rsid w:val="00A35F2D"/>
    <w:rsid w:val="00A36D0B"/>
    <w:rsid w:val="00A40701"/>
    <w:rsid w:val="00A40B9A"/>
    <w:rsid w:val="00A41AE4"/>
    <w:rsid w:val="00A43176"/>
    <w:rsid w:val="00A45059"/>
    <w:rsid w:val="00A50C4E"/>
    <w:rsid w:val="00A51644"/>
    <w:rsid w:val="00A563E8"/>
    <w:rsid w:val="00A6302B"/>
    <w:rsid w:val="00A6A78B"/>
    <w:rsid w:val="00A71C6F"/>
    <w:rsid w:val="00A72167"/>
    <w:rsid w:val="00A7308E"/>
    <w:rsid w:val="00A7359A"/>
    <w:rsid w:val="00A75DDD"/>
    <w:rsid w:val="00A7651E"/>
    <w:rsid w:val="00A8069C"/>
    <w:rsid w:val="00A82491"/>
    <w:rsid w:val="00A8273F"/>
    <w:rsid w:val="00A86B11"/>
    <w:rsid w:val="00A97967"/>
    <w:rsid w:val="00AA0A6C"/>
    <w:rsid w:val="00AA4838"/>
    <w:rsid w:val="00AB5E48"/>
    <w:rsid w:val="00ABC9DB"/>
    <w:rsid w:val="00AC0513"/>
    <w:rsid w:val="00AC2010"/>
    <w:rsid w:val="00AC20FC"/>
    <w:rsid w:val="00AC5915"/>
    <w:rsid w:val="00AD1EFB"/>
    <w:rsid w:val="00AD3C97"/>
    <w:rsid w:val="00AD5B4A"/>
    <w:rsid w:val="00AD5DCF"/>
    <w:rsid w:val="00AD75E8"/>
    <w:rsid w:val="00ADE970"/>
    <w:rsid w:val="00AE362D"/>
    <w:rsid w:val="00AE526B"/>
    <w:rsid w:val="00AF1FB0"/>
    <w:rsid w:val="00AF2667"/>
    <w:rsid w:val="00AF40AA"/>
    <w:rsid w:val="00AF6C5A"/>
    <w:rsid w:val="00B10319"/>
    <w:rsid w:val="00B103ED"/>
    <w:rsid w:val="00B13FC7"/>
    <w:rsid w:val="00B20B56"/>
    <w:rsid w:val="00B22083"/>
    <w:rsid w:val="00B23ED9"/>
    <w:rsid w:val="00B244E8"/>
    <w:rsid w:val="00B26635"/>
    <w:rsid w:val="00B26FC4"/>
    <w:rsid w:val="00B322BC"/>
    <w:rsid w:val="00B37CBB"/>
    <w:rsid w:val="00B41F12"/>
    <w:rsid w:val="00B428A1"/>
    <w:rsid w:val="00B4760B"/>
    <w:rsid w:val="00B55263"/>
    <w:rsid w:val="00B62799"/>
    <w:rsid w:val="00B634A0"/>
    <w:rsid w:val="00B666CF"/>
    <w:rsid w:val="00B673D1"/>
    <w:rsid w:val="00B70D20"/>
    <w:rsid w:val="00B7103C"/>
    <w:rsid w:val="00B719F5"/>
    <w:rsid w:val="00B762FE"/>
    <w:rsid w:val="00B83FDE"/>
    <w:rsid w:val="00B87788"/>
    <w:rsid w:val="00B9367E"/>
    <w:rsid w:val="00B93EE6"/>
    <w:rsid w:val="00BA4F2D"/>
    <w:rsid w:val="00BC2858"/>
    <w:rsid w:val="00BC5721"/>
    <w:rsid w:val="00BD10EF"/>
    <w:rsid w:val="00BD38BF"/>
    <w:rsid w:val="00BD46E9"/>
    <w:rsid w:val="00BD5165"/>
    <w:rsid w:val="00BD5A77"/>
    <w:rsid w:val="00BD64F5"/>
    <w:rsid w:val="00BE02ED"/>
    <w:rsid w:val="00BE4112"/>
    <w:rsid w:val="00BEE65B"/>
    <w:rsid w:val="00BF0C8A"/>
    <w:rsid w:val="00BF0D29"/>
    <w:rsid w:val="00BF0F6B"/>
    <w:rsid w:val="00BF1471"/>
    <w:rsid w:val="00BF4FBE"/>
    <w:rsid w:val="00BF57AB"/>
    <w:rsid w:val="00BF68C5"/>
    <w:rsid w:val="00BF758C"/>
    <w:rsid w:val="00C120CD"/>
    <w:rsid w:val="00C12254"/>
    <w:rsid w:val="00C14B56"/>
    <w:rsid w:val="00C20048"/>
    <w:rsid w:val="00C20603"/>
    <w:rsid w:val="00C21809"/>
    <w:rsid w:val="00C25F33"/>
    <w:rsid w:val="00C27CFC"/>
    <w:rsid w:val="00C322D5"/>
    <w:rsid w:val="00C37053"/>
    <w:rsid w:val="00C37506"/>
    <w:rsid w:val="00C41730"/>
    <w:rsid w:val="00C45266"/>
    <w:rsid w:val="00C46338"/>
    <w:rsid w:val="00C513D4"/>
    <w:rsid w:val="00C53AF6"/>
    <w:rsid w:val="00C60DD3"/>
    <w:rsid w:val="00C61CBB"/>
    <w:rsid w:val="00C63F57"/>
    <w:rsid w:val="00C70518"/>
    <w:rsid w:val="00C74998"/>
    <w:rsid w:val="00C74B16"/>
    <w:rsid w:val="00C800CC"/>
    <w:rsid w:val="00C875EF"/>
    <w:rsid w:val="00C92ABC"/>
    <w:rsid w:val="00C94AE2"/>
    <w:rsid w:val="00CA0583"/>
    <w:rsid w:val="00CA2385"/>
    <w:rsid w:val="00CA27AB"/>
    <w:rsid w:val="00CA3533"/>
    <w:rsid w:val="00CA5A1D"/>
    <w:rsid w:val="00CA5BF8"/>
    <w:rsid w:val="00CA6DFD"/>
    <w:rsid w:val="00CB2C45"/>
    <w:rsid w:val="00CB702C"/>
    <w:rsid w:val="00CC326B"/>
    <w:rsid w:val="00CC3535"/>
    <w:rsid w:val="00CD41DA"/>
    <w:rsid w:val="00CD6085"/>
    <w:rsid w:val="00CD6176"/>
    <w:rsid w:val="00CE03C1"/>
    <w:rsid w:val="00CE40E5"/>
    <w:rsid w:val="00CE6C8F"/>
    <w:rsid w:val="00CF027C"/>
    <w:rsid w:val="00CF16BA"/>
    <w:rsid w:val="00CF1C1C"/>
    <w:rsid w:val="00CF2C49"/>
    <w:rsid w:val="00CF3CBE"/>
    <w:rsid w:val="00CF55EC"/>
    <w:rsid w:val="00D04B73"/>
    <w:rsid w:val="00D04D8E"/>
    <w:rsid w:val="00D05D90"/>
    <w:rsid w:val="00D104CA"/>
    <w:rsid w:val="00D12F67"/>
    <w:rsid w:val="00D13321"/>
    <w:rsid w:val="00D14A4D"/>
    <w:rsid w:val="00D20196"/>
    <w:rsid w:val="00D21AFE"/>
    <w:rsid w:val="00D222E2"/>
    <w:rsid w:val="00D30E2A"/>
    <w:rsid w:val="00D31A9C"/>
    <w:rsid w:val="00D33A6E"/>
    <w:rsid w:val="00D37262"/>
    <w:rsid w:val="00D37C69"/>
    <w:rsid w:val="00D478C6"/>
    <w:rsid w:val="00D57A97"/>
    <w:rsid w:val="00D66021"/>
    <w:rsid w:val="00D70315"/>
    <w:rsid w:val="00D73D47"/>
    <w:rsid w:val="00D758F5"/>
    <w:rsid w:val="00D75BDC"/>
    <w:rsid w:val="00D7713C"/>
    <w:rsid w:val="00D77C79"/>
    <w:rsid w:val="00D8305F"/>
    <w:rsid w:val="00D85A8B"/>
    <w:rsid w:val="00D85F1D"/>
    <w:rsid w:val="00D908E1"/>
    <w:rsid w:val="00D92B23"/>
    <w:rsid w:val="00D92E1E"/>
    <w:rsid w:val="00D94623"/>
    <w:rsid w:val="00D968F9"/>
    <w:rsid w:val="00DB065B"/>
    <w:rsid w:val="00DB0BB8"/>
    <w:rsid w:val="00DB482E"/>
    <w:rsid w:val="00DB5E3F"/>
    <w:rsid w:val="00DB6E25"/>
    <w:rsid w:val="00DB748E"/>
    <w:rsid w:val="00DC3733"/>
    <w:rsid w:val="00DC44E4"/>
    <w:rsid w:val="00DC4FAF"/>
    <w:rsid w:val="00DD0D3C"/>
    <w:rsid w:val="00DD162D"/>
    <w:rsid w:val="00DD1A88"/>
    <w:rsid w:val="00DD2D9D"/>
    <w:rsid w:val="00DE0862"/>
    <w:rsid w:val="00DE1CD1"/>
    <w:rsid w:val="00DE75E4"/>
    <w:rsid w:val="00DF142D"/>
    <w:rsid w:val="00E024A5"/>
    <w:rsid w:val="00E03D31"/>
    <w:rsid w:val="00E0464A"/>
    <w:rsid w:val="00E04FA0"/>
    <w:rsid w:val="00E051E1"/>
    <w:rsid w:val="00E07DAE"/>
    <w:rsid w:val="00E10B00"/>
    <w:rsid w:val="00E123AA"/>
    <w:rsid w:val="00E13DE6"/>
    <w:rsid w:val="00E1672E"/>
    <w:rsid w:val="00E204F5"/>
    <w:rsid w:val="00E430F9"/>
    <w:rsid w:val="00E43D16"/>
    <w:rsid w:val="00E44FC4"/>
    <w:rsid w:val="00E50321"/>
    <w:rsid w:val="00E51942"/>
    <w:rsid w:val="00E52139"/>
    <w:rsid w:val="00E52371"/>
    <w:rsid w:val="00E5598D"/>
    <w:rsid w:val="00E638C4"/>
    <w:rsid w:val="00E6674F"/>
    <w:rsid w:val="00E6676F"/>
    <w:rsid w:val="00E701C2"/>
    <w:rsid w:val="00E71B00"/>
    <w:rsid w:val="00E71EC9"/>
    <w:rsid w:val="00E72DA3"/>
    <w:rsid w:val="00E745D0"/>
    <w:rsid w:val="00E7590C"/>
    <w:rsid w:val="00E76AF6"/>
    <w:rsid w:val="00E77512"/>
    <w:rsid w:val="00E85D8E"/>
    <w:rsid w:val="00E90816"/>
    <w:rsid w:val="00E92FBE"/>
    <w:rsid w:val="00E933F3"/>
    <w:rsid w:val="00E9490F"/>
    <w:rsid w:val="00E95190"/>
    <w:rsid w:val="00EA09D9"/>
    <w:rsid w:val="00EA1F77"/>
    <w:rsid w:val="00EA562E"/>
    <w:rsid w:val="00EA6D4D"/>
    <w:rsid w:val="00EA6D73"/>
    <w:rsid w:val="00EB2D93"/>
    <w:rsid w:val="00EB3B2A"/>
    <w:rsid w:val="00EB5BB8"/>
    <w:rsid w:val="00EB7AC5"/>
    <w:rsid w:val="00EC0A62"/>
    <w:rsid w:val="00EC7532"/>
    <w:rsid w:val="00EE0C18"/>
    <w:rsid w:val="00EE4767"/>
    <w:rsid w:val="00EE5B49"/>
    <w:rsid w:val="00EE6A5F"/>
    <w:rsid w:val="00EF14D8"/>
    <w:rsid w:val="00EF1944"/>
    <w:rsid w:val="00EF22F7"/>
    <w:rsid w:val="00EF2C24"/>
    <w:rsid w:val="00EF49F8"/>
    <w:rsid w:val="00F02E0B"/>
    <w:rsid w:val="00F05262"/>
    <w:rsid w:val="00F07E45"/>
    <w:rsid w:val="00F10BB4"/>
    <w:rsid w:val="00F13A0B"/>
    <w:rsid w:val="00F24DD5"/>
    <w:rsid w:val="00F272FA"/>
    <w:rsid w:val="00F30C14"/>
    <w:rsid w:val="00F3367E"/>
    <w:rsid w:val="00F41A86"/>
    <w:rsid w:val="00F43C53"/>
    <w:rsid w:val="00F45203"/>
    <w:rsid w:val="00F46B20"/>
    <w:rsid w:val="00F471DC"/>
    <w:rsid w:val="00F472AC"/>
    <w:rsid w:val="00F5723A"/>
    <w:rsid w:val="00F638B3"/>
    <w:rsid w:val="00F701E7"/>
    <w:rsid w:val="00F734C7"/>
    <w:rsid w:val="00F74C8F"/>
    <w:rsid w:val="00F77603"/>
    <w:rsid w:val="00F81D02"/>
    <w:rsid w:val="00F8325D"/>
    <w:rsid w:val="00F8403B"/>
    <w:rsid w:val="00F87409"/>
    <w:rsid w:val="00F875C3"/>
    <w:rsid w:val="00F930B8"/>
    <w:rsid w:val="00FA1509"/>
    <w:rsid w:val="00FA269B"/>
    <w:rsid w:val="00FA3F58"/>
    <w:rsid w:val="00FA49A2"/>
    <w:rsid w:val="00FB45E0"/>
    <w:rsid w:val="00FC2742"/>
    <w:rsid w:val="00FC3CC4"/>
    <w:rsid w:val="00FD11D4"/>
    <w:rsid w:val="00FD46E8"/>
    <w:rsid w:val="00FD76C3"/>
    <w:rsid w:val="00FE2192"/>
    <w:rsid w:val="00FE5B69"/>
    <w:rsid w:val="00FF7AC9"/>
    <w:rsid w:val="0109BCC5"/>
    <w:rsid w:val="010E7876"/>
    <w:rsid w:val="012183CC"/>
    <w:rsid w:val="013A82B7"/>
    <w:rsid w:val="013DA9E5"/>
    <w:rsid w:val="014DB2BC"/>
    <w:rsid w:val="014FB3DB"/>
    <w:rsid w:val="01567645"/>
    <w:rsid w:val="0168791D"/>
    <w:rsid w:val="0168BB2D"/>
    <w:rsid w:val="016927BD"/>
    <w:rsid w:val="016E868D"/>
    <w:rsid w:val="0171321D"/>
    <w:rsid w:val="018C5E5F"/>
    <w:rsid w:val="019A0D61"/>
    <w:rsid w:val="01A7582C"/>
    <w:rsid w:val="01AD4182"/>
    <w:rsid w:val="01BE7C85"/>
    <w:rsid w:val="01C5EF96"/>
    <w:rsid w:val="01CFE9D9"/>
    <w:rsid w:val="01DE2D81"/>
    <w:rsid w:val="01E1196A"/>
    <w:rsid w:val="01F7F14F"/>
    <w:rsid w:val="0201B8D6"/>
    <w:rsid w:val="021FE8D6"/>
    <w:rsid w:val="022DA7D4"/>
    <w:rsid w:val="02428B67"/>
    <w:rsid w:val="0253D91A"/>
    <w:rsid w:val="0255BC59"/>
    <w:rsid w:val="0256E287"/>
    <w:rsid w:val="02604404"/>
    <w:rsid w:val="026B1CD7"/>
    <w:rsid w:val="026BBDE5"/>
    <w:rsid w:val="02737A13"/>
    <w:rsid w:val="02750018"/>
    <w:rsid w:val="02774EE4"/>
    <w:rsid w:val="0284BFAF"/>
    <w:rsid w:val="02850ED0"/>
    <w:rsid w:val="029EBD62"/>
    <w:rsid w:val="02A6C707"/>
    <w:rsid w:val="02AE7502"/>
    <w:rsid w:val="02B8A7AF"/>
    <w:rsid w:val="02BE27E6"/>
    <w:rsid w:val="02D2D875"/>
    <w:rsid w:val="02D6655E"/>
    <w:rsid w:val="02DF0B25"/>
    <w:rsid w:val="02E91F98"/>
    <w:rsid w:val="02EE3371"/>
    <w:rsid w:val="02F8FC76"/>
    <w:rsid w:val="02F9DEC2"/>
    <w:rsid w:val="02FA3A58"/>
    <w:rsid w:val="02FB9778"/>
    <w:rsid w:val="02FC2174"/>
    <w:rsid w:val="02FCD916"/>
    <w:rsid w:val="02FD7A2A"/>
    <w:rsid w:val="030533DB"/>
    <w:rsid w:val="030FD0AC"/>
    <w:rsid w:val="03166001"/>
    <w:rsid w:val="03197D24"/>
    <w:rsid w:val="03286057"/>
    <w:rsid w:val="0329B5D1"/>
    <w:rsid w:val="032A07FA"/>
    <w:rsid w:val="032D1D8F"/>
    <w:rsid w:val="0342B3BC"/>
    <w:rsid w:val="0343076B"/>
    <w:rsid w:val="034359F3"/>
    <w:rsid w:val="0343CF59"/>
    <w:rsid w:val="0348C30E"/>
    <w:rsid w:val="0358979F"/>
    <w:rsid w:val="0361420D"/>
    <w:rsid w:val="03636BD2"/>
    <w:rsid w:val="036DBED2"/>
    <w:rsid w:val="0379781C"/>
    <w:rsid w:val="037CF7E9"/>
    <w:rsid w:val="038ECD40"/>
    <w:rsid w:val="0390153C"/>
    <w:rsid w:val="03995924"/>
    <w:rsid w:val="039EE9E0"/>
    <w:rsid w:val="03A46216"/>
    <w:rsid w:val="03A6CC90"/>
    <w:rsid w:val="03A91DA1"/>
    <w:rsid w:val="03B60A86"/>
    <w:rsid w:val="03B78773"/>
    <w:rsid w:val="03BD10A4"/>
    <w:rsid w:val="03CA5279"/>
    <w:rsid w:val="03DD5EAC"/>
    <w:rsid w:val="03DF39C0"/>
    <w:rsid w:val="03E3DF7D"/>
    <w:rsid w:val="03E4D168"/>
    <w:rsid w:val="03EB808E"/>
    <w:rsid w:val="03ECBFC3"/>
    <w:rsid w:val="03EF1C40"/>
    <w:rsid w:val="03F6871D"/>
    <w:rsid w:val="03FB68B0"/>
    <w:rsid w:val="03FC6EB7"/>
    <w:rsid w:val="03FF773B"/>
    <w:rsid w:val="040D1E59"/>
    <w:rsid w:val="040F9526"/>
    <w:rsid w:val="04131F45"/>
    <w:rsid w:val="0419EFB7"/>
    <w:rsid w:val="0420C5F2"/>
    <w:rsid w:val="0423F461"/>
    <w:rsid w:val="042C44C9"/>
    <w:rsid w:val="04303114"/>
    <w:rsid w:val="04332B6F"/>
    <w:rsid w:val="04333514"/>
    <w:rsid w:val="043F2AFF"/>
    <w:rsid w:val="0444BEF7"/>
    <w:rsid w:val="044CA248"/>
    <w:rsid w:val="044DCEC5"/>
    <w:rsid w:val="0450A980"/>
    <w:rsid w:val="0466D88E"/>
    <w:rsid w:val="04685EF6"/>
    <w:rsid w:val="046DA29F"/>
    <w:rsid w:val="0473CBFB"/>
    <w:rsid w:val="04743143"/>
    <w:rsid w:val="0483F5C8"/>
    <w:rsid w:val="049138AD"/>
    <w:rsid w:val="0496D873"/>
    <w:rsid w:val="049D9F11"/>
    <w:rsid w:val="04AE4E60"/>
    <w:rsid w:val="04AF7530"/>
    <w:rsid w:val="04AFF101"/>
    <w:rsid w:val="04B36A7F"/>
    <w:rsid w:val="04BD3E58"/>
    <w:rsid w:val="04C35939"/>
    <w:rsid w:val="04D3BBC3"/>
    <w:rsid w:val="04E9413E"/>
    <w:rsid w:val="05037584"/>
    <w:rsid w:val="0504E47B"/>
    <w:rsid w:val="0509BCDF"/>
    <w:rsid w:val="050DC4A7"/>
    <w:rsid w:val="0517FB40"/>
    <w:rsid w:val="0519720B"/>
    <w:rsid w:val="051E6031"/>
    <w:rsid w:val="05293925"/>
    <w:rsid w:val="052EA878"/>
    <w:rsid w:val="0530FA55"/>
    <w:rsid w:val="053312D3"/>
    <w:rsid w:val="053A5B5C"/>
    <w:rsid w:val="053DDE61"/>
    <w:rsid w:val="0548F483"/>
    <w:rsid w:val="054CFA9F"/>
    <w:rsid w:val="05530F3A"/>
    <w:rsid w:val="05587AC8"/>
    <w:rsid w:val="055A2414"/>
    <w:rsid w:val="055E5D0C"/>
    <w:rsid w:val="055EF86F"/>
    <w:rsid w:val="055F6299"/>
    <w:rsid w:val="05791619"/>
    <w:rsid w:val="0586EA28"/>
    <w:rsid w:val="05953AFD"/>
    <w:rsid w:val="059F3AF2"/>
    <w:rsid w:val="05AC2ED8"/>
    <w:rsid w:val="05ACD011"/>
    <w:rsid w:val="05AEEFA6"/>
    <w:rsid w:val="05B1DF6D"/>
    <w:rsid w:val="05B376E5"/>
    <w:rsid w:val="05B7B1F4"/>
    <w:rsid w:val="05BE691D"/>
    <w:rsid w:val="05CB0AB3"/>
    <w:rsid w:val="05CFB993"/>
    <w:rsid w:val="05D24A97"/>
    <w:rsid w:val="05EDB6EB"/>
    <w:rsid w:val="060222A4"/>
    <w:rsid w:val="060435A2"/>
    <w:rsid w:val="0606A95F"/>
    <w:rsid w:val="060B1C4A"/>
    <w:rsid w:val="060C8DA6"/>
    <w:rsid w:val="0614EDE6"/>
    <w:rsid w:val="0619C4FA"/>
    <w:rsid w:val="0622207F"/>
    <w:rsid w:val="062F97B1"/>
    <w:rsid w:val="063075F1"/>
    <w:rsid w:val="0630D92D"/>
    <w:rsid w:val="063274A0"/>
    <w:rsid w:val="06357F71"/>
    <w:rsid w:val="063EADA4"/>
    <w:rsid w:val="0640C0BD"/>
    <w:rsid w:val="064A55F1"/>
    <w:rsid w:val="06552070"/>
    <w:rsid w:val="0655F8EB"/>
    <w:rsid w:val="065C8ADC"/>
    <w:rsid w:val="065D5A84"/>
    <w:rsid w:val="065D8918"/>
    <w:rsid w:val="0662CD91"/>
    <w:rsid w:val="0675C42B"/>
    <w:rsid w:val="0679550F"/>
    <w:rsid w:val="067B701B"/>
    <w:rsid w:val="067DD461"/>
    <w:rsid w:val="068275A3"/>
    <w:rsid w:val="068C9FAC"/>
    <w:rsid w:val="06C0F847"/>
    <w:rsid w:val="06C28455"/>
    <w:rsid w:val="06C5BDB6"/>
    <w:rsid w:val="06C5DB59"/>
    <w:rsid w:val="06C6B566"/>
    <w:rsid w:val="06C93D91"/>
    <w:rsid w:val="06C99806"/>
    <w:rsid w:val="06D282A9"/>
    <w:rsid w:val="06DF65FF"/>
    <w:rsid w:val="06E04B71"/>
    <w:rsid w:val="06E1A15D"/>
    <w:rsid w:val="06E256FD"/>
    <w:rsid w:val="06E538B5"/>
    <w:rsid w:val="06E8635F"/>
    <w:rsid w:val="06EC7A6F"/>
    <w:rsid w:val="06EDFB30"/>
    <w:rsid w:val="06EEAD43"/>
    <w:rsid w:val="06F3083C"/>
    <w:rsid w:val="06F385E3"/>
    <w:rsid w:val="06F566A3"/>
    <w:rsid w:val="06FE030A"/>
    <w:rsid w:val="06FE42E7"/>
    <w:rsid w:val="070161EA"/>
    <w:rsid w:val="070662BD"/>
    <w:rsid w:val="07311772"/>
    <w:rsid w:val="07360704"/>
    <w:rsid w:val="07590628"/>
    <w:rsid w:val="07612DB3"/>
    <w:rsid w:val="076564C4"/>
    <w:rsid w:val="0768968A"/>
    <w:rsid w:val="077C6276"/>
    <w:rsid w:val="07808371"/>
    <w:rsid w:val="07876770"/>
    <w:rsid w:val="078FD24A"/>
    <w:rsid w:val="0796DB95"/>
    <w:rsid w:val="07989FA0"/>
    <w:rsid w:val="079D2FB6"/>
    <w:rsid w:val="07A802AE"/>
    <w:rsid w:val="07BFB137"/>
    <w:rsid w:val="07C156F7"/>
    <w:rsid w:val="07C237DB"/>
    <w:rsid w:val="07C2E6F7"/>
    <w:rsid w:val="07C9ECBF"/>
    <w:rsid w:val="07CB197C"/>
    <w:rsid w:val="07CDC308"/>
    <w:rsid w:val="07DE5439"/>
    <w:rsid w:val="07E2F083"/>
    <w:rsid w:val="07E3A676"/>
    <w:rsid w:val="07F4B067"/>
    <w:rsid w:val="07F99188"/>
    <w:rsid w:val="07FC2042"/>
    <w:rsid w:val="07FE085B"/>
    <w:rsid w:val="080D4195"/>
    <w:rsid w:val="0811640E"/>
    <w:rsid w:val="08140EC5"/>
    <w:rsid w:val="0819A84E"/>
    <w:rsid w:val="08296346"/>
    <w:rsid w:val="0829AC64"/>
    <w:rsid w:val="082A26D4"/>
    <w:rsid w:val="082CCC45"/>
    <w:rsid w:val="082D9E54"/>
    <w:rsid w:val="083A16C1"/>
    <w:rsid w:val="083D2ECE"/>
    <w:rsid w:val="0849590E"/>
    <w:rsid w:val="08523884"/>
    <w:rsid w:val="08568E79"/>
    <w:rsid w:val="08616F05"/>
    <w:rsid w:val="086C0A2E"/>
    <w:rsid w:val="08740D53"/>
    <w:rsid w:val="08748D29"/>
    <w:rsid w:val="08754149"/>
    <w:rsid w:val="08784620"/>
    <w:rsid w:val="087877CE"/>
    <w:rsid w:val="088B2ABF"/>
    <w:rsid w:val="0892667F"/>
    <w:rsid w:val="0894552A"/>
    <w:rsid w:val="0899C888"/>
    <w:rsid w:val="089D324B"/>
    <w:rsid w:val="08A3975A"/>
    <w:rsid w:val="08B0714E"/>
    <w:rsid w:val="08B1D6E2"/>
    <w:rsid w:val="08B50157"/>
    <w:rsid w:val="08B92927"/>
    <w:rsid w:val="08CA34F6"/>
    <w:rsid w:val="08CEBAF1"/>
    <w:rsid w:val="08DE520B"/>
    <w:rsid w:val="08EA785D"/>
    <w:rsid w:val="08EE795F"/>
    <w:rsid w:val="08F150EC"/>
    <w:rsid w:val="08F6B7E9"/>
    <w:rsid w:val="08F6CEC7"/>
    <w:rsid w:val="08FB4211"/>
    <w:rsid w:val="08FFC01B"/>
    <w:rsid w:val="090A29FB"/>
    <w:rsid w:val="090C33BF"/>
    <w:rsid w:val="0913B2D2"/>
    <w:rsid w:val="0916E4EF"/>
    <w:rsid w:val="091747E6"/>
    <w:rsid w:val="091CD827"/>
    <w:rsid w:val="092908C1"/>
    <w:rsid w:val="092DC5EB"/>
    <w:rsid w:val="09327D53"/>
    <w:rsid w:val="0936C333"/>
    <w:rsid w:val="093BB428"/>
    <w:rsid w:val="093D6CA2"/>
    <w:rsid w:val="094131F8"/>
    <w:rsid w:val="0942DCAD"/>
    <w:rsid w:val="094D1A92"/>
    <w:rsid w:val="094E1828"/>
    <w:rsid w:val="09557BAA"/>
    <w:rsid w:val="095D8F42"/>
    <w:rsid w:val="096379C8"/>
    <w:rsid w:val="096CEF62"/>
    <w:rsid w:val="0999CCE6"/>
    <w:rsid w:val="099CCE49"/>
    <w:rsid w:val="09A4BBAB"/>
    <w:rsid w:val="09A518C8"/>
    <w:rsid w:val="09A51B95"/>
    <w:rsid w:val="09A75320"/>
    <w:rsid w:val="09A871CF"/>
    <w:rsid w:val="09AE289F"/>
    <w:rsid w:val="09B85DEE"/>
    <w:rsid w:val="09C379CD"/>
    <w:rsid w:val="09C7298A"/>
    <w:rsid w:val="09C913F5"/>
    <w:rsid w:val="09D7C659"/>
    <w:rsid w:val="09DDFACA"/>
    <w:rsid w:val="09E09518"/>
    <w:rsid w:val="09E0ABF6"/>
    <w:rsid w:val="09E0D5DF"/>
    <w:rsid w:val="09E609C2"/>
    <w:rsid w:val="09E9F126"/>
    <w:rsid w:val="09EC2C85"/>
    <w:rsid w:val="09EE441A"/>
    <w:rsid w:val="09FD92CB"/>
    <w:rsid w:val="09FDDE64"/>
    <w:rsid w:val="0A06EBB9"/>
    <w:rsid w:val="0A09F669"/>
    <w:rsid w:val="0A0D62F4"/>
    <w:rsid w:val="0A1F25BA"/>
    <w:rsid w:val="0A21004C"/>
    <w:rsid w:val="0A244DD5"/>
    <w:rsid w:val="0A2B4E7E"/>
    <w:rsid w:val="0A2E7444"/>
    <w:rsid w:val="0A37DFBC"/>
    <w:rsid w:val="0A3A6D5C"/>
    <w:rsid w:val="0A3D9C52"/>
    <w:rsid w:val="0A4956E1"/>
    <w:rsid w:val="0A4FA0B8"/>
    <w:rsid w:val="0A5ED58A"/>
    <w:rsid w:val="0A68B919"/>
    <w:rsid w:val="0A770308"/>
    <w:rsid w:val="0A801E83"/>
    <w:rsid w:val="0A8A49C0"/>
    <w:rsid w:val="0A8EC4FE"/>
    <w:rsid w:val="0AA39A26"/>
    <w:rsid w:val="0AAA0E01"/>
    <w:rsid w:val="0AAA664A"/>
    <w:rsid w:val="0AADDB9F"/>
    <w:rsid w:val="0AB8E83A"/>
    <w:rsid w:val="0AC49EA9"/>
    <w:rsid w:val="0AC55E9A"/>
    <w:rsid w:val="0ACBD408"/>
    <w:rsid w:val="0AD01524"/>
    <w:rsid w:val="0ADC0F56"/>
    <w:rsid w:val="0AE12CDC"/>
    <w:rsid w:val="0AE32C4F"/>
    <w:rsid w:val="0AEA2B95"/>
    <w:rsid w:val="0AFD110B"/>
    <w:rsid w:val="0B0091BA"/>
    <w:rsid w:val="0B0CABFA"/>
    <w:rsid w:val="0B12B8B6"/>
    <w:rsid w:val="0B1746CC"/>
    <w:rsid w:val="0B1D02A9"/>
    <w:rsid w:val="0B23CB9B"/>
    <w:rsid w:val="0B2BB137"/>
    <w:rsid w:val="0B37FB27"/>
    <w:rsid w:val="0B3FFBCC"/>
    <w:rsid w:val="0B42B772"/>
    <w:rsid w:val="0B44CBBC"/>
    <w:rsid w:val="0B5B7A0F"/>
    <w:rsid w:val="0B711EEF"/>
    <w:rsid w:val="0B71B7A5"/>
    <w:rsid w:val="0B74CF90"/>
    <w:rsid w:val="0B76C307"/>
    <w:rsid w:val="0B7BC161"/>
    <w:rsid w:val="0B8564A8"/>
    <w:rsid w:val="0B87B8A2"/>
    <w:rsid w:val="0B8C0931"/>
    <w:rsid w:val="0B90FB42"/>
    <w:rsid w:val="0B95C32F"/>
    <w:rsid w:val="0B985AF5"/>
    <w:rsid w:val="0B98B610"/>
    <w:rsid w:val="0B992443"/>
    <w:rsid w:val="0B9AE4E3"/>
    <w:rsid w:val="0B9B2D40"/>
    <w:rsid w:val="0B9D3D74"/>
    <w:rsid w:val="0B9D7B6D"/>
    <w:rsid w:val="0BA70616"/>
    <w:rsid w:val="0BB1C614"/>
    <w:rsid w:val="0BB9AB9A"/>
    <w:rsid w:val="0BCC5D1A"/>
    <w:rsid w:val="0BD1F532"/>
    <w:rsid w:val="0BE0C69B"/>
    <w:rsid w:val="0BE4A06B"/>
    <w:rsid w:val="0C08A1BF"/>
    <w:rsid w:val="0C116F29"/>
    <w:rsid w:val="0C121CEA"/>
    <w:rsid w:val="0C12B7CF"/>
    <w:rsid w:val="0C20DEF9"/>
    <w:rsid w:val="0C2185A3"/>
    <w:rsid w:val="0C286A7D"/>
    <w:rsid w:val="0C31B2AA"/>
    <w:rsid w:val="0C361FED"/>
    <w:rsid w:val="0C3BEA5A"/>
    <w:rsid w:val="0C413E50"/>
    <w:rsid w:val="0C44465A"/>
    <w:rsid w:val="0C57D29D"/>
    <w:rsid w:val="0C5AD8E5"/>
    <w:rsid w:val="0C6D13BC"/>
    <w:rsid w:val="0C6D3861"/>
    <w:rsid w:val="0C7097E8"/>
    <w:rsid w:val="0C70DAE6"/>
    <w:rsid w:val="0C870D36"/>
    <w:rsid w:val="0C8F7A0E"/>
    <w:rsid w:val="0C917551"/>
    <w:rsid w:val="0C919C22"/>
    <w:rsid w:val="0C96C167"/>
    <w:rsid w:val="0CA3121B"/>
    <w:rsid w:val="0CA5ADC1"/>
    <w:rsid w:val="0CB63F77"/>
    <w:rsid w:val="0CBB2560"/>
    <w:rsid w:val="0CCBCAF5"/>
    <w:rsid w:val="0CD2117B"/>
    <w:rsid w:val="0CE50CEF"/>
    <w:rsid w:val="0CE53973"/>
    <w:rsid w:val="0CE5C961"/>
    <w:rsid w:val="0CE70BDE"/>
    <w:rsid w:val="0CEEC771"/>
    <w:rsid w:val="0CF2CC82"/>
    <w:rsid w:val="0CF82861"/>
    <w:rsid w:val="0CFDAF27"/>
    <w:rsid w:val="0D05E472"/>
    <w:rsid w:val="0D0F121D"/>
    <w:rsid w:val="0D24EEB2"/>
    <w:rsid w:val="0D27BFAD"/>
    <w:rsid w:val="0D34AF45"/>
    <w:rsid w:val="0D360F9C"/>
    <w:rsid w:val="0D3B6FFE"/>
    <w:rsid w:val="0D3E1C4A"/>
    <w:rsid w:val="0D48C11F"/>
    <w:rsid w:val="0D4B28A4"/>
    <w:rsid w:val="0D619736"/>
    <w:rsid w:val="0D67B93F"/>
    <w:rsid w:val="0D719120"/>
    <w:rsid w:val="0D738A8F"/>
    <w:rsid w:val="0D73C07A"/>
    <w:rsid w:val="0D753D14"/>
    <w:rsid w:val="0D79F240"/>
    <w:rsid w:val="0D7D42F4"/>
    <w:rsid w:val="0D9869C4"/>
    <w:rsid w:val="0DA96D83"/>
    <w:rsid w:val="0DBDDBCB"/>
    <w:rsid w:val="0DC45B0A"/>
    <w:rsid w:val="0DC59518"/>
    <w:rsid w:val="0DCA3FEA"/>
    <w:rsid w:val="0DE75FA5"/>
    <w:rsid w:val="0DEABDB3"/>
    <w:rsid w:val="0DEAE3E5"/>
    <w:rsid w:val="0DF8BB31"/>
    <w:rsid w:val="0DFC461E"/>
    <w:rsid w:val="0DFC5B32"/>
    <w:rsid w:val="0E00DAEC"/>
    <w:rsid w:val="0E123E8D"/>
    <w:rsid w:val="0E12743E"/>
    <w:rsid w:val="0E16091C"/>
    <w:rsid w:val="0E16A718"/>
    <w:rsid w:val="0E1BD0F0"/>
    <w:rsid w:val="0E2AFBC6"/>
    <w:rsid w:val="0E2CEBA3"/>
    <w:rsid w:val="0E3542F9"/>
    <w:rsid w:val="0E378109"/>
    <w:rsid w:val="0E39628D"/>
    <w:rsid w:val="0E3B924B"/>
    <w:rsid w:val="0E41CE8D"/>
    <w:rsid w:val="0E4324CB"/>
    <w:rsid w:val="0E471AB7"/>
    <w:rsid w:val="0E548A01"/>
    <w:rsid w:val="0E594B19"/>
    <w:rsid w:val="0E5C78DB"/>
    <w:rsid w:val="0E652A83"/>
    <w:rsid w:val="0E6871C1"/>
    <w:rsid w:val="0E763207"/>
    <w:rsid w:val="0E787C38"/>
    <w:rsid w:val="0E7FE57C"/>
    <w:rsid w:val="0E801487"/>
    <w:rsid w:val="0E876D7C"/>
    <w:rsid w:val="0E9594CA"/>
    <w:rsid w:val="0E9AC409"/>
    <w:rsid w:val="0E9CA459"/>
    <w:rsid w:val="0EA2CB64"/>
    <w:rsid w:val="0EA39F36"/>
    <w:rsid w:val="0EA5C0BC"/>
    <w:rsid w:val="0EA764A4"/>
    <w:rsid w:val="0EB1AB59"/>
    <w:rsid w:val="0EB36772"/>
    <w:rsid w:val="0EB4512C"/>
    <w:rsid w:val="0ED086A9"/>
    <w:rsid w:val="0EDF26C3"/>
    <w:rsid w:val="0EE2AA6E"/>
    <w:rsid w:val="0EE34EB0"/>
    <w:rsid w:val="0EE5A803"/>
    <w:rsid w:val="0EE7492C"/>
    <w:rsid w:val="0EF88661"/>
    <w:rsid w:val="0EFFA92C"/>
    <w:rsid w:val="0F131186"/>
    <w:rsid w:val="0F1B4886"/>
    <w:rsid w:val="0F26B94E"/>
    <w:rsid w:val="0F2CA489"/>
    <w:rsid w:val="0F31696F"/>
    <w:rsid w:val="0F410907"/>
    <w:rsid w:val="0F42BCBA"/>
    <w:rsid w:val="0F4ACF73"/>
    <w:rsid w:val="0F4E27E3"/>
    <w:rsid w:val="0F4F53A4"/>
    <w:rsid w:val="0F604BC1"/>
    <w:rsid w:val="0F69E223"/>
    <w:rsid w:val="0F6D01F2"/>
    <w:rsid w:val="0F702791"/>
    <w:rsid w:val="0F78DF12"/>
    <w:rsid w:val="0F790732"/>
    <w:rsid w:val="0F7FE77D"/>
    <w:rsid w:val="0F80819D"/>
    <w:rsid w:val="0F87AD3D"/>
    <w:rsid w:val="0F954A28"/>
    <w:rsid w:val="0F96B7C9"/>
    <w:rsid w:val="0F98E8DA"/>
    <w:rsid w:val="0F9A1BCA"/>
    <w:rsid w:val="0FA73DAE"/>
    <w:rsid w:val="0FB5D61D"/>
    <w:rsid w:val="0FC10869"/>
    <w:rsid w:val="0FC6F483"/>
    <w:rsid w:val="0FC75E4C"/>
    <w:rsid w:val="0FCB3371"/>
    <w:rsid w:val="0FCBE616"/>
    <w:rsid w:val="0FCD80CE"/>
    <w:rsid w:val="0FCDE1E8"/>
    <w:rsid w:val="0FCED5BC"/>
    <w:rsid w:val="0FD1733B"/>
    <w:rsid w:val="0FE8698E"/>
    <w:rsid w:val="0FEB5B19"/>
    <w:rsid w:val="0FF2D110"/>
    <w:rsid w:val="0FFAABE9"/>
    <w:rsid w:val="10010DE8"/>
    <w:rsid w:val="100211F2"/>
    <w:rsid w:val="10067BEC"/>
    <w:rsid w:val="101A18E7"/>
    <w:rsid w:val="10293309"/>
    <w:rsid w:val="102CE73A"/>
    <w:rsid w:val="102DBA31"/>
    <w:rsid w:val="10305373"/>
    <w:rsid w:val="103D9E66"/>
    <w:rsid w:val="104454A3"/>
    <w:rsid w:val="104CA2E8"/>
    <w:rsid w:val="1051DAEE"/>
    <w:rsid w:val="10543132"/>
    <w:rsid w:val="105801A6"/>
    <w:rsid w:val="10587791"/>
    <w:rsid w:val="105E6A90"/>
    <w:rsid w:val="105EE86B"/>
    <w:rsid w:val="1061A45A"/>
    <w:rsid w:val="106F2617"/>
    <w:rsid w:val="1070775B"/>
    <w:rsid w:val="1071FD55"/>
    <w:rsid w:val="10751EBC"/>
    <w:rsid w:val="10760AF0"/>
    <w:rsid w:val="107B9CCA"/>
    <w:rsid w:val="107EB06E"/>
    <w:rsid w:val="1081FE2A"/>
    <w:rsid w:val="108C205C"/>
    <w:rsid w:val="108C7243"/>
    <w:rsid w:val="108F1BD3"/>
    <w:rsid w:val="10A112CF"/>
    <w:rsid w:val="10A21DDB"/>
    <w:rsid w:val="10A40A31"/>
    <w:rsid w:val="10B437BE"/>
    <w:rsid w:val="10BE139F"/>
    <w:rsid w:val="10C402D4"/>
    <w:rsid w:val="10C40791"/>
    <w:rsid w:val="10CB8CF1"/>
    <w:rsid w:val="10CEAFB2"/>
    <w:rsid w:val="10E284D7"/>
    <w:rsid w:val="10E70576"/>
    <w:rsid w:val="1109DA7C"/>
    <w:rsid w:val="110A1471"/>
    <w:rsid w:val="110F17A3"/>
    <w:rsid w:val="1110DFFF"/>
    <w:rsid w:val="1115910A"/>
    <w:rsid w:val="1117CEA8"/>
    <w:rsid w:val="11334193"/>
    <w:rsid w:val="113BF062"/>
    <w:rsid w:val="113CC2DA"/>
    <w:rsid w:val="113D409B"/>
    <w:rsid w:val="1141FC99"/>
    <w:rsid w:val="114C43DD"/>
    <w:rsid w:val="114E0D96"/>
    <w:rsid w:val="114E8E1A"/>
    <w:rsid w:val="11524EB7"/>
    <w:rsid w:val="11538CD9"/>
    <w:rsid w:val="115E056B"/>
    <w:rsid w:val="115E4FFB"/>
    <w:rsid w:val="115EEAA0"/>
    <w:rsid w:val="117A8518"/>
    <w:rsid w:val="117C9953"/>
    <w:rsid w:val="11980BB7"/>
    <w:rsid w:val="1198B343"/>
    <w:rsid w:val="119C38B7"/>
    <w:rsid w:val="119ED442"/>
    <w:rsid w:val="11A09483"/>
    <w:rsid w:val="11A37F54"/>
    <w:rsid w:val="11A49AE6"/>
    <w:rsid w:val="11A5DFB6"/>
    <w:rsid w:val="11AB8B84"/>
    <w:rsid w:val="11B73BDF"/>
    <w:rsid w:val="11BEC4E2"/>
    <w:rsid w:val="11C09671"/>
    <w:rsid w:val="11C4E982"/>
    <w:rsid w:val="11C63DA5"/>
    <w:rsid w:val="11CF5636"/>
    <w:rsid w:val="11D63C53"/>
    <w:rsid w:val="11DD8416"/>
    <w:rsid w:val="11EB6F37"/>
    <w:rsid w:val="11F21E31"/>
    <w:rsid w:val="11F5CDDA"/>
    <w:rsid w:val="11F7AC3D"/>
    <w:rsid w:val="11FBBB38"/>
    <w:rsid w:val="120ACD43"/>
    <w:rsid w:val="1212B955"/>
    <w:rsid w:val="121DD573"/>
    <w:rsid w:val="12274508"/>
    <w:rsid w:val="122B7124"/>
    <w:rsid w:val="122FD235"/>
    <w:rsid w:val="12302723"/>
    <w:rsid w:val="1230C070"/>
    <w:rsid w:val="12409F3B"/>
    <w:rsid w:val="12426F84"/>
    <w:rsid w:val="1242BDC4"/>
    <w:rsid w:val="1246D7FC"/>
    <w:rsid w:val="124A6859"/>
    <w:rsid w:val="124B6385"/>
    <w:rsid w:val="1253D3BA"/>
    <w:rsid w:val="1266C16D"/>
    <w:rsid w:val="1274F3D7"/>
    <w:rsid w:val="12799DB6"/>
    <w:rsid w:val="127CD2D0"/>
    <w:rsid w:val="127F4B06"/>
    <w:rsid w:val="128CAF63"/>
    <w:rsid w:val="128FAE69"/>
    <w:rsid w:val="128FC306"/>
    <w:rsid w:val="12957AD3"/>
    <w:rsid w:val="129D89A2"/>
    <w:rsid w:val="129FEC7C"/>
    <w:rsid w:val="12B7E751"/>
    <w:rsid w:val="12C50976"/>
    <w:rsid w:val="12CA4624"/>
    <w:rsid w:val="12CAB9E5"/>
    <w:rsid w:val="12CB36AB"/>
    <w:rsid w:val="12E37A8D"/>
    <w:rsid w:val="12E74359"/>
    <w:rsid w:val="12F102F3"/>
    <w:rsid w:val="12FAA11C"/>
    <w:rsid w:val="130E29DC"/>
    <w:rsid w:val="130F9AA3"/>
    <w:rsid w:val="13194193"/>
    <w:rsid w:val="1329AC5D"/>
    <w:rsid w:val="13352802"/>
    <w:rsid w:val="1335B620"/>
    <w:rsid w:val="133CBA58"/>
    <w:rsid w:val="1340B2F2"/>
    <w:rsid w:val="1342453A"/>
    <w:rsid w:val="1345CFD6"/>
    <w:rsid w:val="134A1E3B"/>
    <w:rsid w:val="134DA5DC"/>
    <w:rsid w:val="135475BC"/>
    <w:rsid w:val="135C2B6F"/>
    <w:rsid w:val="136099D5"/>
    <w:rsid w:val="1366C818"/>
    <w:rsid w:val="13683169"/>
    <w:rsid w:val="136FF63B"/>
    <w:rsid w:val="137B12C3"/>
    <w:rsid w:val="137DC5D6"/>
    <w:rsid w:val="13879311"/>
    <w:rsid w:val="138B000D"/>
    <w:rsid w:val="139A9FDB"/>
    <w:rsid w:val="13A9E65E"/>
    <w:rsid w:val="13AA8795"/>
    <w:rsid w:val="13AC7EF6"/>
    <w:rsid w:val="13BEFE62"/>
    <w:rsid w:val="13C3C11E"/>
    <w:rsid w:val="13C9AD56"/>
    <w:rsid w:val="13D2E9F2"/>
    <w:rsid w:val="13DE1209"/>
    <w:rsid w:val="13E112E7"/>
    <w:rsid w:val="13E68736"/>
    <w:rsid w:val="13EA9687"/>
    <w:rsid w:val="13EBF9C9"/>
    <w:rsid w:val="13F79D03"/>
    <w:rsid w:val="140AA7B2"/>
    <w:rsid w:val="14134940"/>
    <w:rsid w:val="1431D7DA"/>
    <w:rsid w:val="14379A9C"/>
    <w:rsid w:val="1438BF6B"/>
    <w:rsid w:val="143C37AF"/>
    <w:rsid w:val="1440857F"/>
    <w:rsid w:val="144D673E"/>
    <w:rsid w:val="144F205C"/>
    <w:rsid w:val="1452A9CB"/>
    <w:rsid w:val="14563A19"/>
    <w:rsid w:val="145FE714"/>
    <w:rsid w:val="146373B5"/>
    <w:rsid w:val="148154E9"/>
    <w:rsid w:val="1485A96C"/>
    <w:rsid w:val="14A67266"/>
    <w:rsid w:val="14AF49FD"/>
    <w:rsid w:val="14B2D896"/>
    <w:rsid w:val="14B4FBDD"/>
    <w:rsid w:val="14B88D33"/>
    <w:rsid w:val="14B8A61D"/>
    <w:rsid w:val="14BE1706"/>
    <w:rsid w:val="14C058FB"/>
    <w:rsid w:val="14C12FB8"/>
    <w:rsid w:val="14C2182F"/>
    <w:rsid w:val="14C3E85C"/>
    <w:rsid w:val="14DBC11A"/>
    <w:rsid w:val="14FBEBC8"/>
    <w:rsid w:val="14FDDE67"/>
    <w:rsid w:val="1503C66E"/>
    <w:rsid w:val="15145F35"/>
    <w:rsid w:val="1514A4E7"/>
    <w:rsid w:val="15154C08"/>
    <w:rsid w:val="151D0173"/>
    <w:rsid w:val="151D63EE"/>
    <w:rsid w:val="15297049"/>
    <w:rsid w:val="152D1BDC"/>
    <w:rsid w:val="15365382"/>
    <w:rsid w:val="1542A959"/>
    <w:rsid w:val="15541F4E"/>
    <w:rsid w:val="155B2F5B"/>
    <w:rsid w:val="1560B741"/>
    <w:rsid w:val="1574A44E"/>
    <w:rsid w:val="157A1B81"/>
    <w:rsid w:val="157C6F8A"/>
    <w:rsid w:val="157C79BB"/>
    <w:rsid w:val="15835D82"/>
    <w:rsid w:val="1585010C"/>
    <w:rsid w:val="158B396E"/>
    <w:rsid w:val="158D63E9"/>
    <w:rsid w:val="15A12709"/>
    <w:rsid w:val="15B13E78"/>
    <w:rsid w:val="15B353C7"/>
    <w:rsid w:val="15BAEB1B"/>
    <w:rsid w:val="15CAB22A"/>
    <w:rsid w:val="15CCFC67"/>
    <w:rsid w:val="15D8FB3E"/>
    <w:rsid w:val="15DD42A3"/>
    <w:rsid w:val="15DE566C"/>
    <w:rsid w:val="15DF855C"/>
    <w:rsid w:val="15E20EE9"/>
    <w:rsid w:val="15E665EE"/>
    <w:rsid w:val="15E9A839"/>
    <w:rsid w:val="15F2EA71"/>
    <w:rsid w:val="15F7C2AF"/>
    <w:rsid w:val="16038568"/>
    <w:rsid w:val="160EF609"/>
    <w:rsid w:val="160F8C73"/>
    <w:rsid w:val="16172190"/>
    <w:rsid w:val="1617FA84"/>
    <w:rsid w:val="161870C1"/>
    <w:rsid w:val="16381502"/>
    <w:rsid w:val="163B1D7A"/>
    <w:rsid w:val="16538727"/>
    <w:rsid w:val="16543241"/>
    <w:rsid w:val="165AE439"/>
    <w:rsid w:val="16634D28"/>
    <w:rsid w:val="166453CE"/>
    <w:rsid w:val="166B9B7C"/>
    <w:rsid w:val="166C4D74"/>
    <w:rsid w:val="167FB0D7"/>
    <w:rsid w:val="169D4B5E"/>
    <w:rsid w:val="169D99D6"/>
    <w:rsid w:val="16AB4E28"/>
    <w:rsid w:val="16B57C71"/>
    <w:rsid w:val="16BFA80E"/>
    <w:rsid w:val="16C14F4C"/>
    <w:rsid w:val="16C285AA"/>
    <w:rsid w:val="16C34FB5"/>
    <w:rsid w:val="16C4BE81"/>
    <w:rsid w:val="16CDB3C9"/>
    <w:rsid w:val="16DECC89"/>
    <w:rsid w:val="16E1599A"/>
    <w:rsid w:val="16E966BE"/>
    <w:rsid w:val="16F8482D"/>
    <w:rsid w:val="16FAAB93"/>
    <w:rsid w:val="16FFF7AD"/>
    <w:rsid w:val="1701E0A2"/>
    <w:rsid w:val="170266FB"/>
    <w:rsid w:val="1703CE39"/>
    <w:rsid w:val="17407EF8"/>
    <w:rsid w:val="177859D6"/>
    <w:rsid w:val="177ECBD8"/>
    <w:rsid w:val="1782364F"/>
    <w:rsid w:val="17831150"/>
    <w:rsid w:val="178945EE"/>
    <w:rsid w:val="178A2428"/>
    <w:rsid w:val="178D9846"/>
    <w:rsid w:val="178DFB42"/>
    <w:rsid w:val="179267CE"/>
    <w:rsid w:val="179D0D45"/>
    <w:rsid w:val="179E2FA7"/>
    <w:rsid w:val="17A91E94"/>
    <w:rsid w:val="17AB8418"/>
    <w:rsid w:val="17B2A743"/>
    <w:rsid w:val="17B2C05B"/>
    <w:rsid w:val="17B73F2E"/>
    <w:rsid w:val="17BA89A0"/>
    <w:rsid w:val="17BD8F0E"/>
    <w:rsid w:val="17BF7287"/>
    <w:rsid w:val="17C05744"/>
    <w:rsid w:val="17C29971"/>
    <w:rsid w:val="17D1E784"/>
    <w:rsid w:val="17DD8C3D"/>
    <w:rsid w:val="17EAAD1E"/>
    <w:rsid w:val="17EB5E6C"/>
    <w:rsid w:val="17EBB697"/>
    <w:rsid w:val="17ED6F6B"/>
    <w:rsid w:val="17F09A96"/>
    <w:rsid w:val="17F863CF"/>
    <w:rsid w:val="17FBB38F"/>
    <w:rsid w:val="17FD8B6E"/>
    <w:rsid w:val="17FF177E"/>
    <w:rsid w:val="1807F4C7"/>
    <w:rsid w:val="180F88F4"/>
    <w:rsid w:val="181B6685"/>
    <w:rsid w:val="1820A6AC"/>
    <w:rsid w:val="1825676C"/>
    <w:rsid w:val="18280AEF"/>
    <w:rsid w:val="18346118"/>
    <w:rsid w:val="183FC804"/>
    <w:rsid w:val="184C30B5"/>
    <w:rsid w:val="1850D5CE"/>
    <w:rsid w:val="1853AF01"/>
    <w:rsid w:val="185B1DDA"/>
    <w:rsid w:val="185BD792"/>
    <w:rsid w:val="186B169F"/>
    <w:rsid w:val="187361EC"/>
    <w:rsid w:val="18786235"/>
    <w:rsid w:val="187A4A1B"/>
    <w:rsid w:val="188784C6"/>
    <w:rsid w:val="188DEF93"/>
    <w:rsid w:val="188ED009"/>
    <w:rsid w:val="189428EC"/>
    <w:rsid w:val="189CF0DD"/>
    <w:rsid w:val="18A3B4E8"/>
    <w:rsid w:val="18A7CCF6"/>
    <w:rsid w:val="18B0F3F5"/>
    <w:rsid w:val="18B5E1AB"/>
    <w:rsid w:val="18B67629"/>
    <w:rsid w:val="18BCC973"/>
    <w:rsid w:val="18C00538"/>
    <w:rsid w:val="18C56317"/>
    <w:rsid w:val="18D20BD4"/>
    <w:rsid w:val="18E4F990"/>
    <w:rsid w:val="190576B9"/>
    <w:rsid w:val="1906D678"/>
    <w:rsid w:val="190AC275"/>
    <w:rsid w:val="190CF291"/>
    <w:rsid w:val="190F375A"/>
    <w:rsid w:val="191B4429"/>
    <w:rsid w:val="191F457A"/>
    <w:rsid w:val="192EE476"/>
    <w:rsid w:val="19307CEC"/>
    <w:rsid w:val="1933BD25"/>
    <w:rsid w:val="19400E65"/>
    <w:rsid w:val="1943C032"/>
    <w:rsid w:val="1954D51A"/>
    <w:rsid w:val="19593D73"/>
    <w:rsid w:val="195AD56B"/>
    <w:rsid w:val="19643844"/>
    <w:rsid w:val="19731052"/>
    <w:rsid w:val="1979B0B8"/>
    <w:rsid w:val="19885833"/>
    <w:rsid w:val="1996FD9B"/>
    <w:rsid w:val="19CEEFE8"/>
    <w:rsid w:val="19D2E7A4"/>
    <w:rsid w:val="19D6C397"/>
    <w:rsid w:val="19D9D9D4"/>
    <w:rsid w:val="19DB1806"/>
    <w:rsid w:val="19DBF456"/>
    <w:rsid w:val="19DCBC9F"/>
    <w:rsid w:val="19DDD4F6"/>
    <w:rsid w:val="19E24FC1"/>
    <w:rsid w:val="19E4801D"/>
    <w:rsid w:val="19E7FE4E"/>
    <w:rsid w:val="19EDC3D6"/>
    <w:rsid w:val="19F07296"/>
    <w:rsid w:val="19F391B4"/>
    <w:rsid w:val="19F6870C"/>
    <w:rsid w:val="1A083B4D"/>
    <w:rsid w:val="1A0B96C5"/>
    <w:rsid w:val="1A0F7055"/>
    <w:rsid w:val="1A167DC7"/>
    <w:rsid w:val="1A1E4EF7"/>
    <w:rsid w:val="1A21C6A6"/>
    <w:rsid w:val="1A24DABC"/>
    <w:rsid w:val="1A39D1B5"/>
    <w:rsid w:val="1A50A645"/>
    <w:rsid w:val="1A56403B"/>
    <w:rsid w:val="1A5841F1"/>
    <w:rsid w:val="1A58AD15"/>
    <w:rsid w:val="1A5D7CF0"/>
    <w:rsid w:val="1A651B20"/>
    <w:rsid w:val="1A69A474"/>
    <w:rsid w:val="1A6AB194"/>
    <w:rsid w:val="1A71E47E"/>
    <w:rsid w:val="1A7420A9"/>
    <w:rsid w:val="1A7F5981"/>
    <w:rsid w:val="1A8BDD70"/>
    <w:rsid w:val="1A990392"/>
    <w:rsid w:val="1A9B63C0"/>
    <w:rsid w:val="1A9FE0E2"/>
    <w:rsid w:val="1AA04B85"/>
    <w:rsid w:val="1AA1F5AD"/>
    <w:rsid w:val="1AA38CA8"/>
    <w:rsid w:val="1AAB1FA5"/>
    <w:rsid w:val="1AAB4C89"/>
    <w:rsid w:val="1AB09D3F"/>
    <w:rsid w:val="1AB2D2F4"/>
    <w:rsid w:val="1AB3C7AE"/>
    <w:rsid w:val="1ABC2FAC"/>
    <w:rsid w:val="1ABE48AD"/>
    <w:rsid w:val="1ABFDB38"/>
    <w:rsid w:val="1AE2E5EC"/>
    <w:rsid w:val="1AEC3329"/>
    <w:rsid w:val="1AEE51B2"/>
    <w:rsid w:val="1AFFA720"/>
    <w:rsid w:val="1AFFD26F"/>
    <w:rsid w:val="1B01842B"/>
    <w:rsid w:val="1B1D052D"/>
    <w:rsid w:val="1B205B84"/>
    <w:rsid w:val="1B240A0B"/>
    <w:rsid w:val="1B2D1A5C"/>
    <w:rsid w:val="1B3219B1"/>
    <w:rsid w:val="1B343821"/>
    <w:rsid w:val="1B3D6E4D"/>
    <w:rsid w:val="1B3F56FD"/>
    <w:rsid w:val="1B45A5C9"/>
    <w:rsid w:val="1B4FFACC"/>
    <w:rsid w:val="1B51C93E"/>
    <w:rsid w:val="1B565D14"/>
    <w:rsid w:val="1B5B76A0"/>
    <w:rsid w:val="1B7D37A5"/>
    <w:rsid w:val="1B8F6E84"/>
    <w:rsid w:val="1B8FE490"/>
    <w:rsid w:val="1B939AFD"/>
    <w:rsid w:val="1B95EDDA"/>
    <w:rsid w:val="1B976A6F"/>
    <w:rsid w:val="1B9E1A71"/>
    <w:rsid w:val="1BD6F33E"/>
    <w:rsid w:val="1BDB72B5"/>
    <w:rsid w:val="1BE1163C"/>
    <w:rsid w:val="1BE1CA9D"/>
    <w:rsid w:val="1BE4CACF"/>
    <w:rsid w:val="1BEA1E03"/>
    <w:rsid w:val="1BF80548"/>
    <w:rsid w:val="1BFBD3AC"/>
    <w:rsid w:val="1C173076"/>
    <w:rsid w:val="1C19AB3B"/>
    <w:rsid w:val="1C2AEF71"/>
    <w:rsid w:val="1C3255C9"/>
    <w:rsid w:val="1C356C02"/>
    <w:rsid w:val="1C38C9AE"/>
    <w:rsid w:val="1C4084E1"/>
    <w:rsid w:val="1C4691B5"/>
    <w:rsid w:val="1C5656D3"/>
    <w:rsid w:val="1C57621A"/>
    <w:rsid w:val="1C6DAE6C"/>
    <w:rsid w:val="1C83C537"/>
    <w:rsid w:val="1C8527CA"/>
    <w:rsid w:val="1C886725"/>
    <w:rsid w:val="1C8C3063"/>
    <w:rsid w:val="1C8EE708"/>
    <w:rsid w:val="1C908F17"/>
    <w:rsid w:val="1C98792A"/>
    <w:rsid w:val="1C99D2C1"/>
    <w:rsid w:val="1C9EE7B3"/>
    <w:rsid w:val="1CA3897B"/>
    <w:rsid w:val="1CA717CE"/>
    <w:rsid w:val="1CAA602F"/>
    <w:rsid w:val="1CB6FDC6"/>
    <w:rsid w:val="1CC1DA67"/>
    <w:rsid w:val="1CC5116F"/>
    <w:rsid w:val="1CD5D17E"/>
    <w:rsid w:val="1CD7A8C5"/>
    <w:rsid w:val="1CDE5452"/>
    <w:rsid w:val="1CF74679"/>
    <w:rsid w:val="1CF9ADB3"/>
    <w:rsid w:val="1CFD803B"/>
    <w:rsid w:val="1D0B7FBF"/>
    <w:rsid w:val="1D0CFCBB"/>
    <w:rsid w:val="1D14602E"/>
    <w:rsid w:val="1D1B0A65"/>
    <w:rsid w:val="1D1CF6F0"/>
    <w:rsid w:val="1D38D4A9"/>
    <w:rsid w:val="1D3D4F25"/>
    <w:rsid w:val="1D3F62A5"/>
    <w:rsid w:val="1D508668"/>
    <w:rsid w:val="1D521434"/>
    <w:rsid w:val="1D56C5A6"/>
    <w:rsid w:val="1D6BDFE6"/>
    <w:rsid w:val="1D6ED262"/>
    <w:rsid w:val="1D99CC86"/>
    <w:rsid w:val="1D9C04C3"/>
    <w:rsid w:val="1DB2E6F9"/>
    <w:rsid w:val="1DB2F545"/>
    <w:rsid w:val="1DB4EE5B"/>
    <w:rsid w:val="1DBDFA59"/>
    <w:rsid w:val="1DBFADDE"/>
    <w:rsid w:val="1DCA3571"/>
    <w:rsid w:val="1DD35CA5"/>
    <w:rsid w:val="1DEEB54C"/>
    <w:rsid w:val="1DFDA318"/>
    <w:rsid w:val="1DFF42B2"/>
    <w:rsid w:val="1E007D03"/>
    <w:rsid w:val="1E08747E"/>
    <w:rsid w:val="1E1CA9B0"/>
    <w:rsid w:val="1E223375"/>
    <w:rsid w:val="1E322EA5"/>
    <w:rsid w:val="1E39EA7B"/>
    <w:rsid w:val="1E3E7B43"/>
    <w:rsid w:val="1E40E45E"/>
    <w:rsid w:val="1E49EB8E"/>
    <w:rsid w:val="1E4C3576"/>
    <w:rsid w:val="1E528982"/>
    <w:rsid w:val="1E59623F"/>
    <w:rsid w:val="1E59D90C"/>
    <w:rsid w:val="1E5B1F59"/>
    <w:rsid w:val="1E609B66"/>
    <w:rsid w:val="1E698284"/>
    <w:rsid w:val="1E708B40"/>
    <w:rsid w:val="1E708D92"/>
    <w:rsid w:val="1E71516B"/>
    <w:rsid w:val="1E7266A8"/>
    <w:rsid w:val="1E7A3B05"/>
    <w:rsid w:val="1E7C2F18"/>
    <w:rsid w:val="1E91413A"/>
    <w:rsid w:val="1E9B5690"/>
    <w:rsid w:val="1EAFDCC2"/>
    <w:rsid w:val="1EC10E8A"/>
    <w:rsid w:val="1EC26A64"/>
    <w:rsid w:val="1ED777DD"/>
    <w:rsid w:val="1ED9F334"/>
    <w:rsid w:val="1EDDE87E"/>
    <w:rsid w:val="1EE34028"/>
    <w:rsid w:val="1EE3F39A"/>
    <w:rsid w:val="1EE5617E"/>
    <w:rsid w:val="1EF9817B"/>
    <w:rsid w:val="1F02A21B"/>
    <w:rsid w:val="1F0E47AF"/>
    <w:rsid w:val="1F138D67"/>
    <w:rsid w:val="1F170E7A"/>
    <w:rsid w:val="1F28B5A0"/>
    <w:rsid w:val="1F2DCB7A"/>
    <w:rsid w:val="1F2EE88D"/>
    <w:rsid w:val="1F32F66C"/>
    <w:rsid w:val="1F365924"/>
    <w:rsid w:val="1F3746F7"/>
    <w:rsid w:val="1F41625F"/>
    <w:rsid w:val="1F460ED2"/>
    <w:rsid w:val="1F47E83E"/>
    <w:rsid w:val="1F4827BF"/>
    <w:rsid w:val="1F5A2361"/>
    <w:rsid w:val="1F5E846E"/>
    <w:rsid w:val="1F7517BA"/>
    <w:rsid w:val="1F7FF1B4"/>
    <w:rsid w:val="1F88C51F"/>
    <w:rsid w:val="1F89866F"/>
    <w:rsid w:val="1F8A7A03"/>
    <w:rsid w:val="1F8D4378"/>
    <w:rsid w:val="1FA32D9F"/>
    <w:rsid w:val="1FAA5DE6"/>
    <w:rsid w:val="1FB32110"/>
    <w:rsid w:val="1FBACF40"/>
    <w:rsid w:val="1FBDA057"/>
    <w:rsid w:val="1FC6FDDB"/>
    <w:rsid w:val="1FE03D2E"/>
    <w:rsid w:val="1FE89E22"/>
    <w:rsid w:val="1FF405F5"/>
    <w:rsid w:val="1FF69915"/>
    <w:rsid w:val="1FF6FDD5"/>
    <w:rsid w:val="1FFA36CC"/>
    <w:rsid w:val="2005C78C"/>
    <w:rsid w:val="200D13A9"/>
    <w:rsid w:val="202036D3"/>
    <w:rsid w:val="20296490"/>
    <w:rsid w:val="20564C17"/>
    <w:rsid w:val="205EF37D"/>
    <w:rsid w:val="2061B0CB"/>
    <w:rsid w:val="2064043F"/>
    <w:rsid w:val="206672B0"/>
    <w:rsid w:val="207550DD"/>
    <w:rsid w:val="20822034"/>
    <w:rsid w:val="20823F40"/>
    <w:rsid w:val="208503E9"/>
    <w:rsid w:val="20891740"/>
    <w:rsid w:val="208F11B7"/>
    <w:rsid w:val="208F617B"/>
    <w:rsid w:val="20A701E5"/>
    <w:rsid w:val="20AD88AE"/>
    <w:rsid w:val="20B81FFD"/>
    <w:rsid w:val="20C11AC1"/>
    <w:rsid w:val="20C678CB"/>
    <w:rsid w:val="20C935C0"/>
    <w:rsid w:val="20CB2415"/>
    <w:rsid w:val="20E610BF"/>
    <w:rsid w:val="20FF4D8E"/>
    <w:rsid w:val="21179ED9"/>
    <w:rsid w:val="2122E46E"/>
    <w:rsid w:val="2123413B"/>
    <w:rsid w:val="213E22F8"/>
    <w:rsid w:val="214B696F"/>
    <w:rsid w:val="2153770D"/>
    <w:rsid w:val="2153933E"/>
    <w:rsid w:val="21611367"/>
    <w:rsid w:val="21622C1E"/>
    <w:rsid w:val="2164C198"/>
    <w:rsid w:val="21688C02"/>
    <w:rsid w:val="216E2B61"/>
    <w:rsid w:val="21781C4B"/>
    <w:rsid w:val="21782250"/>
    <w:rsid w:val="2178FEC2"/>
    <w:rsid w:val="217A6105"/>
    <w:rsid w:val="218A5AB5"/>
    <w:rsid w:val="219CA057"/>
    <w:rsid w:val="219CB9E5"/>
    <w:rsid w:val="21A1E60E"/>
    <w:rsid w:val="21A4A895"/>
    <w:rsid w:val="21ACA014"/>
    <w:rsid w:val="21AEDF3D"/>
    <w:rsid w:val="21B3ADC5"/>
    <w:rsid w:val="21C83527"/>
    <w:rsid w:val="21CE6B13"/>
    <w:rsid w:val="21D11DC2"/>
    <w:rsid w:val="21D2E100"/>
    <w:rsid w:val="21DB1D1F"/>
    <w:rsid w:val="21DE1609"/>
    <w:rsid w:val="21E2299D"/>
    <w:rsid w:val="21E6740A"/>
    <w:rsid w:val="21E6DE68"/>
    <w:rsid w:val="21ED5211"/>
    <w:rsid w:val="21F00654"/>
    <w:rsid w:val="21F0679E"/>
    <w:rsid w:val="21F1CA84"/>
    <w:rsid w:val="21F9FDF0"/>
    <w:rsid w:val="21FA3161"/>
    <w:rsid w:val="21FFCF31"/>
    <w:rsid w:val="22042CE7"/>
    <w:rsid w:val="2211439B"/>
    <w:rsid w:val="221339A8"/>
    <w:rsid w:val="2217674F"/>
    <w:rsid w:val="221FA26E"/>
    <w:rsid w:val="222C16DD"/>
    <w:rsid w:val="222C8651"/>
    <w:rsid w:val="22331FD2"/>
    <w:rsid w:val="22395AD4"/>
    <w:rsid w:val="224D3601"/>
    <w:rsid w:val="2253F05E"/>
    <w:rsid w:val="2267BF6C"/>
    <w:rsid w:val="22682151"/>
    <w:rsid w:val="227C3703"/>
    <w:rsid w:val="227DC6F8"/>
    <w:rsid w:val="227E1BC7"/>
    <w:rsid w:val="2283207E"/>
    <w:rsid w:val="2283608E"/>
    <w:rsid w:val="229C5DF3"/>
    <w:rsid w:val="22B17557"/>
    <w:rsid w:val="22B192EA"/>
    <w:rsid w:val="22C29BEB"/>
    <w:rsid w:val="22C540BD"/>
    <w:rsid w:val="22C6A225"/>
    <w:rsid w:val="22C974C2"/>
    <w:rsid w:val="22CC8B19"/>
    <w:rsid w:val="22CCFD34"/>
    <w:rsid w:val="22D164A8"/>
    <w:rsid w:val="22D1E945"/>
    <w:rsid w:val="22EABDB7"/>
    <w:rsid w:val="22F048EA"/>
    <w:rsid w:val="22F15F05"/>
    <w:rsid w:val="22FD1908"/>
    <w:rsid w:val="23059FC8"/>
    <w:rsid w:val="230834EA"/>
    <w:rsid w:val="23096D63"/>
    <w:rsid w:val="2313AB05"/>
    <w:rsid w:val="23146274"/>
    <w:rsid w:val="23185E70"/>
    <w:rsid w:val="2320E583"/>
    <w:rsid w:val="232E39D7"/>
    <w:rsid w:val="232E6A4A"/>
    <w:rsid w:val="2332B6D8"/>
    <w:rsid w:val="233F56D2"/>
    <w:rsid w:val="23409B12"/>
    <w:rsid w:val="2340C67F"/>
    <w:rsid w:val="235B4F46"/>
    <w:rsid w:val="235EA5CF"/>
    <w:rsid w:val="236B1887"/>
    <w:rsid w:val="2373AE07"/>
    <w:rsid w:val="23803A4E"/>
    <w:rsid w:val="2385A2B6"/>
    <w:rsid w:val="2393FE8E"/>
    <w:rsid w:val="2396896D"/>
    <w:rsid w:val="23997C52"/>
    <w:rsid w:val="23A2887B"/>
    <w:rsid w:val="23A63744"/>
    <w:rsid w:val="23AFA9ED"/>
    <w:rsid w:val="23B29195"/>
    <w:rsid w:val="23BB0484"/>
    <w:rsid w:val="23C21F7F"/>
    <w:rsid w:val="23C50A6F"/>
    <w:rsid w:val="23D8A353"/>
    <w:rsid w:val="23E3A88B"/>
    <w:rsid w:val="23EA3EC7"/>
    <w:rsid w:val="23F17535"/>
    <w:rsid w:val="23F20593"/>
    <w:rsid w:val="23F55567"/>
    <w:rsid w:val="23FE618E"/>
    <w:rsid w:val="2403D9D0"/>
    <w:rsid w:val="242FC8CC"/>
    <w:rsid w:val="2432FDDD"/>
    <w:rsid w:val="24340108"/>
    <w:rsid w:val="24362394"/>
    <w:rsid w:val="2436EE50"/>
    <w:rsid w:val="244073FA"/>
    <w:rsid w:val="244BE6C6"/>
    <w:rsid w:val="24530A6A"/>
    <w:rsid w:val="2465E456"/>
    <w:rsid w:val="246F4812"/>
    <w:rsid w:val="2473C6A7"/>
    <w:rsid w:val="2475A59B"/>
    <w:rsid w:val="2481F7F7"/>
    <w:rsid w:val="2496AE79"/>
    <w:rsid w:val="249AF784"/>
    <w:rsid w:val="249F0D1D"/>
    <w:rsid w:val="24A1E3BA"/>
    <w:rsid w:val="24A75D9F"/>
    <w:rsid w:val="24ABA305"/>
    <w:rsid w:val="24B6CF14"/>
    <w:rsid w:val="24B8E410"/>
    <w:rsid w:val="24C19708"/>
    <w:rsid w:val="24C69F95"/>
    <w:rsid w:val="24C6C0F6"/>
    <w:rsid w:val="24C9C2A6"/>
    <w:rsid w:val="24CC8349"/>
    <w:rsid w:val="24CD398F"/>
    <w:rsid w:val="24D2CD97"/>
    <w:rsid w:val="24DC9764"/>
    <w:rsid w:val="24EA4CE0"/>
    <w:rsid w:val="24ED7AA6"/>
    <w:rsid w:val="24F00D69"/>
    <w:rsid w:val="24F5017A"/>
    <w:rsid w:val="24F5F811"/>
    <w:rsid w:val="24FFD744"/>
    <w:rsid w:val="25067AF3"/>
    <w:rsid w:val="252131D5"/>
    <w:rsid w:val="2522A660"/>
    <w:rsid w:val="2534ADC4"/>
    <w:rsid w:val="25378017"/>
    <w:rsid w:val="25391BA9"/>
    <w:rsid w:val="25447EE2"/>
    <w:rsid w:val="2548616B"/>
    <w:rsid w:val="2548E45D"/>
    <w:rsid w:val="254AD9BD"/>
    <w:rsid w:val="2552C5BC"/>
    <w:rsid w:val="25572088"/>
    <w:rsid w:val="2564DA85"/>
    <w:rsid w:val="25656304"/>
    <w:rsid w:val="25689C5F"/>
    <w:rsid w:val="25729106"/>
    <w:rsid w:val="25736977"/>
    <w:rsid w:val="2577C595"/>
    <w:rsid w:val="2582691F"/>
    <w:rsid w:val="25891795"/>
    <w:rsid w:val="259292A7"/>
    <w:rsid w:val="25970660"/>
    <w:rsid w:val="25A70AD7"/>
    <w:rsid w:val="25AC6A7A"/>
    <w:rsid w:val="25AF0E1B"/>
    <w:rsid w:val="25B081A9"/>
    <w:rsid w:val="25B24BC0"/>
    <w:rsid w:val="25BC78BF"/>
    <w:rsid w:val="25C1DF61"/>
    <w:rsid w:val="25C2A511"/>
    <w:rsid w:val="25D0CE0E"/>
    <w:rsid w:val="25D9325D"/>
    <w:rsid w:val="25DE6900"/>
    <w:rsid w:val="25F7D247"/>
    <w:rsid w:val="25F7FB0F"/>
    <w:rsid w:val="25FD2DDA"/>
    <w:rsid w:val="25FFDE64"/>
    <w:rsid w:val="2608C79C"/>
    <w:rsid w:val="260A8E39"/>
    <w:rsid w:val="260A914D"/>
    <w:rsid w:val="260D7E18"/>
    <w:rsid w:val="26106DC4"/>
    <w:rsid w:val="261696D0"/>
    <w:rsid w:val="261722B5"/>
    <w:rsid w:val="262396F6"/>
    <w:rsid w:val="2626CBA4"/>
    <w:rsid w:val="262BBA99"/>
    <w:rsid w:val="262C2EA9"/>
    <w:rsid w:val="262D455A"/>
    <w:rsid w:val="262F5D48"/>
    <w:rsid w:val="2634B9CA"/>
    <w:rsid w:val="2648B4F7"/>
    <w:rsid w:val="2652057F"/>
    <w:rsid w:val="266061BF"/>
    <w:rsid w:val="26685C8C"/>
    <w:rsid w:val="2670E069"/>
    <w:rsid w:val="268C235B"/>
    <w:rsid w:val="268E63F4"/>
    <w:rsid w:val="26901325"/>
    <w:rsid w:val="26B0AFFA"/>
    <w:rsid w:val="26B5AC94"/>
    <w:rsid w:val="26C7941A"/>
    <w:rsid w:val="26CEFCB1"/>
    <w:rsid w:val="26D5AA64"/>
    <w:rsid w:val="26DE9332"/>
    <w:rsid w:val="26E473EB"/>
    <w:rsid w:val="26EA42B3"/>
    <w:rsid w:val="26EA9C42"/>
    <w:rsid w:val="26F01F1C"/>
    <w:rsid w:val="2706C06D"/>
    <w:rsid w:val="2706CCF3"/>
    <w:rsid w:val="2706E5F5"/>
    <w:rsid w:val="27077F32"/>
    <w:rsid w:val="2718B660"/>
    <w:rsid w:val="271CB903"/>
    <w:rsid w:val="271FA5E7"/>
    <w:rsid w:val="2721447E"/>
    <w:rsid w:val="273454F7"/>
    <w:rsid w:val="27356A52"/>
    <w:rsid w:val="2738853A"/>
    <w:rsid w:val="273FBCE0"/>
    <w:rsid w:val="2741AE03"/>
    <w:rsid w:val="2741C3E4"/>
    <w:rsid w:val="2744C7E7"/>
    <w:rsid w:val="27488673"/>
    <w:rsid w:val="2748F6C3"/>
    <w:rsid w:val="275174F8"/>
    <w:rsid w:val="27551089"/>
    <w:rsid w:val="2759FC23"/>
    <w:rsid w:val="275C3AD2"/>
    <w:rsid w:val="275FC140"/>
    <w:rsid w:val="2766EA15"/>
    <w:rsid w:val="276C94EC"/>
    <w:rsid w:val="276FD7AB"/>
    <w:rsid w:val="2773BC8F"/>
    <w:rsid w:val="2775008F"/>
    <w:rsid w:val="277B54FB"/>
    <w:rsid w:val="277C740B"/>
    <w:rsid w:val="278272B1"/>
    <w:rsid w:val="2786AD32"/>
    <w:rsid w:val="278D4CAE"/>
    <w:rsid w:val="278D7A16"/>
    <w:rsid w:val="2794004E"/>
    <w:rsid w:val="279C2120"/>
    <w:rsid w:val="279DC7C3"/>
    <w:rsid w:val="27A61FD3"/>
    <w:rsid w:val="27A6FE23"/>
    <w:rsid w:val="27AA7108"/>
    <w:rsid w:val="27B05AC5"/>
    <w:rsid w:val="27BAA843"/>
    <w:rsid w:val="27C2538A"/>
    <w:rsid w:val="27C4DB90"/>
    <w:rsid w:val="27CA5418"/>
    <w:rsid w:val="27CBCB8F"/>
    <w:rsid w:val="27CF4DF3"/>
    <w:rsid w:val="27D7D13C"/>
    <w:rsid w:val="27ECBA0E"/>
    <w:rsid w:val="27F937CA"/>
    <w:rsid w:val="27FE91AC"/>
    <w:rsid w:val="2802E735"/>
    <w:rsid w:val="28078024"/>
    <w:rsid w:val="280A9135"/>
    <w:rsid w:val="280BE1DB"/>
    <w:rsid w:val="280F130D"/>
    <w:rsid w:val="28127D07"/>
    <w:rsid w:val="281A84E2"/>
    <w:rsid w:val="2822D43F"/>
    <w:rsid w:val="28272644"/>
    <w:rsid w:val="282886FD"/>
    <w:rsid w:val="28299F59"/>
    <w:rsid w:val="2830116B"/>
    <w:rsid w:val="2833A059"/>
    <w:rsid w:val="28341A00"/>
    <w:rsid w:val="283952C1"/>
    <w:rsid w:val="283DF95E"/>
    <w:rsid w:val="284222F1"/>
    <w:rsid w:val="284C2AC9"/>
    <w:rsid w:val="284FC013"/>
    <w:rsid w:val="285BE289"/>
    <w:rsid w:val="286C8EB6"/>
    <w:rsid w:val="2881EF01"/>
    <w:rsid w:val="288D41D4"/>
    <w:rsid w:val="288FF574"/>
    <w:rsid w:val="2890327E"/>
    <w:rsid w:val="28934A9B"/>
    <w:rsid w:val="28991BCA"/>
    <w:rsid w:val="28A23290"/>
    <w:rsid w:val="28AD445D"/>
    <w:rsid w:val="28B45FAA"/>
    <w:rsid w:val="28B70838"/>
    <w:rsid w:val="28C0CD0F"/>
    <w:rsid w:val="28D15457"/>
    <w:rsid w:val="28D89AF9"/>
    <w:rsid w:val="28DD3940"/>
    <w:rsid w:val="28DE8F4F"/>
    <w:rsid w:val="28E6EBB8"/>
    <w:rsid w:val="28ECE88D"/>
    <w:rsid w:val="28F0AFBE"/>
    <w:rsid w:val="28F1ABDD"/>
    <w:rsid w:val="28F1DB99"/>
    <w:rsid w:val="28F30351"/>
    <w:rsid w:val="28F6A517"/>
    <w:rsid w:val="28FB9C39"/>
    <w:rsid w:val="28FBDBAD"/>
    <w:rsid w:val="2906C36A"/>
    <w:rsid w:val="2908A92B"/>
    <w:rsid w:val="29109638"/>
    <w:rsid w:val="29202D1C"/>
    <w:rsid w:val="292D13E1"/>
    <w:rsid w:val="293324D6"/>
    <w:rsid w:val="29344AFE"/>
    <w:rsid w:val="2943458F"/>
    <w:rsid w:val="2944979D"/>
    <w:rsid w:val="2944B7C7"/>
    <w:rsid w:val="294E6968"/>
    <w:rsid w:val="294FC59B"/>
    <w:rsid w:val="2950E29F"/>
    <w:rsid w:val="29544C22"/>
    <w:rsid w:val="2965CCFA"/>
    <w:rsid w:val="296AD8FC"/>
    <w:rsid w:val="296F2A36"/>
    <w:rsid w:val="297B3CB3"/>
    <w:rsid w:val="2980888A"/>
    <w:rsid w:val="298558C4"/>
    <w:rsid w:val="298AF58C"/>
    <w:rsid w:val="2994C85A"/>
    <w:rsid w:val="299D63C1"/>
    <w:rsid w:val="29A12B78"/>
    <w:rsid w:val="29A9935C"/>
    <w:rsid w:val="29A9B6E3"/>
    <w:rsid w:val="29AF9B02"/>
    <w:rsid w:val="29B5FF4A"/>
    <w:rsid w:val="29C5A81B"/>
    <w:rsid w:val="29C64F1B"/>
    <w:rsid w:val="29C68B1A"/>
    <w:rsid w:val="29D0C4CA"/>
    <w:rsid w:val="29D96452"/>
    <w:rsid w:val="29DA40CE"/>
    <w:rsid w:val="29DF5A1F"/>
    <w:rsid w:val="29EA119F"/>
    <w:rsid w:val="29EA342D"/>
    <w:rsid w:val="29F0B370"/>
    <w:rsid w:val="29F41A10"/>
    <w:rsid w:val="2A0890B9"/>
    <w:rsid w:val="2A0C39A9"/>
    <w:rsid w:val="2A1BDDCC"/>
    <w:rsid w:val="2A1E8185"/>
    <w:rsid w:val="2A2BA13B"/>
    <w:rsid w:val="2A3249C4"/>
    <w:rsid w:val="2A38374A"/>
    <w:rsid w:val="2A3F3276"/>
    <w:rsid w:val="2A47DE1C"/>
    <w:rsid w:val="2A4B5D3F"/>
    <w:rsid w:val="2A4CAFE1"/>
    <w:rsid w:val="2A5211BD"/>
    <w:rsid w:val="2A540F69"/>
    <w:rsid w:val="2A5B55F1"/>
    <w:rsid w:val="2A603CC6"/>
    <w:rsid w:val="2A604CE6"/>
    <w:rsid w:val="2A63D898"/>
    <w:rsid w:val="2A684A53"/>
    <w:rsid w:val="2A6DB8F7"/>
    <w:rsid w:val="2A72382A"/>
    <w:rsid w:val="2A747754"/>
    <w:rsid w:val="2A7B5D18"/>
    <w:rsid w:val="2A7C9FD5"/>
    <w:rsid w:val="2A8235B4"/>
    <w:rsid w:val="2A85AC1E"/>
    <w:rsid w:val="2A88326F"/>
    <w:rsid w:val="2AAA68E6"/>
    <w:rsid w:val="2AB9AFF0"/>
    <w:rsid w:val="2AC28165"/>
    <w:rsid w:val="2AC86700"/>
    <w:rsid w:val="2AC9B1C3"/>
    <w:rsid w:val="2AD87376"/>
    <w:rsid w:val="2AE5083B"/>
    <w:rsid w:val="2AF1C1AD"/>
    <w:rsid w:val="2AF31D1D"/>
    <w:rsid w:val="2AF588B6"/>
    <w:rsid w:val="2AF82E12"/>
    <w:rsid w:val="2B009FB7"/>
    <w:rsid w:val="2B03F7B0"/>
    <w:rsid w:val="2B0F072B"/>
    <w:rsid w:val="2B1B87A2"/>
    <w:rsid w:val="2B27E63D"/>
    <w:rsid w:val="2B2AD002"/>
    <w:rsid w:val="2B2ADA9A"/>
    <w:rsid w:val="2B2F151E"/>
    <w:rsid w:val="2B3128F6"/>
    <w:rsid w:val="2B33DE1E"/>
    <w:rsid w:val="2B38B66A"/>
    <w:rsid w:val="2B3E4B04"/>
    <w:rsid w:val="2B3FE4D6"/>
    <w:rsid w:val="2B4A0802"/>
    <w:rsid w:val="2B52127A"/>
    <w:rsid w:val="2B57C768"/>
    <w:rsid w:val="2B5DECD0"/>
    <w:rsid w:val="2B6D8816"/>
    <w:rsid w:val="2B6FDA72"/>
    <w:rsid w:val="2B7427A7"/>
    <w:rsid w:val="2B7608C7"/>
    <w:rsid w:val="2B89D734"/>
    <w:rsid w:val="2B91A9B7"/>
    <w:rsid w:val="2B936405"/>
    <w:rsid w:val="2B95C42D"/>
    <w:rsid w:val="2B9BF803"/>
    <w:rsid w:val="2BA8AD0D"/>
    <w:rsid w:val="2BA8B6B2"/>
    <w:rsid w:val="2BABACFD"/>
    <w:rsid w:val="2BADA53B"/>
    <w:rsid w:val="2BAE2055"/>
    <w:rsid w:val="2BB81BBA"/>
    <w:rsid w:val="2BBB9EDE"/>
    <w:rsid w:val="2BC18B1F"/>
    <w:rsid w:val="2BC3FF6A"/>
    <w:rsid w:val="2BC58F6A"/>
    <w:rsid w:val="2BC913FE"/>
    <w:rsid w:val="2BC95BDF"/>
    <w:rsid w:val="2BC9E62D"/>
    <w:rsid w:val="2BD701C9"/>
    <w:rsid w:val="2BDC0C5D"/>
    <w:rsid w:val="2BE35EBD"/>
    <w:rsid w:val="2BE755A0"/>
    <w:rsid w:val="2BEC989B"/>
    <w:rsid w:val="2BF489D0"/>
    <w:rsid w:val="2BF50846"/>
    <w:rsid w:val="2BFB4ACC"/>
    <w:rsid w:val="2BFE6F94"/>
    <w:rsid w:val="2C00FA08"/>
    <w:rsid w:val="2C07009A"/>
    <w:rsid w:val="2C108B57"/>
    <w:rsid w:val="2C13E3E3"/>
    <w:rsid w:val="2C1695B9"/>
    <w:rsid w:val="2C236197"/>
    <w:rsid w:val="2C26E413"/>
    <w:rsid w:val="2C32AFF0"/>
    <w:rsid w:val="2C33BA58"/>
    <w:rsid w:val="2C3C1B0D"/>
    <w:rsid w:val="2C3DC3DC"/>
    <w:rsid w:val="2C3E4A9B"/>
    <w:rsid w:val="2C417D91"/>
    <w:rsid w:val="2C42429A"/>
    <w:rsid w:val="2C48A7BE"/>
    <w:rsid w:val="2C5778A4"/>
    <w:rsid w:val="2C5A1D65"/>
    <w:rsid w:val="2C5E54CD"/>
    <w:rsid w:val="2C5E5EE5"/>
    <w:rsid w:val="2C625479"/>
    <w:rsid w:val="2C69FA0F"/>
    <w:rsid w:val="2C7307F8"/>
    <w:rsid w:val="2C797D92"/>
    <w:rsid w:val="2C79928B"/>
    <w:rsid w:val="2C7C3790"/>
    <w:rsid w:val="2C89714C"/>
    <w:rsid w:val="2C925972"/>
    <w:rsid w:val="2CC57AA4"/>
    <w:rsid w:val="2CC5E5A4"/>
    <w:rsid w:val="2CD87204"/>
    <w:rsid w:val="2CDA1B65"/>
    <w:rsid w:val="2CE4DD91"/>
    <w:rsid w:val="2CE71D56"/>
    <w:rsid w:val="2CF25456"/>
    <w:rsid w:val="2CF44CC1"/>
    <w:rsid w:val="2CF986D5"/>
    <w:rsid w:val="2CFE554A"/>
    <w:rsid w:val="2CFE6213"/>
    <w:rsid w:val="2D179B1B"/>
    <w:rsid w:val="2D1CAAEB"/>
    <w:rsid w:val="2D226811"/>
    <w:rsid w:val="2D292C09"/>
    <w:rsid w:val="2D29CDF1"/>
    <w:rsid w:val="2D2EA623"/>
    <w:rsid w:val="2D2FFE10"/>
    <w:rsid w:val="2D34D62E"/>
    <w:rsid w:val="2D4092E7"/>
    <w:rsid w:val="2D421D49"/>
    <w:rsid w:val="2D4665D2"/>
    <w:rsid w:val="2D52C458"/>
    <w:rsid w:val="2D587D75"/>
    <w:rsid w:val="2D6148D7"/>
    <w:rsid w:val="2D66BF58"/>
    <w:rsid w:val="2D6D7C59"/>
    <w:rsid w:val="2D701AC7"/>
    <w:rsid w:val="2D76466C"/>
    <w:rsid w:val="2D79A2A3"/>
    <w:rsid w:val="2D7A20A2"/>
    <w:rsid w:val="2D7D827D"/>
    <w:rsid w:val="2D871981"/>
    <w:rsid w:val="2D8BA078"/>
    <w:rsid w:val="2D8C556B"/>
    <w:rsid w:val="2D961601"/>
    <w:rsid w:val="2D9E11A2"/>
    <w:rsid w:val="2DA1D27E"/>
    <w:rsid w:val="2DA73B49"/>
    <w:rsid w:val="2DB15760"/>
    <w:rsid w:val="2DC34801"/>
    <w:rsid w:val="2DCBB058"/>
    <w:rsid w:val="2DCE66E3"/>
    <w:rsid w:val="2DDCAFD8"/>
    <w:rsid w:val="2DE225FF"/>
    <w:rsid w:val="2DE26FD2"/>
    <w:rsid w:val="2DEE33AB"/>
    <w:rsid w:val="2DF4F069"/>
    <w:rsid w:val="2DF965B5"/>
    <w:rsid w:val="2E0C3EFE"/>
    <w:rsid w:val="2E0D7158"/>
    <w:rsid w:val="2E27E832"/>
    <w:rsid w:val="2E2F19EF"/>
    <w:rsid w:val="2E3EA2BE"/>
    <w:rsid w:val="2E48FB24"/>
    <w:rsid w:val="2E4BE410"/>
    <w:rsid w:val="2E55BDE1"/>
    <w:rsid w:val="2E57363D"/>
    <w:rsid w:val="2E7D955E"/>
    <w:rsid w:val="2E8310E5"/>
    <w:rsid w:val="2E842EA2"/>
    <w:rsid w:val="2E915932"/>
    <w:rsid w:val="2E974A1D"/>
    <w:rsid w:val="2EA39933"/>
    <w:rsid w:val="2EADFF0A"/>
    <w:rsid w:val="2EAFD1C6"/>
    <w:rsid w:val="2EB5AFC2"/>
    <w:rsid w:val="2EB8DDF1"/>
    <w:rsid w:val="2EB8F3A0"/>
    <w:rsid w:val="2EC41243"/>
    <w:rsid w:val="2EC65C24"/>
    <w:rsid w:val="2EC8D13B"/>
    <w:rsid w:val="2ED39BE7"/>
    <w:rsid w:val="2ED52584"/>
    <w:rsid w:val="2ED7175C"/>
    <w:rsid w:val="2ED8C874"/>
    <w:rsid w:val="2EE7A24D"/>
    <w:rsid w:val="2EED6091"/>
    <w:rsid w:val="2EF0B024"/>
    <w:rsid w:val="2EF1D2AE"/>
    <w:rsid w:val="2EFB59D4"/>
    <w:rsid w:val="2EFB637B"/>
    <w:rsid w:val="2EFE9C86"/>
    <w:rsid w:val="2F0994B8"/>
    <w:rsid w:val="2F0B0924"/>
    <w:rsid w:val="2F0F03FD"/>
    <w:rsid w:val="2F10EEC7"/>
    <w:rsid w:val="2F19158E"/>
    <w:rsid w:val="2F22136D"/>
    <w:rsid w:val="2F2C0992"/>
    <w:rsid w:val="2F353AB9"/>
    <w:rsid w:val="2F35BFD0"/>
    <w:rsid w:val="2F4912D7"/>
    <w:rsid w:val="2F4970CD"/>
    <w:rsid w:val="2F4BDB61"/>
    <w:rsid w:val="2F54180B"/>
    <w:rsid w:val="2F5AF8A7"/>
    <w:rsid w:val="2F5DFBF7"/>
    <w:rsid w:val="2F5EDE95"/>
    <w:rsid w:val="2F61C133"/>
    <w:rsid w:val="2F6A259B"/>
    <w:rsid w:val="2F72255D"/>
    <w:rsid w:val="2F8E6EA8"/>
    <w:rsid w:val="2F8FC4F3"/>
    <w:rsid w:val="2F957F0D"/>
    <w:rsid w:val="2F9ED67E"/>
    <w:rsid w:val="2FA0961D"/>
    <w:rsid w:val="2FACDB9A"/>
    <w:rsid w:val="2FB0C633"/>
    <w:rsid w:val="2FB0D0CB"/>
    <w:rsid w:val="2FB257DC"/>
    <w:rsid w:val="2FB28AAD"/>
    <w:rsid w:val="2FB569BE"/>
    <w:rsid w:val="2FD14FC1"/>
    <w:rsid w:val="2FD3C25E"/>
    <w:rsid w:val="2FD5E439"/>
    <w:rsid w:val="2FD6348B"/>
    <w:rsid w:val="2FD90B78"/>
    <w:rsid w:val="2FDB2046"/>
    <w:rsid w:val="2FDCF21B"/>
    <w:rsid w:val="2FE2C701"/>
    <w:rsid w:val="2FE47067"/>
    <w:rsid w:val="2FED09B8"/>
    <w:rsid w:val="2FF32C4A"/>
    <w:rsid w:val="2FFA2D9C"/>
    <w:rsid w:val="2FFD8BF8"/>
    <w:rsid w:val="2FFF9562"/>
    <w:rsid w:val="30017A04"/>
    <w:rsid w:val="3006AF72"/>
    <w:rsid w:val="300E9A73"/>
    <w:rsid w:val="3015F761"/>
    <w:rsid w:val="3018A22B"/>
    <w:rsid w:val="301C2F7A"/>
    <w:rsid w:val="30248DBE"/>
    <w:rsid w:val="302502CD"/>
    <w:rsid w:val="302EE103"/>
    <w:rsid w:val="302F1423"/>
    <w:rsid w:val="302F25E3"/>
    <w:rsid w:val="30351D64"/>
    <w:rsid w:val="303934EE"/>
    <w:rsid w:val="30445617"/>
    <w:rsid w:val="3049BB66"/>
    <w:rsid w:val="3065D438"/>
    <w:rsid w:val="30694663"/>
    <w:rsid w:val="306AB183"/>
    <w:rsid w:val="306AF2D1"/>
    <w:rsid w:val="306EA0EB"/>
    <w:rsid w:val="307B9798"/>
    <w:rsid w:val="307BFF51"/>
    <w:rsid w:val="30803BC0"/>
    <w:rsid w:val="3080BE83"/>
    <w:rsid w:val="3084D504"/>
    <w:rsid w:val="308A7A92"/>
    <w:rsid w:val="308DBEA9"/>
    <w:rsid w:val="30955162"/>
    <w:rsid w:val="30979458"/>
    <w:rsid w:val="309E601A"/>
    <w:rsid w:val="30A0D043"/>
    <w:rsid w:val="30AC32C0"/>
    <w:rsid w:val="30ADC50D"/>
    <w:rsid w:val="30B0A491"/>
    <w:rsid w:val="30B17C2D"/>
    <w:rsid w:val="30B655ED"/>
    <w:rsid w:val="30D03AD5"/>
    <w:rsid w:val="30D2540A"/>
    <w:rsid w:val="30DF1A22"/>
    <w:rsid w:val="30E39322"/>
    <w:rsid w:val="30E5CDC0"/>
    <w:rsid w:val="30EB0AE2"/>
    <w:rsid w:val="30EC19F4"/>
    <w:rsid w:val="30FFBE15"/>
    <w:rsid w:val="31077F94"/>
    <w:rsid w:val="31095227"/>
    <w:rsid w:val="310E8546"/>
    <w:rsid w:val="310F8D40"/>
    <w:rsid w:val="31120AD2"/>
    <w:rsid w:val="3116D01C"/>
    <w:rsid w:val="31171FA7"/>
    <w:rsid w:val="3117CF34"/>
    <w:rsid w:val="311B47CC"/>
    <w:rsid w:val="311F667B"/>
    <w:rsid w:val="312165E6"/>
    <w:rsid w:val="312A52BC"/>
    <w:rsid w:val="312F66D6"/>
    <w:rsid w:val="31311ED4"/>
    <w:rsid w:val="31349CBA"/>
    <w:rsid w:val="31417748"/>
    <w:rsid w:val="3144675E"/>
    <w:rsid w:val="314556F7"/>
    <w:rsid w:val="31472529"/>
    <w:rsid w:val="31487CCE"/>
    <w:rsid w:val="3153C4B1"/>
    <w:rsid w:val="315A5963"/>
    <w:rsid w:val="315BE3C5"/>
    <w:rsid w:val="31634C44"/>
    <w:rsid w:val="31643F97"/>
    <w:rsid w:val="316F8CD7"/>
    <w:rsid w:val="3173AA61"/>
    <w:rsid w:val="3179DDC5"/>
    <w:rsid w:val="317AF4DC"/>
    <w:rsid w:val="317CFD96"/>
    <w:rsid w:val="318A3881"/>
    <w:rsid w:val="318B9D30"/>
    <w:rsid w:val="318CA21B"/>
    <w:rsid w:val="3190E8EB"/>
    <w:rsid w:val="3197F0A2"/>
    <w:rsid w:val="319947EE"/>
    <w:rsid w:val="319F35E6"/>
    <w:rsid w:val="31A3FBD9"/>
    <w:rsid w:val="31B142DE"/>
    <w:rsid w:val="31B40C66"/>
    <w:rsid w:val="31B645B2"/>
    <w:rsid w:val="31B75E3C"/>
    <w:rsid w:val="31BB70A3"/>
    <w:rsid w:val="31BCCE07"/>
    <w:rsid w:val="31D42478"/>
    <w:rsid w:val="31DD9D39"/>
    <w:rsid w:val="31DDF2B8"/>
    <w:rsid w:val="31E9245C"/>
    <w:rsid w:val="31EA7FE2"/>
    <w:rsid w:val="31EDB4CF"/>
    <w:rsid w:val="31EE4E29"/>
    <w:rsid w:val="31EFC097"/>
    <w:rsid w:val="31F2D698"/>
    <w:rsid w:val="321C2F90"/>
    <w:rsid w:val="321E7580"/>
    <w:rsid w:val="32277CE6"/>
    <w:rsid w:val="322A2264"/>
    <w:rsid w:val="322F3373"/>
    <w:rsid w:val="323B1607"/>
    <w:rsid w:val="3242FD7A"/>
    <w:rsid w:val="32499D73"/>
    <w:rsid w:val="3250D0EF"/>
    <w:rsid w:val="3253F1FB"/>
    <w:rsid w:val="325B0BC0"/>
    <w:rsid w:val="32711823"/>
    <w:rsid w:val="327C5204"/>
    <w:rsid w:val="329426A7"/>
    <w:rsid w:val="329491D8"/>
    <w:rsid w:val="3295B47E"/>
    <w:rsid w:val="329BD848"/>
    <w:rsid w:val="32A01607"/>
    <w:rsid w:val="32A86B64"/>
    <w:rsid w:val="32B260A0"/>
    <w:rsid w:val="32B6F846"/>
    <w:rsid w:val="32B9CC05"/>
    <w:rsid w:val="32BB3E7E"/>
    <w:rsid w:val="32CB8C91"/>
    <w:rsid w:val="32DAAD5B"/>
    <w:rsid w:val="32DD3E19"/>
    <w:rsid w:val="32E3F322"/>
    <w:rsid w:val="32EA2B6F"/>
    <w:rsid w:val="32EC476A"/>
    <w:rsid w:val="32F4B436"/>
    <w:rsid w:val="32FA3944"/>
    <w:rsid w:val="32FCFBCB"/>
    <w:rsid w:val="3302F0B2"/>
    <w:rsid w:val="33033925"/>
    <w:rsid w:val="33095719"/>
    <w:rsid w:val="330A987C"/>
    <w:rsid w:val="33199357"/>
    <w:rsid w:val="331F2202"/>
    <w:rsid w:val="33238BAA"/>
    <w:rsid w:val="332DB89F"/>
    <w:rsid w:val="333011C3"/>
    <w:rsid w:val="333A2703"/>
    <w:rsid w:val="333CDDE6"/>
    <w:rsid w:val="3343C4C6"/>
    <w:rsid w:val="335288AE"/>
    <w:rsid w:val="33549A1C"/>
    <w:rsid w:val="335C7D91"/>
    <w:rsid w:val="335CBECB"/>
    <w:rsid w:val="33616949"/>
    <w:rsid w:val="336FB0B7"/>
    <w:rsid w:val="33796096"/>
    <w:rsid w:val="339968A0"/>
    <w:rsid w:val="339B1B4D"/>
    <w:rsid w:val="33A1791B"/>
    <w:rsid w:val="33ADAD39"/>
    <w:rsid w:val="33BA3E60"/>
    <w:rsid w:val="33BE7038"/>
    <w:rsid w:val="33BF7FA8"/>
    <w:rsid w:val="33C205DC"/>
    <w:rsid w:val="33D276F5"/>
    <w:rsid w:val="33D3C781"/>
    <w:rsid w:val="33DD13C5"/>
    <w:rsid w:val="33E3027C"/>
    <w:rsid w:val="33E3BBF7"/>
    <w:rsid w:val="33E95940"/>
    <w:rsid w:val="33EBD19D"/>
    <w:rsid w:val="33F6BB42"/>
    <w:rsid w:val="33FD1697"/>
    <w:rsid w:val="34014C14"/>
    <w:rsid w:val="3407D09D"/>
    <w:rsid w:val="3409A0D4"/>
    <w:rsid w:val="3414694E"/>
    <w:rsid w:val="34208309"/>
    <w:rsid w:val="34285E70"/>
    <w:rsid w:val="342BB024"/>
    <w:rsid w:val="3437DFC1"/>
    <w:rsid w:val="34445235"/>
    <w:rsid w:val="344E480B"/>
    <w:rsid w:val="344E8300"/>
    <w:rsid w:val="34500D0B"/>
    <w:rsid w:val="34675CF2"/>
    <w:rsid w:val="346B4C62"/>
    <w:rsid w:val="3471FA98"/>
    <w:rsid w:val="347240BC"/>
    <w:rsid w:val="3477D745"/>
    <w:rsid w:val="347F00DD"/>
    <w:rsid w:val="3497105C"/>
    <w:rsid w:val="34980E53"/>
    <w:rsid w:val="3498EFEC"/>
    <w:rsid w:val="349E6B96"/>
    <w:rsid w:val="34A58CF5"/>
    <w:rsid w:val="34AEC111"/>
    <w:rsid w:val="34B4D30B"/>
    <w:rsid w:val="34B594B8"/>
    <w:rsid w:val="34C86FFF"/>
    <w:rsid w:val="34CFF773"/>
    <w:rsid w:val="34E0F174"/>
    <w:rsid w:val="34E7495B"/>
    <w:rsid w:val="34E88699"/>
    <w:rsid w:val="34E929C9"/>
    <w:rsid w:val="34EA9C0B"/>
    <w:rsid w:val="34EABE9A"/>
    <w:rsid w:val="34EBF8FA"/>
    <w:rsid w:val="34F035CF"/>
    <w:rsid w:val="34F05C78"/>
    <w:rsid w:val="34F0BED2"/>
    <w:rsid w:val="34F700A8"/>
    <w:rsid w:val="350B47F5"/>
    <w:rsid w:val="351757E6"/>
    <w:rsid w:val="351B7A97"/>
    <w:rsid w:val="351BA29E"/>
    <w:rsid w:val="35216231"/>
    <w:rsid w:val="3522381E"/>
    <w:rsid w:val="35239488"/>
    <w:rsid w:val="3531F651"/>
    <w:rsid w:val="35343DEE"/>
    <w:rsid w:val="3535F32A"/>
    <w:rsid w:val="35382D5E"/>
    <w:rsid w:val="35429B1E"/>
    <w:rsid w:val="35451167"/>
    <w:rsid w:val="35598A95"/>
    <w:rsid w:val="3560B30C"/>
    <w:rsid w:val="356C10B4"/>
    <w:rsid w:val="356ECE2D"/>
    <w:rsid w:val="3574223D"/>
    <w:rsid w:val="3574815F"/>
    <w:rsid w:val="3587C433"/>
    <w:rsid w:val="358D7F25"/>
    <w:rsid w:val="35B07E46"/>
    <w:rsid w:val="35BF26DF"/>
    <w:rsid w:val="35C0B0F6"/>
    <w:rsid w:val="35C2D96F"/>
    <w:rsid w:val="35C8A5CB"/>
    <w:rsid w:val="35D1514F"/>
    <w:rsid w:val="35EB1301"/>
    <w:rsid w:val="35EBDD6C"/>
    <w:rsid w:val="35F31924"/>
    <w:rsid w:val="35F789A1"/>
    <w:rsid w:val="35FAAE7B"/>
    <w:rsid w:val="35FABBAA"/>
    <w:rsid w:val="35FFFCC3"/>
    <w:rsid w:val="360AEC0E"/>
    <w:rsid w:val="361A92F2"/>
    <w:rsid w:val="361D5AB8"/>
    <w:rsid w:val="36205835"/>
    <w:rsid w:val="36239F1F"/>
    <w:rsid w:val="3626EA8D"/>
    <w:rsid w:val="362C7DA0"/>
    <w:rsid w:val="364A7583"/>
    <w:rsid w:val="365CC899"/>
    <w:rsid w:val="36654CFD"/>
    <w:rsid w:val="36659F8D"/>
    <w:rsid w:val="36683943"/>
    <w:rsid w:val="366C2C7B"/>
    <w:rsid w:val="366D4B8E"/>
    <w:rsid w:val="366D82A9"/>
    <w:rsid w:val="3674553C"/>
    <w:rsid w:val="36852313"/>
    <w:rsid w:val="36877CAE"/>
    <w:rsid w:val="368C0630"/>
    <w:rsid w:val="368F8A24"/>
    <w:rsid w:val="369158FF"/>
    <w:rsid w:val="369C1D6C"/>
    <w:rsid w:val="369DE0B2"/>
    <w:rsid w:val="36A26B53"/>
    <w:rsid w:val="36AC13CE"/>
    <w:rsid w:val="36B068FD"/>
    <w:rsid w:val="36C99B02"/>
    <w:rsid w:val="36C9D65F"/>
    <w:rsid w:val="36DB4A41"/>
    <w:rsid w:val="36E2F199"/>
    <w:rsid w:val="36E575C0"/>
    <w:rsid w:val="36E70A91"/>
    <w:rsid w:val="36EBA6C2"/>
    <w:rsid w:val="36F1EA86"/>
    <w:rsid w:val="37127912"/>
    <w:rsid w:val="372F36CB"/>
    <w:rsid w:val="37402C28"/>
    <w:rsid w:val="3741B8D1"/>
    <w:rsid w:val="37484578"/>
    <w:rsid w:val="374C4EA7"/>
    <w:rsid w:val="374E0548"/>
    <w:rsid w:val="374F8EA4"/>
    <w:rsid w:val="3756F9C9"/>
    <w:rsid w:val="3760497D"/>
    <w:rsid w:val="3761F432"/>
    <w:rsid w:val="37671EFE"/>
    <w:rsid w:val="376D84D8"/>
    <w:rsid w:val="37765A70"/>
    <w:rsid w:val="377970DF"/>
    <w:rsid w:val="378443A1"/>
    <w:rsid w:val="378C286E"/>
    <w:rsid w:val="378D142E"/>
    <w:rsid w:val="37901778"/>
    <w:rsid w:val="37A349B7"/>
    <w:rsid w:val="37A7691D"/>
    <w:rsid w:val="37ABC8E7"/>
    <w:rsid w:val="37ACCAD8"/>
    <w:rsid w:val="37C5FC40"/>
    <w:rsid w:val="37CDBFF3"/>
    <w:rsid w:val="37D53DEF"/>
    <w:rsid w:val="37D5573D"/>
    <w:rsid w:val="37E41AD5"/>
    <w:rsid w:val="37F16530"/>
    <w:rsid w:val="37F46966"/>
    <w:rsid w:val="3806BDBA"/>
    <w:rsid w:val="380AA3F6"/>
    <w:rsid w:val="3811C6AD"/>
    <w:rsid w:val="38158439"/>
    <w:rsid w:val="3816F630"/>
    <w:rsid w:val="381E0804"/>
    <w:rsid w:val="3827D691"/>
    <w:rsid w:val="38290495"/>
    <w:rsid w:val="3829DB12"/>
    <w:rsid w:val="3837D378"/>
    <w:rsid w:val="38424C40"/>
    <w:rsid w:val="38431403"/>
    <w:rsid w:val="38496DCA"/>
    <w:rsid w:val="3856890E"/>
    <w:rsid w:val="385F4D72"/>
    <w:rsid w:val="38637FF0"/>
    <w:rsid w:val="386706D5"/>
    <w:rsid w:val="3867E195"/>
    <w:rsid w:val="38725930"/>
    <w:rsid w:val="3872F8D1"/>
    <w:rsid w:val="3889CA8D"/>
    <w:rsid w:val="388A4CAB"/>
    <w:rsid w:val="388E7DAA"/>
    <w:rsid w:val="388EC0E0"/>
    <w:rsid w:val="3895278B"/>
    <w:rsid w:val="38987D7F"/>
    <w:rsid w:val="389C2F38"/>
    <w:rsid w:val="389CCF0C"/>
    <w:rsid w:val="38A84E21"/>
    <w:rsid w:val="38CBFFC6"/>
    <w:rsid w:val="38CE5B5C"/>
    <w:rsid w:val="38CEBDAF"/>
    <w:rsid w:val="38DCB30B"/>
    <w:rsid w:val="38E7C37D"/>
    <w:rsid w:val="38E81F08"/>
    <w:rsid w:val="39012D32"/>
    <w:rsid w:val="3907FF2E"/>
    <w:rsid w:val="3908A395"/>
    <w:rsid w:val="391358C6"/>
    <w:rsid w:val="3916D175"/>
    <w:rsid w:val="39171240"/>
    <w:rsid w:val="3918A406"/>
    <w:rsid w:val="391C2621"/>
    <w:rsid w:val="391FB1A9"/>
    <w:rsid w:val="39221A34"/>
    <w:rsid w:val="392243AB"/>
    <w:rsid w:val="3937F2F4"/>
    <w:rsid w:val="393CEC85"/>
    <w:rsid w:val="393EDD9A"/>
    <w:rsid w:val="3940C357"/>
    <w:rsid w:val="394127AB"/>
    <w:rsid w:val="39490F24"/>
    <w:rsid w:val="394944EC"/>
    <w:rsid w:val="394A8115"/>
    <w:rsid w:val="394B6DD6"/>
    <w:rsid w:val="394EAAC0"/>
    <w:rsid w:val="3963F5BA"/>
    <w:rsid w:val="396512CC"/>
    <w:rsid w:val="396BD320"/>
    <w:rsid w:val="396E50E4"/>
    <w:rsid w:val="397FB896"/>
    <w:rsid w:val="3987FB00"/>
    <w:rsid w:val="398EAF40"/>
    <w:rsid w:val="399BA19E"/>
    <w:rsid w:val="39ADCB77"/>
    <w:rsid w:val="39B2954A"/>
    <w:rsid w:val="39B74F30"/>
    <w:rsid w:val="39B8FF85"/>
    <w:rsid w:val="39BFB9CA"/>
    <w:rsid w:val="39C09F78"/>
    <w:rsid w:val="39C3A6F2"/>
    <w:rsid w:val="39C5C223"/>
    <w:rsid w:val="39CAD779"/>
    <w:rsid w:val="39E7BA36"/>
    <w:rsid w:val="39E82328"/>
    <w:rsid w:val="39EC9B50"/>
    <w:rsid w:val="39EF3457"/>
    <w:rsid w:val="39F7BDF9"/>
    <w:rsid w:val="39F8045C"/>
    <w:rsid w:val="3A01B8CC"/>
    <w:rsid w:val="3A03CAE3"/>
    <w:rsid w:val="3A043AE6"/>
    <w:rsid w:val="3A0D3D28"/>
    <w:rsid w:val="3A0DAFFC"/>
    <w:rsid w:val="3A118A6A"/>
    <w:rsid w:val="3A205355"/>
    <w:rsid w:val="3A290A7D"/>
    <w:rsid w:val="3A2A13D9"/>
    <w:rsid w:val="3A2A3892"/>
    <w:rsid w:val="3A2B8665"/>
    <w:rsid w:val="3A359D0E"/>
    <w:rsid w:val="3A3792F5"/>
    <w:rsid w:val="3A430E6B"/>
    <w:rsid w:val="3A4D2FE6"/>
    <w:rsid w:val="3A56F54D"/>
    <w:rsid w:val="3A59D5A1"/>
    <w:rsid w:val="3A6189F2"/>
    <w:rsid w:val="3A6A6B81"/>
    <w:rsid w:val="3A840909"/>
    <w:rsid w:val="3A8B28CF"/>
    <w:rsid w:val="3A9715BF"/>
    <w:rsid w:val="3A9881B7"/>
    <w:rsid w:val="3AA3A094"/>
    <w:rsid w:val="3AAB50D5"/>
    <w:rsid w:val="3AB06494"/>
    <w:rsid w:val="3ABD3076"/>
    <w:rsid w:val="3ABED01C"/>
    <w:rsid w:val="3AC0DD04"/>
    <w:rsid w:val="3AC43E55"/>
    <w:rsid w:val="3AC448BF"/>
    <w:rsid w:val="3ACC79EA"/>
    <w:rsid w:val="3ACD6549"/>
    <w:rsid w:val="3AD4A365"/>
    <w:rsid w:val="3AD59F8C"/>
    <w:rsid w:val="3ADAD23F"/>
    <w:rsid w:val="3AE183C8"/>
    <w:rsid w:val="3AEB2818"/>
    <w:rsid w:val="3AEB74CB"/>
    <w:rsid w:val="3AEDD0C2"/>
    <w:rsid w:val="3B0A2145"/>
    <w:rsid w:val="3B139885"/>
    <w:rsid w:val="3B13E62A"/>
    <w:rsid w:val="3B190C70"/>
    <w:rsid w:val="3B1F476C"/>
    <w:rsid w:val="3B2533CC"/>
    <w:rsid w:val="3B25C01D"/>
    <w:rsid w:val="3B2F91B7"/>
    <w:rsid w:val="3B31254E"/>
    <w:rsid w:val="3B350FA6"/>
    <w:rsid w:val="3B3798FA"/>
    <w:rsid w:val="3B3AB008"/>
    <w:rsid w:val="3B453732"/>
    <w:rsid w:val="3B4C61F1"/>
    <w:rsid w:val="3B511CE6"/>
    <w:rsid w:val="3B84EE9C"/>
    <w:rsid w:val="3B852A10"/>
    <w:rsid w:val="3B907D1D"/>
    <w:rsid w:val="3B90A3B5"/>
    <w:rsid w:val="3B9A615D"/>
    <w:rsid w:val="3B9AEDC1"/>
    <w:rsid w:val="3B9EF63E"/>
    <w:rsid w:val="3BA20EFB"/>
    <w:rsid w:val="3BA5266C"/>
    <w:rsid w:val="3BA9F1D1"/>
    <w:rsid w:val="3BAF3D3A"/>
    <w:rsid w:val="3BB06933"/>
    <w:rsid w:val="3BBAAD1D"/>
    <w:rsid w:val="3BBB2657"/>
    <w:rsid w:val="3BBBA9A9"/>
    <w:rsid w:val="3BC18492"/>
    <w:rsid w:val="3BC68FF0"/>
    <w:rsid w:val="3BC8CA3B"/>
    <w:rsid w:val="3BD881F2"/>
    <w:rsid w:val="3BDFBCFF"/>
    <w:rsid w:val="3BE4CE2C"/>
    <w:rsid w:val="3BE83C88"/>
    <w:rsid w:val="3BF7376E"/>
    <w:rsid w:val="3BFE11F2"/>
    <w:rsid w:val="3C00BC4B"/>
    <w:rsid w:val="3C05CC07"/>
    <w:rsid w:val="3C0FC368"/>
    <w:rsid w:val="3C133D30"/>
    <w:rsid w:val="3C13866A"/>
    <w:rsid w:val="3C1C0F29"/>
    <w:rsid w:val="3C1DBA7D"/>
    <w:rsid w:val="3C28681A"/>
    <w:rsid w:val="3C3C0EDF"/>
    <w:rsid w:val="3C3FD513"/>
    <w:rsid w:val="3C49F672"/>
    <w:rsid w:val="3C4AF988"/>
    <w:rsid w:val="3C4BA7D8"/>
    <w:rsid w:val="3C4C6B98"/>
    <w:rsid w:val="3C500D4D"/>
    <w:rsid w:val="3C504358"/>
    <w:rsid w:val="3C56202E"/>
    <w:rsid w:val="3C5B177F"/>
    <w:rsid w:val="3C5B7733"/>
    <w:rsid w:val="3C6BBBD4"/>
    <w:rsid w:val="3C6D6A94"/>
    <w:rsid w:val="3C6DD01C"/>
    <w:rsid w:val="3C738108"/>
    <w:rsid w:val="3C76500F"/>
    <w:rsid w:val="3C79AEE7"/>
    <w:rsid w:val="3C7CC3DA"/>
    <w:rsid w:val="3C84C1D7"/>
    <w:rsid w:val="3C885D87"/>
    <w:rsid w:val="3C88EA0D"/>
    <w:rsid w:val="3C88F180"/>
    <w:rsid w:val="3CA8E441"/>
    <w:rsid w:val="3CA9B519"/>
    <w:rsid w:val="3CACAA15"/>
    <w:rsid w:val="3CAF6B83"/>
    <w:rsid w:val="3CAFB68B"/>
    <w:rsid w:val="3CB26463"/>
    <w:rsid w:val="3CBBD4B9"/>
    <w:rsid w:val="3CBF0944"/>
    <w:rsid w:val="3CBFDE25"/>
    <w:rsid w:val="3CC3B783"/>
    <w:rsid w:val="3CCC4208"/>
    <w:rsid w:val="3CCCC0A2"/>
    <w:rsid w:val="3CD0D8FB"/>
    <w:rsid w:val="3CE5CCAB"/>
    <w:rsid w:val="3CE8E0D1"/>
    <w:rsid w:val="3CEBD5CE"/>
    <w:rsid w:val="3CF4638B"/>
    <w:rsid w:val="3CF999D5"/>
    <w:rsid w:val="3CFC9506"/>
    <w:rsid w:val="3D04F039"/>
    <w:rsid w:val="3D0790D4"/>
    <w:rsid w:val="3D086B81"/>
    <w:rsid w:val="3D0E01E4"/>
    <w:rsid w:val="3D11B06E"/>
    <w:rsid w:val="3D17C09D"/>
    <w:rsid w:val="3D1B5A53"/>
    <w:rsid w:val="3D21F885"/>
    <w:rsid w:val="3D2EC38E"/>
    <w:rsid w:val="3D383458"/>
    <w:rsid w:val="3D3EA2A4"/>
    <w:rsid w:val="3D45C100"/>
    <w:rsid w:val="3D58DF35"/>
    <w:rsid w:val="3D668ACD"/>
    <w:rsid w:val="3D66CFBD"/>
    <w:rsid w:val="3D677A66"/>
    <w:rsid w:val="3D6B562B"/>
    <w:rsid w:val="3D6B8E6F"/>
    <w:rsid w:val="3D70D5A8"/>
    <w:rsid w:val="3D8A6648"/>
    <w:rsid w:val="3D8F7522"/>
    <w:rsid w:val="3D9532C4"/>
    <w:rsid w:val="3D970F20"/>
    <w:rsid w:val="3D97B797"/>
    <w:rsid w:val="3DA04D8E"/>
    <w:rsid w:val="3DA38495"/>
    <w:rsid w:val="3DA66408"/>
    <w:rsid w:val="3DA9627E"/>
    <w:rsid w:val="3DB6F826"/>
    <w:rsid w:val="3DC6F5FC"/>
    <w:rsid w:val="3DD5A5F2"/>
    <w:rsid w:val="3DE172DC"/>
    <w:rsid w:val="3DE636EA"/>
    <w:rsid w:val="3DED154D"/>
    <w:rsid w:val="3DED40F3"/>
    <w:rsid w:val="3DF8D475"/>
    <w:rsid w:val="3DFAF856"/>
    <w:rsid w:val="3DFE13CF"/>
    <w:rsid w:val="3E0B168A"/>
    <w:rsid w:val="3E1400D9"/>
    <w:rsid w:val="3E1960C0"/>
    <w:rsid w:val="3E1BE9B9"/>
    <w:rsid w:val="3E1F7E2F"/>
    <w:rsid w:val="3E20F57C"/>
    <w:rsid w:val="3E222E94"/>
    <w:rsid w:val="3E2C8458"/>
    <w:rsid w:val="3E325B45"/>
    <w:rsid w:val="3E340DD9"/>
    <w:rsid w:val="3E362589"/>
    <w:rsid w:val="3E37A6CE"/>
    <w:rsid w:val="3E496B17"/>
    <w:rsid w:val="3E4E34C4"/>
    <w:rsid w:val="3E5DB9C9"/>
    <w:rsid w:val="3E6EA746"/>
    <w:rsid w:val="3E717151"/>
    <w:rsid w:val="3E726D70"/>
    <w:rsid w:val="3E7D6114"/>
    <w:rsid w:val="3E8128DE"/>
    <w:rsid w:val="3E82DE9E"/>
    <w:rsid w:val="3E8610BF"/>
    <w:rsid w:val="3E8C3F9E"/>
    <w:rsid w:val="3EAA583F"/>
    <w:rsid w:val="3EC187FE"/>
    <w:rsid w:val="3EDD7175"/>
    <w:rsid w:val="3EDF6EC2"/>
    <w:rsid w:val="3EEEE4F5"/>
    <w:rsid w:val="3EF64A5B"/>
    <w:rsid w:val="3F04035C"/>
    <w:rsid w:val="3F13259F"/>
    <w:rsid w:val="3F2C56D2"/>
    <w:rsid w:val="3F2F6D9D"/>
    <w:rsid w:val="3F364354"/>
    <w:rsid w:val="3F379F07"/>
    <w:rsid w:val="3F3C0000"/>
    <w:rsid w:val="3F3F38D9"/>
    <w:rsid w:val="3F46BFD1"/>
    <w:rsid w:val="3F5A7558"/>
    <w:rsid w:val="3F5CA24B"/>
    <w:rsid w:val="3F6182FA"/>
    <w:rsid w:val="3F623FE7"/>
    <w:rsid w:val="3F62AF26"/>
    <w:rsid w:val="3F640554"/>
    <w:rsid w:val="3F66AA26"/>
    <w:rsid w:val="3F6843F8"/>
    <w:rsid w:val="3F6FCD52"/>
    <w:rsid w:val="3F7AC7DB"/>
    <w:rsid w:val="3FADCD33"/>
    <w:rsid w:val="3FB1FAAB"/>
    <w:rsid w:val="3FE6EF1F"/>
    <w:rsid w:val="3FF1BC70"/>
    <w:rsid w:val="3FF2B7D9"/>
    <w:rsid w:val="3FF414CB"/>
    <w:rsid w:val="3FF5AF20"/>
    <w:rsid w:val="3FF6345D"/>
    <w:rsid w:val="400A8AC4"/>
    <w:rsid w:val="400E191E"/>
    <w:rsid w:val="4018F876"/>
    <w:rsid w:val="4026FCDC"/>
    <w:rsid w:val="403D7C20"/>
    <w:rsid w:val="4045146F"/>
    <w:rsid w:val="4048BB5F"/>
    <w:rsid w:val="404EED39"/>
    <w:rsid w:val="4050C5A5"/>
    <w:rsid w:val="405CDE11"/>
    <w:rsid w:val="405CF8C8"/>
    <w:rsid w:val="405FA63B"/>
    <w:rsid w:val="4064B574"/>
    <w:rsid w:val="406B762E"/>
    <w:rsid w:val="4072B7BB"/>
    <w:rsid w:val="4085B0BB"/>
    <w:rsid w:val="408992B5"/>
    <w:rsid w:val="408ADE7E"/>
    <w:rsid w:val="40976278"/>
    <w:rsid w:val="40ADF6EC"/>
    <w:rsid w:val="40AF823C"/>
    <w:rsid w:val="40BAB894"/>
    <w:rsid w:val="40C0E2BD"/>
    <w:rsid w:val="40C4E600"/>
    <w:rsid w:val="40E2EC6D"/>
    <w:rsid w:val="40E2F936"/>
    <w:rsid w:val="40E76320"/>
    <w:rsid w:val="40E77314"/>
    <w:rsid w:val="40F4B8B6"/>
    <w:rsid w:val="40F87993"/>
    <w:rsid w:val="40F97FBB"/>
    <w:rsid w:val="40FF121C"/>
    <w:rsid w:val="410D3C17"/>
    <w:rsid w:val="41140FCC"/>
    <w:rsid w:val="41182794"/>
    <w:rsid w:val="411B9071"/>
    <w:rsid w:val="411C6D41"/>
    <w:rsid w:val="411D6650"/>
    <w:rsid w:val="411E4A5B"/>
    <w:rsid w:val="41237E70"/>
    <w:rsid w:val="412915F0"/>
    <w:rsid w:val="4141413F"/>
    <w:rsid w:val="414C3990"/>
    <w:rsid w:val="414F53C6"/>
    <w:rsid w:val="415196DA"/>
    <w:rsid w:val="415C40D8"/>
    <w:rsid w:val="415E064A"/>
    <w:rsid w:val="415EF120"/>
    <w:rsid w:val="416025EF"/>
    <w:rsid w:val="41676526"/>
    <w:rsid w:val="4172703E"/>
    <w:rsid w:val="41746647"/>
    <w:rsid w:val="41800752"/>
    <w:rsid w:val="418B2459"/>
    <w:rsid w:val="418E854E"/>
    <w:rsid w:val="419B9D31"/>
    <w:rsid w:val="41A0E204"/>
    <w:rsid w:val="41A64612"/>
    <w:rsid w:val="41A98FB9"/>
    <w:rsid w:val="41ABD682"/>
    <w:rsid w:val="41BE2B60"/>
    <w:rsid w:val="41BE48F9"/>
    <w:rsid w:val="41C197FF"/>
    <w:rsid w:val="41E3CEDB"/>
    <w:rsid w:val="41EAC08B"/>
    <w:rsid w:val="41FE7A8B"/>
    <w:rsid w:val="4206A00E"/>
    <w:rsid w:val="4216BBF9"/>
    <w:rsid w:val="421923F5"/>
    <w:rsid w:val="42196173"/>
    <w:rsid w:val="421CD890"/>
    <w:rsid w:val="42380EFD"/>
    <w:rsid w:val="423EAB17"/>
    <w:rsid w:val="42438258"/>
    <w:rsid w:val="42576041"/>
    <w:rsid w:val="42687156"/>
    <w:rsid w:val="426A36DC"/>
    <w:rsid w:val="426DE416"/>
    <w:rsid w:val="4277870A"/>
    <w:rsid w:val="4288D299"/>
    <w:rsid w:val="429E4AE8"/>
    <w:rsid w:val="42A4F770"/>
    <w:rsid w:val="42A947DE"/>
    <w:rsid w:val="42A95624"/>
    <w:rsid w:val="42AEDA26"/>
    <w:rsid w:val="42B39B56"/>
    <w:rsid w:val="42B57DA3"/>
    <w:rsid w:val="42B699EB"/>
    <w:rsid w:val="42BCA902"/>
    <w:rsid w:val="42C1D4FB"/>
    <w:rsid w:val="42C24772"/>
    <w:rsid w:val="42C4EE97"/>
    <w:rsid w:val="42DCF179"/>
    <w:rsid w:val="42DE8C36"/>
    <w:rsid w:val="42DF0186"/>
    <w:rsid w:val="42EF0E0D"/>
    <w:rsid w:val="42FD32D8"/>
    <w:rsid w:val="42FD7857"/>
    <w:rsid w:val="43111C30"/>
    <w:rsid w:val="4312BC0E"/>
    <w:rsid w:val="4326164D"/>
    <w:rsid w:val="432DADF0"/>
    <w:rsid w:val="43364AA5"/>
    <w:rsid w:val="43378C36"/>
    <w:rsid w:val="436A30D4"/>
    <w:rsid w:val="4370B201"/>
    <w:rsid w:val="437A1DA7"/>
    <w:rsid w:val="437EEB1E"/>
    <w:rsid w:val="437F6059"/>
    <w:rsid w:val="439D2FF0"/>
    <w:rsid w:val="43A0D9DC"/>
    <w:rsid w:val="43A46D1E"/>
    <w:rsid w:val="43A69EFD"/>
    <w:rsid w:val="43A6ECCD"/>
    <w:rsid w:val="43AAB201"/>
    <w:rsid w:val="43AE2E10"/>
    <w:rsid w:val="43AF1C30"/>
    <w:rsid w:val="43B57758"/>
    <w:rsid w:val="43C3EE6F"/>
    <w:rsid w:val="43C9F9F3"/>
    <w:rsid w:val="43CB1115"/>
    <w:rsid w:val="43D662CE"/>
    <w:rsid w:val="43DC09AB"/>
    <w:rsid w:val="43DDE6F4"/>
    <w:rsid w:val="43E250A3"/>
    <w:rsid w:val="43E35FB9"/>
    <w:rsid w:val="43E926A4"/>
    <w:rsid w:val="43F35995"/>
    <w:rsid w:val="43FD943C"/>
    <w:rsid w:val="4406020F"/>
    <w:rsid w:val="440D2BA4"/>
    <w:rsid w:val="441844FE"/>
    <w:rsid w:val="441C7E15"/>
    <w:rsid w:val="4425E1ED"/>
    <w:rsid w:val="442912E2"/>
    <w:rsid w:val="442A6A80"/>
    <w:rsid w:val="442A7624"/>
    <w:rsid w:val="442CCC91"/>
    <w:rsid w:val="4439C5EB"/>
    <w:rsid w:val="443BE682"/>
    <w:rsid w:val="4443874A"/>
    <w:rsid w:val="4447A8A9"/>
    <w:rsid w:val="444F8DD7"/>
    <w:rsid w:val="44500A6A"/>
    <w:rsid w:val="4455E9B5"/>
    <w:rsid w:val="446A1A52"/>
    <w:rsid w:val="446EA3E0"/>
    <w:rsid w:val="447327FE"/>
    <w:rsid w:val="4479954D"/>
    <w:rsid w:val="447B3BC7"/>
    <w:rsid w:val="4480E689"/>
    <w:rsid w:val="448EA690"/>
    <w:rsid w:val="4490D077"/>
    <w:rsid w:val="4494E9B5"/>
    <w:rsid w:val="449D85CA"/>
    <w:rsid w:val="44AAF6F5"/>
    <w:rsid w:val="44B60C46"/>
    <w:rsid w:val="44BC319E"/>
    <w:rsid w:val="44BFDB56"/>
    <w:rsid w:val="44C0C245"/>
    <w:rsid w:val="44C148BB"/>
    <w:rsid w:val="44C1B6BD"/>
    <w:rsid w:val="44C4A1AE"/>
    <w:rsid w:val="44C77777"/>
    <w:rsid w:val="44D5A9B4"/>
    <w:rsid w:val="44E51F1E"/>
    <w:rsid w:val="44E57BB5"/>
    <w:rsid w:val="44E95458"/>
    <w:rsid w:val="44EE2F81"/>
    <w:rsid w:val="44F0B530"/>
    <w:rsid w:val="44F7C4E6"/>
    <w:rsid w:val="44F7ED8C"/>
    <w:rsid w:val="4504316E"/>
    <w:rsid w:val="45156A5C"/>
    <w:rsid w:val="451F1867"/>
    <w:rsid w:val="45238A48"/>
    <w:rsid w:val="452A47E5"/>
    <w:rsid w:val="45330A23"/>
    <w:rsid w:val="45347D2F"/>
    <w:rsid w:val="453C754D"/>
    <w:rsid w:val="4554AF90"/>
    <w:rsid w:val="4557ADD0"/>
    <w:rsid w:val="455E62AC"/>
    <w:rsid w:val="456C6120"/>
    <w:rsid w:val="457B3F83"/>
    <w:rsid w:val="4586852D"/>
    <w:rsid w:val="458CC831"/>
    <w:rsid w:val="45B01A9B"/>
    <w:rsid w:val="45B25AD9"/>
    <w:rsid w:val="45C9D008"/>
    <w:rsid w:val="45DAF031"/>
    <w:rsid w:val="45DE8AA9"/>
    <w:rsid w:val="45E8C8E1"/>
    <w:rsid w:val="45ED919F"/>
    <w:rsid w:val="46028D42"/>
    <w:rsid w:val="460D0EA1"/>
    <w:rsid w:val="460F5FB5"/>
    <w:rsid w:val="460FDBC0"/>
    <w:rsid w:val="46230027"/>
    <w:rsid w:val="462FECF9"/>
    <w:rsid w:val="46305B82"/>
    <w:rsid w:val="4631C106"/>
    <w:rsid w:val="4631CACB"/>
    <w:rsid w:val="4640A9E8"/>
    <w:rsid w:val="4641F4ED"/>
    <w:rsid w:val="4653E9ED"/>
    <w:rsid w:val="4661FA2E"/>
    <w:rsid w:val="466468C4"/>
    <w:rsid w:val="4671517C"/>
    <w:rsid w:val="468D4B40"/>
    <w:rsid w:val="46A0FBC5"/>
    <w:rsid w:val="46A31567"/>
    <w:rsid w:val="46ADFE92"/>
    <w:rsid w:val="46BC37AC"/>
    <w:rsid w:val="46D5D254"/>
    <w:rsid w:val="46D75C7B"/>
    <w:rsid w:val="46F1EFE1"/>
    <w:rsid w:val="46F3E24A"/>
    <w:rsid w:val="46F96CEC"/>
    <w:rsid w:val="47078FB7"/>
    <w:rsid w:val="470ED871"/>
    <w:rsid w:val="471C4444"/>
    <w:rsid w:val="472743A5"/>
    <w:rsid w:val="4728FCED"/>
    <w:rsid w:val="47376155"/>
    <w:rsid w:val="473E0102"/>
    <w:rsid w:val="4743531D"/>
    <w:rsid w:val="47455D1D"/>
    <w:rsid w:val="4751F99E"/>
    <w:rsid w:val="4756874F"/>
    <w:rsid w:val="47573D08"/>
    <w:rsid w:val="475D82AF"/>
    <w:rsid w:val="475F4711"/>
    <w:rsid w:val="477275A5"/>
    <w:rsid w:val="477B700D"/>
    <w:rsid w:val="477EC876"/>
    <w:rsid w:val="47805772"/>
    <w:rsid w:val="47861957"/>
    <w:rsid w:val="479117E0"/>
    <w:rsid w:val="4794302C"/>
    <w:rsid w:val="479F0A13"/>
    <w:rsid w:val="47A635FA"/>
    <w:rsid w:val="47AAB544"/>
    <w:rsid w:val="47B891D5"/>
    <w:rsid w:val="47BBCB5C"/>
    <w:rsid w:val="47BC58CB"/>
    <w:rsid w:val="47CA6AB3"/>
    <w:rsid w:val="47D4FFC2"/>
    <w:rsid w:val="47DAD2CD"/>
    <w:rsid w:val="47E3928D"/>
    <w:rsid w:val="47E83020"/>
    <w:rsid w:val="47FD8D0B"/>
    <w:rsid w:val="47FE9F55"/>
    <w:rsid w:val="47FF90DC"/>
    <w:rsid w:val="48049F12"/>
    <w:rsid w:val="48055E2E"/>
    <w:rsid w:val="480661E9"/>
    <w:rsid w:val="4808AF42"/>
    <w:rsid w:val="480FD757"/>
    <w:rsid w:val="4811830C"/>
    <w:rsid w:val="4817A0BA"/>
    <w:rsid w:val="481829E1"/>
    <w:rsid w:val="483B76E8"/>
    <w:rsid w:val="4840EB2F"/>
    <w:rsid w:val="4840FBF6"/>
    <w:rsid w:val="4843FCD9"/>
    <w:rsid w:val="484447F4"/>
    <w:rsid w:val="48485AAE"/>
    <w:rsid w:val="48490683"/>
    <w:rsid w:val="485750DB"/>
    <w:rsid w:val="48599773"/>
    <w:rsid w:val="486C89B2"/>
    <w:rsid w:val="486D51A3"/>
    <w:rsid w:val="487356C7"/>
    <w:rsid w:val="4877086D"/>
    <w:rsid w:val="487A9D1C"/>
    <w:rsid w:val="487CDB5A"/>
    <w:rsid w:val="487DD822"/>
    <w:rsid w:val="488031A7"/>
    <w:rsid w:val="488E5B4E"/>
    <w:rsid w:val="4891065B"/>
    <w:rsid w:val="48957BA2"/>
    <w:rsid w:val="4899D40D"/>
    <w:rsid w:val="48A8EF10"/>
    <w:rsid w:val="48AC545B"/>
    <w:rsid w:val="48B58129"/>
    <w:rsid w:val="48B62EF9"/>
    <w:rsid w:val="48C0B539"/>
    <w:rsid w:val="48C1098D"/>
    <w:rsid w:val="48C5AA20"/>
    <w:rsid w:val="48C6CAB8"/>
    <w:rsid w:val="48CC40F8"/>
    <w:rsid w:val="48CDF777"/>
    <w:rsid w:val="48D02DCE"/>
    <w:rsid w:val="48D1B207"/>
    <w:rsid w:val="48DFF315"/>
    <w:rsid w:val="48E4DEAC"/>
    <w:rsid w:val="48E85A72"/>
    <w:rsid w:val="48E90225"/>
    <w:rsid w:val="48EE445B"/>
    <w:rsid w:val="48F085B2"/>
    <w:rsid w:val="48F129AC"/>
    <w:rsid w:val="48F6482C"/>
    <w:rsid w:val="48F788E9"/>
    <w:rsid w:val="48F7F086"/>
    <w:rsid w:val="48F8A028"/>
    <w:rsid w:val="48F9E0E6"/>
    <w:rsid w:val="49005512"/>
    <w:rsid w:val="490C0B20"/>
    <w:rsid w:val="490DF73C"/>
    <w:rsid w:val="49121BBF"/>
    <w:rsid w:val="49297764"/>
    <w:rsid w:val="4935C5A0"/>
    <w:rsid w:val="4935F7AF"/>
    <w:rsid w:val="49364A84"/>
    <w:rsid w:val="49428A8C"/>
    <w:rsid w:val="495D8DC6"/>
    <w:rsid w:val="495EA52B"/>
    <w:rsid w:val="4964898A"/>
    <w:rsid w:val="4973A938"/>
    <w:rsid w:val="4980B410"/>
    <w:rsid w:val="49833733"/>
    <w:rsid w:val="498C3367"/>
    <w:rsid w:val="4990006C"/>
    <w:rsid w:val="499355C1"/>
    <w:rsid w:val="499EE588"/>
    <w:rsid w:val="49A1558A"/>
    <w:rsid w:val="49A2E5B4"/>
    <w:rsid w:val="49AFA38C"/>
    <w:rsid w:val="49B0E258"/>
    <w:rsid w:val="49BC0DB6"/>
    <w:rsid w:val="49CB3609"/>
    <w:rsid w:val="49D1B7A3"/>
    <w:rsid w:val="49D91A8A"/>
    <w:rsid w:val="49DB2D2D"/>
    <w:rsid w:val="49E5F6BD"/>
    <w:rsid w:val="49ECD7EA"/>
    <w:rsid w:val="49F5E8BA"/>
    <w:rsid w:val="49FA7B2D"/>
    <w:rsid w:val="49FC8A93"/>
    <w:rsid w:val="4A01D989"/>
    <w:rsid w:val="4A023893"/>
    <w:rsid w:val="4A07D0A0"/>
    <w:rsid w:val="4A2B6910"/>
    <w:rsid w:val="4A3F3FB5"/>
    <w:rsid w:val="4A422B66"/>
    <w:rsid w:val="4A4255C1"/>
    <w:rsid w:val="4A464810"/>
    <w:rsid w:val="4A48D783"/>
    <w:rsid w:val="4A49E1BB"/>
    <w:rsid w:val="4A4A2B53"/>
    <w:rsid w:val="4A4F75DC"/>
    <w:rsid w:val="4A51E0C6"/>
    <w:rsid w:val="4A667B91"/>
    <w:rsid w:val="4A682593"/>
    <w:rsid w:val="4A69D368"/>
    <w:rsid w:val="4A6DAEC6"/>
    <w:rsid w:val="4A748610"/>
    <w:rsid w:val="4A779B1E"/>
    <w:rsid w:val="4A78317A"/>
    <w:rsid w:val="4A784EAF"/>
    <w:rsid w:val="4A844386"/>
    <w:rsid w:val="4A8961B9"/>
    <w:rsid w:val="4A93FA36"/>
    <w:rsid w:val="4A9E5018"/>
    <w:rsid w:val="4AA9F5DF"/>
    <w:rsid w:val="4AAB88EB"/>
    <w:rsid w:val="4AAD594C"/>
    <w:rsid w:val="4AAF6097"/>
    <w:rsid w:val="4ABCF693"/>
    <w:rsid w:val="4ABF3166"/>
    <w:rsid w:val="4AC13247"/>
    <w:rsid w:val="4AD70A3A"/>
    <w:rsid w:val="4AE81782"/>
    <w:rsid w:val="4AF75BC6"/>
    <w:rsid w:val="4AFC8E08"/>
    <w:rsid w:val="4B034A5B"/>
    <w:rsid w:val="4B0692CC"/>
    <w:rsid w:val="4B080762"/>
    <w:rsid w:val="4B08C996"/>
    <w:rsid w:val="4B08D049"/>
    <w:rsid w:val="4B0D4B2A"/>
    <w:rsid w:val="4B0E587D"/>
    <w:rsid w:val="4B24BD3F"/>
    <w:rsid w:val="4B3576C9"/>
    <w:rsid w:val="4B3BA9E9"/>
    <w:rsid w:val="4B3EED8C"/>
    <w:rsid w:val="4B3FF30A"/>
    <w:rsid w:val="4B447265"/>
    <w:rsid w:val="4B4F34B0"/>
    <w:rsid w:val="4B61B8A1"/>
    <w:rsid w:val="4B62CC6C"/>
    <w:rsid w:val="4B690BB4"/>
    <w:rsid w:val="4B6A2AB9"/>
    <w:rsid w:val="4B819B5E"/>
    <w:rsid w:val="4B845621"/>
    <w:rsid w:val="4B9944AB"/>
    <w:rsid w:val="4BA99F79"/>
    <w:rsid w:val="4BABE9DE"/>
    <w:rsid w:val="4BAC38A7"/>
    <w:rsid w:val="4BC96AA6"/>
    <w:rsid w:val="4BD51CDA"/>
    <w:rsid w:val="4BD5D3AD"/>
    <w:rsid w:val="4BD74C06"/>
    <w:rsid w:val="4BDD3859"/>
    <w:rsid w:val="4BDE1386"/>
    <w:rsid w:val="4BE0B3D4"/>
    <w:rsid w:val="4BE5C83D"/>
    <w:rsid w:val="4BEF336E"/>
    <w:rsid w:val="4BF3895B"/>
    <w:rsid w:val="4BF679C3"/>
    <w:rsid w:val="4BFA0820"/>
    <w:rsid w:val="4C04C03D"/>
    <w:rsid w:val="4C073E74"/>
    <w:rsid w:val="4C09CCF8"/>
    <w:rsid w:val="4C0A39B8"/>
    <w:rsid w:val="4C1B2256"/>
    <w:rsid w:val="4C1FD003"/>
    <w:rsid w:val="4C2720B6"/>
    <w:rsid w:val="4C396CE1"/>
    <w:rsid w:val="4C3CC790"/>
    <w:rsid w:val="4C48A051"/>
    <w:rsid w:val="4C4AD89B"/>
    <w:rsid w:val="4C4BF3A1"/>
    <w:rsid w:val="4C4D4301"/>
    <w:rsid w:val="4C552F8C"/>
    <w:rsid w:val="4C59A760"/>
    <w:rsid w:val="4C736BDB"/>
    <w:rsid w:val="4C78D0F8"/>
    <w:rsid w:val="4C7990C1"/>
    <w:rsid w:val="4C7B4612"/>
    <w:rsid w:val="4C7DB160"/>
    <w:rsid w:val="4C7E9F38"/>
    <w:rsid w:val="4C7EE669"/>
    <w:rsid w:val="4C80629F"/>
    <w:rsid w:val="4C8099BD"/>
    <w:rsid w:val="4C8359A0"/>
    <w:rsid w:val="4C83F376"/>
    <w:rsid w:val="4C849F2B"/>
    <w:rsid w:val="4C8B7859"/>
    <w:rsid w:val="4C8C5596"/>
    <w:rsid w:val="4C95C3D7"/>
    <w:rsid w:val="4C9AEFF1"/>
    <w:rsid w:val="4C9E767A"/>
    <w:rsid w:val="4C9F7DD1"/>
    <w:rsid w:val="4CA5DFAE"/>
    <w:rsid w:val="4CB80F3B"/>
    <w:rsid w:val="4CC0B2F0"/>
    <w:rsid w:val="4CC7B0DD"/>
    <w:rsid w:val="4CC80E67"/>
    <w:rsid w:val="4CCCD273"/>
    <w:rsid w:val="4CD00238"/>
    <w:rsid w:val="4CD1D242"/>
    <w:rsid w:val="4CD46104"/>
    <w:rsid w:val="4CE3150F"/>
    <w:rsid w:val="4CE6DAA7"/>
    <w:rsid w:val="4CECB94F"/>
    <w:rsid w:val="4CF58340"/>
    <w:rsid w:val="4D107E2A"/>
    <w:rsid w:val="4D1B14FF"/>
    <w:rsid w:val="4D1EC21C"/>
    <w:rsid w:val="4D204E42"/>
    <w:rsid w:val="4D298361"/>
    <w:rsid w:val="4D340893"/>
    <w:rsid w:val="4D34A6B6"/>
    <w:rsid w:val="4D3E744E"/>
    <w:rsid w:val="4D3F3E9C"/>
    <w:rsid w:val="4D4DBA8E"/>
    <w:rsid w:val="4D54506D"/>
    <w:rsid w:val="4D66EAD1"/>
    <w:rsid w:val="4D674F78"/>
    <w:rsid w:val="4D6B2E7D"/>
    <w:rsid w:val="4D72834F"/>
    <w:rsid w:val="4D788A4F"/>
    <w:rsid w:val="4D79A774"/>
    <w:rsid w:val="4D8163D4"/>
    <w:rsid w:val="4D8372EF"/>
    <w:rsid w:val="4D840BF4"/>
    <w:rsid w:val="4D8F033F"/>
    <w:rsid w:val="4D961362"/>
    <w:rsid w:val="4D9BAD74"/>
    <w:rsid w:val="4D9CAD88"/>
    <w:rsid w:val="4DA0CF13"/>
    <w:rsid w:val="4DA8F0AF"/>
    <w:rsid w:val="4DAD051D"/>
    <w:rsid w:val="4DCBB2B6"/>
    <w:rsid w:val="4DD21173"/>
    <w:rsid w:val="4DD7CCF7"/>
    <w:rsid w:val="4DE2F6DC"/>
    <w:rsid w:val="4DF262E7"/>
    <w:rsid w:val="4DF6B244"/>
    <w:rsid w:val="4E19B8D9"/>
    <w:rsid w:val="4E1F1ADE"/>
    <w:rsid w:val="4E24423F"/>
    <w:rsid w:val="4E25408A"/>
    <w:rsid w:val="4E25FECE"/>
    <w:rsid w:val="4E26D901"/>
    <w:rsid w:val="4E2AD790"/>
    <w:rsid w:val="4E2C38F6"/>
    <w:rsid w:val="4E2EC907"/>
    <w:rsid w:val="4E36FD93"/>
    <w:rsid w:val="4E37EF75"/>
    <w:rsid w:val="4E392F96"/>
    <w:rsid w:val="4E419206"/>
    <w:rsid w:val="4E43494D"/>
    <w:rsid w:val="4E4A31A3"/>
    <w:rsid w:val="4E55B596"/>
    <w:rsid w:val="4E6C4614"/>
    <w:rsid w:val="4E6C76B4"/>
    <w:rsid w:val="4E794E5D"/>
    <w:rsid w:val="4E96BA8F"/>
    <w:rsid w:val="4E9FEB34"/>
    <w:rsid w:val="4EB7137C"/>
    <w:rsid w:val="4EC2D917"/>
    <w:rsid w:val="4EC6D526"/>
    <w:rsid w:val="4ECAC369"/>
    <w:rsid w:val="4ED44892"/>
    <w:rsid w:val="4ED4C082"/>
    <w:rsid w:val="4ED6B070"/>
    <w:rsid w:val="4EDBA91F"/>
    <w:rsid w:val="4EDE34CF"/>
    <w:rsid w:val="4EDEA98D"/>
    <w:rsid w:val="4EE4900F"/>
    <w:rsid w:val="4EFFC986"/>
    <w:rsid w:val="4F0B31E9"/>
    <w:rsid w:val="4F19F4CE"/>
    <w:rsid w:val="4F1C116E"/>
    <w:rsid w:val="4F1D3BC5"/>
    <w:rsid w:val="4F2720BA"/>
    <w:rsid w:val="4F27A168"/>
    <w:rsid w:val="4F33E6CE"/>
    <w:rsid w:val="4F3C4F99"/>
    <w:rsid w:val="4F43EB6A"/>
    <w:rsid w:val="4F52049C"/>
    <w:rsid w:val="4F556DA9"/>
    <w:rsid w:val="4F5BAF7F"/>
    <w:rsid w:val="4F62F8D0"/>
    <w:rsid w:val="4F652D5C"/>
    <w:rsid w:val="4F7559C9"/>
    <w:rsid w:val="4F7EC62F"/>
    <w:rsid w:val="4F7FBC2E"/>
    <w:rsid w:val="4F902B86"/>
    <w:rsid w:val="4F927B90"/>
    <w:rsid w:val="4F933436"/>
    <w:rsid w:val="4F952FB4"/>
    <w:rsid w:val="4F9FE138"/>
    <w:rsid w:val="4FA7098D"/>
    <w:rsid w:val="4FA7EC25"/>
    <w:rsid w:val="4FACD19D"/>
    <w:rsid w:val="4FB41B5D"/>
    <w:rsid w:val="4FBAFA62"/>
    <w:rsid w:val="4FBB6167"/>
    <w:rsid w:val="4FBBF02D"/>
    <w:rsid w:val="4FC8306C"/>
    <w:rsid w:val="4FD875B3"/>
    <w:rsid w:val="4FDDAFD7"/>
    <w:rsid w:val="4FDF8D76"/>
    <w:rsid w:val="4FE37BF3"/>
    <w:rsid w:val="4FE76343"/>
    <w:rsid w:val="4FEF161F"/>
    <w:rsid w:val="4FF9F7D8"/>
    <w:rsid w:val="4FFA6542"/>
    <w:rsid w:val="4FFFB646"/>
    <w:rsid w:val="502371B4"/>
    <w:rsid w:val="50284633"/>
    <w:rsid w:val="50351C96"/>
    <w:rsid w:val="5037C7F9"/>
    <w:rsid w:val="5037DDAC"/>
    <w:rsid w:val="50595E11"/>
    <w:rsid w:val="505A3C68"/>
    <w:rsid w:val="505D96A8"/>
    <w:rsid w:val="505ECD8B"/>
    <w:rsid w:val="50632893"/>
    <w:rsid w:val="50660A1E"/>
    <w:rsid w:val="50663DD3"/>
    <w:rsid w:val="5071BC50"/>
    <w:rsid w:val="50745098"/>
    <w:rsid w:val="50854DC3"/>
    <w:rsid w:val="509AE16B"/>
    <w:rsid w:val="50A1278F"/>
    <w:rsid w:val="50A84EA6"/>
    <w:rsid w:val="50C23183"/>
    <w:rsid w:val="50C3B2FC"/>
    <w:rsid w:val="50CC75CB"/>
    <w:rsid w:val="50D14363"/>
    <w:rsid w:val="50D52C2A"/>
    <w:rsid w:val="50E2F750"/>
    <w:rsid w:val="50E77925"/>
    <w:rsid w:val="50EDD4FD"/>
    <w:rsid w:val="50EF3ED9"/>
    <w:rsid w:val="50F3EBE2"/>
    <w:rsid w:val="50F63BC1"/>
    <w:rsid w:val="51123561"/>
    <w:rsid w:val="51132104"/>
    <w:rsid w:val="511BBBF6"/>
    <w:rsid w:val="512633A1"/>
    <w:rsid w:val="5134D37E"/>
    <w:rsid w:val="5139D309"/>
    <w:rsid w:val="513A9C18"/>
    <w:rsid w:val="513B6617"/>
    <w:rsid w:val="513BCC96"/>
    <w:rsid w:val="51458C63"/>
    <w:rsid w:val="51474611"/>
    <w:rsid w:val="5148778A"/>
    <w:rsid w:val="514BC316"/>
    <w:rsid w:val="5151C492"/>
    <w:rsid w:val="51520A62"/>
    <w:rsid w:val="515451F5"/>
    <w:rsid w:val="5159B66F"/>
    <w:rsid w:val="515EFEB1"/>
    <w:rsid w:val="51725571"/>
    <w:rsid w:val="5172EAE7"/>
    <w:rsid w:val="517D4A8C"/>
    <w:rsid w:val="5195C839"/>
    <w:rsid w:val="519BDA27"/>
    <w:rsid w:val="51A22B12"/>
    <w:rsid w:val="51BD0D02"/>
    <w:rsid w:val="51C29042"/>
    <w:rsid w:val="51C49F51"/>
    <w:rsid w:val="51E97C6B"/>
    <w:rsid w:val="51EA14E0"/>
    <w:rsid w:val="51EAA427"/>
    <w:rsid w:val="51F63596"/>
    <w:rsid w:val="51FB548B"/>
    <w:rsid w:val="51FC4A58"/>
    <w:rsid w:val="51FEE39C"/>
    <w:rsid w:val="51FFA611"/>
    <w:rsid w:val="5200A4CF"/>
    <w:rsid w:val="522FEB57"/>
    <w:rsid w:val="52309B29"/>
    <w:rsid w:val="5231C077"/>
    <w:rsid w:val="524689E8"/>
    <w:rsid w:val="524CDFB0"/>
    <w:rsid w:val="52564B9C"/>
    <w:rsid w:val="525BC309"/>
    <w:rsid w:val="525FF8D0"/>
    <w:rsid w:val="52615A91"/>
    <w:rsid w:val="52657264"/>
    <w:rsid w:val="5269BA4C"/>
    <w:rsid w:val="52706811"/>
    <w:rsid w:val="527219FC"/>
    <w:rsid w:val="5275D4F2"/>
    <w:rsid w:val="52786A87"/>
    <w:rsid w:val="527F178B"/>
    <w:rsid w:val="527FCCDC"/>
    <w:rsid w:val="52863C21"/>
    <w:rsid w:val="5287FEA0"/>
    <w:rsid w:val="528993EF"/>
    <w:rsid w:val="528F2775"/>
    <w:rsid w:val="5291C656"/>
    <w:rsid w:val="529767FD"/>
    <w:rsid w:val="5297B0F7"/>
    <w:rsid w:val="52A1FE83"/>
    <w:rsid w:val="52A459EB"/>
    <w:rsid w:val="52B2D8A4"/>
    <w:rsid w:val="52E29ACB"/>
    <w:rsid w:val="52E35C22"/>
    <w:rsid w:val="52EBDC96"/>
    <w:rsid w:val="52F7FDC7"/>
    <w:rsid w:val="52F9275A"/>
    <w:rsid w:val="53047F95"/>
    <w:rsid w:val="5306BFD0"/>
    <w:rsid w:val="5307E942"/>
    <w:rsid w:val="530B9919"/>
    <w:rsid w:val="530D9967"/>
    <w:rsid w:val="53159A48"/>
    <w:rsid w:val="531998B2"/>
    <w:rsid w:val="531E2126"/>
    <w:rsid w:val="5332711A"/>
    <w:rsid w:val="533B6FB5"/>
    <w:rsid w:val="533B807C"/>
    <w:rsid w:val="533F16CD"/>
    <w:rsid w:val="53410854"/>
    <w:rsid w:val="534F0F08"/>
    <w:rsid w:val="53567F3A"/>
    <w:rsid w:val="535AD01C"/>
    <w:rsid w:val="536E3B5A"/>
    <w:rsid w:val="536E81DF"/>
    <w:rsid w:val="53700979"/>
    <w:rsid w:val="5372297B"/>
    <w:rsid w:val="5377CAD3"/>
    <w:rsid w:val="538554DD"/>
    <w:rsid w:val="538EEF82"/>
    <w:rsid w:val="5391C246"/>
    <w:rsid w:val="539CBCBF"/>
    <w:rsid w:val="53A0D020"/>
    <w:rsid w:val="53B2C702"/>
    <w:rsid w:val="53BA3139"/>
    <w:rsid w:val="53BFACBE"/>
    <w:rsid w:val="53C29C35"/>
    <w:rsid w:val="53C44DC3"/>
    <w:rsid w:val="53C8CBB2"/>
    <w:rsid w:val="53CC8A7A"/>
    <w:rsid w:val="53D6AF38"/>
    <w:rsid w:val="53D764EA"/>
    <w:rsid w:val="53DA6C2B"/>
    <w:rsid w:val="53E3EF01"/>
    <w:rsid w:val="53EB05BD"/>
    <w:rsid w:val="53EC9DCF"/>
    <w:rsid w:val="53ECB49D"/>
    <w:rsid w:val="53F1D825"/>
    <w:rsid w:val="53F9A84D"/>
    <w:rsid w:val="540373C6"/>
    <w:rsid w:val="540C2A9A"/>
    <w:rsid w:val="540EE5DE"/>
    <w:rsid w:val="541E73E4"/>
    <w:rsid w:val="541F70E7"/>
    <w:rsid w:val="542E4BC1"/>
    <w:rsid w:val="5438E653"/>
    <w:rsid w:val="543955EE"/>
    <w:rsid w:val="543DD54C"/>
    <w:rsid w:val="543EACA2"/>
    <w:rsid w:val="5446145A"/>
    <w:rsid w:val="545432A5"/>
    <w:rsid w:val="546C864E"/>
    <w:rsid w:val="546F4ABE"/>
    <w:rsid w:val="54747C38"/>
    <w:rsid w:val="5493A342"/>
    <w:rsid w:val="54AD389C"/>
    <w:rsid w:val="54AF1352"/>
    <w:rsid w:val="54C002F3"/>
    <w:rsid w:val="54DFD0F8"/>
    <w:rsid w:val="54EBC6DE"/>
    <w:rsid w:val="54F71408"/>
    <w:rsid w:val="54FD0888"/>
    <w:rsid w:val="54FD528A"/>
    <w:rsid w:val="54FEEC12"/>
    <w:rsid w:val="5503C6EB"/>
    <w:rsid w:val="550AEF54"/>
    <w:rsid w:val="55159A46"/>
    <w:rsid w:val="5522F2DF"/>
    <w:rsid w:val="552B1E77"/>
    <w:rsid w:val="552E6620"/>
    <w:rsid w:val="553006F0"/>
    <w:rsid w:val="55310EF4"/>
    <w:rsid w:val="55371CA7"/>
    <w:rsid w:val="55390D3B"/>
    <w:rsid w:val="55418E17"/>
    <w:rsid w:val="5550D21D"/>
    <w:rsid w:val="55537675"/>
    <w:rsid w:val="5556F4D1"/>
    <w:rsid w:val="555786AD"/>
    <w:rsid w:val="555ECD23"/>
    <w:rsid w:val="5567A7B3"/>
    <w:rsid w:val="55742B4F"/>
    <w:rsid w:val="557820DC"/>
    <w:rsid w:val="557C35E4"/>
    <w:rsid w:val="557D6CC3"/>
    <w:rsid w:val="55808D2E"/>
    <w:rsid w:val="5580E52E"/>
    <w:rsid w:val="55910050"/>
    <w:rsid w:val="559E11CE"/>
    <w:rsid w:val="55A11AAF"/>
    <w:rsid w:val="55A1C1EB"/>
    <w:rsid w:val="55B4A415"/>
    <w:rsid w:val="55BE71E0"/>
    <w:rsid w:val="55C6FF8C"/>
    <w:rsid w:val="55D0A7E7"/>
    <w:rsid w:val="55D293D3"/>
    <w:rsid w:val="55D5264F"/>
    <w:rsid w:val="55DC6E6F"/>
    <w:rsid w:val="55F56B69"/>
    <w:rsid w:val="56062879"/>
    <w:rsid w:val="56087B95"/>
    <w:rsid w:val="560B2504"/>
    <w:rsid w:val="561121EA"/>
    <w:rsid w:val="5616BD58"/>
    <w:rsid w:val="561843A8"/>
    <w:rsid w:val="5618D471"/>
    <w:rsid w:val="561E36F3"/>
    <w:rsid w:val="5620AEBD"/>
    <w:rsid w:val="562CCDFA"/>
    <w:rsid w:val="563073CF"/>
    <w:rsid w:val="563412AD"/>
    <w:rsid w:val="563A80AF"/>
    <w:rsid w:val="563B5E30"/>
    <w:rsid w:val="563BE955"/>
    <w:rsid w:val="56469679"/>
    <w:rsid w:val="5646BFC5"/>
    <w:rsid w:val="5649F833"/>
    <w:rsid w:val="564BEE0E"/>
    <w:rsid w:val="5653AFF1"/>
    <w:rsid w:val="5655FACC"/>
    <w:rsid w:val="56620F91"/>
    <w:rsid w:val="5668E244"/>
    <w:rsid w:val="566DBEB2"/>
    <w:rsid w:val="56731C23"/>
    <w:rsid w:val="56790D08"/>
    <w:rsid w:val="567B8997"/>
    <w:rsid w:val="5694E83A"/>
    <w:rsid w:val="569A7E50"/>
    <w:rsid w:val="56A83BE2"/>
    <w:rsid w:val="56B27B97"/>
    <w:rsid w:val="56BD01EA"/>
    <w:rsid w:val="56C775ED"/>
    <w:rsid w:val="56CBCEEB"/>
    <w:rsid w:val="56D2591A"/>
    <w:rsid w:val="56DE89CE"/>
    <w:rsid w:val="56FE49FB"/>
    <w:rsid w:val="570B42CF"/>
    <w:rsid w:val="571146CA"/>
    <w:rsid w:val="57205C76"/>
    <w:rsid w:val="5726E718"/>
    <w:rsid w:val="5745AC7C"/>
    <w:rsid w:val="574C5F7F"/>
    <w:rsid w:val="57524C83"/>
    <w:rsid w:val="575798F2"/>
    <w:rsid w:val="575BCCFC"/>
    <w:rsid w:val="575E98A9"/>
    <w:rsid w:val="576500FD"/>
    <w:rsid w:val="57679DCC"/>
    <w:rsid w:val="576FEFFC"/>
    <w:rsid w:val="57737FD2"/>
    <w:rsid w:val="577487CA"/>
    <w:rsid w:val="577730CB"/>
    <w:rsid w:val="5779C2A3"/>
    <w:rsid w:val="57804F02"/>
    <w:rsid w:val="5789747B"/>
    <w:rsid w:val="5790D8AF"/>
    <w:rsid w:val="57959ECE"/>
    <w:rsid w:val="57994206"/>
    <w:rsid w:val="579AE70D"/>
    <w:rsid w:val="579E8D15"/>
    <w:rsid w:val="57A08D8D"/>
    <w:rsid w:val="57A18EA8"/>
    <w:rsid w:val="57A8A1EF"/>
    <w:rsid w:val="57AAE2E0"/>
    <w:rsid w:val="57BE185F"/>
    <w:rsid w:val="57BE832E"/>
    <w:rsid w:val="57C039D0"/>
    <w:rsid w:val="57CB1CC7"/>
    <w:rsid w:val="57D4B9C6"/>
    <w:rsid w:val="57D4EF4F"/>
    <w:rsid w:val="57D6E60E"/>
    <w:rsid w:val="57DDDFD9"/>
    <w:rsid w:val="57EA5B0B"/>
    <w:rsid w:val="57ED8D40"/>
    <w:rsid w:val="57EFF6C9"/>
    <w:rsid w:val="580EAD8B"/>
    <w:rsid w:val="58215556"/>
    <w:rsid w:val="5825C08D"/>
    <w:rsid w:val="582715C8"/>
    <w:rsid w:val="582967B9"/>
    <w:rsid w:val="5831C1E4"/>
    <w:rsid w:val="5835F880"/>
    <w:rsid w:val="58360CF9"/>
    <w:rsid w:val="583632BA"/>
    <w:rsid w:val="583CBBC8"/>
    <w:rsid w:val="58450AD2"/>
    <w:rsid w:val="584D3B08"/>
    <w:rsid w:val="5854A970"/>
    <w:rsid w:val="585A5DCC"/>
    <w:rsid w:val="585D0A0A"/>
    <w:rsid w:val="5860F4DE"/>
    <w:rsid w:val="58611455"/>
    <w:rsid w:val="58648CFB"/>
    <w:rsid w:val="586C08D0"/>
    <w:rsid w:val="5872E26B"/>
    <w:rsid w:val="587351A9"/>
    <w:rsid w:val="587D2E0F"/>
    <w:rsid w:val="58945CC1"/>
    <w:rsid w:val="589FDCAD"/>
    <w:rsid w:val="58A4D45B"/>
    <w:rsid w:val="58A82195"/>
    <w:rsid w:val="58B27ADA"/>
    <w:rsid w:val="58BD48D7"/>
    <w:rsid w:val="58BFEC30"/>
    <w:rsid w:val="58C5B506"/>
    <w:rsid w:val="58C8487B"/>
    <w:rsid w:val="58CFA71B"/>
    <w:rsid w:val="58D1BC17"/>
    <w:rsid w:val="58D6E4E9"/>
    <w:rsid w:val="58D6EDE6"/>
    <w:rsid w:val="58DE33BB"/>
    <w:rsid w:val="58E06721"/>
    <w:rsid w:val="58F73966"/>
    <w:rsid w:val="5902EAE8"/>
    <w:rsid w:val="59066BC2"/>
    <w:rsid w:val="590929D0"/>
    <w:rsid w:val="590D7E40"/>
    <w:rsid w:val="5911EDDD"/>
    <w:rsid w:val="5918A8D7"/>
    <w:rsid w:val="591D6239"/>
    <w:rsid w:val="5926F7C8"/>
    <w:rsid w:val="592AB3DA"/>
    <w:rsid w:val="5939EDE3"/>
    <w:rsid w:val="593A48F1"/>
    <w:rsid w:val="593F1082"/>
    <w:rsid w:val="5944E2D3"/>
    <w:rsid w:val="594CD1C0"/>
    <w:rsid w:val="595AA3C3"/>
    <w:rsid w:val="595AA44F"/>
    <w:rsid w:val="5968FB03"/>
    <w:rsid w:val="59750A91"/>
    <w:rsid w:val="597B7E3C"/>
    <w:rsid w:val="597C4B16"/>
    <w:rsid w:val="597E34A8"/>
    <w:rsid w:val="5981E5E6"/>
    <w:rsid w:val="598C503C"/>
    <w:rsid w:val="598DE3D3"/>
    <w:rsid w:val="598E207C"/>
    <w:rsid w:val="59919600"/>
    <w:rsid w:val="5993EF27"/>
    <w:rsid w:val="59980EE1"/>
    <w:rsid w:val="5999E1A3"/>
    <w:rsid w:val="599A40C4"/>
    <w:rsid w:val="599B8833"/>
    <w:rsid w:val="599ECC81"/>
    <w:rsid w:val="59A1C502"/>
    <w:rsid w:val="59A20E3A"/>
    <w:rsid w:val="59A5D920"/>
    <w:rsid w:val="59AA2774"/>
    <w:rsid w:val="59AC3D62"/>
    <w:rsid w:val="59B28BBE"/>
    <w:rsid w:val="59B6F364"/>
    <w:rsid w:val="59B9EC64"/>
    <w:rsid w:val="59C5381A"/>
    <w:rsid w:val="59D110F0"/>
    <w:rsid w:val="59D40648"/>
    <w:rsid w:val="59D86510"/>
    <w:rsid w:val="59D8D63D"/>
    <w:rsid w:val="59DC39C5"/>
    <w:rsid w:val="59ED2E0A"/>
    <w:rsid w:val="5A048604"/>
    <w:rsid w:val="5A06C546"/>
    <w:rsid w:val="5A0B5486"/>
    <w:rsid w:val="5A1DA6A1"/>
    <w:rsid w:val="5A2BA6EF"/>
    <w:rsid w:val="5A48D654"/>
    <w:rsid w:val="5A546683"/>
    <w:rsid w:val="5A580C22"/>
    <w:rsid w:val="5A583218"/>
    <w:rsid w:val="5A629057"/>
    <w:rsid w:val="5A66D455"/>
    <w:rsid w:val="5A67725D"/>
    <w:rsid w:val="5A7036B7"/>
    <w:rsid w:val="5A751922"/>
    <w:rsid w:val="5A79512F"/>
    <w:rsid w:val="5A7C14EF"/>
    <w:rsid w:val="5A81408B"/>
    <w:rsid w:val="5A87C97F"/>
    <w:rsid w:val="5A8D172F"/>
    <w:rsid w:val="5A970C18"/>
    <w:rsid w:val="5A9EA09B"/>
    <w:rsid w:val="5A9FE637"/>
    <w:rsid w:val="5AA23C23"/>
    <w:rsid w:val="5AAB89BA"/>
    <w:rsid w:val="5AB09EBF"/>
    <w:rsid w:val="5AB88A7E"/>
    <w:rsid w:val="5ABBDE89"/>
    <w:rsid w:val="5ABF57F8"/>
    <w:rsid w:val="5AC03257"/>
    <w:rsid w:val="5AD76A1A"/>
    <w:rsid w:val="5AE2E5A5"/>
    <w:rsid w:val="5AEEFC3C"/>
    <w:rsid w:val="5AF9F1BB"/>
    <w:rsid w:val="5AFA4BF6"/>
    <w:rsid w:val="5AFEACBF"/>
    <w:rsid w:val="5B31D9CB"/>
    <w:rsid w:val="5B3B66FD"/>
    <w:rsid w:val="5B3CCDEB"/>
    <w:rsid w:val="5B41201F"/>
    <w:rsid w:val="5B413D6D"/>
    <w:rsid w:val="5B43F038"/>
    <w:rsid w:val="5B4991AC"/>
    <w:rsid w:val="5B525910"/>
    <w:rsid w:val="5B54342C"/>
    <w:rsid w:val="5B5498FA"/>
    <w:rsid w:val="5B61087B"/>
    <w:rsid w:val="5B621DEC"/>
    <w:rsid w:val="5B624EE5"/>
    <w:rsid w:val="5B678F14"/>
    <w:rsid w:val="5B6C3840"/>
    <w:rsid w:val="5B6F99E0"/>
    <w:rsid w:val="5B7FB1F3"/>
    <w:rsid w:val="5B8A2330"/>
    <w:rsid w:val="5B8AF649"/>
    <w:rsid w:val="5B9ACA03"/>
    <w:rsid w:val="5BB6034F"/>
    <w:rsid w:val="5BBB9A4B"/>
    <w:rsid w:val="5BC3B67C"/>
    <w:rsid w:val="5BCCD19D"/>
    <w:rsid w:val="5BD294D2"/>
    <w:rsid w:val="5BD8E1E5"/>
    <w:rsid w:val="5BDDD402"/>
    <w:rsid w:val="5BEADFD7"/>
    <w:rsid w:val="5BEFEDC2"/>
    <w:rsid w:val="5BF6D380"/>
    <w:rsid w:val="5C0628FF"/>
    <w:rsid w:val="5C0E150C"/>
    <w:rsid w:val="5C10E983"/>
    <w:rsid w:val="5C1291C9"/>
    <w:rsid w:val="5C177F70"/>
    <w:rsid w:val="5C216D75"/>
    <w:rsid w:val="5C2541AE"/>
    <w:rsid w:val="5C2C461C"/>
    <w:rsid w:val="5C3E0C84"/>
    <w:rsid w:val="5C4C435A"/>
    <w:rsid w:val="5C4D48A7"/>
    <w:rsid w:val="5C50B514"/>
    <w:rsid w:val="5C5120D5"/>
    <w:rsid w:val="5C581AD2"/>
    <w:rsid w:val="5C689439"/>
    <w:rsid w:val="5C746A18"/>
    <w:rsid w:val="5C762023"/>
    <w:rsid w:val="5C79425C"/>
    <w:rsid w:val="5C85E244"/>
    <w:rsid w:val="5C8C72D6"/>
    <w:rsid w:val="5C8C8C2B"/>
    <w:rsid w:val="5C95DA4A"/>
    <w:rsid w:val="5C9DD05E"/>
    <w:rsid w:val="5C9FF190"/>
    <w:rsid w:val="5CA0293F"/>
    <w:rsid w:val="5CA24134"/>
    <w:rsid w:val="5CA74601"/>
    <w:rsid w:val="5CB24F22"/>
    <w:rsid w:val="5CB42DCA"/>
    <w:rsid w:val="5CB83FFB"/>
    <w:rsid w:val="5CC78BB0"/>
    <w:rsid w:val="5CD2E505"/>
    <w:rsid w:val="5CD6B67A"/>
    <w:rsid w:val="5CDF7D6E"/>
    <w:rsid w:val="5CE13EBD"/>
    <w:rsid w:val="5CE2EE8B"/>
    <w:rsid w:val="5CE513AA"/>
    <w:rsid w:val="5CE79092"/>
    <w:rsid w:val="5CEFE271"/>
    <w:rsid w:val="5CF1C5AC"/>
    <w:rsid w:val="5CF402D4"/>
    <w:rsid w:val="5CF89C3A"/>
    <w:rsid w:val="5CFF6EC0"/>
    <w:rsid w:val="5D071A2B"/>
    <w:rsid w:val="5D104F7E"/>
    <w:rsid w:val="5D10BF40"/>
    <w:rsid w:val="5D125A89"/>
    <w:rsid w:val="5D18965B"/>
    <w:rsid w:val="5D1B516A"/>
    <w:rsid w:val="5D1EAF99"/>
    <w:rsid w:val="5D20A087"/>
    <w:rsid w:val="5D249168"/>
    <w:rsid w:val="5D24CE6C"/>
    <w:rsid w:val="5D278A22"/>
    <w:rsid w:val="5D35AE9D"/>
    <w:rsid w:val="5D3EE6C8"/>
    <w:rsid w:val="5D503857"/>
    <w:rsid w:val="5D67678A"/>
    <w:rsid w:val="5D6E274A"/>
    <w:rsid w:val="5D742DB3"/>
    <w:rsid w:val="5D752E96"/>
    <w:rsid w:val="5D7A629C"/>
    <w:rsid w:val="5D817F5C"/>
    <w:rsid w:val="5D84120B"/>
    <w:rsid w:val="5D9116EA"/>
    <w:rsid w:val="5DA2DCFC"/>
    <w:rsid w:val="5DBF55DD"/>
    <w:rsid w:val="5DC04300"/>
    <w:rsid w:val="5DC06955"/>
    <w:rsid w:val="5DCC81CB"/>
    <w:rsid w:val="5DD2F8FC"/>
    <w:rsid w:val="5DDD2625"/>
    <w:rsid w:val="5DE23A3D"/>
    <w:rsid w:val="5DF111CD"/>
    <w:rsid w:val="5DF6D4DF"/>
    <w:rsid w:val="5DFF0EDF"/>
    <w:rsid w:val="5E03F49E"/>
    <w:rsid w:val="5E0417E0"/>
    <w:rsid w:val="5E04C7AF"/>
    <w:rsid w:val="5E07202A"/>
    <w:rsid w:val="5E0B64B6"/>
    <w:rsid w:val="5E15C440"/>
    <w:rsid w:val="5E1B4B65"/>
    <w:rsid w:val="5E1DA445"/>
    <w:rsid w:val="5E23558D"/>
    <w:rsid w:val="5E2C9A8E"/>
    <w:rsid w:val="5E45284C"/>
    <w:rsid w:val="5E462CC9"/>
    <w:rsid w:val="5E4663C2"/>
    <w:rsid w:val="5E4A03D4"/>
    <w:rsid w:val="5E51EFC5"/>
    <w:rsid w:val="5E59D451"/>
    <w:rsid w:val="5E7DF672"/>
    <w:rsid w:val="5E832702"/>
    <w:rsid w:val="5E858418"/>
    <w:rsid w:val="5E87A7D5"/>
    <w:rsid w:val="5E89F0B4"/>
    <w:rsid w:val="5E94D207"/>
    <w:rsid w:val="5E96B4F9"/>
    <w:rsid w:val="5E9CEC2A"/>
    <w:rsid w:val="5EABA136"/>
    <w:rsid w:val="5EAD2E4F"/>
    <w:rsid w:val="5EB951C2"/>
    <w:rsid w:val="5EB9A279"/>
    <w:rsid w:val="5EBF981C"/>
    <w:rsid w:val="5EC798DE"/>
    <w:rsid w:val="5ED7BB44"/>
    <w:rsid w:val="5ED87A85"/>
    <w:rsid w:val="5EED9B40"/>
    <w:rsid w:val="5EEE1D68"/>
    <w:rsid w:val="5EF08E3A"/>
    <w:rsid w:val="5F04A300"/>
    <w:rsid w:val="5F08594F"/>
    <w:rsid w:val="5F0BDE5E"/>
    <w:rsid w:val="5F0C51F4"/>
    <w:rsid w:val="5F15C372"/>
    <w:rsid w:val="5F18F6B1"/>
    <w:rsid w:val="5F19C0BD"/>
    <w:rsid w:val="5F23C0DF"/>
    <w:rsid w:val="5F2B15F2"/>
    <w:rsid w:val="5F302AC7"/>
    <w:rsid w:val="5F34DE7D"/>
    <w:rsid w:val="5F38FB14"/>
    <w:rsid w:val="5F39F4F0"/>
    <w:rsid w:val="5F3AD60B"/>
    <w:rsid w:val="5F3AF52F"/>
    <w:rsid w:val="5F3B2165"/>
    <w:rsid w:val="5F3DC9C1"/>
    <w:rsid w:val="5F42F7E5"/>
    <w:rsid w:val="5F4DB44C"/>
    <w:rsid w:val="5F54E4AA"/>
    <w:rsid w:val="5F67E512"/>
    <w:rsid w:val="5F7560E2"/>
    <w:rsid w:val="5F85AC9B"/>
    <w:rsid w:val="5F85B49B"/>
    <w:rsid w:val="5F892B56"/>
    <w:rsid w:val="5F8A2293"/>
    <w:rsid w:val="5F8CF51D"/>
    <w:rsid w:val="5F98859C"/>
    <w:rsid w:val="5F9AAB90"/>
    <w:rsid w:val="5F9ADF40"/>
    <w:rsid w:val="5F9B66FE"/>
    <w:rsid w:val="5FA46FC6"/>
    <w:rsid w:val="5FB5F0B1"/>
    <w:rsid w:val="5FB9D49F"/>
    <w:rsid w:val="5FC6C6A2"/>
    <w:rsid w:val="5FC9E07B"/>
    <w:rsid w:val="5FCD1083"/>
    <w:rsid w:val="5FD684A4"/>
    <w:rsid w:val="5FD946A1"/>
    <w:rsid w:val="5FDFDDBC"/>
    <w:rsid w:val="5FE0DDE1"/>
    <w:rsid w:val="5FE56863"/>
    <w:rsid w:val="5FE9B27B"/>
    <w:rsid w:val="5FEF3C21"/>
    <w:rsid w:val="5FEF7655"/>
    <w:rsid w:val="5FFA8690"/>
    <w:rsid w:val="5FFBAF3B"/>
    <w:rsid w:val="600862A9"/>
    <w:rsid w:val="600C1F63"/>
    <w:rsid w:val="6013680C"/>
    <w:rsid w:val="601480F7"/>
    <w:rsid w:val="60201EEE"/>
    <w:rsid w:val="603E5752"/>
    <w:rsid w:val="60400E94"/>
    <w:rsid w:val="60414F26"/>
    <w:rsid w:val="60419F16"/>
    <w:rsid w:val="60469A41"/>
    <w:rsid w:val="604CE521"/>
    <w:rsid w:val="6051F55B"/>
    <w:rsid w:val="60540262"/>
    <w:rsid w:val="6057968F"/>
    <w:rsid w:val="60593ABC"/>
    <w:rsid w:val="6061998B"/>
    <w:rsid w:val="6069DD2E"/>
    <w:rsid w:val="606DA61B"/>
    <w:rsid w:val="60720BB9"/>
    <w:rsid w:val="607AF76E"/>
    <w:rsid w:val="607F2195"/>
    <w:rsid w:val="608410E7"/>
    <w:rsid w:val="608E0EE0"/>
    <w:rsid w:val="60944091"/>
    <w:rsid w:val="6095DDB8"/>
    <w:rsid w:val="60A10133"/>
    <w:rsid w:val="60A14A2A"/>
    <w:rsid w:val="60BBEDD0"/>
    <w:rsid w:val="60F52F06"/>
    <w:rsid w:val="60F729BE"/>
    <w:rsid w:val="60FACD2C"/>
    <w:rsid w:val="610D87F7"/>
    <w:rsid w:val="611E1A83"/>
    <w:rsid w:val="611F2116"/>
    <w:rsid w:val="6121B714"/>
    <w:rsid w:val="614441FD"/>
    <w:rsid w:val="614AFB83"/>
    <w:rsid w:val="616BADC1"/>
    <w:rsid w:val="617E9BFC"/>
    <w:rsid w:val="6182354F"/>
    <w:rsid w:val="6183F8D1"/>
    <w:rsid w:val="618F722C"/>
    <w:rsid w:val="61940A41"/>
    <w:rsid w:val="61A183D9"/>
    <w:rsid w:val="61D527D1"/>
    <w:rsid w:val="61DBDDE2"/>
    <w:rsid w:val="61DC4920"/>
    <w:rsid w:val="61E7CCCE"/>
    <w:rsid w:val="6201BFB1"/>
    <w:rsid w:val="620AF683"/>
    <w:rsid w:val="620E17A2"/>
    <w:rsid w:val="62132E65"/>
    <w:rsid w:val="62134084"/>
    <w:rsid w:val="6213FADE"/>
    <w:rsid w:val="62177859"/>
    <w:rsid w:val="621C48D4"/>
    <w:rsid w:val="6239605E"/>
    <w:rsid w:val="624A38C8"/>
    <w:rsid w:val="6250327B"/>
    <w:rsid w:val="62631C56"/>
    <w:rsid w:val="62636E45"/>
    <w:rsid w:val="626A8847"/>
    <w:rsid w:val="62797ED7"/>
    <w:rsid w:val="6280EDF9"/>
    <w:rsid w:val="62862CE9"/>
    <w:rsid w:val="62892014"/>
    <w:rsid w:val="628C4414"/>
    <w:rsid w:val="6290A117"/>
    <w:rsid w:val="62935B73"/>
    <w:rsid w:val="6294FE95"/>
    <w:rsid w:val="629507BA"/>
    <w:rsid w:val="629B0DDA"/>
    <w:rsid w:val="629EBB9A"/>
    <w:rsid w:val="629F29A0"/>
    <w:rsid w:val="629F4A94"/>
    <w:rsid w:val="62A040A2"/>
    <w:rsid w:val="62AA21BF"/>
    <w:rsid w:val="62AAFB5E"/>
    <w:rsid w:val="62B31C0B"/>
    <w:rsid w:val="62B4DAAE"/>
    <w:rsid w:val="62CE3511"/>
    <w:rsid w:val="62D444C4"/>
    <w:rsid w:val="62DD9E53"/>
    <w:rsid w:val="62E6F1CC"/>
    <w:rsid w:val="62E73C2A"/>
    <w:rsid w:val="62E7A6DC"/>
    <w:rsid w:val="62EE55C5"/>
    <w:rsid w:val="62F07A9C"/>
    <w:rsid w:val="62F1F5C0"/>
    <w:rsid w:val="6302A5C1"/>
    <w:rsid w:val="6303F645"/>
    <w:rsid w:val="6304B2CC"/>
    <w:rsid w:val="630EE86A"/>
    <w:rsid w:val="6314ACE4"/>
    <w:rsid w:val="632397DB"/>
    <w:rsid w:val="63267C47"/>
    <w:rsid w:val="632BF226"/>
    <w:rsid w:val="632E8931"/>
    <w:rsid w:val="632F27CC"/>
    <w:rsid w:val="63322714"/>
    <w:rsid w:val="6334DD67"/>
    <w:rsid w:val="63353E8D"/>
    <w:rsid w:val="633CC753"/>
    <w:rsid w:val="633DDF18"/>
    <w:rsid w:val="633E96B1"/>
    <w:rsid w:val="633FD377"/>
    <w:rsid w:val="634C7BF6"/>
    <w:rsid w:val="63578AD5"/>
    <w:rsid w:val="635E77D9"/>
    <w:rsid w:val="63608115"/>
    <w:rsid w:val="63626241"/>
    <w:rsid w:val="6362BD01"/>
    <w:rsid w:val="636CB08B"/>
    <w:rsid w:val="637793BB"/>
    <w:rsid w:val="63781981"/>
    <w:rsid w:val="63817C95"/>
    <w:rsid w:val="638783F7"/>
    <w:rsid w:val="63894345"/>
    <w:rsid w:val="639985C4"/>
    <w:rsid w:val="6399991B"/>
    <w:rsid w:val="639B2895"/>
    <w:rsid w:val="63AECC5B"/>
    <w:rsid w:val="63B6AFEA"/>
    <w:rsid w:val="63B84C06"/>
    <w:rsid w:val="63C60AD4"/>
    <w:rsid w:val="63C96446"/>
    <w:rsid w:val="63CD7F83"/>
    <w:rsid w:val="63CF846D"/>
    <w:rsid w:val="63D3F19E"/>
    <w:rsid w:val="63D530BF"/>
    <w:rsid w:val="63D5C4AB"/>
    <w:rsid w:val="63D85C9F"/>
    <w:rsid w:val="63D879FF"/>
    <w:rsid w:val="63DA53C6"/>
    <w:rsid w:val="63DC9828"/>
    <w:rsid w:val="63E35984"/>
    <w:rsid w:val="63E49F0F"/>
    <w:rsid w:val="63EBBCA9"/>
    <w:rsid w:val="63EC501F"/>
    <w:rsid w:val="63EEEA53"/>
    <w:rsid w:val="63F406FB"/>
    <w:rsid w:val="64012E02"/>
    <w:rsid w:val="6403CCC5"/>
    <w:rsid w:val="64049F35"/>
    <w:rsid w:val="640B8BC5"/>
    <w:rsid w:val="640EEC18"/>
    <w:rsid w:val="64212EE8"/>
    <w:rsid w:val="642E6D69"/>
    <w:rsid w:val="642F5D54"/>
    <w:rsid w:val="64359CC5"/>
    <w:rsid w:val="64399F96"/>
    <w:rsid w:val="643A51F2"/>
    <w:rsid w:val="6441F70C"/>
    <w:rsid w:val="64471157"/>
    <w:rsid w:val="6448A252"/>
    <w:rsid w:val="6452DA38"/>
    <w:rsid w:val="645C51E8"/>
    <w:rsid w:val="646D0F65"/>
    <w:rsid w:val="64783949"/>
    <w:rsid w:val="647ACBAE"/>
    <w:rsid w:val="648A2626"/>
    <w:rsid w:val="649009A3"/>
    <w:rsid w:val="649625D8"/>
    <w:rsid w:val="64992265"/>
    <w:rsid w:val="649B80CA"/>
    <w:rsid w:val="649E73D9"/>
    <w:rsid w:val="64A49DB0"/>
    <w:rsid w:val="64A6383F"/>
    <w:rsid w:val="64AD17E4"/>
    <w:rsid w:val="64B903EE"/>
    <w:rsid w:val="64B93BB3"/>
    <w:rsid w:val="64C6D94F"/>
    <w:rsid w:val="64D4BC28"/>
    <w:rsid w:val="64E4C0E1"/>
    <w:rsid w:val="64E6A698"/>
    <w:rsid w:val="64EE1AE8"/>
    <w:rsid w:val="64F337E4"/>
    <w:rsid w:val="64F5D4EA"/>
    <w:rsid w:val="64F61FE5"/>
    <w:rsid w:val="64F6848C"/>
    <w:rsid w:val="64F6FA35"/>
    <w:rsid w:val="650000EB"/>
    <w:rsid w:val="6506A08B"/>
    <w:rsid w:val="650FA67D"/>
    <w:rsid w:val="651F35F1"/>
    <w:rsid w:val="652469ED"/>
    <w:rsid w:val="65247ECF"/>
    <w:rsid w:val="65274490"/>
    <w:rsid w:val="653E6434"/>
    <w:rsid w:val="653F0FE5"/>
    <w:rsid w:val="65687BEB"/>
    <w:rsid w:val="656F4424"/>
    <w:rsid w:val="6574BB4D"/>
    <w:rsid w:val="657F3846"/>
    <w:rsid w:val="658FEE31"/>
    <w:rsid w:val="6593C252"/>
    <w:rsid w:val="659FE13E"/>
    <w:rsid w:val="65A1AD84"/>
    <w:rsid w:val="65A22909"/>
    <w:rsid w:val="65AABC79"/>
    <w:rsid w:val="65C6824B"/>
    <w:rsid w:val="65C9DE33"/>
    <w:rsid w:val="65C9E3FD"/>
    <w:rsid w:val="65CE8329"/>
    <w:rsid w:val="65E267AF"/>
    <w:rsid w:val="65E9ADBE"/>
    <w:rsid w:val="65F45481"/>
    <w:rsid w:val="6606E5B3"/>
    <w:rsid w:val="66077CFE"/>
    <w:rsid w:val="660E1D43"/>
    <w:rsid w:val="661EA5D4"/>
    <w:rsid w:val="66273C15"/>
    <w:rsid w:val="6637B232"/>
    <w:rsid w:val="6640DB89"/>
    <w:rsid w:val="66580764"/>
    <w:rsid w:val="6659579A"/>
    <w:rsid w:val="66607AD7"/>
    <w:rsid w:val="66641CA4"/>
    <w:rsid w:val="666B8E90"/>
    <w:rsid w:val="666C3691"/>
    <w:rsid w:val="666D5F90"/>
    <w:rsid w:val="667D2E2B"/>
    <w:rsid w:val="667E3BDC"/>
    <w:rsid w:val="6698D4BF"/>
    <w:rsid w:val="669C98F7"/>
    <w:rsid w:val="669E98C3"/>
    <w:rsid w:val="669EB185"/>
    <w:rsid w:val="669EF099"/>
    <w:rsid w:val="66A013F6"/>
    <w:rsid w:val="66A0B599"/>
    <w:rsid w:val="66B85564"/>
    <w:rsid w:val="66CB7C10"/>
    <w:rsid w:val="66CCE4C7"/>
    <w:rsid w:val="66E681D6"/>
    <w:rsid w:val="66F2C5D1"/>
    <w:rsid w:val="66F6A7F1"/>
    <w:rsid w:val="66F9F2B0"/>
    <w:rsid w:val="670DDB8E"/>
    <w:rsid w:val="670F8795"/>
    <w:rsid w:val="671725C6"/>
    <w:rsid w:val="671D97ED"/>
    <w:rsid w:val="67254B49"/>
    <w:rsid w:val="672A01D4"/>
    <w:rsid w:val="672C2AF5"/>
    <w:rsid w:val="672C9410"/>
    <w:rsid w:val="6749A8C0"/>
    <w:rsid w:val="67509980"/>
    <w:rsid w:val="675315DD"/>
    <w:rsid w:val="676A538A"/>
    <w:rsid w:val="676F8AF4"/>
    <w:rsid w:val="677357A1"/>
    <w:rsid w:val="67739E9E"/>
    <w:rsid w:val="6777F11C"/>
    <w:rsid w:val="677E9570"/>
    <w:rsid w:val="67851770"/>
    <w:rsid w:val="67895574"/>
    <w:rsid w:val="6793875E"/>
    <w:rsid w:val="67956C3D"/>
    <w:rsid w:val="6796B7BD"/>
    <w:rsid w:val="67A9EDA4"/>
    <w:rsid w:val="67BD4896"/>
    <w:rsid w:val="67BF41E0"/>
    <w:rsid w:val="67C284BC"/>
    <w:rsid w:val="67CEE782"/>
    <w:rsid w:val="67D0D9A9"/>
    <w:rsid w:val="67D80A07"/>
    <w:rsid w:val="67EDDE8C"/>
    <w:rsid w:val="67FE6EBD"/>
    <w:rsid w:val="67FEDFB6"/>
    <w:rsid w:val="6801C86B"/>
    <w:rsid w:val="6804B7C1"/>
    <w:rsid w:val="68065AED"/>
    <w:rsid w:val="68093094"/>
    <w:rsid w:val="68238643"/>
    <w:rsid w:val="68252556"/>
    <w:rsid w:val="6825431F"/>
    <w:rsid w:val="682E50AC"/>
    <w:rsid w:val="682FAD41"/>
    <w:rsid w:val="6832568A"/>
    <w:rsid w:val="6834A4C4"/>
    <w:rsid w:val="6835A3C6"/>
    <w:rsid w:val="68408C42"/>
    <w:rsid w:val="684A47A7"/>
    <w:rsid w:val="684D83EE"/>
    <w:rsid w:val="684EC3D7"/>
    <w:rsid w:val="6851809C"/>
    <w:rsid w:val="68643A22"/>
    <w:rsid w:val="6865174C"/>
    <w:rsid w:val="68652FD2"/>
    <w:rsid w:val="68690EA7"/>
    <w:rsid w:val="686C943C"/>
    <w:rsid w:val="686E381F"/>
    <w:rsid w:val="687636CC"/>
    <w:rsid w:val="687F7BB9"/>
    <w:rsid w:val="68863091"/>
    <w:rsid w:val="688D2ABB"/>
    <w:rsid w:val="688E1979"/>
    <w:rsid w:val="6894D362"/>
    <w:rsid w:val="68982028"/>
    <w:rsid w:val="6898AD12"/>
    <w:rsid w:val="689B2138"/>
    <w:rsid w:val="689D410D"/>
    <w:rsid w:val="68A554C5"/>
    <w:rsid w:val="68A9615A"/>
    <w:rsid w:val="68AC2EB2"/>
    <w:rsid w:val="68AE875E"/>
    <w:rsid w:val="68B3DD82"/>
    <w:rsid w:val="68C3E536"/>
    <w:rsid w:val="68C6D186"/>
    <w:rsid w:val="68CBD215"/>
    <w:rsid w:val="68D2FF77"/>
    <w:rsid w:val="68E4BBA0"/>
    <w:rsid w:val="68F0BB43"/>
    <w:rsid w:val="68FCFF2C"/>
    <w:rsid w:val="6904AE0C"/>
    <w:rsid w:val="6913FE5A"/>
    <w:rsid w:val="69179AD9"/>
    <w:rsid w:val="691C74CE"/>
    <w:rsid w:val="692ED176"/>
    <w:rsid w:val="69306EB3"/>
    <w:rsid w:val="69467B6C"/>
    <w:rsid w:val="69496C59"/>
    <w:rsid w:val="695430CB"/>
    <w:rsid w:val="696A869F"/>
    <w:rsid w:val="69794443"/>
    <w:rsid w:val="6983DB4A"/>
    <w:rsid w:val="69A6940F"/>
    <w:rsid w:val="69AA2C5D"/>
    <w:rsid w:val="69AFC69B"/>
    <w:rsid w:val="69B03731"/>
    <w:rsid w:val="69B3C4EF"/>
    <w:rsid w:val="69B71E9A"/>
    <w:rsid w:val="69B96E7A"/>
    <w:rsid w:val="69C2F837"/>
    <w:rsid w:val="69C379F1"/>
    <w:rsid w:val="69C7BCD8"/>
    <w:rsid w:val="69CE44AD"/>
    <w:rsid w:val="69DC909C"/>
    <w:rsid w:val="69DCDD1A"/>
    <w:rsid w:val="69DD2D43"/>
    <w:rsid w:val="69E70CDD"/>
    <w:rsid w:val="69E8153F"/>
    <w:rsid w:val="69F01E5F"/>
    <w:rsid w:val="69F32404"/>
    <w:rsid w:val="6A0A64D7"/>
    <w:rsid w:val="6A0B7802"/>
    <w:rsid w:val="6A0DC38E"/>
    <w:rsid w:val="6A1ABEC6"/>
    <w:rsid w:val="6A1B58F2"/>
    <w:rsid w:val="6A203244"/>
    <w:rsid w:val="6A2192B8"/>
    <w:rsid w:val="6A2A2320"/>
    <w:rsid w:val="6A2D067F"/>
    <w:rsid w:val="6A2E22F4"/>
    <w:rsid w:val="6A3BA645"/>
    <w:rsid w:val="6A45CD70"/>
    <w:rsid w:val="6A475847"/>
    <w:rsid w:val="6A48F641"/>
    <w:rsid w:val="6A4A1963"/>
    <w:rsid w:val="6A52A969"/>
    <w:rsid w:val="6A5D4FE2"/>
    <w:rsid w:val="6A61DFFF"/>
    <w:rsid w:val="6A79F0A3"/>
    <w:rsid w:val="6A823BA3"/>
    <w:rsid w:val="6A84774D"/>
    <w:rsid w:val="6A855B71"/>
    <w:rsid w:val="6A885F21"/>
    <w:rsid w:val="6A95F3B8"/>
    <w:rsid w:val="6A9A27AA"/>
    <w:rsid w:val="6AB18B54"/>
    <w:rsid w:val="6ABED167"/>
    <w:rsid w:val="6AC7207E"/>
    <w:rsid w:val="6ACFAFE6"/>
    <w:rsid w:val="6AD7CAB7"/>
    <w:rsid w:val="6AD94591"/>
    <w:rsid w:val="6AD9BE99"/>
    <w:rsid w:val="6ADCFE2A"/>
    <w:rsid w:val="6ADF06BF"/>
    <w:rsid w:val="6AE24BCD"/>
    <w:rsid w:val="6AE662C2"/>
    <w:rsid w:val="6AE84734"/>
    <w:rsid w:val="6AE890AD"/>
    <w:rsid w:val="6AEF6FAD"/>
    <w:rsid w:val="6AF18AB3"/>
    <w:rsid w:val="6AFB424C"/>
    <w:rsid w:val="6AFC9D92"/>
    <w:rsid w:val="6AFEE0AB"/>
    <w:rsid w:val="6B00905A"/>
    <w:rsid w:val="6B1178D4"/>
    <w:rsid w:val="6B129007"/>
    <w:rsid w:val="6B137E7B"/>
    <w:rsid w:val="6B170275"/>
    <w:rsid w:val="6B17CF89"/>
    <w:rsid w:val="6B197766"/>
    <w:rsid w:val="6B19C6CE"/>
    <w:rsid w:val="6B1B2A78"/>
    <w:rsid w:val="6B2293DE"/>
    <w:rsid w:val="6B24FE01"/>
    <w:rsid w:val="6B254C86"/>
    <w:rsid w:val="6B3459B9"/>
    <w:rsid w:val="6B35EED0"/>
    <w:rsid w:val="6B4988C0"/>
    <w:rsid w:val="6B49D798"/>
    <w:rsid w:val="6B59FB7B"/>
    <w:rsid w:val="6B5E1C5D"/>
    <w:rsid w:val="6B6100E0"/>
    <w:rsid w:val="6B66F206"/>
    <w:rsid w:val="6B6A0309"/>
    <w:rsid w:val="6B6BE2D6"/>
    <w:rsid w:val="6B706A8A"/>
    <w:rsid w:val="6B7966AB"/>
    <w:rsid w:val="6B799C53"/>
    <w:rsid w:val="6B7A97F6"/>
    <w:rsid w:val="6B7F19CB"/>
    <w:rsid w:val="6B878E6C"/>
    <w:rsid w:val="6B88DEB0"/>
    <w:rsid w:val="6B8911DF"/>
    <w:rsid w:val="6B9026D0"/>
    <w:rsid w:val="6B923D1C"/>
    <w:rsid w:val="6B97A399"/>
    <w:rsid w:val="6B9807FA"/>
    <w:rsid w:val="6B9955D2"/>
    <w:rsid w:val="6B9DA27B"/>
    <w:rsid w:val="6BA1385D"/>
    <w:rsid w:val="6BA53242"/>
    <w:rsid w:val="6BA7323E"/>
    <w:rsid w:val="6BAA0CEB"/>
    <w:rsid w:val="6BC2A106"/>
    <w:rsid w:val="6BC3D222"/>
    <w:rsid w:val="6BC4A19F"/>
    <w:rsid w:val="6BD538EF"/>
    <w:rsid w:val="6BE1EE92"/>
    <w:rsid w:val="6BE9DA40"/>
    <w:rsid w:val="6BF9D28C"/>
    <w:rsid w:val="6BF9DBDA"/>
    <w:rsid w:val="6C10DE43"/>
    <w:rsid w:val="6C15BF88"/>
    <w:rsid w:val="6C1D31B1"/>
    <w:rsid w:val="6C1E09A3"/>
    <w:rsid w:val="6C37ECAA"/>
    <w:rsid w:val="6C40496F"/>
    <w:rsid w:val="6C41F04D"/>
    <w:rsid w:val="6C4C0E1F"/>
    <w:rsid w:val="6C569766"/>
    <w:rsid w:val="6C64366A"/>
    <w:rsid w:val="6C64D080"/>
    <w:rsid w:val="6C67B667"/>
    <w:rsid w:val="6C6999D3"/>
    <w:rsid w:val="6C6CE313"/>
    <w:rsid w:val="6C726758"/>
    <w:rsid w:val="6C7C4C21"/>
    <w:rsid w:val="6C7CD008"/>
    <w:rsid w:val="6C841795"/>
    <w:rsid w:val="6C867087"/>
    <w:rsid w:val="6C880D7D"/>
    <w:rsid w:val="6C9FF679"/>
    <w:rsid w:val="6CAADC47"/>
    <w:rsid w:val="6CAF4A8F"/>
    <w:rsid w:val="6CB78691"/>
    <w:rsid w:val="6CBEAB57"/>
    <w:rsid w:val="6CC2F51B"/>
    <w:rsid w:val="6CD4C642"/>
    <w:rsid w:val="6CD7443F"/>
    <w:rsid w:val="6CD904E2"/>
    <w:rsid w:val="6CDE179D"/>
    <w:rsid w:val="6CE0387C"/>
    <w:rsid w:val="6CF7F6FA"/>
    <w:rsid w:val="6D0551D4"/>
    <w:rsid w:val="6D0E448D"/>
    <w:rsid w:val="6D0ED281"/>
    <w:rsid w:val="6D16DB3D"/>
    <w:rsid w:val="6D1BF586"/>
    <w:rsid w:val="6D1C3B2E"/>
    <w:rsid w:val="6D29B650"/>
    <w:rsid w:val="6D2ECA45"/>
    <w:rsid w:val="6D321424"/>
    <w:rsid w:val="6D32E7F6"/>
    <w:rsid w:val="6D346CE5"/>
    <w:rsid w:val="6D364315"/>
    <w:rsid w:val="6D372235"/>
    <w:rsid w:val="6D455E70"/>
    <w:rsid w:val="6D4AB316"/>
    <w:rsid w:val="6D50F6C6"/>
    <w:rsid w:val="6D708136"/>
    <w:rsid w:val="6D727AF6"/>
    <w:rsid w:val="6D75F8C9"/>
    <w:rsid w:val="6D7E3645"/>
    <w:rsid w:val="6D846537"/>
    <w:rsid w:val="6D8E8EBE"/>
    <w:rsid w:val="6D94BC0D"/>
    <w:rsid w:val="6D9FB641"/>
    <w:rsid w:val="6DA95AD2"/>
    <w:rsid w:val="6DA9F2DC"/>
    <w:rsid w:val="6DAA9FCC"/>
    <w:rsid w:val="6DAC6735"/>
    <w:rsid w:val="6DB846D3"/>
    <w:rsid w:val="6DBAE459"/>
    <w:rsid w:val="6DE02813"/>
    <w:rsid w:val="6DF6407C"/>
    <w:rsid w:val="6DFCC93A"/>
    <w:rsid w:val="6E02BCB6"/>
    <w:rsid w:val="6E0386B9"/>
    <w:rsid w:val="6E05A930"/>
    <w:rsid w:val="6E130421"/>
    <w:rsid w:val="6E1DC7CB"/>
    <w:rsid w:val="6E255D6E"/>
    <w:rsid w:val="6E30B78C"/>
    <w:rsid w:val="6E38FD48"/>
    <w:rsid w:val="6E47D891"/>
    <w:rsid w:val="6E50A161"/>
    <w:rsid w:val="6E60D634"/>
    <w:rsid w:val="6E639594"/>
    <w:rsid w:val="6E725814"/>
    <w:rsid w:val="6E7CC5A5"/>
    <w:rsid w:val="6E81785A"/>
    <w:rsid w:val="6E81D725"/>
    <w:rsid w:val="6E8F932B"/>
    <w:rsid w:val="6EA38159"/>
    <w:rsid w:val="6EAC7D5B"/>
    <w:rsid w:val="6EAFFF56"/>
    <w:rsid w:val="6EBB1A87"/>
    <w:rsid w:val="6EC0345F"/>
    <w:rsid w:val="6ECB493C"/>
    <w:rsid w:val="6EDCBD2D"/>
    <w:rsid w:val="6EEF36D6"/>
    <w:rsid w:val="6EFDBE89"/>
    <w:rsid w:val="6EFEBB78"/>
    <w:rsid w:val="6F0AC6B0"/>
    <w:rsid w:val="6F0F6A59"/>
    <w:rsid w:val="6F2063EB"/>
    <w:rsid w:val="6F35E9D3"/>
    <w:rsid w:val="6F454E82"/>
    <w:rsid w:val="6F520B03"/>
    <w:rsid w:val="6F5AA5E2"/>
    <w:rsid w:val="6F7A33CD"/>
    <w:rsid w:val="6F7F7A85"/>
    <w:rsid w:val="6F85B097"/>
    <w:rsid w:val="6F8938F6"/>
    <w:rsid w:val="6F967C50"/>
    <w:rsid w:val="6F9BB99B"/>
    <w:rsid w:val="6F9CEEA2"/>
    <w:rsid w:val="6FA28FFA"/>
    <w:rsid w:val="6FA51D98"/>
    <w:rsid w:val="6FADAF46"/>
    <w:rsid w:val="6FB7B03E"/>
    <w:rsid w:val="6FBB60A3"/>
    <w:rsid w:val="6FC3D287"/>
    <w:rsid w:val="6FC47195"/>
    <w:rsid w:val="6FD61580"/>
    <w:rsid w:val="6FDF4970"/>
    <w:rsid w:val="6FEB23F6"/>
    <w:rsid w:val="6FEE1D46"/>
    <w:rsid w:val="6FF11D92"/>
    <w:rsid w:val="7003BC72"/>
    <w:rsid w:val="70098F3A"/>
    <w:rsid w:val="7013504F"/>
    <w:rsid w:val="702C5396"/>
    <w:rsid w:val="702CE0F3"/>
    <w:rsid w:val="70396291"/>
    <w:rsid w:val="70450272"/>
    <w:rsid w:val="704E9DF0"/>
    <w:rsid w:val="7050C5DA"/>
    <w:rsid w:val="7056F2FE"/>
    <w:rsid w:val="705DAA3A"/>
    <w:rsid w:val="70628711"/>
    <w:rsid w:val="706A342F"/>
    <w:rsid w:val="706F9308"/>
    <w:rsid w:val="706FF4CD"/>
    <w:rsid w:val="70733B74"/>
    <w:rsid w:val="70775BBF"/>
    <w:rsid w:val="70798EF7"/>
    <w:rsid w:val="707BF87B"/>
    <w:rsid w:val="708487F8"/>
    <w:rsid w:val="708B8479"/>
    <w:rsid w:val="70965F30"/>
    <w:rsid w:val="70A2BA71"/>
    <w:rsid w:val="70BC9D87"/>
    <w:rsid w:val="70CD1434"/>
    <w:rsid w:val="70D621DF"/>
    <w:rsid w:val="70D8371F"/>
    <w:rsid w:val="70E0F001"/>
    <w:rsid w:val="70E43541"/>
    <w:rsid w:val="70F490BB"/>
    <w:rsid w:val="70F9F397"/>
    <w:rsid w:val="710A9A62"/>
    <w:rsid w:val="71115206"/>
    <w:rsid w:val="7119D56D"/>
    <w:rsid w:val="711B8177"/>
    <w:rsid w:val="711D6EF0"/>
    <w:rsid w:val="711E7AE4"/>
    <w:rsid w:val="711E8BE9"/>
    <w:rsid w:val="712C2B33"/>
    <w:rsid w:val="7136FE0C"/>
    <w:rsid w:val="7139CD8F"/>
    <w:rsid w:val="713A25D4"/>
    <w:rsid w:val="714CF926"/>
    <w:rsid w:val="71576629"/>
    <w:rsid w:val="7165D5AA"/>
    <w:rsid w:val="7167FD05"/>
    <w:rsid w:val="71806B34"/>
    <w:rsid w:val="71892429"/>
    <w:rsid w:val="718E277B"/>
    <w:rsid w:val="718E7891"/>
    <w:rsid w:val="7195FA5A"/>
    <w:rsid w:val="7196CEE2"/>
    <w:rsid w:val="719C7980"/>
    <w:rsid w:val="719D3A41"/>
    <w:rsid w:val="71B74783"/>
    <w:rsid w:val="71BF962D"/>
    <w:rsid w:val="71C2903B"/>
    <w:rsid w:val="71C6E74C"/>
    <w:rsid w:val="71D77AAE"/>
    <w:rsid w:val="71D84A5C"/>
    <w:rsid w:val="71E3DE38"/>
    <w:rsid w:val="71E9E797"/>
    <w:rsid w:val="71F165D7"/>
    <w:rsid w:val="7203DD30"/>
    <w:rsid w:val="7205CAB9"/>
    <w:rsid w:val="72064E7A"/>
    <w:rsid w:val="720D04C9"/>
    <w:rsid w:val="720FC41F"/>
    <w:rsid w:val="72162EB5"/>
    <w:rsid w:val="721AA602"/>
    <w:rsid w:val="72200C7C"/>
    <w:rsid w:val="722899B7"/>
    <w:rsid w:val="722D0709"/>
    <w:rsid w:val="7236C827"/>
    <w:rsid w:val="723D2289"/>
    <w:rsid w:val="723DE294"/>
    <w:rsid w:val="7246C9D6"/>
    <w:rsid w:val="724CB96C"/>
    <w:rsid w:val="725905D9"/>
    <w:rsid w:val="7266DFFE"/>
    <w:rsid w:val="726C86C2"/>
    <w:rsid w:val="72759F16"/>
    <w:rsid w:val="72813F4B"/>
    <w:rsid w:val="728F1473"/>
    <w:rsid w:val="728F332E"/>
    <w:rsid w:val="729234B1"/>
    <w:rsid w:val="729E8FB9"/>
    <w:rsid w:val="72B26DB6"/>
    <w:rsid w:val="72B54C46"/>
    <w:rsid w:val="72B970B7"/>
    <w:rsid w:val="72C1491E"/>
    <w:rsid w:val="72C8330F"/>
    <w:rsid w:val="72CD0780"/>
    <w:rsid w:val="72D32D83"/>
    <w:rsid w:val="72DB192D"/>
    <w:rsid w:val="72E2418D"/>
    <w:rsid w:val="72E3C759"/>
    <w:rsid w:val="72E847EB"/>
    <w:rsid w:val="72E8E839"/>
    <w:rsid w:val="72E9979B"/>
    <w:rsid w:val="72EA75EC"/>
    <w:rsid w:val="72F0A8CF"/>
    <w:rsid w:val="72F1F37E"/>
    <w:rsid w:val="72F7A055"/>
    <w:rsid w:val="72F9B058"/>
    <w:rsid w:val="72FDB7AA"/>
    <w:rsid w:val="73084635"/>
    <w:rsid w:val="730DAB78"/>
    <w:rsid w:val="730DFC61"/>
    <w:rsid w:val="73145724"/>
    <w:rsid w:val="7325BE08"/>
    <w:rsid w:val="7327CFC9"/>
    <w:rsid w:val="7329328F"/>
    <w:rsid w:val="7333C1ED"/>
    <w:rsid w:val="73367B15"/>
    <w:rsid w:val="734CB779"/>
    <w:rsid w:val="735679C4"/>
    <w:rsid w:val="735D9B07"/>
    <w:rsid w:val="73651B4F"/>
    <w:rsid w:val="736939C1"/>
    <w:rsid w:val="736D427D"/>
    <w:rsid w:val="73768124"/>
    <w:rsid w:val="737747D0"/>
    <w:rsid w:val="737D7D8B"/>
    <w:rsid w:val="73804961"/>
    <w:rsid w:val="738A229A"/>
    <w:rsid w:val="738A7AFE"/>
    <w:rsid w:val="7391845F"/>
    <w:rsid w:val="73A4F497"/>
    <w:rsid w:val="73AAD5CA"/>
    <w:rsid w:val="73B3D6A3"/>
    <w:rsid w:val="73B6F135"/>
    <w:rsid w:val="73BDE18D"/>
    <w:rsid w:val="73C22D27"/>
    <w:rsid w:val="73C8941D"/>
    <w:rsid w:val="73D2F75D"/>
    <w:rsid w:val="73D53A37"/>
    <w:rsid w:val="73DE91E2"/>
    <w:rsid w:val="73E58D4B"/>
    <w:rsid w:val="73E9CDD4"/>
    <w:rsid w:val="73EBBC14"/>
    <w:rsid w:val="73EDD288"/>
    <w:rsid w:val="73F85E01"/>
    <w:rsid w:val="73FAEA6F"/>
    <w:rsid w:val="7404E471"/>
    <w:rsid w:val="74057E2E"/>
    <w:rsid w:val="740E9E7E"/>
    <w:rsid w:val="740EC04B"/>
    <w:rsid w:val="74161F48"/>
    <w:rsid w:val="742154E8"/>
    <w:rsid w:val="7425C4FF"/>
    <w:rsid w:val="7426A875"/>
    <w:rsid w:val="74292527"/>
    <w:rsid w:val="742AE4D4"/>
    <w:rsid w:val="7430FE92"/>
    <w:rsid w:val="74403189"/>
    <w:rsid w:val="7442BDA5"/>
    <w:rsid w:val="7450FF1E"/>
    <w:rsid w:val="74564074"/>
    <w:rsid w:val="7457B65C"/>
    <w:rsid w:val="7458AF54"/>
    <w:rsid w:val="745BAACB"/>
    <w:rsid w:val="745EFED9"/>
    <w:rsid w:val="746A1074"/>
    <w:rsid w:val="7476011D"/>
    <w:rsid w:val="74765455"/>
    <w:rsid w:val="747CAE01"/>
    <w:rsid w:val="7481B216"/>
    <w:rsid w:val="7483D8F7"/>
    <w:rsid w:val="749026A7"/>
    <w:rsid w:val="7492BA1C"/>
    <w:rsid w:val="7493FFB1"/>
    <w:rsid w:val="74989D0D"/>
    <w:rsid w:val="74A4A07F"/>
    <w:rsid w:val="74A5F279"/>
    <w:rsid w:val="74C73FB4"/>
    <w:rsid w:val="74C823B4"/>
    <w:rsid w:val="74E0861F"/>
    <w:rsid w:val="74FD0541"/>
    <w:rsid w:val="7506CC3D"/>
    <w:rsid w:val="75085CA0"/>
    <w:rsid w:val="751250B4"/>
    <w:rsid w:val="7513502F"/>
    <w:rsid w:val="751B63A7"/>
    <w:rsid w:val="751BEB7B"/>
    <w:rsid w:val="7533EED3"/>
    <w:rsid w:val="75364141"/>
    <w:rsid w:val="7546F01A"/>
    <w:rsid w:val="754AEAB6"/>
    <w:rsid w:val="755586A5"/>
    <w:rsid w:val="7564C6B6"/>
    <w:rsid w:val="7565D798"/>
    <w:rsid w:val="7567C170"/>
    <w:rsid w:val="7568EBCB"/>
    <w:rsid w:val="756DD890"/>
    <w:rsid w:val="757AC0D9"/>
    <w:rsid w:val="757C28AB"/>
    <w:rsid w:val="758B6866"/>
    <w:rsid w:val="7590FC40"/>
    <w:rsid w:val="75930AFB"/>
    <w:rsid w:val="7596B307"/>
    <w:rsid w:val="759A8F02"/>
    <w:rsid w:val="75AC4D5B"/>
    <w:rsid w:val="75B69CAB"/>
    <w:rsid w:val="75B85E3F"/>
    <w:rsid w:val="75BE9914"/>
    <w:rsid w:val="75C99B30"/>
    <w:rsid w:val="75CAA961"/>
    <w:rsid w:val="75CD13D8"/>
    <w:rsid w:val="75CDD2F2"/>
    <w:rsid w:val="75CE75C6"/>
    <w:rsid w:val="75D9E255"/>
    <w:rsid w:val="75EA646B"/>
    <w:rsid w:val="75EC87C8"/>
    <w:rsid w:val="75F1F0CA"/>
    <w:rsid w:val="75FFF47B"/>
    <w:rsid w:val="7603C39D"/>
    <w:rsid w:val="760689E1"/>
    <w:rsid w:val="76151B96"/>
    <w:rsid w:val="76153D2F"/>
    <w:rsid w:val="763E7961"/>
    <w:rsid w:val="764182CF"/>
    <w:rsid w:val="765095D7"/>
    <w:rsid w:val="7653E3ED"/>
    <w:rsid w:val="765523B9"/>
    <w:rsid w:val="76578E19"/>
    <w:rsid w:val="7662DA37"/>
    <w:rsid w:val="766AFE08"/>
    <w:rsid w:val="7671C1E9"/>
    <w:rsid w:val="767B9411"/>
    <w:rsid w:val="7680C9D0"/>
    <w:rsid w:val="768264F4"/>
    <w:rsid w:val="768A8F5E"/>
    <w:rsid w:val="7691B9FA"/>
    <w:rsid w:val="76A278C4"/>
    <w:rsid w:val="76A3E455"/>
    <w:rsid w:val="76A9C0FF"/>
    <w:rsid w:val="76AF98DA"/>
    <w:rsid w:val="76B369AE"/>
    <w:rsid w:val="76CC7764"/>
    <w:rsid w:val="76CE17C5"/>
    <w:rsid w:val="76D66D52"/>
    <w:rsid w:val="76D6C270"/>
    <w:rsid w:val="76DCB649"/>
    <w:rsid w:val="76DDC231"/>
    <w:rsid w:val="76EBA93E"/>
    <w:rsid w:val="76F40489"/>
    <w:rsid w:val="76F86196"/>
    <w:rsid w:val="770016BD"/>
    <w:rsid w:val="77078783"/>
    <w:rsid w:val="7728FA97"/>
    <w:rsid w:val="772E9CFE"/>
    <w:rsid w:val="772EF55F"/>
    <w:rsid w:val="7730A44D"/>
    <w:rsid w:val="773A477C"/>
    <w:rsid w:val="773F21EF"/>
    <w:rsid w:val="77475559"/>
    <w:rsid w:val="774905A1"/>
    <w:rsid w:val="774D5B09"/>
    <w:rsid w:val="7755C949"/>
    <w:rsid w:val="7768E439"/>
    <w:rsid w:val="776973F5"/>
    <w:rsid w:val="776EE434"/>
    <w:rsid w:val="77738817"/>
    <w:rsid w:val="77787CDF"/>
    <w:rsid w:val="777AEB2C"/>
    <w:rsid w:val="7785EF51"/>
    <w:rsid w:val="77861E4C"/>
    <w:rsid w:val="77918809"/>
    <w:rsid w:val="7792D68E"/>
    <w:rsid w:val="77975C89"/>
    <w:rsid w:val="779AC3AD"/>
    <w:rsid w:val="779F98CE"/>
    <w:rsid w:val="77A17F3E"/>
    <w:rsid w:val="77A3D30F"/>
    <w:rsid w:val="77A7E737"/>
    <w:rsid w:val="77A7F024"/>
    <w:rsid w:val="77B46901"/>
    <w:rsid w:val="77B7458B"/>
    <w:rsid w:val="77BA53AE"/>
    <w:rsid w:val="77C037E3"/>
    <w:rsid w:val="77C89422"/>
    <w:rsid w:val="77CFD001"/>
    <w:rsid w:val="77DD70CA"/>
    <w:rsid w:val="77DE58DB"/>
    <w:rsid w:val="77E4CA2E"/>
    <w:rsid w:val="77EE3A29"/>
    <w:rsid w:val="77F2FD75"/>
    <w:rsid w:val="77FC768A"/>
    <w:rsid w:val="77FCE059"/>
    <w:rsid w:val="7806B9E9"/>
    <w:rsid w:val="78070983"/>
    <w:rsid w:val="781D01DE"/>
    <w:rsid w:val="78335330"/>
    <w:rsid w:val="783C9C25"/>
    <w:rsid w:val="783D48CA"/>
    <w:rsid w:val="7849C79E"/>
    <w:rsid w:val="784C4052"/>
    <w:rsid w:val="784F40D9"/>
    <w:rsid w:val="7852B3CA"/>
    <w:rsid w:val="78644467"/>
    <w:rsid w:val="786B338C"/>
    <w:rsid w:val="786DE203"/>
    <w:rsid w:val="78777DBF"/>
    <w:rsid w:val="7877F9FC"/>
    <w:rsid w:val="787E30E8"/>
    <w:rsid w:val="787EC649"/>
    <w:rsid w:val="788295DD"/>
    <w:rsid w:val="789E9D1F"/>
    <w:rsid w:val="78ADB837"/>
    <w:rsid w:val="78B62543"/>
    <w:rsid w:val="78B7B36E"/>
    <w:rsid w:val="78BB8209"/>
    <w:rsid w:val="78C49714"/>
    <w:rsid w:val="78C9289D"/>
    <w:rsid w:val="78D50051"/>
    <w:rsid w:val="78E7462E"/>
    <w:rsid w:val="78E778FF"/>
    <w:rsid w:val="78EDFC2B"/>
    <w:rsid w:val="78F06C93"/>
    <w:rsid w:val="78F76205"/>
    <w:rsid w:val="78F9D322"/>
    <w:rsid w:val="790ACB00"/>
    <w:rsid w:val="79109315"/>
    <w:rsid w:val="79115046"/>
    <w:rsid w:val="7913159F"/>
    <w:rsid w:val="79190E11"/>
    <w:rsid w:val="7930B973"/>
    <w:rsid w:val="7934210F"/>
    <w:rsid w:val="793BDDC6"/>
    <w:rsid w:val="794AEFC9"/>
    <w:rsid w:val="794D32C6"/>
    <w:rsid w:val="794EC9E9"/>
    <w:rsid w:val="795DC89E"/>
    <w:rsid w:val="7966AD44"/>
    <w:rsid w:val="7971FB7C"/>
    <w:rsid w:val="7974567C"/>
    <w:rsid w:val="79781AAB"/>
    <w:rsid w:val="797CF7C6"/>
    <w:rsid w:val="7988B9EB"/>
    <w:rsid w:val="799BDBAD"/>
    <w:rsid w:val="79A5B337"/>
    <w:rsid w:val="79A8CE92"/>
    <w:rsid w:val="79AC2E58"/>
    <w:rsid w:val="79C06E4F"/>
    <w:rsid w:val="79C11869"/>
    <w:rsid w:val="79C35A80"/>
    <w:rsid w:val="79C38876"/>
    <w:rsid w:val="79CC68DE"/>
    <w:rsid w:val="79CDE5A3"/>
    <w:rsid w:val="79D0E41E"/>
    <w:rsid w:val="79D1E213"/>
    <w:rsid w:val="79DE5827"/>
    <w:rsid w:val="79E25A33"/>
    <w:rsid w:val="79E8F0B7"/>
    <w:rsid w:val="79EF9D7C"/>
    <w:rsid w:val="79F3984D"/>
    <w:rsid w:val="79F842A1"/>
    <w:rsid w:val="79F96D34"/>
    <w:rsid w:val="79F9A098"/>
    <w:rsid w:val="79FA466A"/>
    <w:rsid w:val="79FB0DBE"/>
    <w:rsid w:val="79FD923D"/>
    <w:rsid w:val="7A041826"/>
    <w:rsid w:val="7A0EC78D"/>
    <w:rsid w:val="7A0FBB7A"/>
    <w:rsid w:val="7A1359B3"/>
    <w:rsid w:val="7A13887F"/>
    <w:rsid w:val="7A172010"/>
    <w:rsid w:val="7A1867C5"/>
    <w:rsid w:val="7A36995D"/>
    <w:rsid w:val="7A3CEA0F"/>
    <w:rsid w:val="7A3D4717"/>
    <w:rsid w:val="7A3F5738"/>
    <w:rsid w:val="7A4FA4C2"/>
    <w:rsid w:val="7A52117C"/>
    <w:rsid w:val="7A561A00"/>
    <w:rsid w:val="7A57D9D9"/>
    <w:rsid w:val="7A5D4B58"/>
    <w:rsid w:val="7A6AF24A"/>
    <w:rsid w:val="7A71DEDF"/>
    <w:rsid w:val="7A74180F"/>
    <w:rsid w:val="7A8E615F"/>
    <w:rsid w:val="7A8EBE1C"/>
    <w:rsid w:val="7A94B7AB"/>
    <w:rsid w:val="7A95BCC7"/>
    <w:rsid w:val="7AA7051C"/>
    <w:rsid w:val="7AAB08B2"/>
    <w:rsid w:val="7AC4B7F5"/>
    <w:rsid w:val="7AC5B298"/>
    <w:rsid w:val="7ACAD1F2"/>
    <w:rsid w:val="7ACC4EC1"/>
    <w:rsid w:val="7AD3D51D"/>
    <w:rsid w:val="7AD79EC2"/>
    <w:rsid w:val="7AE207EE"/>
    <w:rsid w:val="7AE9B59D"/>
    <w:rsid w:val="7AF4ED64"/>
    <w:rsid w:val="7AFA0220"/>
    <w:rsid w:val="7B0431D2"/>
    <w:rsid w:val="7B04E838"/>
    <w:rsid w:val="7B127A94"/>
    <w:rsid w:val="7B14F3F2"/>
    <w:rsid w:val="7B16438C"/>
    <w:rsid w:val="7B16F722"/>
    <w:rsid w:val="7B268013"/>
    <w:rsid w:val="7B3366FD"/>
    <w:rsid w:val="7B38A1D9"/>
    <w:rsid w:val="7B3F5419"/>
    <w:rsid w:val="7B469BDD"/>
    <w:rsid w:val="7B4853F4"/>
    <w:rsid w:val="7B512C96"/>
    <w:rsid w:val="7B5DFC4D"/>
    <w:rsid w:val="7B69917D"/>
    <w:rsid w:val="7B702FC1"/>
    <w:rsid w:val="7B81D145"/>
    <w:rsid w:val="7B84CDDC"/>
    <w:rsid w:val="7B8E403D"/>
    <w:rsid w:val="7B917A55"/>
    <w:rsid w:val="7B95E7E2"/>
    <w:rsid w:val="7BA4A1E0"/>
    <w:rsid w:val="7BA76F5F"/>
    <w:rsid w:val="7BAC38C8"/>
    <w:rsid w:val="7BAF09BB"/>
    <w:rsid w:val="7BBDC515"/>
    <w:rsid w:val="7BCE69A0"/>
    <w:rsid w:val="7BD1F462"/>
    <w:rsid w:val="7BD483BF"/>
    <w:rsid w:val="7BD81090"/>
    <w:rsid w:val="7BE050EE"/>
    <w:rsid w:val="7BE64069"/>
    <w:rsid w:val="7BE6AF0B"/>
    <w:rsid w:val="7BEA815D"/>
    <w:rsid w:val="7BF2A591"/>
    <w:rsid w:val="7BF905EC"/>
    <w:rsid w:val="7BFBFDB4"/>
    <w:rsid w:val="7BFC7EE7"/>
    <w:rsid w:val="7C0BDD18"/>
    <w:rsid w:val="7C0FF656"/>
    <w:rsid w:val="7C106A0B"/>
    <w:rsid w:val="7C1737CE"/>
    <w:rsid w:val="7C1F19C1"/>
    <w:rsid w:val="7C28EAD9"/>
    <w:rsid w:val="7C3CAB09"/>
    <w:rsid w:val="7C3E832B"/>
    <w:rsid w:val="7C45076E"/>
    <w:rsid w:val="7C49FBBD"/>
    <w:rsid w:val="7C5980DD"/>
    <w:rsid w:val="7C661A08"/>
    <w:rsid w:val="7C66B25D"/>
    <w:rsid w:val="7C69A9BF"/>
    <w:rsid w:val="7C6B66B6"/>
    <w:rsid w:val="7C6DF888"/>
    <w:rsid w:val="7C7284D4"/>
    <w:rsid w:val="7C745529"/>
    <w:rsid w:val="7C74B866"/>
    <w:rsid w:val="7C75B80E"/>
    <w:rsid w:val="7C7B6147"/>
    <w:rsid w:val="7C7E56B5"/>
    <w:rsid w:val="7C8247BA"/>
    <w:rsid w:val="7C85C7A8"/>
    <w:rsid w:val="7C8AA112"/>
    <w:rsid w:val="7C9B8EB6"/>
    <w:rsid w:val="7CA3506F"/>
    <w:rsid w:val="7CAF18FF"/>
    <w:rsid w:val="7CB54342"/>
    <w:rsid w:val="7CD327F3"/>
    <w:rsid w:val="7CDFD629"/>
    <w:rsid w:val="7CE3BC5D"/>
    <w:rsid w:val="7CE58616"/>
    <w:rsid w:val="7CF28080"/>
    <w:rsid w:val="7CFD4AD3"/>
    <w:rsid w:val="7D007ED4"/>
    <w:rsid w:val="7D0396F7"/>
    <w:rsid w:val="7D09F018"/>
    <w:rsid w:val="7D0D95F2"/>
    <w:rsid w:val="7D101A90"/>
    <w:rsid w:val="7D1494AC"/>
    <w:rsid w:val="7D16DAC2"/>
    <w:rsid w:val="7D276E45"/>
    <w:rsid w:val="7D3CDE2D"/>
    <w:rsid w:val="7D4560E7"/>
    <w:rsid w:val="7D5EC314"/>
    <w:rsid w:val="7D6F9B32"/>
    <w:rsid w:val="7D7204E3"/>
    <w:rsid w:val="7D7C8DC0"/>
    <w:rsid w:val="7D897C7D"/>
    <w:rsid w:val="7D92811A"/>
    <w:rsid w:val="7D93B65F"/>
    <w:rsid w:val="7D947882"/>
    <w:rsid w:val="7D9F0E99"/>
    <w:rsid w:val="7DA6558F"/>
    <w:rsid w:val="7DA68722"/>
    <w:rsid w:val="7DAE2693"/>
    <w:rsid w:val="7DB4625E"/>
    <w:rsid w:val="7DBE8D15"/>
    <w:rsid w:val="7DC3E5B5"/>
    <w:rsid w:val="7DC87E0F"/>
    <w:rsid w:val="7DCDEB72"/>
    <w:rsid w:val="7DCF4FAC"/>
    <w:rsid w:val="7DD5ED66"/>
    <w:rsid w:val="7DD5F2D5"/>
    <w:rsid w:val="7DF09D64"/>
    <w:rsid w:val="7DFD2C46"/>
    <w:rsid w:val="7E01EFA0"/>
    <w:rsid w:val="7E062AD8"/>
    <w:rsid w:val="7E0FBA27"/>
    <w:rsid w:val="7E12F873"/>
    <w:rsid w:val="7E14800C"/>
    <w:rsid w:val="7E156D71"/>
    <w:rsid w:val="7E19B709"/>
    <w:rsid w:val="7E1A93B7"/>
    <w:rsid w:val="7E1BB15B"/>
    <w:rsid w:val="7E1C3D60"/>
    <w:rsid w:val="7E1CBBAE"/>
    <w:rsid w:val="7E209CDD"/>
    <w:rsid w:val="7E223074"/>
    <w:rsid w:val="7E385C87"/>
    <w:rsid w:val="7E3893A4"/>
    <w:rsid w:val="7E454282"/>
    <w:rsid w:val="7E4C43C4"/>
    <w:rsid w:val="7E4D9929"/>
    <w:rsid w:val="7E672994"/>
    <w:rsid w:val="7E67524F"/>
    <w:rsid w:val="7E6FB61A"/>
    <w:rsid w:val="7E73E4C3"/>
    <w:rsid w:val="7E79432D"/>
    <w:rsid w:val="7E801268"/>
    <w:rsid w:val="7E80BEF3"/>
    <w:rsid w:val="7E88BEA4"/>
    <w:rsid w:val="7E8C1021"/>
    <w:rsid w:val="7E9DE55F"/>
    <w:rsid w:val="7EA697C5"/>
    <w:rsid w:val="7EBDAE16"/>
    <w:rsid w:val="7EC0801D"/>
    <w:rsid w:val="7ED3321F"/>
    <w:rsid w:val="7ED77425"/>
    <w:rsid w:val="7EDB7633"/>
    <w:rsid w:val="7EECFBB3"/>
    <w:rsid w:val="7EF5A670"/>
    <w:rsid w:val="7F01553C"/>
    <w:rsid w:val="7F028D81"/>
    <w:rsid w:val="7F078287"/>
    <w:rsid w:val="7F18BF3A"/>
    <w:rsid w:val="7F2355E2"/>
    <w:rsid w:val="7F2EB068"/>
    <w:rsid w:val="7F3061AE"/>
    <w:rsid w:val="7F38133E"/>
    <w:rsid w:val="7F3A2F7D"/>
    <w:rsid w:val="7F3BECEC"/>
    <w:rsid w:val="7F44C1E9"/>
    <w:rsid w:val="7F479718"/>
    <w:rsid w:val="7F4D00BD"/>
    <w:rsid w:val="7F4DF442"/>
    <w:rsid w:val="7F57DD71"/>
    <w:rsid w:val="7F58634A"/>
    <w:rsid w:val="7F64329D"/>
    <w:rsid w:val="7F6FB102"/>
    <w:rsid w:val="7F71F628"/>
    <w:rsid w:val="7F749411"/>
    <w:rsid w:val="7F768A0D"/>
    <w:rsid w:val="7F77BFD1"/>
    <w:rsid w:val="7F9662D2"/>
    <w:rsid w:val="7FA20DB0"/>
    <w:rsid w:val="7FA3F74D"/>
    <w:rsid w:val="7FA4AEAC"/>
    <w:rsid w:val="7FA6B617"/>
    <w:rsid w:val="7FAF931D"/>
    <w:rsid w:val="7FB55B12"/>
    <w:rsid w:val="7FB7BE1D"/>
    <w:rsid w:val="7FB8A622"/>
    <w:rsid w:val="7FB9DE7E"/>
    <w:rsid w:val="7FC52EAA"/>
    <w:rsid w:val="7FD7FCAB"/>
    <w:rsid w:val="7FDDB868"/>
    <w:rsid w:val="7FE2246A"/>
    <w:rsid w:val="7FEAEA1D"/>
    <w:rsid w:val="7FF505D1"/>
    <w:rsid w:val="7FF534B9"/>
    <w:rsid w:val="7FFC0758"/>
    <w:rsid w:val="7FFDB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E9E7E"/>
  <w15:chartTrackingRefBased/>
  <w15:docId w15:val="{EE449A7D-4737-4F67-9657-50E5CE136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79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79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5F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9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796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379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A35F2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5F2D"/>
    <w:pPr>
      <w:ind w:left="720"/>
      <w:contextualSpacing/>
    </w:pPr>
  </w:style>
  <w:style w:type="character" w:styleId="Hyperlink">
    <w:name w:val="Hyperlink"/>
    <w:basedOn w:val="DefaultParagraphFont"/>
    <w:uiPriority w:val="99"/>
    <w:unhideWhenUsed/>
    <w:rsid w:val="00A35F2D"/>
    <w:rPr>
      <w:color w:val="0563C1" w:themeColor="hyperlink"/>
      <w:u w:val="single"/>
    </w:rPr>
  </w:style>
  <w:style w:type="paragraph" w:styleId="TOC1">
    <w:name w:val="toc 1"/>
    <w:basedOn w:val="Normal"/>
    <w:next w:val="Normal"/>
    <w:autoRedefine/>
    <w:uiPriority w:val="39"/>
    <w:unhideWhenUsed/>
    <w:rsid w:val="00A35F2D"/>
    <w:pPr>
      <w:spacing w:after="100"/>
    </w:pPr>
  </w:style>
  <w:style w:type="paragraph" w:styleId="TOC2">
    <w:name w:val="toc 2"/>
    <w:basedOn w:val="Normal"/>
    <w:next w:val="Normal"/>
    <w:autoRedefine/>
    <w:uiPriority w:val="39"/>
    <w:unhideWhenUsed/>
    <w:rsid w:val="00A35F2D"/>
    <w:pPr>
      <w:spacing w:after="100"/>
      <w:ind w:left="220"/>
    </w:pPr>
  </w:style>
  <w:style w:type="paragraph" w:styleId="NormalWeb">
    <w:name w:val="Normal (Web)"/>
    <w:basedOn w:val="Normal"/>
    <w:uiPriority w:val="99"/>
    <w:semiHidden/>
    <w:unhideWhenUsed/>
    <w:rsid w:val="00A35F2D"/>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table" w:styleId="GridTable4-Accent5">
    <w:name w:val="Grid Table 4 Accent 5"/>
    <w:basedOn w:val="TableNormal"/>
    <w:uiPriority w:val="49"/>
    <w:rsid w:val="00A35F2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A35F2D"/>
    <w:rPr>
      <w:color w:val="954F72" w:themeColor="followedHyperlink"/>
      <w:u w:val="single"/>
    </w:rPr>
  </w:style>
  <w:style w:type="character" w:styleId="UnresolvedMention">
    <w:name w:val="Unresolved Mention"/>
    <w:basedOn w:val="DefaultParagraphFont"/>
    <w:uiPriority w:val="99"/>
    <w:semiHidden/>
    <w:unhideWhenUsed/>
    <w:rsid w:val="00A35F2D"/>
    <w:rPr>
      <w:color w:val="605E5C"/>
      <w:shd w:val="clear" w:color="auto" w:fill="E1DFDD"/>
    </w:rPr>
  </w:style>
  <w:style w:type="table" w:styleId="GridTable1Light-Accent5">
    <w:name w:val="Grid Table 1 Light Accent 5"/>
    <w:basedOn w:val="TableNormal"/>
    <w:uiPriority w:val="46"/>
    <w:rsid w:val="00A35F2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35F2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A35F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fontstyle01">
    <w:name w:val="fontstyle01"/>
    <w:basedOn w:val="DefaultParagraphFont"/>
    <w:rsid w:val="007F1673"/>
    <w:rPr>
      <w:rFonts w:ascii="Calibri-Bold" w:hAnsi="Calibri-Bold" w:hint="default"/>
      <w:b/>
      <w:bCs/>
      <w:i w:val="0"/>
      <w:iCs w:val="0"/>
      <w:color w:val="000000"/>
      <w:sz w:val="24"/>
      <w:szCs w:val="24"/>
    </w:rPr>
  </w:style>
  <w:style w:type="character" w:customStyle="1" w:styleId="normaltextrun">
    <w:name w:val="normaltextrun"/>
    <w:basedOn w:val="DefaultParagraphFont"/>
    <w:rsid w:val="000E364F"/>
  </w:style>
  <w:style w:type="character" w:customStyle="1" w:styleId="eop">
    <w:name w:val="eop"/>
    <w:basedOn w:val="DefaultParagraphFont"/>
    <w:rsid w:val="000E364F"/>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9508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0537">
      <w:bodyDiv w:val="1"/>
      <w:marLeft w:val="0"/>
      <w:marRight w:val="0"/>
      <w:marTop w:val="0"/>
      <w:marBottom w:val="0"/>
      <w:divBdr>
        <w:top w:val="none" w:sz="0" w:space="0" w:color="auto"/>
        <w:left w:val="none" w:sz="0" w:space="0" w:color="auto"/>
        <w:bottom w:val="none" w:sz="0" w:space="0" w:color="auto"/>
        <w:right w:val="none" w:sz="0" w:space="0" w:color="auto"/>
      </w:divBdr>
    </w:div>
    <w:div w:id="607736716">
      <w:bodyDiv w:val="1"/>
      <w:marLeft w:val="0"/>
      <w:marRight w:val="0"/>
      <w:marTop w:val="0"/>
      <w:marBottom w:val="0"/>
      <w:divBdr>
        <w:top w:val="none" w:sz="0" w:space="0" w:color="auto"/>
        <w:left w:val="none" w:sz="0" w:space="0" w:color="auto"/>
        <w:bottom w:val="none" w:sz="0" w:space="0" w:color="auto"/>
        <w:right w:val="none" w:sz="0" w:space="0" w:color="auto"/>
      </w:divBdr>
    </w:div>
    <w:div w:id="731999363">
      <w:bodyDiv w:val="1"/>
      <w:marLeft w:val="0"/>
      <w:marRight w:val="0"/>
      <w:marTop w:val="0"/>
      <w:marBottom w:val="0"/>
      <w:divBdr>
        <w:top w:val="none" w:sz="0" w:space="0" w:color="auto"/>
        <w:left w:val="none" w:sz="0" w:space="0" w:color="auto"/>
        <w:bottom w:val="none" w:sz="0" w:space="0" w:color="auto"/>
        <w:right w:val="none" w:sz="0" w:space="0" w:color="auto"/>
      </w:divBdr>
    </w:div>
    <w:div w:id="115706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uy.hpe.com/us/en/servers/tower-servers/proliant-ml300-servers/proliant-ml350-server/hpe-proliant-ml350-gen10-server/p/1010192786" TargetMode="External"/><Relationship Id="rId21" Type="http://schemas.openxmlformats.org/officeDocument/2006/relationships/hyperlink" Target="https://networkdevicesinc.com/products/cdb-8p?variant=32781089570919" TargetMode="External"/><Relationship Id="rId42" Type="http://schemas.openxmlformats.org/officeDocument/2006/relationships/image" Target="media/image15.png"/><Relationship Id="rId47" Type="http://schemas.openxmlformats.org/officeDocument/2006/relationships/hyperlink" Target="https://www.zippia.com/software-project-manager-jobs/salary/" TargetMode="External"/><Relationship Id="rId63" Type="http://schemas.openxmlformats.org/officeDocument/2006/relationships/hyperlink" Target="https://www.municode.com/documents" TargetMode="External"/><Relationship Id="rId68" Type="http://schemas.openxmlformats.org/officeDocument/2006/relationships/hyperlink" Target="https://www.officedepot.com/a/products/563024/Office-Depot-Brand-EnviroCopy-Paper-Letter/" TargetMode="External"/><Relationship Id="rId2" Type="http://schemas.openxmlformats.org/officeDocument/2006/relationships/numbering" Target="numbering.xml"/><Relationship Id="rId16" Type="http://schemas.openxmlformats.org/officeDocument/2006/relationships/hyperlink" Target="https://www.zippia.com/software-project-manager-jobs/salary/" TargetMode="External"/><Relationship Id="rId29" Type="http://schemas.openxmlformats.org/officeDocument/2006/relationships/hyperlink" Target="https://www.microsoft.com/en-ie/windows-server/pricing" TargetMode="External"/><Relationship Id="rId11" Type="http://schemas.openxmlformats.org/officeDocument/2006/relationships/image" Target="media/image6.png"/><Relationship Id="rId24" Type="http://schemas.openxmlformats.org/officeDocument/2006/relationships/hyperlink" Target="https://www.dell.com/en-us/work/shop/dell-laptops-and-notebooks/latitude-5400-chromebook-enterprise/spd/latitude-14-5400-chrome-laptop/xctolc540014us3" TargetMode="External"/><Relationship Id="rId32" Type="http://schemas.openxmlformats.org/officeDocument/2006/relationships/hyperlink" Target="https://www.esri.com/en-us/arcgis/products/arcgis-desktop-subscription" TargetMode="External"/><Relationship Id="rId37" Type="http://schemas.openxmlformats.org/officeDocument/2006/relationships/hyperlink" Target="https://www.walmart.com/ip/SKILCRAFT-NSN4936006-Employee-Start-up-Office-Kit-1-Kit/34911380?wmlspartner=wlpa&amp;selectedSellerId=0"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hyperlink" Target="https://networkdevicesinc.com/products/cdb-8p?variant=32781089570919" TargetMode="External"/><Relationship Id="rId58" Type="http://schemas.openxmlformats.org/officeDocument/2006/relationships/hyperlink" Target="https://buy.hpe.com/us/en/servers/tower-servers/proliant-ml300-servers/proliant-ml350-server/hpe-proliant-ml350-gen10-server/p/1010192786" TargetMode="External"/><Relationship Id="rId66" Type="http://schemas.openxmlformats.org/officeDocument/2006/relationships/hyperlink" Target="https://www.autodesk.com/products/autocad-lt/overview" TargetMode="External"/><Relationship Id="rId5" Type="http://schemas.openxmlformats.org/officeDocument/2006/relationships/webSettings" Target="webSettings.xml"/><Relationship Id="rId61" Type="http://schemas.openxmlformats.org/officeDocument/2006/relationships/hyperlink" Target="https://www.microsoft.com/en-ie/windows-server/pricing" TargetMode="External"/><Relationship Id="rId19" Type="http://schemas.openxmlformats.org/officeDocument/2006/relationships/hyperlink" Target="https://www.governmentjobs.com/jobs/3256500-0/public-safety-specialist-ft" TargetMode="External"/><Relationship Id="rId14" Type="http://schemas.openxmlformats.org/officeDocument/2006/relationships/image" Target="media/image9.png"/><Relationship Id="rId22" Type="http://schemas.openxmlformats.org/officeDocument/2006/relationships/hyperlink" Target="https://www.cisco.com/c/en/us/products/collateral/switches/catalyst-digital-building-series-switches/datasheet-c78-738206.html" TargetMode="External"/><Relationship Id="rId27" Type="http://schemas.openxmlformats.org/officeDocument/2006/relationships/hyperlink" Target="https://aws.amazon.com/s3/pricing/" TargetMode="External"/><Relationship Id="rId30" Type="http://schemas.openxmlformats.org/officeDocument/2006/relationships/hyperlink" Target="https://www.microsoft.com/en-us/d/windows-10-pro/df77x4d43rkt?activetab=pivot:overviewtab" TargetMode="External"/><Relationship Id="rId35" Type="http://schemas.openxmlformats.org/officeDocument/2006/relationships/hyperlink" Target="https://www.cdw.com/product/watchguard-total-security-suite-subscription-license-renewal-upgrade-li/4242815" TargetMode="External"/><Relationship Id="rId43" Type="http://schemas.openxmlformats.org/officeDocument/2006/relationships/image" Target="media/image16.png"/><Relationship Id="rId48" Type="http://schemas.openxmlformats.org/officeDocument/2006/relationships/hyperlink" Target="https://www.salary.com/research/salary/recruiting/tech-analyst-hourly-wages" TargetMode="External"/><Relationship Id="rId56" Type="http://schemas.openxmlformats.org/officeDocument/2006/relationships/hyperlink" Target="https://www.dell.com/en-us/work/shop/dell-laptops-and-notebooks/latitude-5400-chromebook-enterprise/spd/latitude-14-5400-chrome-laptop/xctolc540014us3" TargetMode="External"/><Relationship Id="rId64" Type="http://schemas.openxmlformats.org/officeDocument/2006/relationships/hyperlink" Target="https://www.esri.com/en-us/arcgis/products/arcgis-desktop-subscription" TargetMode="External"/><Relationship Id="rId69" Type="http://schemas.openxmlformats.org/officeDocument/2006/relationships/hyperlink" Target="https://www.walmart.com/ip/SKILCRAFT-NSN4936006-Employee-Start-up-Office-Kit-1-Kit/34911380?wmlspartner=wlpa&amp;selectedSellerId=0" TargetMode="External"/><Relationship Id="rId8" Type="http://schemas.openxmlformats.org/officeDocument/2006/relationships/image" Target="media/image3.png"/><Relationship Id="rId51" Type="http://schemas.openxmlformats.org/officeDocument/2006/relationships/hyperlink" Target="https://www.payscale.com/research/US/Job=Information_Technology_(IT)_Consultant/Salary"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hyperlink" Target="https://www.salary.com/research/salary/recruiting/tech-analyst-hourly-wages" TargetMode="External"/><Relationship Id="rId25" Type="http://schemas.openxmlformats.org/officeDocument/2006/relationships/hyperlink" Target="https://h20195.www2.hpe.com/v2/GetDocument.aspx?docname=a00021852enw" TargetMode="External"/><Relationship Id="rId33" Type="http://schemas.openxmlformats.org/officeDocument/2006/relationships/hyperlink" Target="https://www.autodesk.ae/products/civil-3d/overview"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hyperlink" Target="https://aws.amazon.com/s3/pricing/" TargetMode="External"/><Relationship Id="rId67" Type="http://schemas.openxmlformats.org/officeDocument/2006/relationships/hyperlink" Target="https://www.cdw.com/product/watchguard-total-security-suite-subscription-license-renewal-upgrade-li/4242815" TargetMode="External"/><Relationship Id="rId20" Type="http://schemas.openxmlformats.org/officeDocument/2006/relationships/hyperlink" Target="https://www.netgear.com/business/wifi/access-points/listing-filter/multigig-2/under-275/ax3600/" TargetMode="External"/><Relationship Id="rId41" Type="http://schemas.openxmlformats.org/officeDocument/2006/relationships/image" Target="media/image14.png"/><Relationship Id="rId54" Type="http://schemas.openxmlformats.org/officeDocument/2006/relationships/hyperlink" Target="https://www.cisco.com/c/en/us/products/collateral/switches/catalyst-digital-building-series-switches/datasheet-c78-738206.html" TargetMode="External"/><Relationship Id="rId62" Type="http://schemas.openxmlformats.org/officeDocument/2006/relationships/hyperlink" Target="https://www.microsoft.com/en-us/d/windows-10-pro/df77x4d43rkt?activetab=pivot:overviewtab" TargetMode="External"/><Relationship Id="rId70"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159864eb909942f9" Type="http://schemas.microsoft.com/office/2019/09/relationships/intelligence" Target="intelligence.xml"/><Relationship Id="rId15" Type="http://schemas.openxmlformats.org/officeDocument/2006/relationships/image" Target="media/image10.png"/><Relationship Id="rId23" Type="http://schemas.openxmlformats.org/officeDocument/2006/relationships/hyperlink" Target="https://www.hp.com/us-en/shop/pdp/hp-z2-tower-g5-workstation" TargetMode="External"/><Relationship Id="rId28" Type="http://schemas.openxmlformats.org/officeDocument/2006/relationships/hyperlink" Target="https://www.mychoicesoftware.com/products/microsoft-office-professional-plus-2019-open-government" TargetMode="External"/><Relationship Id="rId36" Type="http://schemas.openxmlformats.org/officeDocument/2006/relationships/hyperlink" Target="https://www.officedepot.com/a/products/563024/Office-Depot-Brand-EnviroCopy-Paper-Letter/" TargetMode="External"/><Relationship Id="rId49" Type="http://schemas.openxmlformats.org/officeDocument/2006/relationships/hyperlink" Target="https://www.zippia.com/technology-coordinator-jobs/salary/" TargetMode="External"/><Relationship Id="rId57" Type="http://schemas.openxmlformats.org/officeDocument/2006/relationships/hyperlink" Target="https://h20195.www2.hpe.com/v2/GetDocument.aspx?docname=a00021852enw" TargetMode="External"/><Relationship Id="rId10" Type="http://schemas.openxmlformats.org/officeDocument/2006/relationships/image" Target="media/image5.png"/><Relationship Id="rId31" Type="http://schemas.openxmlformats.org/officeDocument/2006/relationships/hyperlink" Target="https://www.municode.com/documents" TargetMode="External"/><Relationship Id="rId44" Type="http://schemas.openxmlformats.org/officeDocument/2006/relationships/image" Target="media/image17.png"/><Relationship Id="rId52" Type="http://schemas.openxmlformats.org/officeDocument/2006/relationships/hyperlink" Target="https://www.netgear.com/business/wifi/access-points/listing-filter/multigig-2/under-275/ax3600/" TargetMode="External"/><Relationship Id="rId60" Type="http://schemas.openxmlformats.org/officeDocument/2006/relationships/hyperlink" Target="https://www.mychoicesoftware.com/products/microsoft-office-professional-plus-2019-open-government" TargetMode="External"/><Relationship Id="rId65" Type="http://schemas.openxmlformats.org/officeDocument/2006/relationships/hyperlink" Target="https://www.autodesk.ae/products/civil-3d/overview"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www.zippia.com/technology-coordinator-jobs/salary/" TargetMode="External"/><Relationship Id="rId39" Type="http://schemas.openxmlformats.org/officeDocument/2006/relationships/image" Target="media/image12.png"/><Relationship Id="rId34" Type="http://schemas.openxmlformats.org/officeDocument/2006/relationships/hyperlink" Target="https://www.autodesk.com/products/autocad-lt/overview" TargetMode="External"/><Relationship Id="rId50" Type="http://schemas.openxmlformats.org/officeDocument/2006/relationships/hyperlink" Target="https://www.governmentjobs.com/jobs/3256500-0/public-safety-specialist-ft" TargetMode="External"/><Relationship Id="rId55" Type="http://schemas.openxmlformats.org/officeDocument/2006/relationships/hyperlink" Target="https://www.hp.com/us-en/shop/pdp/hp-z2-tower-g5-workstation" TargetMode="External"/><Relationship Id="rId7" Type="http://schemas.openxmlformats.org/officeDocument/2006/relationships/image" Target="media/image2.png"/><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92E30-C681-9D47-AB30-0FB5DD8FC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1</Pages>
  <Words>5374</Words>
  <Characters>30638</Characters>
  <Application>Microsoft Office Word</Application>
  <DocSecurity>0</DocSecurity>
  <Lines>255</Lines>
  <Paragraphs>71</Paragraphs>
  <ScaleCrop>false</ScaleCrop>
  <Company/>
  <LinksUpToDate>false</LinksUpToDate>
  <CharactersWithSpaces>3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da, Pranavi</dc:creator>
  <cp:keywords/>
  <dc:description/>
  <cp:lastModifiedBy>Eric Agyemang</cp:lastModifiedBy>
  <cp:revision>468</cp:revision>
  <cp:lastPrinted>2021-11-19T05:42:00Z</cp:lastPrinted>
  <dcterms:created xsi:type="dcterms:W3CDTF">2021-11-19T05:28:00Z</dcterms:created>
  <dcterms:modified xsi:type="dcterms:W3CDTF">2021-12-18T04:22:00Z</dcterms:modified>
</cp:coreProperties>
</file>